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2002EC" w14:textId="77777777" w:rsidR="00322500" w:rsidRPr="00322500" w:rsidRDefault="00322500" w:rsidP="00322500">
      <w:pPr>
        <w:spacing w:before="100" w:beforeAutospacing="1" w:after="100" w:afterAutospacing="1" w:line="240" w:lineRule="auto"/>
        <w:outlineLvl w:val="0"/>
        <w:rPr>
          <w:rFonts w:ascii="Times New Roman" w:eastAsia="Times New Roman" w:hAnsi="Times New Roman" w:cs="Times New Roman"/>
          <w:b/>
          <w:bCs/>
          <w:kern w:val="36"/>
          <w:sz w:val="48"/>
          <w:szCs w:val="48"/>
        </w:rPr>
      </w:pPr>
      <w:r w:rsidRPr="00322500">
        <w:rPr>
          <w:rFonts w:ascii="Times New Roman" w:eastAsia="Times New Roman" w:hAnsi="Times New Roman" w:cs="Times New Roman"/>
          <w:b/>
          <w:bCs/>
          <w:kern w:val="36"/>
          <w:sz w:val="48"/>
          <w:szCs w:val="48"/>
        </w:rPr>
        <w:t>FlexPod Datacenter with VMware vSphere 6.5, NetApp AFF A-Series and Fibre Channel</w:t>
      </w:r>
    </w:p>
    <w:p w14:paraId="441CB69B" w14:textId="77777777" w:rsidR="00322500" w:rsidRPr="00322500" w:rsidRDefault="00322500" w:rsidP="00322500">
      <w:pPr>
        <w:spacing w:after="0"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Updated:April 21, 2017</w:t>
      </w:r>
    </w:p>
    <w:p w14:paraId="1C962BDB" w14:textId="77777777" w:rsidR="00322500" w:rsidRPr="00322500" w:rsidRDefault="00322500" w:rsidP="00322500">
      <w:pPr>
        <w:spacing w:before="100" w:beforeAutospacing="1" w:after="100" w:afterAutospacing="1" w:line="240" w:lineRule="auto"/>
        <w:outlineLvl w:val="0"/>
        <w:rPr>
          <w:rFonts w:ascii="Times New Roman" w:eastAsia="Times New Roman" w:hAnsi="Times New Roman" w:cs="Times New Roman"/>
          <w:b/>
          <w:bCs/>
          <w:kern w:val="36"/>
          <w:sz w:val="48"/>
          <w:szCs w:val="48"/>
        </w:rPr>
      </w:pPr>
      <w:bookmarkStart w:id="0" w:name="RTF35353231363a205469746c65"/>
      <w:r w:rsidRPr="00322500">
        <w:rPr>
          <w:rFonts w:ascii="Times New Roman" w:eastAsia="Times New Roman" w:hAnsi="Times New Roman" w:cs="Times New Roman"/>
          <w:b/>
          <w:bCs/>
          <w:kern w:val="36"/>
          <w:sz w:val="48"/>
          <w:szCs w:val="48"/>
        </w:rPr>
        <w:t> </w:t>
      </w:r>
      <w:bookmarkStart w:id="1" w:name="_Ref465432576"/>
      <w:bookmarkEnd w:id="0"/>
      <w:bookmarkEnd w:id="1"/>
      <w:r w:rsidRPr="00322500">
        <w:rPr>
          <w:rFonts w:ascii="Times New Roman" w:eastAsia="Times New Roman" w:hAnsi="Times New Roman" w:cs="Times New Roman"/>
          <w:b/>
          <w:bCs/>
          <w:noProof/>
          <w:color w:val="0000FF"/>
          <w:kern w:val="36"/>
          <w:sz w:val="48"/>
          <w:szCs w:val="48"/>
        </w:rPr>
        <w:drawing>
          <wp:inline distT="0" distB="0" distL="0" distR="0" wp14:anchorId="10869A49" wp14:editId="16D9AEB9">
            <wp:extent cx="5943600" cy="3962400"/>
            <wp:effectExtent l="0" t="0" r="0" b="0"/>
            <wp:docPr id="282" name="Picture 282" descr="https://www.cisco.com/c/dam/en/us/td/docs/unified_computing/ucs/UCS_CVDs/flexpod_esxi65_n9fc.docx/_jcr_content/renditions/flexpod_esxi65_n9fc_1.jpg">
              <a:hlinkClick xmlns:a="http://schemas.openxmlformats.org/drawingml/2006/main" r:id="rId4"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5" descr="https://www.cisco.com/c/dam/en/us/td/docs/unified_computing/ucs/UCS_CVDs/flexpod_esxi65_n9fc.docx/_jcr_content/renditions/flexpod_esxi65_n9fc_1.jpg">
                      <a:hlinkClick r:id="rId4" tooltip="&quot;Related image, diagram or screenshot.&quot;"/>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inline>
        </w:drawing>
      </w:r>
    </w:p>
    <w:p w14:paraId="481D43CE" w14:textId="77777777" w:rsidR="00322500" w:rsidRPr="00322500" w:rsidRDefault="00322500" w:rsidP="00322500">
      <w:pPr>
        <w:spacing w:before="100" w:beforeAutospacing="1" w:after="100" w:afterAutospacing="1" w:line="240" w:lineRule="auto"/>
        <w:outlineLvl w:val="0"/>
        <w:rPr>
          <w:rFonts w:ascii="Times New Roman" w:eastAsia="Times New Roman" w:hAnsi="Times New Roman" w:cs="Times New Roman"/>
          <w:b/>
          <w:bCs/>
          <w:kern w:val="36"/>
          <w:sz w:val="48"/>
          <w:szCs w:val="48"/>
        </w:rPr>
      </w:pPr>
      <w:r w:rsidRPr="00322500">
        <w:rPr>
          <w:rFonts w:ascii="Times New Roman" w:eastAsia="Times New Roman" w:hAnsi="Times New Roman" w:cs="Times New Roman"/>
          <w:b/>
          <w:bCs/>
          <w:kern w:val="36"/>
          <w:sz w:val="48"/>
          <w:szCs w:val="48"/>
        </w:rPr>
        <w:t>FlexPod Datacenter with VMware vSphere 6.5, NetApp AFF A-Series and Fibre Channel</w:t>
      </w:r>
    </w:p>
    <w:p w14:paraId="25BF081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Deployment Guide for FlexPod Datacenter with Fibre Channel SAN and VMware vSphere 6.5 and ONTAP 9.1</w:t>
      </w:r>
    </w:p>
    <w:p w14:paraId="2CA6DE9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Arial" w:eastAsia="Times New Roman" w:hAnsi="Arial" w:cs="Arial"/>
          <w:sz w:val="20"/>
          <w:szCs w:val="20"/>
        </w:rPr>
        <w:t>Last Updated: April 21, 2017</w:t>
      </w:r>
      <w:r w:rsidRPr="00322500">
        <w:rPr>
          <w:rFonts w:ascii="Times New Roman" w:eastAsia="Times New Roman" w:hAnsi="Times New Roman" w:cs="Times New Roman"/>
          <w:sz w:val="20"/>
          <w:szCs w:val="20"/>
        </w:rPr>
        <w:t xml:space="preserve"> </w:t>
      </w:r>
    </w:p>
    <w:p w14:paraId="18B5CDC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r w:rsidRPr="00322500">
        <w:rPr>
          <w:rFonts w:ascii="Times New Roman" w:eastAsia="Times New Roman" w:hAnsi="Times New Roman" w:cs="Times New Roman"/>
          <w:noProof/>
          <w:color w:val="0000FF"/>
          <w:sz w:val="24"/>
          <w:szCs w:val="24"/>
        </w:rPr>
        <w:drawing>
          <wp:inline distT="0" distB="0" distL="0" distR="0" wp14:anchorId="3810BEA2" wp14:editId="756E1501">
            <wp:extent cx="1379220" cy="1379220"/>
            <wp:effectExtent l="0" t="0" r="0" b="0"/>
            <wp:docPr id="281" name="Picture 281" descr="https://www.cisco.com/c/dam/en/us/td/docs/unified_computing/ucs/UCS_CVDs/flexpod_esxi65_n9fc.docx/_jcr_content/renditions/flexpod_esxi65_n9fc_2.png">
              <a:hlinkClick xmlns:a="http://schemas.openxmlformats.org/drawingml/2006/main" r:id="rId6"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8" descr="https://www.cisco.com/c/dam/en/us/td/docs/unified_computing/ucs/UCS_CVDs/flexpod_esxi65_n9fc.docx/_jcr_content/renditions/flexpod_esxi65_n9fc_2.png">
                      <a:hlinkClick r:id="rId6" tooltip="&quot;Related image, diagram or screenshot.&quot;"/>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379220" cy="1379220"/>
                    </a:xfrm>
                    <a:prstGeom prst="rect">
                      <a:avLst/>
                    </a:prstGeom>
                    <a:noFill/>
                    <a:ln>
                      <a:noFill/>
                    </a:ln>
                  </pic:spPr>
                </pic:pic>
              </a:graphicData>
            </a:graphic>
          </wp:inline>
        </w:drawing>
      </w:r>
    </w:p>
    <w:p w14:paraId="11A30D8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About Cisco Validated Designs</w:t>
      </w:r>
    </w:p>
    <w:p w14:paraId="3749BDA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lastRenderedPageBreak/>
        <w:t>The CVD program consists of systems and solutions designed, tested, and documented to facilitate faster, more reliable, and more predictable customer deployments. For more information visit</w:t>
      </w:r>
    </w:p>
    <w:p w14:paraId="22FE1E9E"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8" w:history="1">
        <w:r w:rsidR="00322500" w:rsidRPr="00322500">
          <w:rPr>
            <w:rFonts w:ascii="Times New Roman" w:eastAsia="Times New Roman" w:hAnsi="Times New Roman" w:cs="Times New Roman"/>
            <w:sz w:val="24"/>
            <w:szCs w:val="24"/>
          </w:rPr>
          <w:t>http://www.cisco.com/go/designzone</w:t>
        </w:r>
      </w:hyperlink>
      <w:r w:rsidR="00322500" w:rsidRPr="00322500">
        <w:rPr>
          <w:rFonts w:ascii="Times New Roman" w:eastAsia="Times New Roman" w:hAnsi="Times New Roman" w:cs="Times New Roman"/>
          <w:sz w:val="24"/>
          <w:szCs w:val="24"/>
        </w:rPr>
        <w:t>.</w:t>
      </w:r>
    </w:p>
    <w:p w14:paraId="09E9508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xml:space="preserve">ALL DESIGNS, SPECIFICATIONS, STATEMENTS, INFORMATION, AND RECOMMENDATIONS (COLLECTIVELY, "DESIGNS") IN THIS MANUAL ARE PRESENTED "AS IS," WITH ALL FAULTS.  CISCO AND ITS SUPPLIERS DISCLAIM ALL WARRANTIES, INCLUDING, WITHOUT LIMITATION, THE WARRANTY OF MERCHANTABILITY, FITNESS FOR A PARTICULAR PURPOSE AND NONINFRINGEMENT OR ARISING FROM A COURSE OF DEALING, USAGE, OR TRADE PRACTICE.  IN NO EVENT SHALL CISCO OR ITS SUPPLIERS BE LIABLE FOR ANY INDIRECT, SPECIAL, CONSEQUENTIAL, OR INCIDENTAL DAMAGES, INCLUDING, WITHOUT LIMITATION, LOST PROFITS OR LOSS OR DAMAGE TO DATA ARISING OUT OF THE USE OR INABILITY TO USE THE DESIGNS, EVEN IF CISCO OR ITS SUPPLIERS HAVE BEEN ADVISED OF THE POSSIBILITY OF SUCH DAMAGES. </w:t>
      </w:r>
    </w:p>
    <w:p w14:paraId="56C3A05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xml:space="preserve">THE DESIGNS ARE SUBJECT TO CHANGE WITHOUT NOTICE.  USERS ARE SOLELY RESPONSIBLE FOR THEIR APPLICATION OF THE DESIGNS.  THE DESIGNS DO NOT CONSTITUTE THE TECHNICAL OR OTHER PROFESSIONAL ADVICE OF CISCO, ITS SUPPLIERS OR PARTNERS.  USERS SHOULD CONSULT THEIR OWN TECHNICAL ADVISORS BEFORE IMPLEMENTING THE DESIGNS.  RESULTS MAY VARY DEPENDING ON FACTORS NOT TESTED BY CISCO. </w:t>
      </w:r>
    </w:p>
    <w:p w14:paraId="29EBEEA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CCDE, CCENT, Cisco Eos, Cisco Lumin, Cisco Nexus, Cisco StadiumVision, Cisco TelePresence, Cisco WebEx, the Cisco logo, DCE, and Welcome to the Human Network are trademarks; Changing the Way We Work, Live, Play, and Learn and Cisco Store are service marks; and Access Registrar, Aironet, AsyncOS, Bringing the Meeting To You, Catalyst, CCDA, CCDP, CCIE, CCIP, CCNA, CCNP, CCSP, CCVP, Cisco, the Cisco Certified Internetwork Expert logo, Cisco IOS, Cisco Press, Cisco Systems, Cisco Systems Capital, the Cisco Systems logo, Cisco Unified Computing System (Cisco UCS), Cisco UCS B-Series Blade Servers, Cisco UCS C-Series Rack Servers, Cisco UCS S-Series Storage Servers, Cisco UCS Manager, Cisco UCS Management Software, Cisco Unified Fabric, Cisco Application Centric Infrastructure, Cisco Nexus 9000 Series, Cisco Nexus 7000 Series. Cisco Prime Data Center Network Manager, Cisco NX-OS Software, Cisco MDS Series, Cisco Unity, Collaboration Without Limitation, EtherFast, EtherSwitch, Event Center, Fast Step, Follow Me Browsing, FormShare, GigaDrive, HomeLink, Internet Quotient, IOS, iPhone, iQuick Study,  LightStream, Linksys, MediaTone, MeetingPlace, MeetingPlace Chime Sound, MGX, Networkers, Networking Academy, Network Registrar, PCNow, PIX, PowerPanels, ProConnect, ScriptShare, SenderBase, SMARTnet, Spectrum Expert, StackWise, The Fastest Way to Increase Your Internet Quotient, TransPath, WebEx, and the WebEx logo are registered trademarks of Cisco Systems, Inc. and/or its affiliates in the United States and certain other countries.</w:t>
      </w:r>
    </w:p>
    <w:p w14:paraId="5B2F082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All other trademarks mentioned in this document or website are the property of their respective owners. The use of the word partner does not imply a partnership relationship between Cisco and any other company. (0809R)</w:t>
      </w:r>
    </w:p>
    <w:p w14:paraId="3657D22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2017 Cisco Systems, Inc. All rights reserved.</w:t>
      </w:r>
    </w:p>
    <w:p w14:paraId="6226C94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p>
    <w:p w14:paraId="0505C80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Table of Contents</w:t>
      </w:r>
    </w:p>
    <w:p w14:paraId="49D840DC"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9" w:anchor="_Toc480541664" w:history="1">
        <w:r w:rsidR="00322500" w:rsidRPr="00322500">
          <w:rPr>
            <w:rFonts w:ascii="Times New Roman" w:eastAsia="Times New Roman" w:hAnsi="Times New Roman" w:cs="Times New Roman"/>
            <w:sz w:val="24"/>
            <w:szCs w:val="24"/>
          </w:rPr>
          <w:t>Executive Summary</w:t>
        </w:r>
      </w:hyperlink>
    </w:p>
    <w:p w14:paraId="083D2339"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10" w:anchor="_Toc480541665" w:history="1">
        <w:r w:rsidR="00322500" w:rsidRPr="00322500">
          <w:rPr>
            <w:rFonts w:ascii="Times New Roman" w:eastAsia="Times New Roman" w:hAnsi="Times New Roman" w:cs="Times New Roman"/>
            <w:sz w:val="24"/>
            <w:szCs w:val="24"/>
          </w:rPr>
          <w:t>Solution Overview</w:t>
        </w:r>
      </w:hyperlink>
    </w:p>
    <w:p w14:paraId="2C7CF961"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11" w:anchor="_Toc480541666" w:history="1">
        <w:r w:rsidR="00322500" w:rsidRPr="00322500">
          <w:rPr>
            <w:rFonts w:ascii="Times New Roman" w:eastAsia="Times New Roman" w:hAnsi="Times New Roman" w:cs="Times New Roman"/>
            <w:sz w:val="24"/>
            <w:szCs w:val="24"/>
          </w:rPr>
          <w:t>Introduction</w:t>
        </w:r>
      </w:hyperlink>
    </w:p>
    <w:p w14:paraId="5177D681"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12" w:anchor="_Toc480541667" w:history="1">
        <w:r w:rsidR="00322500" w:rsidRPr="00322500">
          <w:rPr>
            <w:rFonts w:ascii="Times New Roman" w:eastAsia="Times New Roman" w:hAnsi="Times New Roman" w:cs="Times New Roman"/>
            <w:sz w:val="24"/>
            <w:szCs w:val="24"/>
          </w:rPr>
          <w:t>Audience</w:t>
        </w:r>
      </w:hyperlink>
    </w:p>
    <w:p w14:paraId="7D6CEBA6"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13" w:anchor="_Toc480541668" w:history="1">
        <w:r w:rsidR="00322500" w:rsidRPr="00322500">
          <w:rPr>
            <w:rFonts w:ascii="Times New Roman" w:eastAsia="Times New Roman" w:hAnsi="Times New Roman" w:cs="Times New Roman"/>
            <w:sz w:val="24"/>
            <w:szCs w:val="24"/>
          </w:rPr>
          <w:t>Purpose of this Document</w:t>
        </w:r>
      </w:hyperlink>
    </w:p>
    <w:p w14:paraId="569948DF"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14" w:anchor="_Toc480541669" w:history="1">
        <w:r w:rsidR="00322500" w:rsidRPr="00322500">
          <w:rPr>
            <w:rFonts w:ascii="Times New Roman" w:eastAsia="Times New Roman" w:hAnsi="Times New Roman" w:cs="Times New Roman"/>
            <w:sz w:val="24"/>
            <w:szCs w:val="24"/>
          </w:rPr>
          <w:t>What’s New?</w:t>
        </w:r>
      </w:hyperlink>
    </w:p>
    <w:p w14:paraId="518D7FBB"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15" w:anchor="_Toc480541670" w:history="1">
        <w:r w:rsidR="00322500" w:rsidRPr="00322500">
          <w:rPr>
            <w:rFonts w:ascii="Times New Roman" w:eastAsia="Times New Roman" w:hAnsi="Times New Roman" w:cs="Times New Roman"/>
            <w:sz w:val="24"/>
            <w:szCs w:val="24"/>
          </w:rPr>
          <w:t>Solution Design</w:t>
        </w:r>
      </w:hyperlink>
    </w:p>
    <w:p w14:paraId="3C6A1847"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16" w:anchor="_Toc480541671" w:history="1">
        <w:r w:rsidR="00322500" w:rsidRPr="00322500">
          <w:rPr>
            <w:rFonts w:ascii="Times New Roman" w:eastAsia="Times New Roman" w:hAnsi="Times New Roman" w:cs="Times New Roman"/>
            <w:sz w:val="24"/>
            <w:szCs w:val="24"/>
          </w:rPr>
          <w:t>Architecture</w:t>
        </w:r>
      </w:hyperlink>
    </w:p>
    <w:p w14:paraId="4D32327C"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17" w:anchor="_Toc480541672" w:history="1">
        <w:r w:rsidR="00322500" w:rsidRPr="00322500">
          <w:rPr>
            <w:rFonts w:ascii="Times New Roman" w:eastAsia="Times New Roman" w:hAnsi="Times New Roman" w:cs="Times New Roman"/>
            <w:sz w:val="24"/>
            <w:szCs w:val="24"/>
          </w:rPr>
          <w:t>Physical Topology</w:t>
        </w:r>
      </w:hyperlink>
    </w:p>
    <w:p w14:paraId="19C79EF5"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18" w:anchor="_Toc480541673" w:history="1">
        <w:r w:rsidR="00322500" w:rsidRPr="00322500">
          <w:rPr>
            <w:rFonts w:ascii="Times New Roman" w:eastAsia="Times New Roman" w:hAnsi="Times New Roman" w:cs="Times New Roman"/>
            <w:sz w:val="24"/>
            <w:szCs w:val="24"/>
          </w:rPr>
          <w:t>Deployment Hardware and Software</w:t>
        </w:r>
      </w:hyperlink>
    </w:p>
    <w:p w14:paraId="1A29E3AA"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19" w:anchor="_Toc480541674" w:history="1">
        <w:r w:rsidR="00322500" w:rsidRPr="00322500">
          <w:rPr>
            <w:rFonts w:ascii="Times New Roman" w:eastAsia="Times New Roman" w:hAnsi="Times New Roman" w:cs="Times New Roman"/>
            <w:sz w:val="24"/>
            <w:szCs w:val="24"/>
          </w:rPr>
          <w:t>Software Revisions</w:t>
        </w:r>
      </w:hyperlink>
    </w:p>
    <w:p w14:paraId="540FAF3F"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20" w:anchor="_Toc480541675" w:history="1">
        <w:r w:rsidR="00322500" w:rsidRPr="00322500">
          <w:rPr>
            <w:rFonts w:ascii="Times New Roman" w:eastAsia="Times New Roman" w:hAnsi="Times New Roman" w:cs="Times New Roman"/>
            <w:sz w:val="24"/>
            <w:szCs w:val="24"/>
          </w:rPr>
          <w:t>Configuration Guidelines</w:t>
        </w:r>
      </w:hyperlink>
    </w:p>
    <w:p w14:paraId="78C2F074"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21" w:anchor="_Toc480541676" w:history="1">
        <w:r w:rsidR="00322500" w:rsidRPr="00322500">
          <w:rPr>
            <w:rFonts w:ascii="Times New Roman" w:eastAsia="Times New Roman" w:hAnsi="Times New Roman" w:cs="Times New Roman"/>
            <w:sz w:val="24"/>
            <w:szCs w:val="24"/>
          </w:rPr>
          <w:t>Physical Infrastructure</w:t>
        </w:r>
      </w:hyperlink>
    </w:p>
    <w:p w14:paraId="698F99E9"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22" w:anchor="_Toc480541677" w:history="1">
        <w:r w:rsidR="00322500" w:rsidRPr="00322500">
          <w:rPr>
            <w:rFonts w:ascii="Times New Roman" w:eastAsia="Times New Roman" w:hAnsi="Times New Roman" w:cs="Times New Roman"/>
            <w:sz w:val="24"/>
            <w:szCs w:val="24"/>
          </w:rPr>
          <w:t>FlexPod Cabling</w:t>
        </w:r>
      </w:hyperlink>
    </w:p>
    <w:p w14:paraId="45105E94"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23" w:anchor="_Toc480541678" w:history="1">
        <w:r w:rsidR="00322500" w:rsidRPr="00322500">
          <w:rPr>
            <w:rFonts w:ascii="Times New Roman" w:eastAsia="Times New Roman" w:hAnsi="Times New Roman" w:cs="Times New Roman"/>
            <w:sz w:val="24"/>
            <w:szCs w:val="24"/>
          </w:rPr>
          <w:t>Network Switch Configuration</w:t>
        </w:r>
      </w:hyperlink>
    </w:p>
    <w:p w14:paraId="200932ED"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24" w:anchor="_Toc480541679" w:history="1">
        <w:r w:rsidR="00322500" w:rsidRPr="00322500">
          <w:rPr>
            <w:rFonts w:ascii="Times New Roman" w:eastAsia="Times New Roman" w:hAnsi="Times New Roman" w:cs="Times New Roman"/>
            <w:sz w:val="24"/>
            <w:szCs w:val="24"/>
          </w:rPr>
          <w:t>Physical Connectivity</w:t>
        </w:r>
      </w:hyperlink>
    </w:p>
    <w:p w14:paraId="1BF37BCD"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25" w:anchor="_Toc480541680" w:history="1">
        <w:r w:rsidR="00322500" w:rsidRPr="00322500">
          <w:rPr>
            <w:rFonts w:ascii="Times New Roman" w:eastAsia="Times New Roman" w:hAnsi="Times New Roman" w:cs="Times New Roman"/>
            <w:sz w:val="24"/>
            <w:szCs w:val="24"/>
          </w:rPr>
          <w:t>FlexPod Cisco Nexus Base</w:t>
        </w:r>
      </w:hyperlink>
    </w:p>
    <w:p w14:paraId="66E128CF"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26" w:anchor="_Toc480541681" w:history="1">
        <w:r w:rsidR="00322500" w:rsidRPr="00322500">
          <w:rPr>
            <w:rFonts w:ascii="Times New Roman" w:eastAsia="Times New Roman" w:hAnsi="Times New Roman" w:cs="Times New Roman"/>
            <w:sz w:val="24"/>
            <w:szCs w:val="24"/>
          </w:rPr>
          <w:t>Set Up Initial Configuration</w:t>
        </w:r>
      </w:hyperlink>
    </w:p>
    <w:p w14:paraId="66E77606"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27" w:anchor="_Toc480541682" w:history="1">
        <w:r w:rsidR="00322500" w:rsidRPr="00322500">
          <w:rPr>
            <w:rFonts w:ascii="Times New Roman" w:eastAsia="Times New Roman" w:hAnsi="Times New Roman" w:cs="Times New Roman"/>
            <w:sz w:val="24"/>
            <w:szCs w:val="24"/>
          </w:rPr>
          <w:t>FlexPod Cisco Nexus Switch Configuration</w:t>
        </w:r>
      </w:hyperlink>
    </w:p>
    <w:p w14:paraId="58A7A270"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28" w:anchor="_Toc480541683" w:history="1">
        <w:r w:rsidR="00322500" w:rsidRPr="00322500">
          <w:rPr>
            <w:rFonts w:ascii="Times New Roman" w:eastAsia="Times New Roman" w:hAnsi="Times New Roman" w:cs="Times New Roman"/>
            <w:sz w:val="24"/>
            <w:szCs w:val="24"/>
          </w:rPr>
          <w:t>Enable Licenses</w:t>
        </w:r>
      </w:hyperlink>
    </w:p>
    <w:p w14:paraId="320F8FDC"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29" w:anchor="_Toc480541684" w:history="1">
        <w:r w:rsidR="00322500" w:rsidRPr="00322500">
          <w:rPr>
            <w:rFonts w:ascii="Times New Roman" w:eastAsia="Times New Roman" w:hAnsi="Times New Roman" w:cs="Times New Roman"/>
            <w:sz w:val="24"/>
            <w:szCs w:val="24"/>
          </w:rPr>
          <w:t>Set Global Configurations</w:t>
        </w:r>
      </w:hyperlink>
    </w:p>
    <w:p w14:paraId="1A0EB75A"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30" w:anchor="_Toc480541685" w:history="1">
        <w:r w:rsidR="00322500" w:rsidRPr="00322500">
          <w:rPr>
            <w:rFonts w:ascii="Times New Roman" w:eastAsia="Times New Roman" w:hAnsi="Times New Roman" w:cs="Times New Roman"/>
            <w:sz w:val="24"/>
            <w:szCs w:val="24"/>
          </w:rPr>
          <w:t>Create VLANs</w:t>
        </w:r>
      </w:hyperlink>
    </w:p>
    <w:p w14:paraId="419CB5A9"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31" w:anchor="_Toc480541686" w:history="1">
        <w:r w:rsidR="00322500" w:rsidRPr="00322500">
          <w:rPr>
            <w:rFonts w:ascii="Times New Roman" w:eastAsia="Times New Roman" w:hAnsi="Times New Roman" w:cs="Times New Roman"/>
            <w:sz w:val="24"/>
            <w:szCs w:val="24"/>
          </w:rPr>
          <w:t>Add NTP Distribution Interface</w:t>
        </w:r>
      </w:hyperlink>
    </w:p>
    <w:p w14:paraId="33F1F68D"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32" w:anchor="_Toc480541687" w:history="1">
        <w:r w:rsidR="00322500" w:rsidRPr="00322500">
          <w:rPr>
            <w:rFonts w:ascii="Times New Roman" w:eastAsia="Times New Roman" w:hAnsi="Times New Roman" w:cs="Times New Roman"/>
            <w:sz w:val="24"/>
            <w:szCs w:val="24"/>
          </w:rPr>
          <w:t>Add Individual Port Descriptions for Troubleshooting</w:t>
        </w:r>
      </w:hyperlink>
    </w:p>
    <w:p w14:paraId="648C571D"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33" w:anchor="_Toc480541688" w:history="1">
        <w:r w:rsidR="00322500" w:rsidRPr="00322500">
          <w:rPr>
            <w:rFonts w:ascii="Times New Roman" w:eastAsia="Times New Roman" w:hAnsi="Times New Roman" w:cs="Times New Roman"/>
            <w:sz w:val="24"/>
            <w:szCs w:val="24"/>
          </w:rPr>
          <w:t>Create Port Channels</w:t>
        </w:r>
      </w:hyperlink>
    </w:p>
    <w:p w14:paraId="76F6CFD8"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34" w:anchor="_Toc480541689" w:history="1">
        <w:r w:rsidR="00322500" w:rsidRPr="00322500">
          <w:rPr>
            <w:rFonts w:ascii="Times New Roman" w:eastAsia="Times New Roman" w:hAnsi="Times New Roman" w:cs="Times New Roman"/>
            <w:sz w:val="24"/>
            <w:szCs w:val="24"/>
          </w:rPr>
          <w:t>Configure Port Channel Parameters</w:t>
        </w:r>
      </w:hyperlink>
    </w:p>
    <w:p w14:paraId="75908947"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35" w:anchor="_Toc480541690" w:history="1">
        <w:r w:rsidR="00322500" w:rsidRPr="00322500">
          <w:rPr>
            <w:rFonts w:ascii="Times New Roman" w:eastAsia="Times New Roman" w:hAnsi="Times New Roman" w:cs="Times New Roman"/>
            <w:sz w:val="24"/>
            <w:szCs w:val="24"/>
          </w:rPr>
          <w:t>Configure Virtual Port Channels</w:t>
        </w:r>
      </w:hyperlink>
    </w:p>
    <w:p w14:paraId="44EF53B7"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36" w:anchor="_Toc480541691" w:history="1">
        <w:r w:rsidR="00322500" w:rsidRPr="00322500">
          <w:rPr>
            <w:rFonts w:ascii="Times New Roman" w:eastAsia="Times New Roman" w:hAnsi="Times New Roman" w:cs="Times New Roman"/>
            <w:sz w:val="24"/>
            <w:szCs w:val="24"/>
          </w:rPr>
          <w:t>Uplink into Existing Network Infrastructure</w:t>
        </w:r>
      </w:hyperlink>
    </w:p>
    <w:p w14:paraId="2C6B751D"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37" w:anchor="_Toc480541692" w:history="1">
        <w:r w:rsidR="00322500" w:rsidRPr="00322500">
          <w:rPr>
            <w:rFonts w:ascii="Times New Roman" w:eastAsia="Times New Roman" w:hAnsi="Times New Roman" w:cs="Times New Roman"/>
            <w:sz w:val="24"/>
            <w:szCs w:val="24"/>
          </w:rPr>
          <w:t>Storage Configuration</w:t>
        </w:r>
      </w:hyperlink>
    </w:p>
    <w:p w14:paraId="3178A703"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38" w:anchor="_Toc480541693" w:history="1">
        <w:r w:rsidR="00322500" w:rsidRPr="00322500">
          <w:rPr>
            <w:rFonts w:ascii="Times New Roman" w:eastAsia="Times New Roman" w:hAnsi="Times New Roman" w:cs="Times New Roman"/>
            <w:sz w:val="24"/>
            <w:szCs w:val="24"/>
          </w:rPr>
          <w:t>NetApp All Flash FAS A300 Controllers</w:t>
        </w:r>
      </w:hyperlink>
    </w:p>
    <w:p w14:paraId="7CABF0E2"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39" w:anchor="_Toc480541694" w:history="1">
        <w:r w:rsidR="00322500" w:rsidRPr="00322500">
          <w:rPr>
            <w:rFonts w:ascii="Times New Roman" w:eastAsia="Times New Roman" w:hAnsi="Times New Roman" w:cs="Times New Roman"/>
            <w:sz w:val="24"/>
            <w:szCs w:val="24"/>
          </w:rPr>
          <w:t>NetApp Hardware Universe</w:t>
        </w:r>
      </w:hyperlink>
    </w:p>
    <w:p w14:paraId="6B450349"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40" w:anchor="_Toc480541695" w:history="1">
        <w:r w:rsidR="00322500" w:rsidRPr="00322500">
          <w:rPr>
            <w:rFonts w:ascii="Times New Roman" w:eastAsia="Times New Roman" w:hAnsi="Times New Roman" w:cs="Times New Roman"/>
            <w:sz w:val="24"/>
            <w:szCs w:val="24"/>
          </w:rPr>
          <w:t>Controllers</w:t>
        </w:r>
      </w:hyperlink>
    </w:p>
    <w:p w14:paraId="519C0B05"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41" w:anchor="_Toc480541696" w:history="1">
        <w:r w:rsidR="00322500" w:rsidRPr="00322500">
          <w:rPr>
            <w:rFonts w:ascii="Times New Roman" w:eastAsia="Times New Roman" w:hAnsi="Times New Roman" w:cs="Times New Roman"/>
            <w:sz w:val="24"/>
            <w:szCs w:val="24"/>
          </w:rPr>
          <w:t>Disk Shelves</w:t>
        </w:r>
      </w:hyperlink>
    </w:p>
    <w:p w14:paraId="6A5F9043"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42" w:anchor="_Toc480541697" w:history="1">
        <w:r w:rsidR="00322500" w:rsidRPr="00322500">
          <w:rPr>
            <w:rFonts w:ascii="Times New Roman" w:eastAsia="Times New Roman" w:hAnsi="Times New Roman" w:cs="Times New Roman"/>
            <w:sz w:val="24"/>
            <w:szCs w:val="24"/>
          </w:rPr>
          <w:t>NetApp ONTAP 9.1</w:t>
        </w:r>
      </w:hyperlink>
    </w:p>
    <w:p w14:paraId="6F2E452F"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43" w:anchor="_Toc480541698" w:history="1">
        <w:r w:rsidR="00322500" w:rsidRPr="00322500">
          <w:rPr>
            <w:rFonts w:ascii="Times New Roman" w:eastAsia="Times New Roman" w:hAnsi="Times New Roman" w:cs="Times New Roman"/>
            <w:sz w:val="24"/>
            <w:szCs w:val="24"/>
          </w:rPr>
          <w:t>Complete Configuration Worksheet</w:t>
        </w:r>
      </w:hyperlink>
    </w:p>
    <w:p w14:paraId="5D211D06"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44" w:anchor="_Toc480541699" w:history="1">
        <w:r w:rsidR="00322500" w:rsidRPr="00322500">
          <w:rPr>
            <w:rFonts w:ascii="Times New Roman" w:eastAsia="Times New Roman" w:hAnsi="Times New Roman" w:cs="Times New Roman"/>
            <w:sz w:val="24"/>
            <w:szCs w:val="24"/>
          </w:rPr>
          <w:t>Configure ONTAP Nodes</w:t>
        </w:r>
      </w:hyperlink>
    </w:p>
    <w:p w14:paraId="5A63603F"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45" w:anchor="_Toc480541700" w:history="1">
        <w:r w:rsidR="00322500" w:rsidRPr="00322500">
          <w:rPr>
            <w:rFonts w:ascii="Times New Roman" w:eastAsia="Times New Roman" w:hAnsi="Times New Roman" w:cs="Times New Roman"/>
            <w:sz w:val="24"/>
            <w:szCs w:val="24"/>
          </w:rPr>
          <w:t>Login to the Cluster</w:t>
        </w:r>
      </w:hyperlink>
    </w:p>
    <w:p w14:paraId="31702E66"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46" w:anchor="_Toc480541701" w:history="1">
        <w:r w:rsidR="00322500" w:rsidRPr="00322500">
          <w:rPr>
            <w:rFonts w:ascii="Times New Roman" w:eastAsia="Times New Roman" w:hAnsi="Times New Roman" w:cs="Times New Roman"/>
            <w:sz w:val="24"/>
            <w:szCs w:val="24"/>
          </w:rPr>
          <w:t>Zero All Spare Disks</w:t>
        </w:r>
      </w:hyperlink>
    </w:p>
    <w:p w14:paraId="37B0CCE8"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47" w:anchor="_Toc480541702" w:history="1">
        <w:r w:rsidR="00322500" w:rsidRPr="00322500">
          <w:rPr>
            <w:rFonts w:ascii="Times New Roman" w:eastAsia="Times New Roman" w:hAnsi="Times New Roman" w:cs="Times New Roman"/>
            <w:sz w:val="24"/>
            <w:szCs w:val="24"/>
          </w:rPr>
          <w:t>Set Onboard Unified Target Adapter 2 Port Personality</w:t>
        </w:r>
      </w:hyperlink>
    </w:p>
    <w:p w14:paraId="14B1AF8F"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48" w:anchor="_Toc480541703" w:history="1">
        <w:r w:rsidR="00322500" w:rsidRPr="00322500">
          <w:rPr>
            <w:rFonts w:ascii="Times New Roman" w:eastAsia="Times New Roman" w:hAnsi="Times New Roman" w:cs="Times New Roman"/>
            <w:sz w:val="24"/>
            <w:szCs w:val="24"/>
          </w:rPr>
          <w:t>Set Auto-Revert on Cluster Management</w:t>
        </w:r>
      </w:hyperlink>
    </w:p>
    <w:p w14:paraId="7FA8BB2A"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49" w:anchor="_Toc480541704" w:history="1">
        <w:r w:rsidR="00322500" w:rsidRPr="00322500">
          <w:rPr>
            <w:rFonts w:ascii="Times New Roman" w:eastAsia="Times New Roman" w:hAnsi="Times New Roman" w:cs="Times New Roman"/>
            <w:sz w:val="24"/>
            <w:szCs w:val="24"/>
          </w:rPr>
          <w:t>Set Up Management Broadcast Domain</w:t>
        </w:r>
      </w:hyperlink>
    </w:p>
    <w:p w14:paraId="07213FA2"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50" w:anchor="_Toc480541705" w:history="1">
        <w:r w:rsidR="00322500" w:rsidRPr="00322500">
          <w:rPr>
            <w:rFonts w:ascii="Times New Roman" w:eastAsia="Times New Roman" w:hAnsi="Times New Roman" w:cs="Times New Roman"/>
            <w:sz w:val="24"/>
            <w:szCs w:val="24"/>
          </w:rPr>
          <w:t>Set Up Service Processor Network Interface</w:t>
        </w:r>
      </w:hyperlink>
    </w:p>
    <w:p w14:paraId="2192E99E"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51" w:anchor="_Toc480541706" w:history="1">
        <w:r w:rsidR="00322500" w:rsidRPr="00322500">
          <w:rPr>
            <w:rFonts w:ascii="Times New Roman" w:eastAsia="Times New Roman" w:hAnsi="Times New Roman" w:cs="Times New Roman"/>
            <w:sz w:val="24"/>
            <w:szCs w:val="24"/>
          </w:rPr>
          <w:t>Create Aggregates</w:t>
        </w:r>
      </w:hyperlink>
    </w:p>
    <w:p w14:paraId="1C191BFB"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52" w:anchor="_Toc480541707" w:history="1">
        <w:r w:rsidR="00322500" w:rsidRPr="00322500">
          <w:rPr>
            <w:rFonts w:ascii="Times New Roman" w:eastAsia="Times New Roman" w:hAnsi="Times New Roman" w:cs="Times New Roman"/>
            <w:sz w:val="24"/>
            <w:szCs w:val="24"/>
          </w:rPr>
          <w:t>Verify Storage Failover</w:t>
        </w:r>
      </w:hyperlink>
    </w:p>
    <w:p w14:paraId="0A532DE6"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53" w:anchor="_Toc480541708" w:history="1">
        <w:r w:rsidR="00322500" w:rsidRPr="00322500">
          <w:rPr>
            <w:rFonts w:ascii="Times New Roman" w:eastAsia="Times New Roman" w:hAnsi="Times New Roman" w:cs="Times New Roman"/>
            <w:sz w:val="24"/>
            <w:szCs w:val="24"/>
          </w:rPr>
          <w:t>Disable Flow Control on 10GbE and 40GbE ports</w:t>
        </w:r>
      </w:hyperlink>
    </w:p>
    <w:p w14:paraId="34148F7F"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54" w:anchor="_Toc480541709" w:history="1">
        <w:r w:rsidR="00322500" w:rsidRPr="00322500">
          <w:rPr>
            <w:rFonts w:ascii="Times New Roman" w:eastAsia="Times New Roman" w:hAnsi="Times New Roman" w:cs="Times New Roman"/>
            <w:sz w:val="24"/>
            <w:szCs w:val="24"/>
          </w:rPr>
          <w:t>Disable Unused FCoE Capability on CNA Ports</w:t>
        </w:r>
      </w:hyperlink>
    </w:p>
    <w:p w14:paraId="13D1C4CB"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55" w:anchor="_Toc480541710" w:history="1">
        <w:r w:rsidR="00322500" w:rsidRPr="00322500">
          <w:rPr>
            <w:rFonts w:ascii="Times New Roman" w:eastAsia="Times New Roman" w:hAnsi="Times New Roman" w:cs="Times New Roman"/>
            <w:sz w:val="24"/>
            <w:szCs w:val="24"/>
          </w:rPr>
          <w:t>Configure Network Time Protocol</w:t>
        </w:r>
      </w:hyperlink>
    </w:p>
    <w:p w14:paraId="7177686D"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56" w:anchor="_Toc480541711" w:history="1">
        <w:r w:rsidR="00322500" w:rsidRPr="00322500">
          <w:rPr>
            <w:rFonts w:ascii="Times New Roman" w:eastAsia="Times New Roman" w:hAnsi="Times New Roman" w:cs="Times New Roman"/>
            <w:sz w:val="24"/>
            <w:szCs w:val="24"/>
          </w:rPr>
          <w:t>Configure Simple Network Management Protocol</w:t>
        </w:r>
      </w:hyperlink>
    </w:p>
    <w:p w14:paraId="0CEDFEC8"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57" w:anchor="_Toc480541712" w:history="1">
        <w:r w:rsidR="00322500" w:rsidRPr="00322500">
          <w:rPr>
            <w:rFonts w:ascii="Times New Roman" w:eastAsia="Times New Roman" w:hAnsi="Times New Roman" w:cs="Times New Roman"/>
            <w:sz w:val="24"/>
            <w:szCs w:val="24"/>
          </w:rPr>
          <w:t>Configure AutoSupport</w:t>
        </w:r>
      </w:hyperlink>
    </w:p>
    <w:p w14:paraId="215408C3"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58" w:anchor="_Toc480541713" w:history="1">
        <w:r w:rsidR="00322500" w:rsidRPr="00322500">
          <w:rPr>
            <w:rFonts w:ascii="Times New Roman" w:eastAsia="Times New Roman" w:hAnsi="Times New Roman" w:cs="Times New Roman"/>
            <w:sz w:val="24"/>
            <w:szCs w:val="24"/>
          </w:rPr>
          <w:t>Enable Cisco Discovery Protocol</w:t>
        </w:r>
      </w:hyperlink>
    </w:p>
    <w:p w14:paraId="2FE0ECF8"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59" w:anchor="_Toc480541714" w:history="1">
        <w:r w:rsidR="00322500" w:rsidRPr="00322500">
          <w:rPr>
            <w:rFonts w:ascii="Times New Roman" w:eastAsia="Times New Roman" w:hAnsi="Times New Roman" w:cs="Times New Roman"/>
            <w:sz w:val="24"/>
            <w:szCs w:val="24"/>
          </w:rPr>
          <w:t>Create Jumbo Frame MTU Broadcast Domains in  ONTAP</w:t>
        </w:r>
      </w:hyperlink>
    </w:p>
    <w:p w14:paraId="62EFAE8C"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60" w:anchor="_Toc480541715" w:history="1">
        <w:r w:rsidR="00322500" w:rsidRPr="00322500">
          <w:rPr>
            <w:rFonts w:ascii="Times New Roman" w:eastAsia="Times New Roman" w:hAnsi="Times New Roman" w:cs="Times New Roman"/>
            <w:sz w:val="24"/>
            <w:szCs w:val="24"/>
          </w:rPr>
          <w:t>Create Interface Groups</w:t>
        </w:r>
      </w:hyperlink>
    </w:p>
    <w:p w14:paraId="20082380"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61" w:anchor="_Toc480541716" w:history="1">
        <w:r w:rsidR="00322500" w:rsidRPr="00322500">
          <w:rPr>
            <w:rFonts w:ascii="Times New Roman" w:eastAsia="Times New Roman" w:hAnsi="Times New Roman" w:cs="Times New Roman"/>
            <w:sz w:val="24"/>
            <w:szCs w:val="24"/>
          </w:rPr>
          <w:t>Create VLANs</w:t>
        </w:r>
      </w:hyperlink>
    </w:p>
    <w:p w14:paraId="7346BBE4"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62" w:anchor="_Toc480541717" w:history="1">
        <w:r w:rsidR="00322500" w:rsidRPr="00322500">
          <w:rPr>
            <w:rFonts w:ascii="Times New Roman" w:eastAsia="Times New Roman" w:hAnsi="Times New Roman" w:cs="Times New Roman"/>
            <w:sz w:val="24"/>
            <w:szCs w:val="24"/>
          </w:rPr>
          <w:t>Create Storage Virtual Machine</w:t>
        </w:r>
      </w:hyperlink>
    </w:p>
    <w:p w14:paraId="7BA30439"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63" w:anchor="_Toc480541718" w:history="1">
        <w:r w:rsidR="00322500" w:rsidRPr="00322500">
          <w:rPr>
            <w:rFonts w:ascii="Times New Roman" w:eastAsia="Times New Roman" w:hAnsi="Times New Roman" w:cs="Times New Roman"/>
            <w:sz w:val="24"/>
            <w:szCs w:val="24"/>
          </w:rPr>
          <w:t>Create Load-Sharing Mirrors of SVM Root Volume</w:t>
        </w:r>
      </w:hyperlink>
    </w:p>
    <w:p w14:paraId="37E5FC36"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64" w:anchor="_Toc480541719" w:history="1">
        <w:r w:rsidR="00322500" w:rsidRPr="00322500">
          <w:rPr>
            <w:rFonts w:ascii="Times New Roman" w:eastAsia="Times New Roman" w:hAnsi="Times New Roman" w:cs="Times New Roman"/>
            <w:sz w:val="24"/>
            <w:szCs w:val="24"/>
          </w:rPr>
          <w:t>Create Block Protocol (FC) Service</w:t>
        </w:r>
      </w:hyperlink>
    </w:p>
    <w:p w14:paraId="0D09870D"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65" w:anchor="_Toc480541720" w:history="1">
        <w:r w:rsidR="00322500" w:rsidRPr="00322500">
          <w:rPr>
            <w:rFonts w:ascii="Times New Roman" w:eastAsia="Times New Roman" w:hAnsi="Times New Roman" w:cs="Times New Roman"/>
            <w:sz w:val="24"/>
            <w:szCs w:val="24"/>
          </w:rPr>
          <w:t>Configure HTTPS Access</w:t>
        </w:r>
      </w:hyperlink>
    </w:p>
    <w:p w14:paraId="418EB29F"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66" w:anchor="_Toc480541721" w:history="1">
        <w:r w:rsidR="00322500" w:rsidRPr="00322500">
          <w:rPr>
            <w:rFonts w:ascii="Times New Roman" w:eastAsia="Times New Roman" w:hAnsi="Times New Roman" w:cs="Times New Roman"/>
            <w:sz w:val="24"/>
            <w:szCs w:val="24"/>
          </w:rPr>
          <w:t>Configure NFSv3</w:t>
        </w:r>
      </w:hyperlink>
    </w:p>
    <w:p w14:paraId="1A6760BF"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67" w:anchor="_Toc480541722" w:history="1">
        <w:r w:rsidR="00322500" w:rsidRPr="00322500">
          <w:rPr>
            <w:rFonts w:ascii="Times New Roman" w:eastAsia="Times New Roman" w:hAnsi="Times New Roman" w:cs="Times New Roman"/>
            <w:sz w:val="24"/>
            <w:szCs w:val="24"/>
          </w:rPr>
          <w:t>Create FlexVol Volumes</w:t>
        </w:r>
      </w:hyperlink>
    </w:p>
    <w:p w14:paraId="0AF730D8"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68" w:anchor="_Toc480541723" w:history="1">
        <w:r w:rsidR="00322500" w:rsidRPr="00322500">
          <w:rPr>
            <w:rFonts w:ascii="Times New Roman" w:eastAsia="Times New Roman" w:hAnsi="Times New Roman" w:cs="Times New Roman"/>
            <w:sz w:val="24"/>
            <w:szCs w:val="24"/>
          </w:rPr>
          <w:t>Create Boot LUNs</w:t>
        </w:r>
      </w:hyperlink>
    </w:p>
    <w:p w14:paraId="48197D73"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69" w:anchor="_Toc480541724" w:history="1">
        <w:r w:rsidR="00322500" w:rsidRPr="00322500">
          <w:rPr>
            <w:rFonts w:ascii="Times New Roman" w:eastAsia="Times New Roman" w:hAnsi="Times New Roman" w:cs="Times New Roman"/>
            <w:sz w:val="24"/>
            <w:szCs w:val="24"/>
          </w:rPr>
          <w:t>Schedule Deduplication</w:t>
        </w:r>
      </w:hyperlink>
    </w:p>
    <w:p w14:paraId="14EE7A59"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70" w:anchor="_Toc480541725" w:history="1">
        <w:r w:rsidR="00322500" w:rsidRPr="00322500">
          <w:rPr>
            <w:rFonts w:ascii="Times New Roman" w:eastAsia="Times New Roman" w:hAnsi="Times New Roman" w:cs="Times New Roman"/>
            <w:sz w:val="24"/>
            <w:szCs w:val="24"/>
          </w:rPr>
          <w:t>Create FC LIFs</w:t>
        </w:r>
      </w:hyperlink>
    </w:p>
    <w:p w14:paraId="1BD86C72"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71" w:anchor="_Toc480541726" w:history="1">
        <w:r w:rsidR="00322500" w:rsidRPr="00322500">
          <w:rPr>
            <w:rFonts w:ascii="Times New Roman" w:eastAsia="Times New Roman" w:hAnsi="Times New Roman" w:cs="Times New Roman"/>
            <w:sz w:val="24"/>
            <w:szCs w:val="24"/>
          </w:rPr>
          <w:t>Create NFS LIF</w:t>
        </w:r>
      </w:hyperlink>
    </w:p>
    <w:p w14:paraId="58C50929"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72" w:anchor="_Toc480541727" w:history="1">
        <w:r w:rsidR="00322500" w:rsidRPr="00322500">
          <w:rPr>
            <w:rFonts w:ascii="Times New Roman" w:eastAsia="Times New Roman" w:hAnsi="Times New Roman" w:cs="Times New Roman"/>
            <w:sz w:val="24"/>
            <w:szCs w:val="24"/>
          </w:rPr>
          <w:t>Add Infrastructure SVM Administrator</w:t>
        </w:r>
      </w:hyperlink>
    </w:p>
    <w:p w14:paraId="19FD4922"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73" w:anchor="_Toc480541728" w:history="1">
        <w:r w:rsidR="00322500" w:rsidRPr="00322500">
          <w:rPr>
            <w:rFonts w:ascii="Times New Roman" w:eastAsia="Times New Roman" w:hAnsi="Times New Roman" w:cs="Times New Roman"/>
            <w:sz w:val="24"/>
            <w:szCs w:val="24"/>
          </w:rPr>
          <w:t>Server Configuration</w:t>
        </w:r>
      </w:hyperlink>
    </w:p>
    <w:p w14:paraId="24EB4BA9"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74" w:anchor="_Toc480541729" w:history="1">
        <w:r w:rsidR="00322500" w:rsidRPr="00322500">
          <w:rPr>
            <w:rFonts w:ascii="Times New Roman" w:eastAsia="Times New Roman" w:hAnsi="Times New Roman" w:cs="Times New Roman"/>
            <w:sz w:val="24"/>
            <w:szCs w:val="24"/>
          </w:rPr>
          <w:t>Cisco UCS Base Configuration</w:t>
        </w:r>
      </w:hyperlink>
    </w:p>
    <w:p w14:paraId="71C24F9C"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75" w:anchor="_Toc480541730" w:history="1">
        <w:r w:rsidR="00322500" w:rsidRPr="00322500">
          <w:rPr>
            <w:rFonts w:ascii="Times New Roman" w:eastAsia="Times New Roman" w:hAnsi="Times New Roman" w:cs="Times New Roman"/>
            <w:sz w:val="24"/>
            <w:szCs w:val="24"/>
          </w:rPr>
          <w:t>Perform Initial Setup of Cisco UCS 6332-16UP Fabric Interconnects for FlexPod Environments</w:t>
        </w:r>
      </w:hyperlink>
    </w:p>
    <w:p w14:paraId="4674FCDF"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76" w:anchor="_Toc480541731" w:history="1">
        <w:r w:rsidR="00322500" w:rsidRPr="00322500">
          <w:rPr>
            <w:rFonts w:ascii="Times New Roman" w:eastAsia="Times New Roman" w:hAnsi="Times New Roman" w:cs="Times New Roman"/>
            <w:sz w:val="24"/>
            <w:szCs w:val="24"/>
          </w:rPr>
          <w:t>Cisco UCS Setup</w:t>
        </w:r>
      </w:hyperlink>
    </w:p>
    <w:p w14:paraId="1115D1C1"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77" w:anchor="_Toc480541732" w:history="1">
        <w:r w:rsidR="00322500" w:rsidRPr="00322500">
          <w:rPr>
            <w:rFonts w:ascii="Times New Roman" w:eastAsia="Times New Roman" w:hAnsi="Times New Roman" w:cs="Times New Roman"/>
            <w:sz w:val="24"/>
            <w:szCs w:val="24"/>
          </w:rPr>
          <w:t>Log in to Cisco UCS Manager</w:t>
        </w:r>
      </w:hyperlink>
    </w:p>
    <w:p w14:paraId="0D1C8B52"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78" w:anchor="_Toc480541733" w:history="1">
        <w:r w:rsidR="00322500" w:rsidRPr="00322500">
          <w:rPr>
            <w:rFonts w:ascii="Times New Roman" w:eastAsia="Times New Roman" w:hAnsi="Times New Roman" w:cs="Times New Roman"/>
            <w:sz w:val="24"/>
            <w:szCs w:val="24"/>
          </w:rPr>
          <w:t>Upgrade Cisco UCS Manager Software to Version 3.1(2f)</w:t>
        </w:r>
      </w:hyperlink>
    </w:p>
    <w:p w14:paraId="1B1970BA"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79" w:anchor="_Toc480541734" w:history="1">
        <w:r w:rsidR="00322500" w:rsidRPr="00322500">
          <w:rPr>
            <w:rFonts w:ascii="Times New Roman" w:eastAsia="Times New Roman" w:hAnsi="Times New Roman" w:cs="Times New Roman"/>
            <w:sz w:val="24"/>
            <w:szCs w:val="24"/>
          </w:rPr>
          <w:t>Anonymous Reporting</w:t>
        </w:r>
      </w:hyperlink>
    </w:p>
    <w:p w14:paraId="3A06624B"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80" w:anchor="_Toc480541735" w:history="1">
        <w:r w:rsidR="00322500" w:rsidRPr="00322500">
          <w:rPr>
            <w:rFonts w:ascii="Times New Roman" w:eastAsia="Times New Roman" w:hAnsi="Times New Roman" w:cs="Times New Roman"/>
            <w:sz w:val="24"/>
            <w:szCs w:val="24"/>
          </w:rPr>
          <w:t>Configure Cisco UCS Call Home</w:t>
        </w:r>
      </w:hyperlink>
    </w:p>
    <w:p w14:paraId="21F59F1B"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81" w:anchor="_Toc480541736" w:history="1">
        <w:r w:rsidR="00322500" w:rsidRPr="00322500">
          <w:rPr>
            <w:rFonts w:ascii="Times New Roman" w:eastAsia="Times New Roman" w:hAnsi="Times New Roman" w:cs="Times New Roman"/>
            <w:sz w:val="24"/>
            <w:szCs w:val="24"/>
          </w:rPr>
          <w:t>Configure Unified Ports</w:t>
        </w:r>
      </w:hyperlink>
    </w:p>
    <w:p w14:paraId="66E589B3"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82" w:anchor="_Toc480541737" w:history="1">
        <w:r w:rsidR="00322500" w:rsidRPr="00322500">
          <w:rPr>
            <w:rFonts w:ascii="Times New Roman" w:eastAsia="Times New Roman" w:hAnsi="Times New Roman" w:cs="Times New Roman"/>
            <w:sz w:val="24"/>
            <w:szCs w:val="24"/>
          </w:rPr>
          <w:t>Add Block of IP Addresses for KVM Access</w:t>
        </w:r>
      </w:hyperlink>
    </w:p>
    <w:p w14:paraId="0EE08F64"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83" w:anchor="_Toc480541738" w:history="1">
        <w:r w:rsidR="00322500" w:rsidRPr="00322500">
          <w:rPr>
            <w:rFonts w:ascii="Times New Roman" w:eastAsia="Times New Roman" w:hAnsi="Times New Roman" w:cs="Times New Roman"/>
            <w:sz w:val="24"/>
            <w:szCs w:val="24"/>
          </w:rPr>
          <w:t>Synchronize Cisco UCS to NTP</w:t>
        </w:r>
      </w:hyperlink>
    </w:p>
    <w:p w14:paraId="57E9B05D"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84" w:anchor="_Toc480541739" w:history="1">
        <w:r w:rsidR="00322500" w:rsidRPr="00322500">
          <w:rPr>
            <w:rFonts w:ascii="Times New Roman" w:eastAsia="Times New Roman" w:hAnsi="Times New Roman" w:cs="Times New Roman"/>
            <w:sz w:val="24"/>
            <w:szCs w:val="24"/>
          </w:rPr>
          <w:t>Edit Chassis Discovery Policy</w:t>
        </w:r>
      </w:hyperlink>
    </w:p>
    <w:p w14:paraId="3B1FD31A"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85" w:anchor="_Toc480541740" w:history="1">
        <w:r w:rsidR="00322500" w:rsidRPr="00322500">
          <w:rPr>
            <w:rFonts w:ascii="Times New Roman" w:eastAsia="Times New Roman" w:hAnsi="Times New Roman" w:cs="Times New Roman"/>
            <w:sz w:val="24"/>
            <w:szCs w:val="24"/>
          </w:rPr>
          <w:t>Enable Server and Uplink Ports</w:t>
        </w:r>
      </w:hyperlink>
    </w:p>
    <w:p w14:paraId="4EF254D3"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86" w:anchor="_Toc480541741" w:history="1">
        <w:r w:rsidR="00322500" w:rsidRPr="00322500">
          <w:rPr>
            <w:rFonts w:ascii="Times New Roman" w:eastAsia="Times New Roman" w:hAnsi="Times New Roman" w:cs="Times New Roman"/>
            <w:sz w:val="24"/>
            <w:szCs w:val="24"/>
          </w:rPr>
          <w:t>Acknowledge Cisco UCS Chassis and FEX</w:t>
        </w:r>
      </w:hyperlink>
    </w:p>
    <w:p w14:paraId="41AD0E53"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87" w:anchor="_Toc480541742" w:history="1">
        <w:r w:rsidR="00322500" w:rsidRPr="00322500">
          <w:rPr>
            <w:rFonts w:ascii="Times New Roman" w:eastAsia="Times New Roman" w:hAnsi="Times New Roman" w:cs="Times New Roman"/>
            <w:sz w:val="24"/>
            <w:szCs w:val="24"/>
          </w:rPr>
          <w:t>Create Uplink Port Channels to Cisco Nexus Switches</w:t>
        </w:r>
      </w:hyperlink>
    </w:p>
    <w:p w14:paraId="270B60AB"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88" w:anchor="_Toc480541743" w:history="1">
        <w:r w:rsidR="00322500" w:rsidRPr="00322500">
          <w:rPr>
            <w:rFonts w:ascii="Times New Roman" w:eastAsia="Times New Roman" w:hAnsi="Times New Roman" w:cs="Times New Roman"/>
            <w:sz w:val="24"/>
            <w:szCs w:val="24"/>
          </w:rPr>
          <w:t>Create a WWNN Pool for FC Boot</w:t>
        </w:r>
      </w:hyperlink>
    </w:p>
    <w:p w14:paraId="7A8843C7"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89" w:anchor="_Toc480541744" w:history="1">
        <w:r w:rsidR="00322500" w:rsidRPr="00322500">
          <w:rPr>
            <w:rFonts w:ascii="Times New Roman" w:eastAsia="Times New Roman" w:hAnsi="Times New Roman" w:cs="Times New Roman"/>
            <w:sz w:val="24"/>
            <w:szCs w:val="24"/>
          </w:rPr>
          <w:t>Create WWPN Pools</w:t>
        </w:r>
      </w:hyperlink>
    </w:p>
    <w:p w14:paraId="589D2A51"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90" w:anchor="_Toc480541745" w:history="1">
        <w:r w:rsidR="00322500" w:rsidRPr="00322500">
          <w:rPr>
            <w:rFonts w:ascii="Times New Roman" w:eastAsia="Times New Roman" w:hAnsi="Times New Roman" w:cs="Times New Roman"/>
            <w:sz w:val="24"/>
            <w:szCs w:val="24"/>
          </w:rPr>
          <w:t>Create VSAN</w:t>
        </w:r>
      </w:hyperlink>
    </w:p>
    <w:p w14:paraId="206D5D8A"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91" w:anchor="_Toc480541746" w:history="1">
        <w:r w:rsidR="00322500" w:rsidRPr="00322500">
          <w:rPr>
            <w:rFonts w:ascii="Times New Roman" w:eastAsia="Times New Roman" w:hAnsi="Times New Roman" w:cs="Times New Roman"/>
            <w:sz w:val="24"/>
            <w:szCs w:val="24"/>
          </w:rPr>
          <w:t>Create FC Uplink Port Channels</w:t>
        </w:r>
      </w:hyperlink>
    </w:p>
    <w:p w14:paraId="1EAA3121"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92" w:anchor="_Toc480541747" w:history="1">
        <w:r w:rsidR="00322500" w:rsidRPr="00322500">
          <w:rPr>
            <w:rFonts w:ascii="Times New Roman" w:eastAsia="Times New Roman" w:hAnsi="Times New Roman" w:cs="Times New Roman"/>
            <w:sz w:val="24"/>
            <w:szCs w:val="24"/>
          </w:rPr>
          <w:t>Create vHBA Templates</w:t>
        </w:r>
      </w:hyperlink>
    </w:p>
    <w:p w14:paraId="022B8919"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93" w:anchor="_Toc480541748" w:history="1">
        <w:r w:rsidR="00322500" w:rsidRPr="00322500">
          <w:rPr>
            <w:rFonts w:ascii="Times New Roman" w:eastAsia="Times New Roman" w:hAnsi="Times New Roman" w:cs="Times New Roman"/>
            <w:sz w:val="24"/>
            <w:szCs w:val="24"/>
          </w:rPr>
          <w:t>Create SAN Connectivity Policy</w:t>
        </w:r>
      </w:hyperlink>
    </w:p>
    <w:p w14:paraId="5B3729D8"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94" w:anchor="_Toc480541749" w:history="1">
        <w:r w:rsidR="00322500" w:rsidRPr="00322500">
          <w:rPr>
            <w:rFonts w:ascii="Times New Roman" w:eastAsia="Times New Roman" w:hAnsi="Times New Roman" w:cs="Times New Roman"/>
            <w:sz w:val="24"/>
            <w:szCs w:val="24"/>
          </w:rPr>
          <w:t>Create MAC Address Pools</w:t>
        </w:r>
      </w:hyperlink>
    </w:p>
    <w:p w14:paraId="6E4D324A"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95" w:anchor="_Toc480541750" w:history="1">
        <w:r w:rsidR="00322500" w:rsidRPr="00322500">
          <w:rPr>
            <w:rFonts w:ascii="Times New Roman" w:eastAsia="Times New Roman" w:hAnsi="Times New Roman" w:cs="Times New Roman"/>
            <w:sz w:val="24"/>
            <w:szCs w:val="24"/>
          </w:rPr>
          <w:t>Create UUID Suffix Pool</w:t>
        </w:r>
      </w:hyperlink>
    </w:p>
    <w:p w14:paraId="228F242A"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96" w:anchor="_Toc480541751" w:history="1">
        <w:r w:rsidR="00322500" w:rsidRPr="00322500">
          <w:rPr>
            <w:rFonts w:ascii="Times New Roman" w:eastAsia="Times New Roman" w:hAnsi="Times New Roman" w:cs="Times New Roman"/>
            <w:sz w:val="24"/>
            <w:szCs w:val="24"/>
          </w:rPr>
          <w:t>Create Server Pool</w:t>
        </w:r>
      </w:hyperlink>
    </w:p>
    <w:p w14:paraId="686B2CA8"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97" w:anchor="_Toc480541752" w:history="1">
        <w:r w:rsidR="00322500" w:rsidRPr="00322500">
          <w:rPr>
            <w:rFonts w:ascii="Times New Roman" w:eastAsia="Times New Roman" w:hAnsi="Times New Roman" w:cs="Times New Roman"/>
            <w:sz w:val="24"/>
            <w:szCs w:val="24"/>
          </w:rPr>
          <w:t>Create VLANs</w:t>
        </w:r>
      </w:hyperlink>
    </w:p>
    <w:p w14:paraId="729D1B38"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98" w:anchor="_Toc480541753" w:history="1">
        <w:r w:rsidR="00322500" w:rsidRPr="00322500">
          <w:rPr>
            <w:rFonts w:ascii="Times New Roman" w:eastAsia="Times New Roman" w:hAnsi="Times New Roman" w:cs="Times New Roman"/>
            <w:sz w:val="24"/>
            <w:szCs w:val="24"/>
          </w:rPr>
          <w:t>Modify Default Host Firmware Package</w:t>
        </w:r>
      </w:hyperlink>
    </w:p>
    <w:p w14:paraId="102A2CA8"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99" w:anchor="_Toc480541754" w:history="1">
        <w:r w:rsidR="00322500" w:rsidRPr="00322500">
          <w:rPr>
            <w:rFonts w:ascii="Times New Roman" w:eastAsia="Times New Roman" w:hAnsi="Times New Roman" w:cs="Times New Roman"/>
            <w:sz w:val="24"/>
            <w:szCs w:val="24"/>
          </w:rPr>
          <w:t>Set Jumbo Frames in Cisco UCS Fabric</w:t>
        </w:r>
      </w:hyperlink>
    </w:p>
    <w:p w14:paraId="3CFFDF81"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100" w:anchor="_Toc480541755" w:history="1">
        <w:r w:rsidR="00322500" w:rsidRPr="00322500">
          <w:rPr>
            <w:rFonts w:ascii="Times New Roman" w:eastAsia="Times New Roman" w:hAnsi="Times New Roman" w:cs="Times New Roman"/>
            <w:sz w:val="24"/>
            <w:szCs w:val="24"/>
          </w:rPr>
          <w:t>Create Local Disk Configuration Policy (Optional)</w:t>
        </w:r>
      </w:hyperlink>
    </w:p>
    <w:p w14:paraId="3F2E33BA"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101" w:anchor="_Toc480541756" w:history="1">
        <w:r w:rsidR="00322500" w:rsidRPr="00322500">
          <w:rPr>
            <w:rFonts w:ascii="Times New Roman" w:eastAsia="Times New Roman" w:hAnsi="Times New Roman" w:cs="Times New Roman"/>
            <w:sz w:val="24"/>
            <w:szCs w:val="24"/>
          </w:rPr>
          <w:t>Create Network Control Policy for Cisco Discovery Protocol (CDP) and Link Layer Discovery Protocol (LLDP)</w:t>
        </w:r>
      </w:hyperlink>
    </w:p>
    <w:p w14:paraId="6A833492"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102" w:anchor="_Toc480541757" w:history="1">
        <w:r w:rsidR="00322500" w:rsidRPr="00322500">
          <w:rPr>
            <w:rFonts w:ascii="Times New Roman" w:eastAsia="Times New Roman" w:hAnsi="Times New Roman" w:cs="Times New Roman"/>
            <w:sz w:val="24"/>
            <w:szCs w:val="24"/>
          </w:rPr>
          <w:t>Create Power Control Policy</w:t>
        </w:r>
      </w:hyperlink>
    </w:p>
    <w:p w14:paraId="4684A240"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103" w:anchor="_Toc480541758" w:history="1">
        <w:r w:rsidR="00322500" w:rsidRPr="00322500">
          <w:rPr>
            <w:rFonts w:ascii="Times New Roman" w:eastAsia="Times New Roman" w:hAnsi="Times New Roman" w:cs="Times New Roman"/>
            <w:sz w:val="24"/>
            <w:szCs w:val="24"/>
          </w:rPr>
          <w:t>Create Server Pool Qualification Policy (Optional)</w:t>
        </w:r>
      </w:hyperlink>
    </w:p>
    <w:p w14:paraId="69514997"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104" w:anchor="_Toc480541759" w:history="1">
        <w:r w:rsidR="00322500" w:rsidRPr="00322500">
          <w:rPr>
            <w:rFonts w:ascii="Times New Roman" w:eastAsia="Times New Roman" w:hAnsi="Times New Roman" w:cs="Times New Roman"/>
            <w:sz w:val="24"/>
            <w:szCs w:val="24"/>
          </w:rPr>
          <w:t>Create Server BIOS Policy</w:t>
        </w:r>
      </w:hyperlink>
    </w:p>
    <w:p w14:paraId="6E81059C"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105" w:anchor="_Toc480541760" w:history="1">
        <w:r w:rsidR="00322500" w:rsidRPr="00322500">
          <w:rPr>
            <w:rFonts w:ascii="Times New Roman" w:eastAsia="Times New Roman" w:hAnsi="Times New Roman" w:cs="Times New Roman"/>
            <w:sz w:val="24"/>
            <w:szCs w:val="24"/>
          </w:rPr>
          <w:t>Update the Default Maintenance Policy</w:t>
        </w:r>
      </w:hyperlink>
    </w:p>
    <w:p w14:paraId="66C1371E"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106" w:anchor="_Toc480541761" w:history="1">
        <w:r w:rsidR="00322500" w:rsidRPr="00322500">
          <w:rPr>
            <w:rFonts w:ascii="Times New Roman" w:eastAsia="Times New Roman" w:hAnsi="Times New Roman" w:cs="Times New Roman"/>
            <w:sz w:val="24"/>
            <w:szCs w:val="24"/>
          </w:rPr>
          <w:t>Create vNIC Templates</w:t>
        </w:r>
      </w:hyperlink>
    </w:p>
    <w:p w14:paraId="1D6C6712"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107" w:anchor="_Toc480541762" w:history="1">
        <w:r w:rsidR="00322500" w:rsidRPr="00322500">
          <w:rPr>
            <w:rFonts w:ascii="Times New Roman" w:eastAsia="Times New Roman" w:hAnsi="Times New Roman" w:cs="Times New Roman"/>
            <w:sz w:val="24"/>
            <w:szCs w:val="24"/>
          </w:rPr>
          <w:t>Create LAN Connectivity Policy for FC Boot</w:t>
        </w:r>
      </w:hyperlink>
    </w:p>
    <w:p w14:paraId="62BAE9F7"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108" w:anchor="_Toc480541763" w:history="1">
        <w:r w:rsidR="00322500" w:rsidRPr="00322500">
          <w:rPr>
            <w:rFonts w:ascii="Times New Roman" w:eastAsia="Times New Roman" w:hAnsi="Times New Roman" w:cs="Times New Roman"/>
            <w:sz w:val="24"/>
            <w:szCs w:val="24"/>
          </w:rPr>
          <w:t>Create vMedia Policy for VMware ESXi 6.5a Install Boot</w:t>
        </w:r>
      </w:hyperlink>
    </w:p>
    <w:p w14:paraId="37AE8D0F"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109" w:anchor="_Toc480541764" w:history="1">
        <w:r w:rsidR="00322500" w:rsidRPr="00322500">
          <w:rPr>
            <w:rFonts w:ascii="Times New Roman" w:eastAsia="Times New Roman" w:hAnsi="Times New Roman" w:cs="Times New Roman"/>
            <w:sz w:val="24"/>
            <w:szCs w:val="24"/>
          </w:rPr>
          <w:t>Create FC Boot Policy</w:t>
        </w:r>
      </w:hyperlink>
    </w:p>
    <w:p w14:paraId="3E665A9B"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110" w:anchor="_Toc480541765" w:history="1">
        <w:r w:rsidR="00322500" w:rsidRPr="00322500">
          <w:rPr>
            <w:rFonts w:ascii="Times New Roman" w:eastAsia="Times New Roman" w:hAnsi="Times New Roman" w:cs="Times New Roman"/>
            <w:sz w:val="24"/>
            <w:szCs w:val="24"/>
          </w:rPr>
          <w:t>Create Service Profile Templates</w:t>
        </w:r>
      </w:hyperlink>
    </w:p>
    <w:p w14:paraId="77AEC432"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111" w:anchor="_Toc480541766" w:history="1">
        <w:r w:rsidR="00322500" w:rsidRPr="00322500">
          <w:rPr>
            <w:rFonts w:ascii="Times New Roman" w:eastAsia="Times New Roman" w:hAnsi="Times New Roman" w:cs="Times New Roman"/>
            <w:sz w:val="24"/>
            <w:szCs w:val="24"/>
          </w:rPr>
          <w:t>Create vMedia-Enabled Service Profile Template</w:t>
        </w:r>
      </w:hyperlink>
    </w:p>
    <w:p w14:paraId="06A9B4D8"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112" w:anchor="_Toc480541767" w:history="1">
        <w:r w:rsidR="00322500" w:rsidRPr="00322500">
          <w:rPr>
            <w:rFonts w:ascii="Times New Roman" w:eastAsia="Times New Roman" w:hAnsi="Times New Roman" w:cs="Times New Roman"/>
            <w:sz w:val="24"/>
            <w:szCs w:val="24"/>
          </w:rPr>
          <w:t>Create Service Profiles</w:t>
        </w:r>
      </w:hyperlink>
    </w:p>
    <w:p w14:paraId="378B6D8E"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113" w:anchor="_Toc480541768" w:history="1">
        <w:r w:rsidR="00322500" w:rsidRPr="00322500">
          <w:rPr>
            <w:rFonts w:ascii="Times New Roman" w:eastAsia="Times New Roman" w:hAnsi="Times New Roman" w:cs="Times New Roman"/>
            <w:sz w:val="24"/>
            <w:szCs w:val="24"/>
          </w:rPr>
          <w:t>Add More Servers to FlexPod Unit</w:t>
        </w:r>
      </w:hyperlink>
    </w:p>
    <w:p w14:paraId="7AF6A511"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114" w:anchor="_Toc480541769" w:history="1">
        <w:r w:rsidR="00322500" w:rsidRPr="00322500">
          <w:rPr>
            <w:rFonts w:ascii="Times New Roman" w:eastAsia="Times New Roman" w:hAnsi="Times New Roman" w:cs="Times New Roman"/>
            <w:sz w:val="24"/>
            <w:szCs w:val="24"/>
          </w:rPr>
          <w:t>Gather Necessary Information</w:t>
        </w:r>
      </w:hyperlink>
    </w:p>
    <w:p w14:paraId="63277E20"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115" w:anchor="_Toc480541770" w:history="1">
        <w:r w:rsidR="00322500" w:rsidRPr="00322500">
          <w:rPr>
            <w:rFonts w:ascii="Times New Roman" w:eastAsia="Times New Roman" w:hAnsi="Times New Roman" w:cs="Times New Roman"/>
            <w:sz w:val="24"/>
            <w:szCs w:val="24"/>
          </w:rPr>
          <w:t>FlexPod Cisco MDS Switch Configuration</w:t>
        </w:r>
      </w:hyperlink>
    </w:p>
    <w:p w14:paraId="7D1E82B0"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116" w:anchor="_Toc480541771" w:history="1">
        <w:r w:rsidR="00322500" w:rsidRPr="00322500">
          <w:rPr>
            <w:rFonts w:ascii="Times New Roman" w:eastAsia="Times New Roman" w:hAnsi="Times New Roman" w:cs="Times New Roman"/>
            <w:sz w:val="24"/>
            <w:szCs w:val="24"/>
          </w:rPr>
          <w:t>Enable Licenses</w:t>
        </w:r>
      </w:hyperlink>
    </w:p>
    <w:p w14:paraId="16889DD0"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117" w:anchor="_Toc480541772" w:history="1">
        <w:r w:rsidR="00322500" w:rsidRPr="00322500">
          <w:rPr>
            <w:rFonts w:ascii="Times New Roman" w:eastAsia="Times New Roman" w:hAnsi="Times New Roman" w:cs="Times New Roman"/>
            <w:sz w:val="24"/>
            <w:szCs w:val="24"/>
          </w:rPr>
          <w:t>Configure Individual Ports</w:t>
        </w:r>
      </w:hyperlink>
    </w:p>
    <w:p w14:paraId="121B026B"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118" w:anchor="_Toc480541773" w:history="1">
        <w:r w:rsidR="00322500" w:rsidRPr="00322500">
          <w:rPr>
            <w:rFonts w:ascii="Times New Roman" w:eastAsia="Times New Roman" w:hAnsi="Times New Roman" w:cs="Times New Roman"/>
            <w:sz w:val="24"/>
            <w:szCs w:val="24"/>
          </w:rPr>
          <w:t>Cisco MDS 9148S A</w:t>
        </w:r>
      </w:hyperlink>
    </w:p>
    <w:p w14:paraId="31386BC8"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119" w:anchor="_Toc480541774" w:history="1">
        <w:r w:rsidR="00322500" w:rsidRPr="00322500">
          <w:rPr>
            <w:rFonts w:ascii="Times New Roman" w:eastAsia="Times New Roman" w:hAnsi="Times New Roman" w:cs="Times New Roman"/>
            <w:sz w:val="24"/>
            <w:szCs w:val="24"/>
          </w:rPr>
          <w:t>Create Port Descriptions - Fabric B</w:t>
        </w:r>
      </w:hyperlink>
    </w:p>
    <w:p w14:paraId="5C8BB83D"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120" w:anchor="_Toc480541775" w:history="1">
        <w:r w:rsidR="00322500" w:rsidRPr="00322500">
          <w:rPr>
            <w:rFonts w:ascii="Times New Roman" w:eastAsia="Times New Roman" w:hAnsi="Times New Roman" w:cs="Times New Roman"/>
            <w:sz w:val="24"/>
            <w:szCs w:val="24"/>
          </w:rPr>
          <w:t>Create VSANs</w:t>
        </w:r>
      </w:hyperlink>
    </w:p>
    <w:p w14:paraId="7727DB2B"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121" w:anchor="_Toc480541776" w:history="1">
        <w:r w:rsidR="00322500" w:rsidRPr="00322500">
          <w:rPr>
            <w:rFonts w:ascii="Times New Roman" w:eastAsia="Times New Roman" w:hAnsi="Times New Roman" w:cs="Times New Roman"/>
            <w:sz w:val="24"/>
            <w:szCs w:val="24"/>
          </w:rPr>
          <w:t>Create Device Aliases</w:t>
        </w:r>
      </w:hyperlink>
    </w:p>
    <w:p w14:paraId="4F0FE6BF"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122" w:anchor="_Toc480541777" w:history="1">
        <w:r w:rsidR="00322500" w:rsidRPr="00322500">
          <w:rPr>
            <w:rFonts w:ascii="Times New Roman" w:eastAsia="Times New Roman" w:hAnsi="Times New Roman" w:cs="Times New Roman"/>
            <w:sz w:val="24"/>
            <w:szCs w:val="24"/>
          </w:rPr>
          <w:t>Create Zones</w:t>
        </w:r>
      </w:hyperlink>
    </w:p>
    <w:p w14:paraId="30141D68"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123" w:anchor="_Toc480541778" w:history="1">
        <w:r w:rsidR="00322500" w:rsidRPr="00322500">
          <w:rPr>
            <w:rFonts w:ascii="Times New Roman" w:eastAsia="Times New Roman" w:hAnsi="Times New Roman" w:cs="Times New Roman"/>
            <w:sz w:val="24"/>
            <w:szCs w:val="24"/>
          </w:rPr>
          <w:t>Storage Configuration – Boot LUNs</w:t>
        </w:r>
      </w:hyperlink>
    </w:p>
    <w:p w14:paraId="0EB8E777"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124" w:anchor="_Toc480541779" w:history="1">
        <w:r w:rsidR="00322500" w:rsidRPr="00322500">
          <w:rPr>
            <w:rFonts w:ascii="Times New Roman" w:eastAsia="Times New Roman" w:hAnsi="Times New Roman" w:cs="Times New Roman"/>
            <w:sz w:val="24"/>
            <w:szCs w:val="24"/>
          </w:rPr>
          <w:t>ONTAP Boot Storage Setup</w:t>
        </w:r>
      </w:hyperlink>
    </w:p>
    <w:p w14:paraId="66947B0C"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125" w:anchor="_Toc480541780" w:history="1">
        <w:r w:rsidR="00322500" w:rsidRPr="00322500">
          <w:rPr>
            <w:rFonts w:ascii="Times New Roman" w:eastAsia="Times New Roman" w:hAnsi="Times New Roman" w:cs="Times New Roman"/>
            <w:sz w:val="24"/>
            <w:szCs w:val="24"/>
          </w:rPr>
          <w:t>Create igroups</w:t>
        </w:r>
      </w:hyperlink>
    </w:p>
    <w:p w14:paraId="69416BC0"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126" w:anchor="_Toc480541781" w:history="1">
        <w:r w:rsidR="00322500" w:rsidRPr="00322500">
          <w:rPr>
            <w:rFonts w:ascii="Times New Roman" w:eastAsia="Times New Roman" w:hAnsi="Times New Roman" w:cs="Times New Roman"/>
            <w:sz w:val="24"/>
            <w:szCs w:val="24"/>
          </w:rPr>
          <w:t>Map Boot LUNs to igroups</w:t>
        </w:r>
      </w:hyperlink>
    </w:p>
    <w:p w14:paraId="0DCF9047"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127" w:anchor="_Toc480541782" w:history="1">
        <w:r w:rsidR="00322500" w:rsidRPr="00322500">
          <w:rPr>
            <w:rFonts w:ascii="Times New Roman" w:eastAsia="Times New Roman" w:hAnsi="Times New Roman" w:cs="Times New Roman"/>
            <w:sz w:val="24"/>
            <w:szCs w:val="24"/>
          </w:rPr>
          <w:t>VMware vSphere 6.5a Setup</w:t>
        </w:r>
      </w:hyperlink>
    </w:p>
    <w:p w14:paraId="6EDE9A01"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128" w:anchor="_Toc480541783" w:history="1">
        <w:r w:rsidR="00322500" w:rsidRPr="00322500">
          <w:rPr>
            <w:rFonts w:ascii="Times New Roman" w:eastAsia="Times New Roman" w:hAnsi="Times New Roman" w:cs="Times New Roman"/>
            <w:sz w:val="24"/>
            <w:szCs w:val="24"/>
          </w:rPr>
          <w:t>VMware ESXi 6.5a</w:t>
        </w:r>
      </w:hyperlink>
    </w:p>
    <w:p w14:paraId="6CC70AA0"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129" w:anchor="_Toc480541784" w:history="1">
        <w:r w:rsidR="00322500" w:rsidRPr="00322500">
          <w:rPr>
            <w:rFonts w:ascii="Times New Roman" w:eastAsia="Times New Roman" w:hAnsi="Times New Roman" w:cs="Times New Roman"/>
            <w:sz w:val="24"/>
            <w:szCs w:val="24"/>
          </w:rPr>
          <w:t>Download Cisco Custom Image for ESXi 6.5a</w:t>
        </w:r>
      </w:hyperlink>
    </w:p>
    <w:p w14:paraId="2AEF9C7B"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130" w:anchor="_Toc480541785" w:history="1">
        <w:r w:rsidR="00322500" w:rsidRPr="00322500">
          <w:rPr>
            <w:rFonts w:ascii="Times New Roman" w:eastAsia="Times New Roman" w:hAnsi="Times New Roman" w:cs="Times New Roman"/>
            <w:sz w:val="24"/>
            <w:szCs w:val="24"/>
          </w:rPr>
          <w:t>Log in to Cisco UCS 6300/6200 Fabric Interconnect</w:t>
        </w:r>
      </w:hyperlink>
    </w:p>
    <w:p w14:paraId="4552D401"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131" w:anchor="_Toc480541786" w:history="1">
        <w:r w:rsidR="00322500" w:rsidRPr="00322500">
          <w:rPr>
            <w:rFonts w:ascii="Times New Roman" w:eastAsia="Times New Roman" w:hAnsi="Times New Roman" w:cs="Times New Roman"/>
            <w:sz w:val="24"/>
            <w:szCs w:val="24"/>
          </w:rPr>
          <w:t>Set Up VMware ESXi Installation</w:t>
        </w:r>
      </w:hyperlink>
    </w:p>
    <w:p w14:paraId="159C027B"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132" w:anchor="_Toc480541787" w:history="1">
        <w:r w:rsidR="00322500" w:rsidRPr="00322500">
          <w:rPr>
            <w:rFonts w:ascii="Times New Roman" w:eastAsia="Times New Roman" w:hAnsi="Times New Roman" w:cs="Times New Roman"/>
            <w:sz w:val="24"/>
            <w:szCs w:val="24"/>
          </w:rPr>
          <w:t>Install ESXi</w:t>
        </w:r>
      </w:hyperlink>
    </w:p>
    <w:p w14:paraId="1D17F38A"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133" w:anchor="_Toc480541788" w:history="1">
        <w:r w:rsidR="00322500" w:rsidRPr="00322500">
          <w:rPr>
            <w:rFonts w:ascii="Times New Roman" w:eastAsia="Times New Roman" w:hAnsi="Times New Roman" w:cs="Times New Roman"/>
            <w:sz w:val="24"/>
            <w:szCs w:val="24"/>
          </w:rPr>
          <w:t>Set Up Management Networking for ESXi Hosts</w:t>
        </w:r>
      </w:hyperlink>
    </w:p>
    <w:p w14:paraId="3AE6BA38"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134" w:anchor="_Toc480541789" w:history="1">
        <w:r w:rsidR="00322500" w:rsidRPr="00322500">
          <w:rPr>
            <w:rFonts w:ascii="Times New Roman" w:eastAsia="Times New Roman" w:hAnsi="Times New Roman" w:cs="Times New Roman"/>
            <w:sz w:val="24"/>
            <w:szCs w:val="24"/>
          </w:rPr>
          <w:t>Reset VMware ESXi Host VMkernel Port vmk0 MAC Address (Optional)</w:t>
        </w:r>
      </w:hyperlink>
    </w:p>
    <w:p w14:paraId="4082BBF4"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135" w:anchor="_Toc480541790" w:history="1">
        <w:r w:rsidR="00322500" w:rsidRPr="00322500">
          <w:rPr>
            <w:rFonts w:ascii="Times New Roman" w:eastAsia="Times New Roman" w:hAnsi="Times New Roman" w:cs="Times New Roman"/>
            <w:sz w:val="24"/>
            <w:szCs w:val="24"/>
          </w:rPr>
          <w:t>Log in to VMware ESXi Hosts by Using VMware Host Client</w:t>
        </w:r>
      </w:hyperlink>
    </w:p>
    <w:p w14:paraId="72714FA9"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136" w:anchor="_Toc480541791" w:history="1">
        <w:r w:rsidR="00322500" w:rsidRPr="00322500">
          <w:rPr>
            <w:rFonts w:ascii="Times New Roman" w:eastAsia="Times New Roman" w:hAnsi="Times New Roman" w:cs="Times New Roman"/>
            <w:sz w:val="24"/>
            <w:szCs w:val="24"/>
          </w:rPr>
          <w:t>Set Up VMkernel Ports and Virtual Switch</w:t>
        </w:r>
      </w:hyperlink>
    </w:p>
    <w:p w14:paraId="000A064D"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137" w:anchor="_Toc480541792" w:history="1">
        <w:r w:rsidR="00322500" w:rsidRPr="00322500">
          <w:rPr>
            <w:rFonts w:ascii="Times New Roman" w:eastAsia="Times New Roman" w:hAnsi="Times New Roman" w:cs="Times New Roman"/>
            <w:sz w:val="24"/>
            <w:szCs w:val="24"/>
          </w:rPr>
          <w:t>Install VMware Drivers for the Cisco Virtual Interface Card (VIC)</w:t>
        </w:r>
      </w:hyperlink>
    </w:p>
    <w:p w14:paraId="1BA06DD9"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138" w:anchor="_Toc480541793" w:history="1">
        <w:r w:rsidR="00322500" w:rsidRPr="00322500">
          <w:rPr>
            <w:rFonts w:ascii="Times New Roman" w:eastAsia="Times New Roman" w:hAnsi="Times New Roman" w:cs="Times New Roman"/>
            <w:sz w:val="24"/>
            <w:szCs w:val="24"/>
          </w:rPr>
          <w:t>Mount Required Datastores</w:t>
        </w:r>
      </w:hyperlink>
    </w:p>
    <w:p w14:paraId="74A2E84F"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139" w:anchor="_Toc480541794" w:history="1">
        <w:r w:rsidR="00322500" w:rsidRPr="00322500">
          <w:rPr>
            <w:rFonts w:ascii="Times New Roman" w:eastAsia="Times New Roman" w:hAnsi="Times New Roman" w:cs="Times New Roman"/>
            <w:sz w:val="24"/>
            <w:szCs w:val="24"/>
          </w:rPr>
          <w:t>Configure NTP on ESXi Hosts</w:t>
        </w:r>
      </w:hyperlink>
    </w:p>
    <w:p w14:paraId="28B71B4F"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140" w:anchor="_Toc480541795" w:history="1">
        <w:r w:rsidR="00322500" w:rsidRPr="00322500">
          <w:rPr>
            <w:rFonts w:ascii="Times New Roman" w:eastAsia="Times New Roman" w:hAnsi="Times New Roman" w:cs="Times New Roman"/>
            <w:sz w:val="24"/>
            <w:szCs w:val="24"/>
          </w:rPr>
          <w:t>VMware vCenter 6.5</w:t>
        </w:r>
      </w:hyperlink>
    </w:p>
    <w:p w14:paraId="139F5BE0"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141" w:anchor="_Toc480541796" w:history="1">
        <w:r w:rsidR="00322500" w:rsidRPr="00322500">
          <w:rPr>
            <w:rFonts w:ascii="Times New Roman" w:eastAsia="Times New Roman" w:hAnsi="Times New Roman" w:cs="Times New Roman"/>
            <w:sz w:val="24"/>
            <w:szCs w:val="24"/>
          </w:rPr>
          <w:t>Building the VMware vCenter Server Appliance</w:t>
        </w:r>
      </w:hyperlink>
    </w:p>
    <w:p w14:paraId="6394605D"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142" w:anchor="_Toc480541797" w:history="1">
        <w:r w:rsidR="00322500" w:rsidRPr="00322500">
          <w:rPr>
            <w:rFonts w:ascii="Times New Roman" w:eastAsia="Times New Roman" w:hAnsi="Times New Roman" w:cs="Times New Roman"/>
            <w:sz w:val="24"/>
            <w:szCs w:val="24"/>
          </w:rPr>
          <w:t>Setting Up VMware vCenter Server</w:t>
        </w:r>
      </w:hyperlink>
    </w:p>
    <w:p w14:paraId="4E41AE45"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143" w:anchor="_Toc480541798" w:history="1">
        <w:r w:rsidR="00322500" w:rsidRPr="00322500">
          <w:rPr>
            <w:rFonts w:ascii="Times New Roman" w:eastAsia="Times New Roman" w:hAnsi="Times New Roman" w:cs="Times New Roman"/>
            <w:sz w:val="24"/>
            <w:szCs w:val="24"/>
          </w:rPr>
          <w:t>Cisco UCS Manager Plug-in for VMware vSphere Web Client</w:t>
        </w:r>
      </w:hyperlink>
    </w:p>
    <w:p w14:paraId="48C768C7"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144" w:anchor="_Toc480541799" w:history="1">
        <w:r w:rsidR="00322500" w:rsidRPr="00322500">
          <w:rPr>
            <w:rFonts w:ascii="Times New Roman" w:eastAsia="Times New Roman" w:hAnsi="Times New Roman" w:cs="Times New Roman"/>
            <w:sz w:val="24"/>
            <w:szCs w:val="24"/>
          </w:rPr>
          <w:t>Cisco UCS Manager Plug-in Installation</w:t>
        </w:r>
      </w:hyperlink>
    </w:p>
    <w:p w14:paraId="250B80B9"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145" w:anchor="_Toc480541800" w:history="1">
        <w:r w:rsidR="00322500" w:rsidRPr="00322500">
          <w:rPr>
            <w:rFonts w:ascii="Times New Roman" w:eastAsia="Times New Roman" w:hAnsi="Times New Roman" w:cs="Times New Roman"/>
            <w:sz w:val="24"/>
            <w:szCs w:val="24"/>
          </w:rPr>
          <w:t>FlexPod UCS Domain Registration</w:t>
        </w:r>
      </w:hyperlink>
    </w:p>
    <w:p w14:paraId="4555F84C"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146" w:anchor="_Toc480541801" w:history="1">
        <w:r w:rsidR="00322500" w:rsidRPr="00322500">
          <w:rPr>
            <w:rFonts w:ascii="Times New Roman" w:eastAsia="Times New Roman" w:hAnsi="Times New Roman" w:cs="Times New Roman"/>
            <w:sz w:val="24"/>
            <w:szCs w:val="24"/>
          </w:rPr>
          <w:t>Using the Cisco UCS vCenter Plugin</w:t>
        </w:r>
      </w:hyperlink>
    </w:p>
    <w:p w14:paraId="0E235334"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147" w:anchor="_Toc480541802" w:history="1">
        <w:r w:rsidR="00322500" w:rsidRPr="00322500">
          <w:rPr>
            <w:rFonts w:ascii="Times New Roman" w:eastAsia="Times New Roman" w:hAnsi="Times New Roman" w:cs="Times New Roman"/>
            <w:sz w:val="24"/>
            <w:szCs w:val="24"/>
          </w:rPr>
          <w:t>FlexPod VMware vSphere Distributed Switch (vDS)</w:t>
        </w:r>
      </w:hyperlink>
    </w:p>
    <w:p w14:paraId="7C3BB253"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148" w:anchor="_Toc480541803" w:history="1">
        <w:r w:rsidR="00322500" w:rsidRPr="00322500">
          <w:rPr>
            <w:rFonts w:ascii="Times New Roman" w:eastAsia="Times New Roman" w:hAnsi="Times New Roman" w:cs="Times New Roman"/>
            <w:sz w:val="24"/>
            <w:szCs w:val="24"/>
          </w:rPr>
          <w:t>Configure the VMware vDS in vCenter</w:t>
        </w:r>
      </w:hyperlink>
    </w:p>
    <w:p w14:paraId="19352273"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149" w:anchor="_Toc480541804" w:history="1">
        <w:r w:rsidR="00322500" w:rsidRPr="00322500">
          <w:rPr>
            <w:rFonts w:ascii="Times New Roman" w:eastAsia="Times New Roman" w:hAnsi="Times New Roman" w:cs="Times New Roman"/>
            <w:sz w:val="24"/>
            <w:szCs w:val="24"/>
          </w:rPr>
          <w:t>FlexPod Management Tools Setup</w:t>
        </w:r>
      </w:hyperlink>
    </w:p>
    <w:p w14:paraId="267758D7"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150" w:anchor="_Toc480541805" w:history="1">
        <w:r w:rsidR="00322500" w:rsidRPr="00322500">
          <w:rPr>
            <w:rFonts w:ascii="Times New Roman" w:eastAsia="Times New Roman" w:hAnsi="Times New Roman" w:cs="Times New Roman"/>
            <w:sz w:val="24"/>
            <w:szCs w:val="24"/>
          </w:rPr>
          <w:t>NetApp Virtual Storage Console 6.2.1 Deployment Procedure</w:t>
        </w:r>
      </w:hyperlink>
    </w:p>
    <w:p w14:paraId="4B97F963"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151" w:anchor="_Toc480541806" w:history="1">
        <w:r w:rsidR="00322500" w:rsidRPr="00322500">
          <w:rPr>
            <w:rFonts w:ascii="Times New Roman" w:eastAsia="Times New Roman" w:hAnsi="Times New Roman" w:cs="Times New Roman"/>
            <w:sz w:val="24"/>
            <w:szCs w:val="24"/>
          </w:rPr>
          <w:t>Virtual Storage Console 6.2.1P1 Pre-installation Considerations</w:t>
        </w:r>
      </w:hyperlink>
    </w:p>
    <w:p w14:paraId="2047172B"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152" w:anchor="_Toc480541807" w:history="1">
        <w:r w:rsidR="00322500" w:rsidRPr="00322500">
          <w:rPr>
            <w:rFonts w:ascii="Times New Roman" w:eastAsia="Times New Roman" w:hAnsi="Times New Roman" w:cs="Times New Roman"/>
            <w:sz w:val="24"/>
            <w:szCs w:val="24"/>
          </w:rPr>
          <w:t>Install Virtual Storage Console 6.2.1P1</w:t>
        </w:r>
      </w:hyperlink>
    </w:p>
    <w:p w14:paraId="62509C0B"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153" w:anchor="_Toc480541808" w:history="1">
        <w:r w:rsidR="00322500" w:rsidRPr="00322500">
          <w:rPr>
            <w:rFonts w:ascii="Times New Roman" w:eastAsia="Times New Roman" w:hAnsi="Times New Roman" w:cs="Times New Roman"/>
            <w:sz w:val="24"/>
            <w:szCs w:val="24"/>
          </w:rPr>
          <w:t>Register Virtual Storage Console with vCenter Server</w:t>
        </w:r>
      </w:hyperlink>
    </w:p>
    <w:p w14:paraId="497F4084"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154" w:anchor="_Toc480541809" w:history="1">
        <w:r w:rsidR="00322500" w:rsidRPr="00322500">
          <w:rPr>
            <w:rFonts w:ascii="Times New Roman" w:eastAsia="Times New Roman" w:hAnsi="Times New Roman" w:cs="Times New Roman"/>
            <w:sz w:val="24"/>
            <w:szCs w:val="24"/>
          </w:rPr>
          <w:t>Install NetApp NFS VAAI Plug-in</w:t>
        </w:r>
      </w:hyperlink>
    </w:p>
    <w:p w14:paraId="31DADEB9"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155" w:anchor="_Toc480541810" w:history="1">
        <w:r w:rsidR="00322500" w:rsidRPr="00322500">
          <w:rPr>
            <w:rFonts w:ascii="Times New Roman" w:eastAsia="Times New Roman" w:hAnsi="Times New Roman" w:cs="Times New Roman"/>
            <w:sz w:val="24"/>
            <w:szCs w:val="24"/>
          </w:rPr>
          <w:t>Discover and Add Storage Resources</w:t>
        </w:r>
      </w:hyperlink>
    </w:p>
    <w:p w14:paraId="349F1FB9"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156" w:anchor="_Toc480541811" w:history="1">
        <w:r w:rsidR="00322500" w:rsidRPr="00322500">
          <w:rPr>
            <w:rFonts w:ascii="Times New Roman" w:eastAsia="Times New Roman" w:hAnsi="Times New Roman" w:cs="Times New Roman"/>
            <w:sz w:val="24"/>
            <w:szCs w:val="24"/>
          </w:rPr>
          <w:t>Optimal Storage Settings for ESXi Hosts</w:t>
        </w:r>
      </w:hyperlink>
    </w:p>
    <w:p w14:paraId="5790BEBE"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157" w:anchor="_Toc480541812" w:history="1">
        <w:r w:rsidR="00322500" w:rsidRPr="00322500">
          <w:rPr>
            <w:rFonts w:ascii="Times New Roman" w:eastAsia="Times New Roman" w:hAnsi="Times New Roman" w:cs="Times New Roman"/>
            <w:sz w:val="24"/>
            <w:szCs w:val="24"/>
          </w:rPr>
          <w:t>Virtual Storage Console 6.2.1P1 Provisioning Datastores</w:t>
        </w:r>
      </w:hyperlink>
    </w:p>
    <w:p w14:paraId="66F26440"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158" w:anchor="_Toc480541813" w:history="1">
        <w:r w:rsidR="00322500" w:rsidRPr="00322500">
          <w:rPr>
            <w:rFonts w:ascii="Times New Roman" w:eastAsia="Times New Roman" w:hAnsi="Times New Roman" w:cs="Times New Roman"/>
            <w:sz w:val="24"/>
            <w:szCs w:val="24"/>
          </w:rPr>
          <w:t>Virtual Storage Console 6.2.1P1 Backup and Recovery</w:t>
        </w:r>
      </w:hyperlink>
    </w:p>
    <w:p w14:paraId="7BFCD44C"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159" w:anchor="_Toc480541814" w:history="1">
        <w:r w:rsidR="00322500" w:rsidRPr="00322500">
          <w:rPr>
            <w:rFonts w:ascii="Times New Roman" w:eastAsia="Times New Roman" w:hAnsi="Times New Roman" w:cs="Times New Roman"/>
            <w:sz w:val="24"/>
            <w:szCs w:val="24"/>
          </w:rPr>
          <w:t>Sample Tenant Provisioning</w:t>
        </w:r>
      </w:hyperlink>
    </w:p>
    <w:p w14:paraId="2D695AC7"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160" w:anchor="_Toc480541815" w:history="1">
        <w:r w:rsidR="00322500" w:rsidRPr="00322500">
          <w:rPr>
            <w:rFonts w:ascii="Times New Roman" w:eastAsia="Times New Roman" w:hAnsi="Times New Roman" w:cs="Times New Roman"/>
            <w:sz w:val="24"/>
            <w:szCs w:val="24"/>
          </w:rPr>
          <w:t>Appendix</w:t>
        </w:r>
      </w:hyperlink>
    </w:p>
    <w:p w14:paraId="3DCC3ED0"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161" w:anchor="_Toc480541816" w:history="1">
        <w:r w:rsidR="00322500" w:rsidRPr="00322500">
          <w:rPr>
            <w:rFonts w:ascii="Times New Roman" w:eastAsia="Times New Roman" w:hAnsi="Times New Roman" w:cs="Times New Roman"/>
            <w:sz w:val="24"/>
            <w:szCs w:val="24"/>
          </w:rPr>
          <w:t>Cisco UCS FCoE Direct Storage Connect Setup</w:t>
        </w:r>
      </w:hyperlink>
    </w:p>
    <w:p w14:paraId="5F928614"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162" w:anchor="_Toc480541817" w:history="1">
        <w:r w:rsidR="00322500" w:rsidRPr="00322500">
          <w:rPr>
            <w:rFonts w:ascii="Times New Roman" w:eastAsia="Times New Roman" w:hAnsi="Times New Roman" w:cs="Times New Roman"/>
            <w:sz w:val="24"/>
            <w:szCs w:val="24"/>
          </w:rPr>
          <w:t>Upgrade Cisco UCS Manager Software to Version 3.1(2f)</w:t>
        </w:r>
      </w:hyperlink>
    </w:p>
    <w:p w14:paraId="132EA946"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163" w:anchor="_Toc480541818" w:history="1">
        <w:r w:rsidR="00322500" w:rsidRPr="00322500">
          <w:rPr>
            <w:rFonts w:ascii="Times New Roman" w:eastAsia="Times New Roman" w:hAnsi="Times New Roman" w:cs="Times New Roman"/>
            <w:sz w:val="24"/>
            <w:szCs w:val="24"/>
          </w:rPr>
          <w:t>Anonymous Reporting</w:t>
        </w:r>
      </w:hyperlink>
    </w:p>
    <w:p w14:paraId="0020AD83"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164" w:anchor="_Toc480541819" w:history="1">
        <w:r w:rsidR="00322500" w:rsidRPr="00322500">
          <w:rPr>
            <w:rFonts w:ascii="Times New Roman" w:eastAsia="Times New Roman" w:hAnsi="Times New Roman" w:cs="Times New Roman"/>
            <w:sz w:val="24"/>
            <w:szCs w:val="24"/>
          </w:rPr>
          <w:t>Configure Cisco UCS Call Home</w:t>
        </w:r>
      </w:hyperlink>
    </w:p>
    <w:p w14:paraId="00AD2E38"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165" w:anchor="_Toc480541820" w:history="1">
        <w:r w:rsidR="00322500" w:rsidRPr="00322500">
          <w:rPr>
            <w:rFonts w:ascii="Times New Roman" w:eastAsia="Times New Roman" w:hAnsi="Times New Roman" w:cs="Times New Roman"/>
            <w:sz w:val="24"/>
            <w:szCs w:val="24"/>
          </w:rPr>
          <w:t>Place Cisco UCS Fabric Interconnects in Fiber Channel Switching Mode</w:t>
        </w:r>
      </w:hyperlink>
    </w:p>
    <w:p w14:paraId="0ED2D398"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166" w:anchor="_Toc480541821" w:history="1">
        <w:r w:rsidR="00322500" w:rsidRPr="00322500">
          <w:rPr>
            <w:rFonts w:ascii="Times New Roman" w:eastAsia="Times New Roman" w:hAnsi="Times New Roman" w:cs="Times New Roman"/>
            <w:sz w:val="24"/>
            <w:szCs w:val="24"/>
          </w:rPr>
          <w:t>Edit Chassis Discovery Policy</w:t>
        </w:r>
      </w:hyperlink>
    </w:p>
    <w:p w14:paraId="490C2760"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167" w:anchor="_Toc480541822" w:history="1">
        <w:r w:rsidR="00322500" w:rsidRPr="00322500">
          <w:rPr>
            <w:rFonts w:ascii="Times New Roman" w:eastAsia="Times New Roman" w:hAnsi="Times New Roman" w:cs="Times New Roman"/>
            <w:sz w:val="24"/>
            <w:szCs w:val="24"/>
          </w:rPr>
          <w:t>Enable Server and Uplink Ports</w:t>
        </w:r>
      </w:hyperlink>
    </w:p>
    <w:p w14:paraId="724F7307"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168" w:anchor="_Toc480541823" w:history="1">
        <w:r w:rsidR="00322500" w:rsidRPr="00322500">
          <w:rPr>
            <w:rFonts w:ascii="Times New Roman" w:eastAsia="Times New Roman" w:hAnsi="Times New Roman" w:cs="Times New Roman"/>
            <w:sz w:val="24"/>
            <w:szCs w:val="24"/>
          </w:rPr>
          <w:t>Acknowledge Cisco UCS Chassis and FEX</w:t>
        </w:r>
      </w:hyperlink>
    </w:p>
    <w:p w14:paraId="6CFCB59F"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169" w:anchor="_Toc480541824" w:history="1">
        <w:r w:rsidR="00322500" w:rsidRPr="00322500">
          <w:rPr>
            <w:rFonts w:ascii="Times New Roman" w:eastAsia="Times New Roman" w:hAnsi="Times New Roman" w:cs="Times New Roman"/>
            <w:sz w:val="24"/>
            <w:szCs w:val="24"/>
          </w:rPr>
          <w:t>Create a WWNN Pool for FCoE Boot</w:t>
        </w:r>
      </w:hyperlink>
    </w:p>
    <w:p w14:paraId="35D08C20"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170" w:anchor="_Toc480541825" w:history="1">
        <w:r w:rsidR="00322500" w:rsidRPr="00322500">
          <w:rPr>
            <w:rFonts w:ascii="Times New Roman" w:eastAsia="Times New Roman" w:hAnsi="Times New Roman" w:cs="Times New Roman"/>
            <w:sz w:val="24"/>
            <w:szCs w:val="24"/>
          </w:rPr>
          <w:t>Create WWPN Pools</w:t>
        </w:r>
      </w:hyperlink>
    </w:p>
    <w:p w14:paraId="1C9C68BD"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171" w:anchor="_Toc480541826" w:history="1">
        <w:r w:rsidR="00322500" w:rsidRPr="00322500">
          <w:rPr>
            <w:rFonts w:ascii="Times New Roman" w:eastAsia="Times New Roman" w:hAnsi="Times New Roman" w:cs="Times New Roman"/>
            <w:sz w:val="24"/>
            <w:szCs w:val="24"/>
          </w:rPr>
          <w:t>Assign VSANs to FCoE Storage Ports</w:t>
        </w:r>
      </w:hyperlink>
    </w:p>
    <w:p w14:paraId="376AEE95"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172" w:anchor="_Toc480541827" w:history="1">
        <w:r w:rsidR="00322500" w:rsidRPr="00322500">
          <w:rPr>
            <w:rFonts w:ascii="Times New Roman" w:eastAsia="Times New Roman" w:hAnsi="Times New Roman" w:cs="Times New Roman"/>
            <w:sz w:val="24"/>
            <w:szCs w:val="24"/>
          </w:rPr>
          <w:t>Create Server Pool</w:t>
        </w:r>
      </w:hyperlink>
    </w:p>
    <w:p w14:paraId="1C4F8E64"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173" w:anchor="_Toc480541828" w:history="1">
        <w:r w:rsidR="00322500" w:rsidRPr="00322500">
          <w:rPr>
            <w:rFonts w:ascii="Times New Roman" w:eastAsia="Times New Roman" w:hAnsi="Times New Roman" w:cs="Times New Roman"/>
            <w:sz w:val="24"/>
            <w:szCs w:val="24"/>
          </w:rPr>
          <w:t>Create VLANs</w:t>
        </w:r>
      </w:hyperlink>
    </w:p>
    <w:p w14:paraId="33165803"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174" w:anchor="_Toc480541829" w:history="1">
        <w:r w:rsidR="00322500" w:rsidRPr="00322500">
          <w:rPr>
            <w:rFonts w:ascii="Times New Roman" w:eastAsia="Times New Roman" w:hAnsi="Times New Roman" w:cs="Times New Roman"/>
            <w:sz w:val="24"/>
            <w:szCs w:val="24"/>
          </w:rPr>
          <w:t>Modify Default Host Firmware Package</w:t>
        </w:r>
      </w:hyperlink>
    </w:p>
    <w:p w14:paraId="7B3B4214"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175" w:anchor="_Toc480541830" w:history="1">
        <w:r w:rsidR="00322500" w:rsidRPr="00322500">
          <w:rPr>
            <w:rFonts w:ascii="Times New Roman" w:eastAsia="Times New Roman" w:hAnsi="Times New Roman" w:cs="Times New Roman"/>
            <w:sz w:val="24"/>
            <w:szCs w:val="24"/>
          </w:rPr>
          <w:t>Set Jumbo Frames in Cisco UCS Fabric</w:t>
        </w:r>
      </w:hyperlink>
    </w:p>
    <w:p w14:paraId="2B62F50C"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176" w:anchor="_Toc480541831" w:history="1">
        <w:r w:rsidR="00322500" w:rsidRPr="00322500">
          <w:rPr>
            <w:rFonts w:ascii="Times New Roman" w:eastAsia="Times New Roman" w:hAnsi="Times New Roman" w:cs="Times New Roman"/>
            <w:sz w:val="24"/>
            <w:szCs w:val="24"/>
          </w:rPr>
          <w:t>Create Local Disk Configuration Policy (Optional)</w:t>
        </w:r>
      </w:hyperlink>
    </w:p>
    <w:p w14:paraId="0E5FA9E6"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177" w:anchor="_Toc480541832" w:history="1">
        <w:r w:rsidR="00322500" w:rsidRPr="00322500">
          <w:rPr>
            <w:rFonts w:ascii="Times New Roman" w:eastAsia="Times New Roman" w:hAnsi="Times New Roman" w:cs="Times New Roman"/>
            <w:sz w:val="24"/>
            <w:szCs w:val="24"/>
          </w:rPr>
          <w:t>Create Network Control Policy for Cisco Discovery Protocol (CDP) and Link Layer Discovery Protocol (LLDP)</w:t>
        </w:r>
      </w:hyperlink>
    </w:p>
    <w:p w14:paraId="07059C8C"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178" w:anchor="_Toc480541833" w:history="1">
        <w:r w:rsidR="00322500" w:rsidRPr="00322500">
          <w:rPr>
            <w:rFonts w:ascii="Times New Roman" w:eastAsia="Times New Roman" w:hAnsi="Times New Roman" w:cs="Times New Roman"/>
            <w:sz w:val="24"/>
            <w:szCs w:val="24"/>
          </w:rPr>
          <w:t>Create Server BIOS Policy</w:t>
        </w:r>
      </w:hyperlink>
    </w:p>
    <w:p w14:paraId="7D535EFA"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179" w:anchor="_Toc480541834" w:history="1">
        <w:r w:rsidR="00322500" w:rsidRPr="00322500">
          <w:rPr>
            <w:rFonts w:ascii="Times New Roman" w:eastAsia="Times New Roman" w:hAnsi="Times New Roman" w:cs="Times New Roman"/>
            <w:sz w:val="24"/>
            <w:szCs w:val="24"/>
          </w:rPr>
          <w:t>Update the Default Maintenance Policy</w:t>
        </w:r>
      </w:hyperlink>
    </w:p>
    <w:p w14:paraId="026F9EE6"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180" w:anchor="_Toc480541835" w:history="1">
        <w:r w:rsidR="00322500" w:rsidRPr="00322500">
          <w:rPr>
            <w:rFonts w:ascii="Times New Roman" w:eastAsia="Times New Roman" w:hAnsi="Times New Roman" w:cs="Times New Roman"/>
            <w:sz w:val="24"/>
            <w:szCs w:val="24"/>
          </w:rPr>
          <w:t>Create vNIC Templates</w:t>
        </w:r>
      </w:hyperlink>
    </w:p>
    <w:p w14:paraId="0F2F9D9F"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181" w:anchor="_Toc480541836" w:history="1">
        <w:r w:rsidR="00322500" w:rsidRPr="00322500">
          <w:rPr>
            <w:rFonts w:ascii="Times New Roman" w:eastAsia="Times New Roman" w:hAnsi="Times New Roman" w:cs="Times New Roman"/>
            <w:sz w:val="24"/>
            <w:szCs w:val="24"/>
          </w:rPr>
          <w:t>Create LAN Connectivity Policy for FC Boot</w:t>
        </w:r>
      </w:hyperlink>
    </w:p>
    <w:p w14:paraId="30BE9BDB"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182" w:anchor="_Toc480541837" w:history="1">
        <w:r w:rsidR="00322500" w:rsidRPr="00322500">
          <w:rPr>
            <w:rFonts w:ascii="Times New Roman" w:eastAsia="Times New Roman" w:hAnsi="Times New Roman" w:cs="Times New Roman"/>
            <w:sz w:val="24"/>
            <w:szCs w:val="24"/>
          </w:rPr>
          <w:t>Create vMedia Policy for VMware ESXi 6.5a Install Boot</w:t>
        </w:r>
      </w:hyperlink>
    </w:p>
    <w:p w14:paraId="1B6DE8CB"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183" w:anchor="_Toc480541838" w:history="1">
        <w:r w:rsidR="00322500" w:rsidRPr="00322500">
          <w:rPr>
            <w:rFonts w:ascii="Times New Roman" w:eastAsia="Times New Roman" w:hAnsi="Times New Roman" w:cs="Times New Roman"/>
            <w:sz w:val="24"/>
            <w:szCs w:val="24"/>
          </w:rPr>
          <w:t>Create Boot Policy (FCoE Boot)</w:t>
        </w:r>
      </w:hyperlink>
    </w:p>
    <w:p w14:paraId="62886B1E"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184" w:anchor="_Toc480541839" w:history="1">
        <w:r w:rsidR="00322500" w:rsidRPr="00322500">
          <w:rPr>
            <w:rFonts w:ascii="Times New Roman" w:eastAsia="Times New Roman" w:hAnsi="Times New Roman" w:cs="Times New Roman"/>
            <w:sz w:val="24"/>
            <w:szCs w:val="24"/>
          </w:rPr>
          <w:t>Create Service Profile Templates (FCoE Boot)</w:t>
        </w:r>
      </w:hyperlink>
    </w:p>
    <w:p w14:paraId="268240A8"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185" w:anchor="_Toc480541840" w:history="1">
        <w:r w:rsidR="00322500" w:rsidRPr="00322500">
          <w:rPr>
            <w:rFonts w:ascii="Times New Roman" w:eastAsia="Times New Roman" w:hAnsi="Times New Roman" w:cs="Times New Roman"/>
            <w:sz w:val="24"/>
            <w:szCs w:val="24"/>
          </w:rPr>
          <w:t>Create vMedia Service Profile Template</w:t>
        </w:r>
      </w:hyperlink>
    </w:p>
    <w:p w14:paraId="6DF72FF1"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186" w:anchor="_Toc480541841" w:history="1">
        <w:r w:rsidR="00322500" w:rsidRPr="00322500">
          <w:rPr>
            <w:rFonts w:ascii="Times New Roman" w:eastAsia="Times New Roman" w:hAnsi="Times New Roman" w:cs="Times New Roman"/>
            <w:sz w:val="24"/>
            <w:szCs w:val="24"/>
          </w:rPr>
          <w:t>Add More Servers to FlexPod Unit</w:t>
        </w:r>
      </w:hyperlink>
    </w:p>
    <w:p w14:paraId="3EF71242"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187" w:anchor="_Toc480541842" w:history="1">
        <w:r w:rsidR="00322500" w:rsidRPr="00322500">
          <w:rPr>
            <w:rFonts w:ascii="Times New Roman" w:eastAsia="Times New Roman" w:hAnsi="Times New Roman" w:cs="Times New Roman"/>
            <w:sz w:val="24"/>
            <w:szCs w:val="24"/>
          </w:rPr>
          <w:t>Gather Necessary Information</w:t>
        </w:r>
      </w:hyperlink>
    </w:p>
    <w:p w14:paraId="2784426C"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188" w:anchor="_Toc480541843" w:history="1">
        <w:r w:rsidR="00322500" w:rsidRPr="00322500">
          <w:rPr>
            <w:rFonts w:ascii="Times New Roman" w:eastAsia="Times New Roman" w:hAnsi="Times New Roman" w:cs="Times New Roman"/>
            <w:sz w:val="24"/>
            <w:szCs w:val="24"/>
          </w:rPr>
          <w:t>Adding Direct Connected Tenant FCoE Storage</w:t>
        </w:r>
      </w:hyperlink>
    </w:p>
    <w:p w14:paraId="17F4F7E9"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189" w:anchor="_Toc480541844" w:history="1">
        <w:r w:rsidR="00322500" w:rsidRPr="00322500">
          <w:rPr>
            <w:rFonts w:ascii="Times New Roman" w:eastAsia="Times New Roman" w:hAnsi="Times New Roman" w:cs="Times New Roman"/>
            <w:sz w:val="24"/>
            <w:szCs w:val="24"/>
          </w:rPr>
          <w:t>Create Storage Connection Policies</w:t>
        </w:r>
      </w:hyperlink>
    </w:p>
    <w:p w14:paraId="2BD774D8"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190" w:anchor="_Toc480541845" w:history="1">
        <w:r w:rsidR="00322500" w:rsidRPr="00322500">
          <w:rPr>
            <w:rFonts w:ascii="Times New Roman" w:eastAsia="Times New Roman" w:hAnsi="Times New Roman" w:cs="Times New Roman"/>
            <w:sz w:val="24"/>
            <w:szCs w:val="24"/>
          </w:rPr>
          <w:t>Map Storage Connection Policies vHBA Initiator Groups in SAN Connectivity Policy</w:t>
        </w:r>
      </w:hyperlink>
    </w:p>
    <w:p w14:paraId="03AA5C16"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191" w:anchor="_Toc480541846" w:history="1">
        <w:r w:rsidR="00322500" w:rsidRPr="00322500">
          <w:rPr>
            <w:rFonts w:ascii="Times New Roman" w:eastAsia="Times New Roman" w:hAnsi="Times New Roman" w:cs="Times New Roman"/>
            <w:sz w:val="24"/>
            <w:szCs w:val="24"/>
          </w:rPr>
          <w:t>FlexPod Backups</w:t>
        </w:r>
      </w:hyperlink>
    </w:p>
    <w:p w14:paraId="399B74C2"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192" w:anchor="_Toc480541847" w:history="1">
        <w:r w:rsidR="00322500" w:rsidRPr="00322500">
          <w:rPr>
            <w:rFonts w:ascii="Times New Roman" w:eastAsia="Times New Roman" w:hAnsi="Times New Roman" w:cs="Times New Roman"/>
            <w:sz w:val="24"/>
            <w:szCs w:val="24"/>
          </w:rPr>
          <w:t>Cisco UCS Backup</w:t>
        </w:r>
      </w:hyperlink>
    </w:p>
    <w:p w14:paraId="1BDB1C3B"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193" w:anchor="_Toc480541848" w:history="1">
        <w:r w:rsidR="00322500" w:rsidRPr="00322500">
          <w:rPr>
            <w:rFonts w:ascii="Times New Roman" w:eastAsia="Times New Roman" w:hAnsi="Times New Roman" w:cs="Times New Roman"/>
            <w:sz w:val="24"/>
            <w:szCs w:val="24"/>
          </w:rPr>
          <w:t>Cisco Nexus Backups</w:t>
        </w:r>
      </w:hyperlink>
    </w:p>
    <w:p w14:paraId="3FD6D089"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194" w:anchor="_Toc480541849" w:history="1">
        <w:r w:rsidR="00322500" w:rsidRPr="00322500">
          <w:rPr>
            <w:rFonts w:ascii="Times New Roman" w:eastAsia="Times New Roman" w:hAnsi="Times New Roman" w:cs="Times New Roman"/>
            <w:sz w:val="24"/>
            <w:szCs w:val="24"/>
          </w:rPr>
          <w:t>VMware VCSA Backup</w:t>
        </w:r>
      </w:hyperlink>
    </w:p>
    <w:p w14:paraId="2F0AEE17"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195" w:anchor="_Toc480541850" w:history="1">
        <w:r w:rsidR="00322500" w:rsidRPr="00322500">
          <w:rPr>
            <w:rFonts w:ascii="Times New Roman" w:eastAsia="Times New Roman" w:hAnsi="Times New Roman" w:cs="Times New Roman"/>
            <w:sz w:val="24"/>
            <w:szCs w:val="24"/>
          </w:rPr>
          <w:t>Breakout Interface Configuration in the Cisco Nexus 9332PQ Switches</w:t>
        </w:r>
      </w:hyperlink>
    </w:p>
    <w:p w14:paraId="515CA56C"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196" w:anchor="_Toc480541851" w:history="1">
        <w:r w:rsidR="00322500" w:rsidRPr="00322500">
          <w:rPr>
            <w:rFonts w:ascii="Times New Roman" w:eastAsia="Times New Roman" w:hAnsi="Times New Roman" w:cs="Times New Roman"/>
            <w:sz w:val="24"/>
            <w:szCs w:val="24"/>
          </w:rPr>
          <w:t>About the Authors</w:t>
        </w:r>
      </w:hyperlink>
    </w:p>
    <w:p w14:paraId="6A42FB7F"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197" w:anchor="_Toc480541852" w:history="1">
        <w:r w:rsidR="00322500" w:rsidRPr="00322500">
          <w:rPr>
            <w:rFonts w:ascii="Times New Roman" w:eastAsia="Times New Roman" w:hAnsi="Times New Roman" w:cs="Times New Roman"/>
            <w:sz w:val="24"/>
            <w:szCs w:val="24"/>
          </w:rPr>
          <w:t>Acknowledgements</w:t>
        </w:r>
      </w:hyperlink>
    </w:p>
    <w:p w14:paraId="26B71A1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p>
    <w:p w14:paraId="5971C8B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p>
    <w:p w14:paraId="7D2DE9D2" w14:textId="77777777" w:rsidR="00322500" w:rsidRPr="00322500" w:rsidRDefault="00322500" w:rsidP="00322500">
      <w:pPr>
        <w:spacing w:before="100" w:beforeAutospacing="1" w:after="100" w:afterAutospacing="1" w:line="240" w:lineRule="auto"/>
        <w:outlineLvl w:val="1"/>
        <w:rPr>
          <w:rFonts w:ascii="Times New Roman" w:eastAsia="Times New Roman" w:hAnsi="Times New Roman" w:cs="Times New Roman"/>
          <w:b/>
          <w:bCs/>
          <w:sz w:val="36"/>
          <w:szCs w:val="36"/>
        </w:rPr>
      </w:pPr>
      <w:r w:rsidRPr="00322500">
        <w:rPr>
          <w:rFonts w:ascii="Arial" w:eastAsia="Times New Roman" w:hAnsi="Arial" w:cs="Arial"/>
          <w:b/>
          <w:bCs/>
          <w:color w:val="38467E"/>
          <w:sz w:val="32"/>
          <w:szCs w:val="32"/>
        </w:rPr>
        <w:br w:type="page"/>
      </w:r>
      <w:bookmarkStart w:id="2" w:name="_Toc480541664"/>
      <w:r w:rsidRPr="00322500">
        <w:rPr>
          <w:rFonts w:ascii="Times New Roman" w:eastAsia="Times New Roman" w:hAnsi="Times New Roman" w:cs="Times New Roman"/>
          <w:b/>
          <w:bCs/>
          <w:sz w:val="36"/>
          <w:szCs w:val="36"/>
        </w:rPr>
        <w:lastRenderedPageBreak/>
        <w:t>Executive Summary</w:t>
      </w:r>
      <w:bookmarkEnd w:id="2"/>
    </w:p>
    <w:p w14:paraId="6570193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Cisco Validated Designs include systems and solutions that are designed, tested, and documented to facilitate and improve customer deployments. These designs incorporate a wide range of technologies and products into a portfolio of solutions that have been developed to address the business needs of customers. Cisco and NetApp have partnered to deliver FlexPod, which serves as the foundation for a variety of workloads and enables efficient architectural designs that are based on customer requirements. A FlexPod solution is a validated approach for deploying Cisco and NetApp technologies as a shared cloud infrastructure.</w:t>
      </w:r>
    </w:p>
    <w:p w14:paraId="188463F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This document describes the Cisco and NetApp® FlexPod Datacenter with Cisco UCS Manager unified software release 3.1(2f) and VMware vSphere 6.5a. Cisco UCS Manager (UCSM) 3.1 provides consolidated support of all current Cisco UCS Fabric Interconnect models (6200, 6300, 6324 (Cisco UCS Mini)), 2200/2300 series IOM, Cisco UCS B-Series, and Cisco UCS C-Series.  FlexPod Datacenter with Cisco UCS unified software release 3.1(2f), and VMware vSphere 6.5a is a predesigned, best-practice data center architecture built on the Cisco Unified Computing System (UCS), the Cisco Nexus® 9000 family of switches, MDS 9000 multilayer fabric switches, and NetApp AFF.</w:t>
      </w:r>
    </w:p>
    <w:p w14:paraId="29FBE6C7" w14:textId="77777777" w:rsidR="00322500" w:rsidRPr="00322500" w:rsidRDefault="00322500" w:rsidP="00322500">
      <w:pPr>
        <w:spacing w:before="100" w:beforeAutospacing="1" w:after="100" w:afterAutospacing="1" w:line="240" w:lineRule="auto"/>
        <w:outlineLvl w:val="1"/>
        <w:rPr>
          <w:rFonts w:ascii="Times New Roman" w:eastAsia="Times New Roman" w:hAnsi="Times New Roman" w:cs="Times New Roman"/>
          <w:b/>
          <w:bCs/>
          <w:sz w:val="36"/>
          <w:szCs w:val="36"/>
        </w:rPr>
      </w:pPr>
      <w:r w:rsidRPr="00322500">
        <w:rPr>
          <w:rFonts w:ascii="Arial" w:eastAsia="Times New Roman" w:hAnsi="Arial" w:cs="Arial"/>
          <w:b/>
          <w:bCs/>
          <w:color w:val="000000"/>
          <w:sz w:val="20"/>
          <w:szCs w:val="20"/>
        </w:rPr>
        <w:br w:type="page"/>
      </w:r>
      <w:bookmarkStart w:id="3" w:name="_Toc480541665"/>
      <w:r w:rsidRPr="00322500">
        <w:rPr>
          <w:rFonts w:ascii="Times New Roman" w:eastAsia="Times New Roman" w:hAnsi="Times New Roman" w:cs="Times New Roman"/>
          <w:b/>
          <w:bCs/>
          <w:sz w:val="36"/>
          <w:szCs w:val="36"/>
        </w:rPr>
        <w:lastRenderedPageBreak/>
        <w:t>Solution Overview</w:t>
      </w:r>
      <w:bookmarkEnd w:id="3"/>
    </w:p>
    <w:p w14:paraId="3FD13749" w14:textId="77777777" w:rsidR="00322500" w:rsidRPr="00322500" w:rsidRDefault="00322500" w:rsidP="00322500">
      <w:pPr>
        <w:spacing w:before="100" w:beforeAutospacing="1" w:after="100" w:afterAutospacing="1" w:line="240" w:lineRule="auto"/>
        <w:outlineLvl w:val="2"/>
        <w:rPr>
          <w:rFonts w:ascii="Times New Roman" w:eastAsia="Times New Roman" w:hAnsi="Times New Roman" w:cs="Times New Roman"/>
          <w:b/>
          <w:bCs/>
          <w:sz w:val="27"/>
          <w:szCs w:val="27"/>
        </w:rPr>
      </w:pPr>
      <w:bookmarkStart w:id="4" w:name="_Toc480541666"/>
      <w:r w:rsidRPr="00322500">
        <w:rPr>
          <w:rFonts w:ascii="Times New Roman" w:eastAsia="Times New Roman" w:hAnsi="Times New Roman" w:cs="Times New Roman"/>
          <w:b/>
          <w:bCs/>
          <w:sz w:val="27"/>
          <w:szCs w:val="27"/>
        </w:rPr>
        <w:t>Introduction</w:t>
      </w:r>
      <w:bookmarkEnd w:id="4"/>
    </w:p>
    <w:p w14:paraId="5842C0F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xml:space="preserve">The current industry trend in data center design is towards shared infrastructures. By using virtualization along with pre-validated IT platforms, enterprise customers have embarked on the journey to the cloud by moving away from application silos and toward shared infrastructure that can be quickly deployed, thereby increasing agility and reducing costs. Cisco and NetApp have partnered to deliver FlexPod, which uses best of breed storage, server and network components to serve as the foundation for a variety of workloads, enabling efficient architectural designs that can be quickly and confidently deployed. </w:t>
      </w:r>
    </w:p>
    <w:p w14:paraId="13F093BA" w14:textId="77777777" w:rsidR="00322500" w:rsidRPr="00322500" w:rsidRDefault="00322500" w:rsidP="00322500">
      <w:pPr>
        <w:spacing w:before="100" w:beforeAutospacing="1" w:after="100" w:afterAutospacing="1" w:line="240" w:lineRule="auto"/>
        <w:outlineLvl w:val="2"/>
        <w:rPr>
          <w:rFonts w:ascii="Times New Roman" w:eastAsia="Times New Roman" w:hAnsi="Times New Roman" w:cs="Times New Roman"/>
          <w:b/>
          <w:bCs/>
          <w:sz w:val="27"/>
          <w:szCs w:val="27"/>
        </w:rPr>
      </w:pPr>
      <w:bookmarkStart w:id="5" w:name="_Toc480541667"/>
      <w:r w:rsidRPr="00322500">
        <w:rPr>
          <w:rFonts w:ascii="Times New Roman" w:eastAsia="Times New Roman" w:hAnsi="Times New Roman" w:cs="Times New Roman"/>
          <w:b/>
          <w:bCs/>
          <w:sz w:val="27"/>
          <w:szCs w:val="27"/>
        </w:rPr>
        <w:t>Audience</w:t>
      </w:r>
      <w:bookmarkEnd w:id="5"/>
    </w:p>
    <w:p w14:paraId="0F60069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The audience for this document includes, but is not limited to; sales engineers, field consultants, professional services, IT managers, partner engineers, and customers who want to take advantage of an infrastructure built to deliver IT efficiency and enable IT innovation.</w:t>
      </w:r>
    </w:p>
    <w:p w14:paraId="71E87A6E" w14:textId="77777777" w:rsidR="00322500" w:rsidRPr="00322500" w:rsidRDefault="00322500" w:rsidP="00322500">
      <w:pPr>
        <w:spacing w:before="100" w:beforeAutospacing="1" w:after="100" w:afterAutospacing="1" w:line="240" w:lineRule="auto"/>
        <w:outlineLvl w:val="2"/>
        <w:rPr>
          <w:rFonts w:ascii="Times New Roman" w:eastAsia="Times New Roman" w:hAnsi="Times New Roman" w:cs="Times New Roman"/>
          <w:b/>
          <w:bCs/>
          <w:sz w:val="27"/>
          <w:szCs w:val="27"/>
        </w:rPr>
      </w:pPr>
      <w:bookmarkStart w:id="6" w:name="_Toc480541668"/>
      <w:r w:rsidRPr="00322500">
        <w:rPr>
          <w:rFonts w:ascii="Times New Roman" w:eastAsia="Times New Roman" w:hAnsi="Times New Roman" w:cs="Times New Roman"/>
          <w:b/>
          <w:bCs/>
          <w:sz w:val="27"/>
          <w:szCs w:val="27"/>
        </w:rPr>
        <w:t>Purpose of this Document</w:t>
      </w:r>
      <w:bookmarkEnd w:id="6"/>
    </w:p>
    <w:p w14:paraId="7EADD00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xml:space="preserve">This document provides a step by step configuration and implementation guide for the FlexPod Datacenter with Cisco UCS Fabric Interconnects, NetApp AFF, and Cisco Nexus 9000 solution. </w:t>
      </w:r>
    </w:p>
    <w:p w14:paraId="6D12CFB2" w14:textId="77777777" w:rsidR="00322500" w:rsidRPr="00322500" w:rsidRDefault="00322500" w:rsidP="00322500">
      <w:pPr>
        <w:spacing w:before="100" w:beforeAutospacing="1" w:after="100" w:afterAutospacing="1" w:line="240" w:lineRule="auto"/>
        <w:outlineLvl w:val="2"/>
        <w:rPr>
          <w:rFonts w:ascii="Times New Roman" w:eastAsia="Times New Roman" w:hAnsi="Times New Roman" w:cs="Times New Roman"/>
          <w:b/>
          <w:bCs/>
          <w:sz w:val="27"/>
          <w:szCs w:val="27"/>
        </w:rPr>
      </w:pPr>
      <w:bookmarkStart w:id="7" w:name="_Toc480541669"/>
      <w:r w:rsidRPr="00322500">
        <w:rPr>
          <w:rFonts w:ascii="Times New Roman" w:eastAsia="Times New Roman" w:hAnsi="Times New Roman" w:cs="Times New Roman"/>
          <w:b/>
          <w:bCs/>
          <w:sz w:val="27"/>
          <w:szCs w:val="27"/>
        </w:rPr>
        <w:t>What’s New?</w:t>
      </w:r>
      <w:bookmarkEnd w:id="7"/>
    </w:p>
    <w:p w14:paraId="05B6C53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The following design elements distinguish this version of FlexPod from previous FlexPod models:</w:t>
      </w:r>
    </w:p>
    <w:p w14:paraId="4FB7C76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Symbol" w:eastAsia="Times New Roman" w:hAnsi="Symbol" w:cs="Times New Roman"/>
          <w:sz w:val="24"/>
          <w:szCs w:val="24"/>
        </w:rPr>
        <w:t></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upport for the Cisco UCS 3.1(2f) unified software release, Cisco UCS B200-M4 servers, and Cisco UCS C220-M4 servers</w:t>
      </w:r>
    </w:p>
    <w:p w14:paraId="586AD6F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Symbol" w:eastAsia="Times New Roman" w:hAnsi="Symbol" w:cs="Times New Roman"/>
          <w:sz w:val="24"/>
          <w:szCs w:val="24"/>
        </w:rPr>
        <w:t></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upport for the latest release of NetApp ONTAP® 9.1</w:t>
      </w:r>
    </w:p>
    <w:p w14:paraId="15C5ECA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Symbol" w:eastAsia="Times New Roman" w:hAnsi="Symbol" w:cs="Times New Roman"/>
          <w:sz w:val="24"/>
          <w:szCs w:val="24"/>
        </w:rPr>
        <w:t></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SCSI, Fiber channel and NFS storage design</w:t>
      </w:r>
    </w:p>
    <w:p w14:paraId="651435C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Symbol" w:eastAsia="Times New Roman" w:hAnsi="Symbol" w:cs="Times New Roman"/>
          <w:sz w:val="24"/>
          <w:szCs w:val="24"/>
        </w:rPr>
        <w:t></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Validation of VMware vSphere 6.5a</w:t>
      </w:r>
    </w:p>
    <w:p w14:paraId="53600A34" w14:textId="77777777" w:rsidR="00322500" w:rsidRPr="00322500" w:rsidRDefault="00322500" w:rsidP="00322500">
      <w:pPr>
        <w:spacing w:before="100" w:beforeAutospacing="1" w:after="100" w:afterAutospacing="1" w:line="240" w:lineRule="auto"/>
        <w:outlineLvl w:val="1"/>
        <w:rPr>
          <w:rFonts w:ascii="Times New Roman" w:eastAsia="Times New Roman" w:hAnsi="Times New Roman" w:cs="Times New Roman"/>
          <w:b/>
          <w:bCs/>
          <w:sz w:val="36"/>
          <w:szCs w:val="36"/>
        </w:rPr>
      </w:pPr>
      <w:bookmarkStart w:id="8" w:name="_Toc480541670"/>
      <w:r w:rsidRPr="00322500">
        <w:rPr>
          <w:rFonts w:ascii="Times New Roman" w:eastAsia="Times New Roman" w:hAnsi="Times New Roman" w:cs="Times New Roman"/>
          <w:b/>
          <w:bCs/>
          <w:sz w:val="36"/>
          <w:szCs w:val="36"/>
        </w:rPr>
        <w:t>Solution Design</w:t>
      </w:r>
      <w:bookmarkEnd w:id="8"/>
    </w:p>
    <w:p w14:paraId="267450D9" w14:textId="77777777" w:rsidR="00322500" w:rsidRPr="00322500" w:rsidRDefault="00322500" w:rsidP="00322500">
      <w:pPr>
        <w:spacing w:before="100" w:beforeAutospacing="1" w:after="100" w:afterAutospacing="1" w:line="240" w:lineRule="auto"/>
        <w:outlineLvl w:val="2"/>
        <w:rPr>
          <w:rFonts w:ascii="Times New Roman" w:eastAsia="Times New Roman" w:hAnsi="Times New Roman" w:cs="Times New Roman"/>
          <w:b/>
          <w:bCs/>
          <w:sz w:val="27"/>
          <w:szCs w:val="27"/>
        </w:rPr>
      </w:pPr>
      <w:bookmarkStart w:id="9" w:name="_Toc480541671"/>
      <w:r w:rsidRPr="00322500">
        <w:rPr>
          <w:rFonts w:ascii="Times New Roman" w:eastAsia="Times New Roman" w:hAnsi="Times New Roman" w:cs="Times New Roman"/>
          <w:b/>
          <w:bCs/>
          <w:sz w:val="27"/>
          <w:szCs w:val="27"/>
        </w:rPr>
        <w:t>Architecture</w:t>
      </w:r>
      <w:bookmarkEnd w:id="9"/>
    </w:p>
    <w:p w14:paraId="574E542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FlexPod is a defined set of hardware and software that serves as an integrated foundation for both virtualized and non-virtualized solutions. VMware vSphere® built on FlexPod includes NetApp All Flash FAS storage, Cisco Nexus® networking, the Cisco Unified Computing System (Cisco UCS®), and VMware vSphere software in a single package. The design is flexible enough that the networking, computing, and storage can fit in one data center rack or be deployed according to a customer's data center design. Port density enables the networking components to accommodate multiple configurations of this kind.</w:t>
      </w:r>
    </w:p>
    <w:p w14:paraId="72FEFBE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xml:space="preserve">One benefit of the FlexPod architecture is the ability to customize or "flex" the environment to suit a customer's requirements. A FlexPod can easily be scaled as requirements and demand change. The unit can be scaled both up (adding resources to a FlexPod unit) and out (adding more FlexPod units). The reference architecture detailed in this document highlights the resiliency, cost benefit, and ease of deployment of a Fiber Channel and </w:t>
      </w:r>
      <w:r w:rsidRPr="00322500">
        <w:rPr>
          <w:rFonts w:ascii="Times New Roman" w:eastAsia="Times New Roman" w:hAnsi="Times New Roman" w:cs="Times New Roman"/>
          <w:sz w:val="24"/>
          <w:szCs w:val="24"/>
        </w:rPr>
        <w:lastRenderedPageBreak/>
        <w:t>IP-based storage solution. A storage system capable of serving multiple protocols across a single interface allows for customer choice and investment protection because it truly is a wire-once architecture.</w:t>
      </w:r>
    </w:p>
    <w:p w14:paraId="3B1400A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xml:space="preserve">Figure 1 shows the VMware vSphere built on FlexPod components and the network connections for a configuration with the Cisco UCS 6332-16UP Fabric Interconnects. This design has end-to-end 40 Gb Ethernet connections between the Cisco UCS 5108 Blade Chassis and C-Series rackmounts and the Cisco UCS Fabric Interconnect, between the Cisco UCS Fabric Interconnect and Cisco Nexus 9000, and between Cisco Nexus 9000 and NetApp AFF A300. This infrastructure option expanded with Cisco MDS switches sitting between the Cisco UCS Fabric Interconnect and the NetApp AFF A300 to provide FC-booted hosts with block-level access to shared storage.  The reference architecture reinforces the "wire-once" strategy, because as additional storage is added to the architecture, no re-cabling is required from the hosts to the Cisco UCS fabric interconnect. </w:t>
      </w:r>
    </w:p>
    <w:p w14:paraId="0968DD4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br w:type="page"/>
      </w:r>
      <w:r w:rsidRPr="00322500">
        <w:rPr>
          <w:rFonts w:ascii="Times New Roman" w:eastAsia="Times New Roman" w:hAnsi="Times New Roman" w:cs="Times New Roman"/>
          <w:sz w:val="24"/>
          <w:szCs w:val="24"/>
        </w:rPr>
        <w:lastRenderedPageBreak/>
        <w:t> </w:t>
      </w:r>
    </w:p>
    <w:p w14:paraId="16FCEC5E" w14:textId="77777777" w:rsidR="00322500" w:rsidRPr="00322500" w:rsidRDefault="00322500" w:rsidP="00322500">
      <w:pPr>
        <w:spacing w:before="100" w:beforeAutospacing="1" w:after="100" w:afterAutospacing="1" w:line="240" w:lineRule="auto"/>
        <w:outlineLvl w:val="3"/>
        <w:rPr>
          <w:rFonts w:ascii="Times New Roman" w:eastAsia="Times New Roman" w:hAnsi="Times New Roman" w:cs="Times New Roman"/>
          <w:b/>
          <w:bCs/>
          <w:sz w:val="24"/>
          <w:szCs w:val="24"/>
        </w:rPr>
      </w:pPr>
      <w:bookmarkStart w:id="10" w:name="_Toc480541672"/>
      <w:r w:rsidRPr="00322500">
        <w:rPr>
          <w:rFonts w:ascii="Times New Roman" w:eastAsia="Times New Roman" w:hAnsi="Times New Roman" w:cs="Times New Roman"/>
          <w:b/>
          <w:bCs/>
          <w:sz w:val="24"/>
          <w:szCs w:val="24"/>
        </w:rPr>
        <w:t>Physical Topology</w:t>
      </w:r>
      <w:bookmarkEnd w:id="10"/>
    </w:p>
    <w:p w14:paraId="00049F4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bookmarkStart w:id="11" w:name="_Ref427326432"/>
      <w:bookmarkStart w:id="12" w:name="_Ref479679101"/>
      <w:bookmarkEnd w:id="11"/>
      <w:r w:rsidRPr="00322500">
        <w:rPr>
          <w:rFonts w:ascii="Times New Roman" w:eastAsia="Times New Roman" w:hAnsi="Times New Roman" w:cs="Times New Roman"/>
          <w:sz w:val="24"/>
          <w:szCs w:val="24"/>
        </w:rPr>
        <w:t>Figure 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FlexPod with Cisco UCS 6332-16UP Fabric Interconnects</w:t>
      </w:r>
      <w:bookmarkEnd w:id="12"/>
    </w:p>
    <w:p w14:paraId="4C5E309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noProof/>
          <w:color w:val="0000FF"/>
          <w:sz w:val="24"/>
          <w:szCs w:val="24"/>
        </w:rPr>
        <w:drawing>
          <wp:inline distT="0" distB="0" distL="0" distR="0" wp14:anchorId="1B28C47F" wp14:editId="0606FCCE">
            <wp:extent cx="5295900" cy="4213860"/>
            <wp:effectExtent l="0" t="0" r="0" b="0"/>
            <wp:docPr id="280" name="Picture 280" descr="https://www.cisco.com/c/dam/en/us/td/docs/unified_computing/ucs/UCS_CVDs/flexpod_esxi65_n9fc.docx/_jcr_content/renditions/flexpod_esxi65_n9fc_3.jpg">
              <a:hlinkClick xmlns:a="http://schemas.openxmlformats.org/drawingml/2006/main" r:id="rId198"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https://www.cisco.com/c/dam/en/us/td/docs/unified_computing/ucs/UCS_CVDs/flexpod_esxi65_n9fc.docx/_jcr_content/renditions/flexpod_esxi65_n9fc_3.jpg">
                      <a:hlinkClick r:id="rId198" tooltip="&quot;Related image, diagram or screenshot.&quot;"/>
                    </pic:cNvPr>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5295900" cy="4213860"/>
                    </a:xfrm>
                    <a:prstGeom prst="rect">
                      <a:avLst/>
                    </a:prstGeom>
                    <a:noFill/>
                    <a:ln>
                      <a:noFill/>
                    </a:ln>
                  </pic:spPr>
                </pic:pic>
              </a:graphicData>
            </a:graphic>
          </wp:inline>
        </w:drawing>
      </w:r>
    </w:p>
    <w:p w14:paraId="547A0E1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xml:space="preserve">The reference 40Gb based hardware configuration includes: </w:t>
      </w:r>
    </w:p>
    <w:p w14:paraId="697C0AE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Symbol" w:eastAsia="Times New Roman" w:hAnsi="Symbol" w:cs="Times New Roman"/>
          <w:sz w:val="24"/>
          <w:szCs w:val="24"/>
        </w:rPr>
        <w:t></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 xml:space="preserve">Two Cisco Nexus 9332PQ switches </w:t>
      </w:r>
    </w:p>
    <w:p w14:paraId="56BC469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Symbol" w:eastAsia="Times New Roman" w:hAnsi="Symbol" w:cs="Times New Roman"/>
          <w:sz w:val="24"/>
          <w:szCs w:val="24"/>
        </w:rPr>
        <w:t></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 xml:space="preserve">Two Cisco UCS 6332-16UP fabric interconnects </w:t>
      </w:r>
    </w:p>
    <w:p w14:paraId="0FED11E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Symbol" w:eastAsia="Times New Roman" w:hAnsi="Symbol" w:cs="Times New Roman"/>
          <w:sz w:val="24"/>
          <w:szCs w:val="24"/>
        </w:rPr>
        <w:t></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Two Cisco MDS 9148S multilayer fabric switches</w:t>
      </w:r>
    </w:p>
    <w:p w14:paraId="14D4BF3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Symbol" w:eastAsia="Times New Roman" w:hAnsi="Symbol" w:cs="Times New Roman"/>
          <w:sz w:val="24"/>
          <w:szCs w:val="24"/>
        </w:rPr>
        <w:t></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One NetApp AFF A300 (HA pair) running ONTAP with Disk shelves and Solid State Drives (SSD)</w:t>
      </w:r>
    </w:p>
    <w:p w14:paraId="40B82A7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Figure 2 shows the VMware vSphere built on FlexPod components and the network connections for a configuration with the Cisco UCS 6248UP Fabric Interconnects. This design is identical to the 6332-16UP based topology, but has 10 Gb Ethernet connecting through a pair of Cisco Nexus 93180YC-EX switches to access iSCSI and NFS access to the AFF A300.  Alternately, the same Cisco Nexus 9332PQ switch can be used with QSFP breakout cables and port configuration settings on the 9332PQ switch.</w:t>
      </w:r>
    </w:p>
    <w:p w14:paraId="7443269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br w:type="page"/>
      </w:r>
      <w:r w:rsidRPr="00322500">
        <w:rPr>
          <w:rFonts w:ascii="Arial" w:eastAsia="Times New Roman" w:hAnsi="Arial" w:cs="Arial"/>
          <w:b/>
          <w:bCs/>
          <w:sz w:val="20"/>
          <w:szCs w:val="20"/>
        </w:rPr>
        <w:lastRenderedPageBreak/>
        <w:t> </w:t>
      </w:r>
    </w:p>
    <w:p w14:paraId="4F2C9AF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bookmarkStart w:id="13" w:name="_Ref479687393"/>
      <w:r w:rsidRPr="00322500">
        <w:rPr>
          <w:rFonts w:ascii="Times New Roman" w:eastAsia="Times New Roman" w:hAnsi="Times New Roman" w:cs="Times New Roman"/>
          <w:sz w:val="24"/>
          <w:szCs w:val="24"/>
        </w:rPr>
        <w:t>Figure 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FlexPod with Cisco UCS 6248UP Fabric Interconnects</w:t>
      </w:r>
      <w:bookmarkEnd w:id="13"/>
    </w:p>
    <w:p w14:paraId="7D41D86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Arial" w:eastAsia="Times New Roman" w:hAnsi="Arial" w:cs="Arial"/>
          <w:noProof/>
          <w:color w:val="0000FF"/>
          <w:sz w:val="24"/>
          <w:szCs w:val="24"/>
        </w:rPr>
        <w:drawing>
          <wp:inline distT="0" distB="0" distL="0" distR="0" wp14:anchorId="551D14F2" wp14:editId="57B964E6">
            <wp:extent cx="5760720" cy="4221480"/>
            <wp:effectExtent l="0" t="0" r="0" b="7620"/>
            <wp:docPr id="279" name="Picture 279" descr="https://www.cisco.com/c/dam/en/us/td/docs/unified_computing/ucs/UCS_CVDs/flexpod_esxi65_n9fc.docx/_jcr_content/renditions/flexpod_esxi65_n9fc_4.jpg">
              <a:hlinkClick xmlns:a="http://schemas.openxmlformats.org/drawingml/2006/main" r:id="rId200"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3" descr="https://www.cisco.com/c/dam/en/us/td/docs/unified_computing/ucs/UCS_CVDs/flexpod_esxi65_n9fc.docx/_jcr_content/renditions/flexpod_esxi65_n9fc_4.jpg">
                      <a:hlinkClick r:id="rId200" tooltip="&quot;Related image, diagram or screenshot.&quot;"/>
                    </pic:cNvPr>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5760720" cy="4221480"/>
                    </a:xfrm>
                    <a:prstGeom prst="rect">
                      <a:avLst/>
                    </a:prstGeom>
                    <a:noFill/>
                    <a:ln>
                      <a:noFill/>
                    </a:ln>
                  </pic:spPr>
                </pic:pic>
              </a:graphicData>
            </a:graphic>
          </wp:inline>
        </w:drawing>
      </w:r>
    </w:p>
    <w:p w14:paraId="6218167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xml:space="preserve">The reference hardware configuration includes: </w:t>
      </w:r>
    </w:p>
    <w:p w14:paraId="51221F9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Symbol" w:eastAsia="Times New Roman" w:hAnsi="Symbol" w:cs="Times New Roman"/>
          <w:sz w:val="24"/>
          <w:szCs w:val="24"/>
        </w:rPr>
        <w:t></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 xml:space="preserve">Two Cisco Nexus 93180YC-EX switches </w:t>
      </w:r>
    </w:p>
    <w:p w14:paraId="2523516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Symbol" w:eastAsia="Times New Roman" w:hAnsi="Symbol" w:cs="Times New Roman"/>
          <w:sz w:val="24"/>
          <w:szCs w:val="24"/>
        </w:rPr>
        <w:t></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 xml:space="preserve">Two Cisco UCS 6248UP fabric interconnects </w:t>
      </w:r>
    </w:p>
    <w:p w14:paraId="56F5C86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Symbol" w:eastAsia="Times New Roman" w:hAnsi="Symbol" w:cs="Times New Roman"/>
          <w:sz w:val="24"/>
          <w:szCs w:val="24"/>
        </w:rPr>
        <w:t></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Two Cisco MDS 9148S multilayer fabric switches</w:t>
      </w:r>
    </w:p>
    <w:p w14:paraId="2E172E2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Symbol" w:eastAsia="Times New Roman" w:hAnsi="Symbol" w:cs="Times New Roman"/>
          <w:sz w:val="24"/>
          <w:szCs w:val="24"/>
        </w:rPr>
        <w:t></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One NetApp AFF A300 (HA pair) running ONTAP with Disk shelves and Solid State Drives (SSD)</w:t>
      </w:r>
    </w:p>
    <w:p w14:paraId="4A517FB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For server virtualization, the deployment includes VMware vSphere 6.5a.  Although this is the base design, each of the components can be scaled easily to support specific business requirements. For example, more (or different) servers or even blade chassis can be deployed to increase compute capacity, additional disk shelves can be deployed to improve I/O capability and throughput, and special hardware or software features can be added to introduce new features. This document guides you through the low-level steps for deploying the base architecture, as shown in Figure 1 and Figure 2. These procedures cover everything from physical cabling to network, compute and storage device configurations.</w:t>
      </w:r>
    </w:p>
    <w:p w14:paraId="339DF74F" w14:textId="77777777" w:rsidR="00322500" w:rsidRPr="00322500" w:rsidRDefault="00322500" w:rsidP="00322500">
      <w:pPr>
        <w:spacing w:before="100" w:beforeAutospacing="1" w:after="100" w:afterAutospacing="1" w:line="240" w:lineRule="auto"/>
        <w:outlineLvl w:val="1"/>
        <w:rPr>
          <w:rFonts w:ascii="Times New Roman" w:eastAsia="Times New Roman" w:hAnsi="Times New Roman" w:cs="Times New Roman"/>
          <w:b/>
          <w:bCs/>
          <w:sz w:val="36"/>
          <w:szCs w:val="36"/>
        </w:rPr>
      </w:pPr>
      <w:bookmarkStart w:id="14" w:name="_Toc480541673"/>
      <w:r w:rsidRPr="00322500">
        <w:rPr>
          <w:rFonts w:ascii="Times New Roman" w:eastAsia="Times New Roman" w:hAnsi="Times New Roman" w:cs="Times New Roman"/>
          <w:b/>
          <w:bCs/>
          <w:sz w:val="36"/>
          <w:szCs w:val="36"/>
        </w:rPr>
        <w:t>Deployment Hardware and Software</w:t>
      </w:r>
      <w:bookmarkEnd w:id="14"/>
    </w:p>
    <w:p w14:paraId="4E256B63" w14:textId="77777777" w:rsidR="00322500" w:rsidRPr="00322500" w:rsidRDefault="00322500" w:rsidP="00322500">
      <w:pPr>
        <w:spacing w:before="100" w:beforeAutospacing="1" w:after="100" w:afterAutospacing="1" w:line="240" w:lineRule="auto"/>
        <w:outlineLvl w:val="2"/>
        <w:rPr>
          <w:rFonts w:ascii="Times New Roman" w:eastAsia="Times New Roman" w:hAnsi="Times New Roman" w:cs="Times New Roman"/>
          <w:b/>
          <w:bCs/>
          <w:sz w:val="27"/>
          <w:szCs w:val="27"/>
        </w:rPr>
      </w:pPr>
      <w:bookmarkStart w:id="15" w:name="_Toc480541674"/>
      <w:r w:rsidRPr="00322500">
        <w:rPr>
          <w:rFonts w:ascii="Times New Roman" w:eastAsia="Times New Roman" w:hAnsi="Times New Roman" w:cs="Times New Roman"/>
          <w:b/>
          <w:bCs/>
          <w:sz w:val="27"/>
          <w:szCs w:val="27"/>
        </w:rPr>
        <w:t>Software Revisions</w:t>
      </w:r>
      <w:bookmarkEnd w:id="15"/>
    </w:p>
    <w:p w14:paraId="0C959F1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lastRenderedPageBreak/>
        <w:t>Table 1 lists the software revisions for this solution.</w:t>
      </w:r>
    </w:p>
    <w:p w14:paraId="63040A7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bookmarkStart w:id="16" w:name="_Ref427326927"/>
      <w:r w:rsidRPr="00322500">
        <w:rPr>
          <w:rFonts w:ascii="Arial" w:eastAsia="Times New Roman" w:hAnsi="Arial" w:cs="Arial"/>
          <w:sz w:val="24"/>
          <w:szCs w:val="24"/>
        </w:rPr>
        <w:t xml:space="preserve">Table 1  </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oftware Revisions</w:t>
      </w:r>
      <w:bookmarkEnd w:id="16"/>
    </w:p>
    <w:tbl>
      <w:tblPr>
        <w:tblW w:w="5000" w:type="pct"/>
        <w:tblCellSpacing w:w="0" w:type="dxa"/>
        <w:tblBorders>
          <w:top w:val="outset" w:sz="6" w:space="0" w:color="ADADAD"/>
          <w:left w:val="outset" w:sz="6" w:space="0" w:color="ADADAD"/>
          <w:bottom w:val="outset" w:sz="6" w:space="0" w:color="ADADAD"/>
          <w:right w:val="outset" w:sz="6" w:space="0" w:color="ADADAD"/>
        </w:tblBorders>
        <w:tblCellMar>
          <w:top w:w="72" w:type="dxa"/>
          <w:left w:w="72" w:type="dxa"/>
          <w:bottom w:w="72" w:type="dxa"/>
          <w:right w:w="72" w:type="dxa"/>
        </w:tblCellMar>
        <w:tblLook w:val="04A0" w:firstRow="1" w:lastRow="0" w:firstColumn="1" w:lastColumn="0" w:noHBand="0" w:noVBand="1"/>
      </w:tblPr>
      <w:tblGrid>
        <w:gridCol w:w="1055"/>
        <w:gridCol w:w="3988"/>
        <w:gridCol w:w="1330"/>
        <w:gridCol w:w="4411"/>
      </w:tblGrid>
      <w:tr w:rsidR="00322500" w:rsidRPr="00322500" w14:paraId="18123BE2" w14:textId="77777777" w:rsidTr="00322500">
        <w:trPr>
          <w:tblCellSpacing w:w="0" w:type="dxa"/>
        </w:trPr>
        <w:tc>
          <w:tcPr>
            <w:tcW w:w="0" w:type="auto"/>
            <w:tcBorders>
              <w:top w:val="outset" w:sz="6" w:space="0" w:color="ADADAD"/>
              <w:left w:val="outset" w:sz="6" w:space="0" w:color="ADADAD"/>
              <w:bottom w:val="outset" w:sz="6" w:space="0" w:color="ADADAD"/>
              <w:right w:val="outset" w:sz="6" w:space="0" w:color="ADADAD"/>
            </w:tcBorders>
            <w:hideMark/>
          </w:tcPr>
          <w:p w14:paraId="2D1184E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Layer</w:t>
            </w:r>
          </w:p>
        </w:tc>
        <w:tc>
          <w:tcPr>
            <w:tcW w:w="0" w:type="auto"/>
            <w:tcBorders>
              <w:top w:val="outset" w:sz="6" w:space="0" w:color="ADADAD"/>
              <w:left w:val="outset" w:sz="6" w:space="0" w:color="ADADAD"/>
              <w:bottom w:val="outset" w:sz="6" w:space="0" w:color="ADADAD"/>
              <w:right w:val="outset" w:sz="6" w:space="0" w:color="ADADAD"/>
            </w:tcBorders>
            <w:hideMark/>
          </w:tcPr>
          <w:p w14:paraId="1423F1A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Device</w:t>
            </w:r>
          </w:p>
        </w:tc>
        <w:tc>
          <w:tcPr>
            <w:tcW w:w="0" w:type="auto"/>
            <w:tcBorders>
              <w:top w:val="outset" w:sz="6" w:space="0" w:color="ADADAD"/>
              <w:left w:val="outset" w:sz="6" w:space="0" w:color="ADADAD"/>
              <w:bottom w:val="outset" w:sz="6" w:space="0" w:color="ADADAD"/>
              <w:right w:val="outset" w:sz="6" w:space="0" w:color="ADADAD"/>
            </w:tcBorders>
            <w:hideMark/>
          </w:tcPr>
          <w:p w14:paraId="41F955F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Image</w:t>
            </w:r>
          </w:p>
        </w:tc>
        <w:tc>
          <w:tcPr>
            <w:tcW w:w="0" w:type="auto"/>
            <w:tcBorders>
              <w:top w:val="outset" w:sz="6" w:space="0" w:color="ADADAD"/>
              <w:left w:val="outset" w:sz="6" w:space="0" w:color="ADADAD"/>
              <w:bottom w:val="outset" w:sz="6" w:space="0" w:color="ADADAD"/>
              <w:right w:val="outset" w:sz="6" w:space="0" w:color="ADADAD"/>
            </w:tcBorders>
            <w:hideMark/>
          </w:tcPr>
          <w:p w14:paraId="1563286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Comments</w:t>
            </w:r>
          </w:p>
        </w:tc>
      </w:tr>
      <w:tr w:rsidR="00322500" w:rsidRPr="00322500" w14:paraId="28D10EF9" w14:textId="77777777" w:rsidTr="00322500">
        <w:trPr>
          <w:tblCellSpacing w:w="0" w:type="dxa"/>
        </w:trPr>
        <w:tc>
          <w:tcPr>
            <w:tcW w:w="0" w:type="auto"/>
            <w:tcBorders>
              <w:top w:val="outset" w:sz="6" w:space="0" w:color="ADADAD"/>
              <w:left w:val="outset" w:sz="6" w:space="0" w:color="ADADAD"/>
              <w:bottom w:val="outset" w:sz="6" w:space="0" w:color="ADADAD"/>
              <w:right w:val="outset" w:sz="6" w:space="0" w:color="ADADAD"/>
            </w:tcBorders>
            <w:hideMark/>
          </w:tcPr>
          <w:p w14:paraId="0E900A9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Compute</w:t>
            </w:r>
          </w:p>
        </w:tc>
        <w:tc>
          <w:tcPr>
            <w:tcW w:w="0" w:type="auto"/>
            <w:tcBorders>
              <w:top w:val="outset" w:sz="6" w:space="0" w:color="ADADAD"/>
              <w:left w:val="outset" w:sz="6" w:space="0" w:color="ADADAD"/>
              <w:bottom w:val="outset" w:sz="6" w:space="0" w:color="ADADAD"/>
              <w:right w:val="outset" w:sz="6" w:space="0" w:color="ADADAD"/>
            </w:tcBorders>
            <w:hideMark/>
          </w:tcPr>
          <w:p w14:paraId="46F42E1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xml:space="preserve">Cisco UCS Fabric Interconnects 6200 and 6300 Series, UCS B-200 M4, UCS C-220 M4 </w:t>
            </w:r>
          </w:p>
        </w:tc>
        <w:tc>
          <w:tcPr>
            <w:tcW w:w="0" w:type="auto"/>
            <w:tcBorders>
              <w:top w:val="outset" w:sz="6" w:space="0" w:color="ADADAD"/>
              <w:left w:val="outset" w:sz="6" w:space="0" w:color="ADADAD"/>
              <w:bottom w:val="outset" w:sz="6" w:space="0" w:color="ADADAD"/>
              <w:right w:val="outset" w:sz="6" w:space="0" w:color="ADADAD"/>
            </w:tcBorders>
            <w:hideMark/>
          </w:tcPr>
          <w:p w14:paraId="2099B26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1(2f)</w:t>
            </w:r>
          </w:p>
        </w:tc>
        <w:tc>
          <w:tcPr>
            <w:tcW w:w="0" w:type="auto"/>
            <w:tcBorders>
              <w:top w:val="outset" w:sz="6" w:space="0" w:color="ADADAD"/>
              <w:left w:val="outset" w:sz="6" w:space="0" w:color="ADADAD"/>
              <w:bottom w:val="outset" w:sz="6" w:space="0" w:color="ADADAD"/>
              <w:right w:val="outset" w:sz="6" w:space="0" w:color="ADADAD"/>
            </w:tcBorders>
            <w:hideMark/>
          </w:tcPr>
          <w:p w14:paraId="435ED9A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xml:space="preserve">Includes the Cisco UCS-IOM 2304 Cisco UCS Manager, Cisco UCS VIC 1340 and Cisco UCS VIC 1385 </w:t>
            </w:r>
          </w:p>
        </w:tc>
      </w:tr>
      <w:tr w:rsidR="00322500" w:rsidRPr="00322500" w14:paraId="6775EE89" w14:textId="77777777" w:rsidTr="00322500">
        <w:trPr>
          <w:tblCellSpacing w:w="0" w:type="dxa"/>
        </w:trPr>
        <w:tc>
          <w:tcPr>
            <w:tcW w:w="0" w:type="auto"/>
            <w:tcBorders>
              <w:top w:val="outset" w:sz="6" w:space="0" w:color="ADADAD"/>
              <w:left w:val="outset" w:sz="6" w:space="0" w:color="ADADAD"/>
              <w:bottom w:val="outset" w:sz="6" w:space="0" w:color="ADADAD"/>
              <w:right w:val="outset" w:sz="6" w:space="0" w:color="ADADAD"/>
            </w:tcBorders>
            <w:hideMark/>
          </w:tcPr>
          <w:p w14:paraId="7738337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Network</w:t>
            </w:r>
          </w:p>
        </w:tc>
        <w:tc>
          <w:tcPr>
            <w:tcW w:w="0" w:type="auto"/>
            <w:tcBorders>
              <w:top w:val="outset" w:sz="6" w:space="0" w:color="ADADAD"/>
              <w:left w:val="outset" w:sz="6" w:space="0" w:color="ADADAD"/>
              <w:bottom w:val="outset" w:sz="6" w:space="0" w:color="ADADAD"/>
              <w:right w:val="outset" w:sz="6" w:space="0" w:color="ADADAD"/>
            </w:tcBorders>
            <w:hideMark/>
          </w:tcPr>
          <w:p w14:paraId="421BEB6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Cisco Nexus 9000 NX-OS</w:t>
            </w:r>
          </w:p>
        </w:tc>
        <w:tc>
          <w:tcPr>
            <w:tcW w:w="0" w:type="auto"/>
            <w:tcBorders>
              <w:top w:val="outset" w:sz="6" w:space="0" w:color="ADADAD"/>
              <w:left w:val="outset" w:sz="6" w:space="0" w:color="ADADAD"/>
              <w:bottom w:val="outset" w:sz="6" w:space="0" w:color="ADADAD"/>
              <w:right w:val="outset" w:sz="6" w:space="0" w:color="ADADAD"/>
            </w:tcBorders>
            <w:hideMark/>
          </w:tcPr>
          <w:p w14:paraId="4422695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7.0(3)I4(5)</w:t>
            </w:r>
          </w:p>
        </w:tc>
        <w:tc>
          <w:tcPr>
            <w:tcW w:w="0" w:type="auto"/>
            <w:tcBorders>
              <w:top w:val="outset" w:sz="6" w:space="0" w:color="ADADAD"/>
              <w:left w:val="outset" w:sz="6" w:space="0" w:color="ADADAD"/>
              <w:bottom w:val="outset" w:sz="6" w:space="0" w:color="ADADAD"/>
              <w:right w:val="outset" w:sz="6" w:space="0" w:color="ADADAD"/>
            </w:tcBorders>
            <w:hideMark/>
          </w:tcPr>
          <w:p w14:paraId="772F2A4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p>
        </w:tc>
      </w:tr>
      <w:tr w:rsidR="00322500" w:rsidRPr="00322500" w14:paraId="10E5C8C9" w14:textId="77777777" w:rsidTr="00322500">
        <w:trPr>
          <w:tblCellSpacing w:w="0" w:type="dxa"/>
        </w:trPr>
        <w:tc>
          <w:tcPr>
            <w:tcW w:w="0" w:type="auto"/>
            <w:tcBorders>
              <w:top w:val="outset" w:sz="6" w:space="0" w:color="ADADAD"/>
              <w:left w:val="outset" w:sz="6" w:space="0" w:color="ADADAD"/>
              <w:bottom w:val="outset" w:sz="6" w:space="0" w:color="ADADAD"/>
              <w:right w:val="outset" w:sz="6" w:space="0" w:color="ADADAD"/>
            </w:tcBorders>
            <w:hideMark/>
          </w:tcPr>
          <w:p w14:paraId="324CEAA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Storage</w:t>
            </w:r>
          </w:p>
        </w:tc>
        <w:tc>
          <w:tcPr>
            <w:tcW w:w="0" w:type="auto"/>
            <w:tcBorders>
              <w:top w:val="outset" w:sz="6" w:space="0" w:color="ADADAD"/>
              <w:left w:val="outset" w:sz="6" w:space="0" w:color="ADADAD"/>
              <w:bottom w:val="outset" w:sz="6" w:space="0" w:color="ADADAD"/>
              <w:right w:val="outset" w:sz="6" w:space="0" w:color="ADADAD"/>
            </w:tcBorders>
            <w:hideMark/>
          </w:tcPr>
          <w:p w14:paraId="4BD26C7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xml:space="preserve">NetApp AFF A300 </w:t>
            </w:r>
          </w:p>
        </w:tc>
        <w:tc>
          <w:tcPr>
            <w:tcW w:w="0" w:type="auto"/>
            <w:tcBorders>
              <w:top w:val="outset" w:sz="6" w:space="0" w:color="ADADAD"/>
              <w:left w:val="outset" w:sz="6" w:space="0" w:color="ADADAD"/>
              <w:bottom w:val="outset" w:sz="6" w:space="0" w:color="ADADAD"/>
              <w:right w:val="outset" w:sz="6" w:space="0" w:color="ADADAD"/>
            </w:tcBorders>
            <w:hideMark/>
          </w:tcPr>
          <w:p w14:paraId="6299129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ONTAP 9.1</w:t>
            </w:r>
          </w:p>
        </w:tc>
        <w:tc>
          <w:tcPr>
            <w:tcW w:w="0" w:type="auto"/>
            <w:tcBorders>
              <w:top w:val="outset" w:sz="6" w:space="0" w:color="ADADAD"/>
              <w:left w:val="outset" w:sz="6" w:space="0" w:color="ADADAD"/>
              <w:bottom w:val="outset" w:sz="6" w:space="0" w:color="ADADAD"/>
              <w:right w:val="outset" w:sz="6" w:space="0" w:color="ADADAD"/>
            </w:tcBorders>
            <w:hideMark/>
          </w:tcPr>
          <w:p w14:paraId="256AE52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p>
        </w:tc>
      </w:tr>
      <w:tr w:rsidR="00322500" w:rsidRPr="00322500" w14:paraId="2676DC6C" w14:textId="77777777" w:rsidTr="00322500">
        <w:trPr>
          <w:tblCellSpacing w:w="0" w:type="dxa"/>
        </w:trPr>
        <w:tc>
          <w:tcPr>
            <w:tcW w:w="0" w:type="auto"/>
            <w:tcBorders>
              <w:top w:val="outset" w:sz="6" w:space="0" w:color="ADADAD"/>
              <w:left w:val="outset" w:sz="6" w:space="0" w:color="ADADAD"/>
              <w:bottom w:val="outset" w:sz="6" w:space="0" w:color="ADADAD"/>
              <w:right w:val="outset" w:sz="6" w:space="0" w:color="ADADAD"/>
            </w:tcBorders>
            <w:hideMark/>
          </w:tcPr>
          <w:p w14:paraId="5A5482A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p>
        </w:tc>
        <w:tc>
          <w:tcPr>
            <w:tcW w:w="0" w:type="auto"/>
            <w:tcBorders>
              <w:top w:val="outset" w:sz="6" w:space="0" w:color="ADADAD"/>
              <w:left w:val="outset" w:sz="6" w:space="0" w:color="ADADAD"/>
              <w:bottom w:val="outset" w:sz="6" w:space="0" w:color="ADADAD"/>
              <w:right w:val="outset" w:sz="6" w:space="0" w:color="ADADAD"/>
            </w:tcBorders>
            <w:hideMark/>
          </w:tcPr>
          <w:p w14:paraId="77257DB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Cisco MDS 9148S</w:t>
            </w:r>
          </w:p>
        </w:tc>
        <w:tc>
          <w:tcPr>
            <w:tcW w:w="0" w:type="auto"/>
            <w:tcBorders>
              <w:top w:val="outset" w:sz="6" w:space="0" w:color="ADADAD"/>
              <w:left w:val="outset" w:sz="6" w:space="0" w:color="ADADAD"/>
              <w:bottom w:val="outset" w:sz="6" w:space="0" w:color="ADADAD"/>
              <w:right w:val="outset" w:sz="6" w:space="0" w:color="ADADAD"/>
            </w:tcBorders>
            <w:hideMark/>
          </w:tcPr>
          <w:p w14:paraId="745493A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7.3(1)D1(1)</w:t>
            </w:r>
          </w:p>
        </w:tc>
        <w:tc>
          <w:tcPr>
            <w:tcW w:w="0" w:type="auto"/>
            <w:tcBorders>
              <w:top w:val="outset" w:sz="6" w:space="0" w:color="ADADAD"/>
              <w:left w:val="outset" w:sz="6" w:space="0" w:color="ADADAD"/>
              <w:bottom w:val="outset" w:sz="6" w:space="0" w:color="ADADAD"/>
              <w:right w:val="outset" w:sz="6" w:space="0" w:color="ADADAD"/>
            </w:tcBorders>
            <w:hideMark/>
          </w:tcPr>
          <w:p w14:paraId="6BB1FE5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p>
        </w:tc>
      </w:tr>
      <w:tr w:rsidR="00322500" w:rsidRPr="00322500" w14:paraId="65953717" w14:textId="77777777" w:rsidTr="00322500">
        <w:trPr>
          <w:tblCellSpacing w:w="0" w:type="dxa"/>
        </w:trPr>
        <w:tc>
          <w:tcPr>
            <w:tcW w:w="0" w:type="auto"/>
            <w:tcBorders>
              <w:top w:val="outset" w:sz="6" w:space="0" w:color="ADADAD"/>
              <w:left w:val="outset" w:sz="6" w:space="0" w:color="ADADAD"/>
              <w:bottom w:val="outset" w:sz="6" w:space="0" w:color="ADADAD"/>
              <w:right w:val="outset" w:sz="6" w:space="0" w:color="ADADAD"/>
            </w:tcBorders>
            <w:hideMark/>
          </w:tcPr>
          <w:p w14:paraId="38F2D11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Software</w:t>
            </w:r>
          </w:p>
        </w:tc>
        <w:tc>
          <w:tcPr>
            <w:tcW w:w="0" w:type="auto"/>
            <w:tcBorders>
              <w:top w:val="outset" w:sz="6" w:space="0" w:color="ADADAD"/>
              <w:left w:val="outset" w:sz="6" w:space="0" w:color="ADADAD"/>
              <w:bottom w:val="outset" w:sz="6" w:space="0" w:color="ADADAD"/>
              <w:right w:val="outset" w:sz="6" w:space="0" w:color="ADADAD"/>
            </w:tcBorders>
            <w:hideMark/>
          </w:tcPr>
          <w:p w14:paraId="564CE9A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Cisco UCS Manager</w:t>
            </w:r>
          </w:p>
        </w:tc>
        <w:tc>
          <w:tcPr>
            <w:tcW w:w="0" w:type="auto"/>
            <w:tcBorders>
              <w:top w:val="outset" w:sz="6" w:space="0" w:color="ADADAD"/>
              <w:left w:val="outset" w:sz="6" w:space="0" w:color="ADADAD"/>
              <w:bottom w:val="outset" w:sz="6" w:space="0" w:color="ADADAD"/>
              <w:right w:val="outset" w:sz="6" w:space="0" w:color="ADADAD"/>
            </w:tcBorders>
            <w:hideMark/>
          </w:tcPr>
          <w:p w14:paraId="5FAC744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1(2f)</w:t>
            </w:r>
          </w:p>
        </w:tc>
        <w:tc>
          <w:tcPr>
            <w:tcW w:w="0" w:type="auto"/>
            <w:tcBorders>
              <w:top w:val="outset" w:sz="6" w:space="0" w:color="ADADAD"/>
              <w:left w:val="outset" w:sz="6" w:space="0" w:color="ADADAD"/>
              <w:bottom w:val="outset" w:sz="6" w:space="0" w:color="ADADAD"/>
              <w:right w:val="outset" w:sz="6" w:space="0" w:color="ADADAD"/>
            </w:tcBorders>
            <w:hideMark/>
          </w:tcPr>
          <w:p w14:paraId="75F57BA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p>
        </w:tc>
      </w:tr>
      <w:tr w:rsidR="00322500" w:rsidRPr="00322500" w14:paraId="19D5BA21" w14:textId="77777777" w:rsidTr="00322500">
        <w:trPr>
          <w:tblCellSpacing w:w="0" w:type="dxa"/>
        </w:trPr>
        <w:tc>
          <w:tcPr>
            <w:tcW w:w="0" w:type="auto"/>
            <w:tcBorders>
              <w:top w:val="outset" w:sz="6" w:space="0" w:color="ADADAD"/>
              <w:left w:val="outset" w:sz="6" w:space="0" w:color="ADADAD"/>
              <w:bottom w:val="outset" w:sz="6" w:space="0" w:color="ADADAD"/>
              <w:right w:val="outset" w:sz="6" w:space="0" w:color="ADADAD"/>
            </w:tcBorders>
            <w:hideMark/>
          </w:tcPr>
          <w:p w14:paraId="286F589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p>
        </w:tc>
        <w:tc>
          <w:tcPr>
            <w:tcW w:w="0" w:type="auto"/>
            <w:tcBorders>
              <w:top w:val="outset" w:sz="6" w:space="0" w:color="ADADAD"/>
              <w:left w:val="outset" w:sz="6" w:space="0" w:color="ADADAD"/>
              <w:bottom w:val="outset" w:sz="6" w:space="0" w:color="ADADAD"/>
              <w:right w:val="outset" w:sz="6" w:space="0" w:color="ADADAD"/>
            </w:tcBorders>
            <w:hideMark/>
          </w:tcPr>
          <w:p w14:paraId="52A5FCD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Cisco UCS Manager Plugin for VMware vSphere Web Client</w:t>
            </w:r>
          </w:p>
        </w:tc>
        <w:tc>
          <w:tcPr>
            <w:tcW w:w="0" w:type="auto"/>
            <w:tcBorders>
              <w:top w:val="outset" w:sz="6" w:space="0" w:color="ADADAD"/>
              <w:left w:val="outset" w:sz="6" w:space="0" w:color="ADADAD"/>
              <w:bottom w:val="outset" w:sz="6" w:space="0" w:color="ADADAD"/>
              <w:right w:val="outset" w:sz="6" w:space="0" w:color="ADADAD"/>
            </w:tcBorders>
            <w:hideMark/>
          </w:tcPr>
          <w:p w14:paraId="44E153C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0.1</w:t>
            </w:r>
          </w:p>
        </w:tc>
        <w:tc>
          <w:tcPr>
            <w:tcW w:w="0" w:type="auto"/>
            <w:tcBorders>
              <w:top w:val="outset" w:sz="6" w:space="0" w:color="ADADAD"/>
              <w:left w:val="outset" w:sz="6" w:space="0" w:color="ADADAD"/>
              <w:bottom w:val="outset" w:sz="6" w:space="0" w:color="ADADAD"/>
              <w:right w:val="outset" w:sz="6" w:space="0" w:color="ADADAD"/>
            </w:tcBorders>
            <w:hideMark/>
          </w:tcPr>
          <w:p w14:paraId="13575E9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p>
        </w:tc>
      </w:tr>
      <w:tr w:rsidR="00322500" w:rsidRPr="00322500" w14:paraId="14911663" w14:textId="77777777" w:rsidTr="00322500">
        <w:trPr>
          <w:tblCellSpacing w:w="0" w:type="dxa"/>
        </w:trPr>
        <w:tc>
          <w:tcPr>
            <w:tcW w:w="0" w:type="auto"/>
            <w:tcBorders>
              <w:top w:val="outset" w:sz="6" w:space="0" w:color="ADADAD"/>
              <w:left w:val="outset" w:sz="6" w:space="0" w:color="ADADAD"/>
              <w:bottom w:val="outset" w:sz="6" w:space="0" w:color="ADADAD"/>
              <w:right w:val="outset" w:sz="6" w:space="0" w:color="ADADAD"/>
            </w:tcBorders>
            <w:hideMark/>
          </w:tcPr>
          <w:p w14:paraId="3752389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p>
        </w:tc>
        <w:tc>
          <w:tcPr>
            <w:tcW w:w="0" w:type="auto"/>
            <w:tcBorders>
              <w:top w:val="outset" w:sz="6" w:space="0" w:color="ADADAD"/>
              <w:left w:val="outset" w:sz="6" w:space="0" w:color="ADADAD"/>
              <w:bottom w:val="outset" w:sz="6" w:space="0" w:color="ADADAD"/>
              <w:right w:val="outset" w:sz="6" w:space="0" w:color="ADADAD"/>
            </w:tcBorders>
            <w:hideMark/>
          </w:tcPr>
          <w:p w14:paraId="6851BFF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xml:space="preserve">VMware vSphere ESXi </w:t>
            </w:r>
          </w:p>
        </w:tc>
        <w:tc>
          <w:tcPr>
            <w:tcW w:w="0" w:type="auto"/>
            <w:tcBorders>
              <w:top w:val="outset" w:sz="6" w:space="0" w:color="ADADAD"/>
              <w:left w:val="outset" w:sz="6" w:space="0" w:color="ADADAD"/>
              <w:bottom w:val="outset" w:sz="6" w:space="0" w:color="ADADAD"/>
              <w:right w:val="outset" w:sz="6" w:space="0" w:color="ADADAD"/>
            </w:tcBorders>
            <w:hideMark/>
          </w:tcPr>
          <w:p w14:paraId="233E28A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6.5a</w:t>
            </w:r>
          </w:p>
        </w:tc>
        <w:tc>
          <w:tcPr>
            <w:tcW w:w="0" w:type="auto"/>
            <w:tcBorders>
              <w:top w:val="outset" w:sz="6" w:space="0" w:color="ADADAD"/>
              <w:left w:val="outset" w:sz="6" w:space="0" w:color="ADADAD"/>
              <w:bottom w:val="outset" w:sz="6" w:space="0" w:color="ADADAD"/>
              <w:right w:val="outset" w:sz="6" w:space="0" w:color="ADADAD"/>
            </w:tcBorders>
            <w:hideMark/>
          </w:tcPr>
          <w:p w14:paraId="22AAFBF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p>
        </w:tc>
      </w:tr>
      <w:tr w:rsidR="00322500" w:rsidRPr="00322500" w14:paraId="16700D11" w14:textId="77777777" w:rsidTr="00322500">
        <w:trPr>
          <w:tblCellSpacing w:w="0" w:type="dxa"/>
        </w:trPr>
        <w:tc>
          <w:tcPr>
            <w:tcW w:w="0" w:type="auto"/>
            <w:tcBorders>
              <w:top w:val="outset" w:sz="6" w:space="0" w:color="ADADAD"/>
              <w:left w:val="outset" w:sz="6" w:space="0" w:color="ADADAD"/>
              <w:bottom w:val="outset" w:sz="6" w:space="0" w:color="ADADAD"/>
              <w:right w:val="outset" w:sz="6" w:space="0" w:color="ADADAD"/>
            </w:tcBorders>
            <w:hideMark/>
          </w:tcPr>
          <w:p w14:paraId="1D149DC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p>
        </w:tc>
        <w:tc>
          <w:tcPr>
            <w:tcW w:w="0" w:type="auto"/>
            <w:tcBorders>
              <w:top w:val="outset" w:sz="6" w:space="0" w:color="ADADAD"/>
              <w:left w:val="outset" w:sz="6" w:space="0" w:color="ADADAD"/>
              <w:bottom w:val="outset" w:sz="6" w:space="0" w:color="ADADAD"/>
              <w:right w:val="outset" w:sz="6" w:space="0" w:color="ADADAD"/>
            </w:tcBorders>
            <w:hideMark/>
          </w:tcPr>
          <w:p w14:paraId="3AF5652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xml:space="preserve">VMware vCenter </w:t>
            </w:r>
          </w:p>
        </w:tc>
        <w:tc>
          <w:tcPr>
            <w:tcW w:w="0" w:type="auto"/>
            <w:tcBorders>
              <w:top w:val="outset" w:sz="6" w:space="0" w:color="ADADAD"/>
              <w:left w:val="outset" w:sz="6" w:space="0" w:color="ADADAD"/>
              <w:bottom w:val="outset" w:sz="6" w:space="0" w:color="ADADAD"/>
              <w:right w:val="outset" w:sz="6" w:space="0" w:color="ADADAD"/>
            </w:tcBorders>
            <w:hideMark/>
          </w:tcPr>
          <w:p w14:paraId="7337950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6.5a</w:t>
            </w:r>
          </w:p>
        </w:tc>
        <w:tc>
          <w:tcPr>
            <w:tcW w:w="0" w:type="auto"/>
            <w:tcBorders>
              <w:top w:val="outset" w:sz="6" w:space="0" w:color="ADADAD"/>
              <w:left w:val="outset" w:sz="6" w:space="0" w:color="ADADAD"/>
              <w:bottom w:val="outset" w:sz="6" w:space="0" w:color="ADADAD"/>
              <w:right w:val="outset" w:sz="6" w:space="0" w:color="ADADAD"/>
            </w:tcBorders>
            <w:hideMark/>
          </w:tcPr>
          <w:p w14:paraId="365C853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p>
        </w:tc>
      </w:tr>
      <w:tr w:rsidR="00322500" w:rsidRPr="00322500" w14:paraId="6FD31A56" w14:textId="77777777" w:rsidTr="00322500">
        <w:trPr>
          <w:tblCellSpacing w:w="0" w:type="dxa"/>
        </w:trPr>
        <w:tc>
          <w:tcPr>
            <w:tcW w:w="0" w:type="auto"/>
            <w:tcBorders>
              <w:top w:val="outset" w:sz="6" w:space="0" w:color="ADADAD"/>
              <w:left w:val="outset" w:sz="6" w:space="0" w:color="ADADAD"/>
              <w:bottom w:val="outset" w:sz="6" w:space="0" w:color="ADADAD"/>
              <w:right w:val="outset" w:sz="6" w:space="0" w:color="ADADAD"/>
            </w:tcBorders>
            <w:hideMark/>
          </w:tcPr>
          <w:p w14:paraId="63B1F67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p>
        </w:tc>
        <w:tc>
          <w:tcPr>
            <w:tcW w:w="0" w:type="auto"/>
            <w:tcBorders>
              <w:top w:val="outset" w:sz="6" w:space="0" w:color="ADADAD"/>
              <w:left w:val="outset" w:sz="6" w:space="0" w:color="ADADAD"/>
              <w:bottom w:val="outset" w:sz="6" w:space="0" w:color="ADADAD"/>
              <w:right w:val="outset" w:sz="6" w:space="0" w:color="ADADAD"/>
            </w:tcBorders>
            <w:hideMark/>
          </w:tcPr>
          <w:p w14:paraId="3D49941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xml:space="preserve">NetApp Virtual Storage Console (VSC) </w:t>
            </w:r>
          </w:p>
        </w:tc>
        <w:tc>
          <w:tcPr>
            <w:tcW w:w="0" w:type="auto"/>
            <w:tcBorders>
              <w:top w:val="outset" w:sz="6" w:space="0" w:color="ADADAD"/>
              <w:left w:val="outset" w:sz="6" w:space="0" w:color="ADADAD"/>
              <w:bottom w:val="outset" w:sz="6" w:space="0" w:color="ADADAD"/>
              <w:right w:val="outset" w:sz="6" w:space="0" w:color="ADADAD"/>
            </w:tcBorders>
            <w:hideMark/>
          </w:tcPr>
          <w:p w14:paraId="4AC3142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6.2.1P1</w:t>
            </w:r>
          </w:p>
        </w:tc>
        <w:tc>
          <w:tcPr>
            <w:tcW w:w="0" w:type="auto"/>
            <w:tcBorders>
              <w:top w:val="outset" w:sz="6" w:space="0" w:color="ADADAD"/>
              <w:left w:val="outset" w:sz="6" w:space="0" w:color="ADADAD"/>
              <w:bottom w:val="outset" w:sz="6" w:space="0" w:color="ADADAD"/>
              <w:right w:val="outset" w:sz="6" w:space="0" w:color="ADADAD"/>
            </w:tcBorders>
            <w:hideMark/>
          </w:tcPr>
          <w:p w14:paraId="38E978F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p>
        </w:tc>
      </w:tr>
    </w:tbl>
    <w:p w14:paraId="10A63754" w14:textId="77777777" w:rsidR="00322500" w:rsidRPr="00322500" w:rsidRDefault="00322500" w:rsidP="00322500">
      <w:pPr>
        <w:spacing w:before="100" w:beforeAutospacing="1" w:after="100" w:afterAutospacing="1" w:line="240" w:lineRule="auto"/>
        <w:outlineLvl w:val="2"/>
        <w:rPr>
          <w:rFonts w:ascii="Times New Roman" w:eastAsia="Times New Roman" w:hAnsi="Times New Roman" w:cs="Times New Roman"/>
          <w:b/>
          <w:bCs/>
          <w:sz w:val="27"/>
          <w:szCs w:val="27"/>
        </w:rPr>
      </w:pPr>
      <w:bookmarkStart w:id="17" w:name="_Toc480541675"/>
      <w:r w:rsidRPr="00322500">
        <w:rPr>
          <w:rFonts w:ascii="Times New Roman" w:eastAsia="Times New Roman" w:hAnsi="Times New Roman" w:cs="Times New Roman"/>
          <w:b/>
          <w:bCs/>
          <w:sz w:val="27"/>
          <w:szCs w:val="27"/>
        </w:rPr>
        <w:t>Configuration Guidelines</w:t>
      </w:r>
      <w:bookmarkEnd w:id="17"/>
    </w:p>
    <w:p w14:paraId="53A53C2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xml:space="preserve">This document provides details for configuring a fully redundant, highly available configuration for a FlexPod unit with ONTAP storage. Therefore, reference is made to which component is being configured with each step, either 01 or 02 or A and B. For example, node01 and node02 are used to identify the two NetApp storage controllers that are provisioned with this document, and Cisco Nexus A or Cisco Nexus B identifies the pair of Cisco Nexus switches that are configured. The Cisco UCS fabric interconnects are similarly configured. Additionally, this document details the steps for provisioning multiple Cisco UCS hosts, and these examples are identified as: VM-Host-Infra-01, VM-Host-Infra-02 to represent infrastructure hosts deployed to each of the fabric interconnects in this document. Finally, to indicate that you should include information pertinent to your environment in a given step, &lt;text&gt; appears as part of the command structure. See the following example for the </w:t>
      </w:r>
      <w:r w:rsidRPr="00322500">
        <w:rPr>
          <w:rFonts w:ascii="Courier New" w:eastAsia="Times New Roman" w:hAnsi="Courier New" w:cs="Courier New"/>
          <w:sz w:val="24"/>
          <w:szCs w:val="24"/>
        </w:rPr>
        <w:t>network port vlan create</w:t>
      </w:r>
      <w:r w:rsidRPr="00322500">
        <w:rPr>
          <w:rFonts w:ascii="Times New Roman" w:eastAsia="Times New Roman" w:hAnsi="Times New Roman" w:cs="Times New Roman"/>
          <w:sz w:val="24"/>
          <w:szCs w:val="24"/>
        </w:rPr>
        <w:t xml:space="preserve"> command: </w:t>
      </w:r>
    </w:p>
    <w:p w14:paraId="0501653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xml:space="preserve">Usage: </w:t>
      </w:r>
    </w:p>
    <w:p w14:paraId="21946F3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network port vlan create ?</w:t>
      </w:r>
    </w:p>
    <w:p w14:paraId="567B0CA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node] &lt;nodename&gt;                  Node</w:t>
      </w:r>
    </w:p>
    <w:p w14:paraId="49A08E8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 [-vlan-name] {&lt;netport&gt;|&lt;ifgrp&gt;}  VLAN Name</w:t>
      </w:r>
    </w:p>
    <w:p w14:paraId="2F88853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  -port {&lt;netport&gt;|&lt;ifgrp&gt;}        Associated Network Port</w:t>
      </w:r>
    </w:p>
    <w:p w14:paraId="236A92D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vlan-id] &lt;integer&gt; }              Network Switch VLAN Identifier</w:t>
      </w:r>
    </w:p>
    <w:p w14:paraId="4A8F835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lastRenderedPageBreak/>
        <w:t xml:space="preserve">Example: </w:t>
      </w:r>
    </w:p>
    <w:p w14:paraId="7EAD8C0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network port vlan -node &lt;node01&gt; -vlan-name i0a-&lt;vlan id&gt;</w:t>
      </w:r>
    </w:p>
    <w:p w14:paraId="62E1949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xml:space="preserve">This document is intended to enable you to fully configure the customer environment. In this process, various steps require you to insert customer-specific naming conventions, IP addresses, and VLAN schemes, as well as to record appropriate MAC addresses. Table 3 lists the virtual machines (VMs) necessary for deployment as outlined in this guide. Table 2 describes the VLANs necessary for deployment as outlined in this guide. </w:t>
      </w:r>
    </w:p>
    <w:p w14:paraId="030EAA4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bookmarkStart w:id="18" w:name="_Ref427578063"/>
      <w:r w:rsidRPr="00322500">
        <w:rPr>
          <w:rFonts w:ascii="Arial" w:eastAsia="Times New Roman" w:hAnsi="Arial" w:cs="Arial"/>
          <w:sz w:val="24"/>
          <w:szCs w:val="24"/>
        </w:rPr>
        <w:t xml:space="preserve">Table 2  </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Necessary VLANs</w:t>
      </w:r>
      <w:bookmarkEnd w:id="18"/>
    </w:p>
    <w:tbl>
      <w:tblPr>
        <w:tblW w:w="5000" w:type="pct"/>
        <w:tblCellSpacing w:w="0" w:type="dxa"/>
        <w:tblBorders>
          <w:top w:val="outset" w:sz="6" w:space="0" w:color="ADADAD"/>
          <w:left w:val="outset" w:sz="6" w:space="0" w:color="ADADAD"/>
          <w:bottom w:val="outset" w:sz="6" w:space="0" w:color="ADADAD"/>
          <w:right w:val="outset" w:sz="6" w:space="0" w:color="ADADAD"/>
        </w:tblBorders>
        <w:tblCellMar>
          <w:top w:w="72" w:type="dxa"/>
          <w:left w:w="72" w:type="dxa"/>
          <w:bottom w:w="72" w:type="dxa"/>
          <w:right w:w="72" w:type="dxa"/>
        </w:tblCellMar>
        <w:tblLook w:val="04A0" w:firstRow="1" w:lastRow="0" w:firstColumn="1" w:lastColumn="0" w:noHBand="0" w:noVBand="1"/>
      </w:tblPr>
      <w:tblGrid>
        <w:gridCol w:w="2061"/>
        <w:gridCol w:w="4775"/>
        <w:gridCol w:w="3948"/>
      </w:tblGrid>
      <w:tr w:rsidR="00322500" w:rsidRPr="00322500" w14:paraId="6B19AA31" w14:textId="77777777" w:rsidTr="00322500">
        <w:trPr>
          <w:tblHeader/>
          <w:tblCellSpacing w:w="0" w:type="dxa"/>
        </w:trPr>
        <w:tc>
          <w:tcPr>
            <w:tcW w:w="0" w:type="auto"/>
            <w:tcBorders>
              <w:top w:val="outset" w:sz="6" w:space="0" w:color="ADADAD"/>
              <w:left w:val="outset" w:sz="6" w:space="0" w:color="ADADAD"/>
              <w:bottom w:val="outset" w:sz="6" w:space="0" w:color="ADADAD"/>
              <w:right w:val="outset" w:sz="6" w:space="0" w:color="ADADAD"/>
            </w:tcBorders>
            <w:hideMark/>
          </w:tcPr>
          <w:p w14:paraId="64A7CA9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VLAN Name</w:t>
            </w:r>
          </w:p>
        </w:tc>
        <w:tc>
          <w:tcPr>
            <w:tcW w:w="0" w:type="auto"/>
            <w:tcBorders>
              <w:top w:val="outset" w:sz="6" w:space="0" w:color="ADADAD"/>
              <w:left w:val="outset" w:sz="6" w:space="0" w:color="ADADAD"/>
              <w:bottom w:val="outset" w:sz="6" w:space="0" w:color="ADADAD"/>
              <w:right w:val="outset" w:sz="6" w:space="0" w:color="ADADAD"/>
            </w:tcBorders>
            <w:hideMark/>
          </w:tcPr>
          <w:p w14:paraId="14152BA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VLAN Purpose</w:t>
            </w:r>
          </w:p>
        </w:tc>
        <w:tc>
          <w:tcPr>
            <w:tcW w:w="0" w:type="auto"/>
            <w:tcBorders>
              <w:top w:val="outset" w:sz="6" w:space="0" w:color="ADADAD"/>
              <w:left w:val="outset" w:sz="6" w:space="0" w:color="ADADAD"/>
              <w:bottom w:val="outset" w:sz="6" w:space="0" w:color="ADADAD"/>
              <w:right w:val="outset" w:sz="6" w:space="0" w:color="ADADAD"/>
            </w:tcBorders>
            <w:hideMark/>
          </w:tcPr>
          <w:p w14:paraId="0B377F4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ID Used in Validating This Document</w:t>
            </w:r>
          </w:p>
        </w:tc>
      </w:tr>
      <w:tr w:rsidR="00322500" w:rsidRPr="00322500" w14:paraId="22CA0E39" w14:textId="77777777" w:rsidTr="00322500">
        <w:trPr>
          <w:tblCellSpacing w:w="0" w:type="dxa"/>
        </w:trPr>
        <w:tc>
          <w:tcPr>
            <w:tcW w:w="0" w:type="auto"/>
            <w:tcBorders>
              <w:top w:val="outset" w:sz="6" w:space="0" w:color="ADADAD"/>
              <w:left w:val="outset" w:sz="6" w:space="0" w:color="ADADAD"/>
              <w:bottom w:val="outset" w:sz="6" w:space="0" w:color="ADADAD"/>
              <w:right w:val="outset" w:sz="6" w:space="0" w:color="ADADAD"/>
            </w:tcBorders>
            <w:hideMark/>
          </w:tcPr>
          <w:p w14:paraId="52A301E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Out of Band Mgmt</w:t>
            </w:r>
          </w:p>
        </w:tc>
        <w:tc>
          <w:tcPr>
            <w:tcW w:w="0" w:type="auto"/>
            <w:tcBorders>
              <w:top w:val="outset" w:sz="6" w:space="0" w:color="ADADAD"/>
              <w:left w:val="outset" w:sz="6" w:space="0" w:color="ADADAD"/>
              <w:bottom w:val="outset" w:sz="6" w:space="0" w:color="ADADAD"/>
              <w:right w:val="outset" w:sz="6" w:space="0" w:color="ADADAD"/>
            </w:tcBorders>
            <w:hideMark/>
          </w:tcPr>
          <w:p w14:paraId="528BD3C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VLAN for out-of-band management interfaces</w:t>
            </w:r>
          </w:p>
        </w:tc>
        <w:tc>
          <w:tcPr>
            <w:tcW w:w="0" w:type="auto"/>
            <w:tcBorders>
              <w:top w:val="outset" w:sz="6" w:space="0" w:color="ADADAD"/>
              <w:left w:val="outset" w:sz="6" w:space="0" w:color="ADADAD"/>
              <w:bottom w:val="outset" w:sz="6" w:space="0" w:color="ADADAD"/>
              <w:right w:val="outset" w:sz="6" w:space="0" w:color="ADADAD"/>
            </w:tcBorders>
            <w:hideMark/>
          </w:tcPr>
          <w:p w14:paraId="594763B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3</w:t>
            </w:r>
          </w:p>
        </w:tc>
      </w:tr>
      <w:tr w:rsidR="00322500" w:rsidRPr="00322500" w14:paraId="3134DD67" w14:textId="77777777" w:rsidTr="00322500">
        <w:trPr>
          <w:tblCellSpacing w:w="0" w:type="dxa"/>
        </w:trPr>
        <w:tc>
          <w:tcPr>
            <w:tcW w:w="0" w:type="auto"/>
            <w:tcBorders>
              <w:top w:val="outset" w:sz="6" w:space="0" w:color="ADADAD"/>
              <w:left w:val="outset" w:sz="6" w:space="0" w:color="ADADAD"/>
              <w:bottom w:val="outset" w:sz="6" w:space="0" w:color="ADADAD"/>
              <w:right w:val="outset" w:sz="6" w:space="0" w:color="ADADAD"/>
            </w:tcBorders>
            <w:hideMark/>
          </w:tcPr>
          <w:p w14:paraId="3C905BE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In-Band Mgmt</w:t>
            </w:r>
          </w:p>
        </w:tc>
        <w:tc>
          <w:tcPr>
            <w:tcW w:w="0" w:type="auto"/>
            <w:tcBorders>
              <w:top w:val="outset" w:sz="6" w:space="0" w:color="ADADAD"/>
              <w:left w:val="outset" w:sz="6" w:space="0" w:color="ADADAD"/>
              <w:bottom w:val="outset" w:sz="6" w:space="0" w:color="ADADAD"/>
              <w:right w:val="outset" w:sz="6" w:space="0" w:color="ADADAD"/>
            </w:tcBorders>
            <w:hideMark/>
          </w:tcPr>
          <w:p w14:paraId="0922736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VLAN for in-band management interfaces</w:t>
            </w:r>
          </w:p>
        </w:tc>
        <w:tc>
          <w:tcPr>
            <w:tcW w:w="0" w:type="auto"/>
            <w:tcBorders>
              <w:top w:val="outset" w:sz="6" w:space="0" w:color="ADADAD"/>
              <w:left w:val="outset" w:sz="6" w:space="0" w:color="ADADAD"/>
              <w:bottom w:val="outset" w:sz="6" w:space="0" w:color="ADADAD"/>
              <w:right w:val="outset" w:sz="6" w:space="0" w:color="ADADAD"/>
            </w:tcBorders>
            <w:hideMark/>
          </w:tcPr>
          <w:p w14:paraId="09B2F38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13</w:t>
            </w:r>
          </w:p>
        </w:tc>
      </w:tr>
      <w:tr w:rsidR="00322500" w:rsidRPr="00322500" w14:paraId="2D902958" w14:textId="77777777" w:rsidTr="00322500">
        <w:trPr>
          <w:tblCellSpacing w:w="0" w:type="dxa"/>
        </w:trPr>
        <w:tc>
          <w:tcPr>
            <w:tcW w:w="0" w:type="auto"/>
            <w:tcBorders>
              <w:top w:val="outset" w:sz="6" w:space="0" w:color="ADADAD"/>
              <w:left w:val="outset" w:sz="6" w:space="0" w:color="ADADAD"/>
              <w:bottom w:val="outset" w:sz="6" w:space="0" w:color="ADADAD"/>
              <w:right w:val="outset" w:sz="6" w:space="0" w:color="ADADAD"/>
            </w:tcBorders>
            <w:hideMark/>
          </w:tcPr>
          <w:p w14:paraId="541E991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Native</w:t>
            </w:r>
          </w:p>
        </w:tc>
        <w:tc>
          <w:tcPr>
            <w:tcW w:w="0" w:type="auto"/>
            <w:tcBorders>
              <w:top w:val="outset" w:sz="6" w:space="0" w:color="ADADAD"/>
              <w:left w:val="outset" w:sz="6" w:space="0" w:color="ADADAD"/>
              <w:bottom w:val="outset" w:sz="6" w:space="0" w:color="ADADAD"/>
              <w:right w:val="outset" w:sz="6" w:space="0" w:color="ADADAD"/>
            </w:tcBorders>
            <w:hideMark/>
          </w:tcPr>
          <w:p w14:paraId="34E353E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VLAN to which untagged frames are assigned</w:t>
            </w:r>
          </w:p>
        </w:tc>
        <w:tc>
          <w:tcPr>
            <w:tcW w:w="0" w:type="auto"/>
            <w:tcBorders>
              <w:top w:val="outset" w:sz="6" w:space="0" w:color="ADADAD"/>
              <w:left w:val="outset" w:sz="6" w:space="0" w:color="ADADAD"/>
              <w:bottom w:val="outset" w:sz="6" w:space="0" w:color="ADADAD"/>
              <w:right w:val="outset" w:sz="6" w:space="0" w:color="ADADAD"/>
            </w:tcBorders>
            <w:hideMark/>
          </w:tcPr>
          <w:p w14:paraId="1015C0B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w:t>
            </w:r>
          </w:p>
        </w:tc>
      </w:tr>
      <w:tr w:rsidR="00322500" w:rsidRPr="00322500" w14:paraId="112702D3" w14:textId="77777777" w:rsidTr="00322500">
        <w:trPr>
          <w:tblCellSpacing w:w="0" w:type="dxa"/>
        </w:trPr>
        <w:tc>
          <w:tcPr>
            <w:tcW w:w="0" w:type="auto"/>
            <w:tcBorders>
              <w:top w:val="outset" w:sz="6" w:space="0" w:color="ADADAD"/>
              <w:left w:val="outset" w:sz="6" w:space="0" w:color="ADADAD"/>
              <w:bottom w:val="outset" w:sz="6" w:space="0" w:color="ADADAD"/>
              <w:right w:val="outset" w:sz="6" w:space="0" w:color="ADADAD"/>
            </w:tcBorders>
            <w:hideMark/>
          </w:tcPr>
          <w:p w14:paraId="0E8ED32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xml:space="preserve">NFS </w:t>
            </w:r>
          </w:p>
        </w:tc>
        <w:tc>
          <w:tcPr>
            <w:tcW w:w="0" w:type="auto"/>
            <w:tcBorders>
              <w:top w:val="outset" w:sz="6" w:space="0" w:color="ADADAD"/>
              <w:left w:val="outset" w:sz="6" w:space="0" w:color="ADADAD"/>
              <w:bottom w:val="outset" w:sz="6" w:space="0" w:color="ADADAD"/>
              <w:right w:val="outset" w:sz="6" w:space="0" w:color="ADADAD"/>
            </w:tcBorders>
            <w:hideMark/>
          </w:tcPr>
          <w:p w14:paraId="18479C9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xml:space="preserve">VLAN for Infrastructure NFS traffic </w:t>
            </w:r>
          </w:p>
        </w:tc>
        <w:tc>
          <w:tcPr>
            <w:tcW w:w="0" w:type="auto"/>
            <w:tcBorders>
              <w:top w:val="outset" w:sz="6" w:space="0" w:color="ADADAD"/>
              <w:left w:val="outset" w:sz="6" w:space="0" w:color="ADADAD"/>
              <w:bottom w:val="outset" w:sz="6" w:space="0" w:color="ADADAD"/>
              <w:right w:val="outset" w:sz="6" w:space="0" w:color="ADADAD"/>
            </w:tcBorders>
            <w:hideMark/>
          </w:tcPr>
          <w:p w14:paraId="0E4F3EC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050</w:t>
            </w:r>
          </w:p>
        </w:tc>
      </w:tr>
      <w:tr w:rsidR="00322500" w:rsidRPr="00322500" w14:paraId="044364C4" w14:textId="77777777" w:rsidTr="00322500">
        <w:trPr>
          <w:tblCellSpacing w:w="0" w:type="dxa"/>
        </w:trPr>
        <w:tc>
          <w:tcPr>
            <w:tcW w:w="0" w:type="auto"/>
            <w:tcBorders>
              <w:top w:val="outset" w:sz="6" w:space="0" w:color="ADADAD"/>
              <w:left w:val="outset" w:sz="6" w:space="0" w:color="ADADAD"/>
              <w:bottom w:val="outset" w:sz="6" w:space="0" w:color="ADADAD"/>
              <w:right w:val="outset" w:sz="6" w:space="0" w:color="ADADAD"/>
            </w:tcBorders>
            <w:hideMark/>
          </w:tcPr>
          <w:p w14:paraId="20A41F8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FCoE-A</w:t>
            </w:r>
          </w:p>
        </w:tc>
        <w:tc>
          <w:tcPr>
            <w:tcW w:w="0" w:type="auto"/>
            <w:tcBorders>
              <w:top w:val="outset" w:sz="6" w:space="0" w:color="ADADAD"/>
              <w:left w:val="outset" w:sz="6" w:space="0" w:color="ADADAD"/>
              <w:bottom w:val="outset" w:sz="6" w:space="0" w:color="ADADAD"/>
              <w:right w:val="outset" w:sz="6" w:space="0" w:color="ADADAD"/>
            </w:tcBorders>
            <w:hideMark/>
          </w:tcPr>
          <w:p w14:paraId="535A9E2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xml:space="preserve">VLAN for FCoE encapsulation of VSAN-A </w:t>
            </w:r>
          </w:p>
        </w:tc>
        <w:tc>
          <w:tcPr>
            <w:tcW w:w="0" w:type="auto"/>
            <w:tcBorders>
              <w:top w:val="outset" w:sz="6" w:space="0" w:color="ADADAD"/>
              <w:left w:val="outset" w:sz="6" w:space="0" w:color="ADADAD"/>
              <w:bottom w:val="outset" w:sz="6" w:space="0" w:color="ADADAD"/>
              <w:right w:val="outset" w:sz="6" w:space="0" w:color="ADADAD"/>
            </w:tcBorders>
            <w:hideMark/>
          </w:tcPr>
          <w:p w14:paraId="5672917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01</w:t>
            </w:r>
          </w:p>
        </w:tc>
      </w:tr>
      <w:tr w:rsidR="00322500" w:rsidRPr="00322500" w14:paraId="717F4E32" w14:textId="77777777" w:rsidTr="00322500">
        <w:trPr>
          <w:tblCellSpacing w:w="0" w:type="dxa"/>
        </w:trPr>
        <w:tc>
          <w:tcPr>
            <w:tcW w:w="0" w:type="auto"/>
            <w:tcBorders>
              <w:top w:val="outset" w:sz="6" w:space="0" w:color="ADADAD"/>
              <w:left w:val="outset" w:sz="6" w:space="0" w:color="ADADAD"/>
              <w:bottom w:val="outset" w:sz="6" w:space="0" w:color="ADADAD"/>
              <w:right w:val="outset" w:sz="6" w:space="0" w:color="ADADAD"/>
            </w:tcBorders>
            <w:hideMark/>
          </w:tcPr>
          <w:p w14:paraId="287D613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FCoE-B</w:t>
            </w:r>
          </w:p>
        </w:tc>
        <w:tc>
          <w:tcPr>
            <w:tcW w:w="0" w:type="auto"/>
            <w:tcBorders>
              <w:top w:val="outset" w:sz="6" w:space="0" w:color="ADADAD"/>
              <w:left w:val="outset" w:sz="6" w:space="0" w:color="ADADAD"/>
              <w:bottom w:val="outset" w:sz="6" w:space="0" w:color="ADADAD"/>
              <w:right w:val="outset" w:sz="6" w:space="0" w:color="ADADAD"/>
            </w:tcBorders>
            <w:hideMark/>
          </w:tcPr>
          <w:p w14:paraId="6D071C5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VLAN for FCoE encapsulation of VSAN-B</w:t>
            </w:r>
          </w:p>
        </w:tc>
        <w:tc>
          <w:tcPr>
            <w:tcW w:w="0" w:type="auto"/>
            <w:tcBorders>
              <w:top w:val="outset" w:sz="6" w:space="0" w:color="ADADAD"/>
              <w:left w:val="outset" w:sz="6" w:space="0" w:color="ADADAD"/>
              <w:bottom w:val="outset" w:sz="6" w:space="0" w:color="ADADAD"/>
              <w:right w:val="outset" w:sz="6" w:space="0" w:color="ADADAD"/>
            </w:tcBorders>
            <w:hideMark/>
          </w:tcPr>
          <w:p w14:paraId="44D66F7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02</w:t>
            </w:r>
          </w:p>
        </w:tc>
      </w:tr>
      <w:tr w:rsidR="00322500" w:rsidRPr="00322500" w14:paraId="08FDD014" w14:textId="77777777" w:rsidTr="00322500">
        <w:trPr>
          <w:tblCellSpacing w:w="0" w:type="dxa"/>
        </w:trPr>
        <w:tc>
          <w:tcPr>
            <w:tcW w:w="0" w:type="auto"/>
            <w:tcBorders>
              <w:top w:val="outset" w:sz="6" w:space="0" w:color="ADADAD"/>
              <w:left w:val="outset" w:sz="6" w:space="0" w:color="ADADAD"/>
              <w:bottom w:val="outset" w:sz="6" w:space="0" w:color="ADADAD"/>
              <w:right w:val="outset" w:sz="6" w:space="0" w:color="ADADAD"/>
            </w:tcBorders>
            <w:hideMark/>
          </w:tcPr>
          <w:p w14:paraId="3BE7BAD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vMotion</w:t>
            </w:r>
          </w:p>
        </w:tc>
        <w:tc>
          <w:tcPr>
            <w:tcW w:w="0" w:type="auto"/>
            <w:tcBorders>
              <w:top w:val="outset" w:sz="6" w:space="0" w:color="ADADAD"/>
              <w:left w:val="outset" w:sz="6" w:space="0" w:color="ADADAD"/>
              <w:bottom w:val="outset" w:sz="6" w:space="0" w:color="ADADAD"/>
              <w:right w:val="outset" w:sz="6" w:space="0" w:color="ADADAD"/>
            </w:tcBorders>
            <w:hideMark/>
          </w:tcPr>
          <w:p w14:paraId="43F6B81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xml:space="preserve">VLAN for VMware vMotion </w:t>
            </w:r>
          </w:p>
        </w:tc>
        <w:tc>
          <w:tcPr>
            <w:tcW w:w="0" w:type="auto"/>
            <w:tcBorders>
              <w:top w:val="outset" w:sz="6" w:space="0" w:color="ADADAD"/>
              <w:left w:val="outset" w:sz="6" w:space="0" w:color="ADADAD"/>
              <w:bottom w:val="outset" w:sz="6" w:space="0" w:color="ADADAD"/>
              <w:right w:val="outset" w:sz="6" w:space="0" w:color="ADADAD"/>
            </w:tcBorders>
            <w:hideMark/>
          </w:tcPr>
          <w:p w14:paraId="6B0063B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000</w:t>
            </w:r>
          </w:p>
        </w:tc>
      </w:tr>
      <w:tr w:rsidR="00322500" w:rsidRPr="00322500" w14:paraId="091214DB" w14:textId="77777777" w:rsidTr="00322500">
        <w:trPr>
          <w:tblCellSpacing w:w="0" w:type="dxa"/>
        </w:trPr>
        <w:tc>
          <w:tcPr>
            <w:tcW w:w="0" w:type="auto"/>
            <w:tcBorders>
              <w:top w:val="outset" w:sz="6" w:space="0" w:color="ADADAD"/>
              <w:left w:val="outset" w:sz="6" w:space="0" w:color="ADADAD"/>
              <w:bottom w:val="outset" w:sz="6" w:space="0" w:color="ADADAD"/>
              <w:right w:val="outset" w:sz="6" w:space="0" w:color="ADADAD"/>
            </w:tcBorders>
            <w:hideMark/>
          </w:tcPr>
          <w:p w14:paraId="0C24411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VM-Traffic</w:t>
            </w:r>
          </w:p>
        </w:tc>
        <w:tc>
          <w:tcPr>
            <w:tcW w:w="0" w:type="auto"/>
            <w:tcBorders>
              <w:top w:val="outset" w:sz="6" w:space="0" w:color="ADADAD"/>
              <w:left w:val="outset" w:sz="6" w:space="0" w:color="ADADAD"/>
              <w:bottom w:val="outset" w:sz="6" w:space="0" w:color="ADADAD"/>
              <w:right w:val="outset" w:sz="6" w:space="0" w:color="ADADAD"/>
            </w:tcBorders>
            <w:hideMark/>
          </w:tcPr>
          <w:p w14:paraId="65E2078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VLAN for Production VM Interfaces</w:t>
            </w:r>
          </w:p>
        </w:tc>
        <w:tc>
          <w:tcPr>
            <w:tcW w:w="0" w:type="auto"/>
            <w:tcBorders>
              <w:top w:val="outset" w:sz="6" w:space="0" w:color="ADADAD"/>
              <w:left w:val="outset" w:sz="6" w:space="0" w:color="ADADAD"/>
              <w:bottom w:val="outset" w:sz="6" w:space="0" w:color="ADADAD"/>
              <w:right w:val="outset" w:sz="6" w:space="0" w:color="ADADAD"/>
            </w:tcBorders>
            <w:hideMark/>
          </w:tcPr>
          <w:p w14:paraId="2B48207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900</w:t>
            </w:r>
          </w:p>
        </w:tc>
      </w:tr>
    </w:tbl>
    <w:p w14:paraId="15B6BBB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xml:space="preserve">Table 3  lists the VMs necessary for deployment as outlined in this document. </w:t>
      </w:r>
    </w:p>
    <w:p w14:paraId="1E4B86F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bookmarkStart w:id="19" w:name="_Ref427578124"/>
      <w:r w:rsidRPr="00322500">
        <w:rPr>
          <w:rFonts w:ascii="Arial" w:eastAsia="Times New Roman" w:hAnsi="Arial" w:cs="Arial"/>
          <w:sz w:val="24"/>
          <w:szCs w:val="24"/>
        </w:rPr>
        <w:t xml:space="preserve">Table 3  </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Virtual Machines</w:t>
      </w:r>
      <w:bookmarkEnd w:id="19"/>
    </w:p>
    <w:tbl>
      <w:tblPr>
        <w:tblW w:w="5000" w:type="pct"/>
        <w:tblCellSpacing w:w="0" w:type="dxa"/>
        <w:tblBorders>
          <w:top w:val="outset" w:sz="6" w:space="0" w:color="ADADAD"/>
          <w:left w:val="outset" w:sz="6" w:space="0" w:color="ADADAD"/>
          <w:bottom w:val="outset" w:sz="6" w:space="0" w:color="ADADAD"/>
          <w:right w:val="outset" w:sz="6" w:space="0" w:color="ADADAD"/>
        </w:tblBorders>
        <w:tblCellMar>
          <w:top w:w="72" w:type="dxa"/>
          <w:left w:w="72" w:type="dxa"/>
          <w:bottom w:w="72" w:type="dxa"/>
          <w:right w:w="72" w:type="dxa"/>
        </w:tblCellMar>
        <w:tblLook w:val="04A0" w:firstRow="1" w:lastRow="0" w:firstColumn="1" w:lastColumn="0" w:noHBand="0" w:noVBand="1"/>
      </w:tblPr>
      <w:tblGrid>
        <w:gridCol w:w="7542"/>
        <w:gridCol w:w="3242"/>
      </w:tblGrid>
      <w:tr w:rsidR="00322500" w:rsidRPr="00322500" w14:paraId="473B4E5D" w14:textId="77777777" w:rsidTr="00322500">
        <w:trPr>
          <w:tblHeader/>
          <w:tblCellSpacing w:w="0" w:type="dxa"/>
        </w:trPr>
        <w:tc>
          <w:tcPr>
            <w:tcW w:w="0" w:type="auto"/>
            <w:tcBorders>
              <w:top w:val="outset" w:sz="6" w:space="0" w:color="ADADAD"/>
              <w:left w:val="outset" w:sz="6" w:space="0" w:color="ADADAD"/>
              <w:bottom w:val="outset" w:sz="6" w:space="0" w:color="ADADAD"/>
              <w:right w:val="outset" w:sz="6" w:space="0" w:color="ADADAD"/>
            </w:tcBorders>
            <w:hideMark/>
          </w:tcPr>
          <w:p w14:paraId="5285696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Virtual Machine Description</w:t>
            </w:r>
          </w:p>
        </w:tc>
        <w:tc>
          <w:tcPr>
            <w:tcW w:w="0" w:type="auto"/>
            <w:tcBorders>
              <w:top w:val="outset" w:sz="6" w:space="0" w:color="ADADAD"/>
              <w:left w:val="outset" w:sz="6" w:space="0" w:color="ADADAD"/>
              <w:bottom w:val="outset" w:sz="6" w:space="0" w:color="ADADAD"/>
              <w:right w:val="outset" w:sz="6" w:space="0" w:color="ADADAD"/>
            </w:tcBorders>
            <w:hideMark/>
          </w:tcPr>
          <w:p w14:paraId="63296CA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Host Name</w:t>
            </w:r>
          </w:p>
        </w:tc>
      </w:tr>
      <w:tr w:rsidR="00322500" w:rsidRPr="00322500" w14:paraId="4E9235D5" w14:textId="77777777" w:rsidTr="00322500">
        <w:trPr>
          <w:tblCellSpacing w:w="0" w:type="dxa"/>
        </w:trPr>
        <w:tc>
          <w:tcPr>
            <w:tcW w:w="0" w:type="auto"/>
            <w:tcBorders>
              <w:top w:val="outset" w:sz="6" w:space="0" w:color="ADADAD"/>
              <w:left w:val="outset" w:sz="6" w:space="0" w:color="ADADAD"/>
              <w:bottom w:val="outset" w:sz="6" w:space="0" w:color="ADADAD"/>
              <w:right w:val="outset" w:sz="6" w:space="0" w:color="ADADAD"/>
            </w:tcBorders>
            <w:hideMark/>
          </w:tcPr>
          <w:p w14:paraId="493A28F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Active Directory (AD)</w:t>
            </w:r>
          </w:p>
        </w:tc>
        <w:tc>
          <w:tcPr>
            <w:tcW w:w="0" w:type="auto"/>
            <w:tcBorders>
              <w:top w:val="outset" w:sz="6" w:space="0" w:color="ADADAD"/>
              <w:left w:val="outset" w:sz="6" w:space="0" w:color="ADADAD"/>
              <w:bottom w:val="outset" w:sz="6" w:space="0" w:color="ADADAD"/>
              <w:right w:val="outset" w:sz="6" w:space="0" w:color="ADADAD"/>
            </w:tcBorders>
            <w:hideMark/>
          </w:tcPr>
          <w:p w14:paraId="57435EA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b/>
                <w:bCs/>
                <w:sz w:val="28"/>
                <w:szCs w:val="28"/>
              </w:rPr>
              <w:t> </w:t>
            </w:r>
          </w:p>
        </w:tc>
      </w:tr>
      <w:tr w:rsidR="00322500" w:rsidRPr="00322500" w14:paraId="5013676F" w14:textId="77777777" w:rsidTr="00322500">
        <w:trPr>
          <w:tblCellSpacing w:w="0" w:type="dxa"/>
        </w:trPr>
        <w:tc>
          <w:tcPr>
            <w:tcW w:w="0" w:type="auto"/>
            <w:tcBorders>
              <w:top w:val="outset" w:sz="6" w:space="0" w:color="ADADAD"/>
              <w:left w:val="outset" w:sz="6" w:space="0" w:color="ADADAD"/>
              <w:bottom w:val="outset" w:sz="6" w:space="0" w:color="ADADAD"/>
              <w:right w:val="outset" w:sz="6" w:space="0" w:color="ADADAD"/>
            </w:tcBorders>
            <w:hideMark/>
          </w:tcPr>
          <w:p w14:paraId="5A28031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vCenter Server</w:t>
            </w:r>
          </w:p>
        </w:tc>
        <w:tc>
          <w:tcPr>
            <w:tcW w:w="0" w:type="auto"/>
            <w:tcBorders>
              <w:top w:val="outset" w:sz="6" w:space="0" w:color="ADADAD"/>
              <w:left w:val="outset" w:sz="6" w:space="0" w:color="ADADAD"/>
              <w:bottom w:val="outset" w:sz="6" w:space="0" w:color="ADADAD"/>
              <w:right w:val="outset" w:sz="6" w:space="0" w:color="ADADAD"/>
            </w:tcBorders>
            <w:hideMark/>
          </w:tcPr>
          <w:p w14:paraId="4C0AA97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b/>
                <w:bCs/>
                <w:caps/>
                <w:color w:val="365F91"/>
                <w:sz w:val="28"/>
                <w:szCs w:val="28"/>
              </w:rPr>
              <w:t> </w:t>
            </w:r>
          </w:p>
        </w:tc>
      </w:tr>
      <w:tr w:rsidR="00322500" w:rsidRPr="00322500" w14:paraId="4A43DCC7" w14:textId="77777777" w:rsidTr="00322500">
        <w:trPr>
          <w:tblCellSpacing w:w="0" w:type="dxa"/>
        </w:trPr>
        <w:tc>
          <w:tcPr>
            <w:tcW w:w="0" w:type="auto"/>
            <w:tcBorders>
              <w:top w:val="outset" w:sz="6" w:space="0" w:color="ADADAD"/>
              <w:left w:val="outset" w:sz="6" w:space="0" w:color="ADADAD"/>
              <w:bottom w:val="outset" w:sz="6" w:space="0" w:color="ADADAD"/>
              <w:right w:val="outset" w:sz="6" w:space="0" w:color="ADADAD"/>
            </w:tcBorders>
            <w:hideMark/>
          </w:tcPr>
          <w:p w14:paraId="1373F22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NetApp VSC</w:t>
            </w:r>
          </w:p>
        </w:tc>
        <w:tc>
          <w:tcPr>
            <w:tcW w:w="0" w:type="auto"/>
            <w:tcBorders>
              <w:top w:val="outset" w:sz="6" w:space="0" w:color="ADADAD"/>
              <w:left w:val="outset" w:sz="6" w:space="0" w:color="ADADAD"/>
              <w:bottom w:val="outset" w:sz="6" w:space="0" w:color="ADADAD"/>
              <w:right w:val="outset" w:sz="6" w:space="0" w:color="ADADAD"/>
            </w:tcBorders>
            <w:hideMark/>
          </w:tcPr>
          <w:p w14:paraId="621E94E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b/>
                <w:bCs/>
                <w:caps/>
                <w:color w:val="365F91"/>
                <w:sz w:val="28"/>
                <w:szCs w:val="28"/>
              </w:rPr>
              <w:t> </w:t>
            </w:r>
          </w:p>
        </w:tc>
      </w:tr>
    </w:tbl>
    <w:p w14:paraId="28799D3B" w14:textId="77777777" w:rsidR="00322500" w:rsidRPr="00322500" w:rsidRDefault="00322500" w:rsidP="00322500">
      <w:pPr>
        <w:spacing w:before="100" w:beforeAutospacing="1" w:after="100" w:afterAutospacing="1" w:line="240" w:lineRule="auto"/>
        <w:outlineLvl w:val="2"/>
        <w:rPr>
          <w:rFonts w:ascii="Times New Roman" w:eastAsia="Times New Roman" w:hAnsi="Times New Roman" w:cs="Times New Roman"/>
          <w:b/>
          <w:bCs/>
          <w:sz w:val="27"/>
          <w:szCs w:val="27"/>
        </w:rPr>
      </w:pPr>
      <w:bookmarkStart w:id="20" w:name="_Toc480541676"/>
      <w:r w:rsidRPr="00322500">
        <w:rPr>
          <w:rFonts w:ascii="Times New Roman" w:eastAsia="Times New Roman" w:hAnsi="Times New Roman" w:cs="Times New Roman"/>
          <w:b/>
          <w:bCs/>
          <w:sz w:val="27"/>
          <w:szCs w:val="27"/>
        </w:rPr>
        <w:t>Physical Infrastructure</w:t>
      </w:r>
      <w:bookmarkEnd w:id="20"/>
    </w:p>
    <w:p w14:paraId="5C91993A" w14:textId="77777777" w:rsidR="00322500" w:rsidRPr="00322500" w:rsidRDefault="00322500" w:rsidP="00322500">
      <w:pPr>
        <w:spacing w:before="100" w:beforeAutospacing="1" w:after="100" w:afterAutospacing="1" w:line="240" w:lineRule="auto"/>
        <w:outlineLvl w:val="3"/>
        <w:rPr>
          <w:rFonts w:ascii="Times New Roman" w:eastAsia="Times New Roman" w:hAnsi="Times New Roman" w:cs="Times New Roman"/>
          <w:b/>
          <w:bCs/>
          <w:sz w:val="24"/>
          <w:szCs w:val="24"/>
        </w:rPr>
      </w:pPr>
      <w:bookmarkStart w:id="21" w:name="_Toc480541677"/>
      <w:bookmarkStart w:id="22" w:name="FlexPodCabling"/>
      <w:bookmarkEnd w:id="21"/>
      <w:r w:rsidRPr="00322500">
        <w:rPr>
          <w:rFonts w:ascii="Times New Roman" w:eastAsia="Times New Roman" w:hAnsi="Times New Roman" w:cs="Times New Roman"/>
          <w:b/>
          <w:bCs/>
          <w:sz w:val="24"/>
          <w:szCs w:val="24"/>
        </w:rPr>
        <w:t>FlexPod Cabling</w:t>
      </w:r>
      <w:bookmarkEnd w:id="22"/>
    </w:p>
    <w:p w14:paraId="58B03A2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xml:space="preserve">The information in this section is provided as a reference for cabling the physical equipment in a FlexPod environment. To simplify cabling requirements, the tables include both local and remote device and port locations. </w:t>
      </w:r>
    </w:p>
    <w:p w14:paraId="7BB3120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The tables in this section contain details for the prescribed and supported configuration of the NetApp AFF A300 running NetApp ONTAP® 9.1.</w:t>
      </w:r>
    </w:p>
    <w:p w14:paraId="1FC8658D" w14:textId="77777777" w:rsidR="00322500" w:rsidRPr="00322500" w:rsidRDefault="00322500" w:rsidP="00322500">
      <w:pPr>
        <w:spacing w:before="100" w:beforeAutospacing="1" w:after="100" w:afterAutospacing="1" w:line="240" w:lineRule="auto"/>
        <w:ind w:left="1080"/>
        <w:rPr>
          <w:rFonts w:ascii="Times New Roman" w:eastAsia="Times New Roman" w:hAnsi="Times New Roman" w:cs="Times New Roman"/>
          <w:sz w:val="24"/>
          <w:szCs w:val="24"/>
        </w:rPr>
      </w:pPr>
      <w:r w:rsidRPr="00322500">
        <w:rPr>
          <w:rFonts w:ascii="Symbol" w:eastAsia="Times New Roman" w:hAnsi="Symbol" w:cs="Times New Roman"/>
          <w:noProof/>
          <w:color w:val="0000FF"/>
          <w:sz w:val="40"/>
          <w:szCs w:val="40"/>
        </w:rPr>
        <w:lastRenderedPageBreak/>
        <w:drawing>
          <wp:inline distT="0" distB="0" distL="0" distR="0" wp14:anchorId="7E60B55A" wp14:editId="5F1A29D1">
            <wp:extent cx="121920" cy="106680"/>
            <wp:effectExtent l="0" t="0" r="0" b="7620"/>
            <wp:docPr id="278" name="Picture 278" descr="*">
              <a:hlinkClick xmlns:a="http://schemas.openxmlformats.org/drawingml/2006/main" r:id="rId202"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
                      <a:hlinkClick r:id="rId202" tooltip="&quot;Related image, diagram or screenshot.&quot;"/>
                    </pic:cNvPr>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21920" cy="106680"/>
                    </a:xfrm>
                    <a:prstGeom prst="rect">
                      <a:avLst/>
                    </a:prstGeom>
                    <a:noFill/>
                    <a:ln>
                      <a:noFill/>
                    </a:ln>
                  </pic:spPr>
                </pic:pic>
              </a:graphicData>
            </a:graphic>
          </wp:inline>
        </w:drawing>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 xml:space="preserve">For any modifications of this prescribed architecture, consult the </w:t>
      </w:r>
      <w:hyperlink r:id="rId204" w:history="1">
        <w:r w:rsidRPr="00322500">
          <w:rPr>
            <w:rFonts w:ascii="Times New Roman" w:eastAsia="Times New Roman" w:hAnsi="Times New Roman" w:cs="Times New Roman"/>
            <w:color w:val="0000FF"/>
            <w:sz w:val="24"/>
            <w:szCs w:val="24"/>
            <w:u w:val="single"/>
          </w:rPr>
          <w:t>NetApp Interoperability Matrix Tool</w:t>
        </w:r>
      </w:hyperlink>
      <w:r w:rsidRPr="00322500">
        <w:rPr>
          <w:rFonts w:ascii="Times New Roman" w:eastAsia="Times New Roman" w:hAnsi="Times New Roman" w:cs="Times New Roman"/>
          <w:sz w:val="24"/>
          <w:szCs w:val="24"/>
        </w:rPr>
        <w:t xml:space="preserve"> (IMT). </w:t>
      </w:r>
    </w:p>
    <w:p w14:paraId="65EC8A3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This document assumes that out-of-band management ports are plugged into an existing management infrastructure at the deployment site. These interfaces will be used in various configuration steps.</w:t>
      </w:r>
    </w:p>
    <w:p w14:paraId="3E7E6DF1" w14:textId="77777777" w:rsidR="00322500" w:rsidRPr="00322500" w:rsidRDefault="00322500" w:rsidP="00322500">
      <w:pPr>
        <w:spacing w:before="100" w:beforeAutospacing="1" w:after="100" w:afterAutospacing="1" w:line="240" w:lineRule="auto"/>
        <w:ind w:left="1080"/>
        <w:rPr>
          <w:rFonts w:ascii="Times New Roman" w:eastAsia="Times New Roman" w:hAnsi="Times New Roman" w:cs="Times New Roman"/>
          <w:sz w:val="24"/>
          <w:szCs w:val="24"/>
        </w:rPr>
      </w:pPr>
      <w:r w:rsidRPr="00322500">
        <w:rPr>
          <w:rFonts w:ascii="Symbol" w:eastAsia="Times New Roman" w:hAnsi="Symbol" w:cs="Times New Roman"/>
          <w:noProof/>
          <w:color w:val="0000FF"/>
          <w:sz w:val="40"/>
          <w:szCs w:val="40"/>
        </w:rPr>
        <w:drawing>
          <wp:inline distT="0" distB="0" distL="0" distR="0" wp14:anchorId="09C314F7" wp14:editId="1C07F9A3">
            <wp:extent cx="121920" cy="106680"/>
            <wp:effectExtent l="0" t="0" r="0" b="7620"/>
            <wp:docPr id="277" name="Picture 277" descr="*">
              <a:hlinkClick xmlns:a="http://schemas.openxmlformats.org/drawingml/2006/main" r:id="rId202"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
                      <a:hlinkClick r:id="rId202" tooltip="&quot;Related image, diagram or screenshot.&quot;"/>
                    </pic:cNvPr>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21920" cy="106680"/>
                    </a:xfrm>
                    <a:prstGeom prst="rect">
                      <a:avLst/>
                    </a:prstGeom>
                    <a:noFill/>
                    <a:ln>
                      <a:noFill/>
                    </a:ln>
                  </pic:spPr>
                </pic:pic>
              </a:graphicData>
            </a:graphic>
          </wp:inline>
        </w:drawing>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 xml:space="preserve">Be sure to use the cabling directions in this section as a guide. </w:t>
      </w:r>
    </w:p>
    <w:p w14:paraId="134C7ED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xml:space="preserve">The NetApp storage controller and disk shelves should be connected according to best practices for the specific storage controller and disk shelves. For disk shelf cabling, refer to the Universal SAS and ACP Cabling Guide: </w:t>
      </w:r>
      <w:hyperlink r:id="rId205" w:history="1">
        <w:r w:rsidRPr="00322500">
          <w:rPr>
            <w:rFonts w:ascii="Times New Roman" w:eastAsia="Times New Roman" w:hAnsi="Times New Roman" w:cs="Times New Roman"/>
            <w:color w:val="0000FF"/>
            <w:sz w:val="24"/>
            <w:szCs w:val="24"/>
            <w:u w:val="single"/>
          </w:rPr>
          <w:t>https://library.netapp.com/ecm/ecm_get_file/ECMM1280392</w:t>
        </w:r>
      </w:hyperlink>
      <w:r w:rsidRPr="00322500">
        <w:rPr>
          <w:rFonts w:ascii="Times New Roman" w:eastAsia="Times New Roman" w:hAnsi="Times New Roman" w:cs="Times New Roman"/>
          <w:sz w:val="24"/>
          <w:szCs w:val="24"/>
        </w:rPr>
        <w:t>.</w:t>
      </w:r>
    </w:p>
    <w:p w14:paraId="78AB7C4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Figure 3 details the cable connections used in the validation lab for the 40Gb end-to-end with Fibre Channel topology based on the Cisco UCS 6332-16UP fabric interconnect.  Two 16Gb uplinks connect as port-channels to each Cisco UCS Fabric Interconnect from the MDS switches, and a total of four 16Gb from the MDS switches to the AFF controllers.  Additional 1Gb management connections will be needed for an out-of-band network switch that sits apart from the FlexPod infrastructure.  Each Cisco UCS fabric interconnect and Cisco Nexus switch is connected to the out-of-band network switch, and each AFF controller has two connections to the out-of-band network switch.</w:t>
      </w:r>
    </w:p>
    <w:p w14:paraId="65CAF4F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br w:type="page"/>
      </w:r>
      <w:bookmarkStart w:id="23" w:name="_Ref475460518"/>
      <w:r w:rsidRPr="00322500">
        <w:rPr>
          <w:rFonts w:ascii="Arial" w:eastAsia="Times New Roman" w:hAnsi="Arial" w:cs="Arial"/>
          <w:b/>
          <w:bCs/>
          <w:sz w:val="20"/>
          <w:szCs w:val="20"/>
        </w:rPr>
        <w:lastRenderedPageBreak/>
        <w:t> </w:t>
      </w:r>
      <w:bookmarkEnd w:id="23"/>
    </w:p>
    <w:p w14:paraId="3624DE2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bookmarkStart w:id="24" w:name="_Ref479687581"/>
      <w:r w:rsidRPr="00322500">
        <w:rPr>
          <w:rFonts w:ascii="Times New Roman" w:eastAsia="Times New Roman" w:hAnsi="Times New Roman" w:cs="Times New Roman"/>
          <w:sz w:val="24"/>
          <w:szCs w:val="24"/>
        </w:rPr>
        <w:t>Figure 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FlexPod Cabling with Cisco UCS 6332-16UP Fabric Interconnect</w:t>
      </w:r>
      <w:bookmarkEnd w:id="24"/>
    </w:p>
    <w:p w14:paraId="3F6C6FD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noProof/>
          <w:color w:val="0000FF"/>
          <w:sz w:val="24"/>
          <w:szCs w:val="24"/>
        </w:rPr>
        <w:drawing>
          <wp:inline distT="0" distB="0" distL="0" distR="0" wp14:anchorId="790094A3" wp14:editId="26533AC9">
            <wp:extent cx="6675120" cy="7879080"/>
            <wp:effectExtent l="0" t="0" r="0" b="7620"/>
            <wp:docPr id="276" name="Picture 276" descr="https://www.cisco.com/c/dam/en/us/td/docs/unified_computing/ucs/UCS_CVDs/flexpod_esxi65_n9fc.docx/_jcr_content/renditions/flexpod_esxi65_n9fc_5.jpg">
              <a:hlinkClick xmlns:a="http://schemas.openxmlformats.org/drawingml/2006/main" r:id="rId206"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https://www.cisco.com/c/dam/en/us/td/docs/unified_computing/ucs/UCS_CVDs/flexpod_esxi65_n9fc.docx/_jcr_content/renditions/flexpod_esxi65_n9fc_5.jpg">
                      <a:hlinkClick r:id="rId206" tooltip="&quot;Related image, diagram or screenshot.&quot;"/>
                    </pic:cNvPr>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6675120" cy="7879080"/>
                    </a:xfrm>
                    <a:prstGeom prst="rect">
                      <a:avLst/>
                    </a:prstGeom>
                    <a:noFill/>
                    <a:ln>
                      <a:noFill/>
                    </a:ln>
                  </pic:spPr>
                </pic:pic>
              </a:graphicData>
            </a:graphic>
          </wp:inline>
        </w:drawing>
      </w:r>
    </w:p>
    <w:p w14:paraId="3E0C535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xml:space="preserve">Figure 4 details the cabling connections used in the alternate 10Gb end-to-end topology based on the Cisco UCS 6248UP fabric interconnect using the MDS switches for 8Gb Fibre Channel links.  As with the 40Gb </w:t>
      </w:r>
      <w:r w:rsidRPr="00322500">
        <w:rPr>
          <w:rFonts w:ascii="Times New Roman" w:eastAsia="Times New Roman" w:hAnsi="Times New Roman" w:cs="Times New Roman"/>
          <w:sz w:val="24"/>
          <w:szCs w:val="24"/>
        </w:rPr>
        <w:lastRenderedPageBreak/>
        <w:t>topology, out-of-band connections will also be needed, with each Cisco UCS fabric interconnect and Cisco Nexus Switch will have a connection to the out-of-band network switch, and each AFF controller will have two connections to the out-of-band network switch.</w:t>
      </w:r>
    </w:p>
    <w:p w14:paraId="79E70E1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bookmarkStart w:id="25" w:name="_Ref479689252"/>
      <w:r w:rsidRPr="00322500">
        <w:rPr>
          <w:rFonts w:ascii="Times New Roman" w:eastAsia="Times New Roman" w:hAnsi="Times New Roman" w:cs="Times New Roman"/>
          <w:sz w:val="24"/>
          <w:szCs w:val="24"/>
        </w:rPr>
        <w:t>Figure 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FlexPod Cabling with Cisco UCS 6248UP Fabric Interconnect</w:t>
      </w:r>
      <w:bookmarkEnd w:id="25"/>
    </w:p>
    <w:p w14:paraId="3013A8F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noProof/>
          <w:color w:val="0000FF"/>
          <w:sz w:val="24"/>
          <w:szCs w:val="24"/>
        </w:rPr>
        <w:drawing>
          <wp:inline distT="0" distB="0" distL="0" distR="0" wp14:anchorId="6202F760" wp14:editId="26D90D38">
            <wp:extent cx="5798820" cy="7239000"/>
            <wp:effectExtent l="0" t="0" r="0" b="0"/>
            <wp:docPr id="275" name="Picture 275" descr="https://www.cisco.com/c/dam/en/us/td/docs/unified_computing/ucs/UCS_CVDs/flexpod_esxi65_n9fc.docx/_jcr_content/renditions/flexpod_esxi65_n9fc_6.jpg">
              <a:hlinkClick xmlns:a="http://schemas.openxmlformats.org/drawingml/2006/main" r:id="rId208"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6" descr="https://www.cisco.com/c/dam/en/us/td/docs/unified_computing/ucs/UCS_CVDs/flexpod_esxi65_n9fc.docx/_jcr_content/renditions/flexpod_esxi65_n9fc_6.jpg">
                      <a:hlinkClick r:id="rId208" tooltip="&quot;Related image, diagram or screenshot.&quot;"/>
                    </pic:cNvPr>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5798820" cy="7239000"/>
                    </a:xfrm>
                    <a:prstGeom prst="rect">
                      <a:avLst/>
                    </a:prstGeom>
                    <a:noFill/>
                    <a:ln>
                      <a:noFill/>
                    </a:ln>
                  </pic:spPr>
                </pic:pic>
              </a:graphicData>
            </a:graphic>
          </wp:inline>
        </w:drawing>
      </w:r>
    </w:p>
    <w:p w14:paraId="7D46299A" w14:textId="77777777" w:rsidR="00322500" w:rsidRPr="00322500" w:rsidRDefault="00322500" w:rsidP="00322500">
      <w:pPr>
        <w:spacing w:before="100" w:beforeAutospacing="1" w:after="100" w:afterAutospacing="1" w:line="240" w:lineRule="auto"/>
        <w:outlineLvl w:val="1"/>
        <w:rPr>
          <w:rFonts w:ascii="Times New Roman" w:eastAsia="Times New Roman" w:hAnsi="Times New Roman" w:cs="Times New Roman"/>
          <w:b/>
          <w:bCs/>
          <w:sz w:val="36"/>
          <w:szCs w:val="36"/>
        </w:rPr>
      </w:pPr>
      <w:bookmarkStart w:id="26" w:name="_Toc480541678"/>
      <w:r w:rsidRPr="00322500">
        <w:rPr>
          <w:rFonts w:ascii="Times New Roman" w:eastAsia="Times New Roman" w:hAnsi="Times New Roman" w:cs="Times New Roman"/>
          <w:b/>
          <w:bCs/>
          <w:sz w:val="36"/>
          <w:szCs w:val="36"/>
        </w:rPr>
        <w:t>Network Switch Configuration</w:t>
      </w:r>
      <w:bookmarkEnd w:id="26"/>
    </w:p>
    <w:p w14:paraId="07B6EE4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lastRenderedPageBreak/>
        <w:t>This section provides a detailed procedure for configuring the Cisco Nexus 9000s for use in a FlexPod environment. Follow these steps precisely because failure to do so could result in an improper configuration.</w:t>
      </w:r>
    </w:p>
    <w:p w14:paraId="0FE02B62" w14:textId="77777777" w:rsidR="00322500" w:rsidRPr="00322500" w:rsidRDefault="00322500" w:rsidP="00322500">
      <w:pPr>
        <w:spacing w:before="100" w:beforeAutospacing="1" w:after="100" w:afterAutospacing="1" w:line="240" w:lineRule="auto"/>
        <w:outlineLvl w:val="2"/>
        <w:rPr>
          <w:rFonts w:ascii="Times New Roman" w:eastAsia="Times New Roman" w:hAnsi="Times New Roman" w:cs="Times New Roman"/>
          <w:b/>
          <w:bCs/>
          <w:sz w:val="27"/>
          <w:szCs w:val="27"/>
        </w:rPr>
      </w:pPr>
      <w:bookmarkStart w:id="27" w:name="_Toc480541679"/>
      <w:r w:rsidRPr="00322500">
        <w:rPr>
          <w:rFonts w:ascii="Times New Roman" w:eastAsia="Times New Roman" w:hAnsi="Times New Roman" w:cs="Times New Roman"/>
          <w:b/>
          <w:bCs/>
          <w:sz w:val="27"/>
          <w:szCs w:val="27"/>
        </w:rPr>
        <w:t>Physical Connectivity</w:t>
      </w:r>
      <w:bookmarkEnd w:id="27"/>
    </w:p>
    <w:p w14:paraId="25ECFF4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Follow the physical connectivity guidelines for FlexPod as covered in the section "</w:t>
      </w:r>
      <w:r w:rsidRPr="00322500">
        <w:rPr>
          <w:rFonts w:ascii="Times New Roman" w:eastAsia="Times New Roman" w:hAnsi="Times New Roman" w:cs="Times New Roman"/>
          <w:color w:val="1F497D"/>
          <w:sz w:val="24"/>
          <w:szCs w:val="24"/>
        </w:rPr>
        <w:t>FlexPod Cabling</w:t>
      </w:r>
      <w:r w:rsidRPr="00322500">
        <w:rPr>
          <w:rFonts w:ascii="Times New Roman" w:eastAsia="Times New Roman" w:hAnsi="Times New Roman" w:cs="Times New Roman"/>
          <w:sz w:val="24"/>
          <w:szCs w:val="24"/>
        </w:rPr>
        <w:t>."</w:t>
      </w:r>
    </w:p>
    <w:p w14:paraId="100B2FBA" w14:textId="77777777" w:rsidR="00322500" w:rsidRPr="00322500" w:rsidRDefault="00322500" w:rsidP="00322500">
      <w:pPr>
        <w:spacing w:before="100" w:beforeAutospacing="1" w:after="100" w:afterAutospacing="1" w:line="240" w:lineRule="auto"/>
        <w:outlineLvl w:val="2"/>
        <w:rPr>
          <w:rFonts w:ascii="Times New Roman" w:eastAsia="Times New Roman" w:hAnsi="Times New Roman" w:cs="Times New Roman"/>
          <w:b/>
          <w:bCs/>
          <w:sz w:val="27"/>
          <w:szCs w:val="27"/>
        </w:rPr>
      </w:pPr>
      <w:bookmarkStart w:id="28" w:name="_Toc480541680"/>
      <w:r w:rsidRPr="00322500">
        <w:rPr>
          <w:rFonts w:ascii="Times New Roman" w:eastAsia="Times New Roman" w:hAnsi="Times New Roman" w:cs="Times New Roman"/>
          <w:b/>
          <w:bCs/>
          <w:sz w:val="27"/>
          <w:szCs w:val="27"/>
        </w:rPr>
        <w:t>FlexPod Cisco Nexus Base</w:t>
      </w:r>
      <w:bookmarkEnd w:id="28"/>
      <w:r w:rsidRPr="00322500">
        <w:rPr>
          <w:rFonts w:ascii="Times New Roman" w:eastAsia="Times New Roman" w:hAnsi="Times New Roman" w:cs="Times New Roman"/>
          <w:b/>
          <w:bCs/>
          <w:sz w:val="27"/>
          <w:szCs w:val="27"/>
        </w:rPr>
        <w:t xml:space="preserve"> </w:t>
      </w:r>
    </w:p>
    <w:p w14:paraId="1832A4A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The following procedures describe how to configure the Cisco Nexus switches for use in a base FlexPod environment.  This procedure assumes the use of Cisco Nexus 9000 7.0(3)I4(5), and is valid for both the Cisco Nexus 9332PQ switches deployed with the 40Gb end-to-end topology, and the Cisco Nexus 93180YC-EX switches used in the 10Gb based topology.</w:t>
      </w:r>
    </w:p>
    <w:p w14:paraId="69E24E7C" w14:textId="77777777" w:rsidR="00322500" w:rsidRPr="00322500" w:rsidRDefault="00322500" w:rsidP="00322500">
      <w:pPr>
        <w:spacing w:before="100" w:beforeAutospacing="1" w:after="100" w:afterAutospacing="1" w:line="240" w:lineRule="auto"/>
        <w:ind w:left="1080"/>
        <w:rPr>
          <w:rFonts w:ascii="Times New Roman" w:eastAsia="Times New Roman" w:hAnsi="Times New Roman" w:cs="Times New Roman"/>
          <w:sz w:val="24"/>
          <w:szCs w:val="24"/>
        </w:rPr>
      </w:pPr>
      <w:r w:rsidRPr="00322500">
        <w:rPr>
          <w:rFonts w:ascii="Symbol" w:eastAsia="Times New Roman" w:hAnsi="Symbol" w:cs="Times New Roman"/>
          <w:noProof/>
          <w:color w:val="0000FF"/>
          <w:sz w:val="40"/>
          <w:szCs w:val="40"/>
        </w:rPr>
        <w:drawing>
          <wp:inline distT="0" distB="0" distL="0" distR="0" wp14:anchorId="6FDCF408" wp14:editId="0A8ADD2E">
            <wp:extent cx="121920" cy="106680"/>
            <wp:effectExtent l="0" t="0" r="0" b="7620"/>
            <wp:docPr id="274" name="Picture 274" descr="*">
              <a:hlinkClick xmlns:a="http://schemas.openxmlformats.org/drawingml/2006/main" r:id="rId202"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
                      <a:hlinkClick r:id="rId202" tooltip="&quot;Related image, diagram or screenshot.&quot;"/>
                    </pic:cNvPr>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21920" cy="106680"/>
                    </a:xfrm>
                    <a:prstGeom prst="rect">
                      <a:avLst/>
                    </a:prstGeom>
                    <a:noFill/>
                    <a:ln>
                      <a:noFill/>
                    </a:ln>
                  </pic:spPr>
                </pic:pic>
              </a:graphicData>
            </a:graphic>
          </wp:inline>
        </w:drawing>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The following procedure includes the setup of NTP distribution on the in-band management VLAN. The interface-vlan feature and ntp commands are used to set this up. This procedure also assumes that the default VRF is used to route the in-band management VLAN.</w:t>
      </w:r>
    </w:p>
    <w:p w14:paraId="29E9EC60" w14:textId="77777777" w:rsidR="00322500" w:rsidRPr="00322500" w:rsidRDefault="00322500" w:rsidP="00322500">
      <w:pPr>
        <w:spacing w:before="100" w:beforeAutospacing="1" w:after="100" w:afterAutospacing="1" w:line="240" w:lineRule="auto"/>
        <w:outlineLvl w:val="3"/>
        <w:rPr>
          <w:rFonts w:ascii="Times New Roman" w:eastAsia="Times New Roman" w:hAnsi="Times New Roman" w:cs="Times New Roman"/>
          <w:b/>
          <w:bCs/>
          <w:sz w:val="24"/>
          <w:szCs w:val="24"/>
        </w:rPr>
      </w:pPr>
      <w:bookmarkStart w:id="29" w:name="_Toc480541681"/>
      <w:r w:rsidRPr="00322500">
        <w:rPr>
          <w:rFonts w:ascii="Times New Roman" w:eastAsia="Times New Roman" w:hAnsi="Times New Roman" w:cs="Times New Roman"/>
          <w:b/>
          <w:bCs/>
          <w:sz w:val="24"/>
          <w:szCs w:val="24"/>
        </w:rPr>
        <w:t>Set Up Initial Configuration</w:t>
      </w:r>
      <w:bookmarkEnd w:id="29"/>
    </w:p>
    <w:p w14:paraId="0E1DE5FC" w14:textId="77777777" w:rsidR="00322500" w:rsidRPr="00322500" w:rsidRDefault="00322500" w:rsidP="00322500">
      <w:pPr>
        <w:spacing w:before="100" w:beforeAutospacing="1" w:after="100" w:afterAutospacing="1" w:line="240" w:lineRule="auto"/>
        <w:outlineLvl w:val="4"/>
        <w:rPr>
          <w:rFonts w:ascii="Times New Roman" w:eastAsia="Times New Roman" w:hAnsi="Times New Roman" w:cs="Times New Roman"/>
          <w:b/>
          <w:bCs/>
          <w:sz w:val="20"/>
          <w:szCs w:val="20"/>
        </w:rPr>
      </w:pPr>
      <w:r w:rsidRPr="00322500">
        <w:rPr>
          <w:rFonts w:ascii="Times New Roman" w:eastAsia="Times New Roman" w:hAnsi="Times New Roman" w:cs="Times New Roman"/>
          <w:b/>
          <w:bCs/>
          <w:sz w:val="20"/>
          <w:szCs w:val="20"/>
        </w:rPr>
        <w:t>Cisco Nexus A</w:t>
      </w:r>
    </w:p>
    <w:p w14:paraId="2C0CB67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To set up the initial configuration for the Cisco Nexus A switch on &lt;nexus-A-hostname&gt;, complete the following steps:</w:t>
      </w:r>
    </w:p>
    <w:p w14:paraId="7EC186E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onfigure the switch.</w:t>
      </w:r>
    </w:p>
    <w:p w14:paraId="6160BC7B" w14:textId="77777777" w:rsidR="00322500" w:rsidRPr="00322500" w:rsidRDefault="00322500" w:rsidP="00322500">
      <w:pPr>
        <w:spacing w:before="100" w:beforeAutospacing="1" w:after="100" w:afterAutospacing="1" w:line="240" w:lineRule="auto"/>
        <w:ind w:left="1080"/>
        <w:rPr>
          <w:rFonts w:ascii="Times New Roman" w:eastAsia="Times New Roman" w:hAnsi="Times New Roman" w:cs="Times New Roman"/>
          <w:sz w:val="24"/>
          <w:szCs w:val="24"/>
        </w:rPr>
      </w:pPr>
      <w:r w:rsidRPr="00322500">
        <w:rPr>
          <w:rFonts w:ascii="Symbol" w:eastAsia="Times New Roman" w:hAnsi="Symbol" w:cs="Times New Roman"/>
          <w:noProof/>
          <w:color w:val="0000FF"/>
          <w:sz w:val="40"/>
          <w:szCs w:val="40"/>
        </w:rPr>
        <w:drawing>
          <wp:inline distT="0" distB="0" distL="0" distR="0" wp14:anchorId="0C53F45F" wp14:editId="0BD29F01">
            <wp:extent cx="121920" cy="106680"/>
            <wp:effectExtent l="0" t="0" r="0" b="7620"/>
            <wp:docPr id="273" name="Picture 273" descr="*">
              <a:hlinkClick xmlns:a="http://schemas.openxmlformats.org/drawingml/2006/main" r:id="rId202"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
                      <a:hlinkClick r:id="rId202" tooltip="&quot;Related image, diagram or screenshot.&quot;"/>
                    </pic:cNvPr>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21920" cy="106680"/>
                    </a:xfrm>
                    <a:prstGeom prst="rect">
                      <a:avLst/>
                    </a:prstGeom>
                    <a:noFill/>
                    <a:ln>
                      <a:noFill/>
                    </a:ln>
                  </pic:spPr>
                </pic:pic>
              </a:graphicData>
            </a:graphic>
          </wp:inline>
        </w:drawing>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On initial boot and connection to the serial or console port of the switch, the NX-OS setup should automatically start and attempt to enter Power on Auto Provisioning.</w:t>
      </w:r>
    </w:p>
    <w:p w14:paraId="572BAB0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Abort Power on Auto Provisioning and continue with normal setup? (yes/no) [n]: yes</w:t>
      </w:r>
    </w:p>
    <w:p w14:paraId="414C038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Do you want to enforce secure password standard (yes/no) [y]: Enter</w:t>
      </w:r>
    </w:p>
    <w:p w14:paraId="1C312F4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Enter the password for "admin": &lt;password&gt;</w:t>
      </w:r>
    </w:p>
    <w:p w14:paraId="25EFCF0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Confirm the password for "admin": &lt;password&gt;</w:t>
      </w:r>
    </w:p>
    <w:p w14:paraId="7BE6DCC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Would you like to enter the basic configuration dialog (yes/no): yes</w:t>
      </w:r>
    </w:p>
    <w:p w14:paraId="62B144F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Create another login account (yes/no) [n]: Enter</w:t>
      </w:r>
    </w:p>
    <w:p w14:paraId="45B097D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Configure read-only SNMP community string (yes/no) [n]: Enter</w:t>
      </w:r>
    </w:p>
    <w:p w14:paraId="22BD1B1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Configure read-write SNMP community string (yes/no) [n]: Enter</w:t>
      </w:r>
    </w:p>
    <w:p w14:paraId="4BC45BD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Enter the switch name: &lt;nexus-A-hostname&gt;</w:t>
      </w:r>
    </w:p>
    <w:p w14:paraId="4703A92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Continue with Out-of-band (mgmt0) management configuration? (yes/no) [y]: Enter</w:t>
      </w:r>
    </w:p>
    <w:p w14:paraId="727C646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lastRenderedPageBreak/>
        <w:t>Mgmt0 IPv4 address: &lt;nexus-A-mgmt0-ip&gt;</w:t>
      </w:r>
    </w:p>
    <w:p w14:paraId="2923ADB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Mgmt0 IPv4 netmask: &lt;nexus-A-mgmt0-netmask&gt;</w:t>
      </w:r>
    </w:p>
    <w:p w14:paraId="58CBFC4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Configure the default gateway? (yes/no) [y]: Enter</w:t>
      </w:r>
    </w:p>
    <w:p w14:paraId="24991AF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IPv4 address of the default gateway: &lt;nexus-A-mgmt0-gw&gt;</w:t>
      </w:r>
    </w:p>
    <w:p w14:paraId="20AD196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Configure advanced IP options? (yes/no) [n]: Enter</w:t>
      </w:r>
    </w:p>
    <w:p w14:paraId="2BB5494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xml:space="preserve">Enable the telnet service? (yes/no) [n]: Enter </w:t>
      </w:r>
    </w:p>
    <w:p w14:paraId="64CA25F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Enable the ssh service? (yes/no) [y]: Enter</w:t>
      </w:r>
    </w:p>
    <w:p w14:paraId="3A1EDBB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p>
    <w:p w14:paraId="4CDF6EF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xml:space="preserve">Type of ssh key you would like to generate (dsa/rsa) [rsa]: Enter </w:t>
      </w:r>
    </w:p>
    <w:p w14:paraId="32B0ED1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Number of rsa key bits &lt;1024-2048&gt; [1024]: Enter</w:t>
      </w:r>
    </w:p>
    <w:p w14:paraId="48858D9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Configure the ntp server? (yes/no) [n]: y</w:t>
      </w:r>
    </w:p>
    <w:p w14:paraId="4696813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NTP server IPv4 address: &lt;global-ntp-server-ip&gt;</w:t>
      </w:r>
    </w:p>
    <w:p w14:paraId="16E8429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Configure default interface layer (L3/L2) [L3]: L2</w:t>
      </w:r>
    </w:p>
    <w:p w14:paraId="674FA7B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Configure default switchport interface state (shut/noshut) [shut]: Enter</w:t>
      </w:r>
    </w:p>
    <w:p w14:paraId="75E22A4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Configure CoPP system profile (strict/moderate/lenient/dense/skip) [strict]: Enter</w:t>
      </w:r>
    </w:p>
    <w:p w14:paraId="007C462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ould you like to edit the configuration? (yes/no) [n]: Enter</w:t>
      </w:r>
    </w:p>
    <w:p w14:paraId="3A9CED5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Review the configuration summary before enabling the configuration.</w:t>
      </w:r>
    </w:p>
    <w:p w14:paraId="3148DC0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Use this configuration and save it? (yes/no) [y]: Enter</w:t>
      </w:r>
    </w:p>
    <w:p w14:paraId="532E9053" w14:textId="77777777" w:rsidR="00322500" w:rsidRPr="00322500" w:rsidRDefault="00322500" w:rsidP="00322500">
      <w:pPr>
        <w:spacing w:before="100" w:beforeAutospacing="1" w:after="100" w:afterAutospacing="1" w:line="240" w:lineRule="auto"/>
        <w:outlineLvl w:val="4"/>
        <w:rPr>
          <w:rFonts w:ascii="Times New Roman" w:eastAsia="Times New Roman" w:hAnsi="Times New Roman" w:cs="Times New Roman"/>
          <w:b/>
          <w:bCs/>
          <w:sz w:val="20"/>
          <w:szCs w:val="20"/>
        </w:rPr>
      </w:pPr>
      <w:r w:rsidRPr="00322500">
        <w:rPr>
          <w:rFonts w:ascii="Times New Roman" w:eastAsia="Times New Roman" w:hAnsi="Times New Roman" w:cs="Times New Roman"/>
          <w:b/>
          <w:bCs/>
          <w:sz w:val="20"/>
          <w:szCs w:val="20"/>
        </w:rPr>
        <w:t>Cisco Nexus B</w:t>
      </w:r>
    </w:p>
    <w:p w14:paraId="3C63A36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To set up the initial configuration for the Cisco Nexus B switch on &lt;nexus-B-hostname&gt;, complete the following steps:</w:t>
      </w:r>
    </w:p>
    <w:p w14:paraId="5581A6A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onfigure the switch.</w:t>
      </w:r>
    </w:p>
    <w:p w14:paraId="69E31986" w14:textId="77777777" w:rsidR="00322500" w:rsidRPr="00322500" w:rsidRDefault="00322500" w:rsidP="00322500">
      <w:pPr>
        <w:spacing w:before="100" w:beforeAutospacing="1" w:after="100" w:afterAutospacing="1" w:line="240" w:lineRule="auto"/>
        <w:ind w:left="1080"/>
        <w:rPr>
          <w:rFonts w:ascii="Times New Roman" w:eastAsia="Times New Roman" w:hAnsi="Times New Roman" w:cs="Times New Roman"/>
          <w:sz w:val="24"/>
          <w:szCs w:val="24"/>
        </w:rPr>
      </w:pPr>
      <w:r w:rsidRPr="00322500">
        <w:rPr>
          <w:rFonts w:ascii="Symbol" w:eastAsia="Times New Roman" w:hAnsi="Symbol" w:cs="Times New Roman"/>
          <w:noProof/>
          <w:color w:val="0000FF"/>
          <w:sz w:val="40"/>
          <w:szCs w:val="40"/>
        </w:rPr>
        <w:drawing>
          <wp:inline distT="0" distB="0" distL="0" distR="0" wp14:anchorId="2A2AAF93" wp14:editId="429E5572">
            <wp:extent cx="121920" cy="106680"/>
            <wp:effectExtent l="0" t="0" r="0" b="7620"/>
            <wp:docPr id="272" name="Picture 272" descr="*">
              <a:hlinkClick xmlns:a="http://schemas.openxmlformats.org/drawingml/2006/main" r:id="rId202"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
                      <a:hlinkClick r:id="rId202" tooltip="&quot;Related image, diagram or screenshot.&quot;"/>
                    </pic:cNvPr>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21920" cy="106680"/>
                    </a:xfrm>
                    <a:prstGeom prst="rect">
                      <a:avLst/>
                    </a:prstGeom>
                    <a:noFill/>
                    <a:ln>
                      <a:noFill/>
                    </a:ln>
                  </pic:spPr>
                </pic:pic>
              </a:graphicData>
            </a:graphic>
          </wp:inline>
        </w:drawing>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On initial boot and connection to the serial or console port of the switch, the NX-OS setup should automatically start and attempt to enter Power on Auto Provisioning.</w:t>
      </w:r>
    </w:p>
    <w:p w14:paraId="4857271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Abort Power on Auto Provisioning and continue with normal setup? (yes/no) [n]: yes</w:t>
      </w:r>
    </w:p>
    <w:p w14:paraId="5284398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Do you want to enforce secure password standard (yes/no) [y]: Enter</w:t>
      </w:r>
    </w:p>
    <w:p w14:paraId="35A0FB5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Enter the password for "admin": &lt;password&gt;</w:t>
      </w:r>
    </w:p>
    <w:p w14:paraId="7BD8058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lastRenderedPageBreak/>
        <w:t>Confirm the password for "admin": &lt;password&gt;</w:t>
      </w:r>
    </w:p>
    <w:p w14:paraId="29584D8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Would you like to enter the basic configuration dialog (yes/no): yes</w:t>
      </w:r>
    </w:p>
    <w:p w14:paraId="3BA407D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Create another login account (yes/no) [n]: Enter</w:t>
      </w:r>
    </w:p>
    <w:p w14:paraId="1ECDB95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Configure read-only SNMP community string (yes/no) [n]: Enter</w:t>
      </w:r>
    </w:p>
    <w:p w14:paraId="66F03571" w14:textId="35A4F793"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Configure read-write SNMP community string (yes/no) [n]: Enter</w:t>
      </w:r>
      <w:bookmarkStart w:id="30" w:name="_GoBack"/>
      <w:bookmarkEnd w:id="30"/>
      <w:r w:rsidRPr="00322500">
        <w:rPr>
          <w:rFonts w:ascii="Times New Roman" w:eastAsia="Times New Roman" w:hAnsi="Times New Roman" w:cs="Times New Roman"/>
          <w:sz w:val="24"/>
          <w:szCs w:val="24"/>
        </w:rPr>
        <w:t>er the switch name: &lt;nexus-B-hostname&gt;</w:t>
      </w:r>
    </w:p>
    <w:p w14:paraId="283F192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Continue with Out-of-band (mgmt0) management configuration? (yes/no) [y]: Enter</w:t>
      </w:r>
    </w:p>
    <w:p w14:paraId="17B5A71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Mgmt0 IPv4 address: &lt;nexus-B-mgmt0-ip&gt;</w:t>
      </w:r>
    </w:p>
    <w:p w14:paraId="2ED9069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Mgmt0 IPv4 netmask: &lt;nexus-B-mgmt0-netmask&gt;</w:t>
      </w:r>
    </w:p>
    <w:p w14:paraId="56DE766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Configure the default gateway? (yes/no) [y]: Enter</w:t>
      </w:r>
    </w:p>
    <w:p w14:paraId="2F71BD1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IPv4 address of the default gateway: &lt;nexus-B-mgmt0-gw&gt;</w:t>
      </w:r>
    </w:p>
    <w:p w14:paraId="3970DDF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Configure advanced IP options? (yes/no) [n]: Enter</w:t>
      </w:r>
    </w:p>
    <w:p w14:paraId="3A015F0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xml:space="preserve">Enable the telnet service? (yes/no) [n]: Enter </w:t>
      </w:r>
    </w:p>
    <w:p w14:paraId="61A7256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Enable the ssh service? (yes/no) [y]: Enter</w:t>
      </w:r>
    </w:p>
    <w:p w14:paraId="64537B9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p>
    <w:p w14:paraId="71B879F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xml:space="preserve">Type of ssh key you would like to generate (dsa/rsa) [rsa]: Enter </w:t>
      </w:r>
    </w:p>
    <w:p w14:paraId="4D2CB29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Number of rsa key bits &lt;1024-2048&gt; [1024]: Enter</w:t>
      </w:r>
    </w:p>
    <w:p w14:paraId="46CCBA1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Configure the ntp server? (yes/no) [n]: y</w:t>
      </w:r>
    </w:p>
    <w:p w14:paraId="370C507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NTP server IPv4 address: &lt;global-ntp-server-ip&gt;</w:t>
      </w:r>
    </w:p>
    <w:p w14:paraId="6E77909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Configure default interface layer (L3/L2) [L3]: L2</w:t>
      </w:r>
    </w:p>
    <w:p w14:paraId="7BF3B76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Configure default switchport interface state (shut/noshut) [shut]: Enter</w:t>
      </w:r>
    </w:p>
    <w:p w14:paraId="4FCF67F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Configure CoPP system profile (strict/moderate/lenient/dense/skip) [strict]: Enter</w:t>
      </w:r>
    </w:p>
    <w:p w14:paraId="62D3890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Would you like to edit the configuration? (yes/no) [n]: Enter</w:t>
      </w:r>
    </w:p>
    <w:p w14:paraId="683DA54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Review the configuration summary before enabling the configuration.</w:t>
      </w:r>
    </w:p>
    <w:p w14:paraId="1FFA10F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Use this configuration and save it? (yes/no) [y]: Enter</w:t>
      </w:r>
    </w:p>
    <w:p w14:paraId="5769F02E" w14:textId="77777777" w:rsidR="00322500" w:rsidRPr="00322500" w:rsidRDefault="00322500" w:rsidP="00322500">
      <w:pPr>
        <w:spacing w:before="100" w:beforeAutospacing="1" w:after="100" w:afterAutospacing="1" w:line="240" w:lineRule="auto"/>
        <w:outlineLvl w:val="2"/>
        <w:rPr>
          <w:rFonts w:ascii="Times New Roman" w:eastAsia="Times New Roman" w:hAnsi="Times New Roman" w:cs="Times New Roman"/>
          <w:b/>
          <w:bCs/>
          <w:sz w:val="27"/>
          <w:szCs w:val="27"/>
        </w:rPr>
      </w:pPr>
      <w:bookmarkStart w:id="31" w:name="_Toc480541682"/>
      <w:r w:rsidRPr="00322500">
        <w:rPr>
          <w:rFonts w:ascii="Times New Roman" w:eastAsia="Times New Roman" w:hAnsi="Times New Roman" w:cs="Times New Roman"/>
          <w:b/>
          <w:bCs/>
          <w:sz w:val="27"/>
          <w:szCs w:val="27"/>
        </w:rPr>
        <w:t>FlexPod Cisco Nexus Switch Configuration</w:t>
      </w:r>
      <w:bookmarkEnd w:id="31"/>
    </w:p>
    <w:p w14:paraId="162FF8BE" w14:textId="77777777" w:rsidR="00322500" w:rsidRPr="00322500" w:rsidRDefault="00322500" w:rsidP="00322500">
      <w:pPr>
        <w:spacing w:before="100" w:beforeAutospacing="1" w:after="100" w:afterAutospacing="1" w:line="240" w:lineRule="auto"/>
        <w:outlineLvl w:val="3"/>
        <w:rPr>
          <w:rFonts w:ascii="Times New Roman" w:eastAsia="Times New Roman" w:hAnsi="Times New Roman" w:cs="Times New Roman"/>
          <w:b/>
          <w:bCs/>
          <w:sz w:val="24"/>
          <w:szCs w:val="24"/>
        </w:rPr>
      </w:pPr>
      <w:bookmarkStart w:id="32" w:name="_Toc480541683"/>
      <w:r w:rsidRPr="00322500">
        <w:rPr>
          <w:rFonts w:ascii="Times New Roman" w:eastAsia="Times New Roman" w:hAnsi="Times New Roman" w:cs="Times New Roman"/>
          <w:b/>
          <w:bCs/>
          <w:sz w:val="24"/>
          <w:szCs w:val="24"/>
        </w:rPr>
        <w:t>Enable Licenses</w:t>
      </w:r>
      <w:bookmarkEnd w:id="32"/>
    </w:p>
    <w:p w14:paraId="4966574E" w14:textId="77777777" w:rsidR="00322500" w:rsidRPr="00322500" w:rsidRDefault="00322500" w:rsidP="00322500">
      <w:pPr>
        <w:spacing w:before="100" w:beforeAutospacing="1" w:after="100" w:afterAutospacing="1" w:line="240" w:lineRule="auto"/>
        <w:outlineLvl w:val="4"/>
        <w:rPr>
          <w:rFonts w:ascii="Times New Roman" w:eastAsia="Times New Roman" w:hAnsi="Times New Roman" w:cs="Times New Roman"/>
          <w:b/>
          <w:bCs/>
          <w:sz w:val="20"/>
          <w:szCs w:val="20"/>
        </w:rPr>
      </w:pPr>
      <w:r w:rsidRPr="00322500">
        <w:rPr>
          <w:rFonts w:ascii="Times New Roman" w:eastAsia="Times New Roman" w:hAnsi="Times New Roman" w:cs="Times New Roman"/>
          <w:b/>
          <w:bCs/>
          <w:sz w:val="20"/>
          <w:szCs w:val="20"/>
        </w:rPr>
        <w:lastRenderedPageBreak/>
        <w:t>Cisco Nexus A and Cisco Nexus B</w:t>
      </w:r>
    </w:p>
    <w:p w14:paraId="763033B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To license the Cisco Nexus switches, complete the following steps:</w:t>
      </w:r>
    </w:p>
    <w:p w14:paraId="323CA7E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Log in as admin.</w:t>
      </w:r>
    </w:p>
    <w:p w14:paraId="5C0334F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Run the following commands:</w:t>
      </w:r>
    </w:p>
    <w:p w14:paraId="0214E4D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config t</w:t>
      </w:r>
    </w:p>
    <w:p w14:paraId="769AF90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feature interface-vlan</w:t>
      </w:r>
    </w:p>
    <w:p w14:paraId="32501F8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feature lacp</w:t>
      </w:r>
    </w:p>
    <w:p w14:paraId="46D5EEA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feature vpc</w:t>
      </w:r>
    </w:p>
    <w:p w14:paraId="1832805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feature lldp</w:t>
      </w:r>
    </w:p>
    <w:p w14:paraId="6472A8D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feature nxapi</w:t>
      </w:r>
    </w:p>
    <w:p w14:paraId="1DC3A655" w14:textId="77777777" w:rsidR="00322500" w:rsidRPr="00322500" w:rsidRDefault="00322500" w:rsidP="00322500">
      <w:pPr>
        <w:spacing w:before="100" w:beforeAutospacing="1" w:after="100" w:afterAutospacing="1" w:line="240" w:lineRule="auto"/>
        <w:outlineLvl w:val="3"/>
        <w:rPr>
          <w:rFonts w:ascii="Times New Roman" w:eastAsia="Times New Roman" w:hAnsi="Times New Roman" w:cs="Times New Roman"/>
          <w:b/>
          <w:bCs/>
          <w:sz w:val="24"/>
          <w:szCs w:val="24"/>
        </w:rPr>
      </w:pPr>
      <w:bookmarkStart w:id="33" w:name="_Toc480541684"/>
      <w:r w:rsidRPr="00322500">
        <w:rPr>
          <w:rFonts w:ascii="Times New Roman" w:eastAsia="Times New Roman" w:hAnsi="Times New Roman" w:cs="Times New Roman"/>
          <w:b/>
          <w:bCs/>
          <w:sz w:val="24"/>
          <w:szCs w:val="24"/>
        </w:rPr>
        <w:t>Set Global Configurations</w:t>
      </w:r>
      <w:bookmarkEnd w:id="33"/>
    </w:p>
    <w:p w14:paraId="75D0D222" w14:textId="77777777" w:rsidR="00322500" w:rsidRPr="00322500" w:rsidRDefault="00322500" w:rsidP="00322500">
      <w:pPr>
        <w:spacing w:before="100" w:beforeAutospacing="1" w:after="100" w:afterAutospacing="1" w:line="240" w:lineRule="auto"/>
        <w:outlineLvl w:val="4"/>
        <w:rPr>
          <w:rFonts w:ascii="Times New Roman" w:eastAsia="Times New Roman" w:hAnsi="Times New Roman" w:cs="Times New Roman"/>
          <w:b/>
          <w:bCs/>
          <w:sz w:val="20"/>
          <w:szCs w:val="20"/>
        </w:rPr>
      </w:pPr>
      <w:r w:rsidRPr="00322500">
        <w:rPr>
          <w:rFonts w:ascii="Times New Roman" w:eastAsia="Times New Roman" w:hAnsi="Times New Roman" w:cs="Times New Roman"/>
          <w:b/>
          <w:bCs/>
          <w:sz w:val="20"/>
          <w:szCs w:val="20"/>
        </w:rPr>
        <w:t>Cisco Nexus A and Cisco Nexus B</w:t>
      </w:r>
    </w:p>
    <w:p w14:paraId="671A589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To set global configurations, complete the following step on both switches:</w:t>
      </w:r>
    </w:p>
    <w:p w14:paraId="78C5649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Run the following commands to set global configurations:</w:t>
      </w:r>
    </w:p>
    <w:p w14:paraId="47B180A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spanning-tree port type network default</w:t>
      </w:r>
    </w:p>
    <w:p w14:paraId="7FA1415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spanning-tree port type edge bpduguard default</w:t>
      </w:r>
    </w:p>
    <w:p w14:paraId="685462B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spanning-tree port type edge bpdufilter default</w:t>
      </w:r>
    </w:p>
    <w:p w14:paraId="085B3A9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xml:space="preserve">port-channel load-balance src-dst l4port </w:t>
      </w:r>
    </w:p>
    <w:p w14:paraId="2EE3198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ntp server &lt;global-ntp-server-ip&gt; use-vrf management</w:t>
      </w:r>
    </w:p>
    <w:p w14:paraId="5957411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ntp master 3</w:t>
      </w:r>
    </w:p>
    <w:p w14:paraId="0369ACB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ip route 0.0.0.0/0 &lt;ib-mgmt-vlan-gateway&gt;</w:t>
      </w:r>
    </w:p>
    <w:p w14:paraId="0812836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copy run start</w:t>
      </w:r>
    </w:p>
    <w:p w14:paraId="4948BBDF" w14:textId="77777777" w:rsidR="00322500" w:rsidRPr="00322500" w:rsidRDefault="00322500" w:rsidP="00322500">
      <w:pPr>
        <w:spacing w:before="100" w:beforeAutospacing="1" w:after="100" w:afterAutospacing="1" w:line="240" w:lineRule="auto"/>
        <w:outlineLvl w:val="3"/>
        <w:rPr>
          <w:rFonts w:ascii="Times New Roman" w:eastAsia="Times New Roman" w:hAnsi="Times New Roman" w:cs="Times New Roman"/>
          <w:b/>
          <w:bCs/>
          <w:sz w:val="24"/>
          <w:szCs w:val="24"/>
        </w:rPr>
      </w:pPr>
      <w:bookmarkStart w:id="34" w:name="_Toc480541685"/>
      <w:r w:rsidRPr="00322500">
        <w:rPr>
          <w:rFonts w:ascii="Times New Roman" w:eastAsia="Times New Roman" w:hAnsi="Times New Roman" w:cs="Times New Roman"/>
          <w:b/>
          <w:bCs/>
          <w:sz w:val="24"/>
          <w:szCs w:val="24"/>
        </w:rPr>
        <w:t>Create VLANs</w:t>
      </w:r>
      <w:bookmarkEnd w:id="34"/>
    </w:p>
    <w:p w14:paraId="065C3A99" w14:textId="77777777" w:rsidR="00322500" w:rsidRPr="00322500" w:rsidRDefault="00322500" w:rsidP="00322500">
      <w:pPr>
        <w:spacing w:before="100" w:beforeAutospacing="1" w:after="100" w:afterAutospacing="1" w:line="240" w:lineRule="auto"/>
        <w:outlineLvl w:val="4"/>
        <w:rPr>
          <w:rFonts w:ascii="Times New Roman" w:eastAsia="Times New Roman" w:hAnsi="Times New Roman" w:cs="Times New Roman"/>
          <w:b/>
          <w:bCs/>
          <w:sz w:val="20"/>
          <w:szCs w:val="20"/>
        </w:rPr>
      </w:pPr>
      <w:r w:rsidRPr="00322500">
        <w:rPr>
          <w:rFonts w:ascii="Times New Roman" w:eastAsia="Times New Roman" w:hAnsi="Times New Roman" w:cs="Times New Roman"/>
          <w:b/>
          <w:bCs/>
          <w:sz w:val="20"/>
          <w:szCs w:val="20"/>
        </w:rPr>
        <w:t>Cisco Nexus A and Cisco Nexus B</w:t>
      </w:r>
    </w:p>
    <w:p w14:paraId="1B40B83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To create the necessary virtual local area networks (VLANs), complete the following step on both switches:</w:t>
      </w:r>
    </w:p>
    <w:p w14:paraId="1CE86F3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From the global configuration mode, run the following commands:</w:t>
      </w:r>
    </w:p>
    <w:p w14:paraId="1BFEC11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lastRenderedPageBreak/>
        <w:t>vlan &lt;ib-mgmt-vlan-id&gt;</w:t>
      </w:r>
    </w:p>
    <w:p w14:paraId="174310E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name IB-MGMT-VLAN</w:t>
      </w:r>
    </w:p>
    <w:p w14:paraId="02EB936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vlan &lt;native-vlan-id&gt;</w:t>
      </w:r>
    </w:p>
    <w:p w14:paraId="2282C67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name Native-VLAN</w:t>
      </w:r>
    </w:p>
    <w:p w14:paraId="0E037F6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vlan &lt;vmotion-vlan-id&gt;</w:t>
      </w:r>
    </w:p>
    <w:p w14:paraId="373A315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name vMotion-VLAN</w:t>
      </w:r>
    </w:p>
    <w:p w14:paraId="4E83713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vlan &lt;vm-traffic-vlan-id&gt;</w:t>
      </w:r>
    </w:p>
    <w:p w14:paraId="239AC43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name VM-Traffic-VLAN</w:t>
      </w:r>
    </w:p>
    <w:p w14:paraId="036724A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vlan &lt;infra-nfs-vlan-id&gt;</w:t>
      </w:r>
    </w:p>
    <w:p w14:paraId="26F652B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name Infra-NFS-VLAN</w:t>
      </w:r>
    </w:p>
    <w:p w14:paraId="52CF2E5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exit</w:t>
      </w:r>
    </w:p>
    <w:p w14:paraId="71317181" w14:textId="77777777" w:rsidR="00322500" w:rsidRPr="00322500" w:rsidRDefault="00322500" w:rsidP="00322500">
      <w:pPr>
        <w:spacing w:before="100" w:beforeAutospacing="1" w:after="100" w:afterAutospacing="1" w:line="240" w:lineRule="auto"/>
        <w:outlineLvl w:val="3"/>
        <w:rPr>
          <w:rFonts w:ascii="Times New Roman" w:eastAsia="Times New Roman" w:hAnsi="Times New Roman" w:cs="Times New Roman"/>
          <w:b/>
          <w:bCs/>
          <w:sz w:val="24"/>
          <w:szCs w:val="24"/>
        </w:rPr>
      </w:pPr>
      <w:bookmarkStart w:id="35" w:name="_Toc480541686"/>
      <w:r w:rsidRPr="00322500">
        <w:rPr>
          <w:rFonts w:ascii="Times New Roman" w:eastAsia="Times New Roman" w:hAnsi="Times New Roman" w:cs="Times New Roman"/>
          <w:b/>
          <w:bCs/>
          <w:sz w:val="24"/>
          <w:szCs w:val="24"/>
        </w:rPr>
        <w:t>Add NTP Distribution Interface</w:t>
      </w:r>
      <w:bookmarkEnd w:id="35"/>
    </w:p>
    <w:p w14:paraId="10DC6105" w14:textId="77777777" w:rsidR="00322500" w:rsidRPr="00322500" w:rsidRDefault="00322500" w:rsidP="00322500">
      <w:pPr>
        <w:spacing w:before="100" w:beforeAutospacing="1" w:after="100" w:afterAutospacing="1" w:line="240" w:lineRule="auto"/>
        <w:outlineLvl w:val="4"/>
        <w:rPr>
          <w:rFonts w:ascii="Times New Roman" w:eastAsia="Times New Roman" w:hAnsi="Times New Roman" w:cs="Times New Roman"/>
          <w:b/>
          <w:bCs/>
          <w:sz w:val="20"/>
          <w:szCs w:val="20"/>
        </w:rPr>
      </w:pPr>
      <w:r w:rsidRPr="00322500">
        <w:rPr>
          <w:rFonts w:ascii="Times New Roman" w:eastAsia="Times New Roman" w:hAnsi="Times New Roman" w:cs="Times New Roman"/>
          <w:b/>
          <w:bCs/>
          <w:sz w:val="20"/>
          <w:szCs w:val="20"/>
        </w:rPr>
        <w:t xml:space="preserve">Cisco Nexus A </w:t>
      </w:r>
    </w:p>
    <w:p w14:paraId="7182B9B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From the global configuration mode, run the following commands:</w:t>
      </w:r>
    </w:p>
    <w:p w14:paraId="3F1C2EA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ntp source &lt;switch-a-ntp-ip&gt;</w:t>
      </w:r>
    </w:p>
    <w:p w14:paraId="373574F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interface Vlan&lt;ib-mgmt-vlan-id&gt;</w:t>
      </w:r>
    </w:p>
    <w:p w14:paraId="18D5BE9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ip address &lt;switch-a-ntp-ip&gt;/&lt;ib-mgmt-vlan-netmask-length&gt;</w:t>
      </w:r>
    </w:p>
    <w:p w14:paraId="5AFE696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no shutdown</w:t>
      </w:r>
    </w:p>
    <w:p w14:paraId="6D1F2CA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exit</w:t>
      </w:r>
    </w:p>
    <w:p w14:paraId="6000C308" w14:textId="77777777" w:rsidR="00322500" w:rsidRPr="00322500" w:rsidRDefault="00322500" w:rsidP="00322500">
      <w:pPr>
        <w:spacing w:before="100" w:beforeAutospacing="1" w:after="100" w:afterAutospacing="1" w:line="240" w:lineRule="auto"/>
        <w:outlineLvl w:val="4"/>
        <w:rPr>
          <w:rFonts w:ascii="Times New Roman" w:eastAsia="Times New Roman" w:hAnsi="Times New Roman" w:cs="Times New Roman"/>
          <w:b/>
          <w:bCs/>
          <w:sz w:val="20"/>
          <w:szCs w:val="20"/>
        </w:rPr>
      </w:pPr>
      <w:r w:rsidRPr="00322500">
        <w:rPr>
          <w:rFonts w:ascii="Times New Roman" w:eastAsia="Times New Roman" w:hAnsi="Times New Roman" w:cs="Times New Roman"/>
          <w:b/>
          <w:bCs/>
          <w:sz w:val="20"/>
          <w:szCs w:val="20"/>
        </w:rPr>
        <w:t>Cisco Nexus B</w:t>
      </w:r>
    </w:p>
    <w:p w14:paraId="1846E4F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From the global configuration mode, run the following commands:</w:t>
      </w:r>
    </w:p>
    <w:p w14:paraId="72C9E5F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ntp source &lt;switch-b-ntp-ip&gt;</w:t>
      </w:r>
    </w:p>
    <w:p w14:paraId="4688FF1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interface Vlan&lt;ib-mgmt-vlan-id&gt;</w:t>
      </w:r>
    </w:p>
    <w:p w14:paraId="10AEE9A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ip address &lt;switch-b-ntp-ip&gt;/&lt;ib-mgmt-vlan-netmask-length&gt;</w:t>
      </w:r>
    </w:p>
    <w:p w14:paraId="21466C6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no shutdown</w:t>
      </w:r>
    </w:p>
    <w:p w14:paraId="25B9A93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lastRenderedPageBreak/>
        <w:t>exit</w:t>
      </w:r>
    </w:p>
    <w:p w14:paraId="5E9DC892" w14:textId="77777777" w:rsidR="00322500" w:rsidRPr="00322500" w:rsidRDefault="00322500" w:rsidP="00322500">
      <w:pPr>
        <w:spacing w:before="100" w:beforeAutospacing="1" w:after="100" w:afterAutospacing="1" w:line="240" w:lineRule="auto"/>
        <w:outlineLvl w:val="3"/>
        <w:rPr>
          <w:rFonts w:ascii="Times New Roman" w:eastAsia="Times New Roman" w:hAnsi="Times New Roman" w:cs="Times New Roman"/>
          <w:b/>
          <w:bCs/>
          <w:sz w:val="24"/>
          <w:szCs w:val="24"/>
        </w:rPr>
      </w:pPr>
      <w:bookmarkStart w:id="36" w:name="_Toc480541687"/>
      <w:r w:rsidRPr="00322500">
        <w:rPr>
          <w:rFonts w:ascii="Times New Roman" w:eastAsia="Times New Roman" w:hAnsi="Times New Roman" w:cs="Times New Roman"/>
          <w:b/>
          <w:bCs/>
          <w:sz w:val="24"/>
          <w:szCs w:val="24"/>
        </w:rPr>
        <w:t>Add Individual Port Descriptions for Troubleshooting</w:t>
      </w:r>
      <w:bookmarkEnd w:id="36"/>
    </w:p>
    <w:p w14:paraId="66247336" w14:textId="77777777" w:rsidR="00322500" w:rsidRPr="00322500" w:rsidRDefault="00322500" w:rsidP="00322500">
      <w:pPr>
        <w:spacing w:before="100" w:beforeAutospacing="1" w:after="100" w:afterAutospacing="1" w:line="240" w:lineRule="auto"/>
        <w:outlineLvl w:val="4"/>
        <w:rPr>
          <w:rFonts w:ascii="Times New Roman" w:eastAsia="Times New Roman" w:hAnsi="Times New Roman" w:cs="Times New Roman"/>
          <w:b/>
          <w:bCs/>
          <w:sz w:val="20"/>
          <w:szCs w:val="20"/>
        </w:rPr>
      </w:pPr>
      <w:r w:rsidRPr="00322500">
        <w:rPr>
          <w:rFonts w:ascii="Times New Roman" w:eastAsia="Times New Roman" w:hAnsi="Times New Roman" w:cs="Times New Roman"/>
          <w:b/>
          <w:bCs/>
          <w:sz w:val="20"/>
          <w:szCs w:val="20"/>
        </w:rPr>
        <w:t>Cisco Nexus A</w:t>
      </w:r>
    </w:p>
    <w:p w14:paraId="1F64C73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To add individual port descriptions for troubleshooting activity and verification for switch A, complete the following step:</w:t>
      </w:r>
    </w:p>
    <w:p w14:paraId="783B78B2" w14:textId="77777777" w:rsidR="00322500" w:rsidRPr="00322500" w:rsidRDefault="00322500" w:rsidP="00322500">
      <w:pPr>
        <w:spacing w:before="100" w:beforeAutospacing="1" w:after="100" w:afterAutospacing="1" w:line="240" w:lineRule="auto"/>
        <w:ind w:left="1080"/>
        <w:rPr>
          <w:rFonts w:ascii="Times New Roman" w:eastAsia="Times New Roman" w:hAnsi="Times New Roman" w:cs="Times New Roman"/>
          <w:sz w:val="24"/>
          <w:szCs w:val="24"/>
        </w:rPr>
      </w:pPr>
      <w:r w:rsidRPr="00322500">
        <w:rPr>
          <w:rFonts w:ascii="Symbol" w:eastAsia="Times New Roman" w:hAnsi="Symbol" w:cs="Times New Roman"/>
          <w:noProof/>
          <w:color w:val="0000FF"/>
          <w:sz w:val="40"/>
          <w:szCs w:val="40"/>
        </w:rPr>
        <w:drawing>
          <wp:inline distT="0" distB="0" distL="0" distR="0" wp14:anchorId="4F40D559" wp14:editId="0545967F">
            <wp:extent cx="121920" cy="106680"/>
            <wp:effectExtent l="0" t="0" r="0" b="7620"/>
            <wp:docPr id="271" name="Picture 271" descr="*">
              <a:hlinkClick xmlns:a="http://schemas.openxmlformats.org/drawingml/2006/main" r:id="rId202"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
                      <a:hlinkClick r:id="rId202" tooltip="&quot;Related image, diagram or screenshot.&quot;"/>
                    </pic:cNvPr>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21920" cy="106680"/>
                    </a:xfrm>
                    <a:prstGeom prst="rect">
                      <a:avLst/>
                    </a:prstGeom>
                    <a:noFill/>
                    <a:ln>
                      <a:noFill/>
                    </a:ln>
                  </pic:spPr>
                </pic:pic>
              </a:graphicData>
            </a:graphic>
          </wp:inline>
        </w:drawing>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this step and in the later sections, configure the AFF nodename &lt;st-node&gt; and Cisco UCS 6332-16UP or Cisco UCS 6248UP fabric interconnect clustername &lt;ucs-clustername&gt; interfaces as appropriate to your deployment.</w:t>
      </w:r>
    </w:p>
    <w:p w14:paraId="1C923E3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From the global configuration mode, run the following commands:</w:t>
      </w:r>
    </w:p>
    <w:p w14:paraId="3168F5F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interface Eth1/3</w:t>
      </w:r>
    </w:p>
    <w:p w14:paraId="22B174A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description &lt;st-node&gt;-1:e2a</w:t>
      </w:r>
    </w:p>
    <w:p w14:paraId="0CD4F5A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interface Eth1/4</w:t>
      </w:r>
    </w:p>
    <w:p w14:paraId="60E19A8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description &lt;st-node&gt;-2:e2a</w:t>
      </w:r>
    </w:p>
    <w:p w14:paraId="49F12A9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interface Eth1/25</w:t>
      </w:r>
    </w:p>
    <w:p w14:paraId="43FBD9F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description &lt;ucs-clustername&gt;-a:1/27</w:t>
      </w:r>
    </w:p>
    <w:p w14:paraId="2FE6B7C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interface Eth1/26</w:t>
      </w:r>
    </w:p>
    <w:p w14:paraId="4124D9E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description &lt;ucs-clustername&gt;-b:1/27</w:t>
      </w:r>
    </w:p>
    <w:p w14:paraId="3DC77A5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interface Eth1/27</w:t>
      </w:r>
    </w:p>
    <w:p w14:paraId="28ADEB4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description &lt;nexus-hostname&gt;-b:1/27</w:t>
      </w:r>
    </w:p>
    <w:p w14:paraId="33288E3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interface Eth1/28</w:t>
      </w:r>
    </w:p>
    <w:p w14:paraId="35E4920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description &lt;nexus-hostname&gt;-b:1/28</w:t>
      </w:r>
    </w:p>
    <w:p w14:paraId="1CC2B2F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exit</w:t>
      </w:r>
    </w:p>
    <w:p w14:paraId="74579B5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p>
    <w:p w14:paraId="5FEE7579" w14:textId="77777777" w:rsidR="00322500" w:rsidRPr="00322500" w:rsidRDefault="00322500" w:rsidP="00322500">
      <w:pPr>
        <w:spacing w:before="100" w:beforeAutospacing="1" w:after="100" w:afterAutospacing="1" w:line="240" w:lineRule="auto"/>
        <w:outlineLvl w:val="4"/>
        <w:rPr>
          <w:rFonts w:ascii="Times New Roman" w:eastAsia="Times New Roman" w:hAnsi="Times New Roman" w:cs="Times New Roman"/>
          <w:b/>
          <w:bCs/>
          <w:sz w:val="20"/>
          <w:szCs w:val="20"/>
        </w:rPr>
      </w:pPr>
      <w:r w:rsidRPr="00322500">
        <w:rPr>
          <w:rFonts w:ascii="Times New Roman" w:eastAsia="Times New Roman" w:hAnsi="Times New Roman" w:cs="Times New Roman"/>
          <w:b/>
          <w:bCs/>
          <w:sz w:val="20"/>
          <w:szCs w:val="20"/>
        </w:rPr>
        <w:t>Cisco Nexus B</w:t>
      </w:r>
    </w:p>
    <w:p w14:paraId="5A1D975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To add individual port descriptions for troubleshooting activity and verification for switch B, complete the following step:</w:t>
      </w:r>
    </w:p>
    <w:p w14:paraId="3C43020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From the global configuration mode, run the following commands:</w:t>
      </w:r>
    </w:p>
    <w:p w14:paraId="71B0925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interface Eth1/3</w:t>
      </w:r>
    </w:p>
    <w:p w14:paraId="1DEAF35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lastRenderedPageBreak/>
        <w:t>description &lt;st-node&gt;-1:e2e</w:t>
      </w:r>
    </w:p>
    <w:p w14:paraId="5987160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interface Eth1/4</w:t>
      </w:r>
    </w:p>
    <w:p w14:paraId="2E64927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description &lt;st-node&gt;-2:e2e</w:t>
      </w:r>
    </w:p>
    <w:p w14:paraId="635482A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interface Eth1/25</w:t>
      </w:r>
    </w:p>
    <w:p w14:paraId="3C241D5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description &lt;ucs-clustername&gt;-a:1/28</w:t>
      </w:r>
    </w:p>
    <w:p w14:paraId="5085D3E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interface Eth1/26</w:t>
      </w:r>
    </w:p>
    <w:p w14:paraId="391EAA6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description &lt;ucs-clustername&gt;-b:1/28</w:t>
      </w:r>
    </w:p>
    <w:p w14:paraId="687BB2F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interface Eth1/27</w:t>
      </w:r>
    </w:p>
    <w:p w14:paraId="6C8E8CF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description &lt;nexus-hostname&gt;-a:1/27</w:t>
      </w:r>
    </w:p>
    <w:p w14:paraId="33C3DA7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interface Eth1/28</w:t>
      </w:r>
    </w:p>
    <w:p w14:paraId="7BA1F51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description &lt;nexus-hostname&gt;-a:1/28</w:t>
      </w:r>
    </w:p>
    <w:p w14:paraId="0F44E4C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exit</w:t>
      </w:r>
    </w:p>
    <w:p w14:paraId="6109635C" w14:textId="77777777" w:rsidR="00322500" w:rsidRPr="00322500" w:rsidRDefault="00322500" w:rsidP="00322500">
      <w:pPr>
        <w:spacing w:before="100" w:beforeAutospacing="1" w:after="100" w:afterAutospacing="1" w:line="240" w:lineRule="auto"/>
        <w:outlineLvl w:val="3"/>
        <w:rPr>
          <w:rFonts w:ascii="Times New Roman" w:eastAsia="Times New Roman" w:hAnsi="Times New Roman" w:cs="Times New Roman"/>
          <w:b/>
          <w:bCs/>
          <w:sz w:val="24"/>
          <w:szCs w:val="24"/>
        </w:rPr>
      </w:pPr>
      <w:bookmarkStart w:id="37" w:name="_Toc480541688"/>
      <w:r w:rsidRPr="00322500">
        <w:rPr>
          <w:rFonts w:ascii="Times New Roman" w:eastAsia="Times New Roman" w:hAnsi="Times New Roman" w:cs="Times New Roman"/>
          <w:b/>
          <w:bCs/>
          <w:sz w:val="24"/>
          <w:szCs w:val="24"/>
        </w:rPr>
        <w:t>Create Port Channels</w:t>
      </w:r>
      <w:bookmarkEnd w:id="37"/>
    </w:p>
    <w:p w14:paraId="40359BAF" w14:textId="77777777" w:rsidR="00322500" w:rsidRPr="00322500" w:rsidRDefault="00322500" w:rsidP="00322500">
      <w:pPr>
        <w:spacing w:before="100" w:beforeAutospacing="1" w:after="100" w:afterAutospacing="1" w:line="240" w:lineRule="auto"/>
        <w:outlineLvl w:val="4"/>
        <w:rPr>
          <w:rFonts w:ascii="Times New Roman" w:eastAsia="Times New Roman" w:hAnsi="Times New Roman" w:cs="Times New Roman"/>
          <w:b/>
          <w:bCs/>
          <w:sz w:val="20"/>
          <w:szCs w:val="20"/>
        </w:rPr>
      </w:pPr>
      <w:r w:rsidRPr="00322500">
        <w:rPr>
          <w:rFonts w:ascii="Times New Roman" w:eastAsia="Times New Roman" w:hAnsi="Times New Roman" w:cs="Times New Roman"/>
          <w:b/>
          <w:bCs/>
          <w:sz w:val="20"/>
          <w:szCs w:val="20"/>
        </w:rPr>
        <w:t>Cisco Nexus A and Cisco Nexus B</w:t>
      </w:r>
    </w:p>
    <w:p w14:paraId="63A26B8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To create the necessary port channels between devices, complete the following step on both switches:</w:t>
      </w:r>
    </w:p>
    <w:p w14:paraId="6904FE6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From the global configuration mode, run the following commands:</w:t>
      </w:r>
    </w:p>
    <w:p w14:paraId="7FA08AC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interface Po10</w:t>
      </w:r>
    </w:p>
    <w:p w14:paraId="4CF8306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description vPC peer-link</w:t>
      </w:r>
    </w:p>
    <w:p w14:paraId="6865F06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interface Eth1/27-28</w:t>
      </w:r>
    </w:p>
    <w:p w14:paraId="29C48B7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channel-group 10 mode active</w:t>
      </w:r>
    </w:p>
    <w:p w14:paraId="74272B3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no shutdown</w:t>
      </w:r>
    </w:p>
    <w:p w14:paraId="1DB1FF2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interface Po13</w:t>
      </w:r>
    </w:p>
    <w:p w14:paraId="50954B2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description &lt;st-node&gt;-1</w:t>
      </w:r>
    </w:p>
    <w:p w14:paraId="0A714A4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interface Eth1/3</w:t>
      </w:r>
    </w:p>
    <w:p w14:paraId="373A315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channel-group 13 mode active</w:t>
      </w:r>
    </w:p>
    <w:p w14:paraId="4E84E53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no shutdown</w:t>
      </w:r>
    </w:p>
    <w:p w14:paraId="5B5AA22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lastRenderedPageBreak/>
        <w:t>interface Po14</w:t>
      </w:r>
    </w:p>
    <w:p w14:paraId="3F0AD7C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description &lt;st-node&gt;-2</w:t>
      </w:r>
    </w:p>
    <w:p w14:paraId="1E05D16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interface Eth1/4</w:t>
      </w:r>
    </w:p>
    <w:p w14:paraId="6040296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channel-group 14 mode active</w:t>
      </w:r>
    </w:p>
    <w:p w14:paraId="18810FF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no shutdown</w:t>
      </w:r>
    </w:p>
    <w:p w14:paraId="2A4F1FE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interface Po125</w:t>
      </w:r>
    </w:p>
    <w:p w14:paraId="38877CD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description &lt;ucs-clustername&gt;-a</w:t>
      </w:r>
    </w:p>
    <w:p w14:paraId="40CE20F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interface Eth1/25</w:t>
      </w:r>
    </w:p>
    <w:p w14:paraId="3ED3BF8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channel-group 125 mode active</w:t>
      </w:r>
    </w:p>
    <w:p w14:paraId="5C66A9E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no shutdown</w:t>
      </w:r>
    </w:p>
    <w:p w14:paraId="6990EE4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interface Po126</w:t>
      </w:r>
    </w:p>
    <w:p w14:paraId="781271E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description &lt;ucs-clustername&gt;-b</w:t>
      </w:r>
    </w:p>
    <w:p w14:paraId="76A7E59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interface Eth1/26</w:t>
      </w:r>
    </w:p>
    <w:p w14:paraId="22206AE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channel-group 126 mode active</w:t>
      </w:r>
    </w:p>
    <w:p w14:paraId="50B2535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no shutdown</w:t>
      </w:r>
    </w:p>
    <w:p w14:paraId="64353E7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exit</w:t>
      </w:r>
    </w:p>
    <w:p w14:paraId="69AA956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copy run start</w:t>
      </w:r>
    </w:p>
    <w:p w14:paraId="50335EE6" w14:textId="77777777" w:rsidR="00322500" w:rsidRPr="00322500" w:rsidRDefault="00322500" w:rsidP="00322500">
      <w:pPr>
        <w:spacing w:before="100" w:beforeAutospacing="1" w:after="100" w:afterAutospacing="1" w:line="240" w:lineRule="auto"/>
        <w:outlineLvl w:val="3"/>
        <w:rPr>
          <w:rFonts w:ascii="Times New Roman" w:eastAsia="Times New Roman" w:hAnsi="Times New Roman" w:cs="Times New Roman"/>
          <w:b/>
          <w:bCs/>
          <w:sz w:val="24"/>
          <w:szCs w:val="24"/>
        </w:rPr>
      </w:pPr>
      <w:bookmarkStart w:id="38" w:name="_Toc480541689"/>
      <w:r w:rsidRPr="00322500">
        <w:rPr>
          <w:rFonts w:ascii="Times New Roman" w:eastAsia="Times New Roman" w:hAnsi="Times New Roman" w:cs="Times New Roman"/>
          <w:b/>
          <w:bCs/>
          <w:sz w:val="24"/>
          <w:szCs w:val="24"/>
        </w:rPr>
        <w:t>Configure Port Channel Parameters</w:t>
      </w:r>
      <w:bookmarkEnd w:id="38"/>
    </w:p>
    <w:p w14:paraId="5DCC7166" w14:textId="77777777" w:rsidR="00322500" w:rsidRPr="00322500" w:rsidRDefault="00322500" w:rsidP="00322500">
      <w:pPr>
        <w:spacing w:before="100" w:beforeAutospacing="1" w:after="100" w:afterAutospacing="1" w:line="240" w:lineRule="auto"/>
        <w:outlineLvl w:val="4"/>
        <w:rPr>
          <w:rFonts w:ascii="Times New Roman" w:eastAsia="Times New Roman" w:hAnsi="Times New Roman" w:cs="Times New Roman"/>
          <w:b/>
          <w:bCs/>
          <w:sz w:val="20"/>
          <w:szCs w:val="20"/>
        </w:rPr>
      </w:pPr>
      <w:r w:rsidRPr="00322500">
        <w:rPr>
          <w:rFonts w:ascii="Times New Roman" w:eastAsia="Times New Roman" w:hAnsi="Times New Roman" w:cs="Times New Roman"/>
          <w:b/>
          <w:bCs/>
          <w:sz w:val="20"/>
          <w:szCs w:val="20"/>
        </w:rPr>
        <w:t>Cisco Nexus A and Cisco Nexus B</w:t>
      </w:r>
    </w:p>
    <w:p w14:paraId="072739B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To configure port channel parameters, complete the following step on both switches:</w:t>
      </w:r>
    </w:p>
    <w:p w14:paraId="06DDC4E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From the global configuration mode, run the following commands:</w:t>
      </w:r>
    </w:p>
    <w:p w14:paraId="04D8685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interface Po10</w:t>
      </w:r>
    </w:p>
    <w:p w14:paraId="7D281DA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switchport mode trunk</w:t>
      </w:r>
    </w:p>
    <w:p w14:paraId="0705C0F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switchport trunk native vlan 2</w:t>
      </w:r>
    </w:p>
    <w:p w14:paraId="02C9B4E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switchport trunk allowed vlan &lt;ib-mgmt-vlan-id&gt;, &lt;infra-nfs-vlan-id&gt;, &lt;vmotion-vlan-id&gt;, &lt;vm-traffic-vlan-id&gt;</w:t>
      </w:r>
    </w:p>
    <w:p w14:paraId="0F2DD99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lastRenderedPageBreak/>
        <w:t xml:space="preserve">spanning-tree port type network </w:t>
      </w:r>
    </w:p>
    <w:p w14:paraId="6D0116E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interface Po13</w:t>
      </w:r>
    </w:p>
    <w:p w14:paraId="5DD86A5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switchport mode trunk</w:t>
      </w:r>
    </w:p>
    <w:p w14:paraId="527578E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switchport trunk native vlan 2</w:t>
      </w:r>
    </w:p>
    <w:p w14:paraId="7FAB3CA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switchport trunk allowed vlan &lt;infra-nfs-vlan-id&gt;</w:t>
      </w:r>
    </w:p>
    <w:p w14:paraId="6743E37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spanning-tree port type edge trunk</w:t>
      </w:r>
    </w:p>
    <w:p w14:paraId="3279F04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mtu 9216</w:t>
      </w:r>
    </w:p>
    <w:p w14:paraId="0B036F1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interface Po14</w:t>
      </w:r>
    </w:p>
    <w:p w14:paraId="1DC8BD8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switchport mode trunk</w:t>
      </w:r>
    </w:p>
    <w:p w14:paraId="391B185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switchport trunk native vlan 2</w:t>
      </w:r>
    </w:p>
    <w:p w14:paraId="5F82967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switchport trunk allowed vlan &lt;infra-nfs-vlan-id&gt;</w:t>
      </w:r>
    </w:p>
    <w:p w14:paraId="2FD2C4D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spanning-tree port type edge trunk</w:t>
      </w:r>
    </w:p>
    <w:p w14:paraId="43D6711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mtu 9216</w:t>
      </w:r>
    </w:p>
    <w:p w14:paraId="14BDDC1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interface Po125</w:t>
      </w:r>
    </w:p>
    <w:p w14:paraId="52B162E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switchport mode trunk</w:t>
      </w:r>
    </w:p>
    <w:p w14:paraId="7A2C1E1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switchport trunk native vlan 2</w:t>
      </w:r>
    </w:p>
    <w:p w14:paraId="098C5BD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switchport trunk allowed vlan &lt;ib-mgmt-vlan-id&gt;, &lt;infra-nfs-vlan-id&gt;, &lt;vmotion-vlan-id&gt;, &lt;vm-traffic-vlan-id&gt;</w:t>
      </w:r>
    </w:p>
    <w:p w14:paraId="68AAF83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spanning-tree port type edge trunk</w:t>
      </w:r>
    </w:p>
    <w:p w14:paraId="0201B5B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mtu 9216</w:t>
      </w:r>
    </w:p>
    <w:p w14:paraId="16A515D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interface Po126</w:t>
      </w:r>
    </w:p>
    <w:p w14:paraId="56444D5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switchport mode trunk</w:t>
      </w:r>
    </w:p>
    <w:p w14:paraId="15592C0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switchport trunk native vlan 2</w:t>
      </w:r>
    </w:p>
    <w:p w14:paraId="18FBAFD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switchport trunk allowed vlan &lt;ib-mgmt-vlan-id&gt;, &lt;infra-nfs-vlan-id&gt;, &lt;vmotion-vlan-id&gt;, &lt;vm-traffic-vlan-id&gt;</w:t>
      </w:r>
    </w:p>
    <w:p w14:paraId="0A9578A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spanning-tree port type edge trunk</w:t>
      </w:r>
    </w:p>
    <w:p w14:paraId="2342D60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mtu 9216</w:t>
      </w:r>
    </w:p>
    <w:p w14:paraId="5619438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lastRenderedPageBreak/>
        <w:t>exit</w:t>
      </w:r>
    </w:p>
    <w:p w14:paraId="223F5C7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xml:space="preserve">copy run start </w:t>
      </w:r>
    </w:p>
    <w:p w14:paraId="73CC2330" w14:textId="77777777" w:rsidR="00322500" w:rsidRPr="00322500" w:rsidRDefault="00322500" w:rsidP="00322500">
      <w:pPr>
        <w:spacing w:before="100" w:beforeAutospacing="1" w:after="100" w:afterAutospacing="1" w:line="240" w:lineRule="auto"/>
        <w:outlineLvl w:val="3"/>
        <w:rPr>
          <w:rFonts w:ascii="Times New Roman" w:eastAsia="Times New Roman" w:hAnsi="Times New Roman" w:cs="Times New Roman"/>
          <w:b/>
          <w:bCs/>
          <w:sz w:val="24"/>
          <w:szCs w:val="24"/>
        </w:rPr>
      </w:pPr>
      <w:bookmarkStart w:id="39" w:name="_Toc480541690"/>
      <w:r w:rsidRPr="00322500">
        <w:rPr>
          <w:rFonts w:ascii="Times New Roman" w:eastAsia="Times New Roman" w:hAnsi="Times New Roman" w:cs="Times New Roman"/>
          <w:b/>
          <w:bCs/>
          <w:sz w:val="24"/>
          <w:szCs w:val="24"/>
        </w:rPr>
        <w:t>Configure Virtual Port Channels</w:t>
      </w:r>
      <w:bookmarkEnd w:id="39"/>
    </w:p>
    <w:p w14:paraId="796EEB56" w14:textId="77777777" w:rsidR="00322500" w:rsidRPr="00322500" w:rsidRDefault="00322500" w:rsidP="00322500">
      <w:pPr>
        <w:spacing w:before="100" w:beforeAutospacing="1" w:after="100" w:afterAutospacing="1" w:line="240" w:lineRule="auto"/>
        <w:outlineLvl w:val="4"/>
        <w:rPr>
          <w:rFonts w:ascii="Times New Roman" w:eastAsia="Times New Roman" w:hAnsi="Times New Roman" w:cs="Times New Roman"/>
          <w:b/>
          <w:bCs/>
          <w:sz w:val="20"/>
          <w:szCs w:val="20"/>
        </w:rPr>
      </w:pPr>
      <w:r w:rsidRPr="00322500">
        <w:rPr>
          <w:rFonts w:ascii="Times New Roman" w:eastAsia="Times New Roman" w:hAnsi="Times New Roman" w:cs="Times New Roman"/>
          <w:b/>
          <w:bCs/>
          <w:sz w:val="20"/>
          <w:szCs w:val="20"/>
        </w:rPr>
        <w:t>Cisco Nexus A</w:t>
      </w:r>
    </w:p>
    <w:p w14:paraId="2F4728A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To configure virtual port channels (vPCs) for switch A, complete the following step:</w:t>
      </w:r>
    </w:p>
    <w:p w14:paraId="57F00DA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From the global configuration mode, run the following commands:</w:t>
      </w:r>
    </w:p>
    <w:p w14:paraId="2F4877D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vpc domain &lt;nexus-vpc-domain-id&gt;</w:t>
      </w:r>
    </w:p>
    <w:p w14:paraId="0A2B3BF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role priority 10</w:t>
      </w:r>
    </w:p>
    <w:p w14:paraId="37A8550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peer-keepalive destination &lt;nexus-B-mgmt0-ip&gt; source &lt;nexus-A-mgmt0-ip&gt;</w:t>
      </w:r>
    </w:p>
    <w:p w14:paraId="4FD3201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peer-switch</w:t>
      </w:r>
    </w:p>
    <w:p w14:paraId="7183332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peer-gateway</w:t>
      </w:r>
    </w:p>
    <w:p w14:paraId="514E315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auto-recovery</w:t>
      </w:r>
    </w:p>
    <w:p w14:paraId="3FC8A0A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delay restore 150</w:t>
      </w:r>
    </w:p>
    <w:p w14:paraId="0EC8787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interface Po10</w:t>
      </w:r>
    </w:p>
    <w:p w14:paraId="3BC25DD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vpc peer-link</w:t>
      </w:r>
    </w:p>
    <w:p w14:paraId="2A9727E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interface Po13</w:t>
      </w:r>
    </w:p>
    <w:p w14:paraId="03E262C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vpc 13</w:t>
      </w:r>
    </w:p>
    <w:p w14:paraId="1EF3EC9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interface Po14</w:t>
      </w:r>
    </w:p>
    <w:p w14:paraId="0EC8529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vpc 14</w:t>
      </w:r>
    </w:p>
    <w:p w14:paraId="36146C3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interface Po125</w:t>
      </w:r>
    </w:p>
    <w:p w14:paraId="4888C7F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vpc 125</w:t>
      </w:r>
    </w:p>
    <w:p w14:paraId="426BE88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interface Po126</w:t>
      </w:r>
    </w:p>
    <w:p w14:paraId="40C3894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vpc 126</w:t>
      </w:r>
    </w:p>
    <w:p w14:paraId="287688F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exit</w:t>
      </w:r>
    </w:p>
    <w:p w14:paraId="6672391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copy run start</w:t>
      </w:r>
    </w:p>
    <w:p w14:paraId="4704DF67" w14:textId="77777777" w:rsidR="00322500" w:rsidRPr="00322500" w:rsidRDefault="00322500" w:rsidP="00322500">
      <w:pPr>
        <w:spacing w:before="100" w:beforeAutospacing="1" w:after="100" w:afterAutospacing="1" w:line="240" w:lineRule="auto"/>
        <w:outlineLvl w:val="4"/>
        <w:rPr>
          <w:rFonts w:ascii="Times New Roman" w:eastAsia="Times New Roman" w:hAnsi="Times New Roman" w:cs="Times New Roman"/>
          <w:b/>
          <w:bCs/>
          <w:sz w:val="20"/>
          <w:szCs w:val="20"/>
        </w:rPr>
      </w:pPr>
      <w:r w:rsidRPr="00322500">
        <w:rPr>
          <w:rFonts w:ascii="Times New Roman" w:eastAsia="Times New Roman" w:hAnsi="Times New Roman" w:cs="Times New Roman"/>
          <w:b/>
          <w:bCs/>
          <w:sz w:val="20"/>
          <w:szCs w:val="20"/>
        </w:rPr>
        <w:t>Cisco Nexus B</w:t>
      </w:r>
    </w:p>
    <w:p w14:paraId="20FB472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lastRenderedPageBreak/>
        <w:t>To configure vPCs for switch B, complete the following step:</w:t>
      </w:r>
    </w:p>
    <w:p w14:paraId="62E5DA7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From the global configuration mode, run the following commands:</w:t>
      </w:r>
    </w:p>
    <w:p w14:paraId="26FA062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vpc domain &lt;nexus-vpc-domain-id&gt;</w:t>
      </w:r>
    </w:p>
    <w:p w14:paraId="60C9FB1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role priority 20</w:t>
      </w:r>
    </w:p>
    <w:p w14:paraId="3FB2E97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peer-keepalive destination &lt;nexus-A-mgmt0-ip&gt; source &lt;nexus-B-mgmt0-ip&gt;</w:t>
      </w:r>
    </w:p>
    <w:p w14:paraId="4DB4407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peer-switch</w:t>
      </w:r>
    </w:p>
    <w:p w14:paraId="171A103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peer-gateway</w:t>
      </w:r>
    </w:p>
    <w:p w14:paraId="5DEBDE0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auto-recovery</w:t>
      </w:r>
    </w:p>
    <w:p w14:paraId="3CB25FA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delay restore 150</w:t>
      </w:r>
    </w:p>
    <w:p w14:paraId="220D709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interface Po10</w:t>
      </w:r>
    </w:p>
    <w:p w14:paraId="78A4937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vpc peer-link</w:t>
      </w:r>
    </w:p>
    <w:p w14:paraId="5CBB055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interface Po13</w:t>
      </w:r>
    </w:p>
    <w:p w14:paraId="0DC7C54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vpc 13</w:t>
      </w:r>
    </w:p>
    <w:p w14:paraId="43E7E7E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interface Po14</w:t>
      </w:r>
    </w:p>
    <w:p w14:paraId="32B8116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vpc 14</w:t>
      </w:r>
    </w:p>
    <w:p w14:paraId="5A7FCA9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interface Po125</w:t>
      </w:r>
    </w:p>
    <w:p w14:paraId="738C1BE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vpc 125</w:t>
      </w:r>
    </w:p>
    <w:p w14:paraId="61187D2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interface Po126</w:t>
      </w:r>
    </w:p>
    <w:p w14:paraId="03875A8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vpc 126</w:t>
      </w:r>
    </w:p>
    <w:p w14:paraId="7AA7C5F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exit</w:t>
      </w:r>
    </w:p>
    <w:p w14:paraId="1161F93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copy run start</w:t>
      </w:r>
    </w:p>
    <w:p w14:paraId="76A3334F" w14:textId="77777777" w:rsidR="00322500" w:rsidRPr="00322500" w:rsidRDefault="00322500" w:rsidP="00322500">
      <w:pPr>
        <w:spacing w:before="100" w:beforeAutospacing="1" w:after="100" w:afterAutospacing="1" w:line="240" w:lineRule="auto"/>
        <w:outlineLvl w:val="3"/>
        <w:rPr>
          <w:rFonts w:ascii="Times New Roman" w:eastAsia="Times New Roman" w:hAnsi="Times New Roman" w:cs="Times New Roman"/>
          <w:b/>
          <w:bCs/>
          <w:sz w:val="24"/>
          <w:szCs w:val="24"/>
        </w:rPr>
      </w:pPr>
      <w:bookmarkStart w:id="40" w:name="_Toc480541691"/>
      <w:r w:rsidRPr="00322500">
        <w:rPr>
          <w:rFonts w:ascii="Times New Roman" w:eastAsia="Times New Roman" w:hAnsi="Times New Roman" w:cs="Times New Roman"/>
          <w:b/>
          <w:bCs/>
          <w:sz w:val="24"/>
          <w:szCs w:val="24"/>
        </w:rPr>
        <w:t>Uplink into Existing Network Infrastructure</w:t>
      </w:r>
      <w:bookmarkEnd w:id="40"/>
    </w:p>
    <w:p w14:paraId="6DF4469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Depending on the available network infrastructure, several methods and features can be used to uplink the FlexPod environment. If an existing Cisco Nexus environment is present, we recommend using vPCs to uplink the Cisco Nexus switches included in the FlexPod environment into the infrastructure. The previously described procedures can be used to create an uplink vPC to the existing environment. Make sure to run copy run start to save the configuration on each switch after the configuration is completed.</w:t>
      </w:r>
    </w:p>
    <w:p w14:paraId="4F4540CF" w14:textId="77777777" w:rsidR="00322500" w:rsidRPr="00322500" w:rsidRDefault="00322500" w:rsidP="00322500">
      <w:pPr>
        <w:spacing w:before="100" w:beforeAutospacing="1" w:after="100" w:afterAutospacing="1" w:line="240" w:lineRule="auto"/>
        <w:outlineLvl w:val="1"/>
        <w:rPr>
          <w:rFonts w:ascii="Times New Roman" w:eastAsia="Times New Roman" w:hAnsi="Times New Roman" w:cs="Times New Roman"/>
          <w:b/>
          <w:bCs/>
          <w:sz w:val="36"/>
          <w:szCs w:val="36"/>
        </w:rPr>
      </w:pPr>
      <w:bookmarkStart w:id="41" w:name="_Toc480541692"/>
      <w:r w:rsidRPr="00322500">
        <w:rPr>
          <w:rFonts w:ascii="Times New Roman" w:eastAsia="Times New Roman" w:hAnsi="Times New Roman" w:cs="Times New Roman"/>
          <w:b/>
          <w:bCs/>
          <w:sz w:val="36"/>
          <w:szCs w:val="36"/>
        </w:rPr>
        <w:t>Storage Configuration</w:t>
      </w:r>
      <w:bookmarkEnd w:id="41"/>
    </w:p>
    <w:p w14:paraId="2ED42E53" w14:textId="77777777" w:rsidR="00322500" w:rsidRPr="00322500" w:rsidRDefault="00322500" w:rsidP="00322500">
      <w:pPr>
        <w:spacing w:before="100" w:beforeAutospacing="1" w:after="100" w:afterAutospacing="1" w:line="240" w:lineRule="auto"/>
        <w:outlineLvl w:val="2"/>
        <w:rPr>
          <w:rFonts w:ascii="Times New Roman" w:eastAsia="Times New Roman" w:hAnsi="Times New Roman" w:cs="Times New Roman"/>
          <w:b/>
          <w:bCs/>
          <w:sz w:val="27"/>
          <w:szCs w:val="27"/>
        </w:rPr>
      </w:pPr>
      <w:bookmarkStart w:id="42" w:name="_Toc480541693"/>
      <w:bookmarkStart w:id="43" w:name="_Toc427325159"/>
      <w:bookmarkEnd w:id="42"/>
      <w:r w:rsidRPr="00322500">
        <w:rPr>
          <w:rFonts w:ascii="Times New Roman" w:eastAsia="Times New Roman" w:hAnsi="Times New Roman" w:cs="Times New Roman"/>
          <w:b/>
          <w:bCs/>
          <w:sz w:val="27"/>
          <w:szCs w:val="27"/>
        </w:rPr>
        <w:lastRenderedPageBreak/>
        <w:t>NetApp All Flash FAS A300 Controllers</w:t>
      </w:r>
      <w:bookmarkEnd w:id="43"/>
    </w:p>
    <w:p w14:paraId="1D01F9E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See the following section (NetApp Hardware Universe) for planning the physical location of the storage systems:</w:t>
      </w:r>
    </w:p>
    <w:p w14:paraId="6FDDAF6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Symbol" w:eastAsia="Times New Roman" w:hAnsi="Symbol" w:cs="Times New Roman"/>
          <w:sz w:val="24"/>
          <w:szCs w:val="24"/>
        </w:rPr>
        <w:t></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ite Preparation</w:t>
      </w:r>
    </w:p>
    <w:p w14:paraId="269F902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Symbol" w:eastAsia="Times New Roman" w:hAnsi="Symbol" w:cs="Times New Roman"/>
          <w:sz w:val="24"/>
          <w:szCs w:val="24"/>
        </w:rPr>
        <w:t></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ystem Connectivity Requirements</w:t>
      </w:r>
    </w:p>
    <w:p w14:paraId="526A4B2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Symbol" w:eastAsia="Times New Roman" w:hAnsi="Symbol" w:cs="Times New Roman"/>
          <w:sz w:val="24"/>
          <w:szCs w:val="24"/>
        </w:rPr>
        <w:t></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ircuit Breaker, Power Outlet Balancing, System Cabinet Power Cord Plugs, and Console Pinout Requirements</w:t>
      </w:r>
    </w:p>
    <w:p w14:paraId="52D15A2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Symbol" w:eastAsia="Times New Roman" w:hAnsi="Symbol" w:cs="Times New Roman"/>
          <w:sz w:val="24"/>
          <w:szCs w:val="24"/>
        </w:rPr>
        <w:t></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AFF Series Systems</w:t>
      </w:r>
    </w:p>
    <w:p w14:paraId="447D4FBB" w14:textId="77777777" w:rsidR="00322500" w:rsidRPr="00322500" w:rsidRDefault="00322500" w:rsidP="00322500">
      <w:pPr>
        <w:spacing w:before="100" w:beforeAutospacing="1" w:after="100" w:afterAutospacing="1" w:line="240" w:lineRule="auto"/>
        <w:outlineLvl w:val="3"/>
        <w:rPr>
          <w:rFonts w:ascii="Times New Roman" w:eastAsia="Times New Roman" w:hAnsi="Times New Roman" w:cs="Times New Roman"/>
          <w:b/>
          <w:bCs/>
          <w:sz w:val="24"/>
          <w:szCs w:val="24"/>
        </w:rPr>
      </w:pPr>
      <w:bookmarkStart w:id="44" w:name="_Toc480541694"/>
      <w:bookmarkStart w:id="45" w:name="_Toc427325160"/>
      <w:bookmarkEnd w:id="44"/>
      <w:r w:rsidRPr="00322500">
        <w:rPr>
          <w:rFonts w:ascii="Times New Roman" w:eastAsia="Times New Roman" w:hAnsi="Times New Roman" w:cs="Times New Roman"/>
          <w:b/>
          <w:bCs/>
          <w:sz w:val="24"/>
          <w:szCs w:val="24"/>
        </w:rPr>
        <w:t>NetApp Hardware Universe</w:t>
      </w:r>
      <w:bookmarkEnd w:id="45"/>
    </w:p>
    <w:p w14:paraId="16689B8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bookmarkStart w:id="46" w:name="_Toc427325161"/>
      <w:r w:rsidRPr="00322500">
        <w:rPr>
          <w:rFonts w:ascii="Times New Roman" w:eastAsia="Times New Roman" w:hAnsi="Times New Roman" w:cs="Times New Roman"/>
          <w:sz w:val="24"/>
          <w:szCs w:val="24"/>
        </w:rPr>
        <w:t xml:space="preserve">The NetApp Hardware Universe (HWU) application provides supported hardware and software components for any specific ONTAP version. It provides configuration information for all the NetApp storage appliances currently supported by ONTAP software. It also provides a table of component compatibilities. </w:t>
      </w:r>
      <w:bookmarkEnd w:id="46"/>
    </w:p>
    <w:p w14:paraId="4623D87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xml:space="preserve">Confirm that the hardware and software components that you would like to use are supported with the version of ONTAP that you plan to install by using the </w:t>
      </w:r>
      <w:hyperlink r:id="rId210" w:history="1">
        <w:r w:rsidRPr="00322500">
          <w:rPr>
            <w:rFonts w:ascii="Times New Roman" w:eastAsia="Times New Roman" w:hAnsi="Times New Roman" w:cs="Times New Roman"/>
            <w:color w:val="0000FF"/>
            <w:sz w:val="24"/>
            <w:szCs w:val="24"/>
            <w:u w:val="single"/>
          </w:rPr>
          <w:t>HWU application</w:t>
        </w:r>
      </w:hyperlink>
      <w:r w:rsidRPr="00322500">
        <w:rPr>
          <w:rFonts w:ascii="Times New Roman" w:eastAsia="Times New Roman" w:hAnsi="Times New Roman" w:cs="Times New Roman"/>
          <w:sz w:val="24"/>
          <w:szCs w:val="24"/>
        </w:rPr>
        <w:t xml:space="preserve"> at the </w:t>
      </w:r>
      <w:hyperlink r:id="rId211" w:history="1">
        <w:r w:rsidRPr="00322500">
          <w:rPr>
            <w:rFonts w:ascii="Times New Roman" w:eastAsia="Times New Roman" w:hAnsi="Times New Roman" w:cs="Times New Roman"/>
            <w:color w:val="0000FF"/>
            <w:sz w:val="24"/>
            <w:szCs w:val="24"/>
            <w:u w:val="single"/>
          </w:rPr>
          <w:t>NetApp Support</w:t>
        </w:r>
      </w:hyperlink>
      <w:r w:rsidRPr="00322500">
        <w:rPr>
          <w:rFonts w:ascii="Times New Roman" w:eastAsia="Times New Roman" w:hAnsi="Times New Roman" w:cs="Times New Roman"/>
          <w:sz w:val="24"/>
          <w:szCs w:val="24"/>
        </w:rPr>
        <w:t xml:space="preserve"> site.</w:t>
      </w:r>
    </w:p>
    <w:p w14:paraId="68345D8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 xml:space="preserve">Access the </w:t>
      </w:r>
      <w:hyperlink r:id="rId212" w:history="1">
        <w:r w:rsidRPr="00322500">
          <w:rPr>
            <w:rFonts w:ascii="Times New Roman" w:eastAsia="Times New Roman" w:hAnsi="Times New Roman" w:cs="Times New Roman"/>
            <w:color w:val="0000FF"/>
            <w:sz w:val="24"/>
            <w:szCs w:val="24"/>
            <w:u w:val="single"/>
          </w:rPr>
          <w:t>HWU</w:t>
        </w:r>
      </w:hyperlink>
      <w:r w:rsidRPr="00322500">
        <w:rPr>
          <w:rFonts w:ascii="Times New Roman" w:eastAsia="Times New Roman" w:hAnsi="Times New Roman" w:cs="Times New Roman"/>
          <w:sz w:val="24"/>
          <w:szCs w:val="24"/>
        </w:rPr>
        <w:t xml:space="preserve"> application to view the System Configuration guides. Click the Controllers tab to view the compatibility between different version of the ONTAP software and the NetApp storage appliances with your desired specifications.</w:t>
      </w:r>
    </w:p>
    <w:p w14:paraId="3BF5713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Alternatively, to compare components by storage appliance, click Compare Storage Systems.</w:t>
      </w:r>
    </w:p>
    <w:p w14:paraId="52043A85" w14:textId="77777777" w:rsidR="00322500" w:rsidRPr="00322500" w:rsidRDefault="00322500" w:rsidP="00322500">
      <w:pPr>
        <w:spacing w:before="100" w:beforeAutospacing="1" w:after="100" w:afterAutospacing="1" w:line="240" w:lineRule="auto"/>
        <w:outlineLvl w:val="3"/>
        <w:rPr>
          <w:rFonts w:ascii="Times New Roman" w:eastAsia="Times New Roman" w:hAnsi="Times New Roman" w:cs="Times New Roman"/>
          <w:b/>
          <w:bCs/>
          <w:sz w:val="24"/>
          <w:szCs w:val="24"/>
        </w:rPr>
      </w:pPr>
      <w:bookmarkStart w:id="47" w:name="_Toc480541695"/>
      <w:r w:rsidRPr="00322500">
        <w:rPr>
          <w:rFonts w:ascii="Times New Roman" w:eastAsia="Times New Roman" w:hAnsi="Times New Roman" w:cs="Times New Roman"/>
          <w:b/>
          <w:bCs/>
          <w:sz w:val="24"/>
          <w:szCs w:val="24"/>
        </w:rPr>
        <w:t>Controllers</w:t>
      </w:r>
      <w:bookmarkEnd w:id="47"/>
    </w:p>
    <w:p w14:paraId="0745D25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xml:space="preserve">Follow the physical installation procedures for the controllers found in the </w:t>
      </w:r>
      <w:hyperlink r:id="rId213" w:history="1">
        <w:r w:rsidRPr="00322500">
          <w:rPr>
            <w:rFonts w:ascii="Times New Roman" w:eastAsia="Times New Roman" w:hAnsi="Times New Roman" w:cs="Times New Roman"/>
            <w:color w:val="0000FF"/>
            <w:sz w:val="24"/>
            <w:szCs w:val="24"/>
            <w:u w:val="single"/>
          </w:rPr>
          <w:t>AFF A300 Series product documentation</w:t>
        </w:r>
      </w:hyperlink>
      <w:r w:rsidRPr="00322500">
        <w:rPr>
          <w:rFonts w:ascii="Times New Roman" w:eastAsia="Times New Roman" w:hAnsi="Times New Roman" w:cs="Times New Roman"/>
          <w:sz w:val="24"/>
          <w:szCs w:val="24"/>
        </w:rPr>
        <w:t xml:space="preserve"> at the </w:t>
      </w:r>
      <w:hyperlink r:id="rId214" w:history="1">
        <w:r w:rsidRPr="00322500">
          <w:rPr>
            <w:rFonts w:ascii="Times New Roman" w:eastAsia="Times New Roman" w:hAnsi="Times New Roman" w:cs="Times New Roman"/>
            <w:color w:val="0000FF"/>
            <w:sz w:val="24"/>
            <w:szCs w:val="24"/>
            <w:u w:val="single"/>
          </w:rPr>
          <w:t>NetApp Support</w:t>
        </w:r>
      </w:hyperlink>
      <w:r w:rsidRPr="00322500">
        <w:rPr>
          <w:rFonts w:ascii="Times New Roman" w:eastAsia="Times New Roman" w:hAnsi="Times New Roman" w:cs="Times New Roman"/>
          <w:sz w:val="24"/>
          <w:szCs w:val="24"/>
        </w:rPr>
        <w:t xml:space="preserve"> site.</w:t>
      </w:r>
    </w:p>
    <w:p w14:paraId="1CA40FA8" w14:textId="77777777" w:rsidR="00322500" w:rsidRPr="00322500" w:rsidRDefault="00322500" w:rsidP="00322500">
      <w:pPr>
        <w:spacing w:before="100" w:beforeAutospacing="1" w:after="100" w:afterAutospacing="1" w:line="240" w:lineRule="auto"/>
        <w:outlineLvl w:val="2"/>
        <w:rPr>
          <w:rFonts w:ascii="Times New Roman" w:eastAsia="Times New Roman" w:hAnsi="Times New Roman" w:cs="Times New Roman"/>
          <w:b/>
          <w:bCs/>
          <w:sz w:val="27"/>
          <w:szCs w:val="27"/>
        </w:rPr>
      </w:pPr>
      <w:bookmarkStart w:id="48" w:name="_Toc480541696"/>
      <w:bookmarkStart w:id="49" w:name="_Toc427325162"/>
      <w:bookmarkEnd w:id="48"/>
      <w:r w:rsidRPr="00322500">
        <w:rPr>
          <w:rFonts w:ascii="Times New Roman" w:eastAsia="Times New Roman" w:hAnsi="Times New Roman" w:cs="Times New Roman"/>
          <w:b/>
          <w:bCs/>
          <w:sz w:val="27"/>
          <w:szCs w:val="27"/>
        </w:rPr>
        <w:t>Disk Shelves</w:t>
      </w:r>
      <w:bookmarkEnd w:id="49"/>
    </w:p>
    <w:p w14:paraId="5CF959A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xml:space="preserve">NetApp storage systems support a wide variety of disk shelves and disk drives. The complete list of </w:t>
      </w:r>
      <w:hyperlink r:id="rId215" w:history="1">
        <w:r w:rsidRPr="00322500">
          <w:rPr>
            <w:rFonts w:ascii="Times New Roman" w:eastAsia="Times New Roman" w:hAnsi="Times New Roman" w:cs="Times New Roman"/>
            <w:color w:val="0000FF"/>
            <w:sz w:val="24"/>
            <w:szCs w:val="24"/>
            <w:u w:val="single"/>
          </w:rPr>
          <w:t>disk shelves</w:t>
        </w:r>
      </w:hyperlink>
      <w:r w:rsidRPr="00322500">
        <w:rPr>
          <w:rFonts w:ascii="Times New Roman" w:eastAsia="Times New Roman" w:hAnsi="Times New Roman" w:cs="Times New Roman"/>
          <w:sz w:val="24"/>
          <w:szCs w:val="24"/>
        </w:rPr>
        <w:t xml:space="preserve"> that are supported by the AFF A300 is available at the </w:t>
      </w:r>
      <w:hyperlink r:id="rId216" w:history="1">
        <w:r w:rsidRPr="00322500">
          <w:rPr>
            <w:rFonts w:ascii="Times New Roman" w:eastAsia="Times New Roman" w:hAnsi="Times New Roman" w:cs="Times New Roman"/>
            <w:color w:val="0000FF"/>
            <w:sz w:val="24"/>
            <w:szCs w:val="24"/>
            <w:u w:val="single"/>
          </w:rPr>
          <w:t>NetApp Support</w:t>
        </w:r>
      </w:hyperlink>
      <w:r w:rsidRPr="00322500">
        <w:rPr>
          <w:rFonts w:ascii="Times New Roman" w:eastAsia="Times New Roman" w:hAnsi="Times New Roman" w:cs="Times New Roman"/>
          <w:sz w:val="24"/>
          <w:szCs w:val="24"/>
        </w:rPr>
        <w:t xml:space="preserve"> site.</w:t>
      </w:r>
    </w:p>
    <w:p w14:paraId="64F1294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xml:space="preserve">When using SAS disk shelves with NetApp storage controllers, refer to the </w:t>
      </w:r>
      <w:hyperlink r:id="rId217" w:history="1">
        <w:r w:rsidRPr="00322500">
          <w:rPr>
            <w:rFonts w:ascii="Times New Roman" w:eastAsia="Times New Roman" w:hAnsi="Times New Roman" w:cs="Times New Roman"/>
            <w:color w:val="0000FF"/>
            <w:sz w:val="24"/>
            <w:szCs w:val="24"/>
            <w:u w:val="single"/>
          </w:rPr>
          <w:t>SAS Disk Shelves Universal SAS and ACP Cabling Guide</w:t>
        </w:r>
      </w:hyperlink>
      <w:r w:rsidRPr="00322500">
        <w:rPr>
          <w:rFonts w:ascii="Times New Roman" w:eastAsia="Times New Roman" w:hAnsi="Times New Roman" w:cs="Times New Roman"/>
          <w:sz w:val="24"/>
          <w:szCs w:val="24"/>
        </w:rPr>
        <w:t xml:space="preserve"> for proper cabling guidelines.</w:t>
      </w:r>
    </w:p>
    <w:p w14:paraId="12CA02FB" w14:textId="77777777" w:rsidR="00322500" w:rsidRPr="00322500" w:rsidRDefault="00322500" w:rsidP="00322500">
      <w:pPr>
        <w:spacing w:before="100" w:beforeAutospacing="1" w:after="100" w:afterAutospacing="1" w:line="240" w:lineRule="auto"/>
        <w:outlineLvl w:val="2"/>
        <w:rPr>
          <w:rFonts w:ascii="Times New Roman" w:eastAsia="Times New Roman" w:hAnsi="Times New Roman" w:cs="Times New Roman"/>
          <w:b/>
          <w:bCs/>
          <w:sz w:val="27"/>
          <w:szCs w:val="27"/>
        </w:rPr>
      </w:pPr>
      <w:bookmarkStart w:id="50" w:name="_Toc480541697"/>
      <w:bookmarkStart w:id="51" w:name="_Toc427325163"/>
      <w:bookmarkStart w:id="52" w:name="_Toc349899226"/>
      <w:bookmarkStart w:id="53" w:name="_Toc406007816"/>
      <w:bookmarkStart w:id="54" w:name="_Toc391569375"/>
      <w:bookmarkStart w:id="55" w:name="_Ref384299235"/>
      <w:bookmarkStart w:id="56" w:name="_Ref350286214"/>
      <w:bookmarkEnd w:id="50"/>
      <w:bookmarkEnd w:id="51"/>
      <w:bookmarkEnd w:id="52"/>
      <w:bookmarkEnd w:id="53"/>
      <w:bookmarkEnd w:id="54"/>
      <w:bookmarkEnd w:id="55"/>
      <w:r w:rsidRPr="00322500">
        <w:rPr>
          <w:rFonts w:ascii="Times New Roman" w:eastAsia="Times New Roman" w:hAnsi="Times New Roman" w:cs="Times New Roman"/>
          <w:b/>
          <w:bCs/>
          <w:sz w:val="27"/>
          <w:szCs w:val="27"/>
        </w:rPr>
        <w:t>NetApp ONTAP 9.</w:t>
      </w:r>
      <w:bookmarkEnd w:id="56"/>
      <w:r w:rsidRPr="00322500">
        <w:rPr>
          <w:rFonts w:ascii="Times New Roman" w:eastAsia="Times New Roman" w:hAnsi="Times New Roman" w:cs="Times New Roman"/>
          <w:b/>
          <w:bCs/>
          <w:sz w:val="27"/>
          <w:szCs w:val="27"/>
        </w:rPr>
        <w:t>1</w:t>
      </w:r>
    </w:p>
    <w:p w14:paraId="6AE11DC4" w14:textId="77777777" w:rsidR="00322500" w:rsidRPr="00322500" w:rsidRDefault="00322500" w:rsidP="00322500">
      <w:pPr>
        <w:spacing w:before="100" w:beforeAutospacing="1" w:after="100" w:afterAutospacing="1" w:line="240" w:lineRule="auto"/>
        <w:outlineLvl w:val="3"/>
        <w:rPr>
          <w:rFonts w:ascii="Times New Roman" w:eastAsia="Times New Roman" w:hAnsi="Times New Roman" w:cs="Times New Roman"/>
          <w:b/>
          <w:bCs/>
          <w:sz w:val="24"/>
          <w:szCs w:val="24"/>
        </w:rPr>
      </w:pPr>
      <w:bookmarkStart w:id="57" w:name="_Toc480541698"/>
      <w:bookmarkStart w:id="58" w:name="_Toc427325164"/>
      <w:bookmarkEnd w:id="57"/>
      <w:r w:rsidRPr="00322500">
        <w:rPr>
          <w:rFonts w:ascii="Times New Roman" w:eastAsia="Times New Roman" w:hAnsi="Times New Roman" w:cs="Times New Roman"/>
          <w:b/>
          <w:bCs/>
          <w:sz w:val="24"/>
          <w:szCs w:val="24"/>
        </w:rPr>
        <w:t>Complete Configuration Worksheet</w:t>
      </w:r>
      <w:bookmarkEnd w:id="58"/>
    </w:p>
    <w:p w14:paraId="593FC61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xml:space="preserve">Before running the setup script, complete the cluster setup worksheet from the </w:t>
      </w:r>
      <w:hyperlink r:id="rId218" w:history="1">
        <w:r w:rsidRPr="00322500">
          <w:rPr>
            <w:rFonts w:ascii="Times New Roman" w:eastAsia="Times New Roman" w:hAnsi="Times New Roman" w:cs="Times New Roman"/>
            <w:color w:val="0000FF"/>
            <w:sz w:val="24"/>
            <w:szCs w:val="24"/>
            <w:u w:val="single"/>
          </w:rPr>
          <w:t>ONTAP 9.1 Software Setup Guide</w:t>
        </w:r>
      </w:hyperlink>
      <w:r w:rsidRPr="00322500">
        <w:rPr>
          <w:rFonts w:ascii="Times New Roman" w:eastAsia="Times New Roman" w:hAnsi="Times New Roman" w:cs="Times New Roman"/>
          <w:sz w:val="24"/>
          <w:szCs w:val="24"/>
        </w:rPr>
        <w:t xml:space="preserve">. You must have access to the </w:t>
      </w:r>
      <w:hyperlink r:id="rId219" w:history="1">
        <w:r w:rsidRPr="00322500">
          <w:rPr>
            <w:rFonts w:ascii="Times New Roman" w:eastAsia="Times New Roman" w:hAnsi="Times New Roman" w:cs="Times New Roman"/>
            <w:color w:val="0000FF"/>
            <w:sz w:val="24"/>
            <w:szCs w:val="24"/>
            <w:u w:val="single"/>
          </w:rPr>
          <w:t>NetApp Support</w:t>
        </w:r>
      </w:hyperlink>
      <w:r w:rsidRPr="00322500">
        <w:rPr>
          <w:rFonts w:ascii="Times New Roman" w:eastAsia="Times New Roman" w:hAnsi="Times New Roman" w:cs="Times New Roman"/>
          <w:sz w:val="24"/>
          <w:szCs w:val="24"/>
        </w:rPr>
        <w:t xml:space="preserve"> site to open the cluster setup worksheet.</w:t>
      </w:r>
    </w:p>
    <w:p w14:paraId="7E9F2AC1" w14:textId="77777777" w:rsidR="00322500" w:rsidRPr="00322500" w:rsidRDefault="00322500" w:rsidP="00322500">
      <w:pPr>
        <w:spacing w:before="100" w:beforeAutospacing="1" w:after="100" w:afterAutospacing="1" w:line="240" w:lineRule="auto"/>
        <w:outlineLvl w:val="3"/>
        <w:rPr>
          <w:rFonts w:ascii="Times New Roman" w:eastAsia="Times New Roman" w:hAnsi="Times New Roman" w:cs="Times New Roman"/>
          <w:b/>
          <w:bCs/>
          <w:sz w:val="24"/>
          <w:szCs w:val="24"/>
        </w:rPr>
      </w:pPr>
      <w:bookmarkStart w:id="59" w:name="_Toc480541699"/>
      <w:bookmarkStart w:id="60" w:name="_Toc427325165"/>
      <w:bookmarkEnd w:id="59"/>
      <w:r w:rsidRPr="00322500">
        <w:rPr>
          <w:rFonts w:ascii="Times New Roman" w:eastAsia="Times New Roman" w:hAnsi="Times New Roman" w:cs="Times New Roman"/>
          <w:b/>
          <w:bCs/>
          <w:sz w:val="24"/>
          <w:szCs w:val="24"/>
        </w:rPr>
        <w:t>Configure ONTAP Nodes</w:t>
      </w:r>
      <w:bookmarkEnd w:id="60"/>
    </w:p>
    <w:p w14:paraId="3B383C7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lastRenderedPageBreak/>
        <w:t xml:space="preserve">Before running the setup script, review the configuration worksheets in the </w:t>
      </w:r>
      <w:hyperlink r:id="rId220" w:history="1">
        <w:r w:rsidRPr="00322500">
          <w:rPr>
            <w:rFonts w:ascii="Times New Roman" w:eastAsia="Times New Roman" w:hAnsi="Times New Roman" w:cs="Times New Roman"/>
            <w:color w:val="0000FF"/>
            <w:sz w:val="24"/>
            <w:szCs w:val="24"/>
            <w:u w:val="single"/>
          </w:rPr>
          <w:t>ONTAP 9.1 Software Setup Guide</w:t>
        </w:r>
      </w:hyperlink>
      <w:r w:rsidRPr="00322500">
        <w:rPr>
          <w:rFonts w:ascii="Times New Roman" w:eastAsia="Times New Roman" w:hAnsi="Times New Roman" w:cs="Times New Roman"/>
          <w:sz w:val="24"/>
          <w:szCs w:val="24"/>
        </w:rPr>
        <w:t xml:space="preserve"> to learn about configuring ONTAP. Table 4 lists the information needed to configure two ONTAP nodes. Customize the cluster detail values with the information applicable to your deployment.</w:t>
      </w:r>
    </w:p>
    <w:p w14:paraId="7774F2A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bookmarkStart w:id="61" w:name="_Ref427580544"/>
      <w:r w:rsidRPr="00322500">
        <w:rPr>
          <w:rFonts w:ascii="Arial" w:eastAsia="Times New Roman" w:hAnsi="Arial" w:cs="Arial"/>
          <w:sz w:val="24"/>
          <w:szCs w:val="24"/>
        </w:rPr>
        <w:t xml:space="preserve">Table 4  </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ONTAP Software Installation Prerequisites</w:t>
      </w:r>
      <w:bookmarkEnd w:id="61"/>
    </w:p>
    <w:tbl>
      <w:tblPr>
        <w:tblW w:w="5000" w:type="pct"/>
        <w:tblCellSpacing w:w="0" w:type="dxa"/>
        <w:tblBorders>
          <w:top w:val="outset" w:sz="6" w:space="0" w:color="ADADAD"/>
          <w:left w:val="outset" w:sz="6" w:space="0" w:color="ADADAD"/>
          <w:bottom w:val="outset" w:sz="6" w:space="0" w:color="ADADAD"/>
          <w:right w:val="outset" w:sz="6" w:space="0" w:color="ADADAD"/>
        </w:tblBorders>
        <w:tblCellMar>
          <w:top w:w="72" w:type="dxa"/>
          <w:left w:w="72" w:type="dxa"/>
          <w:bottom w:w="72" w:type="dxa"/>
          <w:right w:w="72" w:type="dxa"/>
        </w:tblCellMar>
        <w:tblLook w:val="04A0" w:firstRow="1" w:lastRow="0" w:firstColumn="1" w:lastColumn="0" w:noHBand="0" w:noVBand="1"/>
      </w:tblPr>
      <w:tblGrid>
        <w:gridCol w:w="5922"/>
        <w:gridCol w:w="4862"/>
      </w:tblGrid>
      <w:tr w:rsidR="00322500" w:rsidRPr="00322500" w14:paraId="03397650" w14:textId="77777777" w:rsidTr="00322500">
        <w:trPr>
          <w:tblHeader/>
          <w:tblCellSpacing w:w="0" w:type="dxa"/>
        </w:trPr>
        <w:tc>
          <w:tcPr>
            <w:tcW w:w="0" w:type="auto"/>
            <w:tcBorders>
              <w:top w:val="outset" w:sz="6" w:space="0" w:color="ADADAD"/>
              <w:left w:val="outset" w:sz="6" w:space="0" w:color="ADADAD"/>
              <w:bottom w:val="outset" w:sz="6" w:space="0" w:color="ADADAD"/>
              <w:right w:val="outset" w:sz="6" w:space="0" w:color="ADADAD"/>
            </w:tcBorders>
            <w:hideMark/>
          </w:tcPr>
          <w:p w14:paraId="5C8DE4C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Cluster Detail</w:t>
            </w:r>
          </w:p>
        </w:tc>
        <w:tc>
          <w:tcPr>
            <w:tcW w:w="0" w:type="auto"/>
            <w:tcBorders>
              <w:top w:val="outset" w:sz="6" w:space="0" w:color="ADADAD"/>
              <w:left w:val="outset" w:sz="6" w:space="0" w:color="ADADAD"/>
              <w:bottom w:val="outset" w:sz="6" w:space="0" w:color="ADADAD"/>
              <w:right w:val="outset" w:sz="6" w:space="0" w:color="ADADAD"/>
            </w:tcBorders>
            <w:hideMark/>
          </w:tcPr>
          <w:p w14:paraId="4A8FA1A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Cluster Detail Value</w:t>
            </w:r>
          </w:p>
        </w:tc>
      </w:tr>
      <w:tr w:rsidR="00322500" w:rsidRPr="00322500" w14:paraId="252B6943" w14:textId="77777777" w:rsidTr="00322500">
        <w:trPr>
          <w:tblCellSpacing w:w="0" w:type="dxa"/>
        </w:trPr>
        <w:tc>
          <w:tcPr>
            <w:tcW w:w="0" w:type="auto"/>
            <w:tcBorders>
              <w:top w:val="outset" w:sz="6" w:space="0" w:color="ADADAD"/>
              <w:left w:val="outset" w:sz="6" w:space="0" w:color="ADADAD"/>
              <w:bottom w:val="outset" w:sz="6" w:space="0" w:color="ADADAD"/>
              <w:right w:val="outset" w:sz="6" w:space="0" w:color="ADADAD"/>
            </w:tcBorders>
            <w:hideMark/>
          </w:tcPr>
          <w:p w14:paraId="4E7C8B1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Cluster node 01 IP address</w:t>
            </w:r>
          </w:p>
        </w:tc>
        <w:tc>
          <w:tcPr>
            <w:tcW w:w="0" w:type="auto"/>
            <w:tcBorders>
              <w:top w:val="outset" w:sz="6" w:space="0" w:color="ADADAD"/>
              <w:left w:val="outset" w:sz="6" w:space="0" w:color="ADADAD"/>
              <w:bottom w:val="outset" w:sz="6" w:space="0" w:color="ADADAD"/>
              <w:right w:val="outset" w:sz="6" w:space="0" w:color="ADADAD"/>
            </w:tcBorders>
            <w:hideMark/>
          </w:tcPr>
          <w:p w14:paraId="1AF0DBC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0"/>
                <w:szCs w:val="20"/>
              </w:rPr>
              <w:t>&lt;node01-mgmt-ip&gt;</w:t>
            </w:r>
          </w:p>
        </w:tc>
      </w:tr>
      <w:tr w:rsidR="00322500" w:rsidRPr="00322500" w14:paraId="5D496B50" w14:textId="77777777" w:rsidTr="00322500">
        <w:trPr>
          <w:tblCellSpacing w:w="0" w:type="dxa"/>
        </w:trPr>
        <w:tc>
          <w:tcPr>
            <w:tcW w:w="0" w:type="auto"/>
            <w:tcBorders>
              <w:top w:val="outset" w:sz="6" w:space="0" w:color="ADADAD"/>
              <w:left w:val="outset" w:sz="6" w:space="0" w:color="ADADAD"/>
              <w:bottom w:val="outset" w:sz="6" w:space="0" w:color="ADADAD"/>
              <w:right w:val="outset" w:sz="6" w:space="0" w:color="ADADAD"/>
            </w:tcBorders>
            <w:hideMark/>
          </w:tcPr>
          <w:p w14:paraId="0D71E34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Cluster node 01 netmask</w:t>
            </w:r>
          </w:p>
        </w:tc>
        <w:tc>
          <w:tcPr>
            <w:tcW w:w="0" w:type="auto"/>
            <w:tcBorders>
              <w:top w:val="outset" w:sz="6" w:space="0" w:color="ADADAD"/>
              <w:left w:val="outset" w:sz="6" w:space="0" w:color="ADADAD"/>
              <w:bottom w:val="outset" w:sz="6" w:space="0" w:color="ADADAD"/>
              <w:right w:val="outset" w:sz="6" w:space="0" w:color="ADADAD"/>
            </w:tcBorders>
            <w:hideMark/>
          </w:tcPr>
          <w:p w14:paraId="65287CD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0"/>
                <w:szCs w:val="20"/>
              </w:rPr>
              <w:t>&lt;node01-mgmt-mask&gt;</w:t>
            </w:r>
          </w:p>
        </w:tc>
      </w:tr>
      <w:tr w:rsidR="00322500" w:rsidRPr="00322500" w14:paraId="5FCFFDEE" w14:textId="77777777" w:rsidTr="00322500">
        <w:trPr>
          <w:tblCellSpacing w:w="0" w:type="dxa"/>
        </w:trPr>
        <w:tc>
          <w:tcPr>
            <w:tcW w:w="0" w:type="auto"/>
            <w:tcBorders>
              <w:top w:val="outset" w:sz="6" w:space="0" w:color="ADADAD"/>
              <w:left w:val="outset" w:sz="6" w:space="0" w:color="ADADAD"/>
              <w:bottom w:val="outset" w:sz="6" w:space="0" w:color="ADADAD"/>
              <w:right w:val="outset" w:sz="6" w:space="0" w:color="ADADAD"/>
            </w:tcBorders>
            <w:hideMark/>
          </w:tcPr>
          <w:p w14:paraId="64A6D2E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Cluster node 01 gateway</w:t>
            </w:r>
          </w:p>
        </w:tc>
        <w:tc>
          <w:tcPr>
            <w:tcW w:w="0" w:type="auto"/>
            <w:tcBorders>
              <w:top w:val="outset" w:sz="6" w:space="0" w:color="ADADAD"/>
              <w:left w:val="outset" w:sz="6" w:space="0" w:color="ADADAD"/>
              <w:bottom w:val="outset" w:sz="6" w:space="0" w:color="ADADAD"/>
              <w:right w:val="outset" w:sz="6" w:space="0" w:color="ADADAD"/>
            </w:tcBorders>
            <w:hideMark/>
          </w:tcPr>
          <w:p w14:paraId="6EF59E8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0"/>
                <w:szCs w:val="20"/>
              </w:rPr>
              <w:t>&lt;node01-mgmt-gateway&gt;</w:t>
            </w:r>
          </w:p>
        </w:tc>
      </w:tr>
      <w:tr w:rsidR="00322500" w:rsidRPr="00322500" w14:paraId="35E124A7" w14:textId="77777777" w:rsidTr="00322500">
        <w:trPr>
          <w:tblCellSpacing w:w="0" w:type="dxa"/>
        </w:trPr>
        <w:tc>
          <w:tcPr>
            <w:tcW w:w="0" w:type="auto"/>
            <w:tcBorders>
              <w:top w:val="outset" w:sz="6" w:space="0" w:color="ADADAD"/>
              <w:left w:val="outset" w:sz="6" w:space="0" w:color="ADADAD"/>
              <w:bottom w:val="outset" w:sz="6" w:space="0" w:color="ADADAD"/>
              <w:right w:val="outset" w:sz="6" w:space="0" w:color="ADADAD"/>
            </w:tcBorders>
            <w:hideMark/>
          </w:tcPr>
          <w:p w14:paraId="494D7F9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Cluster node 02 IP address</w:t>
            </w:r>
          </w:p>
        </w:tc>
        <w:tc>
          <w:tcPr>
            <w:tcW w:w="0" w:type="auto"/>
            <w:tcBorders>
              <w:top w:val="outset" w:sz="6" w:space="0" w:color="ADADAD"/>
              <w:left w:val="outset" w:sz="6" w:space="0" w:color="ADADAD"/>
              <w:bottom w:val="outset" w:sz="6" w:space="0" w:color="ADADAD"/>
              <w:right w:val="outset" w:sz="6" w:space="0" w:color="ADADAD"/>
            </w:tcBorders>
            <w:hideMark/>
          </w:tcPr>
          <w:p w14:paraId="3D24551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0"/>
                <w:szCs w:val="20"/>
              </w:rPr>
              <w:t>&lt;node02-mgmt-ip&gt;</w:t>
            </w:r>
          </w:p>
        </w:tc>
      </w:tr>
      <w:tr w:rsidR="00322500" w:rsidRPr="00322500" w14:paraId="6F1C7675" w14:textId="77777777" w:rsidTr="00322500">
        <w:trPr>
          <w:tblCellSpacing w:w="0" w:type="dxa"/>
        </w:trPr>
        <w:tc>
          <w:tcPr>
            <w:tcW w:w="0" w:type="auto"/>
            <w:tcBorders>
              <w:top w:val="outset" w:sz="6" w:space="0" w:color="ADADAD"/>
              <w:left w:val="outset" w:sz="6" w:space="0" w:color="ADADAD"/>
              <w:bottom w:val="outset" w:sz="6" w:space="0" w:color="ADADAD"/>
              <w:right w:val="outset" w:sz="6" w:space="0" w:color="ADADAD"/>
            </w:tcBorders>
            <w:hideMark/>
          </w:tcPr>
          <w:p w14:paraId="1947F79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Cluster node 02 netmask</w:t>
            </w:r>
          </w:p>
        </w:tc>
        <w:tc>
          <w:tcPr>
            <w:tcW w:w="0" w:type="auto"/>
            <w:tcBorders>
              <w:top w:val="outset" w:sz="6" w:space="0" w:color="ADADAD"/>
              <w:left w:val="outset" w:sz="6" w:space="0" w:color="ADADAD"/>
              <w:bottom w:val="outset" w:sz="6" w:space="0" w:color="ADADAD"/>
              <w:right w:val="outset" w:sz="6" w:space="0" w:color="ADADAD"/>
            </w:tcBorders>
            <w:hideMark/>
          </w:tcPr>
          <w:p w14:paraId="78F1CB9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0"/>
                <w:szCs w:val="20"/>
              </w:rPr>
              <w:t>&lt;node02-mgmt-mask&gt;</w:t>
            </w:r>
          </w:p>
        </w:tc>
      </w:tr>
      <w:tr w:rsidR="00322500" w:rsidRPr="00322500" w14:paraId="43D5342C" w14:textId="77777777" w:rsidTr="00322500">
        <w:trPr>
          <w:tblCellSpacing w:w="0" w:type="dxa"/>
        </w:trPr>
        <w:tc>
          <w:tcPr>
            <w:tcW w:w="0" w:type="auto"/>
            <w:tcBorders>
              <w:top w:val="outset" w:sz="6" w:space="0" w:color="ADADAD"/>
              <w:left w:val="outset" w:sz="6" w:space="0" w:color="ADADAD"/>
              <w:bottom w:val="outset" w:sz="6" w:space="0" w:color="ADADAD"/>
              <w:right w:val="outset" w:sz="6" w:space="0" w:color="ADADAD"/>
            </w:tcBorders>
            <w:hideMark/>
          </w:tcPr>
          <w:p w14:paraId="31F96A9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Cluster node 02 gateway</w:t>
            </w:r>
          </w:p>
        </w:tc>
        <w:tc>
          <w:tcPr>
            <w:tcW w:w="0" w:type="auto"/>
            <w:tcBorders>
              <w:top w:val="outset" w:sz="6" w:space="0" w:color="ADADAD"/>
              <w:left w:val="outset" w:sz="6" w:space="0" w:color="ADADAD"/>
              <w:bottom w:val="outset" w:sz="6" w:space="0" w:color="ADADAD"/>
              <w:right w:val="outset" w:sz="6" w:space="0" w:color="ADADAD"/>
            </w:tcBorders>
            <w:hideMark/>
          </w:tcPr>
          <w:p w14:paraId="487B78C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0"/>
                <w:szCs w:val="20"/>
              </w:rPr>
              <w:t>&lt;node02-mgmt-gateway&gt;</w:t>
            </w:r>
          </w:p>
        </w:tc>
      </w:tr>
      <w:tr w:rsidR="00322500" w:rsidRPr="00322500" w14:paraId="48196513" w14:textId="77777777" w:rsidTr="00322500">
        <w:trPr>
          <w:tblCellSpacing w:w="0" w:type="dxa"/>
        </w:trPr>
        <w:tc>
          <w:tcPr>
            <w:tcW w:w="0" w:type="auto"/>
            <w:tcBorders>
              <w:top w:val="outset" w:sz="6" w:space="0" w:color="ADADAD"/>
              <w:left w:val="outset" w:sz="6" w:space="0" w:color="ADADAD"/>
              <w:bottom w:val="outset" w:sz="6" w:space="0" w:color="ADADAD"/>
              <w:right w:val="outset" w:sz="6" w:space="0" w:color="ADADAD"/>
            </w:tcBorders>
            <w:hideMark/>
          </w:tcPr>
          <w:p w14:paraId="653F599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Data ONTAP 9.1 URL</w:t>
            </w:r>
          </w:p>
        </w:tc>
        <w:tc>
          <w:tcPr>
            <w:tcW w:w="0" w:type="auto"/>
            <w:tcBorders>
              <w:top w:val="outset" w:sz="6" w:space="0" w:color="ADADAD"/>
              <w:left w:val="outset" w:sz="6" w:space="0" w:color="ADADAD"/>
              <w:bottom w:val="outset" w:sz="6" w:space="0" w:color="ADADAD"/>
              <w:right w:val="outset" w:sz="6" w:space="0" w:color="ADADAD"/>
            </w:tcBorders>
            <w:hideMark/>
          </w:tcPr>
          <w:p w14:paraId="4A5C0AD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0"/>
                <w:szCs w:val="20"/>
              </w:rPr>
              <w:t>&lt;url-boot-software&gt;</w:t>
            </w:r>
          </w:p>
        </w:tc>
      </w:tr>
    </w:tbl>
    <w:p w14:paraId="11476ADD" w14:textId="77777777" w:rsidR="00322500" w:rsidRPr="00322500" w:rsidRDefault="00322500" w:rsidP="00322500">
      <w:pPr>
        <w:spacing w:before="100" w:beforeAutospacing="1" w:after="100" w:afterAutospacing="1" w:line="240" w:lineRule="auto"/>
        <w:outlineLvl w:val="4"/>
        <w:rPr>
          <w:rFonts w:ascii="Times New Roman" w:eastAsia="Times New Roman" w:hAnsi="Times New Roman" w:cs="Times New Roman"/>
          <w:b/>
          <w:bCs/>
          <w:sz w:val="20"/>
          <w:szCs w:val="20"/>
        </w:rPr>
      </w:pPr>
      <w:r w:rsidRPr="00322500">
        <w:rPr>
          <w:rFonts w:ascii="Times New Roman" w:eastAsia="Times New Roman" w:hAnsi="Times New Roman" w:cs="Times New Roman"/>
          <w:b/>
          <w:bCs/>
          <w:sz w:val="20"/>
          <w:szCs w:val="20"/>
        </w:rPr>
        <w:t>Configure Node 01</w:t>
      </w:r>
    </w:p>
    <w:p w14:paraId="7BDB556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To configure node 01, complete the following steps:</w:t>
      </w:r>
    </w:p>
    <w:p w14:paraId="28686EA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onnect to the storage system console port. You should see a Loader-A prompt. However, if the storage system is in a reboot loop, press Ctrl-C to exit the autoboot loop when the following message displays:</w:t>
      </w:r>
    </w:p>
    <w:p w14:paraId="496A619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Starting AUTOBOOT press Ctrl-C to abort…</w:t>
      </w:r>
    </w:p>
    <w:p w14:paraId="112E1AD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Allow the system to boot up.</w:t>
      </w:r>
    </w:p>
    <w:p w14:paraId="30C9A80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autoboot</w:t>
      </w:r>
    </w:p>
    <w:p w14:paraId="433F747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Press Ctrl-C when prompted.</w:t>
      </w:r>
    </w:p>
    <w:p w14:paraId="746429AF" w14:textId="77777777" w:rsidR="00322500" w:rsidRPr="00322500" w:rsidRDefault="00322500" w:rsidP="00322500">
      <w:pPr>
        <w:spacing w:before="100" w:beforeAutospacing="1" w:after="100" w:afterAutospacing="1" w:line="240" w:lineRule="auto"/>
        <w:ind w:left="1080"/>
        <w:rPr>
          <w:rFonts w:ascii="Times New Roman" w:eastAsia="Times New Roman" w:hAnsi="Times New Roman" w:cs="Times New Roman"/>
          <w:sz w:val="24"/>
          <w:szCs w:val="24"/>
        </w:rPr>
      </w:pPr>
      <w:r w:rsidRPr="00322500">
        <w:rPr>
          <w:rFonts w:ascii="Symbol" w:eastAsia="Times New Roman" w:hAnsi="Symbol" w:cs="Times New Roman"/>
          <w:noProof/>
          <w:color w:val="0000FF"/>
          <w:sz w:val="40"/>
          <w:szCs w:val="40"/>
        </w:rPr>
        <w:drawing>
          <wp:inline distT="0" distB="0" distL="0" distR="0" wp14:anchorId="59AB2D79" wp14:editId="16FC62A9">
            <wp:extent cx="121920" cy="106680"/>
            <wp:effectExtent l="0" t="0" r="0" b="7620"/>
            <wp:docPr id="270" name="Picture 270" descr="*">
              <a:hlinkClick xmlns:a="http://schemas.openxmlformats.org/drawingml/2006/main" r:id="rId202"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
                      <a:hlinkClick r:id="rId202" tooltip="&quot;Related image, diagram or screenshot.&quot;"/>
                    </pic:cNvPr>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21920" cy="106680"/>
                    </a:xfrm>
                    <a:prstGeom prst="rect">
                      <a:avLst/>
                    </a:prstGeom>
                    <a:noFill/>
                    <a:ln>
                      <a:noFill/>
                    </a:ln>
                  </pic:spPr>
                </pic:pic>
              </a:graphicData>
            </a:graphic>
          </wp:inline>
        </w:drawing>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 xml:space="preserve">If ONTAP 9.1 is not the version of software being booted, continue with the following steps to install new software. If ONTAP 9.1 is the version being booted, select option 8 and </w:t>
      </w:r>
      <w:r w:rsidRPr="00322500">
        <w:rPr>
          <w:rFonts w:ascii="Courier New" w:eastAsia="Times New Roman" w:hAnsi="Courier New" w:cs="Courier New"/>
          <w:sz w:val="24"/>
          <w:szCs w:val="24"/>
        </w:rPr>
        <w:t>y</w:t>
      </w:r>
      <w:r w:rsidRPr="00322500">
        <w:rPr>
          <w:rFonts w:ascii="Times New Roman" w:eastAsia="Times New Roman" w:hAnsi="Times New Roman" w:cs="Times New Roman"/>
          <w:sz w:val="24"/>
          <w:szCs w:val="24"/>
        </w:rPr>
        <w:t xml:space="preserve"> to reboot the node. Then continue with step 14.</w:t>
      </w:r>
    </w:p>
    <w:p w14:paraId="41A015B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To install new software, select option 7.</w:t>
      </w:r>
    </w:p>
    <w:p w14:paraId="356DB9C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nter y to perform an upgrade.</w:t>
      </w:r>
    </w:p>
    <w:p w14:paraId="4D7C551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e0M for the network port you want to use for the download.</w:t>
      </w:r>
    </w:p>
    <w:p w14:paraId="35D938B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7.</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nter y to reboot now.</w:t>
      </w:r>
    </w:p>
    <w:p w14:paraId="696254E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8.</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nter the IP address, netmask, and default gateway for e0M.</w:t>
      </w:r>
    </w:p>
    <w:p w14:paraId="7C60A64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xml:space="preserve">&lt;node01-mgmt-ip&gt; &lt;node01-mgmt-mask&gt; &lt;node01-mgmt-gateway&gt; </w:t>
      </w:r>
    </w:p>
    <w:p w14:paraId="22D86CC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lastRenderedPageBreak/>
        <w:t>9.</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nter the URL where the software can be found.</w:t>
      </w:r>
    </w:p>
    <w:p w14:paraId="63D2E17E" w14:textId="77777777" w:rsidR="00322500" w:rsidRPr="00322500" w:rsidRDefault="00322500" w:rsidP="00322500">
      <w:pPr>
        <w:spacing w:before="100" w:beforeAutospacing="1" w:after="100" w:afterAutospacing="1" w:line="240" w:lineRule="auto"/>
        <w:ind w:left="1080"/>
        <w:rPr>
          <w:rFonts w:ascii="Times New Roman" w:eastAsia="Times New Roman" w:hAnsi="Times New Roman" w:cs="Times New Roman"/>
          <w:sz w:val="24"/>
          <w:szCs w:val="24"/>
        </w:rPr>
      </w:pPr>
      <w:r w:rsidRPr="00322500">
        <w:rPr>
          <w:rFonts w:ascii="Symbol" w:eastAsia="Times New Roman" w:hAnsi="Symbol" w:cs="Times New Roman"/>
          <w:noProof/>
          <w:color w:val="0000FF"/>
          <w:sz w:val="40"/>
          <w:szCs w:val="40"/>
        </w:rPr>
        <w:drawing>
          <wp:inline distT="0" distB="0" distL="0" distR="0" wp14:anchorId="6B61AFDB" wp14:editId="1DA442D2">
            <wp:extent cx="121920" cy="106680"/>
            <wp:effectExtent l="0" t="0" r="0" b="7620"/>
            <wp:docPr id="269" name="Picture 269" descr="*">
              <a:hlinkClick xmlns:a="http://schemas.openxmlformats.org/drawingml/2006/main" r:id="rId202"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
                      <a:hlinkClick r:id="rId202" tooltip="&quot;Related image, diagram or screenshot.&quot;"/>
                    </pic:cNvPr>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21920" cy="106680"/>
                    </a:xfrm>
                    <a:prstGeom prst="rect">
                      <a:avLst/>
                    </a:prstGeom>
                    <a:noFill/>
                    <a:ln>
                      <a:noFill/>
                    </a:ln>
                  </pic:spPr>
                </pic:pic>
              </a:graphicData>
            </a:graphic>
          </wp:inline>
        </w:drawing>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This web server must be pingable.</w:t>
      </w:r>
    </w:p>
    <w:p w14:paraId="2C2183A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lt;url-boot-software&gt;</w:t>
      </w:r>
    </w:p>
    <w:p w14:paraId="1CC37DB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0.</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Press Enter for the user name, indicating no user name.</w:t>
      </w:r>
    </w:p>
    <w:p w14:paraId="12B9F71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nter y to set the newly installed software as the default to be used for subsequent reboots.</w:t>
      </w:r>
    </w:p>
    <w:p w14:paraId="03484C7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nter y to reboot the node.</w:t>
      </w:r>
    </w:p>
    <w:p w14:paraId="07AA9D1F" w14:textId="77777777" w:rsidR="00322500" w:rsidRPr="00322500" w:rsidRDefault="00322500" w:rsidP="00322500">
      <w:pPr>
        <w:spacing w:before="100" w:beforeAutospacing="1" w:after="100" w:afterAutospacing="1" w:line="240" w:lineRule="auto"/>
        <w:ind w:left="1080"/>
        <w:rPr>
          <w:rFonts w:ascii="Times New Roman" w:eastAsia="Times New Roman" w:hAnsi="Times New Roman" w:cs="Times New Roman"/>
          <w:sz w:val="24"/>
          <w:szCs w:val="24"/>
        </w:rPr>
      </w:pPr>
      <w:r w:rsidRPr="00322500">
        <w:rPr>
          <w:rFonts w:ascii="Symbol" w:eastAsia="Times New Roman" w:hAnsi="Symbol" w:cs="Times New Roman"/>
          <w:noProof/>
          <w:color w:val="0000FF"/>
          <w:sz w:val="40"/>
          <w:szCs w:val="40"/>
        </w:rPr>
        <w:drawing>
          <wp:inline distT="0" distB="0" distL="0" distR="0" wp14:anchorId="41A4393F" wp14:editId="54350040">
            <wp:extent cx="121920" cy="106680"/>
            <wp:effectExtent l="0" t="0" r="0" b="7620"/>
            <wp:docPr id="268" name="Picture 268" descr="*">
              <a:hlinkClick xmlns:a="http://schemas.openxmlformats.org/drawingml/2006/main" r:id="rId202"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
                      <a:hlinkClick r:id="rId202" tooltip="&quot;Related image, diagram or screenshot.&quot;"/>
                    </pic:cNvPr>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21920" cy="106680"/>
                    </a:xfrm>
                    <a:prstGeom prst="rect">
                      <a:avLst/>
                    </a:prstGeom>
                    <a:noFill/>
                    <a:ln>
                      <a:noFill/>
                    </a:ln>
                  </pic:spPr>
                </pic:pic>
              </a:graphicData>
            </a:graphic>
          </wp:inline>
        </w:drawing>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When installing new software, the system might perform firmware upgrades to the BIOS and adapter cards, causing reboots and possible stops at the Loader-A prompt. If these actions occur, the system might deviate from this procedure.</w:t>
      </w:r>
    </w:p>
    <w:p w14:paraId="375A559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Press Ctrl-C when the following message displays:</w:t>
      </w:r>
    </w:p>
    <w:p w14:paraId="1F92CD4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Press Ctrl-C for Boot Menu</w:t>
      </w:r>
    </w:p>
    <w:p w14:paraId="5DD9ED4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option 4 for Clean Configuration and Initialize All Disks.</w:t>
      </w:r>
    </w:p>
    <w:p w14:paraId="0C7026B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nter y to zero disks, reset config, and install a new file system.</w:t>
      </w:r>
    </w:p>
    <w:p w14:paraId="458917B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nter y to erase all the data on the disks.</w:t>
      </w:r>
    </w:p>
    <w:p w14:paraId="3760736B" w14:textId="77777777" w:rsidR="00322500" w:rsidRPr="00322500" w:rsidRDefault="00322500" w:rsidP="00322500">
      <w:pPr>
        <w:spacing w:before="100" w:beforeAutospacing="1" w:after="100" w:afterAutospacing="1" w:line="240" w:lineRule="auto"/>
        <w:ind w:left="1080"/>
        <w:rPr>
          <w:rFonts w:ascii="Times New Roman" w:eastAsia="Times New Roman" w:hAnsi="Times New Roman" w:cs="Times New Roman"/>
          <w:sz w:val="24"/>
          <w:szCs w:val="24"/>
        </w:rPr>
      </w:pPr>
      <w:r w:rsidRPr="00322500">
        <w:rPr>
          <w:rFonts w:ascii="Symbol" w:eastAsia="Times New Roman" w:hAnsi="Symbol" w:cs="Times New Roman"/>
          <w:noProof/>
          <w:color w:val="0000FF"/>
          <w:sz w:val="40"/>
          <w:szCs w:val="40"/>
        </w:rPr>
        <w:drawing>
          <wp:inline distT="0" distB="0" distL="0" distR="0" wp14:anchorId="10577357" wp14:editId="05F08D27">
            <wp:extent cx="121920" cy="106680"/>
            <wp:effectExtent l="0" t="0" r="0" b="7620"/>
            <wp:docPr id="267" name="Picture 267" descr="*">
              <a:hlinkClick xmlns:a="http://schemas.openxmlformats.org/drawingml/2006/main" r:id="rId202"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
                      <a:hlinkClick r:id="rId202" tooltip="&quot;Related image, diagram or screenshot.&quot;"/>
                    </pic:cNvPr>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21920" cy="106680"/>
                    </a:xfrm>
                    <a:prstGeom prst="rect">
                      <a:avLst/>
                    </a:prstGeom>
                    <a:noFill/>
                    <a:ln>
                      <a:noFill/>
                    </a:ln>
                  </pic:spPr>
                </pic:pic>
              </a:graphicData>
            </a:graphic>
          </wp:inline>
        </w:drawing>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The initialization and creation of the root aggregate can take 90 minutes or more to complete, depending on the number and type of disks attached. When initialization is complete, the storage system reboots. Note that SSDs take considerably less time to initialize. You can continue with the node 02 configuration while the disks for node 01 are zeroing.</w:t>
      </w:r>
    </w:p>
    <w:p w14:paraId="0A38ADD6" w14:textId="77777777" w:rsidR="00322500" w:rsidRPr="00322500" w:rsidRDefault="00322500" w:rsidP="00322500">
      <w:pPr>
        <w:spacing w:before="100" w:beforeAutospacing="1" w:after="100" w:afterAutospacing="1" w:line="240" w:lineRule="auto"/>
        <w:outlineLvl w:val="4"/>
        <w:rPr>
          <w:rFonts w:ascii="Times New Roman" w:eastAsia="Times New Roman" w:hAnsi="Times New Roman" w:cs="Times New Roman"/>
          <w:b/>
          <w:bCs/>
          <w:sz w:val="20"/>
          <w:szCs w:val="20"/>
        </w:rPr>
      </w:pPr>
      <w:r w:rsidRPr="00322500">
        <w:rPr>
          <w:rFonts w:ascii="Times New Roman" w:eastAsia="Times New Roman" w:hAnsi="Times New Roman" w:cs="Times New Roman"/>
          <w:b/>
          <w:bCs/>
          <w:sz w:val="20"/>
          <w:szCs w:val="20"/>
        </w:rPr>
        <w:t>Configure Node 02</w:t>
      </w:r>
    </w:p>
    <w:p w14:paraId="3B7195A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To configure node 02, complete the following steps:</w:t>
      </w:r>
    </w:p>
    <w:p w14:paraId="0F87EAC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onnect to the storage system console port. You should see a Loader-A prompt. However, if the storage system is in a reboot loop, press Ctrl-C to exit the autoboot loop when the following message displays:</w:t>
      </w:r>
    </w:p>
    <w:p w14:paraId="6C45F74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Starting AUTOBOOT press Ctrl-C to abort…</w:t>
      </w:r>
    </w:p>
    <w:p w14:paraId="532D5B9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Allow the system to boot up.</w:t>
      </w:r>
    </w:p>
    <w:p w14:paraId="0E1F1A8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autoboot</w:t>
      </w:r>
    </w:p>
    <w:p w14:paraId="5A48834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Press Ctrl-C when prompted.</w:t>
      </w:r>
    </w:p>
    <w:p w14:paraId="2AE03DE4" w14:textId="77777777" w:rsidR="00322500" w:rsidRPr="00322500" w:rsidRDefault="00322500" w:rsidP="00322500">
      <w:pPr>
        <w:spacing w:before="100" w:beforeAutospacing="1" w:after="100" w:afterAutospacing="1" w:line="240" w:lineRule="auto"/>
        <w:ind w:left="1080"/>
        <w:rPr>
          <w:rFonts w:ascii="Times New Roman" w:eastAsia="Times New Roman" w:hAnsi="Times New Roman" w:cs="Times New Roman"/>
          <w:sz w:val="24"/>
          <w:szCs w:val="24"/>
        </w:rPr>
      </w:pPr>
      <w:r w:rsidRPr="00322500">
        <w:rPr>
          <w:rFonts w:ascii="Symbol" w:eastAsia="Times New Roman" w:hAnsi="Symbol" w:cs="Times New Roman"/>
          <w:noProof/>
          <w:color w:val="0000FF"/>
          <w:sz w:val="40"/>
          <w:szCs w:val="40"/>
        </w:rPr>
        <w:lastRenderedPageBreak/>
        <w:drawing>
          <wp:inline distT="0" distB="0" distL="0" distR="0" wp14:anchorId="7863BBA6" wp14:editId="2522CF22">
            <wp:extent cx="121920" cy="106680"/>
            <wp:effectExtent l="0" t="0" r="0" b="7620"/>
            <wp:docPr id="266" name="Picture 266" descr="*">
              <a:hlinkClick xmlns:a="http://schemas.openxmlformats.org/drawingml/2006/main" r:id="rId202"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
                      <a:hlinkClick r:id="rId202" tooltip="&quot;Related image, diagram or screenshot.&quot;"/>
                    </pic:cNvPr>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21920" cy="106680"/>
                    </a:xfrm>
                    <a:prstGeom prst="rect">
                      <a:avLst/>
                    </a:prstGeom>
                    <a:noFill/>
                    <a:ln>
                      <a:noFill/>
                    </a:ln>
                  </pic:spPr>
                </pic:pic>
              </a:graphicData>
            </a:graphic>
          </wp:inline>
        </w:drawing>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 xml:space="preserve">If ONTAP 9.1 is not the version of software being booted, continue with the following steps to install new software. If ONTAP 9.1 is the version being booted, select option 8 and </w:t>
      </w:r>
      <w:r w:rsidRPr="00322500">
        <w:rPr>
          <w:rFonts w:ascii="Courier New" w:eastAsia="Times New Roman" w:hAnsi="Courier New" w:cs="Courier New"/>
          <w:sz w:val="24"/>
          <w:szCs w:val="24"/>
        </w:rPr>
        <w:t>y</w:t>
      </w:r>
      <w:r w:rsidRPr="00322500">
        <w:rPr>
          <w:rFonts w:ascii="Times New Roman" w:eastAsia="Times New Roman" w:hAnsi="Times New Roman" w:cs="Times New Roman"/>
          <w:sz w:val="24"/>
          <w:szCs w:val="24"/>
        </w:rPr>
        <w:t xml:space="preserve"> to reboot the node. Then continue with step 14.</w:t>
      </w:r>
    </w:p>
    <w:p w14:paraId="77B30F2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To install new software, select option 7.</w:t>
      </w:r>
    </w:p>
    <w:p w14:paraId="2B59DF6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nter y to perform an upgrade.</w:t>
      </w:r>
    </w:p>
    <w:p w14:paraId="31DD4DB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e0M for the network port you want to use for the download.</w:t>
      </w:r>
    </w:p>
    <w:p w14:paraId="11FB154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7.</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nter y to reboot now.</w:t>
      </w:r>
    </w:p>
    <w:p w14:paraId="686C670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8.</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nter the IP address, netmask, and default gateway for e0M.</w:t>
      </w:r>
    </w:p>
    <w:p w14:paraId="21B8C19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xml:space="preserve">&lt;node02-mgmt-ip&gt; &lt;node02-mgmt-mask&gt; &lt;node02-mgmt-gateway&gt; </w:t>
      </w:r>
    </w:p>
    <w:p w14:paraId="47E7C67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9.</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nter the URL where the software can be found.</w:t>
      </w:r>
    </w:p>
    <w:p w14:paraId="21B508A4" w14:textId="77777777" w:rsidR="00322500" w:rsidRPr="00322500" w:rsidRDefault="00322500" w:rsidP="00322500">
      <w:pPr>
        <w:spacing w:before="100" w:beforeAutospacing="1" w:after="100" w:afterAutospacing="1" w:line="240" w:lineRule="auto"/>
        <w:ind w:left="1080"/>
        <w:rPr>
          <w:rFonts w:ascii="Times New Roman" w:eastAsia="Times New Roman" w:hAnsi="Times New Roman" w:cs="Times New Roman"/>
          <w:sz w:val="24"/>
          <w:szCs w:val="24"/>
        </w:rPr>
      </w:pPr>
      <w:r w:rsidRPr="00322500">
        <w:rPr>
          <w:rFonts w:ascii="Symbol" w:eastAsia="Times New Roman" w:hAnsi="Symbol" w:cs="Times New Roman"/>
          <w:noProof/>
          <w:color w:val="0000FF"/>
          <w:sz w:val="40"/>
          <w:szCs w:val="40"/>
        </w:rPr>
        <w:drawing>
          <wp:inline distT="0" distB="0" distL="0" distR="0" wp14:anchorId="437120B2" wp14:editId="6600223B">
            <wp:extent cx="121920" cy="106680"/>
            <wp:effectExtent l="0" t="0" r="0" b="7620"/>
            <wp:docPr id="265" name="Picture 265" descr="*">
              <a:hlinkClick xmlns:a="http://schemas.openxmlformats.org/drawingml/2006/main" r:id="rId202"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
                      <a:hlinkClick r:id="rId202" tooltip="&quot;Related image, diagram or screenshot.&quot;"/>
                    </pic:cNvPr>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21920" cy="106680"/>
                    </a:xfrm>
                    <a:prstGeom prst="rect">
                      <a:avLst/>
                    </a:prstGeom>
                    <a:noFill/>
                    <a:ln>
                      <a:noFill/>
                    </a:ln>
                  </pic:spPr>
                </pic:pic>
              </a:graphicData>
            </a:graphic>
          </wp:inline>
        </w:drawing>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This web server must be pingable.</w:t>
      </w:r>
    </w:p>
    <w:p w14:paraId="39192D6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lt;url-boot-software&gt;</w:t>
      </w:r>
    </w:p>
    <w:p w14:paraId="15EFC09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0.</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Press Enter for the user name, indicating no user name.</w:t>
      </w:r>
    </w:p>
    <w:p w14:paraId="29BCBB4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nter y to set the newly installed software as the default to be used for subsequent reboots.</w:t>
      </w:r>
    </w:p>
    <w:p w14:paraId="4869326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nter y to reboot the node.</w:t>
      </w:r>
    </w:p>
    <w:p w14:paraId="06BFD903" w14:textId="77777777" w:rsidR="00322500" w:rsidRPr="00322500" w:rsidRDefault="00322500" w:rsidP="00322500">
      <w:pPr>
        <w:spacing w:before="100" w:beforeAutospacing="1" w:after="100" w:afterAutospacing="1" w:line="240" w:lineRule="auto"/>
        <w:ind w:left="1080"/>
        <w:rPr>
          <w:rFonts w:ascii="Times New Roman" w:eastAsia="Times New Roman" w:hAnsi="Times New Roman" w:cs="Times New Roman"/>
          <w:sz w:val="24"/>
          <w:szCs w:val="24"/>
        </w:rPr>
      </w:pPr>
      <w:r w:rsidRPr="00322500">
        <w:rPr>
          <w:rFonts w:ascii="Symbol" w:eastAsia="Times New Roman" w:hAnsi="Symbol" w:cs="Times New Roman"/>
          <w:noProof/>
          <w:color w:val="0000FF"/>
          <w:sz w:val="40"/>
          <w:szCs w:val="40"/>
        </w:rPr>
        <w:drawing>
          <wp:inline distT="0" distB="0" distL="0" distR="0" wp14:anchorId="2E2E1BE8" wp14:editId="39F17164">
            <wp:extent cx="121920" cy="106680"/>
            <wp:effectExtent l="0" t="0" r="0" b="7620"/>
            <wp:docPr id="264" name="Picture 264" descr="*">
              <a:hlinkClick xmlns:a="http://schemas.openxmlformats.org/drawingml/2006/main" r:id="rId202"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
                      <a:hlinkClick r:id="rId202" tooltip="&quot;Related image, diagram or screenshot.&quot;"/>
                    </pic:cNvPr>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21920" cy="106680"/>
                    </a:xfrm>
                    <a:prstGeom prst="rect">
                      <a:avLst/>
                    </a:prstGeom>
                    <a:noFill/>
                    <a:ln>
                      <a:noFill/>
                    </a:ln>
                  </pic:spPr>
                </pic:pic>
              </a:graphicData>
            </a:graphic>
          </wp:inline>
        </w:drawing>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When installing new software, the system might perform firmware upgrades to the BIOS and adapter cards, causing reboots and possible stops at the Loader-A prompt. If these actions occur, the system might deviate from this procedure.</w:t>
      </w:r>
    </w:p>
    <w:p w14:paraId="08F50D0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Press Ctrl-C when you see this message:</w:t>
      </w:r>
    </w:p>
    <w:p w14:paraId="3C017D3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Press Ctrl-C for Boot Menu</w:t>
      </w:r>
    </w:p>
    <w:p w14:paraId="202D7F4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option 4 for Clean Configuration and Initialize All Disks.</w:t>
      </w:r>
    </w:p>
    <w:p w14:paraId="0C776CA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nter y to zero disks, reset config, and install a new file system.</w:t>
      </w:r>
    </w:p>
    <w:p w14:paraId="5C910C0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nter y to erase all the data on the disks.</w:t>
      </w:r>
    </w:p>
    <w:p w14:paraId="43883B72" w14:textId="77777777" w:rsidR="00322500" w:rsidRPr="00322500" w:rsidRDefault="00322500" w:rsidP="00322500">
      <w:pPr>
        <w:spacing w:before="100" w:beforeAutospacing="1" w:after="100" w:afterAutospacing="1" w:line="240" w:lineRule="auto"/>
        <w:ind w:left="1080"/>
        <w:rPr>
          <w:rFonts w:ascii="Times New Roman" w:eastAsia="Times New Roman" w:hAnsi="Times New Roman" w:cs="Times New Roman"/>
          <w:sz w:val="24"/>
          <w:szCs w:val="24"/>
        </w:rPr>
      </w:pPr>
      <w:r w:rsidRPr="00322500">
        <w:rPr>
          <w:rFonts w:ascii="Symbol" w:eastAsia="Times New Roman" w:hAnsi="Symbol" w:cs="Times New Roman"/>
          <w:noProof/>
          <w:color w:val="0000FF"/>
          <w:sz w:val="40"/>
          <w:szCs w:val="40"/>
        </w:rPr>
        <w:drawing>
          <wp:inline distT="0" distB="0" distL="0" distR="0" wp14:anchorId="7E97E88F" wp14:editId="24C1B0FC">
            <wp:extent cx="121920" cy="106680"/>
            <wp:effectExtent l="0" t="0" r="0" b="7620"/>
            <wp:docPr id="263" name="Picture 263" descr="*">
              <a:hlinkClick xmlns:a="http://schemas.openxmlformats.org/drawingml/2006/main" r:id="rId202"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
                      <a:hlinkClick r:id="rId202" tooltip="&quot;Related image, diagram or screenshot.&quot;"/>
                    </pic:cNvPr>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21920" cy="106680"/>
                    </a:xfrm>
                    <a:prstGeom prst="rect">
                      <a:avLst/>
                    </a:prstGeom>
                    <a:noFill/>
                    <a:ln>
                      <a:noFill/>
                    </a:ln>
                  </pic:spPr>
                </pic:pic>
              </a:graphicData>
            </a:graphic>
          </wp:inline>
        </w:drawing>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The initialization and creation of the root aggregate can take 90 minutes or more to complete, depending on the number and type of disks attached. When initialization is complete, the storage system reboots. Note that SSDs take considerably less time to initialize.</w:t>
      </w:r>
    </w:p>
    <w:p w14:paraId="5C5D4D65" w14:textId="77777777" w:rsidR="00322500" w:rsidRPr="00322500" w:rsidRDefault="00322500" w:rsidP="00322500">
      <w:pPr>
        <w:spacing w:before="100" w:beforeAutospacing="1" w:after="100" w:afterAutospacing="1" w:line="240" w:lineRule="auto"/>
        <w:outlineLvl w:val="4"/>
        <w:rPr>
          <w:rFonts w:ascii="Times New Roman" w:eastAsia="Times New Roman" w:hAnsi="Times New Roman" w:cs="Times New Roman"/>
          <w:b/>
          <w:bCs/>
          <w:sz w:val="20"/>
          <w:szCs w:val="20"/>
        </w:rPr>
      </w:pPr>
      <w:r w:rsidRPr="00322500">
        <w:rPr>
          <w:rFonts w:ascii="Times New Roman" w:eastAsia="Times New Roman" w:hAnsi="Times New Roman" w:cs="Times New Roman"/>
          <w:b/>
          <w:bCs/>
          <w:sz w:val="20"/>
          <w:szCs w:val="20"/>
        </w:rPr>
        <w:t>Set Up Node</w:t>
      </w:r>
    </w:p>
    <w:p w14:paraId="026EF26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lastRenderedPageBreak/>
        <w:t>From a console port program attached to the storage controller A (node 01) console port, run the node setup script. This script appears when ONTAP 9.1 boots on the node for the first time.</w:t>
      </w:r>
    </w:p>
    <w:p w14:paraId="7555798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Follow the prompts to set up node 01:</w:t>
      </w:r>
    </w:p>
    <w:p w14:paraId="6B235D3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Welcome to node setup.</w:t>
      </w:r>
    </w:p>
    <w:p w14:paraId="46BD35B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p>
    <w:p w14:paraId="63C39D9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You can enter the following commands at any time:</w:t>
      </w:r>
    </w:p>
    <w:p w14:paraId="6282062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help" or "?" - if you want to have a question clarified,</w:t>
      </w:r>
    </w:p>
    <w:p w14:paraId="3132942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back" - if you want to change previously answered questions, and</w:t>
      </w:r>
    </w:p>
    <w:p w14:paraId="7C6B814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exit" or "quit" - if you want to quit the setup wizard.</w:t>
      </w:r>
    </w:p>
    <w:p w14:paraId="434B4F1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Any changes you made before quitting will be saved.</w:t>
      </w:r>
    </w:p>
    <w:p w14:paraId="3B261E8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p>
    <w:p w14:paraId="406D7CC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You can return to cluster setup at any time by typing “cluster setup”.</w:t>
      </w:r>
    </w:p>
    <w:p w14:paraId="4358BB6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To accept a default or omit a question, do not enter a value.</w:t>
      </w:r>
    </w:p>
    <w:p w14:paraId="3E1B3C5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p>
    <w:p w14:paraId="35E66CC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This system will send event messages and weekly reports to NetApp Technical Support.</w:t>
      </w:r>
    </w:p>
    <w:p w14:paraId="63E72D2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To disable this feature, enter "autosupport modify -support disable" within 24 hours.</w:t>
      </w:r>
    </w:p>
    <w:p w14:paraId="36BD54B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Enabling AutoSupport can significantly speed problem determination and resolution should a problem occur on your system.</w:t>
      </w:r>
    </w:p>
    <w:p w14:paraId="1866E45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For further information on AutoSupport, see:</w:t>
      </w:r>
    </w:p>
    <w:p w14:paraId="3E53AA5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http://support.netapp.com/autosupport/</w:t>
      </w:r>
    </w:p>
    <w:p w14:paraId="2ABB7ED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p>
    <w:p w14:paraId="75FCC0E9" w14:textId="77777777" w:rsidR="00322500" w:rsidRPr="00322500" w:rsidRDefault="00322500" w:rsidP="00322500">
      <w:pPr>
        <w:spacing w:before="100" w:beforeAutospacing="1" w:after="240"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Type yes to confirm and continue {yes}: yes</w:t>
      </w:r>
    </w:p>
    <w:p w14:paraId="7C81923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Enter the node management interface port [e0M]: Enter</w:t>
      </w:r>
    </w:p>
    <w:p w14:paraId="11D2633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Enter the node management interface IP address: &lt;node01-mgmt-ip&gt;</w:t>
      </w:r>
    </w:p>
    <w:p w14:paraId="4F34900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Enter the node management interface netmask: &lt;node01-mgmt-mask&gt;</w:t>
      </w:r>
    </w:p>
    <w:p w14:paraId="2E86BAC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Enter the node management interface default gateway: &lt;node01-mgmt-gateway&gt;</w:t>
      </w:r>
    </w:p>
    <w:p w14:paraId="01B85AC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A node management interface on port e0M with IP address &lt;node01-mgmt-ip&gt; has been created</w:t>
      </w:r>
    </w:p>
    <w:p w14:paraId="187E7EA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lastRenderedPageBreak/>
        <w:t> </w:t>
      </w:r>
    </w:p>
    <w:p w14:paraId="47CC71C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Use your web browser to complete cluster setup by accesing https://&lt;node01-mgmt-ip&gt;</w:t>
      </w:r>
    </w:p>
    <w:p w14:paraId="0936C6B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p>
    <w:p w14:paraId="15728DB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xml:space="preserve">Otherwise press Enter to complete cluster setup using the command line interface: </w:t>
      </w:r>
    </w:p>
    <w:p w14:paraId="66B3452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p>
    <w:p w14:paraId="0671A2D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To complete the cluster setup, open a web browser and navigate to https://&lt;node01-mgmt-ip.</w:t>
      </w:r>
    </w:p>
    <w:p w14:paraId="5080131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Arial" w:eastAsia="Times New Roman" w:hAnsi="Arial" w:cs="Arial"/>
          <w:sz w:val="24"/>
          <w:szCs w:val="24"/>
        </w:rPr>
        <w:t xml:space="preserve">Table 5  </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uster create in ONTAP prerequisites</w:t>
      </w:r>
    </w:p>
    <w:tbl>
      <w:tblPr>
        <w:tblW w:w="5000" w:type="pct"/>
        <w:tblCellSpacing w:w="0" w:type="dxa"/>
        <w:tblBorders>
          <w:top w:val="outset" w:sz="6" w:space="0" w:color="ADADAD"/>
          <w:left w:val="outset" w:sz="6" w:space="0" w:color="ADADAD"/>
          <w:bottom w:val="outset" w:sz="6" w:space="0" w:color="ADADAD"/>
          <w:right w:val="outset" w:sz="6" w:space="0" w:color="ADADAD"/>
        </w:tblBorders>
        <w:tblCellMar>
          <w:top w:w="72" w:type="dxa"/>
          <w:left w:w="72" w:type="dxa"/>
          <w:bottom w:w="72" w:type="dxa"/>
          <w:right w:w="72" w:type="dxa"/>
        </w:tblCellMar>
        <w:tblLook w:val="04A0" w:firstRow="1" w:lastRow="0" w:firstColumn="1" w:lastColumn="0" w:noHBand="0" w:noVBand="1"/>
      </w:tblPr>
      <w:tblGrid>
        <w:gridCol w:w="6661"/>
        <w:gridCol w:w="4123"/>
      </w:tblGrid>
      <w:tr w:rsidR="00322500" w:rsidRPr="00322500" w14:paraId="28CA3C86" w14:textId="77777777" w:rsidTr="00322500">
        <w:trPr>
          <w:tblHeader/>
          <w:tblCellSpacing w:w="0" w:type="dxa"/>
        </w:trPr>
        <w:tc>
          <w:tcPr>
            <w:tcW w:w="0" w:type="auto"/>
            <w:tcBorders>
              <w:top w:val="outset" w:sz="6" w:space="0" w:color="ADADAD"/>
              <w:left w:val="outset" w:sz="6" w:space="0" w:color="ADADAD"/>
              <w:bottom w:val="outset" w:sz="6" w:space="0" w:color="ADADAD"/>
              <w:right w:val="outset" w:sz="6" w:space="0" w:color="ADADAD"/>
            </w:tcBorders>
            <w:hideMark/>
          </w:tcPr>
          <w:p w14:paraId="5C69AAD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Cluster Detail</w:t>
            </w:r>
          </w:p>
        </w:tc>
        <w:tc>
          <w:tcPr>
            <w:tcW w:w="0" w:type="auto"/>
            <w:tcBorders>
              <w:top w:val="outset" w:sz="6" w:space="0" w:color="ADADAD"/>
              <w:left w:val="outset" w:sz="6" w:space="0" w:color="ADADAD"/>
              <w:bottom w:val="outset" w:sz="6" w:space="0" w:color="ADADAD"/>
              <w:right w:val="outset" w:sz="6" w:space="0" w:color="ADADAD"/>
            </w:tcBorders>
            <w:hideMark/>
          </w:tcPr>
          <w:p w14:paraId="5CCC684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Cluster Detail Value</w:t>
            </w:r>
          </w:p>
        </w:tc>
      </w:tr>
      <w:tr w:rsidR="00322500" w:rsidRPr="00322500" w14:paraId="504473E1" w14:textId="77777777" w:rsidTr="00322500">
        <w:trPr>
          <w:tblCellSpacing w:w="0" w:type="dxa"/>
        </w:trPr>
        <w:tc>
          <w:tcPr>
            <w:tcW w:w="0" w:type="auto"/>
            <w:tcBorders>
              <w:top w:val="outset" w:sz="6" w:space="0" w:color="ADADAD"/>
              <w:left w:val="outset" w:sz="6" w:space="0" w:color="ADADAD"/>
              <w:bottom w:val="outset" w:sz="6" w:space="0" w:color="ADADAD"/>
              <w:right w:val="outset" w:sz="6" w:space="0" w:color="ADADAD"/>
            </w:tcBorders>
            <w:hideMark/>
          </w:tcPr>
          <w:p w14:paraId="71809F6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Cluster name</w:t>
            </w:r>
          </w:p>
        </w:tc>
        <w:tc>
          <w:tcPr>
            <w:tcW w:w="0" w:type="auto"/>
            <w:tcBorders>
              <w:top w:val="outset" w:sz="6" w:space="0" w:color="ADADAD"/>
              <w:left w:val="outset" w:sz="6" w:space="0" w:color="ADADAD"/>
              <w:bottom w:val="outset" w:sz="6" w:space="0" w:color="ADADAD"/>
              <w:right w:val="outset" w:sz="6" w:space="0" w:color="ADADAD"/>
            </w:tcBorders>
            <w:hideMark/>
          </w:tcPr>
          <w:p w14:paraId="6E6FC0C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0"/>
                <w:szCs w:val="20"/>
              </w:rPr>
              <w:t>&lt;clustername&gt;</w:t>
            </w:r>
          </w:p>
        </w:tc>
      </w:tr>
      <w:tr w:rsidR="00322500" w:rsidRPr="00322500" w14:paraId="13941C0C" w14:textId="77777777" w:rsidTr="00322500">
        <w:trPr>
          <w:tblCellSpacing w:w="0" w:type="dxa"/>
        </w:trPr>
        <w:tc>
          <w:tcPr>
            <w:tcW w:w="0" w:type="auto"/>
            <w:tcBorders>
              <w:top w:val="outset" w:sz="6" w:space="0" w:color="ADADAD"/>
              <w:left w:val="outset" w:sz="6" w:space="0" w:color="ADADAD"/>
              <w:bottom w:val="outset" w:sz="6" w:space="0" w:color="ADADAD"/>
              <w:right w:val="outset" w:sz="6" w:space="0" w:color="ADADAD"/>
            </w:tcBorders>
            <w:hideMark/>
          </w:tcPr>
          <w:p w14:paraId="6D1E5ED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ONTAP base license</w:t>
            </w:r>
          </w:p>
        </w:tc>
        <w:tc>
          <w:tcPr>
            <w:tcW w:w="0" w:type="auto"/>
            <w:tcBorders>
              <w:top w:val="outset" w:sz="6" w:space="0" w:color="ADADAD"/>
              <w:left w:val="outset" w:sz="6" w:space="0" w:color="ADADAD"/>
              <w:bottom w:val="outset" w:sz="6" w:space="0" w:color="ADADAD"/>
              <w:right w:val="outset" w:sz="6" w:space="0" w:color="ADADAD"/>
            </w:tcBorders>
            <w:hideMark/>
          </w:tcPr>
          <w:p w14:paraId="412A6C9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0"/>
                <w:szCs w:val="20"/>
              </w:rPr>
              <w:t>&lt;cluster-base-license-key&gt;</w:t>
            </w:r>
          </w:p>
        </w:tc>
      </w:tr>
      <w:tr w:rsidR="00322500" w:rsidRPr="00322500" w14:paraId="3C3F3A91" w14:textId="77777777" w:rsidTr="00322500">
        <w:trPr>
          <w:tblCellSpacing w:w="0" w:type="dxa"/>
        </w:trPr>
        <w:tc>
          <w:tcPr>
            <w:tcW w:w="0" w:type="auto"/>
            <w:tcBorders>
              <w:top w:val="outset" w:sz="6" w:space="0" w:color="ADADAD"/>
              <w:left w:val="outset" w:sz="6" w:space="0" w:color="ADADAD"/>
              <w:bottom w:val="outset" w:sz="6" w:space="0" w:color="ADADAD"/>
              <w:right w:val="outset" w:sz="6" w:space="0" w:color="ADADAD"/>
            </w:tcBorders>
            <w:hideMark/>
          </w:tcPr>
          <w:p w14:paraId="3404A74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Cluster management IP address</w:t>
            </w:r>
          </w:p>
        </w:tc>
        <w:tc>
          <w:tcPr>
            <w:tcW w:w="0" w:type="auto"/>
            <w:tcBorders>
              <w:top w:val="outset" w:sz="6" w:space="0" w:color="ADADAD"/>
              <w:left w:val="outset" w:sz="6" w:space="0" w:color="ADADAD"/>
              <w:bottom w:val="outset" w:sz="6" w:space="0" w:color="ADADAD"/>
              <w:right w:val="outset" w:sz="6" w:space="0" w:color="ADADAD"/>
            </w:tcBorders>
            <w:hideMark/>
          </w:tcPr>
          <w:p w14:paraId="3191AA4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0"/>
                <w:szCs w:val="20"/>
              </w:rPr>
              <w:t>&lt;clustermgmt-ip&gt;</w:t>
            </w:r>
          </w:p>
        </w:tc>
      </w:tr>
      <w:tr w:rsidR="00322500" w:rsidRPr="00322500" w14:paraId="54F640D4" w14:textId="77777777" w:rsidTr="00322500">
        <w:trPr>
          <w:tblCellSpacing w:w="0" w:type="dxa"/>
        </w:trPr>
        <w:tc>
          <w:tcPr>
            <w:tcW w:w="0" w:type="auto"/>
            <w:tcBorders>
              <w:top w:val="outset" w:sz="6" w:space="0" w:color="ADADAD"/>
              <w:left w:val="outset" w:sz="6" w:space="0" w:color="ADADAD"/>
              <w:bottom w:val="outset" w:sz="6" w:space="0" w:color="ADADAD"/>
              <w:right w:val="outset" w:sz="6" w:space="0" w:color="ADADAD"/>
            </w:tcBorders>
            <w:hideMark/>
          </w:tcPr>
          <w:p w14:paraId="60B6AA6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Cluster management netmask</w:t>
            </w:r>
          </w:p>
        </w:tc>
        <w:tc>
          <w:tcPr>
            <w:tcW w:w="0" w:type="auto"/>
            <w:tcBorders>
              <w:top w:val="outset" w:sz="6" w:space="0" w:color="ADADAD"/>
              <w:left w:val="outset" w:sz="6" w:space="0" w:color="ADADAD"/>
              <w:bottom w:val="outset" w:sz="6" w:space="0" w:color="ADADAD"/>
              <w:right w:val="outset" w:sz="6" w:space="0" w:color="ADADAD"/>
            </w:tcBorders>
            <w:hideMark/>
          </w:tcPr>
          <w:p w14:paraId="5AB460E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0"/>
                <w:szCs w:val="20"/>
              </w:rPr>
              <w:t>&lt;clustermgmt-mask&gt;</w:t>
            </w:r>
          </w:p>
        </w:tc>
      </w:tr>
      <w:tr w:rsidR="00322500" w:rsidRPr="00322500" w14:paraId="6F3AA457" w14:textId="77777777" w:rsidTr="00322500">
        <w:trPr>
          <w:tblCellSpacing w:w="0" w:type="dxa"/>
        </w:trPr>
        <w:tc>
          <w:tcPr>
            <w:tcW w:w="0" w:type="auto"/>
            <w:tcBorders>
              <w:top w:val="outset" w:sz="6" w:space="0" w:color="ADADAD"/>
              <w:left w:val="outset" w:sz="6" w:space="0" w:color="ADADAD"/>
              <w:bottom w:val="outset" w:sz="6" w:space="0" w:color="ADADAD"/>
              <w:right w:val="outset" w:sz="6" w:space="0" w:color="ADADAD"/>
            </w:tcBorders>
            <w:hideMark/>
          </w:tcPr>
          <w:p w14:paraId="0621E6B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Cluster management gateway</w:t>
            </w:r>
          </w:p>
        </w:tc>
        <w:tc>
          <w:tcPr>
            <w:tcW w:w="0" w:type="auto"/>
            <w:tcBorders>
              <w:top w:val="outset" w:sz="6" w:space="0" w:color="ADADAD"/>
              <w:left w:val="outset" w:sz="6" w:space="0" w:color="ADADAD"/>
              <w:bottom w:val="outset" w:sz="6" w:space="0" w:color="ADADAD"/>
              <w:right w:val="outset" w:sz="6" w:space="0" w:color="ADADAD"/>
            </w:tcBorders>
            <w:hideMark/>
          </w:tcPr>
          <w:p w14:paraId="5D9D1BA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0"/>
                <w:szCs w:val="20"/>
              </w:rPr>
              <w:t>&lt;clustermgmt-gateway&gt;</w:t>
            </w:r>
          </w:p>
        </w:tc>
      </w:tr>
      <w:tr w:rsidR="00322500" w:rsidRPr="00322500" w14:paraId="302E6ACD" w14:textId="77777777" w:rsidTr="00322500">
        <w:trPr>
          <w:tblCellSpacing w:w="0" w:type="dxa"/>
        </w:trPr>
        <w:tc>
          <w:tcPr>
            <w:tcW w:w="0" w:type="auto"/>
            <w:tcBorders>
              <w:top w:val="outset" w:sz="6" w:space="0" w:color="ADADAD"/>
              <w:left w:val="outset" w:sz="6" w:space="0" w:color="ADADAD"/>
              <w:bottom w:val="outset" w:sz="6" w:space="0" w:color="ADADAD"/>
              <w:right w:val="outset" w:sz="6" w:space="0" w:color="ADADAD"/>
            </w:tcBorders>
            <w:hideMark/>
          </w:tcPr>
          <w:p w14:paraId="37BF932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Cluster node 01 IP address</w:t>
            </w:r>
          </w:p>
        </w:tc>
        <w:tc>
          <w:tcPr>
            <w:tcW w:w="0" w:type="auto"/>
            <w:tcBorders>
              <w:top w:val="outset" w:sz="6" w:space="0" w:color="ADADAD"/>
              <w:left w:val="outset" w:sz="6" w:space="0" w:color="ADADAD"/>
              <w:bottom w:val="outset" w:sz="6" w:space="0" w:color="ADADAD"/>
              <w:right w:val="outset" w:sz="6" w:space="0" w:color="ADADAD"/>
            </w:tcBorders>
            <w:hideMark/>
          </w:tcPr>
          <w:p w14:paraId="4B7DB24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0"/>
                <w:szCs w:val="20"/>
              </w:rPr>
              <w:t>&lt;node01-mgmt-ip&gt;</w:t>
            </w:r>
          </w:p>
        </w:tc>
      </w:tr>
      <w:tr w:rsidR="00322500" w:rsidRPr="00322500" w14:paraId="613ECC72" w14:textId="77777777" w:rsidTr="00322500">
        <w:trPr>
          <w:tblCellSpacing w:w="0" w:type="dxa"/>
        </w:trPr>
        <w:tc>
          <w:tcPr>
            <w:tcW w:w="0" w:type="auto"/>
            <w:tcBorders>
              <w:top w:val="outset" w:sz="6" w:space="0" w:color="ADADAD"/>
              <w:left w:val="outset" w:sz="6" w:space="0" w:color="ADADAD"/>
              <w:bottom w:val="outset" w:sz="6" w:space="0" w:color="ADADAD"/>
              <w:right w:val="outset" w:sz="6" w:space="0" w:color="ADADAD"/>
            </w:tcBorders>
            <w:hideMark/>
          </w:tcPr>
          <w:p w14:paraId="7FC3F5B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Cluster node 01 netmask</w:t>
            </w:r>
          </w:p>
        </w:tc>
        <w:tc>
          <w:tcPr>
            <w:tcW w:w="0" w:type="auto"/>
            <w:tcBorders>
              <w:top w:val="outset" w:sz="6" w:space="0" w:color="ADADAD"/>
              <w:left w:val="outset" w:sz="6" w:space="0" w:color="ADADAD"/>
              <w:bottom w:val="outset" w:sz="6" w:space="0" w:color="ADADAD"/>
              <w:right w:val="outset" w:sz="6" w:space="0" w:color="ADADAD"/>
            </w:tcBorders>
            <w:hideMark/>
          </w:tcPr>
          <w:p w14:paraId="1BB7478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0"/>
                <w:szCs w:val="20"/>
              </w:rPr>
              <w:t>&lt;node01-mgmt-mask&gt;</w:t>
            </w:r>
          </w:p>
        </w:tc>
      </w:tr>
      <w:tr w:rsidR="00322500" w:rsidRPr="00322500" w14:paraId="66CB81A5" w14:textId="77777777" w:rsidTr="00322500">
        <w:trPr>
          <w:tblCellSpacing w:w="0" w:type="dxa"/>
        </w:trPr>
        <w:tc>
          <w:tcPr>
            <w:tcW w:w="0" w:type="auto"/>
            <w:tcBorders>
              <w:top w:val="outset" w:sz="6" w:space="0" w:color="ADADAD"/>
              <w:left w:val="outset" w:sz="6" w:space="0" w:color="ADADAD"/>
              <w:bottom w:val="outset" w:sz="6" w:space="0" w:color="ADADAD"/>
              <w:right w:val="outset" w:sz="6" w:space="0" w:color="ADADAD"/>
            </w:tcBorders>
            <w:hideMark/>
          </w:tcPr>
          <w:p w14:paraId="41360E2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Cluster node 01 gateway</w:t>
            </w:r>
          </w:p>
        </w:tc>
        <w:tc>
          <w:tcPr>
            <w:tcW w:w="0" w:type="auto"/>
            <w:tcBorders>
              <w:top w:val="outset" w:sz="6" w:space="0" w:color="ADADAD"/>
              <w:left w:val="outset" w:sz="6" w:space="0" w:color="ADADAD"/>
              <w:bottom w:val="outset" w:sz="6" w:space="0" w:color="ADADAD"/>
              <w:right w:val="outset" w:sz="6" w:space="0" w:color="ADADAD"/>
            </w:tcBorders>
            <w:hideMark/>
          </w:tcPr>
          <w:p w14:paraId="51CAA93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0"/>
                <w:szCs w:val="20"/>
              </w:rPr>
              <w:t>&lt;node01-mgmt-gateway&gt;</w:t>
            </w:r>
          </w:p>
        </w:tc>
      </w:tr>
      <w:tr w:rsidR="00322500" w:rsidRPr="00322500" w14:paraId="1B6A4D89" w14:textId="77777777" w:rsidTr="00322500">
        <w:trPr>
          <w:tblCellSpacing w:w="0" w:type="dxa"/>
        </w:trPr>
        <w:tc>
          <w:tcPr>
            <w:tcW w:w="0" w:type="auto"/>
            <w:tcBorders>
              <w:top w:val="outset" w:sz="6" w:space="0" w:color="ADADAD"/>
              <w:left w:val="outset" w:sz="6" w:space="0" w:color="ADADAD"/>
              <w:bottom w:val="outset" w:sz="6" w:space="0" w:color="ADADAD"/>
              <w:right w:val="outset" w:sz="6" w:space="0" w:color="ADADAD"/>
            </w:tcBorders>
            <w:hideMark/>
          </w:tcPr>
          <w:p w14:paraId="283973C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Cluster node 02 IP address</w:t>
            </w:r>
          </w:p>
        </w:tc>
        <w:tc>
          <w:tcPr>
            <w:tcW w:w="0" w:type="auto"/>
            <w:tcBorders>
              <w:top w:val="outset" w:sz="6" w:space="0" w:color="ADADAD"/>
              <w:left w:val="outset" w:sz="6" w:space="0" w:color="ADADAD"/>
              <w:bottom w:val="outset" w:sz="6" w:space="0" w:color="ADADAD"/>
              <w:right w:val="outset" w:sz="6" w:space="0" w:color="ADADAD"/>
            </w:tcBorders>
            <w:hideMark/>
          </w:tcPr>
          <w:p w14:paraId="3F1B752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0"/>
                <w:szCs w:val="20"/>
              </w:rPr>
              <w:t>&lt;node02-mgmt-ip&gt;</w:t>
            </w:r>
          </w:p>
        </w:tc>
      </w:tr>
      <w:tr w:rsidR="00322500" w:rsidRPr="00322500" w14:paraId="0946B26C" w14:textId="77777777" w:rsidTr="00322500">
        <w:trPr>
          <w:tblCellSpacing w:w="0" w:type="dxa"/>
        </w:trPr>
        <w:tc>
          <w:tcPr>
            <w:tcW w:w="0" w:type="auto"/>
            <w:tcBorders>
              <w:top w:val="outset" w:sz="6" w:space="0" w:color="ADADAD"/>
              <w:left w:val="outset" w:sz="6" w:space="0" w:color="ADADAD"/>
              <w:bottom w:val="outset" w:sz="6" w:space="0" w:color="ADADAD"/>
              <w:right w:val="outset" w:sz="6" w:space="0" w:color="ADADAD"/>
            </w:tcBorders>
            <w:hideMark/>
          </w:tcPr>
          <w:p w14:paraId="582D379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Cluster node 02 netmask</w:t>
            </w:r>
          </w:p>
        </w:tc>
        <w:tc>
          <w:tcPr>
            <w:tcW w:w="0" w:type="auto"/>
            <w:tcBorders>
              <w:top w:val="outset" w:sz="6" w:space="0" w:color="ADADAD"/>
              <w:left w:val="outset" w:sz="6" w:space="0" w:color="ADADAD"/>
              <w:bottom w:val="outset" w:sz="6" w:space="0" w:color="ADADAD"/>
              <w:right w:val="outset" w:sz="6" w:space="0" w:color="ADADAD"/>
            </w:tcBorders>
            <w:hideMark/>
          </w:tcPr>
          <w:p w14:paraId="59BB80B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0"/>
                <w:szCs w:val="20"/>
              </w:rPr>
              <w:t>&lt;node02-mgmt-mask&gt;</w:t>
            </w:r>
          </w:p>
        </w:tc>
      </w:tr>
      <w:tr w:rsidR="00322500" w:rsidRPr="00322500" w14:paraId="6D5F5A1E" w14:textId="77777777" w:rsidTr="00322500">
        <w:trPr>
          <w:tblCellSpacing w:w="0" w:type="dxa"/>
        </w:trPr>
        <w:tc>
          <w:tcPr>
            <w:tcW w:w="0" w:type="auto"/>
            <w:tcBorders>
              <w:top w:val="outset" w:sz="6" w:space="0" w:color="ADADAD"/>
              <w:left w:val="outset" w:sz="6" w:space="0" w:color="ADADAD"/>
              <w:bottom w:val="outset" w:sz="6" w:space="0" w:color="ADADAD"/>
              <w:right w:val="outset" w:sz="6" w:space="0" w:color="ADADAD"/>
            </w:tcBorders>
            <w:hideMark/>
          </w:tcPr>
          <w:p w14:paraId="783791F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Cluster node 02 gateway</w:t>
            </w:r>
          </w:p>
        </w:tc>
        <w:tc>
          <w:tcPr>
            <w:tcW w:w="0" w:type="auto"/>
            <w:tcBorders>
              <w:top w:val="outset" w:sz="6" w:space="0" w:color="ADADAD"/>
              <w:left w:val="outset" w:sz="6" w:space="0" w:color="ADADAD"/>
              <w:bottom w:val="outset" w:sz="6" w:space="0" w:color="ADADAD"/>
              <w:right w:val="outset" w:sz="6" w:space="0" w:color="ADADAD"/>
            </w:tcBorders>
            <w:hideMark/>
          </w:tcPr>
          <w:p w14:paraId="06E72AB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0"/>
                <w:szCs w:val="20"/>
              </w:rPr>
              <w:t>&lt;node02-mgmt-gateway&gt;</w:t>
            </w:r>
          </w:p>
        </w:tc>
      </w:tr>
      <w:tr w:rsidR="00322500" w:rsidRPr="00322500" w14:paraId="19CEECC4" w14:textId="77777777" w:rsidTr="00322500">
        <w:trPr>
          <w:tblCellSpacing w:w="0" w:type="dxa"/>
        </w:trPr>
        <w:tc>
          <w:tcPr>
            <w:tcW w:w="0" w:type="auto"/>
            <w:tcBorders>
              <w:top w:val="outset" w:sz="6" w:space="0" w:color="ADADAD"/>
              <w:left w:val="outset" w:sz="6" w:space="0" w:color="ADADAD"/>
              <w:bottom w:val="outset" w:sz="6" w:space="0" w:color="ADADAD"/>
              <w:right w:val="outset" w:sz="6" w:space="0" w:color="ADADAD"/>
            </w:tcBorders>
            <w:hideMark/>
          </w:tcPr>
          <w:p w14:paraId="7E11195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Node 01 service processor IP address</w:t>
            </w:r>
          </w:p>
        </w:tc>
        <w:tc>
          <w:tcPr>
            <w:tcW w:w="0" w:type="auto"/>
            <w:tcBorders>
              <w:top w:val="outset" w:sz="6" w:space="0" w:color="ADADAD"/>
              <w:left w:val="outset" w:sz="6" w:space="0" w:color="ADADAD"/>
              <w:bottom w:val="outset" w:sz="6" w:space="0" w:color="ADADAD"/>
              <w:right w:val="outset" w:sz="6" w:space="0" w:color="ADADAD"/>
            </w:tcBorders>
            <w:hideMark/>
          </w:tcPr>
          <w:p w14:paraId="71064D4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0"/>
                <w:szCs w:val="20"/>
              </w:rPr>
              <w:t>&lt;node01-SP-ip&gt;</w:t>
            </w:r>
          </w:p>
        </w:tc>
      </w:tr>
      <w:tr w:rsidR="00322500" w:rsidRPr="00322500" w14:paraId="05351192" w14:textId="77777777" w:rsidTr="00322500">
        <w:trPr>
          <w:tblCellSpacing w:w="0" w:type="dxa"/>
        </w:trPr>
        <w:tc>
          <w:tcPr>
            <w:tcW w:w="0" w:type="auto"/>
            <w:tcBorders>
              <w:top w:val="outset" w:sz="6" w:space="0" w:color="ADADAD"/>
              <w:left w:val="outset" w:sz="6" w:space="0" w:color="ADADAD"/>
              <w:bottom w:val="outset" w:sz="6" w:space="0" w:color="ADADAD"/>
              <w:right w:val="outset" w:sz="6" w:space="0" w:color="ADADAD"/>
            </w:tcBorders>
            <w:hideMark/>
          </w:tcPr>
          <w:p w14:paraId="325DE48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Node 02 service processor IP address</w:t>
            </w:r>
          </w:p>
        </w:tc>
        <w:tc>
          <w:tcPr>
            <w:tcW w:w="0" w:type="auto"/>
            <w:tcBorders>
              <w:top w:val="outset" w:sz="6" w:space="0" w:color="ADADAD"/>
              <w:left w:val="outset" w:sz="6" w:space="0" w:color="ADADAD"/>
              <w:bottom w:val="outset" w:sz="6" w:space="0" w:color="ADADAD"/>
              <w:right w:val="outset" w:sz="6" w:space="0" w:color="ADADAD"/>
            </w:tcBorders>
            <w:hideMark/>
          </w:tcPr>
          <w:p w14:paraId="5716151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0"/>
                <w:szCs w:val="20"/>
              </w:rPr>
              <w:t>&lt;node02-SP-ip&gt;</w:t>
            </w:r>
          </w:p>
        </w:tc>
      </w:tr>
      <w:tr w:rsidR="00322500" w:rsidRPr="00322500" w14:paraId="1EE464C6" w14:textId="77777777" w:rsidTr="00322500">
        <w:trPr>
          <w:tblCellSpacing w:w="0" w:type="dxa"/>
        </w:trPr>
        <w:tc>
          <w:tcPr>
            <w:tcW w:w="0" w:type="auto"/>
            <w:tcBorders>
              <w:top w:val="outset" w:sz="6" w:space="0" w:color="ADADAD"/>
              <w:left w:val="outset" w:sz="6" w:space="0" w:color="ADADAD"/>
              <w:bottom w:val="outset" w:sz="6" w:space="0" w:color="ADADAD"/>
              <w:right w:val="outset" w:sz="6" w:space="0" w:color="ADADAD"/>
            </w:tcBorders>
            <w:hideMark/>
          </w:tcPr>
          <w:p w14:paraId="5FEFB03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DNS domain name</w:t>
            </w:r>
          </w:p>
        </w:tc>
        <w:tc>
          <w:tcPr>
            <w:tcW w:w="0" w:type="auto"/>
            <w:tcBorders>
              <w:top w:val="outset" w:sz="6" w:space="0" w:color="ADADAD"/>
              <w:left w:val="outset" w:sz="6" w:space="0" w:color="ADADAD"/>
              <w:bottom w:val="outset" w:sz="6" w:space="0" w:color="ADADAD"/>
              <w:right w:val="outset" w:sz="6" w:space="0" w:color="ADADAD"/>
            </w:tcBorders>
            <w:hideMark/>
          </w:tcPr>
          <w:p w14:paraId="0947B48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0"/>
                <w:szCs w:val="20"/>
              </w:rPr>
              <w:t>&lt;dns-domain-name&gt;</w:t>
            </w:r>
          </w:p>
        </w:tc>
      </w:tr>
      <w:tr w:rsidR="00322500" w:rsidRPr="00322500" w14:paraId="77E0ACD1" w14:textId="77777777" w:rsidTr="00322500">
        <w:trPr>
          <w:tblCellSpacing w:w="0" w:type="dxa"/>
        </w:trPr>
        <w:tc>
          <w:tcPr>
            <w:tcW w:w="0" w:type="auto"/>
            <w:tcBorders>
              <w:top w:val="outset" w:sz="6" w:space="0" w:color="ADADAD"/>
              <w:left w:val="outset" w:sz="6" w:space="0" w:color="ADADAD"/>
              <w:bottom w:val="outset" w:sz="6" w:space="0" w:color="ADADAD"/>
              <w:right w:val="outset" w:sz="6" w:space="0" w:color="ADADAD"/>
            </w:tcBorders>
            <w:hideMark/>
          </w:tcPr>
          <w:p w14:paraId="3AFAC45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DNS server IP address</w:t>
            </w:r>
          </w:p>
        </w:tc>
        <w:tc>
          <w:tcPr>
            <w:tcW w:w="0" w:type="auto"/>
            <w:tcBorders>
              <w:top w:val="outset" w:sz="6" w:space="0" w:color="ADADAD"/>
              <w:left w:val="outset" w:sz="6" w:space="0" w:color="ADADAD"/>
              <w:bottom w:val="outset" w:sz="6" w:space="0" w:color="ADADAD"/>
              <w:right w:val="outset" w:sz="6" w:space="0" w:color="ADADAD"/>
            </w:tcBorders>
            <w:hideMark/>
          </w:tcPr>
          <w:p w14:paraId="414B113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0"/>
                <w:szCs w:val="20"/>
              </w:rPr>
              <w:t>&lt;dns-ip&gt;</w:t>
            </w:r>
          </w:p>
        </w:tc>
      </w:tr>
      <w:tr w:rsidR="00322500" w:rsidRPr="00322500" w14:paraId="56313CE2" w14:textId="77777777" w:rsidTr="00322500">
        <w:trPr>
          <w:tblCellSpacing w:w="0" w:type="dxa"/>
        </w:trPr>
        <w:tc>
          <w:tcPr>
            <w:tcW w:w="0" w:type="auto"/>
            <w:tcBorders>
              <w:top w:val="outset" w:sz="6" w:space="0" w:color="ADADAD"/>
              <w:left w:val="outset" w:sz="6" w:space="0" w:color="ADADAD"/>
              <w:bottom w:val="outset" w:sz="6" w:space="0" w:color="ADADAD"/>
              <w:right w:val="outset" w:sz="6" w:space="0" w:color="ADADAD"/>
            </w:tcBorders>
            <w:hideMark/>
          </w:tcPr>
          <w:p w14:paraId="0152CA7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NTP server IP address</w:t>
            </w:r>
          </w:p>
        </w:tc>
        <w:tc>
          <w:tcPr>
            <w:tcW w:w="0" w:type="auto"/>
            <w:tcBorders>
              <w:top w:val="outset" w:sz="6" w:space="0" w:color="ADADAD"/>
              <w:left w:val="outset" w:sz="6" w:space="0" w:color="ADADAD"/>
              <w:bottom w:val="outset" w:sz="6" w:space="0" w:color="ADADAD"/>
              <w:right w:val="outset" w:sz="6" w:space="0" w:color="ADADAD"/>
            </w:tcBorders>
            <w:hideMark/>
          </w:tcPr>
          <w:p w14:paraId="602DC02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0"/>
                <w:szCs w:val="20"/>
              </w:rPr>
              <w:t>&lt;ntp-ip&gt;</w:t>
            </w:r>
          </w:p>
        </w:tc>
      </w:tr>
    </w:tbl>
    <w:p w14:paraId="39F98F8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p>
    <w:p w14:paraId="3605122E" w14:textId="77777777" w:rsidR="00322500" w:rsidRPr="00322500" w:rsidRDefault="00322500" w:rsidP="00322500">
      <w:pPr>
        <w:spacing w:before="100" w:beforeAutospacing="1" w:after="100" w:afterAutospacing="1" w:line="240" w:lineRule="auto"/>
        <w:ind w:left="1080"/>
        <w:rPr>
          <w:rFonts w:ascii="Times New Roman" w:eastAsia="Times New Roman" w:hAnsi="Times New Roman" w:cs="Times New Roman"/>
          <w:sz w:val="24"/>
          <w:szCs w:val="24"/>
        </w:rPr>
      </w:pPr>
      <w:r w:rsidRPr="00322500">
        <w:rPr>
          <w:rFonts w:ascii="Symbol" w:eastAsia="Times New Roman" w:hAnsi="Symbol" w:cs="Times New Roman"/>
          <w:noProof/>
          <w:color w:val="0000FF"/>
          <w:sz w:val="40"/>
          <w:szCs w:val="40"/>
        </w:rPr>
        <w:drawing>
          <wp:inline distT="0" distB="0" distL="0" distR="0" wp14:anchorId="35AF70EA" wp14:editId="268B91C8">
            <wp:extent cx="121920" cy="106680"/>
            <wp:effectExtent l="0" t="0" r="0" b="7620"/>
            <wp:docPr id="262" name="Picture 262" descr="*">
              <a:hlinkClick xmlns:a="http://schemas.openxmlformats.org/drawingml/2006/main" r:id="rId202"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
                      <a:hlinkClick r:id="rId202" tooltip="&quot;Related image, diagram or screenshot.&quot;"/>
                    </pic:cNvPr>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21920" cy="106680"/>
                    </a:xfrm>
                    <a:prstGeom prst="rect">
                      <a:avLst/>
                    </a:prstGeom>
                    <a:noFill/>
                    <a:ln>
                      <a:noFill/>
                    </a:ln>
                  </pic:spPr>
                </pic:pic>
              </a:graphicData>
            </a:graphic>
          </wp:inline>
        </w:drawing>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uster setup can also be done using command line interface. This document describes the cluster setup using NetApp System Manager guided setup.</w:t>
      </w:r>
    </w:p>
    <w:p w14:paraId="7B972F2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Guided Setup on the Welcome screen.</w:t>
      </w:r>
    </w:p>
    <w:p w14:paraId="71F8A6B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noProof/>
          <w:color w:val="0000FF"/>
          <w:sz w:val="24"/>
          <w:szCs w:val="24"/>
        </w:rPr>
        <w:lastRenderedPageBreak/>
        <w:drawing>
          <wp:inline distT="0" distB="0" distL="0" distR="0" wp14:anchorId="53647827" wp14:editId="5062497B">
            <wp:extent cx="6027420" cy="5212080"/>
            <wp:effectExtent l="0" t="0" r="0" b="7620"/>
            <wp:docPr id="261" name="Picture 261" descr="https://www.cisco.com/c/dam/en/us/td/docs/unified_computing/ucs/UCS_CVDs/flexpod_esxi65_n9fc.docx/_jcr_content/renditions/flexpod_esxi65_n9fc_7.jpg">
              <a:hlinkClick xmlns:a="http://schemas.openxmlformats.org/drawingml/2006/main" r:id="rId221"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s://www.cisco.com/c/dam/en/us/td/docs/unified_computing/ucs/UCS_CVDs/flexpod_esxi65_n9fc.docx/_jcr_content/renditions/flexpod_esxi65_n9fc_7.jpg">
                      <a:hlinkClick r:id="rId221" tooltip="&quot;Related image, diagram or screenshot.&quot;"/>
                    </pic:cNvPr>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6027420" cy="5212080"/>
                    </a:xfrm>
                    <a:prstGeom prst="rect">
                      <a:avLst/>
                    </a:prstGeom>
                    <a:noFill/>
                    <a:ln>
                      <a:noFill/>
                    </a:ln>
                  </pic:spPr>
                </pic:pic>
              </a:graphicData>
            </a:graphic>
          </wp:inline>
        </w:drawing>
      </w:r>
      <w:r w:rsidRPr="00322500">
        <w:rPr>
          <w:rFonts w:ascii="Times New Roman" w:eastAsia="Times New Roman" w:hAnsi="Times New Roman" w:cs="Times New Roman"/>
          <w:sz w:val="24"/>
          <w:szCs w:val="24"/>
        </w:rPr>
        <w:t> </w:t>
      </w:r>
    </w:p>
    <w:p w14:paraId="6B2163B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the Cluster screen, do the following:</w:t>
      </w:r>
    </w:p>
    <w:p w14:paraId="7AFB798F" w14:textId="77777777" w:rsidR="00322500" w:rsidRPr="00322500" w:rsidRDefault="00322500" w:rsidP="00322500">
      <w:pPr>
        <w:spacing w:before="100" w:beforeAutospacing="1" w:after="100" w:afterAutospacing="1" w:line="240" w:lineRule="auto"/>
        <w:ind w:left="1440" w:hanging="360"/>
        <w:rPr>
          <w:rFonts w:ascii="Times New Roman" w:eastAsia="Times New Roman" w:hAnsi="Times New Roman" w:cs="Times New Roman"/>
          <w:sz w:val="24"/>
          <w:szCs w:val="24"/>
        </w:rPr>
      </w:pPr>
      <w:r w:rsidRPr="00322500">
        <w:rPr>
          <w:rFonts w:ascii="Symbol" w:eastAsia="Times New Roman" w:hAnsi="Symbol" w:cs="Times New Roman"/>
          <w:sz w:val="24"/>
          <w:szCs w:val="24"/>
        </w:rPr>
        <w:t></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nter the cluster and node names.</w:t>
      </w:r>
    </w:p>
    <w:p w14:paraId="1C735C8F" w14:textId="77777777" w:rsidR="00322500" w:rsidRPr="00322500" w:rsidRDefault="00322500" w:rsidP="00322500">
      <w:pPr>
        <w:spacing w:before="100" w:beforeAutospacing="1" w:after="100" w:afterAutospacing="1" w:line="240" w:lineRule="auto"/>
        <w:ind w:left="1440" w:hanging="360"/>
        <w:rPr>
          <w:rFonts w:ascii="Times New Roman" w:eastAsia="Times New Roman" w:hAnsi="Times New Roman" w:cs="Times New Roman"/>
          <w:sz w:val="24"/>
          <w:szCs w:val="24"/>
        </w:rPr>
      </w:pPr>
      <w:r w:rsidRPr="00322500">
        <w:rPr>
          <w:rFonts w:ascii="Symbol" w:eastAsia="Times New Roman" w:hAnsi="Symbol" w:cs="Times New Roman"/>
          <w:sz w:val="24"/>
          <w:szCs w:val="24"/>
        </w:rPr>
        <w:t></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the cluster configuration.</w:t>
      </w:r>
    </w:p>
    <w:p w14:paraId="10B2AC4C" w14:textId="77777777" w:rsidR="00322500" w:rsidRPr="00322500" w:rsidRDefault="00322500" w:rsidP="00322500">
      <w:pPr>
        <w:spacing w:before="100" w:beforeAutospacing="1" w:after="100" w:afterAutospacing="1" w:line="240" w:lineRule="auto"/>
        <w:ind w:left="1440" w:hanging="360"/>
        <w:rPr>
          <w:rFonts w:ascii="Times New Roman" w:eastAsia="Times New Roman" w:hAnsi="Times New Roman" w:cs="Times New Roman"/>
          <w:sz w:val="24"/>
          <w:szCs w:val="24"/>
        </w:rPr>
      </w:pPr>
      <w:r w:rsidRPr="00322500">
        <w:rPr>
          <w:rFonts w:ascii="Symbol" w:eastAsia="Times New Roman" w:hAnsi="Symbol" w:cs="Times New Roman"/>
          <w:sz w:val="24"/>
          <w:szCs w:val="24"/>
        </w:rPr>
        <w:t></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 xml:space="preserve">Enter and confirm the password. </w:t>
      </w:r>
    </w:p>
    <w:p w14:paraId="3188AAFD" w14:textId="77777777" w:rsidR="00322500" w:rsidRPr="00322500" w:rsidRDefault="00322500" w:rsidP="00322500">
      <w:pPr>
        <w:spacing w:before="100" w:beforeAutospacing="1" w:after="100" w:afterAutospacing="1" w:line="240" w:lineRule="auto"/>
        <w:ind w:left="1440" w:hanging="360"/>
        <w:rPr>
          <w:rFonts w:ascii="Times New Roman" w:eastAsia="Times New Roman" w:hAnsi="Times New Roman" w:cs="Times New Roman"/>
          <w:sz w:val="24"/>
          <w:szCs w:val="24"/>
        </w:rPr>
      </w:pPr>
      <w:r w:rsidRPr="00322500">
        <w:rPr>
          <w:rFonts w:ascii="Symbol" w:eastAsia="Times New Roman" w:hAnsi="Symbol" w:cs="Times New Roman"/>
          <w:sz w:val="24"/>
          <w:szCs w:val="24"/>
        </w:rPr>
        <w:t></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 xml:space="preserve">(Optional) Enter the cluster base and feature licenses. </w:t>
      </w:r>
    </w:p>
    <w:p w14:paraId="63147B6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noProof/>
          <w:color w:val="0000FF"/>
          <w:sz w:val="24"/>
          <w:szCs w:val="24"/>
        </w:rPr>
        <w:lastRenderedPageBreak/>
        <w:drawing>
          <wp:inline distT="0" distB="0" distL="0" distR="0" wp14:anchorId="65A9E14D" wp14:editId="41353D36">
            <wp:extent cx="6675120" cy="6964680"/>
            <wp:effectExtent l="0" t="0" r="0" b="7620"/>
            <wp:docPr id="260" name="Picture 260" descr="Description: C:\Users\kathick\AppData\Local\Microsoft\Windows\INetCacheContent.Word\cluster_config_with_submit.png">
              <a:hlinkClick xmlns:a="http://schemas.openxmlformats.org/drawingml/2006/main" r:id="rId223"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Description: C:\Users\kathick\AppData\Local\Microsoft\Windows\INetCacheContent.Word\cluster_config_with_submit.png">
                      <a:hlinkClick r:id="rId223" tooltip="&quot;Related image, diagram or screenshot.&quot;"/>
                    </pic:cNvPr>
                    <pic:cNvPicPr>
                      <a:picLocks noChangeAspect="1" noChangeArrowheads="1"/>
                    </pic:cNvPicPr>
                  </pic:nvPicPr>
                  <pic:blipFill>
                    <a:blip r:embed="rId224">
                      <a:extLst>
                        <a:ext uri="{28A0092B-C50C-407E-A947-70E740481C1C}">
                          <a14:useLocalDpi xmlns:a14="http://schemas.microsoft.com/office/drawing/2010/main" val="0"/>
                        </a:ext>
                      </a:extLst>
                    </a:blip>
                    <a:srcRect/>
                    <a:stretch>
                      <a:fillRect/>
                    </a:stretch>
                  </pic:blipFill>
                  <pic:spPr bwMode="auto">
                    <a:xfrm>
                      <a:off x="0" y="0"/>
                      <a:ext cx="6675120" cy="6964680"/>
                    </a:xfrm>
                    <a:prstGeom prst="rect">
                      <a:avLst/>
                    </a:prstGeom>
                    <a:noFill/>
                    <a:ln>
                      <a:noFill/>
                    </a:ln>
                  </pic:spPr>
                </pic:pic>
              </a:graphicData>
            </a:graphic>
          </wp:inline>
        </w:drawing>
      </w:r>
    </w:p>
    <w:p w14:paraId="23CF3A45" w14:textId="77777777" w:rsidR="00322500" w:rsidRPr="00322500" w:rsidRDefault="00322500" w:rsidP="00322500">
      <w:pPr>
        <w:spacing w:before="100" w:beforeAutospacing="1" w:after="100" w:afterAutospacing="1" w:line="240" w:lineRule="auto"/>
        <w:ind w:left="1080"/>
        <w:rPr>
          <w:rFonts w:ascii="Times New Roman" w:eastAsia="Times New Roman" w:hAnsi="Times New Roman" w:cs="Times New Roman"/>
          <w:sz w:val="24"/>
          <w:szCs w:val="24"/>
        </w:rPr>
      </w:pPr>
      <w:r w:rsidRPr="00322500">
        <w:rPr>
          <w:rFonts w:ascii="Symbol" w:eastAsia="Times New Roman" w:hAnsi="Symbol" w:cs="Times New Roman"/>
          <w:noProof/>
          <w:color w:val="0000FF"/>
          <w:sz w:val="40"/>
          <w:szCs w:val="40"/>
        </w:rPr>
        <w:drawing>
          <wp:inline distT="0" distB="0" distL="0" distR="0" wp14:anchorId="327A0C39" wp14:editId="0F33A4C0">
            <wp:extent cx="121920" cy="106680"/>
            <wp:effectExtent l="0" t="0" r="0" b="7620"/>
            <wp:docPr id="259" name="Picture 259" descr="*">
              <a:hlinkClick xmlns:a="http://schemas.openxmlformats.org/drawingml/2006/main" r:id="rId202"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
                      <a:hlinkClick r:id="rId202" tooltip="&quot;Related image, diagram or screenshot.&quot;"/>
                    </pic:cNvPr>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21920" cy="106680"/>
                    </a:xfrm>
                    <a:prstGeom prst="rect">
                      <a:avLst/>
                    </a:prstGeom>
                    <a:noFill/>
                    <a:ln>
                      <a:noFill/>
                    </a:ln>
                  </pic:spPr>
                </pic:pic>
              </a:graphicData>
            </a:graphic>
          </wp:inline>
        </w:drawing>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The nodes are discovered automatically; if they are not, click the Refresh link. By default, the cluster interfaces will be created on all the new factory shipping storage controllers.</w:t>
      </w:r>
    </w:p>
    <w:p w14:paraId="5FFB3BB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p>
    <w:p w14:paraId="442E9C5E" w14:textId="77777777" w:rsidR="00322500" w:rsidRPr="00322500" w:rsidRDefault="00322500" w:rsidP="00322500">
      <w:pPr>
        <w:spacing w:before="100" w:beforeAutospacing="1" w:after="100" w:afterAutospacing="1" w:line="240" w:lineRule="auto"/>
        <w:ind w:left="1080"/>
        <w:rPr>
          <w:rFonts w:ascii="Times New Roman" w:eastAsia="Times New Roman" w:hAnsi="Times New Roman" w:cs="Times New Roman"/>
          <w:sz w:val="24"/>
          <w:szCs w:val="24"/>
        </w:rPr>
      </w:pPr>
      <w:r w:rsidRPr="00322500">
        <w:rPr>
          <w:rFonts w:ascii="Symbol" w:eastAsia="Times New Roman" w:hAnsi="Symbol" w:cs="Times New Roman"/>
          <w:noProof/>
          <w:color w:val="0000FF"/>
          <w:sz w:val="40"/>
          <w:szCs w:val="40"/>
        </w:rPr>
        <w:drawing>
          <wp:inline distT="0" distB="0" distL="0" distR="0" wp14:anchorId="4B441C83" wp14:editId="0F06A15D">
            <wp:extent cx="121920" cy="106680"/>
            <wp:effectExtent l="0" t="0" r="0" b="7620"/>
            <wp:docPr id="258" name="Picture 258" descr="*">
              <a:hlinkClick xmlns:a="http://schemas.openxmlformats.org/drawingml/2006/main" r:id="rId202"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
                      <a:hlinkClick r:id="rId202" tooltip="&quot;Related image, diagram or screenshot.&quot;"/>
                    </pic:cNvPr>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21920" cy="106680"/>
                    </a:xfrm>
                    <a:prstGeom prst="rect">
                      <a:avLst/>
                    </a:prstGeom>
                    <a:noFill/>
                    <a:ln>
                      <a:noFill/>
                    </a:ln>
                  </pic:spPr>
                </pic:pic>
              </a:graphicData>
            </a:graphic>
          </wp:inline>
        </w:drawing>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f all the nodes are not discovered, then configure the cluster using the command line.</w:t>
      </w:r>
    </w:p>
    <w:p w14:paraId="4B31A787" w14:textId="77777777" w:rsidR="00322500" w:rsidRPr="00322500" w:rsidRDefault="00322500" w:rsidP="00322500">
      <w:pPr>
        <w:spacing w:before="100" w:beforeAutospacing="1" w:after="100" w:afterAutospacing="1" w:line="240" w:lineRule="auto"/>
        <w:ind w:left="1080"/>
        <w:rPr>
          <w:rFonts w:ascii="Times New Roman" w:eastAsia="Times New Roman" w:hAnsi="Times New Roman" w:cs="Times New Roman"/>
          <w:sz w:val="24"/>
          <w:szCs w:val="24"/>
        </w:rPr>
      </w:pPr>
      <w:r w:rsidRPr="00322500">
        <w:rPr>
          <w:rFonts w:ascii="Symbol" w:eastAsia="Times New Roman" w:hAnsi="Symbol" w:cs="Times New Roman"/>
          <w:noProof/>
          <w:color w:val="0000FF"/>
          <w:sz w:val="40"/>
          <w:szCs w:val="40"/>
        </w:rPr>
        <w:drawing>
          <wp:inline distT="0" distB="0" distL="0" distR="0" wp14:anchorId="0C69231D" wp14:editId="3874B719">
            <wp:extent cx="121920" cy="106680"/>
            <wp:effectExtent l="0" t="0" r="0" b="7620"/>
            <wp:docPr id="257" name="Picture 257" descr="*">
              <a:hlinkClick xmlns:a="http://schemas.openxmlformats.org/drawingml/2006/main" r:id="rId202"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
                      <a:hlinkClick r:id="rId202" tooltip="&quot;Related image, diagram or screenshot.&quot;"/>
                    </pic:cNvPr>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21920" cy="106680"/>
                    </a:xfrm>
                    <a:prstGeom prst="rect">
                      <a:avLst/>
                    </a:prstGeom>
                    <a:noFill/>
                    <a:ln>
                      <a:noFill/>
                    </a:ln>
                  </pic:spPr>
                </pic:pic>
              </a:graphicData>
            </a:graphic>
          </wp:inline>
        </w:drawing>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uster license and feature licenses can also be installed after completing the cluster creation.</w:t>
      </w:r>
    </w:p>
    <w:p w14:paraId="4AF4B6A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lastRenderedPageBreak/>
        <w:t>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Submit.</w:t>
      </w:r>
    </w:p>
    <w:p w14:paraId="291082A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the network page, complete the following sections:</w:t>
      </w:r>
    </w:p>
    <w:p w14:paraId="79722EC4" w14:textId="77777777" w:rsidR="00322500" w:rsidRPr="00322500" w:rsidRDefault="00322500" w:rsidP="00322500">
      <w:pPr>
        <w:spacing w:before="100" w:beforeAutospacing="1" w:after="100" w:afterAutospacing="1" w:line="240" w:lineRule="auto"/>
        <w:ind w:left="1440" w:hanging="360"/>
        <w:rPr>
          <w:rFonts w:ascii="Times New Roman" w:eastAsia="Times New Roman" w:hAnsi="Times New Roman" w:cs="Times New Roman"/>
          <w:sz w:val="24"/>
          <w:szCs w:val="24"/>
        </w:rPr>
      </w:pPr>
      <w:r w:rsidRPr="00322500">
        <w:rPr>
          <w:rFonts w:ascii="Symbol" w:eastAsia="Times New Roman" w:hAnsi="Symbol" w:cs="Times New Roman"/>
          <w:sz w:val="24"/>
          <w:szCs w:val="24"/>
        </w:rPr>
        <w:t></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uster Management</w:t>
      </w:r>
    </w:p>
    <w:p w14:paraId="2C790213" w14:textId="77777777" w:rsidR="00322500" w:rsidRPr="00322500" w:rsidRDefault="00322500" w:rsidP="00322500">
      <w:pPr>
        <w:spacing w:before="100" w:beforeAutospacing="1" w:after="100" w:afterAutospacing="1" w:line="240" w:lineRule="auto"/>
        <w:ind w:left="2160" w:hanging="360"/>
        <w:rPr>
          <w:rFonts w:ascii="Times New Roman" w:eastAsia="Times New Roman" w:hAnsi="Times New Roman" w:cs="Times New Roman"/>
          <w:sz w:val="24"/>
          <w:szCs w:val="24"/>
        </w:rPr>
      </w:pPr>
      <w:r w:rsidRPr="00322500">
        <w:rPr>
          <w:rFonts w:ascii="Courier New" w:eastAsia="Times New Roman" w:hAnsi="Courier New" w:cs="Courier New"/>
          <w:sz w:val="24"/>
          <w:szCs w:val="24"/>
        </w:rPr>
        <w:t>o</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nter the IP address, netmask, gateway and port details.</w:t>
      </w:r>
    </w:p>
    <w:p w14:paraId="395169E5" w14:textId="77777777" w:rsidR="00322500" w:rsidRPr="00322500" w:rsidRDefault="00322500" w:rsidP="00322500">
      <w:pPr>
        <w:spacing w:before="100" w:beforeAutospacing="1" w:after="100" w:afterAutospacing="1" w:line="240" w:lineRule="auto"/>
        <w:ind w:left="1440" w:hanging="360"/>
        <w:rPr>
          <w:rFonts w:ascii="Times New Roman" w:eastAsia="Times New Roman" w:hAnsi="Times New Roman" w:cs="Times New Roman"/>
          <w:sz w:val="24"/>
          <w:szCs w:val="24"/>
        </w:rPr>
      </w:pPr>
      <w:r w:rsidRPr="00322500">
        <w:rPr>
          <w:rFonts w:ascii="Symbol" w:eastAsia="Times New Roman" w:hAnsi="Symbol" w:cs="Times New Roman"/>
          <w:sz w:val="24"/>
          <w:szCs w:val="24"/>
        </w:rPr>
        <w:t></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Node Management</w:t>
      </w:r>
    </w:p>
    <w:p w14:paraId="03584B9D" w14:textId="77777777" w:rsidR="00322500" w:rsidRPr="00322500" w:rsidRDefault="00322500" w:rsidP="00322500">
      <w:pPr>
        <w:spacing w:before="100" w:beforeAutospacing="1" w:after="100" w:afterAutospacing="1" w:line="240" w:lineRule="auto"/>
        <w:ind w:left="2160" w:hanging="360"/>
        <w:rPr>
          <w:rFonts w:ascii="Times New Roman" w:eastAsia="Times New Roman" w:hAnsi="Times New Roman" w:cs="Times New Roman"/>
          <w:sz w:val="24"/>
          <w:szCs w:val="24"/>
        </w:rPr>
      </w:pPr>
      <w:r w:rsidRPr="00322500">
        <w:rPr>
          <w:rFonts w:ascii="Courier New" w:eastAsia="Times New Roman" w:hAnsi="Courier New" w:cs="Courier New"/>
          <w:sz w:val="24"/>
          <w:szCs w:val="24"/>
        </w:rPr>
        <w:t>o</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nter the node management IP addresses and port details for all the nodes.</w:t>
      </w:r>
    </w:p>
    <w:p w14:paraId="6D597C35" w14:textId="77777777" w:rsidR="00322500" w:rsidRPr="00322500" w:rsidRDefault="00322500" w:rsidP="00322500">
      <w:pPr>
        <w:spacing w:before="100" w:beforeAutospacing="1" w:after="100" w:afterAutospacing="1" w:line="240" w:lineRule="auto"/>
        <w:ind w:left="1440" w:hanging="360"/>
        <w:rPr>
          <w:rFonts w:ascii="Times New Roman" w:eastAsia="Times New Roman" w:hAnsi="Times New Roman" w:cs="Times New Roman"/>
          <w:sz w:val="24"/>
          <w:szCs w:val="24"/>
        </w:rPr>
      </w:pPr>
      <w:r w:rsidRPr="00322500">
        <w:rPr>
          <w:rFonts w:ascii="Symbol" w:eastAsia="Times New Roman" w:hAnsi="Symbol" w:cs="Times New Roman"/>
          <w:sz w:val="24"/>
          <w:szCs w:val="24"/>
        </w:rPr>
        <w:t></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rvice Processor Management</w:t>
      </w:r>
    </w:p>
    <w:p w14:paraId="1CFEE39C" w14:textId="77777777" w:rsidR="00322500" w:rsidRPr="00322500" w:rsidRDefault="00322500" w:rsidP="00322500">
      <w:pPr>
        <w:spacing w:before="100" w:beforeAutospacing="1" w:after="100" w:afterAutospacing="1" w:line="240" w:lineRule="auto"/>
        <w:ind w:left="2160" w:hanging="360"/>
        <w:rPr>
          <w:rFonts w:ascii="Times New Roman" w:eastAsia="Times New Roman" w:hAnsi="Times New Roman" w:cs="Times New Roman"/>
          <w:sz w:val="24"/>
          <w:szCs w:val="24"/>
        </w:rPr>
      </w:pPr>
      <w:r w:rsidRPr="00322500">
        <w:rPr>
          <w:rFonts w:ascii="Courier New" w:eastAsia="Times New Roman" w:hAnsi="Courier New" w:cs="Courier New"/>
          <w:sz w:val="24"/>
          <w:szCs w:val="24"/>
        </w:rPr>
        <w:t>o</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nter the IP addresses for all the nodes.</w:t>
      </w:r>
    </w:p>
    <w:p w14:paraId="796E8FF1" w14:textId="77777777" w:rsidR="00322500" w:rsidRPr="00322500" w:rsidRDefault="00322500" w:rsidP="00322500">
      <w:pPr>
        <w:spacing w:before="100" w:beforeAutospacing="1" w:after="100" w:afterAutospacing="1" w:line="240" w:lineRule="auto"/>
        <w:ind w:left="1440" w:hanging="360"/>
        <w:rPr>
          <w:rFonts w:ascii="Times New Roman" w:eastAsia="Times New Roman" w:hAnsi="Times New Roman" w:cs="Times New Roman"/>
          <w:sz w:val="24"/>
          <w:szCs w:val="24"/>
        </w:rPr>
      </w:pPr>
      <w:r w:rsidRPr="00322500">
        <w:rPr>
          <w:rFonts w:ascii="Symbol" w:eastAsia="Times New Roman" w:hAnsi="Symbol" w:cs="Times New Roman"/>
          <w:sz w:val="24"/>
          <w:szCs w:val="24"/>
        </w:rPr>
        <w:t></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DNS Details</w:t>
      </w:r>
    </w:p>
    <w:p w14:paraId="2194FA34" w14:textId="77777777" w:rsidR="00322500" w:rsidRPr="00322500" w:rsidRDefault="00322500" w:rsidP="00322500">
      <w:pPr>
        <w:spacing w:before="100" w:beforeAutospacing="1" w:after="100" w:afterAutospacing="1" w:line="240" w:lineRule="auto"/>
        <w:ind w:left="2160" w:hanging="360"/>
        <w:rPr>
          <w:rFonts w:ascii="Times New Roman" w:eastAsia="Times New Roman" w:hAnsi="Times New Roman" w:cs="Times New Roman"/>
          <w:sz w:val="24"/>
          <w:szCs w:val="24"/>
        </w:rPr>
      </w:pPr>
      <w:r w:rsidRPr="00322500">
        <w:rPr>
          <w:rFonts w:ascii="Courier New" w:eastAsia="Times New Roman" w:hAnsi="Courier New" w:cs="Courier New"/>
          <w:sz w:val="24"/>
          <w:szCs w:val="24"/>
        </w:rPr>
        <w:t>o</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nter the DNS domain names and server address.</w:t>
      </w:r>
    </w:p>
    <w:p w14:paraId="6B4F54DC" w14:textId="77777777" w:rsidR="00322500" w:rsidRPr="00322500" w:rsidRDefault="00322500" w:rsidP="00322500">
      <w:pPr>
        <w:spacing w:before="100" w:beforeAutospacing="1" w:after="100" w:afterAutospacing="1" w:line="240" w:lineRule="auto"/>
        <w:ind w:left="1440" w:hanging="360"/>
        <w:rPr>
          <w:rFonts w:ascii="Times New Roman" w:eastAsia="Times New Roman" w:hAnsi="Times New Roman" w:cs="Times New Roman"/>
          <w:sz w:val="24"/>
          <w:szCs w:val="24"/>
        </w:rPr>
      </w:pPr>
      <w:r w:rsidRPr="00322500">
        <w:rPr>
          <w:rFonts w:ascii="Symbol" w:eastAsia="Times New Roman" w:hAnsi="Symbol" w:cs="Times New Roman"/>
          <w:sz w:val="24"/>
          <w:szCs w:val="24"/>
        </w:rPr>
        <w:t></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NTP Details</w:t>
      </w:r>
    </w:p>
    <w:p w14:paraId="5D77700F" w14:textId="77777777" w:rsidR="00322500" w:rsidRPr="00322500" w:rsidRDefault="00322500" w:rsidP="00322500">
      <w:pPr>
        <w:spacing w:before="100" w:beforeAutospacing="1" w:after="100" w:afterAutospacing="1" w:line="240" w:lineRule="auto"/>
        <w:ind w:left="2160" w:hanging="360"/>
        <w:rPr>
          <w:rFonts w:ascii="Times New Roman" w:eastAsia="Times New Roman" w:hAnsi="Times New Roman" w:cs="Times New Roman"/>
          <w:sz w:val="24"/>
          <w:szCs w:val="24"/>
        </w:rPr>
      </w:pPr>
      <w:r w:rsidRPr="00322500">
        <w:rPr>
          <w:rFonts w:ascii="Courier New" w:eastAsia="Times New Roman" w:hAnsi="Courier New" w:cs="Courier New"/>
          <w:sz w:val="24"/>
          <w:szCs w:val="24"/>
        </w:rPr>
        <w:t>o</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nter the primary and alternate NTP server.</w:t>
      </w:r>
    </w:p>
    <w:p w14:paraId="4A12DE4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7.</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Submit.</w:t>
      </w:r>
    </w:p>
    <w:p w14:paraId="50E5C95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noProof/>
          <w:color w:val="0000FF"/>
          <w:sz w:val="24"/>
          <w:szCs w:val="24"/>
        </w:rPr>
        <w:drawing>
          <wp:inline distT="0" distB="0" distL="0" distR="0" wp14:anchorId="70A11052" wp14:editId="6DFC1C9D">
            <wp:extent cx="6675120" cy="4015740"/>
            <wp:effectExtent l="0" t="0" r="0" b="3810"/>
            <wp:docPr id="256" name="Picture 256" descr="Description: C:\Users\kathick\AppData\Local\Microsoft\Windows\INetCacheContent.Word\network_screen.png">
              <a:hlinkClick xmlns:a="http://schemas.openxmlformats.org/drawingml/2006/main" r:id="rId225"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escription: C:\Users\kathick\AppData\Local\Microsoft\Windows\INetCacheContent.Word\network_screen.png">
                      <a:hlinkClick r:id="rId225" tooltip="&quot;Related image, diagram or screenshot.&quot;"/>
                    </pic:cNvPr>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6675120" cy="4015740"/>
                    </a:xfrm>
                    <a:prstGeom prst="rect">
                      <a:avLst/>
                    </a:prstGeom>
                    <a:noFill/>
                    <a:ln>
                      <a:noFill/>
                    </a:ln>
                  </pic:spPr>
                </pic:pic>
              </a:graphicData>
            </a:graphic>
          </wp:inline>
        </w:drawing>
      </w:r>
    </w:p>
    <w:p w14:paraId="1A6A0B5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8.</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the Support page, configure the AutoSupport and Event Notifications sections.</w:t>
      </w:r>
    </w:p>
    <w:p w14:paraId="7142B2D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noProof/>
          <w:color w:val="0000FF"/>
          <w:sz w:val="24"/>
          <w:szCs w:val="24"/>
        </w:rPr>
        <w:lastRenderedPageBreak/>
        <w:drawing>
          <wp:inline distT="0" distB="0" distL="0" distR="0" wp14:anchorId="7BE29291" wp14:editId="3E1DB54B">
            <wp:extent cx="6286500" cy="7162800"/>
            <wp:effectExtent l="0" t="0" r="0" b="0"/>
            <wp:docPr id="255" name="Picture 255" descr="Description: C:\Users\kathick\AppData\Local\Microsoft\Windows\INetCacheContent.Word\support_screen.png">
              <a:hlinkClick xmlns:a="http://schemas.openxmlformats.org/drawingml/2006/main" r:id="rId227"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Description: C:\Users\kathick\AppData\Local\Microsoft\Windows\INetCacheContent.Word\support_screen.png">
                      <a:hlinkClick r:id="rId227" tooltip="&quot;Related image, diagram or screenshot.&quot;"/>
                    </pic:cNvPr>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6286500" cy="7162800"/>
                    </a:xfrm>
                    <a:prstGeom prst="rect">
                      <a:avLst/>
                    </a:prstGeom>
                    <a:noFill/>
                    <a:ln>
                      <a:noFill/>
                    </a:ln>
                  </pic:spPr>
                </pic:pic>
              </a:graphicData>
            </a:graphic>
          </wp:inline>
        </w:drawing>
      </w:r>
    </w:p>
    <w:p w14:paraId="26D2F96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9.</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Submit.</w:t>
      </w:r>
    </w:p>
    <w:p w14:paraId="06B7D46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0.</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the Summary page, review the configuration details if needed.</w:t>
      </w:r>
    </w:p>
    <w:p w14:paraId="555BDB9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noProof/>
          <w:color w:val="0000FF"/>
          <w:sz w:val="24"/>
          <w:szCs w:val="24"/>
        </w:rPr>
        <w:lastRenderedPageBreak/>
        <w:drawing>
          <wp:inline distT="0" distB="0" distL="0" distR="0" wp14:anchorId="14C0D863" wp14:editId="453A1526">
            <wp:extent cx="4808220" cy="3368040"/>
            <wp:effectExtent l="0" t="0" r="0" b="3810"/>
            <wp:docPr id="254" name="Picture 254" descr="Description: C:\Users\kathick\AppData\Local\Microsoft\Windows\INetCacheContent.Word\final_screen.png">
              <a:hlinkClick xmlns:a="http://schemas.openxmlformats.org/drawingml/2006/main" r:id="rId229"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Description: C:\Users\kathick\AppData\Local\Microsoft\Windows\INetCacheContent.Word\final_screen.png">
                      <a:hlinkClick r:id="rId229" tooltip="&quot;Related image, diagram or screenshot.&quot;"/>
                    </pic:cNvPr>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0" y="0"/>
                      <a:ext cx="4808220" cy="3368040"/>
                    </a:xfrm>
                    <a:prstGeom prst="rect">
                      <a:avLst/>
                    </a:prstGeom>
                    <a:noFill/>
                    <a:ln>
                      <a:noFill/>
                    </a:ln>
                  </pic:spPr>
                </pic:pic>
              </a:graphicData>
            </a:graphic>
          </wp:inline>
        </w:drawing>
      </w:r>
    </w:p>
    <w:p w14:paraId="400412D6" w14:textId="77777777" w:rsidR="00322500" w:rsidRPr="00322500" w:rsidRDefault="00322500" w:rsidP="00322500">
      <w:pPr>
        <w:spacing w:before="100" w:beforeAutospacing="1" w:after="100" w:afterAutospacing="1" w:line="240" w:lineRule="auto"/>
        <w:ind w:left="1080"/>
        <w:rPr>
          <w:rFonts w:ascii="Times New Roman" w:eastAsia="Times New Roman" w:hAnsi="Times New Roman" w:cs="Times New Roman"/>
          <w:sz w:val="24"/>
          <w:szCs w:val="24"/>
        </w:rPr>
      </w:pPr>
      <w:r w:rsidRPr="00322500">
        <w:rPr>
          <w:rFonts w:ascii="Symbol" w:eastAsia="Times New Roman" w:hAnsi="Symbol" w:cs="Times New Roman"/>
          <w:noProof/>
          <w:color w:val="0000FF"/>
          <w:sz w:val="40"/>
          <w:szCs w:val="40"/>
        </w:rPr>
        <w:drawing>
          <wp:inline distT="0" distB="0" distL="0" distR="0" wp14:anchorId="604A1BB5" wp14:editId="1615E4D8">
            <wp:extent cx="121920" cy="106680"/>
            <wp:effectExtent l="0" t="0" r="0" b="7620"/>
            <wp:docPr id="253" name="Picture 253" descr="*">
              <a:hlinkClick xmlns:a="http://schemas.openxmlformats.org/drawingml/2006/main" r:id="rId202"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
                      <a:hlinkClick r:id="rId202" tooltip="&quot;Related image, diagram or screenshot.&quot;"/>
                    </pic:cNvPr>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21920" cy="106680"/>
                    </a:xfrm>
                    <a:prstGeom prst="rect">
                      <a:avLst/>
                    </a:prstGeom>
                    <a:noFill/>
                    <a:ln>
                      <a:noFill/>
                    </a:ln>
                  </pic:spPr>
                </pic:pic>
              </a:graphicData>
            </a:graphic>
          </wp:inline>
        </w:drawing>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The node management interface can be on the same subnet as the cluster management interface, or it can be on a different subnet. In this document, we assume that it is on the same subnet.</w:t>
      </w:r>
    </w:p>
    <w:p w14:paraId="7753738E" w14:textId="77777777" w:rsidR="00322500" w:rsidRPr="00322500" w:rsidRDefault="00322500" w:rsidP="00322500">
      <w:pPr>
        <w:spacing w:before="100" w:beforeAutospacing="1" w:after="100" w:afterAutospacing="1" w:line="240" w:lineRule="auto"/>
        <w:outlineLvl w:val="3"/>
        <w:rPr>
          <w:rFonts w:ascii="Times New Roman" w:eastAsia="Times New Roman" w:hAnsi="Times New Roman" w:cs="Times New Roman"/>
          <w:b/>
          <w:bCs/>
          <w:sz w:val="24"/>
          <w:szCs w:val="24"/>
        </w:rPr>
      </w:pPr>
      <w:bookmarkStart w:id="62" w:name="_Toc480541700"/>
      <w:bookmarkStart w:id="63" w:name="_Toc427325166"/>
      <w:bookmarkEnd w:id="62"/>
      <w:r w:rsidRPr="00322500">
        <w:rPr>
          <w:rFonts w:ascii="Times New Roman" w:eastAsia="Times New Roman" w:hAnsi="Times New Roman" w:cs="Times New Roman"/>
          <w:b/>
          <w:bCs/>
          <w:sz w:val="24"/>
          <w:szCs w:val="24"/>
        </w:rPr>
        <w:t>Login to the Cluster</w:t>
      </w:r>
      <w:bookmarkEnd w:id="63"/>
    </w:p>
    <w:p w14:paraId="57850A4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To log in to the cluster, complete the following steps:</w:t>
      </w:r>
    </w:p>
    <w:p w14:paraId="25E8B4E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Open an SSH connection to either the cluster IP or host name.</w:t>
      </w:r>
    </w:p>
    <w:p w14:paraId="6B7059E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Log in to the admin user with the password you provided earlier.</w:t>
      </w:r>
    </w:p>
    <w:p w14:paraId="5035F345" w14:textId="77777777" w:rsidR="00322500" w:rsidRPr="00322500" w:rsidRDefault="00322500" w:rsidP="00322500">
      <w:pPr>
        <w:spacing w:before="100" w:beforeAutospacing="1" w:after="100" w:afterAutospacing="1" w:line="240" w:lineRule="auto"/>
        <w:outlineLvl w:val="3"/>
        <w:rPr>
          <w:rFonts w:ascii="Times New Roman" w:eastAsia="Times New Roman" w:hAnsi="Times New Roman" w:cs="Times New Roman"/>
          <w:b/>
          <w:bCs/>
          <w:sz w:val="24"/>
          <w:szCs w:val="24"/>
        </w:rPr>
      </w:pPr>
      <w:bookmarkStart w:id="64" w:name="_Toc480541701"/>
      <w:bookmarkStart w:id="65" w:name="_Toc427325167"/>
      <w:bookmarkEnd w:id="64"/>
      <w:r w:rsidRPr="00322500">
        <w:rPr>
          <w:rFonts w:ascii="Times New Roman" w:eastAsia="Times New Roman" w:hAnsi="Times New Roman" w:cs="Times New Roman"/>
          <w:b/>
          <w:bCs/>
          <w:sz w:val="24"/>
          <w:szCs w:val="24"/>
        </w:rPr>
        <w:t>Zero All Spare Disks</w:t>
      </w:r>
      <w:bookmarkEnd w:id="65"/>
    </w:p>
    <w:p w14:paraId="40C27DC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To zero all spare disks in the cluster, run the following command:</w:t>
      </w:r>
    </w:p>
    <w:p w14:paraId="005F06D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disk zerospares</w:t>
      </w:r>
    </w:p>
    <w:p w14:paraId="58973D80" w14:textId="77777777" w:rsidR="00322500" w:rsidRPr="00322500" w:rsidRDefault="00322500" w:rsidP="00322500">
      <w:pPr>
        <w:spacing w:before="100" w:beforeAutospacing="1" w:after="100" w:afterAutospacing="1" w:line="240" w:lineRule="auto"/>
        <w:ind w:left="1080"/>
        <w:rPr>
          <w:rFonts w:ascii="Times New Roman" w:eastAsia="Times New Roman" w:hAnsi="Times New Roman" w:cs="Times New Roman"/>
          <w:sz w:val="24"/>
          <w:szCs w:val="24"/>
        </w:rPr>
      </w:pPr>
      <w:r w:rsidRPr="00322500">
        <w:rPr>
          <w:rFonts w:ascii="Symbol" w:eastAsia="Times New Roman" w:hAnsi="Symbol" w:cs="Times New Roman"/>
          <w:noProof/>
          <w:color w:val="0000FF"/>
          <w:sz w:val="40"/>
          <w:szCs w:val="40"/>
        </w:rPr>
        <w:drawing>
          <wp:inline distT="0" distB="0" distL="0" distR="0" wp14:anchorId="60F8F022" wp14:editId="492134FF">
            <wp:extent cx="121920" cy="106680"/>
            <wp:effectExtent l="0" t="0" r="0" b="7620"/>
            <wp:docPr id="252" name="Picture 252" descr="*">
              <a:hlinkClick xmlns:a="http://schemas.openxmlformats.org/drawingml/2006/main" r:id="rId202"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
                      <a:hlinkClick r:id="rId202" tooltip="&quot;Related image, diagram or screenshot.&quot;"/>
                    </pic:cNvPr>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21920" cy="106680"/>
                    </a:xfrm>
                    <a:prstGeom prst="rect">
                      <a:avLst/>
                    </a:prstGeom>
                    <a:noFill/>
                    <a:ln>
                      <a:noFill/>
                    </a:ln>
                  </pic:spPr>
                </pic:pic>
              </a:graphicData>
            </a:graphic>
          </wp:inline>
        </w:drawing>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Advanced Data Partitioning creates a root partition and two data partitions on each SSD drive in an All Flash FAS configuration. Disk autoassign should have assigned one data partition to each node in an HA pair. If a different disk assignment is required, disk autoassignment must be disabled on both nodes in the HA pair by running the disk option modify command. Spare partitions can then be moved from one node to another by running the disk removeowner and disk assign commands.</w:t>
      </w:r>
    </w:p>
    <w:p w14:paraId="3D1F42F3" w14:textId="77777777" w:rsidR="00322500" w:rsidRPr="00322500" w:rsidRDefault="00322500" w:rsidP="00322500">
      <w:pPr>
        <w:spacing w:before="100" w:beforeAutospacing="1" w:after="100" w:afterAutospacing="1" w:line="240" w:lineRule="auto"/>
        <w:outlineLvl w:val="3"/>
        <w:rPr>
          <w:rFonts w:ascii="Times New Roman" w:eastAsia="Times New Roman" w:hAnsi="Times New Roman" w:cs="Times New Roman"/>
          <w:b/>
          <w:bCs/>
          <w:sz w:val="24"/>
          <w:szCs w:val="24"/>
        </w:rPr>
      </w:pPr>
      <w:bookmarkStart w:id="66" w:name="_Toc480541702"/>
      <w:bookmarkStart w:id="67" w:name="_Toc427325168"/>
      <w:bookmarkEnd w:id="66"/>
      <w:r w:rsidRPr="00322500">
        <w:rPr>
          <w:rFonts w:ascii="Times New Roman" w:eastAsia="Times New Roman" w:hAnsi="Times New Roman" w:cs="Times New Roman"/>
          <w:b/>
          <w:bCs/>
          <w:sz w:val="24"/>
          <w:szCs w:val="24"/>
        </w:rPr>
        <w:t>Set Onboard Unified Target Adapter 2 Port Personality</w:t>
      </w:r>
      <w:bookmarkEnd w:id="67"/>
    </w:p>
    <w:p w14:paraId="7358384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To set the personality of the onboard unified target adapter 2 (UTA2), complete the following steps:</w:t>
      </w:r>
    </w:p>
    <w:p w14:paraId="1A73A0A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Verify the Current Mode and Current Type properties of the ports by running the ucadmin</w:t>
      </w:r>
      <w:r w:rsidRPr="00322500">
        <w:rPr>
          <w:rFonts w:ascii="Arial" w:eastAsia="Times New Roman" w:hAnsi="Arial" w:cs="Arial"/>
          <w:sz w:val="24"/>
          <w:szCs w:val="24"/>
        </w:rPr>
        <w:t xml:space="preserve"> show</w:t>
      </w:r>
      <w:r w:rsidRPr="00322500">
        <w:rPr>
          <w:rFonts w:ascii="Times New Roman" w:eastAsia="Times New Roman" w:hAnsi="Times New Roman" w:cs="Times New Roman"/>
          <w:sz w:val="24"/>
          <w:szCs w:val="24"/>
        </w:rPr>
        <w:t xml:space="preserve"> command:</w:t>
      </w:r>
    </w:p>
    <w:p w14:paraId="60E734F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lastRenderedPageBreak/>
        <w:t>ucadmin show</w:t>
      </w:r>
    </w:p>
    <w:p w14:paraId="20E7725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Current  Current    Pending  Pending    Admin</w:t>
      </w:r>
    </w:p>
    <w:p w14:paraId="6A1B786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Node          Adapter  Mode     Type       Mode     Type       Status</w:t>
      </w:r>
    </w:p>
    <w:p w14:paraId="3AE71C1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  -------  ---------  -------  ---------  -----------</w:t>
      </w:r>
    </w:p>
    <w:p w14:paraId="4F2CED2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lt;st-node01&gt;</w:t>
      </w:r>
    </w:p>
    <w:p w14:paraId="0991D7D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0e       fc       target     -        -          online</w:t>
      </w:r>
    </w:p>
    <w:p w14:paraId="3B13211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lt;st-node01&gt;</w:t>
      </w:r>
    </w:p>
    <w:p w14:paraId="67E82C3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0f       fc       target     -        -          online</w:t>
      </w:r>
    </w:p>
    <w:p w14:paraId="50F620A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lt;st-node01&gt;</w:t>
      </w:r>
    </w:p>
    <w:p w14:paraId="0D4FE0F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0g       cna      target     -        -          online</w:t>
      </w:r>
    </w:p>
    <w:p w14:paraId="4C75467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lt;st-node01&gt;</w:t>
      </w:r>
    </w:p>
    <w:p w14:paraId="4A1CC63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0h       cna      target     -        -          online</w:t>
      </w:r>
    </w:p>
    <w:p w14:paraId="4CED831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lt;st-node02&gt;</w:t>
      </w:r>
    </w:p>
    <w:p w14:paraId="4ECB42B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0e       fc       target     -        -          online</w:t>
      </w:r>
    </w:p>
    <w:p w14:paraId="66CBC1F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lt;st-node02&gt;</w:t>
      </w:r>
    </w:p>
    <w:p w14:paraId="31DC3BB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0f       fc       target     -        -          online</w:t>
      </w:r>
    </w:p>
    <w:p w14:paraId="68EC2E1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lt;st-node02&gt;</w:t>
      </w:r>
    </w:p>
    <w:p w14:paraId="47B18BF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0g       cna      target     -        -          online</w:t>
      </w:r>
    </w:p>
    <w:p w14:paraId="01543C0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lt;st-node02&gt;</w:t>
      </w:r>
    </w:p>
    <w:p w14:paraId="178EDD1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0h       cna      target     -        -          online</w:t>
      </w:r>
    </w:p>
    <w:p w14:paraId="5EC37B7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8 entries were displayed.</w:t>
      </w:r>
    </w:p>
    <w:p w14:paraId="0C64629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Verify that the Current Mode and Current Type properties for all ports are set properly. Set the ports used for FC connectivity to mode fc. The port type for all protocols should be set to target. Change the port personality by running the following command:</w:t>
      </w:r>
    </w:p>
    <w:p w14:paraId="0227925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ucadmin modify -node &lt;home-node-of-the-port&gt; -adapter &lt;port-name&gt; -mode fc -type target</w:t>
      </w:r>
    </w:p>
    <w:p w14:paraId="43264975" w14:textId="77777777" w:rsidR="00322500" w:rsidRPr="00322500" w:rsidRDefault="00322500" w:rsidP="00322500">
      <w:pPr>
        <w:spacing w:before="100" w:beforeAutospacing="1" w:after="100" w:afterAutospacing="1" w:line="240" w:lineRule="auto"/>
        <w:ind w:left="1080"/>
        <w:rPr>
          <w:rFonts w:ascii="Times New Roman" w:eastAsia="Times New Roman" w:hAnsi="Times New Roman" w:cs="Times New Roman"/>
          <w:sz w:val="24"/>
          <w:szCs w:val="24"/>
        </w:rPr>
      </w:pPr>
      <w:r w:rsidRPr="00322500">
        <w:rPr>
          <w:rFonts w:ascii="Symbol" w:eastAsia="Times New Roman" w:hAnsi="Symbol" w:cs="Times New Roman"/>
          <w:noProof/>
          <w:color w:val="0000FF"/>
          <w:sz w:val="40"/>
          <w:szCs w:val="40"/>
        </w:rPr>
        <w:drawing>
          <wp:inline distT="0" distB="0" distL="0" distR="0" wp14:anchorId="19FB0304" wp14:editId="4DAF64E7">
            <wp:extent cx="121920" cy="106680"/>
            <wp:effectExtent l="0" t="0" r="0" b="7620"/>
            <wp:docPr id="251" name="Picture 251" descr="*">
              <a:hlinkClick xmlns:a="http://schemas.openxmlformats.org/drawingml/2006/main" r:id="rId202"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
                      <a:hlinkClick r:id="rId202" tooltip="&quot;Related image, diagram or screenshot.&quot;"/>
                    </pic:cNvPr>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21920" cy="106680"/>
                    </a:xfrm>
                    <a:prstGeom prst="rect">
                      <a:avLst/>
                    </a:prstGeom>
                    <a:noFill/>
                    <a:ln>
                      <a:noFill/>
                    </a:ln>
                  </pic:spPr>
                </pic:pic>
              </a:graphicData>
            </a:graphic>
          </wp:inline>
        </w:drawing>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The ports must be offline to run this command. To take an adapter offline, run the fcp adapter modify –node &lt;home-node-of-the-port&gt; -adapter &lt;port-name&gt; -state down command. Ports must be converted in pairs (for example, 0e and 0f).</w:t>
      </w:r>
    </w:p>
    <w:p w14:paraId="2EDCE14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lastRenderedPageBreak/>
        <w:t> </w:t>
      </w:r>
    </w:p>
    <w:p w14:paraId="6ABB2E1E" w14:textId="77777777" w:rsidR="00322500" w:rsidRPr="00322500" w:rsidRDefault="00322500" w:rsidP="00322500">
      <w:pPr>
        <w:spacing w:before="100" w:beforeAutospacing="1" w:after="100" w:afterAutospacing="1" w:line="240" w:lineRule="auto"/>
        <w:ind w:left="1080"/>
        <w:rPr>
          <w:rFonts w:ascii="Times New Roman" w:eastAsia="Times New Roman" w:hAnsi="Times New Roman" w:cs="Times New Roman"/>
          <w:sz w:val="24"/>
          <w:szCs w:val="24"/>
        </w:rPr>
      </w:pPr>
      <w:r w:rsidRPr="00322500">
        <w:rPr>
          <w:rFonts w:ascii="Symbol" w:eastAsia="Times New Roman" w:hAnsi="Symbol" w:cs="Times New Roman"/>
          <w:noProof/>
          <w:color w:val="0000FF"/>
          <w:sz w:val="40"/>
          <w:szCs w:val="40"/>
        </w:rPr>
        <w:drawing>
          <wp:inline distT="0" distB="0" distL="0" distR="0" wp14:anchorId="5CBED173" wp14:editId="1F761952">
            <wp:extent cx="121920" cy="106680"/>
            <wp:effectExtent l="0" t="0" r="0" b="7620"/>
            <wp:docPr id="250" name="Picture 250" descr="*">
              <a:hlinkClick xmlns:a="http://schemas.openxmlformats.org/drawingml/2006/main" r:id="rId202"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
                      <a:hlinkClick r:id="rId202" tooltip="&quot;Related image, diagram or screenshot.&quot;"/>
                    </pic:cNvPr>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21920" cy="106680"/>
                    </a:xfrm>
                    <a:prstGeom prst="rect">
                      <a:avLst/>
                    </a:prstGeom>
                    <a:noFill/>
                    <a:ln>
                      <a:noFill/>
                    </a:ln>
                  </pic:spPr>
                </pic:pic>
              </a:graphicData>
            </a:graphic>
          </wp:inline>
        </w:drawing>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After conversion, a reboot is required. After reboot, bring the ports online by running fcp adapter modify -node &lt;home-node-of-the-port&gt; -adapter &lt;port-name&gt; -state up.</w:t>
      </w:r>
    </w:p>
    <w:p w14:paraId="29E5201F" w14:textId="77777777" w:rsidR="00322500" w:rsidRPr="00322500" w:rsidRDefault="00322500" w:rsidP="00322500">
      <w:pPr>
        <w:spacing w:before="100" w:beforeAutospacing="1" w:after="100" w:afterAutospacing="1" w:line="240" w:lineRule="auto"/>
        <w:outlineLvl w:val="3"/>
        <w:rPr>
          <w:rFonts w:ascii="Times New Roman" w:eastAsia="Times New Roman" w:hAnsi="Times New Roman" w:cs="Times New Roman"/>
          <w:b/>
          <w:bCs/>
          <w:sz w:val="24"/>
          <w:szCs w:val="24"/>
        </w:rPr>
      </w:pPr>
      <w:bookmarkStart w:id="68" w:name="_Toc480541703"/>
      <w:bookmarkStart w:id="69" w:name="_Toc427325169"/>
      <w:bookmarkEnd w:id="68"/>
      <w:r w:rsidRPr="00322500">
        <w:rPr>
          <w:rFonts w:ascii="Times New Roman" w:eastAsia="Times New Roman" w:hAnsi="Times New Roman" w:cs="Times New Roman"/>
          <w:b/>
          <w:bCs/>
          <w:sz w:val="24"/>
          <w:szCs w:val="24"/>
        </w:rPr>
        <w:t>Set Auto-Revert on Cluster Management</w:t>
      </w:r>
      <w:bookmarkEnd w:id="69"/>
    </w:p>
    <w:p w14:paraId="560E1C5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To set the auto-revert parameter on the cluster management interface, complete the following step:</w:t>
      </w:r>
    </w:p>
    <w:p w14:paraId="76619EE6" w14:textId="77777777" w:rsidR="00322500" w:rsidRPr="00322500" w:rsidRDefault="00322500" w:rsidP="00322500">
      <w:pPr>
        <w:spacing w:before="100" w:beforeAutospacing="1" w:after="100" w:afterAutospacing="1" w:line="240" w:lineRule="auto"/>
        <w:ind w:left="1080"/>
        <w:rPr>
          <w:rFonts w:ascii="Times New Roman" w:eastAsia="Times New Roman" w:hAnsi="Times New Roman" w:cs="Times New Roman"/>
          <w:sz w:val="24"/>
          <w:szCs w:val="24"/>
        </w:rPr>
      </w:pPr>
      <w:r w:rsidRPr="00322500">
        <w:rPr>
          <w:rFonts w:ascii="Symbol" w:eastAsia="Times New Roman" w:hAnsi="Symbol" w:cs="Times New Roman"/>
          <w:noProof/>
          <w:color w:val="0000FF"/>
          <w:sz w:val="40"/>
          <w:szCs w:val="40"/>
        </w:rPr>
        <w:drawing>
          <wp:inline distT="0" distB="0" distL="0" distR="0" wp14:anchorId="10B631E3" wp14:editId="38A495CD">
            <wp:extent cx="121920" cy="106680"/>
            <wp:effectExtent l="0" t="0" r="0" b="7620"/>
            <wp:docPr id="249" name="Picture 249" descr="*">
              <a:hlinkClick xmlns:a="http://schemas.openxmlformats.org/drawingml/2006/main" r:id="rId202"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
                      <a:hlinkClick r:id="rId202" tooltip="&quot;Related image, diagram or screenshot.&quot;"/>
                    </pic:cNvPr>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21920" cy="106680"/>
                    </a:xfrm>
                    <a:prstGeom prst="rect">
                      <a:avLst/>
                    </a:prstGeom>
                    <a:noFill/>
                    <a:ln>
                      <a:noFill/>
                    </a:ln>
                  </pic:spPr>
                </pic:pic>
              </a:graphicData>
            </a:graphic>
          </wp:inline>
        </w:drawing>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A storage virtual machine (SVM) is referred to as a Vserver (or vserver) in the GUI and CLI.</w:t>
      </w:r>
    </w:p>
    <w:p w14:paraId="1A19DC5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Run the following command:</w:t>
      </w:r>
    </w:p>
    <w:p w14:paraId="6D268F9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network interface modify –vserver &lt;clustername&gt; -lif cluster_mgmt –auto-revert true</w:t>
      </w:r>
    </w:p>
    <w:p w14:paraId="7B600845" w14:textId="77777777" w:rsidR="00322500" w:rsidRPr="00322500" w:rsidRDefault="00322500" w:rsidP="00322500">
      <w:pPr>
        <w:spacing w:before="100" w:beforeAutospacing="1" w:after="100" w:afterAutospacing="1" w:line="240" w:lineRule="auto"/>
        <w:outlineLvl w:val="3"/>
        <w:rPr>
          <w:rFonts w:ascii="Times New Roman" w:eastAsia="Times New Roman" w:hAnsi="Times New Roman" w:cs="Times New Roman"/>
          <w:b/>
          <w:bCs/>
          <w:sz w:val="24"/>
          <w:szCs w:val="24"/>
        </w:rPr>
      </w:pPr>
      <w:bookmarkStart w:id="70" w:name="_Toc480541704"/>
      <w:bookmarkStart w:id="71" w:name="_Toc427325170"/>
      <w:bookmarkEnd w:id="70"/>
      <w:r w:rsidRPr="00322500">
        <w:rPr>
          <w:rFonts w:ascii="Times New Roman" w:eastAsia="Times New Roman" w:hAnsi="Times New Roman" w:cs="Times New Roman"/>
          <w:b/>
          <w:bCs/>
          <w:sz w:val="24"/>
          <w:szCs w:val="24"/>
        </w:rPr>
        <w:t>Set Up Management Broadcast Domain</w:t>
      </w:r>
      <w:bookmarkEnd w:id="71"/>
    </w:p>
    <w:p w14:paraId="2E2A2CB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By default, all network ports are included in the default broadcast domain. Network ports used for data services (for example, e0d, e2a, and e2e) should be removed from the default broadcast domain, leaving just the management network ports (e0c and e0M). To perform this task, run the following commands:</w:t>
      </w:r>
    </w:p>
    <w:p w14:paraId="23012BE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broadcast-domain remove-ports  -broadcast-domain Default -ports bb04-affa300-1:e0d,bb04-affa300-1:e0g,bb04-affa300-1:e0h,bb04-affa300-1:e2a,bb04-affa300-1:e2e,bb04-affa300-2:e0d,bb04-affa300-2:e0g,bb04-affa300-2:e0h,bb04-affa300-2:e2a,bb04-affa300-2:e2e</w:t>
      </w:r>
      <w:r w:rsidRPr="00322500">
        <w:rPr>
          <w:rFonts w:ascii="Times New Roman" w:eastAsia="Times New Roman" w:hAnsi="Times New Roman" w:cs="Times New Roman"/>
          <w:sz w:val="24"/>
          <w:szCs w:val="24"/>
        </w:rPr>
        <w:br/>
        <w:t>broadcast-domain show</w:t>
      </w:r>
    </w:p>
    <w:p w14:paraId="7EFD7608" w14:textId="77777777" w:rsidR="00322500" w:rsidRPr="00322500" w:rsidRDefault="00322500" w:rsidP="00322500">
      <w:pPr>
        <w:spacing w:before="100" w:beforeAutospacing="1" w:after="100" w:afterAutospacing="1" w:line="240" w:lineRule="auto"/>
        <w:outlineLvl w:val="3"/>
        <w:rPr>
          <w:rFonts w:ascii="Times New Roman" w:eastAsia="Times New Roman" w:hAnsi="Times New Roman" w:cs="Times New Roman"/>
          <w:b/>
          <w:bCs/>
          <w:sz w:val="24"/>
          <w:szCs w:val="24"/>
        </w:rPr>
      </w:pPr>
      <w:bookmarkStart w:id="72" w:name="_Toc480541705"/>
      <w:bookmarkStart w:id="73" w:name="_Toc427325171"/>
      <w:bookmarkEnd w:id="72"/>
      <w:r w:rsidRPr="00322500">
        <w:rPr>
          <w:rFonts w:ascii="Times New Roman" w:eastAsia="Times New Roman" w:hAnsi="Times New Roman" w:cs="Times New Roman"/>
          <w:b/>
          <w:bCs/>
          <w:sz w:val="24"/>
          <w:szCs w:val="24"/>
        </w:rPr>
        <w:t>Set Up Service Processor Network Interface</w:t>
      </w:r>
      <w:bookmarkEnd w:id="73"/>
      <w:r w:rsidRPr="00322500">
        <w:rPr>
          <w:rFonts w:ascii="Times New Roman" w:eastAsia="Times New Roman" w:hAnsi="Times New Roman" w:cs="Times New Roman"/>
          <w:b/>
          <w:bCs/>
          <w:sz w:val="24"/>
          <w:szCs w:val="24"/>
        </w:rPr>
        <w:t xml:space="preserve"> </w:t>
      </w:r>
    </w:p>
    <w:p w14:paraId="5CA6178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To assign a static IPv4 address to the service processor on each node, run the following commands:</w:t>
      </w:r>
    </w:p>
    <w:p w14:paraId="6AE265C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system service-processor network modify –node &lt;st-node01&gt; -address-family IPv4 –enable true –dhcp none –ip-address &lt;node01-sp-ip&gt; -netmask &lt;node01-sp-mask&gt; -gateway &lt;node01-sp-gateway&gt;</w:t>
      </w:r>
    </w:p>
    <w:p w14:paraId="0A681A5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p>
    <w:p w14:paraId="56C6CC7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system service-processor network modify –node &lt;st-node02&gt; -address-family IPv4 –enable true –dhcp none –ip-address &lt;node02-sp-ip&gt; -netmask &lt;node02-sp-mask&gt; -gateway &lt;node02-sp-gateway&gt;</w:t>
      </w:r>
    </w:p>
    <w:p w14:paraId="239F347F" w14:textId="77777777" w:rsidR="00322500" w:rsidRPr="00322500" w:rsidRDefault="00322500" w:rsidP="00322500">
      <w:pPr>
        <w:spacing w:before="100" w:beforeAutospacing="1" w:after="100" w:afterAutospacing="1" w:line="240" w:lineRule="auto"/>
        <w:ind w:left="1080"/>
        <w:rPr>
          <w:rFonts w:ascii="Times New Roman" w:eastAsia="Times New Roman" w:hAnsi="Times New Roman" w:cs="Times New Roman"/>
          <w:sz w:val="24"/>
          <w:szCs w:val="24"/>
        </w:rPr>
      </w:pPr>
      <w:r w:rsidRPr="00322500">
        <w:rPr>
          <w:rFonts w:ascii="Symbol" w:eastAsia="Times New Roman" w:hAnsi="Symbol" w:cs="Times New Roman"/>
          <w:noProof/>
          <w:color w:val="0000FF"/>
          <w:sz w:val="40"/>
          <w:szCs w:val="40"/>
        </w:rPr>
        <w:drawing>
          <wp:inline distT="0" distB="0" distL="0" distR="0" wp14:anchorId="1D13A620" wp14:editId="15D8EC80">
            <wp:extent cx="121920" cy="106680"/>
            <wp:effectExtent l="0" t="0" r="0" b="7620"/>
            <wp:docPr id="248" name="Picture 248" descr="*">
              <a:hlinkClick xmlns:a="http://schemas.openxmlformats.org/drawingml/2006/main" r:id="rId202"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
                      <a:hlinkClick r:id="rId202" tooltip="&quot;Related image, diagram or screenshot.&quot;"/>
                    </pic:cNvPr>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21920" cy="106680"/>
                    </a:xfrm>
                    <a:prstGeom prst="rect">
                      <a:avLst/>
                    </a:prstGeom>
                    <a:noFill/>
                    <a:ln>
                      <a:noFill/>
                    </a:ln>
                  </pic:spPr>
                </pic:pic>
              </a:graphicData>
            </a:graphic>
          </wp:inline>
        </w:drawing>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The service processor IP addresses should be in the same subnet as the node management IP addresses.</w:t>
      </w:r>
    </w:p>
    <w:p w14:paraId="2DADAD40" w14:textId="77777777" w:rsidR="00322500" w:rsidRPr="00322500" w:rsidRDefault="00322500" w:rsidP="00322500">
      <w:pPr>
        <w:spacing w:before="100" w:beforeAutospacing="1" w:after="100" w:afterAutospacing="1" w:line="240" w:lineRule="auto"/>
        <w:outlineLvl w:val="3"/>
        <w:rPr>
          <w:rFonts w:ascii="Times New Roman" w:eastAsia="Times New Roman" w:hAnsi="Times New Roman" w:cs="Times New Roman"/>
          <w:b/>
          <w:bCs/>
          <w:sz w:val="24"/>
          <w:szCs w:val="24"/>
        </w:rPr>
      </w:pPr>
      <w:bookmarkStart w:id="74" w:name="_Toc480541706"/>
      <w:bookmarkStart w:id="75" w:name="_Toc427325172"/>
      <w:bookmarkEnd w:id="74"/>
      <w:r w:rsidRPr="00322500">
        <w:rPr>
          <w:rFonts w:ascii="Times New Roman" w:eastAsia="Times New Roman" w:hAnsi="Times New Roman" w:cs="Times New Roman"/>
          <w:b/>
          <w:bCs/>
          <w:sz w:val="24"/>
          <w:szCs w:val="24"/>
        </w:rPr>
        <w:t>Create Aggregates</w:t>
      </w:r>
      <w:bookmarkEnd w:id="75"/>
      <w:r w:rsidRPr="00322500">
        <w:rPr>
          <w:rFonts w:ascii="Times New Roman" w:eastAsia="Times New Roman" w:hAnsi="Times New Roman" w:cs="Times New Roman"/>
          <w:b/>
          <w:bCs/>
          <w:sz w:val="24"/>
          <w:szCs w:val="24"/>
        </w:rPr>
        <w:t xml:space="preserve"> </w:t>
      </w:r>
    </w:p>
    <w:p w14:paraId="7ADC442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An aggregate containing the root volume is created during the ONTAP setup process. To create additional aggregates, determine the aggregate name, the node on which to create it, and the number of disks it should contain.</w:t>
      </w:r>
    </w:p>
    <w:p w14:paraId="6F30103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To create new aggregates, complete the following steps:</w:t>
      </w:r>
    </w:p>
    <w:p w14:paraId="21EC06A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lastRenderedPageBreak/>
        <w:t>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Run the following commands:</w:t>
      </w:r>
    </w:p>
    <w:p w14:paraId="76C7C5F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aggr create -aggregate aggr1_node01 -node &lt;st-node01&gt; -diskcount &lt;num-disks&gt;</w:t>
      </w:r>
    </w:p>
    <w:p w14:paraId="6902E01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aggr create -aggregate aggr1_node02 -node &lt;st-node02&gt; -diskcount &lt;num-disks&gt;</w:t>
      </w:r>
    </w:p>
    <w:p w14:paraId="2E5B84EF" w14:textId="77777777" w:rsidR="00322500" w:rsidRPr="00322500" w:rsidRDefault="00322500" w:rsidP="00322500">
      <w:pPr>
        <w:spacing w:before="100" w:beforeAutospacing="1" w:after="100" w:afterAutospacing="1" w:line="240" w:lineRule="auto"/>
        <w:ind w:left="1080"/>
        <w:rPr>
          <w:rFonts w:ascii="Times New Roman" w:eastAsia="Times New Roman" w:hAnsi="Times New Roman" w:cs="Times New Roman"/>
          <w:sz w:val="24"/>
          <w:szCs w:val="24"/>
        </w:rPr>
      </w:pPr>
      <w:r w:rsidRPr="00322500">
        <w:rPr>
          <w:rFonts w:ascii="Symbol" w:eastAsia="Times New Roman" w:hAnsi="Symbol" w:cs="Times New Roman"/>
          <w:noProof/>
          <w:color w:val="0000FF"/>
          <w:sz w:val="40"/>
          <w:szCs w:val="40"/>
        </w:rPr>
        <w:drawing>
          <wp:inline distT="0" distB="0" distL="0" distR="0" wp14:anchorId="3DF599EE" wp14:editId="121F187B">
            <wp:extent cx="121920" cy="106680"/>
            <wp:effectExtent l="0" t="0" r="0" b="7620"/>
            <wp:docPr id="247" name="Picture 247" descr="*">
              <a:hlinkClick xmlns:a="http://schemas.openxmlformats.org/drawingml/2006/main" r:id="rId202"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
                      <a:hlinkClick r:id="rId202" tooltip="&quot;Related image, diagram or screenshot.&quot;"/>
                    </pic:cNvPr>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21920" cy="106680"/>
                    </a:xfrm>
                    <a:prstGeom prst="rect">
                      <a:avLst/>
                    </a:prstGeom>
                    <a:noFill/>
                    <a:ln>
                      <a:noFill/>
                    </a:ln>
                  </pic:spPr>
                </pic:pic>
              </a:graphicData>
            </a:graphic>
          </wp:inline>
        </w:drawing>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You should have the minimum number of hot spare disks for hot spare disk partitions recommended for your aggregate.</w:t>
      </w:r>
    </w:p>
    <w:p w14:paraId="08078F9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p>
    <w:p w14:paraId="251CEB6D" w14:textId="77777777" w:rsidR="00322500" w:rsidRPr="00322500" w:rsidRDefault="00322500" w:rsidP="00322500">
      <w:pPr>
        <w:spacing w:before="100" w:beforeAutospacing="1" w:after="100" w:afterAutospacing="1" w:line="240" w:lineRule="auto"/>
        <w:ind w:left="1080"/>
        <w:rPr>
          <w:rFonts w:ascii="Times New Roman" w:eastAsia="Times New Roman" w:hAnsi="Times New Roman" w:cs="Times New Roman"/>
          <w:sz w:val="24"/>
          <w:szCs w:val="24"/>
        </w:rPr>
      </w:pPr>
      <w:r w:rsidRPr="00322500">
        <w:rPr>
          <w:rFonts w:ascii="Symbol" w:eastAsia="Times New Roman" w:hAnsi="Symbol" w:cs="Times New Roman"/>
          <w:noProof/>
          <w:color w:val="0000FF"/>
          <w:sz w:val="40"/>
          <w:szCs w:val="40"/>
        </w:rPr>
        <w:drawing>
          <wp:inline distT="0" distB="0" distL="0" distR="0" wp14:anchorId="4DFAD211" wp14:editId="2A59B689">
            <wp:extent cx="121920" cy="106680"/>
            <wp:effectExtent l="0" t="0" r="0" b="7620"/>
            <wp:docPr id="246" name="Picture 246" descr="*">
              <a:hlinkClick xmlns:a="http://schemas.openxmlformats.org/drawingml/2006/main" r:id="rId202"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
                      <a:hlinkClick r:id="rId202" tooltip="&quot;Related image, diagram or screenshot.&quot;"/>
                    </pic:cNvPr>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21920" cy="106680"/>
                    </a:xfrm>
                    <a:prstGeom prst="rect">
                      <a:avLst/>
                    </a:prstGeom>
                    <a:noFill/>
                    <a:ln>
                      <a:noFill/>
                    </a:ln>
                  </pic:spPr>
                </pic:pic>
              </a:graphicData>
            </a:graphic>
          </wp:inline>
        </w:drawing>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For all flash aggregates, you should have a minimum of one hot spare disk or disk partition. For nonflash homogenous aggregates, you should have a minimum of two hot spare disks or disk partitions. For Flash Pool aggregates, you should have a minimum of two hot spare disks or disk partitions for each disk type.</w:t>
      </w:r>
    </w:p>
    <w:p w14:paraId="61807E5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p>
    <w:p w14:paraId="197B2C2B" w14:textId="77777777" w:rsidR="00322500" w:rsidRPr="00322500" w:rsidRDefault="00322500" w:rsidP="00322500">
      <w:pPr>
        <w:spacing w:before="100" w:beforeAutospacing="1" w:after="100" w:afterAutospacing="1" w:line="240" w:lineRule="auto"/>
        <w:ind w:left="1080"/>
        <w:rPr>
          <w:rFonts w:ascii="Times New Roman" w:eastAsia="Times New Roman" w:hAnsi="Times New Roman" w:cs="Times New Roman"/>
          <w:sz w:val="24"/>
          <w:szCs w:val="24"/>
        </w:rPr>
      </w:pPr>
      <w:r w:rsidRPr="00322500">
        <w:rPr>
          <w:rFonts w:ascii="Symbol" w:eastAsia="Times New Roman" w:hAnsi="Symbol" w:cs="Times New Roman"/>
          <w:noProof/>
          <w:color w:val="0000FF"/>
          <w:sz w:val="40"/>
          <w:szCs w:val="40"/>
        </w:rPr>
        <w:drawing>
          <wp:inline distT="0" distB="0" distL="0" distR="0" wp14:anchorId="4EBC6FDF" wp14:editId="2E1CB081">
            <wp:extent cx="121920" cy="106680"/>
            <wp:effectExtent l="0" t="0" r="0" b="7620"/>
            <wp:docPr id="245" name="Picture 245" descr="*">
              <a:hlinkClick xmlns:a="http://schemas.openxmlformats.org/drawingml/2006/main" r:id="rId202"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
                      <a:hlinkClick r:id="rId202" tooltip="&quot;Related image, diagram or screenshot.&quot;"/>
                    </pic:cNvPr>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21920" cy="106680"/>
                    </a:xfrm>
                    <a:prstGeom prst="rect">
                      <a:avLst/>
                    </a:prstGeom>
                    <a:noFill/>
                    <a:ln>
                      <a:noFill/>
                    </a:ln>
                  </pic:spPr>
                </pic:pic>
              </a:graphicData>
            </a:graphic>
          </wp:inline>
        </w:drawing>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tart with five disks initially; you can add disks to an aggregate when additional storage is required. In an AFF configuration with a small number of SSDs, you might want to create an aggregate with all but one remaining disk (spare) assigned to the controller.</w:t>
      </w:r>
    </w:p>
    <w:p w14:paraId="255A245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p>
    <w:p w14:paraId="0E302832" w14:textId="77777777" w:rsidR="00322500" w:rsidRPr="00322500" w:rsidRDefault="00322500" w:rsidP="00322500">
      <w:pPr>
        <w:spacing w:before="100" w:beforeAutospacing="1" w:after="100" w:afterAutospacing="1" w:line="240" w:lineRule="auto"/>
        <w:ind w:left="1080"/>
        <w:rPr>
          <w:rFonts w:ascii="Times New Roman" w:eastAsia="Times New Roman" w:hAnsi="Times New Roman" w:cs="Times New Roman"/>
          <w:sz w:val="24"/>
          <w:szCs w:val="24"/>
        </w:rPr>
      </w:pPr>
      <w:r w:rsidRPr="00322500">
        <w:rPr>
          <w:rFonts w:ascii="Symbol" w:eastAsia="Times New Roman" w:hAnsi="Symbol" w:cs="Times New Roman"/>
          <w:noProof/>
          <w:color w:val="0000FF"/>
          <w:sz w:val="40"/>
          <w:szCs w:val="40"/>
        </w:rPr>
        <w:drawing>
          <wp:inline distT="0" distB="0" distL="0" distR="0" wp14:anchorId="1DAC0D52" wp14:editId="6C87CF10">
            <wp:extent cx="121920" cy="106680"/>
            <wp:effectExtent l="0" t="0" r="0" b="7620"/>
            <wp:docPr id="244" name="Picture 244" descr="*">
              <a:hlinkClick xmlns:a="http://schemas.openxmlformats.org/drawingml/2006/main" r:id="rId202"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
                      <a:hlinkClick r:id="rId202" tooltip="&quot;Related image, diagram or screenshot.&quot;"/>
                    </pic:cNvPr>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21920" cy="106680"/>
                    </a:xfrm>
                    <a:prstGeom prst="rect">
                      <a:avLst/>
                    </a:prstGeom>
                    <a:noFill/>
                    <a:ln>
                      <a:noFill/>
                    </a:ln>
                  </pic:spPr>
                </pic:pic>
              </a:graphicData>
            </a:graphic>
          </wp:inline>
        </w:drawing>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The aggregate cannot be created until disk zeroing completes. Run the aggr</w:t>
      </w:r>
      <w:r w:rsidRPr="00322500">
        <w:rPr>
          <w:rFonts w:ascii="Arial" w:eastAsia="Times New Roman" w:hAnsi="Arial" w:cs="Arial"/>
          <w:sz w:val="24"/>
          <w:szCs w:val="24"/>
        </w:rPr>
        <w:t xml:space="preserve"> </w:t>
      </w:r>
      <w:r w:rsidRPr="00322500">
        <w:rPr>
          <w:rFonts w:ascii="Times New Roman" w:eastAsia="Times New Roman" w:hAnsi="Times New Roman" w:cs="Times New Roman"/>
          <w:sz w:val="24"/>
          <w:szCs w:val="24"/>
        </w:rPr>
        <w:t>show command to display aggregate creation status. Do not proceed until both aggr1_node1 and aggr1_node2 are online.</w:t>
      </w:r>
    </w:p>
    <w:p w14:paraId="6882C7C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aggr show</w:t>
      </w:r>
    </w:p>
    <w:p w14:paraId="7C37E1C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aggr rename –aggregate aggr0 –newname &lt;node01-rootaggrname&gt;</w:t>
      </w:r>
    </w:p>
    <w:p w14:paraId="06DE8FFB" w14:textId="77777777" w:rsidR="00322500" w:rsidRPr="00322500" w:rsidRDefault="00322500" w:rsidP="00322500">
      <w:pPr>
        <w:spacing w:before="100" w:beforeAutospacing="1" w:after="100" w:afterAutospacing="1" w:line="240" w:lineRule="auto"/>
        <w:outlineLvl w:val="3"/>
        <w:rPr>
          <w:rFonts w:ascii="Times New Roman" w:eastAsia="Times New Roman" w:hAnsi="Times New Roman" w:cs="Times New Roman"/>
          <w:b/>
          <w:bCs/>
          <w:sz w:val="24"/>
          <w:szCs w:val="24"/>
        </w:rPr>
      </w:pPr>
      <w:bookmarkStart w:id="76" w:name="_Toc480541707"/>
      <w:bookmarkStart w:id="77" w:name="_Toc427325173"/>
      <w:bookmarkEnd w:id="76"/>
      <w:r w:rsidRPr="00322500">
        <w:rPr>
          <w:rFonts w:ascii="Times New Roman" w:eastAsia="Times New Roman" w:hAnsi="Times New Roman" w:cs="Times New Roman"/>
          <w:b/>
          <w:bCs/>
          <w:sz w:val="24"/>
          <w:szCs w:val="24"/>
        </w:rPr>
        <w:t>Verify Storage Failover</w:t>
      </w:r>
      <w:bookmarkEnd w:id="77"/>
      <w:r w:rsidRPr="00322500">
        <w:rPr>
          <w:rFonts w:ascii="Times New Roman" w:eastAsia="Times New Roman" w:hAnsi="Times New Roman" w:cs="Times New Roman"/>
          <w:b/>
          <w:bCs/>
          <w:sz w:val="24"/>
          <w:szCs w:val="24"/>
        </w:rPr>
        <w:t xml:space="preserve"> </w:t>
      </w:r>
    </w:p>
    <w:p w14:paraId="2346324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To confirm that storage failover is enabled, run the following commands for a failover pair:</w:t>
      </w:r>
    </w:p>
    <w:p w14:paraId="57039A1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Verify the status of the storage failover.</w:t>
      </w:r>
    </w:p>
    <w:p w14:paraId="403A7AE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storage failover show</w:t>
      </w:r>
    </w:p>
    <w:p w14:paraId="1E8AE6DD" w14:textId="77777777" w:rsidR="00322500" w:rsidRPr="00322500" w:rsidRDefault="00322500" w:rsidP="00322500">
      <w:pPr>
        <w:spacing w:before="100" w:beforeAutospacing="1" w:after="100" w:afterAutospacing="1" w:line="240" w:lineRule="auto"/>
        <w:ind w:left="1080"/>
        <w:rPr>
          <w:rFonts w:ascii="Times New Roman" w:eastAsia="Times New Roman" w:hAnsi="Times New Roman" w:cs="Times New Roman"/>
          <w:sz w:val="24"/>
          <w:szCs w:val="24"/>
        </w:rPr>
      </w:pPr>
      <w:r w:rsidRPr="00322500">
        <w:rPr>
          <w:rFonts w:ascii="Symbol" w:eastAsia="Times New Roman" w:hAnsi="Symbol" w:cs="Times New Roman"/>
          <w:noProof/>
          <w:color w:val="0000FF"/>
          <w:sz w:val="40"/>
          <w:szCs w:val="40"/>
        </w:rPr>
        <w:drawing>
          <wp:inline distT="0" distB="0" distL="0" distR="0" wp14:anchorId="311F9592" wp14:editId="23B9C627">
            <wp:extent cx="121920" cy="106680"/>
            <wp:effectExtent l="0" t="0" r="0" b="7620"/>
            <wp:docPr id="243" name="Picture 243" descr="*">
              <a:hlinkClick xmlns:a="http://schemas.openxmlformats.org/drawingml/2006/main" r:id="rId202"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
                      <a:hlinkClick r:id="rId202" tooltip="&quot;Related image, diagram or screenshot.&quot;"/>
                    </pic:cNvPr>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21920" cy="106680"/>
                    </a:xfrm>
                    <a:prstGeom prst="rect">
                      <a:avLst/>
                    </a:prstGeom>
                    <a:noFill/>
                    <a:ln>
                      <a:noFill/>
                    </a:ln>
                  </pic:spPr>
                </pic:pic>
              </a:graphicData>
            </a:graphic>
          </wp:inline>
        </w:drawing>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Both &lt;st-node01&gt; and &lt;st-node02&gt; must be capable of performing a takeover. Continue with step 3 if the nodes are capable of performing a takeover.</w:t>
      </w:r>
    </w:p>
    <w:p w14:paraId="51C75D1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nable failover on one of the two nodes.</w:t>
      </w:r>
    </w:p>
    <w:p w14:paraId="684A122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storage failover modify -node &lt;st-node01&gt; -enabled true</w:t>
      </w:r>
    </w:p>
    <w:p w14:paraId="7CA7CFE9" w14:textId="77777777" w:rsidR="00322500" w:rsidRPr="00322500" w:rsidRDefault="00322500" w:rsidP="00322500">
      <w:pPr>
        <w:spacing w:before="100" w:beforeAutospacing="1" w:after="100" w:afterAutospacing="1" w:line="240" w:lineRule="auto"/>
        <w:ind w:left="1080"/>
        <w:rPr>
          <w:rFonts w:ascii="Times New Roman" w:eastAsia="Times New Roman" w:hAnsi="Times New Roman" w:cs="Times New Roman"/>
          <w:sz w:val="24"/>
          <w:szCs w:val="24"/>
        </w:rPr>
      </w:pPr>
      <w:r w:rsidRPr="00322500">
        <w:rPr>
          <w:rFonts w:ascii="Symbol" w:eastAsia="Times New Roman" w:hAnsi="Symbol" w:cs="Times New Roman"/>
          <w:noProof/>
          <w:color w:val="0000FF"/>
          <w:sz w:val="40"/>
          <w:szCs w:val="40"/>
        </w:rPr>
        <w:lastRenderedPageBreak/>
        <w:drawing>
          <wp:inline distT="0" distB="0" distL="0" distR="0" wp14:anchorId="28F37DEB" wp14:editId="2032593E">
            <wp:extent cx="121920" cy="106680"/>
            <wp:effectExtent l="0" t="0" r="0" b="7620"/>
            <wp:docPr id="242" name="Picture 242" descr="*">
              <a:hlinkClick xmlns:a="http://schemas.openxmlformats.org/drawingml/2006/main" r:id="rId202"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
                      <a:hlinkClick r:id="rId202" tooltip="&quot;Related image, diagram or screenshot.&quot;"/>
                    </pic:cNvPr>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21920" cy="106680"/>
                    </a:xfrm>
                    <a:prstGeom prst="rect">
                      <a:avLst/>
                    </a:prstGeom>
                    <a:noFill/>
                    <a:ln>
                      <a:noFill/>
                    </a:ln>
                  </pic:spPr>
                </pic:pic>
              </a:graphicData>
            </a:graphic>
          </wp:inline>
        </w:drawing>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nabling failover on one node enables it for both nodes.</w:t>
      </w:r>
    </w:p>
    <w:p w14:paraId="4CE02B1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Verify the HA status for a two-node cluster.</w:t>
      </w:r>
    </w:p>
    <w:p w14:paraId="4EE2A89D" w14:textId="77777777" w:rsidR="00322500" w:rsidRPr="00322500" w:rsidRDefault="00322500" w:rsidP="00322500">
      <w:pPr>
        <w:spacing w:before="100" w:beforeAutospacing="1" w:after="100" w:afterAutospacing="1" w:line="240" w:lineRule="auto"/>
        <w:ind w:left="1080"/>
        <w:rPr>
          <w:rFonts w:ascii="Times New Roman" w:eastAsia="Times New Roman" w:hAnsi="Times New Roman" w:cs="Times New Roman"/>
          <w:sz w:val="24"/>
          <w:szCs w:val="24"/>
        </w:rPr>
      </w:pPr>
      <w:r w:rsidRPr="00322500">
        <w:rPr>
          <w:rFonts w:ascii="Symbol" w:eastAsia="Times New Roman" w:hAnsi="Symbol" w:cs="Times New Roman"/>
          <w:noProof/>
          <w:color w:val="0000FF"/>
          <w:sz w:val="40"/>
          <w:szCs w:val="40"/>
        </w:rPr>
        <w:drawing>
          <wp:inline distT="0" distB="0" distL="0" distR="0" wp14:anchorId="46967431" wp14:editId="14F45F62">
            <wp:extent cx="121920" cy="106680"/>
            <wp:effectExtent l="0" t="0" r="0" b="7620"/>
            <wp:docPr id="241" name="Picture 241" descr="*">
              <a:hlinkClick xmlns:a="http://schemas.openxmlformats.org/drawingml/2006/main" r:id="rId202"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
                      <a:hlinkClick r:id="rId202" tooltip="&quot;Related image, diagram or screenshot.&quot;"/>
                    </pic:cNvPr>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21920" cy="106680"/>
                    </a:xfrm>
                    <a:prstGeom prst="rect">
                      <a:avLst/>
                    </a:prstGeom>
                    <a:noFill/>
                    <a:ln>
                      <a:noFill/>
                    </a:ln>
                  </pic:spPr>
                </pic:pic>
              </a:graphicData>
            </a:graphic>
          </wp:inline>
        </w:drawing>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This step is not applicable for clusters with more than two nodes.</w:t>
      </w:r>
    </w:p>
    <w:p w14:paraId="686B67E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cluster ha show</w:t>
      </w:r>
    </w:p>
    <w:p w14:paraId="7B7DCCB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ontinue with step 6 if high availability is configured.</w:t>
      </w:r>
    </w:p>
    <w:p w14:paraId="2423E42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Only enable HA mode for two-node clusters. Do not run this command for clusters with more than two nodes because it causes problems with failover.</w:t>
      </w:r>
    </w:p>
    <w:p w14:paraId="0FF5355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cluster ha modify -configured true</w:t>
      </w:r>
    </w:p>
    <w:p w14:paraId="4D0C1DC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Do you want to continue? {y|n}: y</w:t>
      </w:r>
    </w:p>
    <w:p w14:paraId="64DF269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Verify that hardware assist is correctly configured and, if needed, modify the partner IP address.</w:t>
      </w:r>
    </w:p>
    <w:p w14:paraId="5FD8841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storage failover hwassist show</w:t>
      </w:r>
    </w:p>
    <w:p w14:paraId="10511FC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storage failover modify –hwassist-partner-ip &lt;node02-mgmt-ip&gt; -node &lt;st-node01&gt;</w:t>
      </w:r>
    </w:p>
    <w:p w14:paraId="133D0DE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storage failover modify –hwassist-partner-ip &lt;node01-mgmt-ip&gt; -node &lt;st-node02&gt;</w:t>
      </w:r>
    </w:p>
    <w:p w14:paraId="284C27DF" w14:textId="77777777" w:rsidR="00322500" w:rsidRPr="00322500" w:rsidRDefault="00322500" w:rsidP="00322500">
      <w:pPr>
        <w:spacing w:before="100" w:beforeAutospacing="1" w:after="100" w:afterAutospacing="1" w:line="240" w:lineRule="auto"/>
        <w:outlineLvl w:val="3"/>
        <w:rPr>
          <w:rFonts w:ascii="Times New Roman" w:eastAsia="Times New Roman" w:hAnsi="Times New Roman" w:cs="Times New Roman"/>
          <w:b/>
          <w:bCs/>
          <w:sz w:val="24"/>
          <w:szCs w:val="24"/>
        </w:rPr>
      </w:pPr>
      <w:bookmarkStart w:id="78" w:name="_Toc480541708"/>
      <w:bookmarkStart w:id="79" w:name="_Toc427325174"/>
      <w:bookmarkEnd w:id="78"/>
      <w:r w:rsidRPr="00322500">
        <w:rPr>
          <w:rFonts w:ascii="Times New Roman" w:eastAsia="Times New Roman" w:hAnsi="Times New Roman" w:cs="Times New Roman"/>
          <w:b/>
          <w:bCs/>
          <w:sz w:val="24"/>
          <w:szCs w:val="24"/>
        </w:rPr>
        <w:t xml:space="preserve">Disable Flow Control on </w:t>
      </w:r>
      <w:bookmarkEnd w:id="79"/>
      <w:r w:rsidRPr="00322500">
        <w:rPr>
          <w:rFonts w:ascii="Times New Roman" w:eastAsia="Times New Roman" w:hAnsi="Times New Roman" w:cs="Times New Roman"/>
          <w:b/>
          <w:bCs/>
          <w:sz w:val="24"/>
          <w:szCs w:val="24"/>
        </w:rPr>
        <w:t>10GbE and 40GbE ports</w:t>
      </w:r>
    </w:p>
    <w:p w14:paraId="0CA269A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NetApp recommends disabling flow control on all the 10GbE and UTA2 ports that are connected to external devices. To disable flow control, complete the following steps:</w:t>
      </w:r>
    </w:p>
    <w:p w14:paraId="4DBB3A9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Run the following commands to configure node 01:</w:t>
      </w:r>
    </w:p>
    <w:p w14:paraId="22C3FC1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network port modify -node &lt;st-node01&gt; -port e0a,e0b,e0e,e0f,e0g,e0h,e2a,e2e -flowcontrol-admin none</w:t>
      </w:r>
    </w:p>
    <w:p w14:paraId="53ABBA0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Warning: Changing the network port settings will cause a several second interruption in carrier.</w:t>
      </w:r>
    </w:p>
    <w:p w14:paraId="7E0C820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Do you want to continue? {y|n}: y</w:t>
      </w:r>
    </w:p>
    <w:p w14:paraId="40E5E89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Run the following commands to configure node 02:</w:t>
      </w:r>
    </w:p>
    <w:p w14:paraId="4F18C7C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network port modify -node &lt;st-node02&gt; -port e0a,e0b,e0e,e0f,e0g,e0h,e2a,e2e -flowcontrol-admin none</w:t>
      </w:r>
    </w:p>
    <w:p w14:paraId="04B56F8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Warning: Changing the network port settings will cause a several second interruption in carrier.</w:t>
      </w:r>
    </w:p>
    <w:p w14:paraId="3F84F53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Do you want to continue? {y|n}: y</w:t>
      </w:r>
    </w:p>
    <w:p w14:paraId="6ABF66D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network port show –fields flowcontrol-admin</w:t>
      </w:r>
    </w:p>
    <w:p w14:paraId="4BDA151C" w14:textId="77777777" w:rsidR="00322500" w:rsidRPr="00322500" w:rsidRDefault="00322500" w:rsidP="00322500">
      <w:pPr>
        <w:spacing w:before="100" w:beforeAutospacing="1" w:after="100" w:afterAutospacing="1" w:line="240" w:lineRule="auto"/>
        <w:outlineLvl w:val="3"/>
        <w:rPr>
          <w:rFonts w:ascii="Times New Roman" w:eastAsia="Times New Roman" w:hAnsi="Times New Roman" w:cs="Times New Roman"/>
          <w:b/>
          <w:bCs/>
          <w:sz w:val="24"/>
          <w:szCs w:val="24"/>
        </w:rPr>
      </w:pPr>
      <w:bookmarkStart w:id="80" w:name="_Toc480541709"/>
      <w:bookmarkStart w:id="81" w:name="_Toc427325175"/>
      <w:bookmarkEnd w:id="80"/>
      <w:r w:rsidRPr="00322500">
        <w:rPr>
          <w:rFonts w:ascii="Times New Roman" w:eastAsia="Times New Roman" w:hAnsi="Times New Roman" w:cs="Times New Roman"/>
          <w:b/>
          <w:bCs/>
          <w:sz w:val="24"/>
          <w:szCs w:val="24"/>
        </w:rPr>
        <w:t>Disable Unused FCoE Capability on CNA Ports</w:t>
      </w:r>
      <w:bookmarkEnd w:id="81"/>
    </w:p>
    <w:p w14:paraId="0868B16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lastRenderedPageBreak/>
        <w:t>If the UTA2 port is set to CNA mode and is only expected to handle Ethernet data traffic (for example NFS), then the unused FCoE capability of the port should be disabled by setting the corresponding FCP adapter to state down with the fcp adapter modify command. Here are some examples:</w:t>
      </w:r>
    </w:p>
    <w:p w14:paraId="336BB62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fcp adapter modify -node &lt;st-node01&gt; -adapter 0g –status-admin down</w:t>
      </w:r>
    </w:p>
    <w:p w14:paraId="463702C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fcp adapter modify -node &lt;st-node01&gt; -adapter 0h –status-admin down</w:t>
      </w:r>
    </w:p>
    <w:p w14:paraId="4772709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fcp adapter modify -node &lt;st-node02&gt; -adapter 0g –status-admin down</w:t>
      </w:r>
    </w:p>
    <w:p w14:paraId="0C5765E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fcp adapter modify -node &lt;st-node02&gt; -adapter 0h –status-admin down</w:t>
      </w:r>
    </w:p>
    <w:p w14:paraId="0FEDC04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fcp adapter show –fields status-admin</w:t>
      </w:r>
    </w:p>
    <w:p w14:paraId="2EF5A6A7" w14:textId="77777777" w:rsidR="00322500" w:rsidRPr="00322500" w:rsidRDefault="00322500" w:rsidP="00322500">
      <w:pPr>
        <w:spacing w:before="100" w:beforeAutospacing="1" w:after="100" w:afterAutospacing="1" w:line="240" w:lineRule="auto"/>
        <w:outlineLvl w:val="3"/>
        <w:rPr>
          <w:rFonts w:ascii="Times New Roman" w:eastAsia="Times New Roman" w:hAnsi="Times New Roman" w:cs="Times New Roman"/>
          <w:b/>
          <w:bCs/>
          <w:sz w:val="24"/>
          <w:szCs w:val="24"/>
        </w:rPr>
      </w:pPr>
      <w:bookmarkStart w:id="82" w:name="_Toc480541710"/>
      <w:bookmarkStart w:id="83" w:name="_Toc427325176"/>
      <w:bookmarkEnd w:id="82"/>
      <w:r w:rsidRPr="00322500">
        <w:rPr>
          <w:rFonts w:ascii="Times New Roman" w:eastAsia="Times New Roman" w:hAnsi="Times New Roman" w:cs="Times New Roman"/>
          <w:b/>
          <w:bCs/>
          <w:sz w:val="24"/>
          <w:szCs w:val="24"/>
        </w:rPr>
        <w:t>Configure Network Time P</w:t>
      </w:r>
      <w:bookmarkEnd w:id="83"/>
      <w:r w:rsidRPr="00322500">
        <w:rPr>
          <w:rFonts w:ascii="Times New Roman" w:eastAsia="Times New Roman" w:hAnsi="Times New Roman" w:cs="Times New Roman"/>
          <w:b/>
          <w:bCs/>
          <w:sz w:val="24"/>
          <w:szCs w:val="24"/>
        </w:rPr>
        <w:t>rotocol</w:t>
      </w:r>
    </w:p>
    <w:p w14:paraId="2107261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To configure time synchronization on the cluster, complete the following steps:</w:t>
      </w:r>
    </w:p>
    <w:p w14:paraId="2A4E116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t the time zone for the cluster.</w:t>
      </w:r>
    </w:p>
    <w:p w14:paraId="0FFDB73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timezone &lt;timezone&gt;</w:t>
      </w:r>
    </w:p>
    <w:p w14:paraId="13699D6F" w14:textId="77777777" w:rsidR="00322500" w:rsidRPr="00322500" w:rsidRDefault="00322500" w:rsidP="00322500">
      <w:pPr>
        <w:spacing w:before="100" w:beforeAutospacing="1" w:after="100" w:afterAutospacing="1" w:line="240" w:lineRule="auto"/>
        <w:ind w:left="1080"/>
        <w:rPr>
          <w:rFonts w:ascii="Times New Roman" w:eastAsia="Times New Roman" w:hAnsi="Times New Roman" w:cs="Times New Roman"/>
          <w:sz w:val="24"/>
          <w:szCs w:val="24"/>
        </w:rPr>
      </w:pPr>
      <w:r w:rsidRPr="00322500">
        <w:rPr>
          <w:rFonts w:ascii="Symbol" w:eastAsia="Times New Roman" w:hAnsi="Symbol" w:cs="Times New Roman"/>
          <w:noProof/>
          <w:color w:val="0000FF"/>
          <w:sz w:val="40"/>
          <w:szCs w:val="40"/>
        </w:rPr>
        <w:drawing>
          <wp:inline distT="0" distB="0" distL="0" distR="0" wp14:anchorId="7DFBF56F" wp14:editId="4603A46D">
            <wp:extent cx="121920" cy="106680"/>
            <wp:effectExtent l="0" t="0" r="0" b="7620"/>
            <wp:docPr id="240" name="Picture 240" descr="*">
              <a:hlinkClick xmlns:a="http://schemas.openxmlformats.org/drawingml/2006/main" r:id="rId202"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
                      <a:hlinkClick r:id="rId202" tooltip="&quot;Related image, diagram or screenshot.&quot;"/>
                    </pic:cNvPr>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21920" cy="106680"/>
                    </a:xfrm>
                    <a:prstGeom prst="rect">
                      <a:avLst/>
                    </a:prstGeom>
                    <a:noFill/>
                    <a:ln>
                      <a:noFill/>
                    </a:ln>
                  </pic:spPr>
                </pic:pic>
              </a:graphicData>
            </a:graphic>
          </wp:inline>
        </w:drawing>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For example, in the eastern United States, the time zone is America/New_York.</w:t>
      </w:r>
    </w:p>
    <w:p w14:paraId="55C95B8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t the date for the cluster.</w:t>
      </w:r>
    </w:p>
    <w:p w14:paraId="28C835D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date &lt;ccyymmddhhmm.ss&gt;</w:t>
      </w:r>
    </w:p>
    <w:p w14:paraId="23C621A5" w14:textId="77777777" w:rsidR="00322500" w:rsidRPr="00322500" w:rsidRDefault="00322500" w:rsidP="00322500">
      <w:pPr>
        <w:spacing w:before="100" w:beforeAutospacing="1" w:after="100" w:afterAutospacing="1" w:line="240" w:lineRule="auto"/>
        <w:ind w:left="1080"/>
        <w:rPr>
          <w:rFonts w:ascii="Times New Roman" w:eastAsia="Times New Roman" w:hAnsi="Times New Roman" w:cs="Times New Roman"/>
          <w:sz w:val="24"/>
          <w:szCs w:val="24"/>
        </w:rPr>
      </w:pPr>
      <w:r w:rsidRPr="00322500">
        <w:rPr>
          <w:rFonts w:ascii="Symbol" w:eastAsia="Times New Roman" w:hAnsi="Symbol" w:cs="Times New Roman"/>
          <w:noProof/>
          <w:color w:val="0000FF"/>
          <w:sz w:val="40"/>
          <w:szCs w:val="40"/>
        </w:rPr>
        <w:drawing>
          <wp:inline distT="0" distB="0" distL="0" distR="0" wp14:anchorId="14C7C23E" wp14:editId="4E73736E">
            <wp:extent cx="121920" cy="106680"/>
            <wp:effectExtent l="0" t="0" r="0" b="7620"/>
            <wp:docPr id="239" name="Picture 239" descr="*">
              <a:hlinkClick xmlns:a="http://schemas.openxmlformats.org/drawingml/2006/main" r:id="rId202"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
                      <a:hlinkClick r:id="rId202" tooltip="&quot;Related image, diagram or screenshot.&quot;"/>
                    </pic:cNvPr>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21920" cy="106680"/>
                    </a:xfrm>
                    <a:prstGeom prst="rect">
                      <a:avLst/>
                    </a:prstGeom>
                    <a:noFill/>
                    <a:ln>
                      <a:noFill/>
                    </a:ln>
                  </pic:spPr>
                </pic:pic>
              </a:graphicData>
            </a:graphic>
          </wp:inline>
        </w:drawing>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The format for the date is &lt;[Century][Year][Month][Day][Hour][Minute].[Second]&gt; (for example, 201703231549.30).</w:t>
      </w:r>
    </w:p>
    <w:p w14:paraId="030574B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onfigure the Network Time Protocol (NTP) servers for the cluster.</w:t>
      </w:r>
    </w:p>
    <w:p w14:paraId="035A2AD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cluster time-service ntp server create -server &lt;switch-a-ntp-ip&gt;</w:t>
      </w:r>
    </w:p>
    <w:p w14:paraId="3529C4E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xml:space="preserve">cluster time-service ntp server create -server &lt;switch-b-ntp-ip&gt; </w:t>
      </w:r>
    </w:p>
    <w:p w14:paraId="1E73EA77" w14:textId="77777777" w:rsidR="00322500" w:rsidRPr="00322500" w:rsidRDefault="00322500" w:rsidP="00322500">
      <w:pPr>
        <w:spacing w:before="100" w:beforeAutospacing="1" w:after="100" w:afterAutospacing="1" w:line="240" w:lineRule="auto"/>
        <w:outlineLvl w:val="3"/>
        <w:rPr>
          <w:rFonts w:ascii="Times New Roman" w:eastAsia="Times New Roman" w:hAnsi="Times New Roman" w:cs="Times New Roman"/>
          <w:b/>
          <w:bCs/>
          <w:sz w:val="24"/>
          <w:szCs w:val="24"/>
        </w:rPr>
      </w:pPr>
      <w:bookmarkStart w:id="84" w:name="_Toc480541711"/>
      <w:bookmarkStart w:id="85" w:name="_Toc427325177"/>
      <w:bookmarkEnd w:id="84"/>
      <w:r w:rsidRPr="00322500">
        <w:rPr>
          <w:rFonts w:ascii="Times New Roman" w:eastAsia="Times New Roman" w:hAnsi="Times New Roman" w:cs="Times New Roman"/>
          <w:b/>
          <w:bCs/>
          <w:sz w:val="24"/>
          <w:szCs w:val="24"/>
        </w:rPr>
        <w:t>Configure Simple Network Management P</w:t>
      </w:r>
      <w:bookmarkEnd w:id="85"/>
      <w:r w:rsidRPr="00322500">
        <w:rPr>
          <w:rFonts w:ascii="Times New Roman" w:eastAsia="Times New Roman" w:hAnsi="Times New Roman" w:cs="Times New Roman"/>
          <w:b/>
          <w:bCs/>
          <w:sz w:val="24"/>
          <w:szCs w:val="24"/>
        </w:rPr>
        <w:t>rotocol</w:t>
      </w:r>
    </w:p>
    <w:p w14:paraId="5FF69AE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To configure the Simple Network Management Protocol (SNMP), complete the following steps:</w:t>
      </w:r>
    </w:p>
    <w:p w14:paraId="12A2676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onfigure basic SNMP information, such as the location and contact. When polled, this information is visible as the sysLocation and sysContact variables in SNMP.</w:t>
      </w:r>
    </w:p>
    <w:p w14:paraId="7B66A35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snmp contact &lt;snmp-contact&gt;</w:t>
      </w:r>
    </w:p>
    <w:p w14:paraId="2B959CF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snmp location “&lt;snmp-location&gt;”</w:t>
      </w:r>
    </w:p>
    <w:p w14:paraId="25B3B7E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snmp init 1</w:t>
      </w:r>
    </w:p>
    <w:p w14:paraId="7AA1E7C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lastRenderedPageBreak/>
        <w:t>options snmp.enable on</w:t>
      </w:r>
    </w:p>
    <w:p w14:paraId="3045FAF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onfigure SNMP traps to send to remote hosts, such as a DFM server or another fault management system.</w:t>
      </w:r>
    </w:p>
    <w:p w14:paraId="07B898D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snmp traphost add &lt;oncommand-um-server-fqdn&gt;</w:t>
      </w:r>
    </w:p>
    <w:p w14:paraId="4FCC26CD" w14:textId="77777777" w:rsidR="00322500" w:rsidRPr="00322500" w:rsidRDefault="00322500" w:rsidP="00322500">
      <w:pPr>
        <w:spacing w:before="100" w:beforeAutospacing="1" w:after="100" w:afterAutospacing="1" w:line="240" w:lineRule="auto"/>
        <w:outlineLvl w:val="4"/>
        <w:rPr>
          <w:rFonts w:ascii="Times New Roman" w:eastAsia="Times New Roman" w:hAnsi="Times New Roman" w:cs="Times New Roman"/>
          <w:b/>
          <w:bCs/>
          <w:sz w:val="20"/>
          <w:szCs w:val="20"/>
        </w:rPr>
      </w:pPr>
      <w:r w:rsidRPr="00322500">
        <w:rPr>
          <w:rFonts w:ascii="Times New Roman" w:eastAsia="Times New Roman" w:hAnsi="Times New Roman" w:cs="Times New Roman"/>
          <w:b/>
          <w:bCs/>
          <w:sz w:val="20"/>
          <w:szCs w:val="20"/>
        </w:rPr>
        <w:t>Configure SNMPv1 Access</w:t>
      </w:r>
    </w:p>
    <w:p w14:paraId="65F9773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To configure SNMPv1 access, set the shared, secret plain-text password (called a community):</w:t>
      </w:r>
    </w:p>
    <w:p w14:paraId="2E60472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snmp community add ro &lt;snmp-community&gt;</w:t>
      </w:r>
    </w:p>
    <w:p w14:paraId="3E96CE3B" w14:textId="77777777" w:rsidR="00322500" w:rsidRPr="00322500" w:rsidRDefault="00322500" w:rsidP="00322500">
      <w:pPr>
        <w:spacing w:before="100" w:beforeAutospacing="1" w:after="100" w:afterAutospacing="1" w:line="240" w:lineRule="auto"/>
        <w:outlineLvl w:val="3"/>
        <w:rPr>
          <w:rFonts w:ascii="Times New Roman" w:eastAsia="Times New Roman" w:hAnsi="Times New Roman" w:cs="Times New Roman"/>
          <w:b/>
          <w:bCs/>
          <w:sz w:val="24"/>
          <w:szCs w:val="24"/>
        </w:rPr>
      </w:pPr>
      <w:bookmarkStart w:id="86" w:name="_Toc480541712"/>
      <w:bookmarkStart w:id="87" w:name="_Toc427325178"/>
      <w:bookmarkEnd w:id="86"/>
      <w:r w:rsidRPr="00322500">
        <w:rPr>
          <w:rFonts w:ascii="Times New Roman" w:eastAsia="Times New Roman" w:hAnsi="Times New Roman" w:cs="Times New Roman"/>
          <w:b/>
          <w:bCs/>
          <w:sz w:val="24"/>
          <w:szCs w:val="24"/>
        </w:rPr>
        <w:t>Configure AutoSupport</w:t>
      </w:r>
      <w:bookmarkEnd w:id="87"/>
    </w:p>
    <w:p w14:paraId="3A727B3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NetApp AutoSupport® sends support summary information to NetApp through HTTPS. To configure AutoSupport, run the following command:</w:t>
      </w:r>
    </w:p>
    <w:p w14:paraId="54ED8EE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system node autosupport modify -node * -state enable –mail-hosts &lt;mailhost&gt; -transport https -support enable -noteto &lt;storage-admin-email&gt;</w:t>
      </w:r>
    </w:p>
    <w:p w14:paraId="3890D870" w14:textId="77777777" w:rsidR="00322500" w:rsidRPr="00322500" w:rsidRDefault="00322500" w:rsidP="00322500">
      <w:pPr>
        <w:spacing w:before="100" w:beforeAutospacing="1" w:after="100" w:afterAutospacing="1" w:line="240" w:lineRule="auto"/>
        <w:outlineLvl w:val="3"/>
        <w:rPr>
          <w:rFonts w:ascii="Times New Roman" w:eastAsia="Times New Roman" w:hAnsi="Times New Roman" w:cs="Times New Roman"/>
          <w:b/>
          <w:bCs/>
          <w:sz w:val="24"/>
          <w:szCs w:val="24"/>
        </w:rPr>
      </w:pPr>
      <w:bookmarkStart w:id="88" w:name="_Toc480541713"/>
      <w:bookmarkStart w:id="89" w:name="_Toc427325179"/>
      <w:bookmarkEnd w:id="88"/>
      <w:r w:rsidRPr="00322500">
        <w:rPr>
          <w:rFonts w:ascii="Times New Roman" w:eastAsia="Times New Roman" w:hAnsi="Times New Roman" w:cs="Times New Roman"/>
          <w:b/>
          <w:bCs/>
          <w:sz w:val="24"/>
          <w:szCs w:val="24"/>
        </w:rPr>
        <w:t>Enable Cisco Discovery Protocol</w:t>
      </w:r>
      <w:bookmarkEnd w:id="89"/>
    </w:p>
    <w:p w14:paraId="27CC1F5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To enable the Cisco Discovery Protocol (CDP) on the NetApp storage controllers, run the following command to enable CDP on ONTAP:</w:t>
      </w:r>
    </w:p>
    <w:p w14:paraId="5CDA767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node run -node * options cdpd.enable on</w:t>
      </w:r>
    </w:p>
    <w:p w14:paraId="43FE84DF" w14:textId="77777777" w:rsidR="00322500" w:rsidRPr="00322500" w:rsidRDefault="00322500" w:rsidP="00322500">
      <w:pPr>
        <w:spacing w:before="100" w:beforeAutospacing="1" w:after="100" w:afterAutospacing="1" w:line="240" w:lineRule="auto"/>
        <w:ind w:left="1080"/>
        <w:rPr>
          <w:rFonts w:ascii="Times New Roman" w:eastAsia="Times New Roman" w:hAnsi="Times New Roman" w:cs="Times New Roman"/>
          <w:sz w:val="24"/>
          <w:szCs w:val="24"/>
        </w:rPr>
      </w:pPr>
      <w:r w:rsidRPr="00322500">
        <w:rPr>
          <w:rFonts w:ascii="Symbol" w:eastAsia="Times New Roman" w:hAnsi="Symbol" w:cs="Times New Roman"/>
          <w:noProof/>
          <w:color w:val="0000FF"/>
          <w:sz w:val="40"/>
          <w:szCs w:val="40"/>
        </w:rPr>
        <w:drawing>
          <wp:inline distT="0" distB="0" distL="0" distR="0" wp14:anchorId="3E201190" wp14:editId="6F4E898A">
            <wp:extent cx="121920" cy="106680"/>
            <wp:effectExtent l="0" t="0" r="0" b="7620"/>
            <wp:docPr id="238" name="Picture 238" descr="*">
              <a:hlinkClick xmlns:a="http://schemas.openxmlformats.org/drawingml/2006/main" r:id="rId202"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
                      <a:hlinkClick r:id="rId202" tooltip="&quot;Related image, diagram or screenshot.&quot;"/>
                    </pic:cNvPr>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21920" cy="106680"/>
                    </a:xfrm>
                    <a:prstGeom prst="rect">
                      <a:avLst/>
                    </a:prstGeom>
                    <a:noFill/>
                    <a:ln>
                      <a:noFill/>
                    </a:ln>
                  </pic:spPr>
                </pic:pic>
              </a:graphicData>
            </a:graphic>
          </wp:inline>
        </w:drawing>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To be effective, CDP must also be enabled on directly connected networking equipment such as switches and routers.</w:t>
      </w:r>
    </w:p>
    <w:p w14:paraId="163C4537" w14:textId="77777777" w:rsidR="00322500" w:rsidRPr="00322500" w:rsidRDefault="00322500" w:rsidP="00322500">
      <w:pPr>
        <w:spacing w:before="100" w:beforeAutospacing="1" w:after="100" w:afterAutospacing="1" w:line="240" w:lineRule="auto"/>
        <w:outlineLvl w:val="3"/>
        <w:rPr>
          <w:rFonts w:ascii="Times New Roman" w:eastAsia="Times New Roman" w:hAnsi="Times New Roman" w:cs="Times New Roman"/>
          <w:b/>
          <w:bCs/>
          <w:sz w:val="24"/>
          <w:szCs w:val="24"/>
        </w:rPr>
      </w:pPr>
      <w:bookmarkStart w:id="90" w:name="_Toc480541714"/>
      <w:bookmarkStart w:id="91" w:name="_Toc427325180"/>
      <w:bookmarkEnd w:id="90"/>
      <w:r w:rsidRPr="00322500">
        <w:rPr>
          <w:rFonts w:ascii="Times New Roman" w:eastAsia="Times New Roman" w:hAnsi="Times New Roman" w:cs="Times New Roman"/>
          <w:b/>
          <w:bCs/>
          <w:sz w:val="24"/>
          <w:szCs w:val="24"/>
        </w:rPr>
        <w:t>Create Jumbo Frame MTU Broadcast Domains in  ONTAP</w:t>
      </w:r>
      <w:bookmarkEnd w:id="91"/>
    </w:p>
    <w:p w14:paraId="21381F8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To create a data broadcast domain with an MTU of 9000, run the following commands to create a broadcast domain for NFS on ONTAP:</w:t>
      </w:r>
    </w:p>
    <w:p w14:paraId="011E620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broadcast-domain create -broadcast-domain Infra_NFS -mtu 9000</w:t>
      </w:r>
    </w:p>
    <w:p w14:paraId="05A25951" w14:textId="77777777" w:rsidR="00322500" w:rsidRPr="00322500" w:rsidRDefault="00322500" w:rsidP="00322500">
      <w:pPr>
        <w:spacing w:before="100" w:beforeAutospacing="1" w:after="100" w:afterAutospacing="1" w:line="240" w:lineRule="auto"/>
        <w:outlineLvl w:val="3"/>
        <w:rPr>
          <w:rFonts w:ascii="Times New Roman" w:eastAsia="Times New Roman" w:hAnsi="Times New Roman" w:cs="Times New Roman"/>
          <w:b/>
          <w:bCs/>
          <w:sz w:val="24"/>
          <w:szCs w:val="24"/>
        </w:rPr>
      </w:pPr>
      <w:bookmarkStart w:id="92" w:name="_Toc480541715"/>
      <w:bookmarkStart w:id="93" w:name="_Toc427325181"/>
      <w:bookmarkEnd w:id="92"/>
      <w:r w:rsidRPr="00322500">
        <w:rPr>
          <w:rFonts w:ascii="Times New Roman" w:eastAsia="Times New Roman" w:hAnsi="Times New Roman" w:cs="Times New Roman"/>
          <w:b/>
          <w:bCs/>
          <w:sz w:val="24"/>
          <w:szCs w:val="24"/>
        </w:rPr>
        <w:t>Create Interface Groups</w:t>
      </w:r>
      <w:bookmarkEnd w:id="93"/>
    </w:p>
    <w:p w14:paraId="40493E8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To create the LACP interface groups for the 10GbE data interfaces, run the following commands:</w:t>
      </w:r>
    </w:p>
    <w:p w14:paraId="54F1D9E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ifgrp create -node &lt;st-node01&gt; -ifgrp a0a -distr-func port -mode multimode_lacp</w:t>
      </w:r>
      <w:r w:rsidRPr="00322500">
        <w:rPr>
          <w:rFonts w:ascii="Times New Roman" w:eastAsia="Times New Roman" w:hAnsi="Times New Roman" w:cs="Times New Roman"/>
          <w:sz w:val="24"/>
          <w:szCs w:val="24"/>
        </w:rPr>
        <w:br/>
        <w:t>ifgrp add-port -node &lt;st-node01&gt; -ifgrp a0a -port e2a</w:t>
      </w:r>
      <w:r w:rsidRPr="00322500">
        <w:rPr>
          <w:rFonts w:ascii="Times New Roman" w:eastAsia="Times New Roman" w:hAnsi="Times New Roman" w:cs="Times New Roman"/>
          <w:sz w:val="24"/>
          <w:szCs w:val="24"/>
        </w:rPr>
        <w:br/>
        <w:t>ifgrp add-port -node &lt;st-node01&gt; -ifgrp a0a -port e2e</w:t>
      </w:r>
      <w:r w:rsidRPr="00322500">
        <w:rPr>
          <w:rFonts w:ascii="Times New Roman" w:eastAsia="Times New Roman" w:hAnsi="Times New Roman" w:cs="Times New Roman"/>
          <w:sz w:val="24"/>
          <w:szCs w:val="24"/>
        </w:rPr>
        <w:br/>
      </w:r>
      <w:r w:rsidRPr="00322500">
        <w:rPr>
          <w:rFonts w:ascii="Times New Roman" w:eastAsia="Times New Roman" w:hAnsi="Times New Roman" w:cs="Times New Roman"/>
          <w:sz w:val="24"/>
          <w:szCs w:val="24"/>
        </w:rPr>
        <w:br/>
        <w:t>ifgrp create -node &lt;st-node02&gt; -ifgrp a0a -distr-func port -mode multimode_lacp</w:t>
      </w:r>
      <w:r w:rsidRPr="00322500">
        <w:rPr>
          <w:rFonts w:ascii="Times New Roman" w:eastAsia="Times New Roman" w:hAnsi="Times New Roman" w:cs="Times New Roman"/>
          <w:sz w:val="24"/>
          <w:szCs w:val="24"/>
        </w:rPr>
        <w:br/>
        <w:t>ifgrp add-port -node &lt;st-node02&gt; -ifgrp a0a -port e2a</w:t>
      </w:r>
      <w:r w:rsidRPr="00322500">
        <w:rPr>
          <w:rFonts w:ascii="Times New Roman" w:eastAsia="Times New Roman" w:hAnsi="Times New Roman" w:cs="Times New Roman"/>
          <w:sz w:val="24"/>
          <w:szCs w:val="24"/>
        </w:rPr>
        <w:br/>
        <w:t>ifgrp add-port -node &lt;st-node02&gt; -ifgrp a0a -port e2e</w:t>
      </w:r>
    </w:p>
    <w:p w14:paraId="5D409D3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p>
    <w:p w14:paraId="12DB8F2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lastRenderedPageBreak/>
        <w:t>ifgrp show</w:t>
      </w:r>
    </w:p>
    <w:p w14:paraId="0C0FE560" w14:textId="77777777" w:rsidR="00322500" w:rsidRPr="00322500" w:rsidRDefault="00322500" w:rsidP="00322500">
      <w:pPr>
        <w:spacing w:before="100" w:beforeAutospacing="1" w:after="100" w:afterAutospacing="1" w:line="240" w:lineRule="auto"/>
        <w:outlineLvl w:val="3"/>
        <w:rPr>
          <w:rFonts w:ascii="Times New Roman" w:eastAsia="Times New Roman" w:hAnsi="Times New Roman" w:cs="Times New Roman"/>
          <w:b/>
          <w:bCs/>
          <w:sz w:val="24"/>
          <w:szCs w:val="24"/>
        </w:rPr>
      </w:pPr>
      <w:bookmarkStart w:id="94" w:name="_Toc480541716"/>
      <w:bookmarkStart w:id="95" w:name="_Toc427325182"/>
      <w:bookmarkEnd w:id="94"/>
      <w:r w:rsidRPr="00322500">
        <w:rPr>
          <w:rFonts w:ascii="Times New Roman" w:eastAsia="Times New Roman" w:hAnsi="Times New Roman" w:cs="Times New Roman"/>
          <w:b/>
          <w:bCs/>
          <w:sz w:val="24"/>
          <w:szCs w:val="24"/>
        </w:rPr>
        <w:t>Create VLANs</w:t>
      </w:r>
      <w:bookmarkEnd w:id="95"/>
      <w:r w:rsidRPr="00322500">
        <w:rPr>
          <w:rFonts w:ascii="Times New Roman" w:eastAsia="Times New Roman" w:hAnsi="Times New Roman" w:cs="Times New Roman"/>
          <w:b/>
          <w:bCs/>
          <w:sz w:val="24"/>
          <w:szCs w:val="24"/>
        </w:rPr>
        <w:t xml:space="preserve"> </w:t>
      </w:r>
    </w:p>
    <w:p w14:paraId="58DF404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To create VLANs, create NFS VLAN ports and add them to the NFS broadcast domain:</w:t>
      </w:r>
    </w:p>
    <w:p w14:paraId="07B2E58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network port modify –node &lt;st-node01&gt; -port a0a –mtu 9000</w:t>
      </w:r>
      <w:r w:rsidRPr="00322500">
        <w:rPr>
          <w:rFonts w:ascii="Times New Roman" w:eastAsia="Times New Roman" w:hAnsi="Times New Roman" w:cs="Times New Roman"/>
          <w:sz w:val="24"/>
          <w:szCs w:val="24"/>
        </w:rPr>
        <w:br/>
        <w:t>network port modify –node &lt;st-node02&gt; -port a0a –mtu 9000</w:t>
      </w:r>
    </w:p>
    <w:p w14:paraId="751C22D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network port vlan create –node &lt;st-node01&gt; -vlan-name a0a-&lt;infra-nfs-vlan-id&gt;</w:t>
      </w:r>
      <w:r w:rsidRPr="00322500">
        <w:rPr>
          <w:rFonts w:ascii="Times New Roman" w:eastAsia="Times New Roman" w:hAnsi="Times New Roman" w:cs="Times New Roman"/>
          <w:sz w:val="24"/>
          <w:szCs w:val="24"/>
        </w:rPr>
        <w:br/>
        <w:t>network port vlan create –node &lt;st-node02&gt; -vlan-name a0a-&lt;infra-nfs-vlan-id&gt;</w:t>
      </w:r>
      <w:r w:rsidRPr="00322500">
        <w:rPr>
          <w:rFonts w:ascii="Times New Roman" w:eastAsia="Times New Roman" w:hAnsi="Times New Roman" w:cs="Times New Roman"/>
          <w:sz w:val="24"/>
          <w:szCs w:val="24"/>
        </w:rPr>
        <w:br/>
      </w:r>
      <w:r w:rsidRPr="00322500">
        <w:rPr>
          <w:rFonts w:ascii="Times New Roman" w:eastAsia="Times New Roman" w:hAnsi="Times New Roman" w:cs="Times New Roman"/>
          <w:sz w:val="24"/>
          <w:szCs w:val="24"/>
        </w:rPr>
        <w:br/>
        <w:t>broadcast-domain add-ports -broadcast-domain Infra_NFS -ports &lt;st-node01&gt;:a0a-&lt;infra-nfs-vlan-id&gt;, &lt;st-node02&gt;:a0a-&lt;infra-nfs-vlan-id&gt;</w:t>
      </w:r>
    </w:p>
    <w:p w14:paraId="53707D4C" w14:textId="77777777" w:rsidR="00322500" w:rsidRPr="00322500" w:rsidRDefault="00322500" w:rsidP="00322500">
      <w:pPr>
        <w:spacing w:before="100" w:beforeAutospacing="1" w:after="100" w:afterAutospacing="1" w:line="240" w:lineRule="auto"/>
        <w:outlineLvl w:val="3"/>
        <w:rPr>
          <w:rFonts w:ascii="Times New Roman" w:eastAsia="Times New Roman" w:hAnsi="Times New Roman" w:cs="Times New Roman"/>
          <w:b/>
          <w:bCs/>
          <w:sz w:val="24"/>
          <w:szCs w:val="24"/>
        </w:rPr>
      </w:pPr>
      <w:bookmarkStart w:id="96" w:name="_Toc480541717"/>
      <w:bookmarkStart w:id="97" w:name="_Toc427325183"/>
      <w:bookmarkEnd w:id="96"/>
      <w:r w:rsidRPr="00322500">
        <w:rPr>
          <w:rFonts w:ascii="Times New Roman" w:eastAsia="Times New Roman" w:hAnsi="Times New Roman" w:cs="Times New Roman"/>
          <w:b/>
          <w:bCs/>
          <w:sz w:val="24"/>
          <w:szCs w:val="24"/>
        </w:rPr>
        <w:t>Create Storage Virtual Machine</w:t>
      </w:r>
      <w:bookmarkEnd w:id="97"/>
      <w:r w:rsidRPr="00322500">
        <w:rPr>
          <w:rFonts w:ascii="Times New Roman" w:eastAsia="Times New Roman" w:hAnsi="Times New Roman" w:cs="Times New Roman"/>
          <w:b/>
          <w:bCs/>
          <w:sz w:val="24"/>
          <w:szCs w:val="24"/>
        </w:rPr>
        <w:t xml:space="preserve"> </w:t>
      </w:r>
    </w:p>
    <w:p w14:paraId="1D83B0A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To create an infrastructure SVM, complete the following steps:</w:t>
      </w:r>
    </w:p>
    <w:p w14:paraId="601C49D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Run the vserver create command.</w:t>
      </w:r>
    </w:p>
    <w:p w14:paraId="384A654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vserver create –vserver Infra-SVM –rootvolume rootvol –aggregate aggr1_node01 –rootvolume-security-style unix</w:t>
      </w:r>
    </w:p>
    <w:p w14:paraId="191CEF6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Remove the unused data protocols from the SVM - CIFS, iSCSI, and NDMP.</w:t>
      </w:r>
    </w:p>
    <w:p w14:paraId="0619E1C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vserver remove-protocols –vserver Infra-SVM -protocols iscsi,cifs,ndmp</w:t>
      </w:r>
    </w:p>
    <w:p w14:paraId="29F70CB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Add the two data aggregates to the Infra-SVM aggregate list for the NetApp VSC.</w:t>
      </w:r>
    </w:p>
    <w:p w14:paraId="05B0CE7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vserver modify –vserver Infra-SVM –aggr-list aggr1_node01,aggr1_node02</w:t>
      </w:r>
    </w:p>
    <w:p w14:paraId="6AEE2F6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nable and run the NFS protocol in the Infra-SVM.</w:t>
      </w:r>
    </w:p>
    <w:p w14:paraId="4E9C8F4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nfs create -vserver Infra-SVM -udp disabled</w:t>
      </w:r>
    </w:p>
    <w:p w14:paraId="6730838F" w14:textId="77777777" w:rsidR="00322500" w:rsidRPr="00322500" w:rsidRDefault="00322500" w:rsidP="00322500">
      <w:pPr>
        <w:spacing w:before="100" w:beforeAutospacing="1" w:after="100" w:afterAutospacing="1" w:line="240" w:lineRule="auto"/>
        <w:ind w:left="1080"/>
        <w:rPr>
          <w:rFonts w:ascii="Times New Roman" w:eastAsia="Times New Roman" w:hAnsi="Times New Roman" w:cs="Times New Roman"/>
          <w:sz w:val="24"/>
          <w:szCs w:val="24"/>
        </w:rPr>
      </w:pPr>
      <w:r w:rsidRPr="00322500">
        <w:rPr>
          <w:rFonts w:ascii="Symbol" w:eastAsia="Times New Roman" w:hAnsi="Symbol" w:cs="Times New Roman"/>
          <w:noProof/>
          <w:color w:val="0000FF"/>
          <w:sz w:val="40"/>
          <w:szCs w:val="40"/>
        </w:rPr>
        <w:drawing>
          <wp:inline distT="0" distB="0" distL="0" distR="0" wp14:anchorId="32FF773C" wp14:editId="0D8DF544">
            <wp:extent cx="121920" cy="106680"/>
            <wp:effectExtent l="0" t="0" r="0" b="7620"/>
            <wp:docPr id="237" name="Picture 237" descr="*">
              <a:hlinkClick xmlns:a="http://schemas.openxmlformats.org/drawingml/2006/main" r:id="rId202"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
                      <a:hlinkClick r:id="rId202" tooltip="&quot;Related image, diagram or screenshot.&quot;"/>
                    </pic:cNvPr>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21920" cy="106680"/>
                    </a:xfrm>
                    <a:prstGeom prst="rect">
                      <a:avLst/>
                    </a:prstGeom>
                    <a:noFill/>
                    <a:ln>
                      <a:noFill/>
                    </a:ln>
                  </pic:spPr>
                </pic:pic>
              </a:graphicData>
            </a:graphic>
          </wp:inline>
        </w:drawing>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f NFS license is not installed during the cluster configuration, make sure install the license for staring the NFS service.</w:t>
      </w:r>
    </w:p>
    <w:p w14:paraId="4B33E1B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Turn on the SVM vstorage parameter for the NetApp NFS VAAI plug-in.</w:t>
      </w:r>
    </w:p>
    <w:p w14:paraId="2066D80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vserver nfs modify –vserver Infra-SVM –vstorage enabled</w:t>
      </w:r>
    </w:p>
    <w:p w14:paraId="2479BD3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xml:space="preserve">vserver nfs show </w:t>
      </w:r>
    </w:p>
    <w:p w14:paraId="6D5C9D73" w14:textId="77777777" w:rsidR="00322500" w:rsidRPr="00322500" w:rsidRDefault="00322500" w:rsidP="00322500">
      <w:pPr>
        <w:spacing w:before="100" w:beforeAutospacing="1" w:after="100" w:afterAutospacing="1" w:line="240" w:lineRule="auto"/>
        <w:outlineLvl w:val="3"/>
        <w:rPr>
          <w:rFonts w:ascii="Times New Roman" w:eastAsia="Times New Roman" w:hAnsi="Times New Roman" w:cs="Times New Roman"/>
          <w:b/>
          <w:bCs/>
          <w:sz w:val="24"/>
          <w:szCs w:val="24"/>
        </w:rPr>
      </w:pPr>
      <w:bookmarkStart w:id="98" w:name="_Toc480541718"/>
      <w:bookmarkStart w:id="99" w:name="_Toc427325184"/>
      <w:bookmarkEnd w:id="98"/>
      <w:r w:rsidRPr="00322500">
        <w:rPr>
          <w:rFonts w:ascii="Times New Roman" w:eastAsia="Times New Roman" w:hAnsi="Times New Roman" w:cs="Times New Roman"/>
          <w:b/>
          <w:bCs/>
          <w:sz w:val="24"/>
          <w:szCs w:val="24"/>
        </w:rPr>
        <w:t>Create Load-Sharing Mirrors of SVM Root Volume</w:t>
      </w:r>
      <w:bookmarkEnd w:id="99"/>
    </w:p>
    <w:p w14:paraId="1511470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To create a load-sharing mirror of an SVM root volume, complete the following steps:</w:t>
      </w:r>
    </w:p>
    <w:p w14:paraId="52DDBF8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reate a volume to be the load-sharing mirror of the infrastructure SVM root volume on each node.</w:t>
      </w:r>
    </w:p>
    <w:p w14:paraId="2008EFB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lastRenderedPageBreak/>
        <w:t xml:space="preserve">volume create –vserver Infra-SVM –volume rootvol_m01 –aggregate aggr1_node01 –size 1GB –type DP </w:t>
      </w:r>
      <w:r w:rsidRPr="00322500">
        <w:rPr>
          <w:rFonts w:ascii="Times New Roman" w:eastAsia="Times New Roman" w:hAnsi="Times New Roman" w:cs="Times New Roman"/>
          <w:sz w:val="24"/>
          <w:szCs w:val="24"/>
        </w:rPr>
        <w:br/>
        <w:t>volume create –vserver Infra-SVM –volume rootvol_m02 –aggregate aggr1_node02 –size 1GB –type DP</w:t>
      </w:r>
    </w:p>
    <w:p w14:paraId="11E1F5C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reate a job schedule to update the root volume mirror relationships every 15 minutes.</w:t>
      </w:r>
    </w:p>
    <w:p w14:paraId="249DF3F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job schedule interval create -name 15min -minutes 15</w:t>
      </w:r>
    </w:p>
    <w:p w14:paraId="5AA5E29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reate the mirroring relationships.</w:t>
      </w:r>
    </w:p>
    <w:p w14:paraId="28F27EB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snapmirror create –source-path Infra-SVM:rootvol –destination-path Infra-SVM:rootvol_m01 –type LS -schedule 15min</w:t>
      </w:r>
    </w:p>
    <w:p w14:paraId="79F5083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snapmirror create –source-path Infra-SVM:rootvol –destination-path Infra-SVM:rootvol_m02 –type LS -schedule 15min</w:t>
      </w:r>
    </w:p>
    <w:p w14:paraId="484984A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itialize the mirroring relationship.</w:t>
      </w:r>
    </w:p>
    <w:p w14:paraId="477367A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snapmirror initialize-ls-set –source-path Infra-SVM:rootvol</w:t>
      </w:r>
      <w:r w:rsidRPr="00322500">
        <w:rPr>
          <w:rFonts w:ascii="Times New Roman" w:eastAsia="Times New Roman" w:hAnsi="Times New Roman" w:cs="Times New Roman"/>
          <w:sz w:val="24"/>
          <w:szCs w:val="24"/>
        </w:rPr>
        <w:br/>
        <w:t>snapmirror show</w:t>
      </w:r>
    </w:p>
    <w:p w14:paraId="315CD2E7" w14:textId="77777777" w:rsidR="00322500" w:rsidRPr="00322500" w:rsidRDefault="00322500" w:rsidP="00322500">
      <w:pPr>
        <w:spacing w:before="100" w:beforeAutospacing="1" w:after="100" w:afterAutospacing="1" w:line="240" w:lineRule="auto"/>
        <w:outlineLvl w:val="3"/>
        <w:rPr>
          <w:rFonts w:ascii="Times New Roman" w:eastAsia="Times New Roman" w:hAnsi="Times New Roman" w:cs="Times New Roman"/>
          <w:b/>
          <w:bCs/>
          <w:sz w:val="24"/>
          <w:szCs w:val="24"/>
        </w:rPr>
      </w:pPr>
      <w:bookmarkStart w:id="100" w:name="_Toc427325186"/>
      <w:bookmarkStart w:id="101" w:name="_Toc480541719"/>
      <w:bookmarkEnd w:id="100"/>
      <w:r w:rsidRPr="00322500">
        <w:rPr>
          <w:rFonts w:ascii="Times New Roman" w:eastAsia="Times New Roman" w:hAnsi="Times New Roman" w:cs="Times New Roman"/>
          <w:b/>
          <w:bCs/>
          <w:sz w:val="24"/>
          <w:szCs w:val="24"/>
        </w:rPr>
        <w:t>Create Block Protocol (FC) Service</w:t>
      </w:r>
      <w:bookmarkEnd w:id="101"/>
    </w:p>
    <w:p w14:paraId="5113C23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xml:space="preserve">Run the following command to create the FCP service on each SVM. This command also starts the FCP service and sets the WWN for the SVM. </w:t>
      </w:r>
    </w:p>
    <w:p w14:paraId="7E0E405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fcp create -vserver Infra-SVM</w:t>
      </w:r>
      <w:r w:rsidRPr="00322500">
        <w:rPr>
          <w:rFonts w:ascii="Times New Roman" w:eastAsia="Times New Roman" w:hAnsi="Times New Roman" w:cs="Times New Roman"/>
          <w:sz w:val="24"/>
          <w:szCs w:val="24"/>
        </w:rPr>
        <w:br/>
        <w:t>fcp show</w:t>
      </w:r>
    </w:p>
    <w:p w14:paraId="03C8638B" w14:textId="77777777" w:rsidR="00322500" w:rsidRPr="00322500" w:rsidRDefault="00322500" w:rsidP="00322500">
      <w:pPr>
        <w:spacing w:before="100" w:beforeAutospacing="1" w:after="100" w:afterAutospacing="1" w:line="240" w:lineRule="auto"/>
        <w:ind w:left="1080"/>
        <w:rPr>
          <w:rFonts w:ascii="Times New Roman" w:eastAsia="Times New Roman" w:hAnsi="Times New Roman" w:cs="Times New Roman"/>
          <w:sz w:val="24"/>
          <w:szCs w:val="24"/>
        </w:rPr>
      </w:pPr>
      <w:r w:rsidRPr="00322500">
        <w:rPr>
          <w:rFonts w:ascii="Symbol" w:eastAsia="Times New Roman" w:hAnsi="Symbol" w:cs="Times New Roman"/>
          <w:noProof/>
          <w:color w:val="0000FF"/>
          <w:sz w:val="40"/>
          <w:szCs w:val="40"/>
        </w:rPr>
        <w:drawing>
          <wp:inline distT="0" distB="0" distL="0" distR="0" wp14:anchorId="1A06FB96" wp14:editId="18EE60B8">
            <wp:extent cx="121920" cy="106680"/>
            <wp:effectExtent l="0" t="0" r="0" b="7620"/>
            <wp:docPr id="236" name="Picture 236" descr="*">
              <a:hlinkClick xmlns:a="http://schemas.openxmlformats.org/drawingml/2006/main" r:id="rId202"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
                      <a:hlinkClick r:id="rId202" tooltip="&quot;Related image, diagram or screenshot.&quot;"/>
                    </pic:cNvPr>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21920" cy="106680"/>
                    </a:xfrm>
                    <a:prstGeom prst="rect">
                      <a:avLst/>
                    </a:prstGeom>
                    <a:noFill/>
                    <a:ln>
                      <a:noFill/>
                    </a:ln>
                  </pic:spPr>
                </pic:pic>
              </a:graphicData>
            </a:graphic>
          </wp:inline>
        </w:drawing>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f FC license is not installed during the cluster configuration, make sure install the license for creating FC service</w:t>
      </w:r>
    </w:p>
    <w:p w14:paraId="399F75AE" w14:textId="77777777" w:rsidR="00322500" w:rsidRPr="00322500" w:rsidRDefault="00322500" w:rsidP="00322500">
      <w:pPr>
        <w:spacing w:before="100" w:beforeAutospacing="1" w:after="100" w:afterAutospacing="1" w:line="240" w:lineRule="auto"/>
        <w:outlineLvl w:val="3"/>
        <w:rPr>
          <w:rFonts w:ascii="Times New Roman" w:eastAsia="Times New Roman" w:hAnsi="Times New Roman" w:cs="Times New Roman"/>
          <w:b/>
          <w:bCs/>
          <w:sz w:val="24"/>
          <w:szCs w:val="24"/>
        </w:rPr>
      </w:pPr>
      <w:bookmarkStart w:id="102" w:name="_Toc480541720"/>
      <w:r w:rsidRPr="00322500">
        <w:rPr>
          <w:rFonts w:ascii="Times New Roman" w:eastAsia="Times New Roman" w:hAnsi="Times New Roman" w:cs="Times New Roman"/>
          <w:b/>
          <w:bCs/>
          <w:sz w:val="24"/>
          <w:szCs w:val="24"/>
        </w:rPr>
        <w:t>Configure HTTPS Access</w:t>
      </w:r>
      <w:bookmarkEnd w:id="102"/>
      <w:r w:rsidRPr="00322500">
        <w:rPr>
          <w:rFonts w:ascii="Times New Roman" w:eastAsia="Times New Roman" w:hAnsi="Times New Roman" w:cs="Times New Roman"/>
          <w:b/>
          <w:bCs/>
          <w:sz w:val="24"/>
          <w:szCs w:val="24"/>
        </w:rPr>
        <w:t xml:space="preserve"> </w:t>
      </w:r>
    </w:p>
    <w:p w14:paraId="3572782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To configure secure access to the storage controller, complete the following steps:</w:t>
      </w:r>
    </w:p>
    <w:p w14:paraId="0378C8F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crease the privilege level to access the certificate commands.</w:t>
      </w:r>
    </w:p>
    <w:p w14:paraId="4BC1655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set -privilege diag</w:t>
      </w:r>
    </w:p>
    <w:p w14:paraId="5558D53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Do you want to continue? {y|n}: y</w:t>
      </w:r>
    </w:p>
    <w:p w14:paraId="4BF8F52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Generally, a self-signed certificate is already in place. Verify the certificate and obtain parameters (for example, &lt;serial-number&gt;) by running the following command:</w:t>
      </w:r>
    </w:p>
    <w:p w14:paraId="28E0AB6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security certificate show</w:t>
      </w:r>
    </w:p>
    <w:p w14:paraId="4E1CAC5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For each SVM shown, the certificate common name should match the DNS FQDN of the SVM. Delete the two default certificates and replace them with either self-signed certificates or certificates from a certificate authority (CA). To delete the default certificates, run the following commands:</w:t>
      </w:r>
    </w:p>
    <w:p w14:paraId="3D0D681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lastRenderedPageBreak/>
        <w:t>security certificate delete -vserver Infra-SVM -common-name Infra-SVM -ca Infra-SVM -type server -serial &lt;serial-number&gt;</w:t>
      </w:r>
    </w:p>
    <w:p w14:paraId="465F214F" w14:textId="77777777" w:rsidR="00322500" w:rsidRPr="00322500" w:rsidRDefault="00322500" w:rsidP="00322500">
      <w:pPr>
        <w:spacing w:before="100" w:beforeAutospacing="1" w:after="100" w:afterAutospacing="1" w:line="240" w:lineRule="auto"/>
        <w:ind w:left="1080"/>
        <w:rPr>
          <w:rFonts w:ascii="Times New Roman" w:eastAsia="Times New Roman" w:hAnsi="Times New Roman" w:cs="Times New Roman"/>
          <w:sz w:val="24"/>
          <w:szCs w:val="24"/>
        </w:rPr>
      </w:pPr>
      <w:r w:rsidRPr="00322500">
        <w:rPr>
          <w:rFonts w:ascii="Symbol" w:eastAsia="Times New Roman" w:hAnsi="Symbol" w:cs="Times New Roman"/>
          <w:noProof/>
          <w:color w:val="0000FF"/>
          <w:sz w:val="40"/>
          <w:szCs w:val="40"/>
        </w:rPr>
        <w:drawing>
          <wp:inline distT="0" distB="0" distL="0" distR="0" wp14:anchorId="0C01214E" wp14:editId="22675221">
            <wp:extent cx="121920" cy="106680"/>
            <wp:effectExtent l="0" t="0" r="0" b="7620"/>
            <wp:docPr id="235" name="Picture 235" descr="*">
              <a:hlinkClick xmlns:a="http://schemas.openxmlformats.org/drawingml/2006/main" r:id="rId202"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
                      <a:hlinkClick r:id="rId202" tooltip="&quot;Related image, diagram or screenshot.&quot;"/>
                    </pic:cNvPr>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21920" cy="106680"/>
                    </a:xfrm>
                    <a:prstGeom prst="rect">
                      <a:avLst/>
                    </a:prstGeom>
                    <a:noFill/>
                    <a:ln>
                      <a:noFill/>
                    </a:ln>
                  </pic:spPr>
                </pic:pic>
              </a:graphicData>
            </a:graphic>
          </wp:inline>
        </w:drawing>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Deleting expired certificates before creating new certificates is a best practice. Run the security certificate delete</w:t>
      </w:r>
      <w:r w:rsidRPr="00322500">
        <w:rPr>
          <w:rFonts w:ascii="Courier New" w:eastAsia="Times New Roman" w:hAnsi="Courier New" w:cs="Courier New"/>
          <w:sz w:val="24"/>
          <w:szCs w:val="24"/>
        </w:rPr>
        <w:t xml:space="preserve"> command</w:t>
      </w:r>
      <w:r w:rsidRPr="00322500">
        <w:rPr>
          <w:rFonts w:ascii="Times New Roman" w:eastAsia="Times New Roman" w:hAnsi="Times New Roman" w:cs="Times New Roman"/>
          <w:sz w:val="24"/>
          <w:szCs w:val="24"/>
        </w:rPr>
        <w:t xml:space="preserve"> to delete the expired certificates. In the following command, use TAB completion to select and delete each default certificate.</w:t>
      </w:r>
    </w:p>
    <w:p w14:paraId="4A8D9D3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To generate and install self-signed certificates, run the following commands as one-time commands. Generate a server certificate for the Infra-SVM and the cluster SVM. Use TAB completion to aid in the completion of these commands.</w:t>
      </w:r>
    </w:p>
    <w:p w14:paraId="35D4B50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security certificate create -common-name &lt;cert-common-name&gt; -type  server -size 2048 -country &lt;cert-country&gt; -state &lt;cert-state&gt; -locality &lt;cert-locality&gt; -organization &lt;cert-org&gt; -unit &lt;cert-unit&gt; -email-addr &lt;cert-email&gt; -expire-days &lt;cert-days&gt; -protocol SSL -hash-function SHA256 -vserver Infra-SVM</w:t>
      </w:r>
    </w:p>
    <w:p w14:paraId="3C30841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To obtain the values for the parameters required in step 5 (&lt;cert-ca&gt; and &lt;cert-serial&gt;), run the security certificate show command.</w:t>
      </w:r>
    </w:p>
    <w:p w14:paraId="2C47231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nable each certificate that was just created by using the –server-enabled true and –client-enabled false parameters. Use TAB completion to aid in the completion of these commands.</w:t>
      </w:r>
    </w:p>
    <w:p w14:paraId="401A1BE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security ssl modify -vserver &lt;clustername&gt; -server-enabled true -client-enabled false -ca &lt;cert-ca&gt; -serial &lt;cert-serial&gt; -common-name &lt;cert-common-name&gt;</w:t>
      </w:r>
    </w:p>
    <w:p w14:paraId="44ADFC2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Disable HTTP cluster management access.</w:t>
      </w:r>
    </w:p>
    <w:p w14:paraId="61AF790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system services firewall policy delete -policy mgmt -service http –vserver &lt;clustername&gt;</w:t>
      </w:r>
    </w:p>
    <w:p w14:paraId="23C3BE7E" w14:textId="77777777" w:rsidR="00322500" w:rsidRPr="00322500" w:rsidRDefault="00322500" w:rsidP="00322500">
      <w:pPr>
        <w:spacing w:before="100" w:beforeAutospacing="1" w:after="100" w:afterAutospacing="1" w:line="240" w:lineRule="auto"/>
        <w:ind w:left="1080"/>
        <w:rPr>
          <w:rFonts w:ascii="Times New Roman" w:eastAsia="Times New Roman" w:hAnsi="Times New Roman" w:cs="Times New Roman"/>
          <w:sz w:val="24"/>
          <w:szCs w:val="24"/>
        </w:rPr>
      </w:pPr>
      <w:r w:rsidRPr="00322500">
        <w:rPr>
          <w:rFonts w:ascii="Symbol" w:eastAsia="Times New Roman" w:hAnsi="Symbol" w:cs="Times New Roman"/>
          <w:noProof/>
          <w:color w:val="0000FF"/>
          <w:sz w:val="40"/>
          <w:szCs w:val="40"/>
        </w:rPr>
        <w:drawing>
          <wp:inline distT="0" distB="0" distL="0" distR="0" wp14:anchorId="70C67694" wp14:editId="08C00D9F">
            <wp:extent cx="121920" cy="106680"/>
            <wp:effectExtent l="0" t="0" r="0" b="7620"/>
            <wp:docPr id="234" name="Picture 234" descr="*">
              <a:hlinkClick xmlns:a="http://schemas.openxmlformats.org/drawingml/2006/main" r:id="rId202"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
                      <a:hlinkClick r:id="rId202" tooltip="&quot;Related image, diagram or screenshot.&quot;"/>
                    </pic:cNvPr>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21920" cy="106680"/>
                    </a:xfrm>
                    <a:prstGeom prst="rect">
                      <a:avLst/>
                    </a:prstGeom>
                    <a:noFill/>
                    <a:ln>
                      <a:noFill/>
                    </a:ln>
                  </pic:spPr>
                </pic:pic>
              </a:graphicData>
            </a:graphic>
          </wp:inline>
        </w:drawing>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t is normal for some of these commands to return an error message stating that the entry does not exist.</w:t>
      </w:r>
    </w:p>
    <w:p w14:paraId="276FA84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7.</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hange back to the normal admin privilege level and set up the system to allow SVM logs to be available by web.</w:t>
      </w:r>
    </w:p>
    <w:p w14:paraId="0197E16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set –privilege admin</w:t>
      </w:r>
    </w:p>
    <w:p w14:paraId="3AAFAB1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vserver services web modify –name spi|ontapi|compat –vserver * -enabled true</w:t>
      </w:r>
    </w:p>
    <w:p w14:paraId="0043C723" w14:textId="77777777" w:rsidR="00322500" w:rsidRPr="00322500" w:rsidRDefault="00322500" w:rsidP="00322500">
      <w:pPr>
        <w:spacing w:before="100" w:beforeAutospacing="1" w:after="100" w:afterAutospacing="1" w:line="240" w:lineRule="auto"/>
        <w:outlineLvl w:val="3"/>
        <w:rPr>
          <w:rFonts w:ascii="Times New Roman" w:eastAsia="Times New Roman" w:hAnsi="Times New Roman" w:cs="Times New Roman"/>
          <w:b/>
          <w:bCs/>
          <w:sz w:val="24"/>
          <w:szCs w:val="24"/>
        </w:rPr>
      </w:pPr>
      <w:bookmarkStart w:id="103" w:name="_Toc480541721"/>
      <w:bookmarkStart w:id="104" w:name="_Toc427325187"/>
      <w:bookmarkEnd w:id="103"/>
      <w:r w:rsidRPr="00322500">
        <w:rPr>
          <w:rFonts w:ascii="Times New Roman" w:eastAsia="Times New Roman" w:hAnsi="Times New Roman" w:cs="Times New Roman"/>
          <w:b/>
          <w:bCs/>
          <w:sz w:val="24"/>
          <w:szCs w:val="24"/>
        </w:rPr>
        <w:t>Configure NFSv3</w:t>
      </w:r>
      <w:bookmarkEnd w:id="104"/>
    </w:p>
    <w:p w14:paraId="433B3B9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To configure NFSv3 on the SVM, complete the following steps:</w:t>
      </w:r>
    </w:p>
    <w:p w14:paraId="526AF53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 xml:space="preserve">Create a new rule for the infrastructure NFS subnet in the default export policy. </w:t>
      </w:r>
    </w:p>
    <w:p w14:paraId="6C4D240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vserver export-policy rule create –vserver Infra-SVM -policyname default –ruleindex 1 –protocol nfs -clientmatch &lt;infra-nfs-subnet-cidr&gt; -rorule sys –rwrule sys -superuser sys –allow-suid false</w:t>
      </w:r>
    </w:p>
    <w:p w14:paraId="666C087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Assign the FlexPod export policy to the infrastructure SVM root volume.</w:t>
      </w:r>
    </w:p>
    <w:p w14:paraId="598DBB0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volume modify –vserver Infra-SVM –volume rootvol –policy default</w:t>
      </w:r>
    </w:p>
    <w:p w14:paraId="2D4D2123" w14:textId="77777777" w:rsidR="00322500" w:rsidRPr="00322500" w:rsidRDefault="00322500" w:rsidP="00322500">
      <w:pPr>
        <w:spacing w:before="100" w:beforeAutospacing="1" w:after="100" w:afterAutospacing="1" w:line="240" w:lineRule="auto"/>
        <w:outlineLvl w:val="3"/>
        <w:rPr>
          <w:rFonts w:ascii="Times New Roman" w:eastAsia="Times New Roman" w:hAnsi="Times New Roman" w:cs="Times New Roman"/>
          <w:b/>
          <w:bCs/>
          <w:sz w:val="24"/>
          <w:szCs w:val="24"/>
        </w:rPr>
      </w:pPr>
      <w:bookmarkStart w:id="105" w:name="_Toc480541722"/>
      <w:bookmarkStart w:id="106" w:name="_Toc427325188"/>
      <w:bookmarkEnd w:id="105"/>
      <w:r w:rsidRPr="00322500">
        <w:rPr>
          <w:rFonts w:ascii="Times New Roman" w:eastAsia="Times New Roman" w:hAnsi="Times New Roman" w:cs="Times New Roman"/>
          <w:b/>
          <w:bCs/>
          <w:sz w:val="24"/>
          <w:szCs w:val="24"/>
        </w:rPr>
        <w:lastRenderedPageBreak/>
        <w:t>Create FlexVol Volume</w:t>
      </w:r>
      <w:bookmarkEnd w:id="106"/>
      <w:r w:rsidRPr="00322500">
        <w:rPr>
          <w:rFonts w:ascii="Times New Roman" w:eastAsia="Times New Roman" w:hAnsi="Times New Roman" w:cs="Times New Roman"/>
          <w:b/>
          <w:bCs/>
          <w:sz w:val="24"/>
          <w:szCs w:val="24"/>
        </w:rPr>
        <w:t>s</w:t>
      </w:r>
    </w:p>
    <w:p w14:paraId="02FCFF8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The following information is required to create a NetApp FlexVol</w:t>
      </w:r>
      <w:r w:rsidRPr="00322500">
        <w:rPr>
          <w:rFonts w:ascii="Times New Roman" w:eastAsia="Times New Roman" w:hAnsi="Times New Roman" w:cs="Times New Roman"/>
          <w:sz w:val="24"/>
          <w:szCs w:val="24"/>
          <w:vertAlign w:val="superscript"/>
        </w:rPr>
        <w:t>®</w:t>
      </w:r>
      <w:r w:rsidRPr="00322500">
        <w:rPr>
          <w:rFonts w:ascii="Times New Roman" w:eastAsia="Times New Roman" w:hAnsi="Times New Roman" w:cs="Times New Roman"/>
          <w:sz w:val="24"/>
          <w:szCs w:val="24"/>
        </w:rPr>
        <w:t xml:space="preserve"> volume:</w:t>
      </w:r>
    </w:p>
    <w:p w14:paraId="3EE3A04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Symbol" w:eastAsia="Times New Roman" w:hAnsi="Symbol" w:cs="Times New Roman"/>
          <w:sz w:val="24"/>
          <w:szCs w:val="24"/>
        </w:rPr>
        <w:t></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The volume name</w:t>
      </w:r>
    </w:p>
    <w:p w14:paraId="3D88B38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Symbol" w:eastAsia="Times New Roman" w:hAnsi="Symbol" w:cs="Times New Roman"/>
          <w:sz w:val="24"/>
          <w:szCs w:val="24"/>
        </w:rPr>
        <w:t></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The volume size</w:t>
      </w:r>
    </w:p>
    <w:p w14:paraId="405B92C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Symbol" w:eastAsia="Times New Roman" w:hAnsi="Symbol" w:cs="Times New Roman"/>
          <w:sz w:val="24"/>
          <w:szCs w:val="24"/>
        </w:rPr>
        <w:t></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The aggregate on which the volume exists</w:t>
      </w:r>
    </w:p>
    <w:p w14:paraId="141A2B7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To create a FlexVol volume, run the following commands:</w:t>
      </w:r>
    </w:p>
    <w:p w14:paraId="4B01576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br w:type="page"/>
      </w:r>
      <w:r w:rsidRPr="00322500">
        <w:rPr>
          <w:rFonts w:ascii="Courier New" w:eastAsia="Times New Roman" w:hAnsi="Courier New" w:cs="Courier New"/>
          <w:sz w:val="16"/>
          <w:szCs w:val="16"/>
        </w:rPr>
        <w:lastRenderedPageBreak/>
        <w:t> </w:t>
      </w:r>
    </w:p>
    <w:p w14:paraId="0D8303F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volume create -vserver Infra-SVM -volume infra_datastore_1 -aggregate aggr1_node01 -size 500GB -state online -policy default -junction-path /infra_datastore_1 -space-guarantee none -percent-snapshot-space 0</w:t>
      </w:r>
    </w:p>
    <w:p w14:paraId="763B72F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p>
    <w:p w14:paraId="61B5767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volume create -vserver Infra-SVM -volume infra_datastore_2 -aggregate aggr1_node02 -size 500GB -state online -policy default -junction-path /infra_datastore_2 -space-guarantee none -percent-snapshot-space 0</w:t>
      </w:r>
    </w:p>
    <w:p w14:paraId="098DC6A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volume create -vserver Infra-SVM -volume esxi_boot -aggregate aggr1_node01 -size 100GB -state online -policy default -space-guarantee none -percent-snapshot-space 0</w:t>
      </w:r>
    </w:p>
    <w:p w14:paraId="1F0B13A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p>
    <w:p w14:paraId="06FE4B8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snapmirror update-ls-set -source-path Infra-SVM:rootvol</w:t>
      </w:r>
    </w:p>
    <w:p w14:paraId="64A47406" w14:textId="77777777" w:rsidR="00322500" w:rsidRPr="00322500" w:rsidRDefault="00322500" w:rsidP="00322500">
      <w:pPr>
        <w:spacing w:before="100" w:beforeAutospacing="1" w:after="100" w:afterAutospacing="1" w:line="240" w:lineRule="auto"/>
        <w:outlineLvl w:val="3"/>
        <w:rPr>
          <w:rFonts w:ascii="Times New Roman" w:eastAsia="Times New Roman" w:hAnsi="Times New Roman" w:cs="Times New Roman"/>
          <w:b/>
          <w:bCs/>
          <w:sz w:val="24"/>
          <w:szCs w:val="24"/>
        </w:rPr>
      </w:pPr>
      <w:bookmarkStart w:id="107" w:name="_Toc480541723"/>
      <w:bookmarkStart w:id="108" w:name="_Toc427325189"/>
      <w:bookmarkEnd w:id="107"/>
      <w:r w:rsidRPr="00322500">
        <w:rPr>
          <w:rFonts w:ascii="Times New Roman" w:eastAsia="Times New Roman" w:hAnsi="Times New Roman" w:cs="Times New Roman"/>
          <w:b/>
          <w:bCs/>
          <w:sz w:val="24"/>
          <w:szCs w:val="24"/>
        </w:rPr>
        <w:t>Create Boot LUNs</w:t>
      </w:r>
      <w:bookmarkEnd w:id="108"/>
      <w:r w:rsidRPr="00322500">
        <w:rPr>
          <w:rFonts w:ascii="Times New Roman" w:eastAsia="Times New Roman" w:hAnsi="Times New Roman" w:cs="Times New Roman"/>
          <w:b/>
          <w:bCs/>
          <w:sz w:val="24"/>
          <w:szCs w:val="24"/>
        </w:rPr>
        <w:t xml:space="preserve"> </w:t>
      </w:r>
    </w:p>
    <w:p w14:paraId="1403FF4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To create two boot LUNs, run the following commands:</w:t>
      </w:r>
    </w:p>
    <w:p w14:paraId="7865B66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xml:space="preserve">lun create -vserver Infra-SVM -volume esxi_boot -lun VM-Host-Infra-01 -size 15GB -ostype vmware -space-reserve disabled </w:t>
      </w:r>
      <w:r w:rsidRPr="00322500">
        <w:rPr>
          <w:rFonts w:ascii="Times New Roman" w:eastAsia="Times New Roman" w:hAnsi="Times New Roman" w:cs="Times New Roman"/>
          <w:sz w:val="24"/>
          <w:szCs w:val="24"/>
        </w:rPr>
        <w:br/>
        <w:t xml:space="preserve">lun create -vserver Infra-SVM -volume esxi_boot -lun VM-Host-Infra-02 -size 15GB -ostype vmware -space-reserve disabled </w:t>
      </w:r>
    </w:p>
    <w:p w14:paraId="7113D600" w14:textId="77777777" w:rsidR="00322500" w:rsidRPr="00322500" w:rsidRDefault="00322500" w:rsidP="00322500">
      <w:pPr>
        <w:spacing w:before="100" w:beforeAutospacing="1" w:after="100" w:afterAutospacing="1" w:line="240" w:lineRule="auto"/>
        <w:outlineLvl w:val="3"/>
        <w:rPr>
          <w:rFonts w:ascii="Times New Roman" w:eastAsia="Times New Roman" w:hAnsi="Times New Roman" w:cs="Times New Roman"/>
          <w:b/>
          <w:bCs/>
          <w:sz w:val="24"/>
          <w:szCs w:val="24"/>
        </w:rPr>
      </w:pPr>
      <w:bookmarkStart w:id="109" w:name="_Toc480541724"/>
      <w:r w:rsidRPr="00322500">
        <w:rPr>
          <w:rFonts w:ascii="Times New Roman" w:eastAsia="Times New Roman" w:hAnsi="Times New Roman" w:cs="Times New Roman"/>
          <w:b/>
          <w:bCs/>
          <w:sz w:val="24"/>
          <w:szCs w:val="24"/>
        </w:rPr>
        <w:t>Schedule Deduplication</w:t>
      </w:r>
      <w:bookmarkEnd w:id="109"/>
    </w:p>
    <w:p w14:paraId="2105A19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On NetApp All Flash FAS systems, deduplication is enabled by default. To schedule deduplication, complete the following step:</w:t>
      </w:r>
    </w:p>
    <w:p w14:paraId="7014940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After the volumes are created, assign a once-a-day deduplication schedule to esxi_boot, infra_datastore_1 and infra_datastore_2:</w:t>
      </w:r>
    </w:p>
    <w:p w14:paraId="6080255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efficiency modify –vserver Infra-SVM –volume esxi_boot –schedule sun-sat@0</w:t>
      </w:r>
    </w:p>
    <w:p w14:paraId="2F254F0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efficiency modify –vserver Infra-SVM –volume infra_datastore_1 –schedule sun-sat@0</w:t>
      </w:r>
    </w:p>
    <w:p w14:paraId="4556746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efficiency modify –vserver Infra-SVM –volume infra_datastore_2 –schedule sun-sat@0</w:t>
      </w:r>
    </w:p>
    <w:p w14:paraId="20BC3C42" w14:textId="77777777" w:rsidR="00322500" w:rsidRPr="00322500" w:rsidRDefault="00322500" w:rsidP="00322500">
      <w:pPr>
        <w:spacing w:before="100" w:beforeAutospacing="1" w:after="100" w:afterAutospacing="1" w:line="240" w:lineRule="auto"/>
        <w:outlineLvl w:val="3"/>
        <w:rPr>
          <w:rFonts w:ascii="Times New Roman" w:eastAsia="Times New Roman" w:hAnsi="Times New Roman" w:cs="Times New Roman"/>
          <w:b/>
          <w:bCs/>
          <w:sz w:val="24"/>
          <w:szCs w:val="24"/>
        </w:rPr>
      </w:pPr>
      <w:bookmarkStart w:id="110" w:name="_Toc480541725"/>
      <w:r w:rsidRPr="00322500">
        <w:rPr>
          <w:rFonts w:ascii="Times New Roman" w:eastAsia="Times New Roman" w:hAnsi="Times New Roman" w:cs="Times New Roman"/>
          <w:b/>
          <w:bCs/>
          <w:sz w:val="24"/>
          <w:szCs w:val="24"/>
        </w:rPr>
        <w:t>Create FC LIFs</w:t>
      </w:r>
      <w:bookmarkEnd w:id="110"/>
      <w:r w:rsidRPr="00322500">
        <w:rPr>
          <w:rFonts w:ascii="Times New Roman" w:eastAsia="Times New Roman" w:hAnsi="Times New Roman" w:cs="Times New Roman"/>
          <w:b/>
          <w:bCs/>
          <w:sz w:val="24"/>
          <w:szCs w:val="24"/>
        </w:rPr>
        <w:t xml:space="preserve"> </w:t>
      </w:r>
    </w:p>
    <w:p w14:paraId="7060633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Run the following commands to create four FC LIFs (two on each node):</w:t>
      </w:r>
    </w:p>
    <w:p w14:paraId="3CCB8B3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network interface create -vserver Infra-SVM -lif fcp_lif01a -role data -data-protocol fcp -home-node &lt;st-node01&gt; -home-port 0e –status-admin up</w:t>
      </w:r>
    </w:p>
    <w:p w14:paraId="67A8095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p>
    <w:p w14:paraId="347BBC2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network interface create -vserver Infra-SVM -lif fcp_lif01b -role data -data-protocol fcp -home-node &lt;st-node01&gt; -home-port 0f –status-admin up</w:t>
      </w:r>
    </w:p>
    <w:p w14:paraId="09ED103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lastRenderedPageBreak/>
        <w:t> </w:t>
      </w:r>
    </w:p>
    <w:p w14:paraId="6692BEE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network interface create -vserver Infra-SVM -lif fcp_lif02a -role data -data-protocol fcp -home-node &lt;st-node02&gt; -home-port 0e –status-admin up</w:t>
      </w:r>
    </w:p>
    <w:p w14:paraId="26B1957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p>
    <w:p w14:paraId="05C05E1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network interface create -vserver Infra-SVM -lif fcp_lif02b -role data -data-protocol fcp -home-node &lt;st-node02&gt; -home-port 0f –status-admin up</w:t>
      </w:r>
    </w:p>
    <w:p w14:paraId="3FE53F2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p>
    <w:p w14:paraId="58B40BD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network interface show</w:t>
      </w:r>
    </w:p>
    <w:p w14:paraId="0E360C33" w14:textId="77777777" w:rsidR="00322500" w:rsidRPr="00322500" w:rsidRDefault="00322500" w:rsidP="00322500">
      <w:pPr>
        <w:spacing w:before="100" w:beforeAutospacing="1" w:after="100" w:afterAutospacing="1" w:line="240" w:lineRule="auto"/>
        <w:outlineLvl w:val="3"/>
        <w:rPr>
          <w:rFonts w:ascii="Times New Roman" w:eastAsia="Times New Roman" w:hAnsi="Times New Roman" w:cs="Times New Roman"/>
          <w:b/>
          <w:bCs/>
          <w:sz w:val="24"/>
          <w:szCs w:val="24"/>
        </w:rPr>
      </w:pPr>
      <w:bookmarkStart w:id="111" w:name="_Toc480541726"/>
      <w:bookmarkStart w:id="112" w:name="_Toc427325192"/>
      <w:bookmarkEnd w:id="111"/>
      <w:r w:rsidRPr="00322500">
        <w:rPr>
          <w:rFonts w:ascii="Times New Roman" w:eastAsia="Times New Roman" w:hAnsi="Times New Roman" w:cs="Times New Roman"/>
          <w:b/>
          <w:bCs/>
          <w:sz w:val="24"/>
          <w:szCs w:val="24"/>
        </w:rPr>
        <w:t>Create NFS LIF</w:t>
      </w:r>
      <w:bookmarkEnd w:id="112"/>
      <w:r w:rsidRPr="00322500">
        <w:rPr>
          <w:rFonts w:ascii="Times New Roman" w:eastAsia="Times New Roman" w:hAnsi="Times New Roman" w:cs="Times New Roman"/>
          <w:b/>
          <w:bCs/>
          <w:sz w:val="24"/>
          <w:szCs w:val="24"/>
        </w:rPr>
        <w:t xml:space="preserve"> </w:t>
      </w:r>
    </w:p>
    <w:p w14:paraId="4A7EA7A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To create an NFS LIF, run the following commands:</w:t>
      </w:r>
    </w:p>
    <w:p w14:paraId="77F2115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xml:space="preserve">network interface create -vserver Infra-SVM -lif nfs_lif01 -role data -data-protocol nfs -home-node &lt;st-node01&gt; -home-port a0a-&lt;infra-nfs-vlan-id&gt; –address &lt;node01-nfs_lif01-ip&gt; -netmask &lt;node01-nfs_lif01-mask&gt; -status-admin up –failover-policy broadcast-domain-wide –firewall-policy data –auto-revert true </w:t>
      </w:r>
    </w:p>
    <w:p w14:paraId="1C915EB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p>
    <w:p w14:paraId="0FEAD62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xml:space="preserve">network interface create -vserver Infra-SVM -lif nfs_lif02 -role data -data-protocol nfs -home-node &lt;st-node02&gt; -home-port a0a-&lt;infra-nfs-vlan-id&gt; –address &lt;node02-nfs_lif02-ip&gt; -netmask &lt;node02-nfs_lif02-mask&gt;&gt; -status-admin up –failover-policy broadcast-domain-wide –firewall-policy data –auto-revert true </w:t>
      </w:r>
    </w:p>
    <w:p w14:paraId="3F26DAA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p>
    <w:p w14:paraId="509E365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network interface show</w:t>
      </w:r>
    </w:p>
    <w:p w14:paraId="609892DB" w14:textId="77777777" w:rsidR="00322500" w:rsidRPr="00322500" w:rsidRDefault="00322500" w:rsidP="00322500">
      <w:pPr>
        <w:spacing w:before="100" w:beforeAutospacing="1" w:after="100" w:afterAutospacing="1" w:line="240" w:lineRule="auto"/>
        <w:outlineLvl w:val="3"/>
        <w:rPr>
          <w:rFonts w:ascii="Times New Roman" w:eastAsia="Times New Roman" w:hAnsi="Times New Roman" w:cs="Times New Roman"/>
          <w:b/>
          <w:bCs/>
          <w:sz w:val="24"/>
          <w:szCs w:val="24"/>
        </w:rPr>
      </w:pPr>
      <w:bookmarkStart w:id="113" w:name="_Toc480541727"/>
      <w:bookmarkStart w:id="114" w:name="_Toc427325193"/>
      <w:bookmarkEnd w:id="113"/>
      <w:r w:rsidRPr="00322500">
        <w:rPr>
          <w:rFonts w:ascii="Times New Roman" w:eastAsia="Times New Roman" w:hAnsi="Times New Roman" w:cs="Times New Roman"/>
          <w:b/>
          <w:bCs/>
          <w:sz w:val="24"/>
          <w:szCs w:val="24"/>
        </w:rPr>
        <w:t>Add Infrastructure SVM Administrator</w:t>
      </w:r>
      <w:bookmarkEnd w:id="114"/>
    </w:p>
    <w:p w14:paraId="5846CC2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To add the infrastructure SVM administrator and SVM administration LIF in the out-of-band management network, complete the following steps:</w:t>
      </w:r>
    </w:p>
    <w:p w14:paraId="2F13B46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Run the following commands:</w:t>
      </w:r>
    </w:p>
    <w:p w14:paraId="21FD06B9" w14:textId="77777777" w:rsidR="00322500" w:rsidRPr="00322500" w:rsidRDefault="00322500" w:rsidP="00322500">
      <w:pPr>
        <w:spacing w:before="100" w:beforeAutospacing="1" w:after="240"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xml:space="preserve">network interface create –vserver Infra-SVM –lif svm-mgmt –role data –data-protocol none –home-node &lt;st-node02&gt; -home-port  e0c –address &lt;svm-mgmt-ip&gt; -netmask &lt;svm-mgmt-mask&gt; -status-admin up –failover-policy broadcast-domain-wide –firewall-policy mgmt –auto-revert true </w:t>
      </w:r>
    </w:p>
    <w:p w14:paraId="02F7B43D" w14:textId="77777777" w:rsidR="00322500" w:rsidRPr="00322500" w:rsidRDefault="00322500" w:rsidP="00322500">
      <w:pPr>
        <w:spacing w:before="100" w:beforeAutospacing="1" w:after="100" w:afterAutospacing="1" w:line="240" w:lineRule="auto"/>
        <w:ind w:left="1080"/>
        <w:rPr>
          <w:rFonts w:ascii="Times New Roman" w:eastAsia="Times New Roman" w:hAnsi="Times New Roman" w:cs="Times New Roman"/>
          <w:sz w:val="24"/>
          <w:szCs w:val="24"/>
        </w:rPr>
      </w:pPr>
      <w:r w:rsidRPr="00322500">
        <w:rPr>
          <w:rFonts w:ascii="Symbol" w:eastAsia="Times New Roman" w:hAnsi="Symbol" w:cs="Times New Roman"/>
          <w:noProof/>
          <w:color w:val="0000FF"/>
          <w:sz w:val="40"/>
          <w:szCs w:val="40"/>
        </w:rPr>
        <w:drawing>
          <wp:inline distT="0" distB="0" distL="0" distR="0" wp14:anchorId="4AD737FF" wp14:editId="3D8C040F">
            <wp:extent cx="121920" cy="106680"/>
            <wp:effectExtent l="0" t="0" r="0" b="7620"/>
            <wp:docPr id="233" name="Picture 233" descr="*">
              <a:hlinkClick xmlns:a="http://schemas.openxmlformats.org/drawingml/2006/main" r:id="rId202"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
                      <a:hlinkClick r:id="rId202" tooltip="&quot;Related image, diagram or screenshot.&quot;"/>
                    </pic:cNvPr>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21920" cy="106680"/>
                    </a:xfrm>
                    <a:prstGeom prst="rect">
                      <a:avLst/>
                    </a:prstGeom>
                    <a:noFill/>
                    <a:ln>
                      <a:noFill/>
                    </a:ln>
                  </pic:spPr>
                </pic:pic>
              </a:graphicData>
            </a:graphic>
          </wp:inline>
        </w:drawing>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The SVM management IP in this step should be in the same subnet as the storage cluster management IP.</w:t>
      </w:r>
    </w:p>
    <w:p w14:paraId="73CA312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reate a default route to allow the SVM management interface to reach the outside world.</w:t>
      </w:r>
    </w:p>
    <w:p w14:paraId="2ECC3FF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network route create –vserver Infra-SVM -destination 0.0.0.0/0 –gateway &lt;svm-mgmt-gateway&gt;</w:t>
      </w:r>
    </w:p>
    <w:p w14:paraId="6CBFE53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p>
    <w:p w14:paraId="18CA399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lastRenderedPageBreak/>
        <w:t>network route show</w:t>
      </w:r>
    </w:p>
    <w:p w14:paraId="210F327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t a password for the SVM vsadmin user and unlock the user.</w:t>
      </w:r>
    </w:p>
    <w:p w14:paraId="5F0EC675" w14:textId="77777777" w:rsidR="00322500" w:rsidRPr="00322500" w:rsidRDefault="00322500" w:rsidP="00322500">
      <w:pPr>
        <w:spacing w:before="100" w:beforeAutospacing="1" w:after="240"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security login password –username vsadmin –vserver Infra-SVM</w:t>
      </w:r>
      <w:r w:rsidRPr="00322500">
        <w:rPr>
          <w:rFonts w:ascii="Times New Roman" w:eastAsia="Times New Roman" w:hAnsi="Times New Roman" w:cs="Times New Roman"/>
          <w:sz w:val="24"/>
          <w:szCs w:val="24"/>
        </w:rPr>
        <w:br/>
        <w:t>Enter a new password:  &lt;password&gt;</w:t>
      </w:r>
      <w:r w:rsidRPr="00322500">
        <w:rPr>
          <w:rFonts w:ascii="Times New Roman" w:eastAsia="Times New Roman" w:hAnsi="Times New Roman" w:cs="Times New Roman"/>
          <w:sz w:val="24"/>
          <w:szCs w:val="24"/>
        </w:rPr>
        <w:br/>
        <w:t>Enter it again:  &lt;password&gt;</w:t>
      </w:r>
    </w:p>
    <w:p w14:paraId="54E0533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security login unlock –username vsadmin –vserver Infra-SVM</w:t>
      </w:r>
    </w:p>
    <w:p w14:paraId="3CE44CBA" w14:textId="77777777" w:rsidR="00322500" w:rsidRPr="00322500" w:rsidRDefault="00322500" w:rsidP="00322500">
      <w:pPr>
        <w:spacing w:before="100" w:beforeAutospacing="1" w:after="100" w:afterAutospacing="1" w:line="240" w:lineRule="auto"/>
        <w:ind w:left="1080"/>
        <w:rPr>
          <w:rFonts w:ascii="Times New Roman" w:eastAsia="Times New Roman" w:hAnsi="Times New Roman" w:cs="Times New Roman"/>
          <w:sz w:val="24"/>
          <w:szCs w:val="24"/>
        </w:rPr>
      </w:pPr>
      <w:bookmarkStart w:id="115" w:name="_Toc427325194"/>
      <w:bookmarkEnd w:id="115"/>
      <w:r w:rsidRPr="00322500">
        <w:rPr>
          <w:rFonts w:ascii="Symbol" w:eastAsia="Times New Roman" w:hAnsi="Symbol" w:cs="Times New Roman"/>
          <w:noProof/>
          <w:color w:val="0000FF"/>
          <w:sz w:val="40"/>
          <w:szCs w:val="40"/>
        </w:rPr>
        <w:drawing>
          <wp:inline distT="0" distB="0" distL="0" distR="0" wp14:anchorId="3F8485CC" wp14:editId="5A0DAE7C">
            <wp:extent cx="121920" cy="106680"/>
            <wp:effectExtent l="0" t="0" r="0" b="7620"/>
            <wp:docPr id="232" name="Picture 232" descr="*">
              <a:hlinkClick xmlns:a="http://schemas.openxmlformats.org/drawingml/2006/main" r:id="rId202"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
                      <a:hlinkClick r:id="rId202" tooltip="&quot;Related image, diagram or screenshot.&quot;"/>
                    </pic:cNvPr>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21920" cy="106680"/>
                    </a:xfrm>
                    <a:prstGeom prst="rect">
                      <a:avLst/>
                    </a:prstGeom>
                    <a:noFill/>
                    <a:ln>
                      <a:noFill/>
                    </a:ln>
                  </pic:spPr>
                </pic:pic>
              </a:graphicData>
            </a:graphic>
          </wp:inline>
        </w:drawing>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 xml:space="preserve">A cluster serves data through at least one and possibly several SVMs. We have just gone through creating a single SVM. If you would like to configure your environment with multiple SVMs, this is a good time to create additional SVMs. </w:t>
      </w:r>
    </w:p>
    <w:p w14:paraId="1D6051D1" w14:textId="77777777" w:rsidR="00322500" w:rsidRPr="00322500" w:rsidRDefault="00322500" w:rsidP="00322500">
      <w:pPr>
        <w:spacing w:before="100" w:beforeAutospacing="1" w:after="100" w:afterAutospacing="1" w:line="240" w:lineRule="auto"/>
        <w:outlineLvl w:val="1"/>
        <w:rPr>
          <w:rFonts w:ascii="Times New Roman" w:eastAsia="Times New Roman" w:hAnsi="Times New Roman" w:cs="Times New Roman"/>
          <w:b/>
          <w:bCs/>
          <w:sz w:val="36"/>
          <w:szCs w:val="36"/>
        </w:rPr>
      </w:pPr>
      <w:bookmarkStart w:id="116" w:name="_Toc480541728"/>
      <w:r w:rsidRPr="00322500">
        <w:rPr>
          <w:rFonts w:ascii="Times New Roman" w:eastAsia="Times New Roman" w:hAnsi="Times New Roman" w:cs="Times New Roman"/>
          <w:b/>
          <w:bCs/>
          <w:sz w:val="36"/>
          <w:szCs w:val="36"/>
        </w:rPr>
        <w:t>Server Configuration</w:t>
      </w:r>
      <w:bookmarkEnd w:id="116"/>
    </w:p>
    <w:p w14:paraId="132F7507" w14:textId="77777777" w:rsidR="00322500" w:rsidRPr="00322500" w:rsidRDefault="00322500" w:rsidP="00322500">
      <w:pPr>
        <w:spacing w:before="100" w:beforeAutospacing="1" w:after="100" w:afterAutospacing="1" w:line="240" w:lineRule="auto"/>
        <w:outlineLvl w:val="2"/>
        <w:rPr>
          <w:rFonts w:ascii="Times New Roman" w:eastAsia="Times New Roman" w:hAnsi="Times New Roman" w:cs="Times New Roman"/>
          <w:b/>
          <w:bCs/>
          <w:sz w:val="27"/>
          <w:szCs w:val="27"/>
        </w:rPr>
      </w:pPr>
      <w:bookmarkStart w:id="117" w:name="_Toc480541729"/>
      <w:bookmarkStart w:id="118" w:name="_Toc427325195"/>
      <w:bookmarkStart w:id="119" w:name="_Toc406007852"/>
      <w:bookmarkEnd w:id="117"/>
      <w:bookmarkEnd w:id="118"/>
      <w:r w:rsidRPr="00322500">
        <w:rPr>
          <w:rFonts w:ascii="Times New Roman" w:eastAsia="Times New Roman" w:hAnsi="Times New Roman" w:cs="Times New Roman"/>
          <w:b/>
          <w:bCs/>
          <w:sz w:val="27"/>
          <w:szCs w:val="27"/>
        </w:rPr>
        <w:t>Cisco UCS Base</w:t>
      </w:r>
      <w:bookmarkEnd w:id="119"/>
      <w:r w:rsidRPr="00322500">
        <w:rPr>
          <w:rFonts w:ascii="Times New Roman" w:eastAsia="Times New Roman" w:hAnsi="Times New Roman" w:cs="Times New Roman"/>
          <w:b/>
          <w:bCs/>
          <w:sz w:val="27"/>
          <w:szCs w:val="27"/>
        </w:rPr>
        <w:t xml:space="preserve"> Configuration</w:t>
      </w:r>
    </w:p>
    <w:p w14:paraId="1EA9469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xml:space="preserve">This FlexPod deployment will show configuration steps for the Cisco UCS 6332-16UP Fabric Interconnects (FI) in a design that will support Fibre Channel to the NetApp AFF through the Cisco Nexus.  </w:t>
      </w:r>
    </w:p>
    <w:p w14:paraId="5F04E4EB" w14:textId="77777777" w:rsidR="00322500" w:rsidRPr="00322500" w:rsidRDefault="00322500" w:rsidP="00322500">
      <w:pPr>
        <w:spacing w:before="100" w:beforeAutospacing="1" w:after="100" w:afterAutospacing="1" w:line="240" w:lineRule="auto"/>
        <w:outlineLvl w:val="3"/>
        <w:rPr>
          <w:rFonts w:ascii="Times New Roman" w:eastAsia="Times New Roman" w:hAnsi="Times New Roman" w:cs="Times New Roman"/>
          <w:b/>
          <w:bCs/>
          <w:sz w:val="24"/>
          <w:szCs w:val="24"/>
        </w:rPr>
      </w:pPr>
      <w:bookmarkStart w:id="120" w:name="_Toc480541730"/>
      <w:bookmarkStart w:id="121" w:name="_Toc306868623"/>
      <w:bookmarkEnd w:id="120"/>
      <w:r w:rsidRPr="00322500">
        <w:rPr>
          <w:rFonts w:ascii="Times New Roman" w:eastAsia="Times New Roman" w:hAnsi="Times New Roman" w:cs="Times New Roman"/>
          <w:b/>
          <w:bCs/>
          <w:sz w:val="24"/>
          <w:szCs w:val="24"/>
        </w:rPr>
        <w:t>Perform Initial Setup of Cisco UCS 6332-16UP Fabric Interconnects for FlexPod Environments</w:t>
      </w:r>
      <w:bookmarkEnd w:id="121"/>
      <w:r w:rsidRPr="00322500">
        <w:rPr>
          <w:rFonts w:ascii="Times New Roman" w:eastAsia="Times New Roman" w:hAnsi="Times New Roman" w:cs="Times New Roman"/>
          <w:b/>
          <w:bCs/>
          <w:sz w:val="24"/>
          <w:szCs w:val="24"/>
        </w:rPr>
        <w:t xml:space="preserve"> </w:t>
      </w:r>
    </w:p>
    <w:p w14:paraId="59CEE6B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This section provides detailed procedures for configuring the Cisco Unified Computing System (Cisco UCS) for use in a FlexPod environment. The steps are necessary to provision the Cisco UCS B-Series and C-Series servers and should be followed precisely to avoid improper configuration.</w:t>
      </w:r>
    </w:p>
    <w:p w14:paraId="717597B3" w14:textId="77777777" w:rsidR="00322500" w:rsidRPr="00322500" w:rsidRDefault="00322500" w:rsidP="00322500">
      <w:pPr>
        <w:spacing w:before="100" w:beforeAutospacing="1" w:after="100" w:afterAutospacing="1" w:line="240" w:lineRule="auto"/>
        <w:outlineLvl w:val="4"/>
        <w:rPr>
          <w:rFonts w:ascii="Times New Roman" w:eastAsia="Times New Roman" w:hAnsi="Times New Roman" w:cs="Times New Roman"/>
          <w:b/>
          <w:bCs/>
          <w:sz w:val="20"/>
          <w:szCs w:val="20"/>
        </w:rPr>
      </w:pPr>
      <w:r w:rsidRPr="00322500">
        <w:rPr>
          <w:rFonts w:ascii="Times New Roman" w:eastAsia="Times New Roman" w:hAnsi="Times New Roman" w:cs="Times New Roman"/>
          <w:b/>
          <w:bCs/>
          <w:sz w:val="20"/>
          <w:szCs w:val="20"/>
        </w:rPr>
        <w:t>Cisco UCS Fabric Interconnect A</w:t>
      </w:r>
    </w:p>
    <w:p w14:paraId="4749A81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To configure the Cisco UCS for use in a FlexPod environment, complete the following steps:</w:t>
      </w:r>
    </w:p>
    <w:p w14:paraId="6FC229C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onnect to the console port on the first Cisco UCS fabric interconnect.</w:t>
      </w:r>
    </w:p>
    <w:p w14:paraId="06C9DD0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0"/>
          <w:szCs w:val="20"/>
        </w:rPr>
        <w:t xml:space="preserve">Enter the configuration method: gui </w:t>
      </w:r>
    </w:p>
    <w:p w14:paraId="0931740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0"/>
          <w:szCs w:val="20"/>
        </w:rPr>
        <w:t>Physical switch Mgmt0 IP address: &lt;ucsa-mgmt-ip&gt;</w:t>
      </w:r>
    </w:p>
    <w:p w14:paraId="493C9DD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0"/>
          <w:szCs w:val="20"/>
        </w:rPr>
        <w:t>Physical switch Mgmt0 IPv4 netmask: &lt;ucsa-mgmt-mask&gt;</w:t>
      </w:r>
    </w:p>
    <w:p w14:paraId="357EFEA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0"/>
          <w:szCs w:val="20"/>
        </w:rPr>
        <w:t>IPv4 address of the default gateway: &lt;ucsa-mgmt-gateway&gt;</w:t>
      </w:r>
    </w:p>
    <w:p w14:paraId="63FCB23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Using a supported web browser, connect to https://&lt;ucsa-mgmt-ip&gt;, accept the security prompts, and click the ‘Express Setup’ link under HTML.</w:t>
      </w:r>
    </w:p>
    <w:p w14:paraId="704F09B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Initial Setup and click Submit.</w:t>
      </w:r>
    </w:p>
    <w:p w14:paraId="2334310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 xml:space="preserve">Select Enable clustering, Fabric A, and IPv4. </w:t>
      </w:r>
    </w:p>
    <w:p w14:paraId="2449D67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Fill in the Virtual IP Address with the UCS cluster IP.</w:t>
      </w:r>
    </w:p>
    <w:p w14:paraId="3FB4CBC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lastRenderedPageBreak/>
        <w:t>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ompletely fill in the System setup section.  For system name, use the overall UCS system name. For the Mgmt IP Address, use &lt;ucsa-mgmt-ip&gt;.</w:t>
      </w:r>
    </w:p>
    <w:p w14:paraId="15F953A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noProof/>
          <w:color w:val="0000FF"/>
          <w:sz w:val="24"/>
          <w:szCs w:val="24"/>
        </w:rPr>
        <w:drawing>
          <wp:inline distT="0" distB="0" distL="0" distR="0" wp14:anchorId="59EBC0E8" wp14:editId="445479C5">
            <wp:extent cx="6667500" cy="6103620"/>
            <wp:effectExtent l="0" t="0" r="0" b="0"/>
            <wp:docPr id="231" name="Picture 231" descr="https://www.cisco.com/c/dam/en/us/td/docs/unified_computing/ucs/UCS_CVDs/flexpod_esxi65_n9fc.docx/_jcr_content/renditions/flexpod_esxi65_n9fc_12.jpg">
              <a:hlinkClick xmlns:a="http://schemas.openxmlformats.org/drawingml/2006/main" r:id="rId231"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cisco.com/c/dam/en/us/td/docs/unified_computing/ucs/UCS_CVDs/flexpod_esxi65_n9fc.docx/_jcr_content/renditions/flexpod_esxi65_n9fc_12.jpg">
                      <a:hlinkClick r:id="rId231" tooltip="&quot;Related image, diagram or screenshot.&quot;"/>
                    </pic:cNvPr>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0" y="0"/>
                      <a:ext cx="6667500" cy="6103620"/>
                    </a:xfrm>
                    <a:prstGeom prst="rect">
                      <a:avLst/>
                    </a:prstGeom>
                    <a:noFill/>
                    <a:ln>
                      <a:noFill/>
                    </a:ln>
                  </pic:spPr>
                </pic:pic>
              </a:graphicData>
            </a:graphic>
          </wp:inline>
        </w:drawing>
      </w:r>
    </w:p>
    <w:p w14:paraId="190AEB6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7.</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Submit.</w:t>
      </w:r>
    </w:p>
    <w:p w14:paraId="52F5E865" w14:textId="77777777" w:rsidR="00322500" w:rsidRPr="00322500" w:rsidRDefault="00322500" w:rsidP="00322500">
      <w:pPr>
        <w:spacing w:before="100" w:beforeAutospacing="1" w:after="100" w:afterAutospacing="1" w:line="240" w:lineRule="auto"/>
        <w:outlineLvl w:val="4"/>
        <w:rPr>
          <w:rFonts w:ascii="Times New Roman" w:eastAsia="Times New Roman" w:hAnsi="Times New Roman" w:cs="Times New Roman"/>
          <w:b/>
          <w:bCs/>
          <w:sz w:val="20"/>
          <w:szCs w:val="20"/>
        </w:rPr>
      </w:pPr>
      <w:r w:rsidRPr="00322500">
        <w:rPr>
          <w:rFonts w:ascii="Times New Roman" w:eastAsia="Times New Roman" w:hAnsi="Times New Roman" w:cs="Times New Roman"/>
          <w:b/>
          <w:bCs/>
          <w:sz w:val="20"/>
          <w:szCs w:val="20"/>
        </w:rPr>
        <w:t>Cisco UCS Fabric Interconnect B</w:t>
      </w:r>
    </w:p>
    <w:p w14:paraId="3EE14EF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xml:space="preserve">To configure the Cisco UCS for use in a FlexPod environment, complete the following steps: </w:t>
      </w:r>
    </w:p>
    <w:p w14:paraId="649E751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onnect to the console port on the second Cisco UCS fabric interconnect.</w:t>
      </w:r>
    </w:p>
    <w:p w14:paraId="2DFF427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0"/>
          <w:szCs w:val="20"/>
        </w:rPr>
        <w:t>Enter the configuration method: gui</w:t>
      </w:r>
      <w:bookmarkStart w:id="122" w:name="_Toc427325197"/>
      <w:bookmarkStart w:id="123" w:name="_Toc406007853"/>
      <w:bookmarkStart w:id="124" w:name="_Toc349899263"/>
      <w:bookmarkEnd w:id="122"/>
      <w:bookmarkEnd w:id="123"/>
      <w:bookmarkEnd w:id="124"/>
    </w:p>
    <w:p w14:paraId="34A55E7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0"/>
          <w:szCs w:val="20"/>
        </w:rPr>
        <w:t>Physical switch Mgmt0 IP address: &lt;ucsb-mgmt-ip&gt;</w:t>
      </w:r>
    </w:p>
    <w:p w14:paraId="4724EA0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0"/>
          <w:szCs w:val="20"/>
        </w:rPr>
        <w:t>Physical switch Mgmt0 IPv4 netmask: &lt;ucsb-mgmt-mask&gt;</w:t>
      </w:r>
    </w:p>
    <w:p w14:paraId="6E329AE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0"/>
          <w:szCs w:val="20"/>
        </w:rPr>
        <w:lastRenderedPageBreak/>
        <w:t>IPv4 address of the default gateway: &lt;ucsb-mgmt-gateway&gt;</w:t>
      </w:r>
    </w:p>
    <w:p w14:paraId="266D8F0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Using a supported web browser, connect to https://&lt;ucsb-mgmt-ip&gt;, accept the security prompts, and click the ‘Express Setup’ link under HTML.</w:t>
      </w:r>
    </w:p>
    <w:p w14:paraId="5413A8D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Under System setup, enter the Admin Password entered above and click Submit.</w:t>
      </w:r>
    </w:p>
    <w:p w14:paraId="114263D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nter &lt;ucsb-mgmt-ip&gt; for the Mgmt IP Address and click Submit.</w:t>
      </w:r>
    </w:p>
    <w:p w14:paraId="3AFD912A" w14:textId="77777777" w:rsidR="00322500" w:rsidRPr="00322500" w:rsidRDefault="00322500" w:rsidP="00322500">
      <w:pPr>
        <w:spacing w:before="100" w:beforeAutospacing="1" w:after="100" w:afterAutospacing="1" w:line="240" w:lineRule="auto"/>
        <w:outlineLvl w:val="3"/>
        <w:rPr>
          <w:rFonts w:ascii="Times New Roman" w:eastAsia="Times New Roman" w:hAnsi="Times New Roman" w:cs="Times New Roman"/>
          <w:b/>
          <w:bCs/>
          <w:sz w:val="24"/>
          <w:szCs w:val="24"/>
        </w:rPr>
      </w:pPr>
      <w:bookmarkStart w:id="125" w:name="_Toc480541731"/>
      <w:r w:rsidRPr="00322500">
        <w:rPr>
          <w:rFonts w:ascii="Times New Roman" w:eastAsia="Times New Roman" w:hAnsi="Times New Roman" w:cs="Times New Roman"/>
          <w:b/>
          <w:bCs/>
          <w:sz w:val="24"/>
          <w:szCs w:val="24"/>
        </w:rPr>
        <w:t xml:space="preserve">Cisco UCS </w:t>
      </w:r>
      <w:bookmarkEnd w:id="125"/>
      <w:r w:rsidRPr="00322500">
        <w:rPr>
          <w:rFonts w:ascii="Times New Roman" w:eastAsia="Times New Roman" w:hAnsi="Times New Roman" w:cs="Times New Roman"/>
          <w:b/>
          <w:bCs/>
          <w:sz w:val="24"/>
          <w:szCs w:val="24"/>
        </w:rPr>
        <w:t>Setup</w:t>
      </w:r>
    </w:p>
    <w:p w14:paraId="2CB6D279" w14:textId="77777777" w:rsidR="00322500" w:rsidRPr="00322500" w:rsidRDefault="00322500" w:rsidP="00322500">
      <w:pPr>
        <w:spacing w:before="100" w:beforeAutospacing="1" w:after="100" w:afterAutospacing="1" w:line="240" w:lineRule="auto"/>
        <w:outlineLvl w:val="3"/>
        <w:rPr>
          <w:rFonts w:ascii="Times New Roman" w:eastAsia="Times New Roman" w:hAnsi="Times New Roman" w:cs="Times New Roman"/>
          <w:b/>
          <w:bCs/>
          <w:sz w:val="24"/>
          <w:szCs w:val="24"/>
        </w:rPr>
      </w:pPr>
      <w:bookmarkStart w:id="126" w:name="_Toc427325198"/>
      <w:bookmarkStart w:id="127" w:name="_Toc480541732"/>
      <w:bookmarkStart w:id="128" w:name="_Toc306868625"/>
      <w:bookmarkEnd w:id="126"/>
      <w:bookmarkEnd w:id="127"/>
      <w:r w:rsidRPr="00322500">
        <w:rPr>
          <w:rFonts w:ascii="Times New Roman" w:eastAsia="Times New Roman" w:hAnsi="Times New Roman" w:cs="Times New Roman"/>
          <w:b/>
          <w:bCs/>
          <w:sz w:val="24"/>
          <w:szCs w:val="24"/>
        </w:rPr>
        <w:t>Log in to Cisco UCS Manager</w:t>
      </w:r>
      <w:bookmarkEnd w:id="128"/>
    </w:p>
    <w:p w14:paraId="7CB53A1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To log in to the Cisco Unified Computing System (UCS) environment, complete the following steps:</w:t>
      </w:r>
    </w:p>
    <w:p w14:paraId="4F8308F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Open a web browser and navigate to the Cisco UCS fabric interconnect cluster address.</w:t>
      </w:r>
    </w:p>
    <w:p w14:paraId="70FB6F40" w14:textId="77777777" w:rsidR="00322500" w:rsidRPr="00322500" w:rsidRDefault="00322500" w:rsidP="00322500">
      <w:pPr>
        <w:spacing w:before="100" w:beforeAutospacing="1" w:after="100" w:afterAutospacing="1" w:line="240" w:lineRule="auto"/>
        <w:ind w:left="1080"/>
        <w:rPr>
          <w:rFonts w:ascii="Times New Roman" w:eastAsia="Times New Roman" w:hAnsi="Times New Roman" w:cs="Times New Roman"/>
          <w:sz w:val="24"/>
          <w:szCs w:val="24"/>
        </w:rPr>
      </w:pPr>
      <w:r w:rsidRPr="00322500">
        <w:rPr>
          <w:rFonts w:ascii="Symbol" w:eastAsia="Times New Roman" w:hAnsi="Symbol" w:cs="Times New Roman"/>
          <w:noProof/>
          <w:color w:val="0000FF"/>
          <w:sz w:val="40"/>
          <w:szCs w:val="40"/>
        </w:rPr>
        <w:drawing>
          <wp:inline distT="0" distB="0" distL="0" distR="0" wp14:anchorId="77D04D36" wp14:editId="0D2EF7DF">
            <wp:extent cx="121920" cy="106680"/>
            <wp:effectExtent l="0" t="0" r="0" b="7620"/>
            <wp:docPr id="230" name="Picture 230" descr="*">
              <a:hlinkClick xmlns:a="http://schemas.openxmlformats.org/drawingml/2006/main" r:id="rId202"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
                      <a:hlinkClick r:id="rId202" tooltip="&quot;Related image, diagram or screenshot.&quot;"/>
                    </pic:cNvPr>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21920" cy="106680"/>
                    </a:xfrm>
                    <a:prstGeom prst="rect">
                      <a:avLst/>
                    </a:prstGeom>
                    <a:noFill/>
                    <a:ln>
                      <a:noFill/>
                    </a:ln>
                  </pic:spPr>
                </pic:pic>
              </a:graphicData>
            </a:graphic>
          </wp:inline>
        </w:drawing>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You may need to wait at least 5 minutes after configuring the second fabric interconnect for UCS Manager to come up.</w:t>
      </w:r>
    </w:p>
    <w:p w14:paraId="78E7D8B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the Launch UCS Manager link under HTML to launch Cisco UCS Manager.</w:t>
      </w:r>
    </w:p>
    <w:p w14:paraId="7170F49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f prompted to accept security certificates, accept as necessary.</w:t>
      </w:r>
    </w:p>
    <w:p w14:paraId="1564FDA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When prompted, enter admin as the user name and enter the administrative password.</w:t>
      </w:r>
    </w:p>
    <w:p w14:paraId="5E64E38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Login to log in to Cisco UCS Manager.</w:t>
      </w:r>
    </w:p>
    <w:p w14:paraId="5F79EB1D" w14:textId="77777777" w:rsidR="00322500" w:rsidRPr="00322500" w:rsidRDefault="00322500" w:rsidP="00322500">
      <w:pPr>
        <w:spacing w:before="100" w:beforeAutospacing="1" w:after="100" w:afterAutospacing="1" w:line="240" w:lineRule="auto"/>
        <w:outlineLvl w:val="3"/>
        <w:rPr>
          <w:rFonts w:ascii="Times New Roman" w:eastAsia="Times New Roman" w:hAnsi="Times New Roman" w:cs="Times New Roman"/>
          <w:b/>
          <w:bCs/>
          <w:sz w:val="24"/>
          <w:szCs w:val="24"/>
        </w:rPr>
      </w:pPr>
      <w:bookmarkStart w:id="129" w:name="_Toc480541733"/>
      <w:bookmarkStart w:id="130" w:name="_Toc306868626"/>
      <w:bookmarkEnd w:id="129"/>
      <w:r w:rsidRPr="00322500">
        <w:rPr>
          <w:rFonts w:ascii="Times New Roman" w:eastAsia="Times New Roman" w:hAnsi="Times New Roman" w:cs="Times New Roman"/>
          <w:b/>
          <w:bCs/>
          <w:sz w:val="24"/>
          <w:szCs w:val="24"/>
        </w:rPr>
        <w:t xml:space="preserve">Upgrade Cisco UCS Manager Software to Version </w:t>
      </w:r>
      <w:bookmarkEnd w:id="130"/>
      <w:r w:rsidRPr="00322500">
        <w:rPr>
          <w:rFonts w:ascii="Times New Roman" w:eastAsia="Times New Roman" w:hAnsi="Times New Roman" w:cs="Times New Roman"/>
          <w:b/>
          <w:bCs/>
          <w:sz w:val="24"/>
          <w:szCs w:val="24"/>
        </w:rPr>
        <w:t xml:space="preserve">3.1(2f) </w:t>
      </w:r>
    </w:p>
    <w:p w14:paraId="633DAA6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xml:space="preserve">This document assumes the use of Cisco UCS 3.1(2f). To upgrade the Cisco UCS Manager software and the Cisco UCS Fabric Interconnect software to version 3.1(2f), refer to </w:t>
      </w:r>
      <w:hyperlink r:id="rId233" w:history="1">
        <w:r w:rsidRPr="00322500">
          <w:rPr>
            <w:rFonts w:ascii="Times New Roman" w:eastAsia="Times New Roman" w:hAnsi="Times New Roman" w:cs="Times New Roman"/>
            <w:color w:val="0000FF"/>
            <w:sz w:val="24"/>
            <w:szCs w:val="24"/>
            <w:u w:val="single"/>
          </w:rPr>
          <w:t>Cisco UCS Manager Install and Upgrade Guides</w:t>
        </w:r>
      </w:hyperlink>
      <w:r w:rsidRPr="00322500">
        <w:rPr>
          <w:rFonts w:ascii="Times New Roman" w:eastAsia="Times New Roman" w:hAnsi="Times New Roman" w:cs="Times New Roman"/>
          <w:sz w:val="24"/>
          <w:szCs w:val="24"/>
        </w:rPr>
        <w:t>.</w:t>
      </w:r>
    </w:p>
    <w:p w14:paraId="4FBEF65A" w14:textId="77777777" w:rsidR="00322500" w:rsidRPr="00322500" w:rsidRDefault="00322500" w:rsidP="00322500">
      <w:pPr>
        <w:spacing w:before="100" w:beforeAutospacing="1" w:after="100" w:afterAutospacing="1" w:line="240" w:lineRule="auto"/>
        <w:outlineLvl w:val="3"/>
        <w:rPr>
          <w:rFonts w:ascii="Times New Roman" w:eastAsia="Times New Roman" w:hAnsi="Times New Roman" w:cs="Times New Roman"/>
          <w:b/>
          <w:bCs/>
          <w:sz w:val="24"/>
          <w:szCs w:val="24"/>
        </w:rPr>
      </w:pPr>
      <w:bookmarkStart w:id="131" w:name="_Toc306868627"/>
      <w:bookmarkStart w:id="132" w:name="_Toc480541734"/>
      <w:bookmarkEnd w:id="131"/>
      <w:r w:rsidRPr="00322500">
        <w:rPr>
          <w:rFonts w:ascii="Times New Roman" w:eastAsia="Times New Roman" w:hAnsi="Times New Roman" w:cs="Times New Roman"/>
          <w:b/>
          <w:bCs/>
          <w:sz w:val="24"/>
          <w:szCs w:val="24"/>
        </w:rPr>
        <w:t>Anonymous Reporting</w:t>
      </w:r>
      <w:bookmarkEnd w:id="132"/>
    </w:p>
    <w:p w14:paraId="6BFDB8B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To create anonymous reporting, complete the following step:</w:t>
      </w:r>
    </w:p>
    <w:p w14:paraId="7FA4B63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the Anonymous Reporting window, select whether to send anonymous data to Cisco for improving future products. If you select Yes, enter the IP address of your SMTP Server.  Click OK.</w:t>
      </w:r>
    </w:p>
    <w:p w14:paraId="6CEE9B7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noProof/>
          <w:color w:val="0000FF"/>
          <w:sz w:val="24"/>
          <w:szCs w:val="24"/>
        </w:rPr>
        <w:lastRenderedPageBreak/>
        <w:drawing>
          <wp:inline distT="0" distB="0" distL="0" distR="0" wp14:anchorId="5DE7E52D" wp14:editId="244FCDE9">
            <wp:extent cx="5212080" cy="2918460"/>
            <wp:effectExtent l="0" t="0" r="7620" b="0"/>
            <wp:docPr id="229" name="Picture 229" descr="https://www.cisco.com/c/dam/en/us/td/docs/unified_computing/ucs/UCS_CVDs/flexpod_esxi65_n9fc.docx/_jcr_content/renditions/flexpod_esxi65_n9fc_13.png">
              <a:hlinkClick xmlns:a="http://schemas.openxmlformats.org/drawingml/2006/main" r:id="rId234"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www.cisco.com/c/dam/en/us/td/docs/unified_computing/ucs/UCS_CVDs/flexpod_esxi65_n9fc.docx/_jcr_content/renditions/flexpod_esxi65_n9fc_13.png">
                      <a:hlinkClick r:id="rId234" tooltip="&quot;Related image, diagram or screenshot.&quot;"/>
                    </pic:cNvPr>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0" y="0"/>
                      <a:ext cx="5212080" cy="2918460"/>
                    </a:xfrm>
                    <a:prstGeom prst="rect">
                      <a:avLst/>
                    </a:prstGeom>
                    <a:noFill/>
                    <a:ln>
                      <a:noFill/>
                    </a:ln>
                  </pic:spPr>
                </pic:pic>
              </a:graphicData>
            </a:graphic>
          </wp:inline>
        </w:drawing>
      </w:r>
    </w:p>
    <w:p w14:paraId="18CF1573" w14:textId="77777777" w:rsidR="00322500" w:rsidRPr="00322500" w:rsidRDefault="00322500" w:rsidP="00322500">
      <w:pPr>
        <w:spacing w:before="100" w:beforeAutospacing="1" w:after="100" w:afterAutospacing="1" w:line="240" w:lineRule="auto"/>
        <w:outlineLvl w:val="3"/>
        <w:rPr>
          <w:rFonts w:ascii="Times New Roman" w:eastAsia="Times New Roman" w:hAnsi="Times New Roman" w:cs="Times New Roman"/>
          <w:b/>
          <w:bCs/>
          <w:sz w:val="24"/>
          <w:szCs w:val="24"/>
        </w:rPr>
      </w:pPr>
      <w:bookmarkStart w:id="133" w:name="_Toc480541735"/>
      <w:bookmarkStart w:id="134" w:name="_Toc459312858"/>
      <w:bookmarkEnd w:id="133"/>
      <w:r w:rsidRPr="00322500">
        <w:rPr>
          <w:rFonts w:ascii="Times New Roman" w:eastAsia="Times New Roman" w:hAnsi="Times New Roman" w:cs="Times New Roman"/>
          <w:b/>
          <w:bCs/>
          <w:sz w:val="24"/>
          <w:szCs w:val="24"/>
        </w:rPr>
        <w:t>Configure Cisco UCS Call Home</w:t>
      </w:r>
      <w:bookmarkEnd w:id="134"/>
    </w:p>
    <w:p w14:paraId="5B76A1E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It is highly recommended by Cisco to configure Call Home in Cisco UCS Manager.  Configuring Call Home will accelerate resolution of support cases.  To configure Call Home, complete the following steps:</w:t>
      </w:r>
    </w:p>
    <w:p w14:paraId="712F40C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Cisco UCS Manager, click Admin on the left.</w:t>
      </w:r>
    </w:p>
    <w:p w14:paraId="3CD46B1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All &gt; Communication Management &gt; Call Home.</w:t>
      </w:r>
    </w:p>
    <w:p w14:paraId="3C1DC4C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hange the State to On.</w:t>
      </w:r>
    </w:p>
    <w:p w14:paraId="5D13A5B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Fill in all the fields according to your Management preferences and click Save Changes and OK to complete configuring Call Home.</w:t>
      </w:r>
    </w:p>
    <w:p w14:paraId="55C954FD" w14:textId="77777777" w:rsidR="00322500" w:rsidRPr="00322500" w:rsidRDefault="00322500" w:rsidP="00322500">
      <w:pPr>
        <w:spacing w:before="100" w:beforeAutospacing="1" w:after="100" w:afterAutospacing="1" w:line="240" w:lineRule="auto"/>
        <w:outlineLvl w:val="3"/>
        <w:rPr>
          <w:rFonts w:ascii="Times New Roman" w:eastAsia="Times New Roman" w:hAnsi="Times New Roman" w:cs="Times New Roman"/>
          <w:b/>
          <w:bCs/>
          <w:sz w:val="24"/>
          <w:szCs w:val="24"/>
        </w:rPr>
      </w:pPr>
      <w:bookmarkStart w:id="135" w:name="_Toc480541736"/>
      <w:bookmarkStart w:id="136" w:name="_Toc466643369"/>
      <w:bookmarkEnd w:id="135"/>
      <w:r w:rsidRPr="00322500">
        <w:rPr>
          <w:rFonts w:ascii="Times New Roman" w:eastAsia="Times New Roman" w:hAnsi="Times New Roman" w:cs="Times New Roman"/>
          <w:b/>
          <w:bCs/>
          <w:sz w:val="24"/>
          <w:szCs w:val="24"/>
        </w:rPr>
        <w:t>Configure Unified Ports</w:t>
      </w:r>
      <w:bookmarkEnd w:id="136"/>
    </w:p>
    <w:p w14:paraId="27CE634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Fiber Channel port configurations differ slightly between the 6332-16UP and the 6248UP Fabric Interconnects.  Both Fabric Interconnects have a slider mechanism within the Cisco UCS Manager GUI interface, but the fiber channel port selection options for the 6332-16UP are from the first 16 ports starting from the first port on the left, and configured in increments of the first 6, 12, or all 16 of the unified ports.  With the 6248UP, the port selection options will start from the right of the 32 fixed ports, or the right of the 16 ports of the expansion module, going down in contiguous increments of 2.</w:t>
      </w:r>
    </w:p>
    <w:p w14:paraId="33C252F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To enable the fiber channel ports, complete the following steps for the 6332-16UP:</w:t>
      </w:r>
    </w:p>
    <w:p w14:paraId="40F5707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Cisco UCS Manager, click Equipment on the left.</w:t>
      </w:r>
    </w:p>
    <w:p w14:paraId="22E99CC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Equipment &gt; Fabric Interconnects &gt; Fabric Interconnect A (primary).</w:t>
      </w:r>
    </w:p>
    <w:p w14:paraId="772FE2D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Configure Unified Ports.</w:t>
      </w:r>
    </w:p>
    <w:p w14:paraId="031F4C6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Yes on the pop-up window warning that changes to the fixed module will require a reboot of the fabric interconnect and changes to the expansion module will require a reboot of that module.</w:t>
      </w:r>
    </w:p>
    <w:p w14:paraId="62C382C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lastRenderedPageBreak/>
        <w:t>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Within the Configured Fixed Ports pop-up window move the gray slider bar from the left to the right to select either 6, 12, or 16 ports to be set as FC Uplinks.</w:t>
      </w:r>
    </w:p>
    <w:p w14:paraId="017C16D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noProof/>
          <w:color w:val="0000FF"/>
          <w:sz w:val="24"/>
          <w:szCs w:val="24"/>
        </w:rPr>
        <w:drawing>
          <wp:inline distT="0" distB="0" distL="0" distR="0" wp14:anchorId="249B1FF7" wp14:editId="6E2602AC">
            <wp:extent cx="6675120" cy="5288280"/>
            <wp:effectExtent l="0" t="0" r="0" b="7620"/>
            <wp:docPr id="228" name="Picture 228" descr="https://www.cisco.com/c/dam/en/us/td/docs/unified_computing/ucs/UCS_CVDs/flexpod_esxi65_n9fc.docx/_jcr_content/renditions/flexpod_esxi65_n9fc_14.jpg">
              <a:hlinkClick xmlns:a="http://schemas.openxmlformats.org/drawingml/2006/main" r:id="rId236"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4" descr="https://www.cisco.com/c/dam/en/us/td/docs/unified_computing/ucs/UCS_CVDs/flexpod_esxi65_n9fc.docx/_jcr_content/renditions/flexpod_esxi65_n9fc_14.jpg">
                      <a:hlinkClick r:id="rId236" tooltip="&quot;Related image, diagram or screenshot.&quot;"/>
                    </pic:cNvPr>
                    <pic:cNvPicPr>
                      <a:picLocks noChangeAspect="1" noChangeArrowheads="1"/>
                    </pic:cNvPicPr>
                  </pic:nvPicPr>
                  <pic:blipFill>
                    <a:blip r:embed="rId237">
                      <a:extLst>
                        <a:ext uri="{28A0092B-C50C-407E-A947-70E740481C1C}">
                          <a14:useLocalDpi xmlns:a14="http://schemas.microsoft.com/office/drawing/2010/main" val="0"/>
                        </a:ext>
                      </a:extLst>
                    </a:blip>
                    <a:srcRect/>
                    <a:stretch>
                      <a:fillRect/>
                    </a:stretch>
                  </pic:blipFill>
                  <pic:spPr bwMode="auto">
                    <a:xfrm>
                      <a:off x="0" y="0"/>
                      <a:ext cx="6675120" cy="5288280"/>
                    </a:xfrm>
                    <a:prstGeom prst="rect">
                      <a:avLst/>
                    </a:prstGeom>
                    <a:noFill/>
                    <a:ln>
                      <a:noFill/>
                    </a:ln>
                  </pic:spPr>
                </pic:pic>
              </a:graphicData>
            </a:graphic>
          </wp:inline>
        </w:drawing>
      </w:r>
    </w:p>
    <w:p w14:paraId="1083D4E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OK, then click Yes, then click OK to continue</w:t>
      </w:r>
    </w:p>
    <w:p w14:paraId="2C8A486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7.</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Equipment &gt; Fabric Interconnects &gt; Fabric Interconnect B (primary).</w:t>
      </w:r>
    </w:p>
    <w:p w14:paraId="5008712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8.</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Configure Unified Ports.</w:t>
      </w:r>
    </w:p>
    <w:p w14:paraId="6EE972D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9.</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Yes on the pop-up window warning that changes to the fixed module will require a reboot of the fabric interconnect and changes to the expansion module will require a reboot of that module.</w:t>
      </w:r>
    </w:p>
    <w:p w14:paraId="0CE794E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0.</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Within the Configured Fixed Ports pop-up window move the gray slider bar from the left to the right to select either 6, 12, or 16 ports to be set as FC Uplinks.</w:t>
      </w:r>
    </w:p>
    <w:p w14:paraId="2B47F98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OK, then Yes, then OK to continue.</w:t>
      </w:r>
    </w:p>
    <w:p w14:paraId="033C457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Wait for both Fabric Interconnects to reboot.</w:t>
      </w:r>
    </w:p>
    <w:p w14:paraId="3A420AD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Log back into Cisco UCS Manager.</w:t>
      </w:r>
    </w:p>
    <w:p w14:paraId="12A70326" w14:textId="77777777" w:rsidR="00322500" w:rsidRPr="00322500" w:rsidRDefault="00322500" w:rsidP="00322500">
      <w:pPr>
        <w:spacing w:before="100" w:beforeAutospacing="1" w:after="100" w:afterAutospacing="1" w:line="240" w:lineRule="auto"/>
        <w:ind w:left="1080"/>
        <w:rPr>
          <w:rFonts w:ascii="Times New Roman" w:eastAsia="Times New Roman" w:hAnsi="Times New Roman" w:cs="Times New Roman"/>
          <w:sz w:val="24"/>
          <w:szCs w:val="24"/>
        </w:rPr>
      </w:pPr>
      <w:r w:rsidRPr="00322500">
        <w:rPr>
          <w:rFonts w:ascii="Symbol" w:eastAsia="Times New Roman" w:hAnsi="Symbol" w:cs="Times New Roman"/>
          <w:noProof/>
          <w:color w:val="0000FF"/>
          <w:sz w:val="40"/>
          <w:szCs w:val="40"/>
        </w:rPr>
        <w:lastRenderedPageBreak/>
        <w:drawing>
          <wp:inline distT="0" distB="0" distL="0" distR="0" wp14:anchorId="43416650" wp14:editId="3EFEDF35">
            <wp:extent cx="121920" cy="106680"/>
            <wp:effectExtent l="0" t="0" r="0" b="7620"/>
            <wp:docPr id="227" name="Picture 227" descr="*">
              <a:hlinkClick xmlns:a="http://schemas.openxmlformats.org/drawingml/2006/main" r:id="rId202"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
                      <a:hlinkClick r:id="rId202" tooltip="&quot;Related image, diagram or screenshot.&quot;"/>
                    </pic:cNvPr>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21920" cy="106680"/>
                    </a:xfrm>
                    <a:prstGeom prst="rect">
                      <a:avLst/>
                    </a:prstGeom>
                    <a:noFill/>
                    <a:ln>
                      <a:noFill/>
                    </a:ln>
                  </pic:spPr>
                </pic:pic>
              </a:graphicData>
            </a:graphic>
          </wp:inline>
        </w:drawing>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This process will be similar for the Cisco UCS 6248UP Fabric Interconnect, but will be in increments of two unified ports that can be converted to FC uplinks, and will slide from the right to the left instead of the left to the right process used with the Cisco UCS 6332-16UP Fabric Interconnects.</w:t>
      </w:r>
    </w:p>
    <w:p w14:paraId="2C308AE5" w14:textId="77777777" w:rsidR="00322500" w:rsidRPr="00322500" w:rsidRDefault="00322500" w:rsidP="00322500">
      <w:pPr>
        <w:spacing w:before="100" w:beforeAutospacing="1" w:after="100" w:afterAutospacing="1" w:line="240" w:lineRule="auto"/>
        <w:outlineLvl w:val="3"/>
        <w:rPr>
          <w:rFonts w:ascii="Times New Roman" w:eastAsia="Times New Roman" w:hAnsi="Times New Roman" w:cs="Times New Roman"/>
          <w:b/>
          <w:bCs/>
          <w:sz w:val="24"/>
          <w:szCs w:val="24"/>
        </w:rPr>
      </w:pPr>
      <w:bookmarkStart w:id="137" w:name="_Toc480541737"/>
      <w:r w:rsidRPr="00322500">
        <w:rPr>
          <w:rFonts w:ascii="Times New Roman" w:eastAsia="Times New Roman" w:hAnsi="Times New Roman" w:cs="Times New Roman"/>
          <w:b/>
          <w:bCs/>
          <w:sz w:val="24"/>
          <w:szCs w:val="24"/>
        </w:rPr>
        <w:t>Add Block of IP Addresses for KVM Access</w:t>
      </w:r>
      <w:bookmarkEnd w:id="137"/>
    </w:p>
    <w:p w14:paraId="5D4D2E9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To create a block of IP addresses for in band server Keyboard, Video, Mouse (KVM) access in the Cisco UCS environment, complete the following steps:</w:t>
      </w:r>
    </w:p>
    <w:p w14:paraId="7501F21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Cisco UCS Manager, click LAN on the left.</w:t>
      </w:r>
    </w:p>
    <w:p w14:paraId="66B1008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xpand Pools &gt; root &gt; IP Pools.</w:t>
      </w:r>
    </w:p>
    <w:p w14:paraId="2F6ECA8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Right-click IP Pool ext-mgmt and select Create Block of IPv4 Addresses.</w:t>
      </w:r>
    </w:p>
    <w:p w14:paraId="485BBA4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nter the starting IP address of the block, number of IP addresses required, and the subnet mask and gateway information.</w:t>
      </w:r>
    </w:p>
    <w:p w14:paraId="0206734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noProof/>
          <w:color w:val="0000FF"/>
          <w:sz w:val="24"/>
          <w:szCs w:val="24"/>
        </w:rPr>
        <w:drawing>
          <wp:inline distT="0" distB="0" distL="0" distR="0" wp14:anchorId="52C5CD6B" wp14:editId="0966618F">
            <wp:extent cx="6316980" cy="3429000"/>
            <wp:effectExtent l="0" t="0" r="7620" b="0"/>
            <wp:docPr id="226" name="Picture 226" descr="https://www.cisco.com/c/dam/en/us/td/docs/unified_computing/ucs/UCS_CVDs/flexpod_esxi65_n9fc.docx/_jcr_content/renditions/flexpod_esxi65_n9fc_15.png">
              <a:hlinkClick xmlns:a="http://schemas.openxmlformats.org/drawingml/2006/main" r:id="rId238"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www.cisco.com/c/dam/en/us/td/docs/unified_computing/ucs/UCS_CVDs/flexpod_esxi65_n9fc.docx/_jcr_content/renditions/flexpod_esxi65_n9fc_15.png">
                      <a:hlinkClick r:id="rId238" tooltip="&quot;Related image, diagram or screenshot.&quot;"/>
                    </pic:cNvPr>
                    <pic:cNvPicPr>
                      <a:picLocks noChangeAspect="1" noChangeArrowheads="1"/>
                    </pic:cNvPicPr>
                  </pic:nvPicPr>
                  <pic:blipFill>
                    <a:blip r:embed="rId239">
                      <a:extLst>
                        <a:ext uri="{28A0092B-C50C-407E-A947-70E740481C1C}">
                          <a14:useLocalDpi xmlns:a14="http://schemas.microsoft.com/office/drawing/2010/main" val="0"/>
                        </a:ext>
                      </a:extLst>
                    </a:blip>
                    <a:srcRect/>
                    <a:stretch>
                      <a:fillRect/>
                    </a:stretch>
                  </pic:blipFill>
                  <pic:spPr bwMode="auto">
                    <a:xfrm>
                      <a:off x="0" y="0"/>
                      <a:ext cx="6316980" cy="3429000"/>
                    </a:xfrm>
                    <a:prstGeom prst="rect">
                      <a:avLst/>
                    </a:prstGeom>
                    <a:noFill/>
                    <a:ln>
                      <a:noFill/>
                    </a:ln>
                  </pic:spPr>
                </pic:pic>
              </a:graphicData>
            </a:graphic>
          </wp:inline>
        </w:drawing>
      </w:r>
    </w:p>
    <w:p w14:paraId="4C819F8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OK to create the block.</w:t>
      </w:r>
    </w:p>
    <w:p w14:paraId="23D18FA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OK in the confirmation message.</w:t>
      </w:r>
    </w:p>
    <w:p w14:paraId="3980DE72" w14:textId="77777777" w:rsidR="00322500" w:rsidRPr="00322500" w:rsidRDefault="00322500" w:rsidP="00322500">
      <w:pPr>
        <w:spacing w:before="100" w:beforeAutospacing="1" w:after="100" w:afterAutospacing="1" w:line="240" w:lineRule="auto"/>
        <w:outlineLvl w:val="3"/>
        <w:rPr>
          <w:rFonts w:ascii="Times New Roman" w:eastAsia="Times New Roman" w:hAnsi="Times New Roman" w:cs="Times New Roman"/>
          <w:b/>
          <w:bCs/>
          <w:sz w:val="24"/>
          <w:szCs w:val="24"/>
        </w:rPr>
      </w:pPr>
      <w:bookmarkStart w:id="138" w:name="_Toc480541738"/>
      <w:bookmarkStart w:id="139" w:name="_Toc306868628"/>
      <w:bookmarkEnd w:id="138"/>
      <w:r w:rsidRPr="00322500">
        <w:rPr>
          <w:rFonts w:ascii="Times New Roman" w:eastAsia="Times New Roman" w:hAnsi="Times New Roman" w:cs="Times New Roman"/>
          <w:b/>
          <w:bCs/>
          <w:sz w:val="24"/>
          <w:szCs w:val="24"/>
        </w:rPr>
        <w:t>Synchronize Cisco UCS to NTP</w:t>
      </w:r>
      <w:bookmarkEnd w:id="139"/>
    </w:p>
    <w:p w14:paraId="1FE2A10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To synchronize the Cisco UCS environment to the NTP servers in the Nexus switches, complete the following steps:</w:t>
      </w:r>
    </w:p>
    <w:p w14:paraId="5447FBF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Cisco UCS Manager, click Admin on the left.</w:t>
      </w:r>
    </w:p>
    <w:p w14:paraId="689AAAB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lastRenderedPageBreak/>
        <w:t>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xpand All &gt; Time Zone Management.</w:t>
      </w:r>
    </w:p>
    <w:p w14:paraId="10951DB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Timezone.</w:t>
      </w:r>
    </w:p>
    <w:p w14:paraId="43A164B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the Properties pane, select the appropriate time zone in the Timezone menu.</w:t>
      </w:r>
    </w:p>
    <w:p w14:paraId="21A0E67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Save Changes, and then click OK.</w:t>
      </w:r>
    </w:p>
    <w:p w14:paraId="34B743D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Add NTP Server.</w:t>
      </w:r>
    </w:p>
    <w:p w14:paraId="75B287A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7.</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nter &lt;switch-a-ntp-ip&gt; and click OK. Click OK on the confirmation.</w:t>
      </w:r>
    </w:p>
    <w:p w14:paraId="5D0B689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noProof/>
          <w:color w:val="0000FF"/>
          <w:sz w:val="24"/>
          <w:szCs w:val="24"/>
        </w:rPr>
        <w:drawing>
          <wp:inline distT="0" distB="0" distL="0" distR="0" wp14:anchorId="37B95CB4" wp14:editId="5D26303E">
            <wp:extent cx="5265420" cy="2240280"/>
            <wp:effectExtent l="0" t="0" r="0" b="7620"/>
            <wp:docPr id="225" name="Picture 225" descr="https://www.cisco.com/c/dam/en/us/td/docs/unified_computing/ucs/UCS_CVDs/flexpod_esxi65_n9fc.docx/_jcr_content/renditions/flexpod_esxi65_n9fc_16.png">
              <a:hlinkClick xmlns:a="http://schemas.openxmlformats.org/drawingml/2006/main" r:id="rId240"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www.cisco.com/c/dam/en/us/td/docs/unified_computing/ucs/UCS_CVDs/flexpod_esxi65_n9fc.docx/_jcr_content/renditions/flexpod_esxi65_n9fc_16.png">
                      <a:hlinkClick r:id="rId240" tooltip="&quot;Related image, diagram or screenshot.&quot;"/>
                    </pic:cNvPr>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0" y="0"/>
                      <a:ext cx="5265420" cy="2240280"/>
                    </a:xfrm>
                    <a:prstGeom prst="rect">
                      <a:avLst/>
                    </a:prstGeom>
                    <a:noFill/>
                    <a:ln>
                      <a:noFill/>
                    </a:ln>
                  </pic:spPr>
                </pic:pic>
              </a:graphicData>
            </a:graphic>
          </wp:inline>
        </w:drawing>
      </w:r>
    </w:p>
    <w:p w14:paraId="19B7340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8.</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Add NTP Server.</w:t>
      </w:r>
    </w:p>
    <w:p w14:paraId="2454CB7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9.</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nter &lt;switch-b-ntp-ip&gt; and click OK. Click OK on the confirmation.</w:t>
      </w:r>
    </w:p>
    <w:p w14:paraId="640E478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noProof/>
          <w:color w:val="0000FF"/>
          <w:sz w:val="24"/>
          <w:szCs w:val="24"/>
        </w:rPr>
        <w:drawing>
          <wp:inline distT="0" distB="0" distL="0" distR="0" wp14:anchorId="1D15A5F9" wp14:editId="628D0710">
            <wp:extent cx="5798820" cy="2933700"/>
            <wp:effectExtent l="0" t="0" r="0" b="0"/>
            <wp:docPr id="224" name="Picture 224" descr="https://www.cisco.com/c/dam/en/us/td/docs/unified_computing/ucs/UCS_CVDs/flexpod_esxi65_n9fc.docx/_jcr_content/renditions/flexpod_esxi65_n9fc_17.png">
              <a:hlinkClick xmlns:a="http://schemas.openxmlformats.org/drawingml/2006/main" r:id="rId242"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https://www.cisco.com/c/dam/en/us/td/docs/unified_computing/ucs/UCS_CVDs/flexpod_esxi65_n9fc.docx/_jcr_content/renditions/flexpod_esxi65_n9fc_17.png">
                      <a:hlinkClick r:id="rId242" tooltip="&quot;Related image, diagram or screenshot.&quot;"/>
                    </pic:cNvPr>
                    <pic:cNvPicPr>
                      <a:picLocks noChangeAspect="1" noChangeArrowheads="1"/>
                    </pic:cNvPicPr>
                  </pic:nvPicPr>
                  <pic:blipFill>
                    <a:blip r:embed="rId243">
                      <a:extLst>
                        <a:ext uri="{28A0092B-C50C-407E-A947-70E740481C1C}">
                          <a14:useLocalDpi xmlns:a14="http://schemas.microsoft.com/office/drawing/2010/main" val="0"/>
                        </a:ext>
                      </a:extLst>
                    </a:blip>
                    <a:srcRect/>
                    <a:stretch>
                      <a:fillRect/>
                    </a:stretch>
                  </pic:blipFill>
                  <pic:spPr bwMode="auto">
                    <a:xfrm>
                      <a:off x="0" y="0"/>
                      <a:ext cx="5798820" cy="2933700"/>
                    </a:xfrm>
                    <a:prstGeom prst="rect">
                      <a:avLst/>
                    </a:prstGeom>
                    <a:noFill/>
                    <a:ln>
                      <a:noFill/>
                    </a:ln>
                  </pic:spPr>
                </pic:pic>
              </a:graphicData>
            </a:graphic>
          </wp:inline>
        </w:drawing>
      </w:r>
    </w:p>
    <w:p w14:paraId="12DBFCB0" w14:textId="77777777" w:rsidR="00322500" w:rsidRPr="00322500" w:rsidRDefault="00322500" w:rsidP="00322500">
      <w:pPr>
        <w:spacing w:before="100" w:beforeAutospacing="1" w:after="100" w:afterAutospacing="1" w:line="240" w:lineRule="auto"/>
        <w:outlineLvl w:val="3"/>
        <w:rPr>
          <w:rFonts w:ascii="Times New Roman" w:eastAsia="Times New Roman" w:hAnsi="Times New Roman" w:cs="Times New Roman"/>
          <w:b/>
          <w:bCs/>
          <w:sz w:val="24"/>
          <w:szCs w:val="24"/>
        </w:rPr>
      </w:pPr>
      <w:bookmarkStart w:id="140" w:name="_Toc480541739"/>
      <w:bookmarkStart w:id="141" w:name="_Toc306868629"/>
      <w:bookmarkEnd w:id="140"/>
      <w:r w:rsidRPr="00322500">
        <w:rPr>
          <w:rFonts w:ascii="Times New Roman" w:eastAsia="Times New Roman" w:hAnsi="Times New Roman" w:cs="Times New Roman"/>
          <w:b/>
          <w:bCs/>
          <w:sz w:val="24"/>
          <w:szCs w:val="24"/>
        </w:rPr>
        <w:t>Edit Chassis Discovery Policy</w:t>
      </w:r>
      <w:bookmarkEnd w:id="141"/>
    </w:p>
    <w:p w14:paraId="1C79A73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lastRenderedPageBreak/>
        <w:t>Setting the discovery policy simplifies the addition of Cisco UCS B-Series chassis and of additional fabric extenders for further Cisco UCS C-Series connectivity. To modify the chassis discovery policy, complete the following steps:</w:t>
      </w:r>
    </w:p>
    <w:p w14:paraId="021069B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Cisco UCS Manager, click Equipment on the left and select Equipment in the second list.</w:t>
      </w:r>
    </w:p>
    <w:p w14:paraId="4AB4FDB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the right pane, click the Policies tab.</w:t>
      </w:r>
    </w:p>
    <w:p w14:paraId="1C76BDC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Under Global Policies, set the Chassis/FEX Discovery Policy to match the minimum number of uplink ports that are cabled between the chassis or fabric extenders (FEXes) and the fabric interconnects.</w:t>
      </w:r>
    </w:p>
    <w:p w14:paraId="125AAF9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t the Link Grouping Preference to Port Channel. If Backplane Speed Preference appears, leave it set at 40G.  If the environment being setup contains a large amount of multicast traffic, set the Multicast Hardware Hash setting to Enabled.</w:t>
      </w:r>
    </w:p>
    <w:p w14:paraId="3C1008B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noProof/>
          <w:color w:val="0000FF"/>
          <w:sz w:val="24"/>
          <w:szCs w:val="24"/>
        </w:rPr>
        <w:drawing>
          <wp:inline distT="0" distB="0" distL="0" distR="0" wp14:anchorId="5754E733" wp14:editId="6F366910">
            <wp:extent cx="6675120" cy="2034540"/>
            <wp:effectExtent l="0" t="0" r="0" b="3810"/>
            <wp:docPr id="223" name="Picture 223" descr="https://www.cisco.com/c/dam/en/us/td/docs/unified_computing/ucs/UCS_CVDs/flexpod_esxi65_n9fc.docx/_jcr_content/renditions/flexpod_esxi65_n9fc_18.jpg">
              <a:hlinkClick xmlns:a="http://schemas.openxmlformats.org/drawingml/2006/main" r:id="rId244"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https://www.cisco.com/c/dam/en/us/td/docs/unified_computing/ucs/UCS_CVDs/flexpod_esxi65_n9fc.docx/_jcr_content/renditions/flexpod_esxi65_n9fc_18.jpg">
                      <a:hlinkClick r:id="rId244" tooltip="&quot;Related image, diagram or screenshot.&quot;"/>
                    </pic:cNvPr>
                    <pic:cNvPicPr>
                      <a:picLocks noChangeAspect="1" noChangeArrowheads="1"/>
                    </pic:cNvPicPr>
                  </pic:nvPicPr>
                  <pic:blipFill>
                    <a:blip r:embed="rId245">
                      <a:extLst>
                        <a:ext uri="{28A0092B-C50C-407E-A947-70E740481C1C}">
                          <a14:useLocalDpi xmlns:a14="http://schemas.microsoft.com/office/drawing/2010/main" val="0"/>
                        </a:ext>
                      </a:extLst>
                    </a:blip>
                    <a:srcRect/>
                    <a:stretch>
                      <a:fillRect/>
                    </a:stretch>
                  </pic:blipFill>
                  <pic:spPr bwMode="auto">
                    <a:xfrm>
                      <a:off x="0" y="0"/>
                      <a:ext cx="6675120" cy="2034540"/>
                    </a:xfrm>
                    <a:prstGeom prst="rect">
                      <a:avLst/>
                    </a:prstGeom>
                    <a:noFill/>
                    <a:ln>
                      <a:noFill/>
                    </a:ln>
                  </pic:spPr>
                </pic:pic>
              </a:graphicData>
            </a:graphic>
          </wp:inline>
        </w:drawing>
      </w:r>
    </w:p>
    <w:p w14:paraId="4E2AC61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Save Changes.</w:t>
      </w:r>
    </w:p>
    <w:p w14:paraId="59FE655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OK.</w:t>
      </w:r>
    </w:p>
    <w:p w14:paraId="0F831759" w14:textId="77777777" w:rsidR="00322500" w:rsidRPr="00322500" w:rsidRDefault="00322500" w:rsidP="00322500">
      <w:pPr>
        <w:spacing w:before="100" w:beforeAutospacing="1" w:after="100" w:afterAutospacing="1" w:line="240" w:lineRule="auto"/>
        <w:outlineLvl w:val="3"/>
        <w:rPr>
          <w:rFonts w:ascii="Times New Roman" w:eastAsia="Times New Roman" w:hAnsi="Times New Roman" w:cs="Times New Roman"/>
          <w:b/>
          <w:bCs/>
          <w:sz w:val="24"/>
          <w:szCs w:val="24"/>
        </w:rPr>
      </w:pPr>
      <w:bookmarkStart w:id="142" w:name="_Toc480541740"/>
      <w:bookmarkStart w:id="143" w:name="_Toc306868630"/>
      <w:bookmarkEnd w:id="142"/>
      <w:r w:rsidRPr="00322500">
        <w:rPr>
          <w:rFonts w:ascii="Times New Roman" w:eastAsia="Times New Roman" w:hAnsi="Times New Roman" w:cs="Times New Roman"/>
          <w:b/>
          <w:bCs/>
          <w:sz w:val="24"/>
          <w:szCs w:val="24"/>
        </w:rPr>
        <w:t>Enable Server and Uplink Ports</w:t>
      </w:r>
      <w:bookmarkEnd w:id="143"/>
    </w:p>
    <w:p w14:paraId="3323692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To enable server and uplink ports, complete the following steps:</w:t>
      </w:r>
    </w:p>
    <w:p w14:paraId="7085E35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Cisco UCS Manager, click Equipment on the left.</w:t>
      </w:r>
    </w:p>
    <w:p w14:paraId="5B70840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xpand Equipment &gt; Fabric Interconnects &gt; Fabric Interconnect A (primary) &gt; Fixed Module.</w:t>
      </w:r>
    </w:p>
    <w:p w14:paraId="0687177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xpand Ethernet Ports.</w:t>
      </w:r>
    </w:p>
    <w:p w14:paraId="079C8FF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the ports that are connected to the chassis, Cisco FEX, and direct connect Cisco UCS C-Series servers, right-click them, and select “Configure as Server Port.”</w:t>
      </w:r>
    </w:p>
    <w:p w14:paraId="1C4BDF1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Yes to confirm server ports and click OK.</w:t>
      </w:r>
    </w:p>
    <w:p w14:paraId="25BAE9A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Verify that the ports connected to the chassis, C-series servers and Cisco FEX are now configured as server ports.</w:t>
      </w:r>
    </w:p>
    <w:p w14:paraId="0EA1584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7.</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the ports that are connected to the Cisco Nexus switches, right-click them, and select Configure as Uplink Port.</w:t>
      </w:r>
    </w:p>
    <w:p w14:paraId="5EC525C9" w14:textId="77777777" w:rsidR="00322500" w:rsidRPr="00322500" w:rsidRDefault="00322500" w:rsidP="00322500">
      <w:pPr>
        <w:spacing w:before="100" w:beforeAutospacing="1" w:after="100" w:afterAutospacing="1" w:line="240" w:lineRule="auto"/>
        <w:ind w:left="1440"/>
        <w:rPr>
          <w:rFonts w:ascii="Times New Roman" w:eastAsia="Times New Roman" w:hAnsi="Times New Roman" w:cs="Times New Roman"/>
          <w:sz w:val="24"/>
          <w:szCs w:val="24"/>
        </w:rPr>
      </w:pPr>
      <w:r w:rsidRPr="00322500">
        <w:rPr>
          <w:rFonts w:ascii="Symbol" w:eastAsia="Times New Roman" w:hAnsi="Symbol" w:cs="Times New Roman"/>
          <w:noProof/>
          <w:color w:val="0000FF"/>
          <w:sz w:val="40"/>
          <w:szCs w:val="40"/>
        </w:rPr>
        <w:lastRenderedPageBreak/>
        <w:drawing>
          <wp:inline distT="0" distB="0" distL="0" distR="0" wp14:anchorId="15698D57" wp14:editId="0D600645">
            <wp:extent cx="121920" cy="106680"/>
            <wp:effectExtent l="0" t="0" r="0" b="7620"/>
            <wp:docPr id="222" name="Picture 222" descr="*">
              <a:hlinkClick xmlns:a="http://schemas.openxmlformats.org/drawingml/2006/main" r:id="rId202"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
                      <a:hlinkClick r:id="rId202" tooltip="&quot;Related image, diagram or screenshot.&quot;"/>
                    </pic:cNvPr>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21920" cy="106680"/>
                    </a:xfrm>
                    <a:prstGeom prst="rect">
                      <a:avLst/>
                    </a:prstGeom>
                    <a:noFill/>
                    <a:ln>
                      <a:noFill/>
                    </a:ln>
                  </pic:spPr>
                </pic:pic>
              </a:graphicData>
            </a:graphic>
          </wp:inline>
        </w:drawing>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b/>
          <w:bCs/>
          <w:sz w:val="24"/>
          <w:szCs w:val="24"/>
        </w:rPr>
        <w:t>The</w:t>
      </w:r>
      <w:r w:rsidRPr="00322500">
        <w:rPr>
          <w:rFonts w:ascii="Times New Roman" w:eastAsia="Times New Roman" w:hAnsi="Times New Roman" w:cs="Times New Roman"/>
          <w:sz w:val="24"/>
          <w:szCs w:val="24"/>
        </w:rPr>
        <w:t xml:space="preserve"> last 6 ports of the UCS 6332 and UCS 6332-16UP FIs will only work with optical based QSFP transceivers and AOC cables, so they can be better utilized as uplinks to upstream resources that might be optical only.</w:t>
      </w:r>
    </w:p>
    <w:p w14:paraId="4C47897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8.</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Yes to confirm uplink ports and click OK.</w:t>
      </w:r>
    </w:p>
    <w:p w14:paraId="6F71F80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9.</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Equipment &gt; Fabric Interconnects &gt; Fabric Interconnect B (subordinate) &gt; Fixed Module.</w:t>
      </w:r>
    </w:p>
    <w:p w14:paraId="0244A47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0.</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xpand Ethernet Ports.</w:t>
      </w:r>
    </w:p>
    <w:p w14:paraId="1E66628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the ports that are connected to the chassis, C-series servers or to the Cisco 2232 FEX (two per FEX), right-click them, and select Configure as Server Port.</w:t>
      </w:r>
    </w:p>
    <w:p w14:paraId="58DF24E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Yes to confirm server ports and click OK.</w:t>
      </w:r>
    </w:p>
    <w:p w14:paraId="0397511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the ports that are connected to the Cisco Nexus switches, right-click them, and select Configure as Uplink Port.</w:t>
      </w:r>
    </w:p>
    <w:p w14:paraId="5F0EA86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Yes to confirm the uplink ports and click OK.</w:t>
      </w:r>
    </w:p>
    <w:p w14:paraId="505FA1CE" w14:textId="77777777" w:rsidR="00322500" w:rsidRPr="00322500" w:rsidRDefault="00322500" w:rsidP="00322500">
      <w:pPr>
        <w:spacing w:before="100" w:beforeAutospacing="1" w:after="100" w:afterAutospacing="1" w:line="240" w:lineRule="auto"/>
        <w:outlineLvl w:val="3"/>
        <w:rPr>
          <w:rFonts w:ascii="Times New Roman" w:eastAsia="Times New Roman" w:hAnsi="Times New Roman" w:cs="Times New Roman"/>
          <w:b/>
          <w:bCs/>
          <w:sz w:val="24"/>
          <w:szCs w:val="24"/>
        </w:rPr>
      </w:pPr>
      <w:bookmarkStart w:id="144" w:name="_Toc480541741"/>
      <w:bookmarkStart w:id="145" w:name="_Toc306868631"/>
      <w:bookmarkEnd w:id="144"/>
      <w:r w:rsidRPr="00322500">
        <w:rPr>
          <w:rFonts w:ascii="Times New Roman" w:eastAsia="Times New Roman" w:hAnsi="Times New Roman" w:cs="Times New Roman"/>
          <w:b/>
          <w:bCs/>
          <w:sz w:val="24"/>
          <w:szCs w:val="24"/>
        </w:rPr>
        <w:t>Acknowledge Cisco UCS Chassis and FEX</w:t>
      </w:r>
      <w:bookmarkEnd w:id="145"/>
    </w:p>
    <w:p w14:paraId="7FCF379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To acknowledge all Cisco UCS chassis and any external 2232 FEX modules, complete the following steps:</w:t>
      </w:r>
    </w:p>
    <w:p w14:paraId="4B95BC2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Cisco UCS Manager, click Equipment on the left.</w:t>
      </w:r>
    </w:p>
    <w:p w14:paraId="4A602BD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xpand Chassis and select each chassis that is listed.</w:t>
      </w:r>
    </w:p>
    <w:p w14:paraId="667F954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Right-click each chassis and select Acknowledge Chassis.</w:t>
      </w:r>
    </w:p>
    <w:p w14:paraId="478D9B8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noProof/>
          <w:color w:val="0000FF"/>
          <w:sz w:val="24"/>
          <w:szCs w:val="24"/>
        </w:rPr>
        <w:drawing>
          <wp:inline distT="0" distB="0" distL="0" distR="0" wp14:anchorId="37DD395E" wp14:editId="3CEE9CBF">
            <wp:extent cx="6667500" cy="2979420"/>
            <wp:effectExtent l="0" t="0" r="0" b="0"/>
            <wp:docPr id="221" name="Picture 221" descr="https://www.cisco.com/c/dam/en/us/td/docs/unified_computing/ucs/UCS_CVDs/flexpod_esxi65_n9fc.docx/_jcr_content/renditions/flexpod_esxi65_n9fc_19.jpg">
              <a:hlinkClick xmlns:a="http://schemas.openxmlformats.org/drawingml/2006/main" r:id="rId246"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https://www.cisco.com/c/dam/en/us/td/docs/unified_computing/ucs/UCS_CVDs/flexpod_esxi65_n9fc.docx/_jcr_content/renditions/flexpod_esxi65_n9fc_19.jpg">
                      <a:hlinkClick r:id="rId246" tooltip="&quot;Related image, diagram or screenshot.&quot;"/>
                    </pic:cNvPr>
                    <pic:cNvPicPr>
                      <a:picLocks noChangeAspect="1" noChangeArrowheads="1"/>
                    </pic:cNvPicPr>
                  </pic:nvPicPr>
                  <pic:blipFill>
                    <a:blip r:embed="rId247">
                      <a:extLst>
                        <a:ext uri="{28A0092B-C50C-407E-A947-70E740481C1C}">
                          <a14:useLocalDpi xmlns:a14="http://schemas.microsoft.com/office/drawing/2010/main" val="0"/>
                        </a:ext>
                      </a:extLst>
                    </a:blip>
                    <a:srcRect/>
                    <a:stretch>
                      <a:fillRect/>
                    </a:stretch>
                  </pic:blipFill>
                  <pic:spPr bwMode="auto">
                    <a:xfrm>
                      <a:off x="0" y="0"/>
                      <a:ext cx="6667500" cy="2979420"/>
                    </a:xfrm>
                    <a:prstGeom prst="rect">
                      <a:avLst/>
                    </a:prstGeom>
                    <a:noFill/>
                    <a:ln>
                      <a:noFill/>
                    </a:ln>
                  </pic:spPr>
                </pic:pic>
              </a:graphicData>
            </a:graphic>
          </wp:inline>
        </w:drawing>
      </w:r>
    </w:p>
    <w:p w14:paraId="1E947DB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Yes and then click OK to complete acknowledging the chassis.</w:t>
      </w:r>
    </w:p>
    <w:p w14:paraId="41A85A2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f Nexus 2232 FEX are part of the configuration, expand Rack Mounts and FEX.</w:t>
      </w:r>
    </w:p>
    <w:p w14:paraId="7297879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lastRenderedPageBreak/>
        <w:t>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 xml:space="preserve">Right-click each FEX that is listed and select Acknowledge FEX. </w:t>
      </w:r>
    </w:p>
    <w:p w14:paraId="3A39D4F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7.</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Yes and then click OK to complete acknowledging the FEX.</w:t>
      </w:r>
    </w:p>
    <w:p w14:paraId="57AC0695" w14:textId="77777777" w:rsidR="00322500" w:rsidRPr="00322500" w:rsidRDefault="00322500" w:rsidP="00322500">
      <w:pPr>
        <w:spacing w:before="100" w:beforeAutospacing="1" w:after="100" w:afterAutospacing="1" w:line="240" w:lineRule="auto"/>
        <w:outlineLvl w:val="3"/>
        <w:rPr>
          <w:rFonts w:ascii="Times New Roman" w:eastAsia="Times New Roman" w:hAnsi="Times New Roman" w:cs="Times New Roman"/>
          <w:b/>
          <w:bCs/>
          <w:sz w:val="24"/>
          <w:szCs w:val="24"/>
        </w:rPr>
      </w:pPr>
      <w:bookmarkStart w:id="146" w:name="_Toc480541742"/>
      <w:bookmarkStart w:id="147" w:name="_Toc306868632"/>
      <w:bookmarkEnd w:id="146"/>
      <w:r w:rsidRPr="00322500">
        <w:rPr>
          <w:rFonts w:ascii="Times New Roman" w:eastAsia="Times New Roman" w:hAnsi="Times New Roman" w:cs="Times New Roman"/>
          <w:b/>
          <w:bCs/>
          <w:sz w:val="24"/>
          <w:szCs w:val="24"/>
        </w:rPr>
        <w:t>Create Uplink Port Channels to Cisco Nexus Switches</w:t>
      </w:r>
      <w:bookmarkEnd w:id="147"/>
    </w:p>
    <w:p w14:paraId="7D856FD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To configure the necessary port channels out of the Cisco UCS environment, complete the following steps:</w:t>
      </w:r>
    </w:p>
    <w:p w14:paraId="031FC88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Cisco UCS Manager, click LAN on the left.</w:t>
      </w:r>
    </w:p>
    <w:p w14:paraId="755B77B1" w14:textId="77777777" w:rsidR="00322500" w:rsidRPr="00322500" w:rsidRDefault="00322500" w:rsidP="00322500">
      <w:pPr>
        <w:spacing w:before="100" w:beforeAutospacing="1" w:after="100" w:afterAutospacing="1" w:line="240" w:lineRule="auto"/>
        <w:ind w:left="1080"/>
        <w:rPr>
          <w:rFonts w:ascii="Times New Roman" w:eastAsia="Times New Roman" w:hAnsi="Times New Roman" w:cs="Times New Roman"/>
          <w:sz w:val="24"/>
          <w:szCs w:val="24"/>
        </w:rPr>
      </w:pPr>
      <w:r w:rsidRPr="00322500">
        <w:rPr>
          <w:rFonts w:ascii="Symbol" w:eastAsia="Times New Roman" w:hAnsi="Symbol" w:cs="Times New Roman"/>
          <w:noProof/>
          <w:color w:val="0000FF"/>
          <w:sz w:val="40"/>
          <w:szCs w:val="40"/>
        </w:rPr>
        <w:drawing>
          <wp:inline distT="0" distB="0" distL="0" distR="0" wp14:anchorId="29001DCF" wp14:editId="0484608D">
            <wp:extent cx="121920" cy="106680"/>
            <wp:effectExtent l="0" t="0" r="0" b="7620"/>
            <wp:docPr id="220" name="Picture 220" descr="*">
              <a:hlinkClick xmlns:a="http://schemas.openxmlformats.org/drawingml/2006/main" r:id="rId202"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
                      <a:hlinkClick r:id="rId202" tooltip="&quot;Related image, diagram or screenshot.&quot;"/>
                    </pic:cNvPr>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21920" cy="106680"/>
                    </a:xfrm>
                    <a:prstGeom prst="rect">
                      <a:avLst/>
                    </a:prstGeom>
                    <a:noFill/>
                    <a:ln>
                      <a:noFill/>
                    </a:ln>
                  </pic:spPr>
                </pic:pic>
              </a:graphicData>
            </a:graphic>
          </wp:inline>
        </w:drawing>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this procedure, two port channels are created: one from fabric A to both Cisco Nexus switches and one from fabric B to both Cisco Nexus switches.</w:t>
      </w:r>
    </w:p>
    <w:p w14:paraId="510BAD0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Under LAN &gt; LAN Cloud, expand the Fabric A tree.</w:t>
      </w:r>
    </w:p>
    <w:p w14:paraId="47FA9DE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Right-click Port Channels.</w:t>
      </w:r>
    </w:p>
    <w:p w14:paraId="7489242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Create Port Channel.</w:t>
      </w:r>
    </w:p>
    <w:p w14:paraId="4C3DAA1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nter 125 as the unique ID of the port channel.</w:t>
      </w:r>
    </w:p>
    <w:p w14:paraId="74B302C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nter vPC-125-Nexus as the name of the port channel.</w:t>
      </w:r>
    </w:p>
    <w:p w14:paraId="127F797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7.</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Next.</w:t>
      </w:r>
    </w:p>
    <w:p w14:paraId="3F64BCE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8.</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the ports connected to the Nexus switches to be added to the port channel:</w:t>
      </w:r>
    </w:p>
    <w:p w14:paraId="16AFB38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9.</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gt;&gt; to add the ports to the port channel.</w:t>
      </w:r>
    </w:p>
    <w:p w14:paraId="6D85F73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0.</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Finish to create the port channel.</w:t>
      </w:r>
    </w:p>
    <w:p w14:paraId="4769B7E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OK.</w:t>
      </w:r>
    </w:p>
    <w:p w14:paraId="3DC1A26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the navigation pane, under LAN &gt; LAN Cloud, expand the fabric B tree.</w:t>
      </w:r>
    </w:p>
    <w:p w14:paraId="487F9F0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Right-click Port Channels.</w:t>
      </w:r>
    </w:p>
    <w:p w14:paraId="6303F0E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Create Port Channel.</w:t>
      </w:r>
    </w:p>
    <w:p w14:paraId="293DE4A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nter 126 as the unique ID of the port channel.</w:t>
      </w:r>
    </w:p>
    <w:p w14:paraId="467A860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nter vPC-126-Nexus as the name of the port channel.</w:t>
      </w:r>
    </w:p>
    <w:p w14:paraId="6573C74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7.</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Next.</w:t>
      </w:r>
    </w:p>
    <w:p w14:paraId="25B1C73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8.</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the ports connected to the Nexus switches to be added to the port channel:</w:t>
      </w:r>
    </w:p>
    <w:p w14:paraId="3035491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9.</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gt;&gt; to add the ports to the port channel.</w:t>
      </w:r>
    </w:p>
    <w:p w14:paraId="0741368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0.</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Finish to create the port channel.</w:t>
      </w:r>
    </w:p>
    <w:p w14:paraId="6BD647C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lastRenderedPageBreak/>
        <w:t>2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OK.</w:t>
      </w:r>
    </w:p>
    <w:p w14:paraId="168BF8CE" w14:textId="77777777" w:rsidR="00322500" w:rsidRPr="00322500" w:rsidRDefault="00322500" w:rsidP="00322500">
      <w:pPr>
        <w:spacing w:before="100" w:beforeAutospacing="1" w:after="100" w:afterAutospacing="1" w:line="240" w:lineRule="auto"/>
        <w:outlineLvl w:val="3"/>
        <w:rPr>
          <w:rFonts w:ascii="Times New Roman" w:eastAsia="Times New Roman" w:hAnsi="Times New Roman" w:cs="Times New Roman"/>
          <w:b/>
          <w:bCs/>
          <w:sz w:val="24"/>
          <w:szCs w:val="24"/>
        </w:rPr>
      </w:pPr>
      <w:bookmarkStart w:id="148" w:name="_Toc306868633"/>
      <w:bookmarkStart w:id="149" w:name="_Toc480541743"/>
      <w:bookmarkStart w:id="150" w:name="_Toc427325346"/>
      <w:bookmarkStart w:id="151" w:name="_Toc466643376"/>
      <w:bookmarkStart w:id="152" w:name="_Toc428189439"/>
      <w:bookmarkEnd w:id="148"/>
      <w:bookmarkEnd w:id="149"/>
      <w:bookmarkEnd w:id="150"/>
      <w:bookmarkEnd w:id="151"/>
      <w:bookmarkEnd w:id="152"/>
      <w:r w:rsidRPr="00322500">
        <w:rPr>
          <w:rFonts w:ascii="Times New Roman" w:eastAsia="Times New Roman" w:hAnsi="Times New Roman" w:cs="Times New Roman"/>
          <w:b/>
          <w:bCs/>
          <w:sz w:val="24"/>
          <w:szCs w:val="24"/>
        </w:rPr>
        <w:t>Create a WWNN Pool for FC Boot</w:t>
      </w:r>
    </w:p>
    <w:p w14:paraId="12D4BF2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To configure the necessary WWNN pool for the Cisco UCS environment, complete the following steps on Cisco UCS Manager.</w:t>
      </w:r>
    </w:p>
    <w:p w14:paraId="06B5ACC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SAN on the left.</w:t>
      </w:r>
    </w:p>
    <w:p w14:paraId="02B2534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Pools &gt; root.</w:t>
      </w:r>
    </w:p>
    <w:p w14:paraId="0E32278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Right-click WWNN Pools under the root organization.</w:t>
      </w:r>
    </w:p>
    <w:p w14:paraId="35236A9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Create WWNN Pool to create the WWNN pool.</w:t>
      </w:r>
    </w:p>
    <w:p w14:paraId="2ABD201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nter WWNN-Pool for the name of the WWNN pool.</w:t>
      </w:r>
    </w:p>
    <w:p w14:paraId="3483CD4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Optional: Enter a description for the WWNN pool.</w:t>
      </w:r>
    </w:p>
    <w:p w14:paraId="3F679B0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7.</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Sequential for Assignment Order.</w:t>
      </w:r>
    </w:p>
    <w:p w14:paraId="04B31AC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noProof/>
          <w:color w:val="0000FF"/>
          <w:sz w:val="24"/>
          <w:szCs w:val="24"/>
        </w:rPr>
        <w:drawing>
          <wp:inline distT="0" distB="0" distL="0" distR="0" wp14:anchorId="6578A63C" wp14:editId="608E41A8">
            <wp:extent cx="6675120" cy="4312920"/>
            <wp:effectExtent l="0" t="0" r="0" b="0"/>
            <wp:docPr id="219" name="Picture 219" descr="https://www.cisco.com/c/dam/en/us/td/docs/unified_computing/ucs/UCS_CVDs/flexpod_esxi65_n9fc.docx/_jcr_content/renditions/flexpod_esxi65_n9fc_20.jpg">
              <a:hlinkClick xmlns:a="http://schemas.openxmlformats.org/drawingml/2006/main" r:id="rId248"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0" descr="https://www.cisco.com/c/dam/en/us/td/docs/unified_computing/ucs/UCS_CVDs/flexpod_esxi65_n9fc.docx/_jcr_content/renditions/flexpod_esxi65_n9fc_20.jpg">
                      <a:hlinkClick r:id="rId248" tooltip="&quot;Related image, diagram or screenshot.&quot;"/>
                    </pic:cNvPr>
                    <pic:cNvPicPr>
                      <a:picLocks noChangeAspect="1" noChangeArrowheads="1"/>
                    </pic:cNvPicPr>
                  </pic:nvPicPr>
                  <pic:blipFill>
                    <a:blip r:embed="rId249">
                      <a:extLst>
                        <a:ext uri="{28A0092B-C50C-407E-A947-70E740481C1C}">
                          <a14:useLocalDpi xmlns:a14="http://schemas.microsoft.com/office/drawing/2010/main" val="0"/>
                        </a:ext>
                      </a:extLst>
                    </a:blip>
                    <a:srcRect/>
                    <a:stretch>
                      <a:fillRect/>
                    </a:stretch>
                  </pic:blipFill>
                  <pic:spPr bwMode="auto">
                    <a:xfrm>
                      <a:off x="0" y="0"/>
                      <a:ext cx="6675120" cy="4312920"/>
                    </a:xfrm>
                    <a:prstGeom prst="rect">
                      <a:avLst/>
                    </a:prstGeom>
                    <a:noFill/>
                    <a:ln>
                      <a:noFill/>
                    </a:ln>
                  </pic:spPr>
                </pic:pic>
              </a:graphicData>
            </a:graphic>
          </wp:inline>
        </w:drawing>
      </w:r>
    </w:p>
    <w:p w14:paraId="6617502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8.</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Next.</w:t>
      </w:r>
    </w:p>
    <w:p w14:paraId="276BF9A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9.</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Add.</w:t>
      </w:r>
    </w:p>
    <w:p w14:paraId="74549E8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0.</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Modify the From field as necessary for the UCS Environment</w:t>
      </w:r>
    </w:p>
    <w:p w14:paraId="6D52A9B6" w14:textId="77777777" w:rsidR="00322500" w:rsidRPr="00322500" w:rsidRDefault="00322500" w:rsidP="00322500">
      <w:pPr>
        <w:spacing w:before="100" w:beforeAutospacing="1" w:after="100" w:afterAutospacing="1" w:line="240" w:lineRule="auto"/>
        <w:ind w:left="1080"/>
        <w:rPr>
          <w:rFonts w:ascii="Times New Roman" w:eastAsia="Times New Roman" w:hAnsi="Times New Roman" w:cs="Times New Roman"/>
          <w:sz w:val="24"/>
          <w:szCs w:val="24"/>
        </w:rPr>
      </w:pPr>
      <w:r w:rsidRPr="00322500">
        <w:rPr>
          <w:rFonts w:ascii="Symbol" w:eastAsia="Times New Roman" w:hAnsi="Symbol" w:cs="Times New Roman"/>
          <w:noProof/>
          <w:color w:val="0000FF"/>
          <w:sz w:val="40"/>
          <w:szCs w:val="40"/>
        </w:rPr>
        <w:lastRenderedPageBreak/>
        <w:drawing>
          <wp:inline distT="0" distB="0" distL="0" distR="0" wp14:anchorId="4C79BF85" wp14:editId="75B523F6">
            <wp:extent cx="121920" cy="106680"/>
            <wp:effectExtent l="0" t="0" r="0" b="7620"/>
            <wp:docPr id="218" name="Picture 218" descr="*">
              <a:hlinkClick xmlns:a="http://schemas.openxmlformats.org/drawingml/2006/main" r:id="rId202"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
                      <a:hlinkClick r:id="rId202" tooltip="&quot;Related image, diagram or screenshot.&quot;"/>
                    </pic:cNvPr>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21920" cy="106680"/>
                    </a:xfrm>
                    <a:prstGeom prst="rect">
                      <a:avLst/>
                    </a:prstGeom>
                    <a:noFill/>
                    <a:ln>
                      <a:noFill/>
                    </a:ln>
                  </pic:spPr>
                </pic:pic>
              </a:graphicData>
            </a:graphic>
          </wp:inline>
        </w:drawing>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Modifications of the WWNN block, as well as the WWPN and MAC Addresses, can convey identifying information for the Cisco UCS domain.  Within the From field in our example, the 6</w:t>
      </w:r>
      <w:r w:rsidRPr="00322500">
        <w:rPr>
          <w:rFonts w:ascii="Times New Roman" w:eastAsia="Times New Roman" w:hAnsi="Times New Roman" w:cs="Times New Roman"/>
          <w:sz w:val="24"/>
          <w:szCs w:val="24"/>
          <w:vertAlign w:val="superscript"/>
        </w:rPr>
        <w:t>th</w:t>
      </w:r>
      <w:r w:rsidRPr="00322500">
        <w:rPr>
          <w:rFonts w:ascii="Times New Roman" w:eastAsia="Times New Roman" w:hAnsi="Times New Roman" w:cs="Times New Roman"/>
          <w:sz w:val="24"/>
          <w:szCs w:val="24"/>
        </w:rPr>
        <w:t xml:space="preserve"> octet was changed from 00 to 32 to represent as identifying information for this being in the Cisco UCS 6332 in the 4</w:t>
      </w:r>
      <w:r w:rsidRPr="00322500">
        <w:rPr>
          <w:rFonts w:ascii="Times New Roman" w:eastAsia="Times New Roman" w:hAnsi="Times New Roman" w:cs="Times New Roman"/>
          <w:sz w:val="24"/>
          <w:szCs w:val="24"/>
          <w:vertAlign w:val="superscript"/>
        </w:rPr>
        <w:t>th</w:t>
      </w:r>
      <w:r w:rsidRPr="00322500">
        <w:rPr>
          <w:rFonts w:ascii="Times New Roman" w:eastAsia="Times New Roman" w:hAnsi="Times New Roman" w:cs="Times New Roman"/>
          <w:sz w:val="24"/>
          <w:szCs w:val="24"/>
        </w:rPr>
        <w:t xml:space="preserve"> cabinet.</w:t>
      </w:r>
    </w:p>
    <w:p w14:paraId="174590F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p>
    <w:p w14:paraId="62D6680F" w14:textId="77777777" w:rsidR="00322500" w:rsidRPr="00322500" w:rsidRDefault="00322500" w:rsidP="00322500">
      <w:pPr>
        <w:spacing w:before="100" w:beforeAutospacing="1" w:after="100" w:afterAutospacing="1" w:line="240" w:lineRule="auto"/>
        <w:ind w:left="1080"/>
        <w:rPr>
          <w:rFonts w:ascii="Times New Roman" w:eastAsia="Times New Roman" w:hAnsi="Times New Roman" w:cs="Times New Roman"/>
          <w:sz w:val="24"/>
          <w:szCs w:val="24"/>
        </w:rPr>
      </w:pPr>
      <w:r w:rsidRPr="00322500">
        <w:rPr>
          <w:rFonts w:ascii="Symbol" w:eastAsia="Times New Roman" w:hAnsi="Symbol" w:cs="Times New Roman"/>
          <w:noProof/>
          <w:color w:val="0000FF"/>
          <w:sz w:val="40"/>
          <w:szCs w:val="40"/>
        </w:rPr>
        <w:drawing>
          <wp:inline distT="0" distB="0" distL="0" distR="0" wp14:anchorId="41317B9E" wp14:editId="226041EE">
            <wp:extent cx="121920" cy="106680"/>
            <wp:effectExtent l="0" t="0" r="0" b="7620"/>
            <wp:docPr id="217" name="Picture 217" descr="*">
              <a:hlinkClick xmlns:a="http://schemas.openxmlformats.org/drawingml/2006/main" r:id="rId202"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
                      <a:hlinkClick r:id="rId202" tooltip="&quot;Related image, diagram or screenshot.&quot;"/>
                    </pic:cNvPr>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21920" cy="106680"/>
                    </a:xfrm>
                    <a:prstGeom prst="rect">
                      <a:avLst/>
                    </a:prstGeom>
                    <a:noFill/>
                    <a:ln>
                      <a:noFill/>
                    </a:ln>
                  </pic:spPr>
                </pic:pic>
              </a:graphicData>
            </a:graphic>
          </wp:inline>
        </w:drawing>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When there are multiple UCS domains sitting in adjacency, it is important that these blocks; the WWNN, WWPN, and MAC, hold differing values between each set.</w:t>
      </w:r>
    </w:p>
    <w:p w14:paraId="5662E09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pecify a size of the WWNN block sufficient to support the available server resources.</w:t>
      </w:r>
    </w:p>
    <w:p w14:paraId="2A4FC6B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noProof/>
          <w:color w:val="0000FF"/>
          <w:sz w:val="24"/>
          <w:szCs w:val="24"/>
        </w:rPr>
        <w:drawing>
          <wp:inline distT="0" distB="0" distL="0" distR="0" wp14:anchorId="61CDFFA8" wp14:editId="36D5B2B6">
            <wp:extent cx="6675120" cy="4290060"/>
            <wp:effectExtent l="0" t="0" r="0" b="0"/>
            <wp:docPr id="216" name="Picture 216" descr="https://www.cisco.com/c/dam/en/us/td/docs/unified_computing/ucs/UCS_CVDs/flexpod_esxi65_n9fc.docx/_jcr_content/renditions/flexpod_esxi65_n9fc_21.jpg">
              <a:hlinkClick xmlns:a="http://schemas.openxmlformats.org/drawingml/2006/main" r:id="rId250"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2" descr="https://www.cisco.com/c/dam/en/us/td/docs/unified_computing/ucs/UCS_CVDs/flexpod_esxi65_n9fc.docx/_jcr_content/renditions/flexpod_esxi65_n9fc_21.jpg">
                      <a:hlinkClick r:id="rId250" tooltip="&quot;Related image, diagram or screenshot.&quot;"/>
                    </pic:cNvPr>
                    <pic:cNvPicPr>
                      <a:picLocks noChangeAspect="1" noChangeArrowheads="1"/>
                    </pic:cNvPicPr>
                  </pic:nvPicPr>
                  <pic:blipFill>
                    <a:blip r:embed="rId251">
                      <a:extLst>
                        <a:ext uri="{28A0092B-C50C-407E-A947-70E740481C1C}">
                          <a14:useLocalDpi xmlns:a14="http://schemas.microsoft.com/office/drawing/2010/main" val="0"/>
                        </a:ext>
                      </a:extLst>
                    </a:blip>
                    <a:srcRect/>
                    <a:stretch>
                      <a:fillRect/>
                    </a:stretch>
                  </pic:blipFill>
                  <pic:spPr bwMode="auto">
                    <a:xfrm>
                      <a:off x="0" y="0"/>
                      <a:ext cx="6675120" cy="4290060"/>
                    </a:xfrm>
                    <a:prstGeom prst="rect">
                      <a:avLst/>
                    </a:prstGeom>
                    <a:noFill/>
                    <a:ln>
                      <a:noFill/>
                    </a:ln>
                  </pic:spPr>
                </pic:pic>
              </a:graphicData>
            </a:graphic>
          </wp:inline>
        </w:drawing>
      </w:r>
    </w:p>
    <w:p w14:paraId="518758F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OK.</w:t>
      </w:r>
    </w:p>
    <w:p w14:paraId="506CA03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Finish and OK to complete creating the WWNN pool.</w:t>
      </w:r>
    </w:p>
    <w:p w14:paraId="724B6FCA" w14:textId="77777777" w:rsidR="00322500" w:rsidRPr="00322500" w:rsidRDefault="00322500" w:rsidP="00322500">
      <w:pPr>
        <w:spacing w:before="100" w:beforeAutospacing="1" w:after="100" w:afterAutospacing="1" w:line="240" w:lineRule="auto"/>
        <w:outlineLvl w:val="3"/>
        <w:rPr>
          <w:rFonts w:ascii="Times New Roman" w:eastAsia="Times New Roman" w:hAnsi="Times New Roman" w:cs="Times New Roman"/>
          <w:b/>
          <w:bCs/>
          <w:sz w:val="24"/>
          <w:szCs w:val="24"/>
        </w:rPr>
      </w:pPr>
      <w:bookmarkStart w:id="153" w:name="_Toc480541744"/>
      <w:r w:rsidRPr="00322500">
        <w:rPr>
          <w:rFonts w:ascii="Times New Roman" w:eastAsia="Times New Roman" w:hAnsi="Times New Roman" w:cs="Times New Roman"/>
          <w:b/>
          <w:bCs/>
          <w:sz w:val="24"/>
          <w:szCs w:val="24"/>
        </w:rPr>
        <w:t>Create WWPN Pools</w:t>
      </w:r>
      <w:bookmarkEnd w:id="153"/>
    </w:p>
    <w:p w14:paraId="530C845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To configure the necessary WWPN pools for the Cisco UCS environment, complete the following steps:</w:t>
      </w:r>
    </w:p>
    <w:p w14:paraId="223E672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Cisco UCS Manager, click SAN on the left.</w:t>
      </w:r>
    </w:p>
    <w:p w14:paraId="4F084A0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Pools &gt; root.</w:t>
      </w:r>
    </w:p>
    <w:p w14:paraId="0C0D39A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lastRenderedPageBreak/>
        <w:t>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this procedure, two WWPN pools are created, one for each switching fabric.</w:t>
      </w:r>
    </w:p>
    <w:p w14:paraId="726A65B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Right-click WWPN Pools under the root organization.</w:t>
      </w:r>
    </w:p>
    <w:p w14:paraId="76CDA68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Create WWPN Pool to create the WWPN pool.</w:t>
      </w:r>
    </w:p>
    <w:p w14:paraId="4A79682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nter WWPN-Pool-A as the name of the WWPN pool.</w:t>
      </w:r>
    </w:p>
    <w:p w14:paraId="2E9E3A9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7.</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Optional: Enter a description for the WWPN pool.</w:t>
      </w:r>
    </w:p>
    <w:p w14:paraId="0739E40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8.</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Sequential for Assignment Order.</w:t>
      </w:r>
    </w:p>
    <w:p w14:paraId="52EDDD7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noProof/>
          <w:color w:val="0000FF"/>
          <w:sz w:val="24"/>
          <w:szCs w:val="24"/>
        </w:rPr>
        <w:drawing>
          <wp:inline distT="0" distB="0" distL="0" distR="0" wp14:anchorId="3F35D26C" wp14:editId="0ED65F11">
            <wp:extent cx="6667500" cy="4320540"/>
            <wp:effectExtent l="0" t="0" r="0" b="3810"/>
            <wp:docPr id="215" name="Picture 215" descr="https://www.cisco.com/c/dam/en/us/td/docs/unified_computing/ucs/UCS_CVDs/flexpod_esxi65_n9fc.docx/_jcr_content/renditions/flexpod_esxi65_n9fc_22.jpg">
              <a:hlinkClick xmlns:a="http://schemas.openxmlformats.org/drawingml/2006/main" r:id="rId252"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4" descr="https://www.cisco.com/c/dam/en/us/td/docs/unified_computing/ucs/UCS_CVDs/flexpod_esxi65_n9fc.docx/_jcr_content/renditions/flexpod_esxi65_n9fc_22.jpg">
                      <a:hlinkClick r:id="rId252" tooltip="&quot;Related image, diagram or screenshot.&quot;"/>
                    </pic:cNvPr>
                    <pic:cNvPicPr>
                      <a:picLocks noChangeAspect="1" noChangeArrowheads="1"/>
                    </pic:cNvPicPr>
                  </pic:nvPicPr>
                  <pic:blipFill>
                    <a:blip r:embed="rId253">
                      <a:extLst>
                        <a:ext uri="{28A0092B-C50C-407E-A947-70E740481C1C}">
                          <a14:useLocalDpi xmlns:a14="http://schemas.microsoft.com/office/drawing/2010/main" val="0"/>
                        </a:ext>
                      </a:extLst>
                    </a:blip>
                    <a:srcRect/>
                    <a:stretch>
                      <a:fillRect/>
                    </a:stretch>
                  </pic:blipFill>
                  <pic:spPr bwMode="auto">
                    <a:xfrm>
                      <a:off x="0" y="0"/>
                      <a:ext cx="6667500" cy="4320540"/>
                    </a:xfrm>
                    <a:prstGeom prst="rect">
                      <a:avLst/>
                    </a:prstGeom>
                    <a:noFill/>
                    <a:ln>
                      <a:noFill/>
                    </a:ln>
                  </pic:spPr>
                </pic:pic>
              </a:graphicData>
            </a:graphic>
          </wp:inline>
        </w:drawing>
      </w:r>
    </w:p>
    <w:p w14:paraId="0A5556C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9.</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Next.</w:t>
      </w:r>
    </w:p>
    <w:p w14:paraId="06EDD2A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0.</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Add.</w:t>
      </w:r>
    </w:p>
    <w:p w14:paraId="6CB70E6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pecify a starting WWPN</w:t>
      </w:r>
    </w:p>
    <w:p w14:paraId="45B09F65" w14:textId="77777777" w:rsidR="00322500" w:rsidRPr="00322500" w:rsidRDefault="00322500" w:rsidP="00322500">
      <w:pPr>
        <w:spacing w:before="100" w:beforeAutospacing="1" w:after="100" w:afterAutospacing="1" w:line="240" w:lineRule="auto"/>
        <w:ind w:left="1080"/>
        <w:rPr>
          <w:rFonts w:ascii="Times New Roman" w:eastAsia="Times New Roman" w:hAnsi="Times New Roman" w:cs="Times New Roman"/>
          <w:sz w:val="24"/>
          <w:szCs w:val="24"/>
        </w:rPr>
      </w:pPr>
      <w:r w:rsidRPr="00322500">
        <w:rPr>
          <w:rFonts w:ascii="Symbol" w:eastAsia="Times New Roman" w:hAnsi="Symbol" w:cs="Times New Roman"/>
          <w:noProof/>
          <w:color w:val="0000FF"/>
          <w:sz w:val="40"/>
          <w:szCs w:val="40"/>
        </w:rPr>
        <w:drawing>
          <wp:inline distT="0" distB="0" distL="0" distR="0" wp14:anchorId="5109BCE2" wp14:editId="7D9FFC4B">
            <wp:extent cx="121920" cy="106680"/>
            <wp:effectExtent l="0" t="0" r="0" b="7620"/>
            <wp:docPr id="214" name="Picture 214" descr="*">
              <a:hlinkClick xmlns:a="http://schemas.openxmlformats.org/drawingml/2006/main" r:id="rId202"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
                      <a:hlinkClick r:id="rId202" tooltip="&quot;Related image, diagram or screenshot.&quot;"/>
                    </pic:cNvPr>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21920" cy="106680"/>
                    </a:xfrm>
                    <a:prstGeom prst="rect">
                      <a:avLst/>
                    </a:prstGeom>
                    <a:noFill/>
                    <a:ln>
                      <a:noFill/>
                    </a:ln>
                  </pic:spPr>
                </pic:pic>
              </a:graphicData>
            </a:graphic>
          </wp:inline>
        </w:drawing>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 xml:space="preserve">For the FlexPod solution, the recommendation is to place </w:t>
      </w:r>
      <w:r w:rsidRPr="00322500">
        <w:rPr>
          <w:rFonts w:ascii="Courier New" w:eastAsia="Times New Roman" w:hAnsi="Courier New" w:cs="Courier New"/>
          <w:sz w:val="24"/>
          <w:szCs w:val="24"/>
        </w:rPr>
        <w:t>0A</w:t>
      </w:r>
      <w:r w:rsidRPr="00322500">
        <w:rPr>
          <w:rFonts w:ascii="Times New Roman" w:eastAsia="Times New Roman" w:hAnsi="Times New Roman" w:cs="Times New Roman"/>
          <w:sz w:val="24"/>
          <w:szCs w:val="24"/>
        </w:rPr>
        <w:t xml:space="preserve"> in the next-to-last octet of the starting WWPN to identify all of the WWPNs as fabric A addresses.  Merging this with the pattern we used for the WWNN we see a WWPN block starting with </w:t>
      </w:r>
      <w:r w:rsidRPr="00322500">
        <w:rPr>
          <w:rFonts w:ascii="Courier New" w:eastAsia="Times New Roman" w:hAnsi="Courier New" w:cs="Courier New"/>
          <w:sz w:val="24"/>
          <w:szCs w:val="24"/>
        </w:rPr>
        <w:t>20:00:00:25:B5:32:0A:00</w:t>
      </w:r>
    </w:p>
    <w:p w14:paraId="23DFCA0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pecify a size for the WWPN pool that is sufficient to support the available blade or server resources.</w:t>
      </w:r>
    </w:p>
    <w:p w14:paraId="5B5603F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noProof/>
          <w:color w:val="0000FF"/>
          <w:sz w:val="24"/>
          <w:szCs w:val="24"/>
        </w:rPr>
        <w:lastRenderedPageBreak/>
        <w:drawing>
          <wp:inline distT="0" distB="0" distL="0" distR="0" wp14:anchorId="7D9ED369" wp14:editId="51216140">
            <wp:extent cx="6675120" cy="4290060"/>
            <wp:effectExtent l="0" t="0" r="0" b="0"/>
            <wp:docPr id="213" name="Picture 213" descr="https://www.cisco.com/c/dam/en/us/td/docs/unified_computing/ucs/UCS_CVDs/flexpod_esxi65_n9fc.docx/_jcr_content/renditions/flexpod_esxi65_n9fc_23.jpg">
              <a:hlinkClick xmlns:a="http://schemas.openxmlformats.org/drawingml/2006/main" r:id="rId254"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5" descr="https://www.cisco.com/c/dam/en/us/td/docs/unified_computing/ucs/UCS_CVDs/flexpod_esxi65_n9fc.docx/_jcr_content/renditions/flexpod_esxi65_n9fc_23.jpg">
                      <a:hlinkClick r:id="rId254" tooltip="&quot;Related image, diagram or screenshot.&quot;"/>
                    </pic:cNvPr>
                    <pic:cNvPicPr>
                      <a:picLocks noChangeAspect="1" noChangeArrowheads="1"/>
                    </pic:cNvPicPr>
                  </pic:nvPicPr>
                  <pic:blipFill>
                    <a:blip r:embed="rId255">
                      <a:extLst>
                        <a:ext uri="{28A0092B-C50C-407E-A947-70E740481C1C}">
                          <a14:useLocalDpi xmlns:a14="http://schemas.microsoft.com/office/drawing/2010/main" val="0"/>
                        </a:ext>
                      </a:extLst>
                    </a:blip>
                    <a:srcRect/>
                    <a:stretch>
                      <a:fillRect/>
                    </a:stretch>
                  </pic:blipFill>
                  <pic:spPr bwMode="auto">
                    <a:xfrm>
                      <a:off x="0" y="0"/>
                      <a:ext cx="6675120" cy="4290060"/>
                    </a:xfrm>
                    <a:prstGeom prst="rect">
                      <a:avLst/>
                    </a:prstGeom>
                    <a:noFill/>
                    <a:ln>
                      <a:noFill/>
                    </a:ln>
                  </pic:spPr>
                </pic:pic>
              </a:graphicData>
            </a:graphic>
          </wp:inline>
        </w:drawing>
      </w:r>
    </w:p>
    <w:p w14:paraId="0DE33F5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OK.</w:t>
      </w:r>
    </w:p>
    <w:p w14:paraId="620215A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Finish.</w:t>
      </w:r>
    </w:p>
    <w:p w14:paraId="05052C6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the confirmation message, click OK.</w:t>
      </w:r>
    </w:p>
    <w:p w14:paraId="3284BCD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Right-click WWPN Pools under the root organization.</w:t>
      </w:r>
    </w:p>
    <w:p w14:paraId="294C522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7.</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Create WWPN Pool to create the WWPN pool.</w:t>
      </w:r>
    </w:p>
    <w:p w14:paraId="6FF86CC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8.</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nter WWPN-Pool-B as the name of the WWPN pool.</w:t>
      </w:r>
    </w:p>
    <w:p w14:paraId="2872A4A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9.</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Optional: Enter a description for the WWPN pool.</w:t>
      </w:r>
    </w:p>
    <w:p w14:paraId="51236CB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0.</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Sequential for Assignment Order.</w:t>
      </w:r>
    </w:p>
    <w:p w14:paraId="570E7E5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Next.</w:t>
      </w:r>
    </w:p>
    <w:p w14:paraId="6211FC5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Add.</w:t>
      </w:r>
    </w:p>
    <w:p w14:paraId="67097D0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pecify a starting WWPN.</w:t>
      </w:r>
    </w:p>
    <w:p w14:paraId="720F3C74" w14:textId="77777777" w:rsidR="00322500" w:rsidRPr="00322500" w:rsidRDefault="00322500" w:rsidP="00322500">
      <w:pPr>
        <w:spacing w:before="100" w:beforeAutospacing="1" w:after="100" w:afterAutospacing="1" w:line="240" w:lineRule="auto"/>
        <w:ind w:left="1080"/>
        <w:rPr>
          <w:rFonts w:ascii="Times New Roman" w:eastAsia="Times New Roman" w:hAnsi="Times New Roman" w:cs="Times New Roman"/>
          <w:sz w:val="24"/>
          <w:szCs w:val="24"/>
        </w:rPr>
      </w:pPr>
      <w:r w:rsidRPr="00322500">
        <w:rPr>
          <w:rFonts w:ascii="Symbol" w:eastAsia="Times New Roman" w:hAnsi="Symbol" w:cs="Times New Roman"/>
          <w:noProof/>
          <w:color w:val="0000FF"/>
          <w:sz w:val="40"/>
          <w:szCs w:val="40"/>
        </w:rPr>
        <w:drawing>
          <wp:inline distT="0" distB="0" distL="0" distR="0" wp14:anchorId="089CA2B4" wp14:editId="7C1A8DAE">
            <wp:extent cx="121920" cy="106680"/>
            <wp:effectExtent l="0" t="0" r="0" b="7620"/>
            <wp:docPr id="212" name="Picture 212" descr="*">
              <a:hlinkClick xmlns:a="http://schemas.openxmlformats.org/drawingml/2006/main" r:id="rId202"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
                      <a:hlinkClick r:id="rId202" tooltip="&quot;Related image, diagram or screenshot.&quot;"/>
                    </pic:cNvPr>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21920" cy="106680"/>
                    </a:xfrm>
                    <a:prstGeom prst="rect">
                      <a:avLst/>
                    </a:prstGeom>
                    <a:noFill/>
                    <a:ln>
                      <a:noFill/>
                    </a:ln>
                  </pic:spPr>
                </pic:pic>
              </a:graphicData>
            </a:graphic>
          </wp:inline>
        </w:drawing>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 xml:space="preserve">For the FlexPod solution, the recommendation is to place </w:t>
      </w:r>
      <w:r w:rsidRPr="00322500">
        <w:rPr>
          <w:rFonts w:ascii="Courier New" w:eastAsia="Times New Roman" w:hAnsi="Courier New" w:cs="Courier New"/>
          <w:sz w:val="24"/>
          <w:szCs w:val="24"/>
        </w:rPr>
        <w:t>0B</w:t>
      </w:r>
      <w:r w:rsidRPr="00322500">
        <w:rPr>
          <w:rFonts w:ascii="Times New Roman" w:eastAsia="Times New Roman" w:hAnsi="Times New Roman" w:cs="Times New Roman"/>
          <w:sz w:val="24"/>
          <w:szCs w:val="24"/>
        </w:rPr>
        <w:t xml:space="preserve"> in the next-to-last octet of the starting WWPN to identify all of the WWPNs as fabric A addresses.  Merging this with the pattern we used for the WWNN we see a WWPN block starting with </w:t>
      </w:r>
      <w:r w:rsidRPr="00322500">
        <w:rPr>
          <w:rFonts w:ascii="Courier New" w:eastAsia="Times New Roman" w:hAnsi="Courier New" w:cs="Courier New"/>
          <w:sz w:val="24"/>
          <w:szCs w:val="24"/>
        </w:rPr>
        <w:t>20:00:00:25:B5:32:0B:00</w:t>
      </w:r>
      <w:r w:rsidRPr="00322500">
        <w:rPr>
          <w:rFonts w:ascii="Times New Roman" w:eastAsia="Times New Roman" w:hAnsi="Times New Roman" w:cs="Times New Roman"/>
          <w:sz w:val="24"/>
          <w:szCs w:val="24"/>
        </w:rPr>
        <w:t>.</w:t>
      </w:r>
    </w:p>
    <w:p w14:paraId="4D8F1B1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lastRenderedPageBreak/>
        <w:t>2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pecify a size for the WWPN address pool that is sufficient to support the available blade or server resources.</w:t>
      </w:r>
    </w:p>
    <w:p w14:paraId="060EF90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OK.</w:t>
      </w:r>
    </w:p>
    <w:p w14:paraId="077459D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Finish.</w:t>
      </w:r>
    </w:p>
    <w:p w14:paraId="15A632F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7.</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the confirmation message, click OK</w:t>
      </w:r>
    </w:p>
    <w:p w14:paraId="23FEF71E" w14:textId="77777777" w:rsidR="00322500" w:rsidRPr="00322500" w:rsidRDefault="00322500" w:rsidP="00322500">
      <w:pPr>
        <w:spacing w:before="100" w:beforeAutospacing="1" w:after="100" w:afterAutospacing="1" w:line="240" w:lineRule="auto"/>
        <w:outlineLvl w:val="3"/>
        <w:rPr>
          <w:rFonts w:ascii="Times New Roman" w:eastAsia="Times New Roman" w:hAnsi="Times New Roman" w:cs="Times New Roman"/>
          <w:b/>
          <w:bCs/>
          <w:sz w:val="24"/>
          <w:szCs w:val="24"/>
        </w:rPr>
      </w:pPr>
      <w:bookmarkStart w:id="154" w:name="_Toc480541745"/>
      <w:r w:rsidRPr="00322500">
        <w:rPr>
          <w:rFonts w:ascii="Times New Roman" w:eastAsia="Times New Roman" w:hAnsi="Times New Roman" w:cs="Times New Roman"/>
          <w:b/>
          <w:bCs/>
          <w:sz w:val="24"/>
          <w:szCs w:val="24"/>
        </w:rPr>
        <w:t>Create VSAN</w:t>
      </w:r>
      <w:bookmarkEnd w:id="154"/>
    </w:p>
    <w:p w14:paraId="075B0043" w14:textId="77777777" w:rsidR="00322500" w:rsidRPr="00322500" w:rsidRDefault="00322500" w:rsidP="00322500">
      <w:pPr>
        <w:spacing w:before="100" w:beforeAutospacing="1" w:after="100" w:afterAutospacing="1" w:line="240" w:lineRule="auto"/>
        <w:ind w:left="720"/>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To configure the necessary virtual storage area networks (VSANs) for the Cisco UCS environment, complete the following steps:</w:t>
      </w:r>
    </w:p>
    <w:p w14:paraId="4925ACF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Cisco UCS Manager, click the SAN on the left.</w:t>
      </w:r>
    </w:p>
    <w:p w14:paraId="456909B2" w14:textId="77777777" w:rsidR="00322500" w:rsidRPr="00322500" w:rsidRDefault="00322500" w:rsidP="00322500">
      <w:pPr>
        <w:spacing w:before="100" w:beforeAutospacing="1" w:after="100" w:afterAutospacing="1" w:line="240" w:lineRule="auto"/>
        <w:ind w:left="1080"/>
        <w:rPr>
          <w:rFonts w:ascii="Times New Roman" w:eastAsia="Times New Roman" w:hAnsi="Times New Roman" w:cs="Times New Roman"/>
          <w:sz w:val="24"/>
          <w:szCs w:val="24"/>
        </w:rPr>
      </w:pPr>
      <w:r w:rsidRPr="00322500">
        <w:rPr>
          <w:rFonts w:ascii="Symbol" w:eastAsia="Times New Roman" w:hAnsi="Symbol" w:cs="Times New Roman"/>
          <w:noProof/>
          <w:color w:val="0000FF"/>
          <w:sz w:val="40"/>
          <w:szCs w:val="40"/>
        </w:rPr>
        <w:drawing>
          <wp:inline distT="0" distB="0" distL="0" distR="0" wp14:anchorId="21BA588E" wp14:editId="04E3FB4F">
            <wp:extent cx="121920" cy="106680"/>
            <wp:effectExtent l="0" t="0" r="0" b="7620"/>
            <wp:docPr id="211" name="Picture 211" descr="*">
              <a:hlinkClick xmlns:a="http://schemas.openxmlformats.org/drawingml/2006/main" r:id="rId202"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
                      <a:hlinkClick r:id="rId202" tooltip="&quot;Related image, diagram or screenshot.&quot;"/>
                    </pic:cNvPr>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21920" cy="106680"/>
                    </a:xfrm>
                    <a:prstGeom prst="rect">
                      <a:avLst/>
                    </a:prstGeom>
                    <a:noFill/>
                    <a:ln>
                      <a:noFill/>
                    </a:ln>
                  </pic:spPr>
                </pic:pic>
              </a:graphicData>
            </a:graphic>
          </wp:inline>
        </w:drawing>
      </w:r>
      <w:r w:rsidRPr="00322500">
        <w:rPr>
          <w:rFonts w:ascii="Times New Roman" w:eastAsia="Times New Roman" w:hAnsi="Times New Roman" w:cs="Times New Roman"/>
          <w:sz w:val="14"/>
          <w:szCs w:val="14"/>
        </w:rPr>
        <w:t>           </w:t>
      </w:r>
      <w:r w:rsidRPr="00322500">
        <w:rPr>
          <w:rFonts w:ascii="Times New Roman" w:eastAsia="Times New Roman" w:hAnsi="Times New Roman" w:cs="Times New Roman"/>
          <w:sz w:val="24"/>
          <w:szCs w:val="24"/>
        </w:rPr>
        <w:t>In this procedure, two VSANs are created.</w:t>
      </w:r>
    </w:p>
    <w:p w14:paraId="69A5D19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SAN &gt; SAN Cloud.</w:t>
      </w:r>
    </w:p>
    <w:p w14:paraId="1965BB1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Right-click VSANs.</w:t>
      </w:r>
    </w:p>
    <w:p w14:paraId="6EC6134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Create VSAN.</w:t>
      </w:r>
    </w:p>
    <w:p w14:paraId="3FDF5D8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 xml:space="preserve">Enter </w:t>
      </w:r>
      <w:r w:rsidRPr="00322500">
        <w:rPr>
          <w:rFonts w:ascii="Courier New" w:eastAsia="Times New Roman" w:hAnsi="Courier New" w:cs="Courier New"/>
          <w:sz w:val="24"/>
          <w:szCs w:val="24"/>
        </w:rPr>
        <w:t>VSAN-A</w:t>
      </w:r>
      <w:r w:rsidRPr="00322500">
        <w:rPr>
          <w:rFonts w:ascii="Times New Roman" w:eastAsia="Times New Roman" w:hAnsi="Times New Roman" w:cs="Times New Roman"/>
          <w:sz w:val="24"/>
          <w:szCs w:val="24"/>
        </w:rPr>
        <w:t xml:space="preserve"> as the name of the VSAN to be used for Fabric A</w:t>
      </w:r>
    </w:p>
    <w:p w14:paraId="77147EF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Leave FC Zoning set at Disabled.</w:t>
      </w:r>
    </w:p>
    <w:p w14:paraId="685822B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7.</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Fabric A.</w:t>
      </w:r>
    </w:p>
    <w:p w14:paraId="1838EE3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8.</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nter a unique VSAN ID and a corresponding FCoE VLAN ID that matches the configuration in the MDS switch for Fabric A.  It is recommended to use the same ID for both parameters and to use something other than 1.</w:t>
      </w:r>
    </w:p>
    <w:p w14:paraId="5B18B4F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noProof/>
          <w:color w:val="0000FF"/>
          <w:sz w:val="24"/>
          <w:szCs w:val="24"/>
        </w:rPr>
        <w:lastRenderedPageBreak/>
        <w:drawing>
          <wp:inline distT="0" distB="0" distL="0" distR="0" wp14:anchorId="392CB042" wp14:editId="0272B46A">
            <wp:extent cx="6675120" cy="4876800"/>
            <wp:effectExtent l="0" t="0" r="0" b="0"/>
            <wp:docPr id="210" name="Picture 210" descr="https://www.cisco.com/c/dam/en/us/td/docs/unified_computing/ucs/UCS_CVDs/flexpod_esxi65_n9fc.docx/_jcr_content/renditions/flexpod_esxi65_n9fc_24.jpg">
              <a:hlinkClick xmlns:a="http://schemas.openxmlformats.org/drawingml/2006/main" r:id="rId256"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8" descr="https://www.cisco.com/c/dam/en/us/td/docs/unified_computing/ucs/UCS_CVDs/flexpod_esxi65_n9fc.docx/_jcr_content/renditions/flexpod_esxi65_n9fc_24.jpg">
                      <a:hlinkClick r:id="rId256" tooltip="&quot;Related image, diagram or screenshot.&quot;"/>
                    </pic:cNvPr>
                    <pic:cNvPicPr>
                      <a:picLocks noChangeAspect="1" noChangeArrowheads="1"/>
                    </pic:cNvPicPr>
                  </pic:nvPicPr>
                  <pic:blipFill>
                    <a:blip r:embed="rId257">
                      <a:extLst>
                        <a:ext uri="{28A0092B-C50C-407E-A947-70E740481C1C}">
                          <a14:useLocalDpi xmlns:a14="http://schemas.microsoft.com/office/drawing/2010/main" val="0"/>
                        </a:ext>
                      </a:extLst>
                    </a:blip>
                    <a:srcRect/>
                    <a:stretch>
                      <a:fillRect/>
                    </a:stretch>
                  </pic:blipFill>
                  <pic:spPr bwMode="auto">
                    <a:xfrm>
                      <a:off x="0" y="0"/>
                      <a:ext cx="6675120" cy="4876800"/>
                    </a:xfrm>
                    <a:prstGeom prst="rect">
                      <a:avLst/>
                    </a:prstGeom>
                    <a:noFill/>
                    <a:ln>
                      <a:noFill/>
                    </a:ln>
                  </pic:spPr>
                </pic:pic>
              </a:graphicData>
            </a:graphic>
          </wp:inline>
        </w:drawing>
      </w:r>
    </w:p>
    <w:p w14:paraId="5DE3258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9.</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OK and then click OK again.</w:t>
      </w:r>
    </w:p>
    <w:p w14:paraId="6E24401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0.</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Under SAN Cloud, right-click VSANs.</w:t>
      </w:r>
    </w:p>
    <w:p w14:paraId="7FBB1F6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Create VSAN.</w:t>
      </w:r>
    </w:p>
    <w:p w14:paraId="48B067B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nter VSAN-B as the name of the VSAN to be used for Fabric B.</w:t>
      </w:r>
    </w:p>
    <w:p w14:paraId="3286D0D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Leave FC Zoning set at Disabled.</w:t>
      </w:r>
    </w:p>
    <w:p w14:paraId="79066BE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Fabric B.</w:t>
      </w:r>
    </w:p>
    <w:p w14:paraId="06670FD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nter a unique VSAN ID and a corresponding FCoE VLAN ID that matches the configuration in the MDS switch for Fabric B.  It is recommended use the same ID for both parameters and to use something other than 1.</w:t>
      </w:r>
    </w:p>
    <w:p w14:paraId="3AD722C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noProof/>
          <w:color w:val="0000FF"/>
          <w:sz w:val="24"/>
          <w:szCs w:val="24"/>
        </w:rPr>
        <w:lastRenderedPageBreak/>
        <w:drawing>
          <wp:inline distT="0" distB="0" distL="0" distR="0" wp14:anchorId="057FF139" wp14:editId="1855B95B">
            <wp:extent cx="6675120" cy="4884420"/>
            <wp:effectExtent l="0" t="0" r="0" b="0"/>
            <wp:docPr id="209" name="Picture 209" descr="https://www.cisco.com/c/dam/en/us/td/docs/unified_computing/ucs/UCS_CVDs/flexpod_esxi65_n9fc.docx/_jcr_content/renditions/flexpod_esxi65_n9fc_25.jpg">
              <a:hlinkClick xmlns:a="http://schemas.openxmlformats.org/drawingml/2006/main" r:id="rId258"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3" descr="https://www.cisco.com/c/dam/en/us/td/docs/unified_computing/ucs/UCS_CVDs/flexpod_esxi65_n9fc.docx/_jcr_content/renditions/flexpod_esxi65_n9fc_25.jpg">
                      <a:hlinkClick r:id="rId258" tooltip="&quot;Related image, diagram or screenshot.&quot;"/>
                    </pic:cNvPr>
                    <pic:cNvPicPr>
                      <a:picLocks noChangeAspect="1" noChangeArrowheads="1"/>
                    </pic:cNvPicPr>
                  </pic:nvPicPr>
                  <pic:blipFill>
                    <a:blip r:embed="rId259">
                      <a:extLst>
                        <a:ext uri="{28A0092B-C50C-407E-A947-70E740481C1C}">
                          <a14:useLocalDpi xmlns:a14="http://schemas.microsoft.com/office/drawing/2010/main" val="0"/>
                        </a:ext>
                      </a:extLst>
                    </a:blip>
                    <a:srcRect/>
                    <a:stretch>
                      <a:fillRect/>
                    </a:stretch>
                  </pic:blipFill>
                  <pic:spPr bwMode="auto">
                    <a:xfrm>
                      <a:off x="0" y="0"/>
                      <a:ext cx="6675120" cy="4884420"/>
                    </a:xfrm>
                    <a:prstGeom prst="rect">
                      <a:avLst/>
                    </a:prstGeom>
                    <a:noFill/>
                    <a:ln>
                      <a:noFill/>
                    </a:ln>
                  </pic:spPr>
                </pic:pic>
              </a:graphicData>
            </a:graphic>
          </wp:inline>
        </w:drawing>
      </w:r>
    </w:p>
    <w:p w14:paraId="6A5E730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OK and then click OK again.</w:t>
      </w:r>
    </w:p>
    <w:p w14:paraId="446EBC1D" w14:textId="77777777" w:rsidR="00322500" w:rsidRPr="00322500" w:rsidRDefault="00322500" w:rsidP="00322500">
      <w:pPr>
        <w:spacing w:before="100" w:beforeAutospacing="1" w:after="100" w:afterAutospacing="1" w:line="240" w:lineRule="auto"/>
        <w:outlineLvl w:val="3"/>
        <w:rPr>
          <w:rFonts w:ascii="Times New Roman" w:eastAsia="Times New Roman" w:hAnsi="Times New Roman" w:cs="Times New Roman"/>
          <w:b/>
          <w:bCs/>
          <w:sz w:val="24"/>
          <w:szCs w:val="24"/>
        </w:rPr>
      </w:pPr>
      <w:bookmarkStart w:id="155" w:name="_Toc480541746"/>
      <w:r w:rsidRPr="00322500">
        <w:rPr>
          <w:rFonts w:ascii="Times New Roman" w:eastAsia="Times New Roman" w:hAnsi="Times New Roman" w:cs="Times New Roman"/>
          <w:b/>
          <w:bCs/>
          <w:sz w:val="24"/>
          <w:szCs w:val="24"/>
        </w:rPr>
        <w:t>Create FC Uplink Port Channels</w:t>
      </w:r>
      <w:bookmarkEnd w:id="155"/>
    </w:p>
    <w:p w14:paraId="67337AB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To create the FC Uplink Port Channels and assign the appropriate VSANs to them for the Cisco UCS environment, complete the following steps:</w:t>
      </w:r>
    </w:p>
    <w:p w14:paraId="3CF720E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Cisco UCS Manager, click SAN on the left.</w:t>
      </w:r>
    </w:p>
    <w:p w14:paraId="6FB5619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SAN &gt; SAN Cloud.</w:t>
      </w:r>
    </w:p>
    <w:p w14:paraId="1C6E598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xpand Fabric A and select FC Port Channels.</w:t>
      </w:r>
    </w:p>
    <w:p w14:paraId="506DE21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Right-click FC Port Channels and select Create FC Port Channel.</w:t>
      </w:r>
    </w:p>
    <w:p w14:paraId="2286855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t a unique ID for the port channel and provide a unique name for the port channel.</w:t>
      </w:r>
    </w:p>
    <w:p w14:paraId="1DB601F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Next.</w:t>
      </w:r>
    </w:p>
    <w:p w14:paraId="6A75624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7.</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the ports connected to Cisco MDS A and use &gt;&gt; to add them to the port channel</w:t>
      </w:r>
    </w:p>
    <w:p w14:paraId="34471A1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noProof/>
          <w:color w:val="0000FF"/>
          <w:sz w:val="24"/>
          <w:szCs w:val="24"/>
        </w:rPr>
        <w:lastRenderedPageBreak/>
        <w:drawing>
          <wp:inline distT="0" distB="0" distL="0" distR="0" wp14:anchorId="2BB49185" wp14:editId="493F721F">
            <wp:extent cx="6675120" cy="4754880"/>
            <wp:effectExtent l="0" t="0" r="0" b="7620"/>
            <wp:docPr id="208" name="Picture 208" descr="https://www.cisco.com/c/dam/en/us/td/docs/unified_computing/ucs/UCS_CVDs/flexpod_esxi65_n9fc.docx/_jcr_content/renditions/flexpod_esxi65_n9fc_26.jpg">
              <a:hlinkClick xmlns:a="http://schemas.openxmlformats.org/drawingml/2006/main" r:id="rId260"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5" descr="https://www.cisco.com/c/dam/en/us/td/docs/unified_computing/ucs/UCS_CVDs/flexpod_esxi65_n9fc.docx/_jcr_content/renditions/flexpod_esxi65_n9fc_26.jpg">
                      <a:hlinkClick r:id="rId260" tooltip="&quot;Related image, diagram or screenshot.&quot;"/>
                    </pic:cNvPr>
                    <pic:cNvPicPr>
                      <a:picLocks noChangeAspect="1" noChangeArrowheads="1"/>
                    </pic:cNvPicPr>
                  </pic:nvPicPr>
                  <pic:blipFill>
                    <a:blip r:embed="rId261">
                      <a:extLst>
                        <a:ext uri="{28A0092B-C50C-407E-A947-70E740481C1C}">
                          <a14:useLocalDpi xmlns:a14="http://schemas.microsoft.com/office/drawing/2010/main" val="0"/>
                        </a:ext>
                      </a:extLst>
                    </a:blip>
                    <a:srcRect/>
                    <a:stretch>
                      <a:fillRect/>
                    </a:stretch>
                  </pic:blipFill>
                  <pic:spPr bwMode="auto">
                    <a:xfrm>
                      <a:off x="0" y="0"/>
                      <a:ext cx="6675120" cy="4754880"/>
                    </a:xfrm>
                    <a:prstGeom prst="rect">
                      <a:avLst/>
                    </a:prstGeom>
                    <a:noFill/>
                    <a:ln>
                      <a:noFill/>
                    </a:ln>
                  </pic:spPr>
                </pic:pic>
              </a:graphicData>
            </a:graphic>
          </wp:inline>
        </w:drawing>
      </w:r>
    </w:p>
    <w:p w14:paraId="26C0292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8.</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Finish to complete creating the port channel.</w:t>
      </w:r>
    </w:p>
    <w:p w14:paraId="34F7F71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9.</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OK the confirmation.</w:t>
      </w:r>
    </w:p>
    <w:p w14:paraId="27CE139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0.</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Under FC Port-Channels, select the newly created port channel.</w:t>
      </w:r>
    </w:p>
    <w:p w14:paraId="27D2DF4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the right pane, use the pulldown to select VSAN-A.</w:t>
      </w:r>
    </w:p>
    <w:p w14:paraId="5FCC629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noProof/>
          <w:color w:val="0000FF"/>
          <w:sz w:val="24"/>
          <w:szCs w:val="24"/>
        </w:rPr>
        <w:lastRenderedPageBreak/>
        <w:drawing>
          <wp:inline distT="0" distB="0" distL="0" distR="0" wp14:anchorId="2209E671" wp14:editId="70DA50AB">
            <wp:extent cx="6675120" cy="3048000"/>
            <wp:effectExtent l="0" t="0" r="0" b="0"/>
            <wp:docPr id="207" name="Picture 207" descr="https://www.cisco.com/c/dam/en/us/td/docs/unified_computing/ucs/UCS_CVDs/flexpod_esxi65_n9fc.docx/_jcr_content/renditions/flexpod_esxi65_n9fc_27.jpg">
              <a:hlinkClick xmlns:a="http://schemas.openxmlformats.org/drawingml/2006/main" r:id="rId262"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8" descr="https://www.cisco.com/c/dam/en/us/td/docs/unified_computing/ucs/UCS_CVDs/flexpod_esxi65_n9fc.docx/_jcr_content/renditions/flexpod_esxi65_n9fc_27.jpg">
                      <a:hlinkClick r:id="rId262" tooltip="&quot;Related image, diagram or screenshot.&quot;"/>
                    </pic:cNvPr>
                    <pic:cNvPicPr>
                      <a:picLocks noChangeAspect="1" noChangeArrowheads="1"/>
                    </pic:cNvPicPr>
                  </pic:nvPicPr>
                  <pic:blipFill>
                    <a:blip r:embed="rId263">
                      <a:extLst>
                        <a:ext uri="{28A0092B-C50C-407E-A947-70E740481C1C}">
                          <a14:useLocalDpi xmlns:a14="http://schemas.microsoft.com/office/drawing/2010/main" val="0"/>
                        </a:ext>
                      </a:extLst>
                    </a:blip>
                    <a:srcRect/>
                    <a:stretch>
                      <a:fillRect/>
                    </a:stretch>
                  </pic:blipFill>
                  <pic:spPr bwMode="auto">
                    <a:xfrm>
                      <a:off x="0" y="0"/>
                      <a:ext cx="6675120" cy="3048000"/>
                    </a:xfrm>
                    <a:prstGeom prst="rect">
                      <a:avLst/>
                    </a:prstGeom>
                    <a:noFill/>
                    <a:ln>
                      <a:noFill/>
                    </a:ln>
                  </pic:spPr>
                </pic:pic>
              </a:graphicData>
            </a:graphic>
          </wp:inline>
        </w:drawing>
      </w:r>
    </w:p>
    <w:p w14:paraId="3EEEEC6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Save Changes to assign the VSAN.</w:t>
      </w:r>
    </w:p>
    <w:p w14:paraId="6EEF47E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OK.</w:t>
      </w:r>
    </w:p>
    <w:p w14:paraId="6CA6AD7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xpand Fabric B and select FC Port Channels.</w:t>
      </w:r>
    </w:p>
    <w:p w14:paraId="5159261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Right-click FC Port Channels and select Create FC Port Channel.</w:t>
      </w:r>
    </w:p>
    <w:p w14:paraId="6416157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t a unique ID for the port channel and provide a unique name for the port channel.</w:t>
      </w:r>
    </w:p>
    <w:p w14:paraId="3E4183E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7.</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Next.</w:t>
      </w:r>
    </w:p>
    <w:p w14:paraId="726D949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8.</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the ports connected to Cisco MDS B and use &gt;&gt; to add them to the port channel.</w:t>
      </w:r>
    </w:p>
    <w:p w14:paraId="70EB8CF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9.</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Finish to complete creating the port channel.</w:t>
      </w:r>
    </w:p>
    <w:p w14:paraId="178B236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0.</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OK on the confirmation.</w:t>
      </w:r>
    </w:p>
    <w:p w14:paraId="4FDA6AF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Under FC Port-Channels, select the newly created port channel.</w:t>
      </w:r>
    </w:p>
    <w:p w14:paraId="0945FD7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the right pane, use the pulldown to select VSAN-B.</w:t>
      </w:r>
    </w:p>
    <w:p w14:paraId="5D1A7EF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Save Changes to assign the VSAN.</w:t>
      </w:r>
    </w:p>
    <w:p w14:paraId="5C86EDA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OK.</w:t>
      </w:r>
    </w:p>
    <w:p w14:paraId="3F571008" w14:textId="77777777" w:rsidR="00322500" w:rsidRPr="00322500" w:rsidRDefault="00322500" w:rsidP="00322500">
      <w:pPr>
        <w:spacing w:before="100" w:beforeAutospacing="1" w:after="100" w:afterAutospacing="1" w:line="240" w:lineRule="auto"/>
        <w:outlineLvl w:val="3"/>
        <w:rPr>
          <w:rFonts w:ascii="Times New Roman" w:eastAsia="Times New Roman" w:hAnsi="Times New Roman" w:cs="Times New Roman"/>
          <w:b/>
          <w:bCs/>
          <w:sz w:val="24"/>
          <w:szCs w:val="24"/>
        </w:rPr>
      </w:pPr>
      <w:bookmarkStart w:id="156" w:name="_Toc480541747"/>
      <w:bookmarkStart w:id="157" w:name="_Toc427325352"/>
      <w:bookmarkEnd w:id="156"/>
      <w:r w:rsidRPr="00322500">
        <w:rPr>
          <w:rFonts w:ascii="Times New Roman" w:eastAsia="Times New Roman" w:hAnsi="Times New Roman" w:cs="Times New Roman"/>
          <w:b/>
          <w:bCs/>
          <w:sz w:val="24"/>
          <w:szCs w:val="24"/>
        </w:rPr>
        <w:t>Create vHBA Templates</w:t>
      </w:r>
      <w:bookmarkEnd w:id="157"/>
    </w:p>
    <w:p w14:paraId="0A0ED4E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To create the necessary virtual host bus adapter (vHBA) templates for the Cisco UCS environment, complete the following steps:</w:t>
      </w:r>
    </w:p>
    <w:p w14:paraId="76098AA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Cisco UCS Manager, click SAN on the left.</w:t>
      </w:r>
    </w:p>
    <w:p w14:paraId="6718735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lastRenderedPageBreak/>
        <w:t>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Policies &gt; root.</w:t>
      </w:r>
    </w:p>
    <w:p w14:paraId="300CDE0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Right-click vHBA Templates.</w:t>
      </w:r>
    </w:p>
    <w:p w14:paraId="78AF09E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Create vHBA Template.</w:t>
      </w:r>
    </w:p>
    <w:p w14:paraId="6E1B24A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nter vHBA-Template-A as the vHBA template name.</w:t>
      </w:r>
    </w:p>
    <w:p w14:paraId="2259F6C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Keep Fabric A selected.</w:t>
      </w:r>
    </w:p>
    <w:p w14:paraId="705C2D1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7.</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Leave Redundancy Type set to No Redundancy.</w:t>
      </w:r>
    </w:p>
    <w:p w14:paraId="1B3AC98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8.</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VSAN-A.</w:t>
      </w:r>
    </w:p>
    <w:p w14:paraId="3952621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9.</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Leave Initial Template as the Template Type.</w:t>
      </w:r>
    </w:p>
    <w:p w14:paraId="288AC81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0.</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 Select WWPN-Pool-A as the WWPN Pool.</w:t>
      </w:r>
    </w:p>
    <w:p w14:paraId="6F2B77E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 Click OK to create the vHBA template.</w:t>
      </w:r>
    </w:p>
    <w:p w14:paraId="71A4507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 Click OK.</w:t>
      </w:r>
    </w:p>
    <w:p w14:paraId="47B05DE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noProof/>
          <w:color w:val="0000FF"/>
          <w:sz w:val="24"/>
          <w:szCs w:val="24"/>
        </w:rPr>
        <w:lastRenderedPageBreak/>
        <w:drawing>
          <wp:inline distT="0" distB="0" distL="0" distR="0" wp14:anchorId="0255A53D" wp14:editId="2AB0C50A">
            <wp:extent cx="6675120" cy="6027420"/>
            <wp:effectExtent l="0" t="0" r="0" b="0"/>
            <wp:docPr id="206" name="Picture 206" descr="https://www.cisco.com/c/dam/en/us/td/docs/unified_computing/ucs/UCS_CVDs/flexpod_esxi65_n9fc.docx/_jcr_content/renditions/flexpod_esxi65_n9fc_28.png">
              <a:hlinkClick xmlns:a="http://schemas.openxmlformats.org/drawingml/2006/main" r:id="rId264"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9" descr="https://www.cisco.com/c/dam/en/us/td/docs/unified_computing/ucs/UCS_CVDs/flexpod_esxi65_n9fc.docx/_jcr_content/renditions/flexpod_esxi65_n9fc_28.png">
                      <a:hlinkClick r:id="rId264" tooltip="&quot;Related image, diagram or screenshot.&quot;"/>
                    </pic:cNvPr>
                    <pic:cNvPicPr>
                      <a:picLocks noChangeAspect="1" noChangeArrowheads="1"/>
                    </pic:cNvPicPr>
                  </pic:nvPicPr>
                  <pic:blipFill>
                    <a:blip r:embed="rId265">
                      <a:extLst>
                        <a:ext uri="{28A0092B-C50C-407E-A947-70E740481C1C}">
                          <a14:useLocalDpi xmlns:a14="http://schemas.microsoft.com/office/drawing/2010/main" val="0"/>
                        </a:ext>
                      </a:extLst>
                    </a:blip>
                    <a:srcRect/>
                    <a:stretch>
                      <a:fillRect/>
                    </a:stretch>
                  </pic:blipFill>
                  <pic:spPr bwMode="auto">
                    <a:xfrm>
                      <a:off x="0" y="0"/>
                      <a:ext cx="6675120" cy="6027420"/>
                    </a:xfrm>
                    <a:prstGeom prst="rect">
                      <a:avLst/>
                    </a:prstGeom>
                    <a:noFill/>
                    <a:ln>
                      <a:noFill/>
                    </a:ln>
                  </pic:spPr>
                </pic:pic>
              </a:graphicData>
            </a:graphic>
          </wp:inline>
        </w:drawing>
      </w:r>
    </w:p>
    <w:p w14:paraId="540FD51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Right-click vHBA Templates.</w:t>
      </w:r>
    </w:p>
    <w:p w14:paraId="7E6FA41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Create vHBA Template.</w:t>
      </w:r>
    </w:p>
    <w:p w14:paraId="1BF69EB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nter vHBA-Template-B as the vHBA template name.</w:t>
      </w:r>
    </w:p>
    <w:p w14:paraId="5F3360F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Leave Redundancy Type set to No Redundancy.</w:t>
      </w:r>
    </w:p>
    <w:p w14:paraId="511AD99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7.</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Fabric B as the Fabric ID.</w:t>
      </w:r>
    </w:p>
    <w:p w14:paraId="0E19454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8.</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VSAN-B.</w:t>
      </w:r>
    </w:p>
    <w:p w14:paraId="7A827D3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9.</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Leave Initial Template as the Template Type.</w:t>
      </w:r>
    </w:p>
    <w:p w14:paraId="7B0AA66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0.</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WWPN-Pool-B as the WWPN Pool.</w:t>
      </w:r>
    </w:p>
    <w:p w14:paraId="629FC91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lastRenderedPageBreak/>
        <w:t>2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OK to create the vHBA template.</w:t>
      </w:r>
    </w:p>
    <w:p w14:paraId="26F340D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OK.</w:t>
      </w:r>
    </w:p>
    <w:p w14:paraId="5D0A5F40" w14:textId="77777777" w:rsidR="00322500" w:rsidRPr="00322500" w:rsidRDefault="00322500" w:rsidP="00322500">
      <w:pPr>
        <w:spacing w:before="100" w:beforeAutospacing="1" w:after="100" w:afterAutospacing="1" w:line="240" w:lineRule="auto"/>
        <w:outlineLvl w:val="3"/>
        <w:rPr>
          <w:rFonts w:ascii="Times New Roman" w:eastAsia="Times New Roman" w:hAnsi="Times New Roman" w:cs="Times New Roman"/>
          <w:b/>
          <w:bCs/>
          <w:sz w:val="24"/>
          <w:szCs w:val="24"/>
        </w:rPr>
      </w:pPr>
      <w:bookmarkStart w:id="158" w:name="_Toc480541748"/>
      <w:bookmarkStart w:id="159" w:name="_Toc466643381"/>
      <w:bookmarkEnd w:id="158"/>
      <w:r w:rsidRPr="00322500">
        <w:rPr>
          <w:rFonts w:ascii="Times New Roman" w:eastAsia="Times New Roman" w:hAnsi="Times New Roman" w:cs="Times New Roman"/>
          <w:b/>
          <w:bCs/>
          <w:sz w:val="24"/>
          <w:szCs w:val="24"/>
        </w:rPr>
        <w:t>Create SAN Connectivity Policy</w:t>
      </w:r>
      <w:bookmarkEnd w:id="159"/>
      <w:r w:rsidRPr="00322500">
        <w:rPr>
          <w:rFonts w:ascii="Times New Roman" w:eastAsia="Times New Roman" w:hAnsi="Times New Roman" w:cs="Times New Roman"/>
          <w:b/>
          <w:bCs/>
          <w:sz w:val="24"/>
          <w:szCs w:val="24"/>
        </w:rPr>
        <w:t xml:space="preserve"> </w:t>
      </w:r>
    </w:p>
    <w:p w14:paraId="71F5057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To configure the necessary Infrastructure SAN Connectivity Policy, complete the following steps:</w:t>
      </w:r>
    </w:p>
    <w:p w14:paraId="5FDFCA0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Cisco UCS Manager, click SAN on the left.</w:t>
      </w:r>
    </w:p>
    <w:p w14:paraId="275624B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SAN &gt; Policies &gt; root.</w:t>
      </w:r>
    </w:p>
    <w:p w14:paraId="2ECB66D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Right-click SAN Connectivity Policies.</w:t>
      </w:r>
    </w:p>
    <w:p w14:paraId="4C34D7D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Create SAN Connectivity Policy.</w:t>
      </w:r>
    </w:p>
    <w:p w14:paraId="224A150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nter FC-Boot as the name of the policy.</w:t>
      </w:r>
    </w:p>
    <w:p w14:paraId="0F14611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the previously created WWNN-Pool for the WWNN Assignment.</w:t>
      </w:r>
    </w:p>
    <w:p w14:paraId="1BDC884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7.</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the Add button at the bottom to add a vHBA.</w:t>
      </w:r>
    </w:p>
    <w:p w14:paraId="7664704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8.</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the Create vHBA dialog box, enter Fabric-A as the name of the vHBA.</w:t>
      </w:r>
    </w:p>
    <w:p w14:paraId="0634D40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9.</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the Use vHBA Template checkbox.</w:t>
      </w:r>
    </w:p>
    <w:p w14:paraId="33B7B24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0.</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 In the vHBA Template list, select vHBA-Template-A.</w:t>
      </w:r>
    </w:p>
    <w:p w14:paraId="293FAA3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 In the Adapter Policy list, select VMWare.</w:t>
      </w:r>
    </w:p>
    <w:p w14:paraId="0A72821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noProof/>
          <w:color w:val="0000FF"/>
          <w:sz w:val="24"/>
          <w:szCs w:val="24"/>
        </w:rPr>
        <w:lastRenderedPageBreak/>
        <w:drawing>
          <wp:inline distT="0" distB="0" distL="0" distR="0" wp14:anchorId="5A83ED18" wp14:editId="122BA81C">
            <wp:extent cx="6675120" cy="5829300"/>
            <wp:effectExtent l="0" t="0" r="0" b="0"/>
            <wp:docPr id="205" name="Picture 205" descr="https://www.cisco.com/c/dam/en/us/td/docs/unified_computing/ucs/UCS_CVDs/flexpod_esxi65_n9fc.docx/_jcr_content/renditions/flexpod_esxi65_n9fc_29.jpg">
              <a:hlinkClick xmlns:a="http://schemas.openxmlformats.org/drawingml/2006/main" r:id="rId266"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https://www.cisco.com/c/dam/en/us/td/docs/unified_computing/ucs/UCS_CVDs/flexpod_esxi65_n9fc.docx/_jcr_content/renditions/flexpod_esxi65_n9fc_29.jpg">
                      <a:hlinkClick r:id="rId266" tooltip="&quot;Related image, diagram or screenshot.&quot;"/>
                    </pic:cNvPr>
                    <pic:cNvPicPr>
                      <a:picLocks noChangeAspect="1" noChangeArrowheads="1"/>
                    </pic:cNvPicPr>
                  </pic:nvPicPr>
                  <pic:blipFill>
                    <a:blip r:embed="rId267">
                      <a:extLst>
                        <a:ext uri="{28A0092B-C50C-407E-A947-70E740481C1C}">
                          <a14:useLocalDpi xmlns:a14="http://schemas.microsoft.com/office/drawing/2010/main" val="0"/>
                        </a:ext>
                      </a:extLst>
                    </a:blip>
                    <a:srcRect/>
                    <a:stretch>
                      <a:fillRect/>
                    </a:stretch>
                  </pic:blipFill>
                  <pic:spPr bwMode="auto">
                    <a:xfrm>
                      <a:off x="0" y="0"/>
                      <a:ext cx="6675120" cy="5829300"/>
                    </a:xfrm>
                    <a:prstGeom prst="rect">
                      <a:avLst/>
                    </a:prstGeom>
                    <a:noFill/>
                    <a:ln>
                      <a:noFill/>
                    </a:ln>
                  </pic:spPr>
                </pic:pic>
              </a:graphicData>
            </a:graphic>
          </wp:inline>
        </w:drawing>
      </w:r>
    </w:p>
    <w:p w14:paraId="65F63C7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OK.</w:t>
      </w:r>
    </w:p>
    <w:p w14:paraId="327BA33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the Add button at the bottom to add a second vHBA.</w:t>
      </w:r>
    </w:p>
    <w:p w14:paraId="4C30341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the Create vHBA dialog box, enter Fabric-B as the name of the vHBA.</w:t>
      </w:r>
    </w:p>
    <w:p w14:paraId="704C27E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the Use vHBA Template checkbox.</w:t>
      </w:r>
    </w:p>
    <w:p w14:paraId="34A3D44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the vHBA Template list, select vHBA-Template-B.</w:t>
      </w:r>
    </w:p>
    <w:p w14:paraId="0C13C8A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7.</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the Adapter Policy list, select VMWare.</w:t>
      </w:r>
    </w:p>
    <w:p w14:paraId="6E05FAE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8.</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OK.</w:t>
      </w:r>
    </w:p>
    <w:p w14:paraId="76780F6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noProof/>
          <w:color w:val="0000FF"/>
          <w:sz w:val="24"/>
          <w:szCs w:val="24"/>
        </w:rPr>
        <w:lastRenderedPageBreak/>
        <w:drawing>
          <wp:inline distT="0" distB="0" distL="0" distR="0" wp14:anchorId="2FDCED59" wp14:editId="498A4B7E">
            <wp:extent cx="6667500" cy="5791200"/>
            <wp:effectExtent l="0" t="0" r="0" b="0"/>
            <wp:docPr id="204" name="Picture 204" descr="https://www.cisco.com/c/dam/en/us/td/docs/unified_computing/ucs/UCS_CVDs/flexpod_esxi65_n9fc.docx/_jcr_content/renditions/flexpod_esxi65_n9fc_30.jpg">
              <a:hlinkClick xmlns:a="http://schemas.openxmlformats.org/drawingml/2006/main" r:id="rId268"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https://www.cisco.com/c/dam/en/us/td/docs/unified_computing/ucs/UCS_CVDs/flexpod_esxi65_n9fc.docx/_jcr_content/renditions/flexpod_esxi65_n9fc_30.jpg">
                      <a:hlinkClick r:id="rId268" tooltip="&quot;Related image, diagram or screenshot.&quot;"/>
                    </pic:cNvPr>
                    <pic:cNvPicPr>
                      <a:picLocks noChangeAspect="1" noChangeArrowheads="1"/>
                    </pic:cNvPicPr>
                  </pic:nvPicPr>
                  <pic:blipFill>
                    <a:blip r:embed="rId269">
                      <a:extLst>
                        <a:ext uri="{28A0092B-C50C-407E-A947-70E740481C1C}">
                          <a14:useLocalDpi xmlns:a14="http://schemas.microsoft.com/office/drawing/2010/main" val="0"/>
                        </a:ext>
                      </a:extLst>
                    </a:blip>
                    <a:srcRect/>
                    <a:stretch>
                      <a:fillRect/>
                    </a:stretch>
                  </pic:blipFill>
                  <pic:spPr bwMode="auto">
                    <a:xfrm>
                      <a:off x="0" y="0"/>
                      <a:ext cx="6667500" cy="5791200"/>
                    </a:xfrm>
                    <a:prstGeom prst="rect">
                      <a:avLst/>
                    </a:prstGeom>
                    <a:noFill/>
                    <a:ln>
                      <a:noFill/>
                    </a:ln>
                  </pic:spPr>
                </pic:pic>
              </a:graphicData>
            </a:graphic>
          </wp:inline>
        </w:drawing>
      </w:r>
    </w:p>
    <w:p w14:paraId="76F4540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9.</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OK to create the SAN Connectivity Policy.</w:t>
      </w:r>
    </w:p>
    <w:p w14:paraId="1649BBB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0.</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OK to confirm creation.</w:t>
      </w:r>
    </w:p>
    <w:p w14:paraId="25B2FD20" w14:textId="77777777" w:rsidR="00322500" w:rsidRPr="00322500" w:rsidRDefault="00322500" w:rsidP="00322500">
      <w:pPr>
        <w:spacing w:before="100" w:beforeAutospacing="1" w:after="100" w:afterAutospacing="1" w:line="240" w:lineRule="auto"/>
        <w:outlineLvl w:val="3"/>
        <w:rPr>
          <w:rFonts w:ascii="Times New Roman" w:eastAsia="Times New Roman" w:hAnsi="Times New Roman" w:cs="Times New Roman"/>
          <w:b/>
          <w:bCs/>
          <w:sz w:val="24"/>
          <w:szCs w:val="24"/>
        </w:rPr>
      </w:pPr>
      <w:bookmarkStart w:id="160" w:name="_Toc480541749"/>
      <w:r w:rsidRPr="00322500">
        <w:rPr>
          <w:rFonts w:ascii="Times New Roman" w:eastAsia="Times New Roman" w:hAnsi="Times New Roman" w:cs="Times New Roman"/>
          <w:b/>
          <w:bCs/>
          <w:sz w:val="24"/>
          <w:szCs w:val="24"/>
        </w:rPr>
        <w:t>Create MAC Address Pools</w:t>
      </w:r>
      <w:bookmarkEnd w:id="160"/>
    </w:p>
    <w:p w14:paraId="5EA57D7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To configure the necessary MAC address pools for the Cisco UCS environment, complete the following steps:</w:t>
      </w:r>
    </w:p>
    <w:p w14:paraId="0DCABA4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Cisco UCS Manager, click LAN on the left.</w:t>
      </w:r>
    </w:p>
    <w:p w14:paraId="35585E2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Pools &gt; root.</w:t>
      </w:r>
    </w:p>
    <w:p w14:paraId="1A1FDDE6" w14:textId="77777777" w:rsidR="00322500" w:rsidRPr="00322500" w:rsidRDefault="00322500" w:rsidP="00322500">
      <w:pPr>
        <w:spacing w:before="100" w:beforeAutospacing="1" w:after="100" w:afterAutospacing="1" w:line="240" w:lineRule="auto"/>
        <w:ind w:left="1080"/>
        <w:rPr>
          <w:rFonts w:ascii="Times New Roman" w:eastAsia="Times New Roman" w:hAnsi="Times New Roman" w:cs="Times New Roman"/>
          <w:sz w:val="24"/>
          <w:szCs w:val="24"/>
        </w:rPr>
      </w:pPr>
      <w:r w:rsidRPr="00322500">
        <w:rPr>
          <w:rFonts w:ascii="Symbol" w:eastAsia="Times New Roman" w:hAnsi="Symbol" w:cs="Times New Roman"/>
          <w:noProof/>
          <w:color w:val="0000FF"/>
          <w:sz w:val="40"/>
          <w:szCs w:val="40"/>
        </w:rPr>
        <w:drawing>
          <wp:inline distT="0" distB="0" distL="0" distR="0" wp14:anchorId="597F0AA5" wp14:editId="79C84F07">
            <wp:extent cx="121920" cy="106680"/>
            <wp:effectExtent l="0" t="0" r="0" b="7620"/>
            <wp:docPr id="203" name="Picture 203" descr="*">
              <a:hlinkClick xmlns:a="http://schemas.openxmlformats.org/drawingml/2006/main" r:id="rId202"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descr="*">
                      <a:hlinkClick r:id="rId202" tooltip="&quot;Related image, diagram or screenshot.&quot;"/>
                    </pic:cNvPr>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21920" cy="106680"/>
                    </a:xfrm>
                    <a:prstGeom prst="rect">
                      <a:avLst/>
                    </a:prstGeom>
                    <a:noFill/>
                    <a:ln>
                      <a:noFill/>
                    </a:ln>
                  </pic:spPr>
                </pic:pic>
              </a:graphicData>
            </a:graphic>
          </wp:inline>
        </w:drawing>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this procedure, two MAC address pools are created, one for each switching fabric.</w:t>
      </w:r>
    </w:p>
    <w:p w14:paraId="5390861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Right-click MAC Pools under the root organization.</w:t>
      </w:r>
    </w:p>
    <w:p w14:paraId="6A74E96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Create MAC Pool to create the MAC address pool.</w:t>
      </w:r>
    </w:p>
    <w:p w14:paraId="222B3EC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lastRenderedPageBreak/>
        <w:t>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nter MAC-Pool-A as the name of the MAC pool.</w:t>
      </w:r>
    </w:p>
    <w:p w14:paraId="7015409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Optional: Enter a description for the MAC pool.</w:t>
      </w:r>
    </w:p>
    <w:p w14:paraId="7A5D012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7.</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 xml:space="preserve">Select </w:t>
      </w:r>
      <w:r w:rsidRPr="00322500">
        <w:rPr>
          <w:rFonts w:ascii="Times New Roman" w:eastAsia="Times New Roman" w:hAnsi="Times New Roman" w:cs="Times New Roman"/>
          <w:b/>
          <w:bCs/>
          <w:sz w:val="24"/>
          <w:szCs w:val="24"/>
        </w:rPr>
        <w:t>Sequential</w:t>
      </w:r>
      <w:r w:rsidRPr="00322500">
        <w:rPr>
          <w:rFonts w:ascii="Times New Roman" w:eastAsia="Times New Roman" w:hAnsi="Times New Roman" w:cs="Times New Roman"/>
          <w:sz w:val="24"/>
          <w:szCs w:val="24"/>
        </w:rPr>
        <w:t xml:space="preserve"> as the option for Assignment Order.</w:t>
      </w:r>
    </w:p>
    <w:p w14:paraId="5D023CD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8.</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Next.</w:t>
      </w:r>
    </w:p>
    <w:p w14:paraId="39E5C25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9.</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Add.</w:t>
      </w:r>
    </w:p>
    <w:p w14:paraId="3E5CD46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0.</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pecify a starting MAC address.</w:t>
      </w:r>
    </w:p>
    <w:p w14:paraId="0A4D3CA0" w14:textId="77777777" w:rsidR="00322500" w:rsidRPr="00322500" w:rsidRDefault="00322500" w:rsidP="00322500">
      <w:pPr>
        <w:spacing w:before="100" w:beforeAutospacing="1" w:after="100" w:afterAutospacing="1" w:line="240" w:lineRule="auto"/>
        <w:ind w:left="1080"/>
        <w:rPr>
          <w:rFonts w:ascii="Times New Roman" w:eastAsia="Times New Roman" w:hAnsi="Times New Roman" w:cs="Times New Roman"/>
          <w:sz w:val="24"/>
          <w:szCs w:val="24"/>
        </w:rPr>
      </w:pPr>
      <w:r w:rsidRPr="00322500">
        <w:rPr>
          <w:rFonts w:ascii="Symbol" w:eastAsia="Times New Roman" w:hAnsi="Symbol" w:cs="Times New Roman"/>
          <w:noProof/>
          <w:color w:val="0000FF"/>
          <w:sz w:val="40"/>
          <w:szCs w:val="40"/>
        </w:rPr>
        <w:drawing>
          <wp:inline distT="0" distB="0" distL="0" distR="0" wp14:anchorId="148CBFC0" wp14:editId="76A4D421">
            <wp:extent cx="121920" cy="106680"/>
            <wp:effectExtent l="0" t="0" r="0" b="7620"/>
            <wp:docPr id="202" name="Picture 202" descr="*">
              <a:hlinkClick xmlns:a="http://schemas.openxmlformats.org/drawingml/2006/main" r:id="rId202"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descr="*">
                      <a:hlinkClick r:id="rId202" tooltip="&quot;Related image, diagram or screenshot.&quot;"/>
                    </pic:cNvPr>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21920" cy="106680"/>
                    </a:xfrm>
                    <a:prstGeom prst="rect">
                      <a:avLst/>
                    </a:prstGeom>
                    <a:noFill/>
                    <a:ln>
                      <a:noFill/>
                    </a:ln>
                  </pic:spPr>
                </pic:pic>
              </a:graphicData>
            </a:graphic>
          </wp:inline>
        </w:drawing>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 xml:space="preserve">For the FlexPod solution, the recommendation is to place 0A in the next-to-last octet of the starting MAC address to identify all of the MAC addresses as fabric A addresses.  In our example, we have carried forward the of also embedding the UCS domain number information giving us </w:t>
      </w:r>
      <w:r w:rsidRPr="00322500">
        <w:rPr>
          <w:rFonts w:ascii="Courier New" w:eastAsia="Times New Roman" w:hAnsi="Courier New" w:cs="Courier New"/>
          <w:sz w:val="24"/>
          <w:szCs w:val="24"/>
        </w:rPr>
        <w:t xml:space="preserve">00:25:B5:32:0A:00 </w:t>
      </w:r>
      <w:r w:rsidRPr="00322500">
        <w:rPr>
          <w:rFonts w:ascii="CiscoSansTT Light" w:eastAsia="Times New Roman" w:hAnsi="CiscoSansTT Light" w:cs="Times New Roman"/>
          <w:sz w:val="24"/>
          <w:szCs w:val="24"/>
        </w:rPr>
        <w:t>as our first MAC address.</w:t>
      </w:r>
    </w:p>
    <w:p w14:paraId="501B8B5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pecify a size for the MAC address pool that is sufficient to support the available blade or server resources.</w:t>
      </w:r>
    </w:p>
    <w:p w14:paraId="4BBE1BF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noProof/>
          <w:color w:val="0000FF"/>
          <w:sz w:val="24"/>
          <w:szCs w:val="24"/>
        </w:rPr>
        <w:drawing>
          <wp:inline distT="0" distB="0" distL="0" distR="0" wp14:anchorId="2C6AFCB6" wp14:editId="1F6D9C60">
            <wp:extent cx="6675120" cy="4983480"/>
            <wp:effectExtent l="0" t="0" r="0" b="7620"/>
            <wp:docPr id="201" name="Picture 201" descr="https://www.cisco.com/c/dam/en/us/td/docs/unified_computing/ucs/UCS_CVDs/flexpod_esxi65_n9fc.docx/_jcr_content/renditions/flexpod_esxi65_n9fc_31.png">
              <a:hlinkClick xmlns:a="http://schemas.openxmlformats.org/drawingml/2006/main" r:id="rId270"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s://www.cisco.com/c/dam/en/us/td/docs/unified_computing/ucs/UCS_CVDs/flexpod_esxi65_n9fc.docx/_jcr_content/renditions/flexpod_esxi65_n9fc_31.png">
                      <a:hlinkClick r:id="rId270" tooltip="&quot;Related image, diagram or screenshot.&quot;"/>
                    </pic:cNvPr>
                    <pic:cNvPicPr>
                      <a:picLocks noChangeAspect="1" noChangeArrowheads="1"/>
                    </pic:cNvPicPr>
                  </pic:nvPicPr>
                  <pic:blipFill>
                    <a:blip r:embed="rId271">
                      <a:extLst>
                        <a:ext uri="{28A0092B-C50C-407E-A947-70E740481C1C}">
                          <a14:useLocalDpi xmlns:a14="http://schemas.microsoft.com/office/drawing/2010/main" val="0"/>
                        </a:ext>
                      </a:extLst>
                    </a:blip>
                    <a:srcRect/>
                    <a:stretch>
                      <a:fillRect/>
                    </a:stretch>
                  </pic:blipFill>
                  <pic:spPr bwMode="auto">
                    <a:xfrm>
                      <a:off x="0" y="0"/>
                      <a:ext cx="6675120" cy="4983480"/>
                    </a:xfrm>
                    <a:prstGeom prst="rect">
                      <a:avLst/>
                    </a:prstGeom>
                    <a:noFill/>
                    <a:ln>
                      <a:noFill/>
                    </a:ln>
                  </pic:spPr>
                </pic:pic>
              </a:graphicData>
            </a:graphic>
          </wp:inline>
        </w:drawing>
      </w:r>
    </w:p>
    <w:p w14:paraId="5743C0E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OK.</w:t>
      </w:r>
    </w:p>
    <w:p w14:paraId="5D4B2BA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lastRenderedPageBreak/>
        <w:t>1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Finish.</w:t>
      </w:r>
    </w:p>
    <w:p w14:paraId="27D6EDE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the confirmation message, click OK.</w:t>
      </w:r>
    </w:p>
    <w:p w14:paraId="7B70916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Right-click MAC Pools under the root organization.</w:t>
      </w:r>
    </w:p>
    <w:p w14:paraId="2886ECE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Create MAC Pool to create the MAC address pool.</w:t>
      </w:r>
    </w:p>
    <w:p w14:paraId="5B3AC3F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7.</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nter MAC-Pool-B as the name of the MAC pool.</w:t>
      </w:r>
    </w:p>
    <w:p w14:paraId="787CAC1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8.</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Optional: Enter a description for the MAC pool.</w:t>
      </w:r>
    </w:p>
    <w:p w14:paraId="61E3455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9.</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 xml:space="preserve">Select </w:t>
      </w:r>
      <w:r w:rsidRPr="00322500">
        <w:rPr>
          <w:rFonts w:ascii="Times New Roman" w:eastAsia="Times New Roman" w:hAnsi="Times New Roman" w:cs="Times New Roman"/>
          <w:b/>
          <w:bCs/>
          <w:sz w:val="24"/>
          <w:szCs w:val="24"/>
        </w:rPr>
        <w:t>Sequential</w:t>
      </w:r>
      <w:r w:rsidRPr="00322500">
        <w:rPr>
          <w:rFonts w:ascii="Times New Roman" w:eastAsia="Times New Roman" w:hAnsi="Times New Roman" w:cs="Times New Roman"/>
          <w:sz w:val="24"/>
          <w:szCs w:val="24"/>
        </w:rPr>
        <w:t xml:space="preserve"> as the option for Assignment Order.</w:t>
      </w:r>
    </w:p>
    <w:p w14:paraId="66E75FE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0.</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Next.</w:t>
      </w:r>
    </w:p>
    <w:p w14:paraId="55584B6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Add.</w:t>
      </w:r>
    </w:p>
    <w:p w14:paraId="3751D11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pecify a starting MAC address.</w:t>
      </w:r>
    </w:p>
    <w:p w14:paraId="58CF1FF1" w14:textId="77777777" w:rsidR="00322500" w:rsidRPr="00322500" w:rsidRDefault="00322500" w:rsidP="00322500">
      <w:pPr>
        <w:spacing w:before="100" w:beforeAutospacing="1" w:after="100" w:afterAutospacing="1" w:line="240" w:lineRule="auto"/>
        <w:ind w:left="1080"/>
        <w:rPr>
          <w:rFonts w:ascii="Times New Roman" w:eastAsia="Times New Roman" w:hAnsi="Times New Roman" w:cs="Times New Roman"/>
          <w:sz w:val="24"/>
          <w:szCs w:val="24"/>
        </w:rPr>
      </w:pPr>
      <w:r w:rsidRPr="00322500">
        <w:rPr>
          <w:rFonts w:ascii="Symbol" w:eastAsia="Times New Roman" w:hAnsi="Symbol" w:cs="Times New Roman"/>
          <w:noProof/>
          <w:color w:val="0000FF"/>
          <w:sz w:val="40"/>
          <w:szCs w:val="40"/>
        </w:rPr>
        <w:drawing>
          <wp:inline distT="0" distB="0" distL="0" distR="0" wp14:anchorId="4B14C293" wp14:editId="767967FA">
            <wp:extent cx="121920" cy="106680"/>
            <wp:effectExtent l="0" t="0" r="0" b="7620"/>
            <wp:docPr id="200" name="Picture 200" descr="*">
              <a:hlinkClick xmlns:a="http://schemas.openxmlformats.org/drawingml/2006/main" r:id="rId202"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
                      <a:hlinkClick r:id="rId202" tooltip="&quot;Related image, diagram or screenshot.&quot;"/>
                    </pic:cNvPr>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21920" cy="106680"/>
                    </a:xfrm>
                    <a:prstGeom prst="rect">
                      <a:avLst/>
                    </a:prstGeom>
                    <a:noFill/>
                    <a:ln>
                      <a:noFill/>
                    </a:ln>
                  </pic:spPr>
                </pic:pic>
              </a:graphicData>
            </a:graphic>
          </wp:inline>
        </w:drawing>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 xml:space="preserve">For the FlexPod solution, it is recommended to place 0B in the next to last octet of the starting MAC address to identify all the MAC addresses in this pool as fabric B addresses.  Once again, we have carried forward in our example of also embedding the UCS domain number information giving us </w:t>
      </w:r>
      <w:r w:rsidRPr="00322500">
        <w:rPr>
          <w:rFonts w:ascii="Courier New" w:eastAsia="Times New Roman" w:hAnsi="Courier New" w:cs="Courier New"/>
          <w:sz w:val="24"/>
          <w:szCs w:val="24"/>
        </w:rPr>
        <w:t xml:space="preserve">00:25:B5:32:0B:00 </w:t>
      </w:r>
      <w:r w:rsidRPr="00322500">
        <w:rPr>
          <w:rFonts w:ascii="CiscoSansTT Light" w:eastAsia="Times New Roman" w:hAnsi="CiscoSansTT Light" w:cs="Times New Roman"/>
          <w:sz w:val="24"/>
          <w:szCs w:val="24"/>
        </w:rPr>
        <w:t>as our first MAC address.</w:t>
      </w:r>
    </w:p>
    <w:p w14:paraId="1D09506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pecify a size for the MAC address pool that is sufficient to support the available blade or server resources.</w:t>
      </w:r>
    </w:p>
    <w:p w14:paraId="095EF9F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OK.</w:t>
      </w:r>
    </w:p>
    <w:p w14:paraId="1BA8D53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Finish.</w:t>
      </w:r>
    </w:p>
    <w:p w14:paraId="37099B2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the confirmation message, click OK.</w:t>
      </w:r>
    </w:p>
    <w:p w14:paraId="06928CD4" w14:textId="77777777" w:rsidR="00322500" w:rsidRPr="00322500" w:rsidRDefault="00322500" w:rsidP="00322500">
      <w:pPr>
        <w:spacing w:before="100" w:beforeAutospacing="1" w:after="100" w:afterAutospacing="1" w:line="240" w:lineRule="auto"/>
        <w:outlineLvl w:val="3"/>
        <w:rPr>
          <w:rFonts w:ascii="Times New Roman" w:eastAsia="Times New Roman" w:hAnsi="Times New Roman" w:cs="Times New Roman"/>
          <w:b/>
          <w:bCs/>
          <w:sz w:val="24"/>
          <w:szCs w:val="24"/>
        </w:rPr>
      </w:pPr>
      <w:bookmarkStart w:id="161" w:name="_Toc480541750"/>
      <w:bookmarkStart w:id="162" w:name="_Toc306868636"/>
      <w:bookmarkEnd w:id="161"/>
      <w:r w:rsidRPr="00322500">
        <w:rPr>
          <w:rFonts w:ascii="Times New Roman" w:eastAsia="Times New Roman" w:hAnsi="Times New Roman" w:cs="Times New Roman"/>
          <w:b/>
          <w:bCs/>
          <w:sz w:val="24"/>
          <w:szCs w:val="24"/>
        </w:rPr>
        <w:t>Create UUID Suffix Pool</w:t>
      </w:r>
      <w:bookmarkEnd w:id="162"/>
    </w:p>
    <w:p w14:paraId="3F314A1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To configure the necessary universally unique identifier (UUID) suffix pool for the Cisco UCS environment, complete the following steps:</w:t>
      </w:r>
    </w:p>
    <w:p w14:paraId="60F3A96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Cisco UCS Manager, click Servers on the left.</w:t>
      </w:r>
    </w:p>
    <w:p w14:paraId="7EB76AF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Pools &gt; root.</w:t>
      </w:r>
    </w:p>
    <w:p w14:paraId="5D90C5E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Right-click UUID Suffix Pools.</w:t>
      </w:r>
    </w:p>
    <w:p w14:paraId="16040B5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Create UUID Suffix Pool.</w:t>
      </w:r>
    </w:p>
    <w:p w14:paraId="3434418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nter UUID-Pool as the name of the UUID suffix pool.</w:t>
      </w:r>
    </w:p>
    <w:p w14:paraId="53C2BCF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Optional: Enter a description for the UUID suffix pool.</w:t>
      </w:r>
    </w:p>
    <w:p w14:paraId="70D869A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lastRenderedPageBreak/>
        <w:t>7.</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Keep the prefix at the derived option.</w:t>
      </w:r>
    </w:p>
    <w:p w14:paraId="3959492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8.</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 xml:space="preserve">Select </w:t>
      </w:r>
      <w:r w:rsidRPr="00322500">
        <w:rPr>
          <w:rFonts w:ascii="Times New Roman" w:eastAsia="Times New Roman" w:hAnsi="Times New Roman" w:cs="Times New Roman"/>
          <w:b/>
          <w:bCs/>
          <w:sz w:val="24"/>
          <w:szCs w:val="24"/>
        </w:rPr>
        <w:t>Sequential</w:t>
      </w:r>
      <w:r w:rsidRPr="00322500">
        <w:rPr>
          <w:rFonts w:ascii="Times New Roman" w:eastAsia="Times New Roman" w:hAnsi="Times New Roman" w:cs="Times New Roman"/>
          <w:sz w:val="24"/>
          <w:szCs w:val="24"/>
        </w:rPr>
        <w:t xml:space="preserve"> for the Assignment Order.</w:t>
      </w:r>
    </w:p>
    <w:p w14:paraId="3157A31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9.</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Next.</w:t>
      </w:r>
    </w:p>
    <w:p w14:paraId="0A18D8B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0.</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Add to add a block of UUIDs.</w:t>
      </w:r>
    </w:p>
    <w:p w14:paraId="763DB34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Keep the From field at the default setting.</w:t>
      </w:r>
    </w:p>
    <w:p w14:paraId="38136E6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pecify a size for the UUID block that is sufficient to support the available blade or server resources.</w:t>
      </w:r>
    </w:p>
    <w:p w14:paraId="5C7E531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OK.</w:t>
      </w:r>
    </w:p>
    <w:p w14:paraId="7546304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Finish.</w:t>
      </w:r>
    </w:p>
    <w:p w14:paraId="20B72A5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OK.</w:t>
      </w:r>
    </w:p>
    <w:p w14:paraId="2DDF88D9" w14:textId="77777777" w:rsidR="00322500" w:rsidRPr="00322500" w:rsidRDefault="00322500" w:rsidP="00322500">
      <w:pPr>
        <w:spacing w:before="100" w:beforeAutospacing="1" w:after="100" w:afterAutospacing="1" w:line="240" w:lineRule="auto"/>
        <w:outlineLvl w:val="3"/>
        <w:rPr>
          <w:rFonts w:ascii="Times New Roman" w:eastAsia="Times New Roman" w:hAnsi="Times New Roman" w:cs="Times New Roman"/>
          <w:b/>
          <w:bCs/>
          <w:sz w:val="24"/>
          <w:szCs w:val="24"/>
        </w:rPr>
      </w:pPr>
      <w:bookmarkStart w:id="163" w:name="_Toc480541751"/>
      <w:bookmarkStart w:id="164" w:name="_Toc306868637"/>
      <w:bookmarkEnd w:id="163"/>
      <w:r w:rsidRPr="00322500">
        <w:rPr>
          <w:rFonts w:ascii="Times New Roman" w:eastAsia="Times New Roman" w:hAnsi="Times New Roman" w:cs="Times New Roman"/>
          <w:b/>
          <w:bCs/>
          <w:sz w:val="24"/>
          <w:szCs w:val="24"/>
        </w:rPr>
        <w:t>Create Server Pool</w:t>
      </w:r>
      <w:bookmarkEnd w:id="164"/>
    </w:p>
    <w:p w14:paraId="7391A66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To configure the necessary server pool for the Cisco UCS environment, complete the following steps:</w:t>
      </w:r>
    </w:p>
    <w:p w14:paraId="35A89DE6" w14:textId="77777777" w:rsidR="00322500" w:rsidRPr="00322500" w:rsidRDefault="00322500" w:rsidP="00322500">
      <w:pPr>
        <w:spacing w:before="100" w:beforeAutospacing="1" w:after="100" w:afterAutospacing="1" w:line="240" w:lineRule="auto"/>
        <w:ind w:left="1080"/>
        <w:rPr>
          <w:rFonts w:ascii="Times New Roman" w:eastAsia="Times New Roman" w:hAnsi="Times New Roman" w:cs="Times New Roman"/>
          <w:sz w:val="24"/>
          <w:szCs w:val="24"/>
        </w:rPr>
      </w:pPr>
      <w:r w:rsidRPr="00322500">
        <w:rPr>
          <w:rFonts w:ascii="Symbol" w:eastAsia="Times New Roman" w:hAnsi="Symbol" w:cs="Times New Roman"/>
          <w:noProof/>
          <w:color w:val="0000FF"/>
          <w:sz w:val="40"/>
          <w:szCs w:val="40"/>
        </w:rPr>
        <w:drawing>
          <wp:inline distT="0" distB="0" distL="0" distR="0" wp14:anchorId="2A96D536" wp14:editId="777E47F7">
            <wp:extent cx="121920" cy="106680"/>
            <wp:effectExtent l="0" t="0" r="0" b="7620"/>
            <wp:docPr id="199" name="Picture 199" descr="*">
              <a:hlinkClick xmlns:a="http://schemas.openxmlformats.org/drawingml/2006/main" r:id="rId202"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
                      <a:hlinkClick r:id="rId202" tooltip="&quot;Related image, diagram or screenshot.&quot;"/>
                    </pic:cNvPr>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21920" cy="106680"/>
                    </a:xfrm>
                    <a:prstGeom prst="rect">
                      <a:avLst/>
                    </a:prstGeom>
                    <a:noFill/>
                    <a:ln>
                      <a:noFill/>
                    </a:ln>
                  </pic:spPr>
                </pic:pic>
              </a:graphicData>
            </a:graphic>
          </wp:inline>
        </w:drawing>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onsider creating unique server pools to achieve the granularity that is required in your environment.</w:t>
      </w:r>
    </w:p>
    <w:p w14:paraId="20BE3F1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Cisco UCS Manager, click Servers on the left.</w:t>
      </w:r>
    </w:p>
    <w:p w14:paraId="3D88557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Pools &gt; root.</w:t>
      </w:r>
    </w:p>
    <w:p w14:paraId="324286F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Right-click Server Pools.</w:t>
      </w:r>
    </w:p>
    <w:p w14:paraId="3D40DDC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Create Server Pool.</w:t>
      </w:r>
    </w:p>
    <w:p w14:paraId="7C8883D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nter Infra-Pool as the name of the server pool.</w:t>
      </w:r>
    </w:p>
    <w:p w14:paraId="1C36AE9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Optional: Enter a description for the server pool.</w:t>
      </w:r>
    </w:p>
    <w:p w14:paraId="78D3B40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7.</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Next.</w:t>
      </w:r>
    </w:p>
    <w:p w14:paraId="6CAEA26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8.</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two (or more) servers to be used for the VMware management cluster and click &gt;&gt; to add them to the Infra-Pool server pool.</w:t>
      </w:r>
    </w:p>
    <w:p w14:paraId="0299EB7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9.</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Finish.</w:t>
      </w:r>
    </w:p>
    <w:p w14:paraId="65EB132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0.</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OK.</w:t>
      </w:r>
    </w:p>
    <w:p w14:paraId="064B116C" w14:textId="77777777" w:rsidR="00322500" w:rsidRPr="00322500" w:rsidRDefault="00322500" w:rsidP="00322500">
      <w:pPr>
        <w:spacing w:before="100" w:beforeAutospacing="1" w:after="100" w:afterAutospacing="1" w:line="240" w:lineRule="auto"/>
        <w:outlineLvl w:val="3"/>
        <w:rPr>
          <w:rFonts w:ascii="Times New Roman" w:eastAsia="Times New Roman" w:hAnsi="Times New Roman" w:cs="Times New Roman"/>
          <w:b/>
          <w:bCs/>
          <w:sz w:val="24"/>
          <w:szCs w:val="24"/>
        </w:rPr>
      </w:pPr>
      <w:bookmarkStart w:id="165" w:name="_Toc480541752"/>
      <w:bookmarkStart w:id="166" w:name="_Toc306868638"/>
      <w:bookmarkEnd w:id="165"/>
      <w:r w:rsidRPr="00322500">
        <w:rPr>
          <w:rFonts w:ascii="Times New Roman" w:eastAsia="Times New Roman" w:hAnsi="Times New Roman" w:cs="Times New Roman"/>
          <w:b/>
          <w:bCs/>
          <w:sz w:val="24"/>
          <w:szCs w:val="24"/>
        </w:rPr>
        <w:t>Create VLANs</w:t>
      </w:r>
      <w:bookmarkEnd w:id="166"/>
    </w:p>
    <w:p w14:paraId="08E81A9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To configure the necessary virtual local area networks (VLANs) for the Cisco UCS environment, complete the following steps:</w:t>
      </w:r>
    </w:p>
    <w:p w14:paraId="4B50580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lastRenderedPageBreak/>
        <w:t>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Cisco UCS Manager, click LAN on the left.</w:t>
      </w:r>
    </w:p>
    <w:p w14:paraId="644E3AEB" w14:textId="77777777" w:rsidR="00322500" w:rsidRPr="00322500" w:rsidRDefault="00322500" w:rsidP="00322500">
      <w:pPr>
        <w:spacing w:before="100" w:beforeAutospacing="1" w:after="100" w:afterAutospacing="1" w:line="240" w:lineRule="auto"/>
        <w:ind w:left="1080"/>
        <w:rPr>
          <w:rFonts w:ascii="Times New Roman" w:eastAsia="Times New Roman" w:hAnsi="Times New Roman" w:cs="Times New Roman"/>
          <w:sz w:val="24"/>
          <w:szCs w:val="24"/>
        </w:rPr>
      </w:pPr>
      <w:r w:rsidRPr="00322500">
        <w:rPr>
          <w:rFonts w:ascii="Symbol" w:eastAsia="Times New Roman" w:hAnsi="Symbol" w:cs="Times New Roman"/>
          <w:noProof/>
          <w:color w:val="0000FF"/>
          <w:sz w:val="40"/>
          <w:szCs w:val="40"/>
        </w:rPr>
        <w:drawing>
          <wp:inline distT="0" distB="0" distL="0" distR="0" wp14:anchorId="429BB648" wp14:editId="6AACC331">
            <wp:extent cx="121920" cy="106680"/>
            <wp:effectExtent l="0" t="0" r="0" b="7620"/>
            <wp:docPr id="198" name="Picture 198" descr="*">
              <a:hlinkClick xmlns:a="http://schemas.openxmlformats.org/drawingml/2006/main" r:id="rId202"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descr="*">
                      <a:hlinkClick r:id="rId202" tooltip="&quot;Related image, diagram or screenshot.&quot;"/>
                    </pic:cNvPr>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21920" cy="106680"/>
                    </a:xfrm>
                    <a:prstGeom prst="rect">
                      <a:avLst/>
                    </a:prstGeom>
                    <a:noFill/>
                    <a:ln>
                      <a:noFill/>
                    </a:ln>
                  </pic:spPr>
                </pic:pic>
              </a:graphicData>
            </a:graphic>
          </wp:inline>
        </w:drawing>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 xml:space="preserve">In this procedure, five unique VLANs are created. See </w:t>
      </w:r>
      <w:hyperlink r:id="rId272" w:anchor="Table_2" w:history="1">
        <w:r w:rsidRPr="00322500">
          <w:rPr>
            <w:rFonts w:ascii="Times New Roman" w:eastAsia="Times New Roman" w:hAnsi="Times New Roman" w:cs="Times New Roman"/>
            <w:color w:val="0000FF"/>
            <w:sz w:val="24"/>
            <w:szCs w:val="24"/>
            <w:u w:val="single"/>
          </w:rPr>
          <w:t>Table 2.</w:t>
        </w:r>
        <w:r w:rsidRPr="00322500">
          <w:rPr>
            <w:rFonts w:ascii="Times New Roman" w:eastAsia="Times New Roman" w:hAnsi="Times New Roman" w:cs="Times New Roman"/>
            <w:sz w:val="24"/>
            <w:szCs w:val="24"/>
          </w:rPr>
          <w:t xml:space="preserve">  </w:t>
        </w:r>
      </w:hyperlink>
    </w:p>
    <w:p w14:paraId="2837278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LAN &gt; LAN Cloud.</w:t>
      </w:r>
    </w:p>
    <w:p w14:paraId="66F558C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Right-click VLANs.</w:t>
      </w:r>
    </w:p>
    <w:p w14:paraId="6D5C0DE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Create VLANs.</w:t>
      </w:r>
    </w:p>
    <w:p w14:paraId="7F8F476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nter Native-VLAN as the name of the VLAN to be used as the native VLAN.</w:t>
      </w:r>
    </w:p>
    <w:p w14:paraId="36B3935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Keep the Common/Global option selected for the scope of the VLAN.</w:t>
      </w:r>
    </w:p>
    <w:p w14:paraId="22281E6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7.</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nter the native VLAN ID.</w:t>
      </w:r>
    </w:p>
    <w:p w14:paraId="7822952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8.</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Keep the Sharing Type as None.</w:t>
      </w:r>
    </w:p>
    <w:p w14:paraId="61BFF2A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9.</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OK and then click OK again.</w:t>
      </w:r>
    </w:p>
    <w:p w14:paraId="1BCD88A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noProof/>
          <w:color w:val="0000FF"/>
          <w:sz w:val="24"/>
          <w:szCs w:val="24"/>
        </w:rPr>
        <w:drawing>
          <wp:inline distT="0" distB="0" distL="0" distR="0" wp14:anchorId="00C9233E" wp14:editId="3F59BF57">
            <wp:extent cx="6377940" cy="4648200"/>
            <wp:effectExtent l="0" t="0" r="3810" b="0"/>
            <wp:docPr id="197" name="Picture 197" descr="https://www.cisco.com/c/dam/en/us/td/docs/unified_computing/ucs/UCS_CVDs/flexpod_esxi65_n9fc.docx/_jcr_content/renditions/flexpod_esxi65_n9fc_32.jpg">
              <a:hlinkClick xmlns:a="http://schemas.openxmlformats.org/drawingml/2006/main" r:id="rId273"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4" descr="https://www.cisco.com/c/dam/en/us/td/docs/unified_computing/ucs/UCS_CVDs/flexpod_esxi65_n9fc.docx/_jcr_content/renditions/flexpod_esxi65_n9fc_32.jpg">
                      <a:hlinkClick r:id="rId273" tooltip="&quot;Related image, diagram or screenshot.&quot;"/>
                    </pic:cNvPr>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6377940" cy="4648200"/>
                    </a:xfrm>
                    <a:prstGeom prst="rect">
                      <a:avLst/>
                    </a:prstGeom>
                    <a:noFill/>
                    <a:ln>
                      <a:noFill/>
                    </a:ln>
                  </pic:spPr>
                </pic:pic>
              </a:graphicData>
            </a:graphic>
          </wp:inline>
        </w:drawing>
      </w:r>
    </w:p>
    <w:p w14:paraId="370126A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0.</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xpand the list of VLANs in the navigation pane, right-click the newly created Native-VLAN and select Set as Native VLAN.</w:t>
      </w:r>
    </w:p>
    <w:p w14:paraId="4235557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lastRenderedPageBreak/>
        <w:t>1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Yes, and then click OK.</w:t>
      </w:r>
    </w:p>
    <w:p w14:paraId="131BE2C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Right-click VLANs.</w:t>
      </w:r>
    </w:p>
    <w:p w14:paraId="2FD71F5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Create VLANs</w:t>
      </w:r>
    </w:p>
    <w:p w14:paraId="6ADA37E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nter IB-MGMT as the name of the VLAN to be used for management traffic.</w:t>
      </w:r>
    </w:p>
    <w:p w14:paraId="509F76F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Keep the Common/Global option selected for the scope of the VLAN.</w:t>
      </w:r>
    </w:p>
    <w:p w14:paraId="10A346F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nter the In-Band management VLAN ID.</w:t>
      </w:r>
    </w:p>
    <w:p w14:paraId="62E6EAF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7.</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Keep the Sharing Type as None.</w:t>
      </w:r>
    </w:p>
    <w:p w14:paraId="4FCFFEA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8.</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OK, and then click OK again.</w:t>
      </w:r>
    </w:p>
    <w:p w14:paraId="796879F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9.</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Right-click VLANs.</w:t>
      </w:r>
    </w:p>
    <w:p w14:paraId="381B24B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0.</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Create VLANs.</w:t>
      </w:r>
    </w:p>
    <w:p w14:paraId="045D28D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nter Infra-NFS as the name of the VLAN to be used for NFS.</w:t>
      </w:r>
    </w:p>
    <w:p w14:paraId="04F3E90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Keep the Common/Global option selected for the scope of the VLAN.</w:t>
      </w:r>
    </w:p>
    <w:p w14:paraId="1C3FFBE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nter the Infrastructure NFS VLAN ID.</w:t>
      </w:r>
    </w:p>
    <w:p w14:paraId="5DB07E0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Keep the Sharing Type as None.</w:t>
      </w:r>
    </w:p>
    <w:p w14:paraId="56DF9E9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OK, and then click OK again.</w:t>
      </w:r>
    </w:p>
    <w:p w14:paraId="5BD4151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Right-click VLANs.</w:t>
      </w:r>
    </w:p>
    <w:p w14:paraId="723923E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7.</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Create VLANs.</w:t>
      </w:r>
    </w:p>
    <w:p w14:paraId="1524843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8.</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nter vMotion as the name of the VLAN to be used for vMotion.</w:t>
      </w:r>
    </w:p>
    <w:p w14:paraId="34F0ACD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9.</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Keep the Common/Global option selected for the scope of the VLAN.</w:t>
      </w:r>
    </w:p>
    <w:p w14:paraId="10226CF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0.</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nter the vMotion VLAN ID.</w:t>
      </w:r>
    </w:p>
    <w:p w14:paraId="13BA616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Keep the Sharing Type as None.</w:t>
      </w:r>
    </w:p>
    <w:p w14:paraId="7037459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OK, and then click OK again.</w:t>
      </w:r>
    </w:p>
    <w:p w14:paraId="1375B34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Create VLANs.</w:t>
      </w:r>
    </w:p>
    <w:p w14:paraId="256AB92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nter VM-Traffic as the name of the VLAN to be used for VM Traffic.</w:t>
      </w:r>
    </w:p>
    <w:p w14:paraId="0A4CEBC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Keep the Common/Global option selected for the scope of the VLAN.</w:t>
      </w:r>
    </w:p>
    <w:p w14:paraId="43FDDB0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nter the VM-Traffic VLAN ID.</w:t>
      </w:r>
    </w:p>
    <w:p w14:paraId="7CC87C0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lastRenderedPageBreak/>
        <w:t>3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Keep the Sharing Type as None.</w:t>
      </w:r>
    </w:p>
    <w:p w14:paraId="324BD6C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7.</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OK, and then click OK again.</w:t>
      </w:r>
    </w:p>
    <w:p w14:paraId="227AE12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noProof/>
          <w:color w:val="0000FF"/>
          <w:sz w:val="24"/>
          <w:szCs w:val="24"/>
        </w:rPr>
        <w:drawing>
          <wp:inline distT="0" distB="0" distL="0" distR="0" wp14:anchorId="710E40D3" wp14:editId="4AD9CA40">
            <wp:extent cx="6195060" cy="1691640"/>
            <wp:effectExtent l="0" t="0" r="0" b="3810"/>
            <wp:docPr id="196" name="Picture 196" descr="https://www.cisco.com/c/dam/en/us/td/docs/unified_computing/ucs/UCS_CVDs/flexpod_esxi65_n9fc.docx/_jcr_content/renditions/flexpod_esxi65_n9fc_33.png">
              <a:hlinkClick xmlns:a="http://schemas.openxmlformats.org/drawingml/2006/main" r:id="rId275"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https://www.cisco.com/c/dam/en/us/td/docs/unified_computing/ucs/UCS_CVDs/flexpod_esxi65_n9fc.docx/_jcr_content/renditions/flexpod_esxi65_n9fc_33.png">
                      <a:hlinkClick r:id="rId275" tooltip="&quot;Related image, diagram or screenshot.&quot;"/>
                    </pic:cNvPr>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6195060" cy="1691640"/>
                    </a:xfrm>
                    <a:prstGeom prst="rect">
                      <a:avLst/>
                    </a:prstGeom>
                    <a:noFill/>
                    <a:ln>
                      <a:noFill/>
                    </a:ln>
                  </pic:spPr>
                </pic:pic>
              </a:graphicData>
            </a:graphic>
          </wp:inline>
        </w:drawing>
      </w:r>
    </w:p>
    <w:p w14:paraId="5F1CD86E" w14:textId="77777777" w:rsidR="00322500" w:rsidRPr="00322500" w:rsidRDefault="00322500" w:rsidP="00322500">
      <w:pPr>
        <w:spacing w:before="100" w:beforeAutospacing="1" w:after="100" w:afterAutospacing="1" w:line="240" w:lineRule="auto"/>
        <w:outlineLvl w:val="3"/>
        <w:rPr>
          <w:rFonts w:ascii="Times New Roman" w:eastAsia="Times New Roman" w:hAnsi="Times New Roman" w:cs="Times New Roman"/>
          <w:b/>
          <w:bCs/>
          <w:sz w:val="24"/>
          <w:szCs w:val="24"/>
        </w:rPr>
      </w:pPr>
      <w:bookmarkStart w:id="167" w:name="_Toc306868651"/>
      <w:bookmarkStart w:id="168" w:name="_Toc480541753"/>
      <w:bookmarkEnd w:id="167"/>
      <w:r w:rsidRPr="00322500">
        <w:rPr>
          <w:rFonts w:ascii="Times New Roman" w:eastAsia="Times New Roman" w:hAnsi="Times New Roman" w:cs="Times New Roman"/>
          <w:b/>
          <w:bCs/>
          <w:sz w:val="24"/>
          <w:szCs w:val="24"/>
        </w:rPr>
        <w:t>Modify Default Host Firmware Package</w:t>
      </w:r>
      <w:bookmarkEnd w:id="168"/>
    </w:p>
    <w:p w14:paraId="70A7DB6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Firmware management policies allow the administrator to select the corresponding packages for a given server configuration. These policies often include packages for adapter, BIOS, board controller, FC adapters, host bus adapter (HBA) option ROM, and storage controller properties.</w:t>
      </w:r>
    </w:p>
    <w:p w14:paraId="729A2B9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To create a firmware management policy for a given server configuration in the Cisco UCS environment, complete the following steps:</w:t>
      </w:r>
    </w:p>
    <w:p w14:paraId="1F87C3E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Cisco UCS Manager, click Servers on the left.</w:t>
      </w:r>
    </w:p>
    <w:p w14:paraId="36746D9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Policies &gt; root.</w:t>
      </w:r>
    </w:p>
    <w:p w14:paraId="2B9CCB1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xpand Host Firmware Packages.</w:t>
      </w:r>
    </w:p>
    <w:p w14:paraId="392802A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default.</w:t>
      </w:r>
    </w:p>
    <w:p w14:paraId="4EFA9D9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the Actions pane, select Modify Package Versions.</w:t>
      </w:r>
    </w:p>
    <w:p w14:paraId="7F7C199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the version 3.1(2f) for both the Blade and Rack Packages.</w:t>
      </w:r>
    </w:p>
    <w:p w14:paraId="56EECC76" w14:textId="77777777" w:rsidR="00322500" w:rsidRPr="00322500" w:rsidRDefault="00322500" w:rsidP="00322500">
      <w:pPr>
        <w:spacing w:before="100" w:beforeAutospacing="1" w:after="100" w:afterAutospacing="1" w:line="240" w:lineRule="auto"/>
        <w:ind w:left="720"/>
        <w:rPr>
          <w:rFonts w:ascii="Times New Roman" w:eastAsia="Times New Roman" w:hAnsi="Times New Roman" w:cs="Times New Roman"/>
          <w:sz w:val="24"/>
          <w:szCs w:val="24"/>
        </w:rPr>
      </w:pPr>
      <w:r w:rsidRPr="00322500">
        <w:rPr>
          <w:rFonts w:ascii="Times New Roman" w:eastAsia="Times New Roman" w:hAnsi="Times New Roman" w:cs="Times New Roman"/>
          <w:noProof/>
          <w:color w:val="0000FF"/>
          <w:sz w:val="24"/>
          <w:szCs w:val="24"/>
        </w:rPr>
        <w:lastRenderedPageBreak/>
        <w:drawing>
          <wp:inline distT="0" distB="0" distL="0" distR="0" wp14:anchorId="2030CCCC" wp14:editId="0B2D75E5">
            <wp:extent cx="4572000" cy="4716780"/>
            <wp:effectExtent l="0" t="0" r="0" b="7620"/>
            <wp:docPr id="195" name="Picture 195" descr="https://www.cisco.com/c/dam/en/us/td/docs/unified_computing/ucs/UCS_CVDs/flexpod_esxi65_n9fc.docx/_jcr_content/renditions/flexpod_esxi65_n9fc_34.png">
              <a:hlinkClick xmlns:a="http://schemas.openxmlformats.org/drawingml/2006/main" r:id="rId277"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descr="https://www.cisco.com/c/dam/en/us/td/docs/unified_computing/ucs/UCS_CVDs/flexpod_esxi65_n9fc.docx/_jcr_content/renditions/flexpod_esxi65_n9fc_34.png">
                      <a:hlinkClick r:id="rId277" tooltip="&quot;Related image, diagram or screenshot.&quot;"/>
                    </pic:cNvPr>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0" y="0"/>
                      <a:ext cx="4572000" cy="4716780"/>
                    </a:xfrm>
                    <a:prstGeom prst="rect">
                      <a:avLst/>
                    </a:prstGeom>
                    <a:noFill/>
                    <a:ln>
                      <a:noFill/>
                    </a:ln>
                  </pic:spPr>
                </pic:pic>
              </a:graphicData>
            </a:graphic>
          </wp:inline>
        </w:drawing>
      </w:r>
    </w:p>
    <w:p w14:paraId="2226A89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7.</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OK, then click OK again to modify the host firmware package.</w:t>
      </w:r>
    </w:p>
    <w:p w14:paraId="401EFEB3" w14:textId="77777777" w:rsidR="00322500" w:rsidRPr="00322500" w:rsidRDefault="00322500" w:rsidP="00322500">
      <w:pPr>
        <w:spacing w:before="100" w:beforeAutospacing="1" w:after="100" w:afterAutospacing="1" w:line="240" w:lineRule="auto"/>
        <w:outlineLvl w:val="3"/>
        <w:rPr>
          <w:rFonts w:ascii="Times New Roman" w:eastAsia="Times New Roman" w:hAnsi="Times New Roman" w:cs="Times New Roman"/>
          <w:b/>
          <w:bCs/>
          <w:sz w:val="24"/>
          <w:szCs w:val="24"/>
        </w:rPr>
      </w:pPr>
      <w:bookmarkStart w:id="169" w:name="_Toc480541754"/>
      <w:bookmarkStart w:id="170" w:name="_Toc427325214"/>
      <w:bookmarkEnd w:id="169"/>
      <w:r w:rsidRPr="00322500">
        <w:rPr>
          <w:rFonts w:ascii="Times New Roman" w:eastAsia="Times New Roman" w:hAnsi="Times New Roman" w:cs="Times New Roman"/>
          <w:b/>
          <w:bCs/>
          <w:sz w:val="24"/>
          <w:szCs w:val="24"/>
        </w:rPr>
        <w:t>Set Jumbo Frames in Cisco UCS Fabric</w:t>
      </w:r>
      <w:bookmarkEnd w:id="170"/>
    </w:p>
    <w:p w14:paraId="001E024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To configure jumbo frames and enable quality of service in the Cisco UCS fabric, complete the following steps:</w:t>
      </w:r>
    </w:p>
    <w:p w14:paraId="1A4B25A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Cisco UCS Manager, click LAN on the left.</w:t>
      </w:r>
    </w:p>
    <w:p w14:paraId="4FF158A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LAN &gt; LAN Cloud &gt; QoS System Class.</w:t>
      </w:r>
    </w:p>
    <w:p w14:paraId="78E3021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the right pane, click the General tab.</w:t>
      </w:r>
    </w:p>
    <w:p w14:paraId="37D3652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On the Best Effort row, enter 9216 in the box under the MTU column.</w:t>
      </w:r>
    </w:p>
    <w:p w14:paraId="43DD33E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Save Changes in the bottom of the window.</w:t>
      </w:r>
    </w:p>
    <w:p w14:paraId="181D2CD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OK.</w:t>
      </w:r>
    </w:p>
    <w:p w14:paraId="324DFA9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noProof/>
          <w:color w:val="0000FF"/>
          <w:sz w:val="24"/>
          <w:szCs w:val="24"/>
        </w:rPr>
        <w:lastRenderedPageBreak/>
        <w:drawing>
          <wp:inline distT="0" distB="0" distL="0" distR="0" wp14:anchorId="6A10861D" wp14:editId="16F60205">
            <wp:extent cx="6233160" cy="2194560"/>
            <wp:effectExtent l="0" t="0" r="0" b="0"/>
            <wp:docPr id="194" name="Picture 194" descr="https://www.cisco.com/c/dam/en/us/td/docs/unified_computing/ucs/UCS_CVDs/flexpod_esxi65_n9fc.docx/_jcr_content/renditions/flexpod_esxi65_n9fc_35.jpg">
              <a:hlinkClick xmlns:a="http://schemas.openxmlformats.org/drawingml/2006/main" r:id="rId279"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9" descr="https://www.cisco.com/c/dam/en/us/td/docs/unified_computing/ucs/UCS_CVDs/flexpod_esxi65_n9fc.docx/_jcr_content/renditions/flexpod_esxi65_n9fc_35.jpg">
                      <a:hlinkClick r:id="rId279" tooltip="&quot;Related image, diagram or screenshot.&quot;"/>
                    </pic:cNvPr>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6233160" cy="2194560"/>
                    </a:xfrm>
                    <a:prstGeom prst="rect">
                      <a:avLst/>
                    </a:prstGeom>
                    <a:noFill/>
                    <a:ln>
                      <a:noFill/>
                    </a:ln>
                  </pic:spPr>
                </pic:pic>
              </a:graphicData>
            </a:graphic>
          </wp:inline>
        </w:drawing>
      </w:r>
    </w:p>
    <w:p w14:paraId="74942FF3" w14:textId="77777777" w:rsidR="00322500" w:rsidRPr="00322500" w:rsidRDefault="00322500" w:rsidP="00322500">
      <w:pPr>
        <w:spacing w:before="100" w:beforeAutospacing="1" w:after="100" w:afterAutospacing="1" w:line="240" w:lineRule="auto"/>
        <w:ind w:left="1080"/>
        <w:rPr>
          <w:rFonts w:ascii="Times New Roman" w:eastAsia="Times New Roman" w:hAnsi="Times New Roman" w:cs="Times New Roman"/>
          <w:sz w:val="24"/>
          <w:szCs w:val="24"/>
        </w:rPr>
      </w:pPr>
      <w:r w:rsidRPr="00322500">
        <w:rPr>
          <w:rFonts w:ascii="Symbol" w:eastAsia="Times New Roman" w:hAnsi="Symbol" w:cs="Times New Roman"/>
          <w:noProof/>
          <w:color w:val="0000FF"/>
          <w:sz w:val="40"/>
          <w:szCs w:val="40"/>
        </w:rPr>
        <w:drawing>
          <wp:inline distT="0" distB="0" distL="0" distR="0" wp14:anchorId="76B83A7A" wp14:editId="14A85129">
            <wp:extent cx="121920" cy="106680"/>
            <wp:effectExtent l="0" t="0" r="0" b="7620"/>
            <wp:docPr id="193" name="Picture 193" descr="*">
              <a:hlinkClick xmlns:a="http://schemas.openxmlformats.org/drawingml/2006/main" r:id="rId202"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
                      <a:hlinkClick r:id="rId202" tooltip="&quot;Related image, diagram or screenshot.&quot;"/>
                    </pic:cNvPr>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21920" cy="106680"/>
                    </a:xfrm>
                    <a:prstGeom prst="rect">
                      <a:avLst/>
                    </a:prstGeom>
                    <a:noFill/>
                    <a:ln>
                      <a:noFill/>
                    </a:ln>
                  </pic:spPr>
                </pic:pic>
              </a:graphicData>
            </a:graphic>
          </wp:inline>
        </w:drawing>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Only the Fibre Channel and Best Effort QoS System Classes are enabled in this FlexPod implementation.  The UCS and Nexus switches are intentionally configured this way so that all IP traffic within the FlexPod will be treated as Best Effort.  Enabling the other QoS System Classes without having a comprehensive, end-to-end QoS setup in place can cause difficult to troubleshoot issues.  For example, NetApp storage controllers by default mark IP-based storage protocol packets with a CoS value of 4.  With the default configuration on the Nexus switches in this implementation, storage packets will pass through the switches and into the Cisco UCS Fabric Interconnects with CoS 4 set in the packet header.  If the Gold QoS System Class in the Cisco UCS is enabled, these storage packets will be treated according to that class and if Jumbo Frames is being used for the storage protocols, but the MTU of the Gold QoS System Class is not set to Jumbo, packet drops will occur.</w:t>
      </w:r>
    </w:p>
    <w:p w14:paraId="74007216" w14:textId="77777777" w:rsidR="00322500" w:rsidRPr="00322500" w:rsidRDefault="00322500" w:rsidP="00322500">
      <w:pPr>
        <w:spacing w:before="100" w:beforeAutospacing="1" w:after="100" w:afterAutospacing="1" w:line="240" w:lineRule="auto"/>
        <w:outlineLvl w:val="3"/>
        <w:rPr>
          <w:rFonts w:ascii="Times New Roman" w:eastAsia="Times New Roman" w:hAnsi="Times New Roman" w:cs="Times New Roman"/>
          <w:b/>
          <w:bCs/>
          <w:sz w:val="24"/>
          <w:szCs w:val="24"/>
        </w:rPr>
      </w:pPr>
      <w:bookmarkStart w:id="171" w:name="_Toc480541755"/>
      <w:bookmarkStart w:id="172" w:name="_Toc427325215"/>
      <w:bookmarkEnd w:id="171"/>
      <w:r w:rsidRPr="00322500">
        <w:rPr>
          <w:rFonts w:ascii="Times New Roman" w:eastAsia="Times New Roman" w:hAnsi="Times New Roman" w:cs="Times New Roman"/>
          <w:b/>
          <w:bCs/>
          <w:sz w:val="24"/>
          <w:szCs w:val="24"/>
        </w:rPr>
        <w:t>Create Local Disk Configuration Policy (Optional)</w:t>
      </w:r>
      <w:bookmarkEnd w:id="172"/>
    </w:p>
    <w:p w14:paraId="5025BD1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A local disk configuration for the Cisco UCS environment is necessary if the servers in the environment do not have a local disk.</w:t>
      </w:r>
    </w:p>
    <w:p w14:paraId="52D3E203" w14:textId="77777777" w:rsidR="00322500" w:rsidRPr="00322500" w:rsidRDefault="00322500" w:rsidP="00322500">
      <w:pPr>
        <w:spacing w:before="100" w:beforeAutospacing="1" w:after="100" w:afterAutospacing="1" w:line="240" w:lineRule="auto"/>
        <w:ind w:left="1080"/>
        <w:rPr>
          <w:rFonts w:ascii="Times New Roman" w:eastAsia="Times New Roman" w:hAnsi="Times New Roman" w:cs="Times New Roman"/>
          <w:sz w:val="24"/>
          <w:szCs w:val="24"/>
        </w:rPr>
      </w:pPr>
      <w:r w:rsidRPr="00322500">
        <w:rPr>
          <w:rFonts w:ascii="Symbol" w:eastAsia="Times New Roman" w:hAnsi="Symbol" w:cs="Times New Roman"/>
          <w:noProof/>
          <w:color w:val="0000FF"/>
          <w:sz w:val="40"/>
          <w:szCs w:val="40"/>
        </w:rPr>
        <w:drawing>
          <wp:inline distT="0" distB="0" distL="0" distR="0" wp14:anchorId="183E48AB" wp14:editId="2876997F">
            <wp:extent cx="121920" cy="106680"/>
            <wp:effectExtent l="0" t="0" r="0" b="7620"/>
            <wp:docPr id="192" name="Picture 192" descr="*">
              <a:hlinkClick xmlns:a="http://schemas.openxmlformats.org/drawingml/2006/main" r:id="rId202"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descr="*">
                      <a:hlinkClick r:id="rId202" tooltip="&quot;Related image, diagram or screenshot.&quot;"/>
                    </pic:cNvPr>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21920" cy="106680"/>
                    </a:xfrm>
                    <a:prstGeom prst="rect">
                      <a:avLst/>
                    </a:prstGeom>
                    <a:noFill/>
                    <a:ln>
                      <a:noFill/>
                    </a:ln>
                  </pic:spPr>
                </pic:pic>
              </a:graphicData>
            </a:graphic>
          </wp:inline>
        </w:drawing>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This policy should not be used on servers that contain local disks.</w:t>
      </w:r>
    </w:p>
    <w:p w14:paraId="259271F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To create a local disk configuration policy, complete the following steps:</w:t>
      </w:r>
    </w:p>
    <w:p w14:paraId="7E2A171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Cisco UCS Manager, click Servers on the left.</w:t>
      </w:r>
    </w:p>
    <w:p w14:paraId="2FC5E1A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Policies &gt; root.</w:t>
      </w:r>
    </w:p>
    <w:p w14:paraId="556F3C0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Right-click Local Disk Config Policies.</w:t>
      </w:r>
    </w:p>
    <w:p w14:paraId="275FC43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Create Local Disk Configuration Policy.</w:t>
      </w:r>
    </w:p>
    <w:p w14:paraId="1FF8729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nter SAN-Boot as the local disk configuration policy name.</w:t>
      </w:r>
    </w:p>
    <w:p w14:paraId="1950CC3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 xml:space="preserve">Change the mode to No Local Storage. </w:t>
      </w:r>
    </w:p>
    <w:p w14:paraId="4BB65CA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7.</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OK to create the local disk configuration policy.</w:t>
      </w:r>
    </w:p>
    <w:p w14:paraId="2E0C446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noProof/>
          <w:color w:val="0000FF"/>
          <w:sz w:val="24"/>
          <w:szCs w:val="24"/>
        </w:rPr>
        <w:lastRenderedPageBreak/>
        <w:drawing>
          <wp:inline distT="0" distB="0" distL="0" distR="0" wp14:anchorId="68EB5AA7" wp14:editId="28019761">
            <wp:extent cx="5593080" cy="6111240"/>
            <wp:effectExtent l="0" t="0" r="7620" b="3810"/>
            <wp:docPr id="191" name="Picture 191" descr="https://www.cisco.com/c/dam/en/us/td/docs/unified_computing/ucs/UCS_CVDs/flexpod_esxi65_n9fc.docx/_jcr_content/renditions/flexpod_esxi65_n9fc_36.jpg">
              <a:hlinkClick xmlns:a="http://schemas.openxmlformats.org/drawingml/2006/main" r:id="rId281"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0" descr="https://www.cisco.com/c/dam/en/us/td/docs/unified_computing/ucs/UCS_CVDs/flexpod_esxi65_n9fc.docx/_jcr_content/renditions/flexpod_esxi65_n9fc_36.jpg">
                      <a:hlinkClick r:id="rId281" tooltip="&quot;Related image, diagram or screenshot.&quot;"/>
                    </pic:cNvPr>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5593080" cy="6111240"/>
                    </a:xfrm>
                    <a:prstGeom prst="rect">
                      <a:avLst/>
                    </a:prstGeom>
                    <a:noFill/>
                    <a:ln>
                      <a:noFill/>
                    </a:ln>
                  </pic:spPr>
                </pic:pic>
              </a:graphicData>
            </a:graphic>
          </wp:inline>
        </w:drawing>
      </w:r>
    </w:p>
    <w:p w14:paraId="27A850C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8.</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OK.</w:t>
      </w:r>
    </w:p>
    <w:p w14:paraId="7F2F885A" w14:textId="77777777" w:rsidR="00322500" w:rsidRPr="00322500" w:rsidRDefault="00322500" w:rsidP="00322500">
      <w:pPr>
        <w:spacing w:before="100" w:beforeAutospacing="1" w:after="100" w:afterAutospacing="1" w:line="240" w:lineRule="auto"/>
        <w:outlineLvl w:val="3"/>
        <w:rPr>
          <w:rFonts w:ascii="Times New Roman" w:eastAsia="Times New Roman" w:hAnsi="Times New Roman" w:cs="Times New Roman"/>
          <w:b/>
          <w:bCs/>
          <w:sz w:val="24"/>
          <w:szCs w:val="24"/>
        </w:rPr>
      </w:pPr>
      <w:bookmarkStart w:id="173" w:name="_Toc480541756"/>
      <w:bookmarkStart w:id="174" w:name="_Toc427325216"/>
      <w:bookmarkEnd w:id="173"/>
      <w:r w:rsidRPr="00322500">
        <w:rPr>
          <w:rFonts w:ascii="Times New Roman" w:eastAsia="Times New Roman" w:hAnsi="Times New Roman" w:cs="Times New Roman"/>
          <w:b/>
          <w:bCs/>
          <w:sz w:val="24"/>
          <w:szCs w:val="24"/>
        </w:rPr>
        <w:t>Create Network Control Policy for Cisco Discovery Protocol</w:t>
      </w:r>
      <w:bookmarkEnd w:id="174"/>
      <w:r w:rsidRPr="00322500">
        <w:rPr>
          <w:rFonts w:ascii="Times New Roman" w:eastAsia="Times New Roman" w:hAnsi="Times New Roman" w:cs="Times New Roman"/>
          <w:b/>
          <w:bCs/>
          <w:sz w:val="24"/>
          <w:szCs w:val="24"/>
        </w:rPr>
        <w:t xml:space="preserve"> (CDP) and Link Layer Discovery Protocol (LLDP)</w:t>
      </w:r>
    </w:p>
    <w:p w14:paraId="5D8EEF6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To create a network control policy that enables CDP and LLDP on virtual network ports, complete the following steps:</w:t>
      </w:r>
    </w:p>
    <w:p w14:paraId="4F828B3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Cisco UCS Manager, click LAN on the left.</w:t>
      </w:r>
    </w:p>
    <w:p w14:paraId="5E22DC0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Policies &gt; root.</w:t>
      </w:r>
    </w:p>
    <w:p w14:paraId="7A5FAA5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Right-click Network Control Policies.</w:t>
      </w:r>
    </w:p>
    <w:p w14:paraId="4317D05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Create Network Control Policy.</w:t>
      </w:r>
    </w:p>
    <w:p w14:paraId="03A0343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lastRenderedPageBreak/>
        <w:t>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nter Enable-CDP-LLDP as the policy name.</w:t>
      </w:r>
    </w:p>
    <w:p w14:paraId="33FF9B3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For CDP, select the Enabled option.</w:t>
      </w:r>
    </w:p>
    <w:p w14:paraId="6FF33FA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7.</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For LLDP, scroll down and select Enabled for both Transmit and Receive.</w:t>
      </w:r>
    </w:p>
    <w:p w14:paraId="61DE21B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8.</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OK to create the network control policy.</w:t>
      </w:r>
    </w:p>
    <w:p w14:paraId="21BF615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r w:rsidRPr="00322500">
        <w:rPr>
          <w:rFonts w:ascii="Times New Roman" w:eastAsia="Times New Roman" w:hAnsi="Times New Roman" w:cs="Times New Roman"/>
          <w:noProof/>
          <w:color w:val="0000FF"/>
          <w:sz w:val="24"/>
          <w:szCs w:val="24"/>
        </w:rPr>
        <w:drawing>
          <wp:inline distT="0" distB="0" distL="0" distR="0" wp14:anchorId="60192E7E" wp14:editId="411971D6">
            <wp:extent cx="6050280" cy="4213860"/>
            <wp:effectExtent l="0" t="0" r="7620" b="0"/>
            <wp:docPr id="190" name="Picture 190" descr="https://www.cisco.com/c/dam/en/us/td/docs/unified_computing/ucs/UCS_CVDs/flexpod_esxi65_n9fc.docx/_jcr_content/renditions/flexpod_esxi65_n9fc_37.jpg">
              <a:hlinkClick xmlns:a="http://schemas.openxmlformats.org/drawingml/2006/main" r:id="rId283"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1" descr="https://www.cisco.com/c/dam/en/us/td/docs/unified_computing/ucs/UCS_CVDs/flexpod_esxi65_n9fc.docx/_jcr_content/renditions/flexpod_esxi65_n9fc_37.jpg">
                      <a:hlinkClick r:id="rId283" tooltip="&quot;Related image, diagram or screenshot.&quot;"/>
                    </pic:cNvPr>
                    <pic:cNvPicPr>
                      <a:picLocks noChangeAspect="1" noChangeArrowheads="1"/>
                    </pic:cNvPicPr>
                  </pic:nvPicPr>
                  <pic:blipFill>
                    <a:blip r:embed="rId284">
                      <a:extLst>
                        <a:ext uri="{28A0092B-C50C-407E-A947-70E740481C1C}">
                          <a14:useLocalDpi xmlns:a14="http://schemas.microsoft.com/office/drawing/2010/main" val="0"/>
                        </a:ext>
                      </a:extLst>
                    </a:blip>
                    <a:srcRect/>
                    <a:stretch>
                      <a:fillRect/>
                    </a:stretch>
                  </pic:blipFill>
                  <pic:spPr bwMode="auto">
                    <a:xfrm>
                      <a:off x="0" y="0"/>
                      <a:ext cx="6050280" cy="4213860"/>
                    </a:xfrm>
                    <a:prstGeom prst="rect">
                      <a:avLst/>
                    </a:prstGeom>
                    <a:noFill/>
                    <a:ln>
                      <a:noFill/>
                    </a:ln>
                  </pic:spPr>
                </pic:pic>
              </a:graphicData>
            </a:graphic>
          </wp:inline>
        </w:drawing>
      </w:r>
    </w:p>
    <w:p w14:paraId="4605F88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9.</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OK.</w:t>
      </w:r>
    </w:p>
    <w:p w14:paraId="6E1B6C04" w14:textId="77777777" w:rsidR="00322500" w:rsidRPr="00322500" w:rsidRDefault="00322500" w:rsidP="00322500">
      <w:pPr>
        <w:spacing w:before="100" w:beforeAutospacing="1" w:after="100" w:afterAutospacing="1" w:line="240" w:lineRule="auto"/>
        <w:outlineLvl w:val="3"/>
        <w:rPr>
          <w:rFonts w:ascii="Times New Roman" w:eastAsia="Times New Roman" w:hAnsi="Times New Roman" w:cs="Times New Roman"/>
          <w:b/>
          <w:bCs/>
          <w:sz w:val="24"/>
          <w:szCs w:val="24"/>
        </w:rPr>
      </w:pPr>
      <w:bookmarkStart w:id="175" w:name="_Toc480541757"/>
      <w:bookmarkStart w:id="176" w:name="_Toc427325217"/>
      <w:bookmarkEnd w:id="175"/>
      <w:r w:rsidRPr="00322500">
        <w:rPr>
          <w:rFonts w:ascii="Times New Roman" w:eastAsia="Times New Roman" w:hAnsi="Times New Roman" w:cs="Times New Roman"/>
          <w:b/>
          <w:bCs/>
          <w:sz w:val="24"/>
          <w:szCs w:val="24"/>
        </w:rPr>
        <w:t>Create Power Control Policy</w:t>
      </w:r>
      <w:bookmarkEnd w:id="176"/>
    </w:p>
    <w:p w14:paraId="2D0BB8A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To create a power control policy for the Cisco UCS environment, complete the following steps:</w:t>
      </w:r>
    </w:p>
    <w:p w14:paraId="35B7F1C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Cisco UCS Manager, click Servers tab on the left.</w:t>
      </w:r>
    </w:p>
    <w:p w14:paraId="6CC2421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Policies &gt; root.</w:t>
      </w:r>
    </w:p>
    <w:p w14:paraId="736E696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Right-click Power Control Policies.</w:t>
      </w:r>
    </w:p>
    <w:p w14:paraId="6DCEC12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Create Power Control Policy.</w:t>
      </w:r>
    </w:p>
    <w:p w14:paraId="2FD3DCB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nter No-Power-Cap as the power control policy name.</w:t>
      </w:r>
    </w:p>
    <w:p w14:paraId="6DC633B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hange the power capping setting to No Cap.</w:t>
      </w:r>
    </w:p>
    <w:p w14:paraId="67BABCE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lastRenderedPageBreak/>
        <w:t>7.</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OK to create the power control policy.</w:t>
      </w:r>
    </w:p>
    <w:p w14:paraId="01EE10C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8.</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OK.</w:t>
      </w:r>
    </w:p>
    <w:p w14:paraId="2506B63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r w:rsidRPr="00322500">
        <w:rPr>
          <w:rFonts w:ascii="Times New Roman" w:eastAsia="Times New Roman" w:hAnsi="Times New Roman" w:cs="Times New Roman"/>
          <w:noProof/>
          <w:color w:val="0000FF"/>
          <w:sz w:val="24"/>
          <w:szCs w:val="24"/>
        </w:rPr>
        <w:drawing>
          <wp:inline distT="0" distB="0" distL="0" distR="0" wp14:anchorId="08310553" wp14:editId="5BA5E7D0">
            <wp:extent cx="4457700" cy="3916680"/>
            <wp:effectExtent l="0" t="0" r="0" b="7620"/>
            <wp:docPr id="189" name="Picture 189" descr="https://www.cisco.com/c/dam/en/us/td/docs/unified_computing/ucs/UCS_CVDs/flexpod_esxi65_n9fc.docx/_jcr_content/renditions/flexpod_esxi65_n9fc_38.jpg">
              <a:hlinkClick xmlns:a="http://schemas.openxmlformats.org/drawingml/2006/main" r:id="rId285"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cisco.com/c/dam/en/us/td/docs/unified_computing/ucs/UCS_CVDs/flexpod_esxi65_n9fc.docx/_jcr_content/renditions/flexpod_esxi65_n9fc_38.jpg">
                      <a:hlinkClick r:id="rId285" tooltip="&quot;Related image, diagram or screenshot.&quot;"/>
                    </pic:cNvPr>
                    <pic:cNvPicPr>
                      <a:picLocks noChangeAspect="1" noChangeArrowheads="1"/>
                    </pic:cNvPicPr>
                  </pic:nvPicPr>
                  <pic:blipFill>
                    <a:blip r:embed="rId286">
                      <a:extLst>
                        <a:ext uri="{28A0092B-C50C-407E-A947-70E740481C1C}">
                          <a14:useLocalDpi xmlns:a14="http://schemas.microsoft.com/office/drawing/2010/main" val="0"/>
                        </a:ext>
                      </a:extLst>
                    </a:blip>
                    <a:srcRect/>
                    <a:stretch>
                      <a:fillRect/>
                    </a:stretch>
                  </pic:blipFill>
                  <pic:spPr bwMode="auto">
                    <a:xfrm>
                      <a:off x="0" y="0"/>
                      <a:ext cx="4457700" cy="3916680"/>
                    </a:xfrm>
                    <a:prstGeom prst="rect">
                      <a:avLst/>
                    </a:prstGeom>
                    <a:noFill/>
                    <a:ln>
                      <a:noFill/>
                    </a:ln>
                  </pic:spPr>
                </pic:pic>
              </a:graphicData>
            </a:graphic>
          </wp:inline>
        </w:drawing>
      </w:r>
    </w:p>
    <w:p w14:paraId="0D88B1CD" w14:textId="77777777" w:rsidR="00322500" w:rsidRPr="00322500" w:rsidRDefault="00322500" w:rsidP="00322500">
      <w:pPr>
        <w:spacing w:before="100" w:beforeAutospacing="1" w:after="100" w:afterAutospacing="1" w:line="240" w:lineRule="auto"/>
        <w:outlineLvl w:val="3"/>
        <w:rPr>
          <w:rFonts w:ascii="Times New Roman" w:eastAsia="Times New Roman" w:hAnsi="Times New Roman" w:cs="Times New Roman"/>
          <w:b/>
          <w:bCs/>
          <w:sz w:val="24"/>
          <w:szCs w:val="24"/>
        </w:rPr>
      </w:pPr>
      <w:bookmarkStart w:id="177" w:name="_Toc480541758"/>
      <w:bookmarkStart w:id="178" w:name="_Toc427325218"/>
      <w:bookmarkEnd w:id="177"/>
      <w:r w:rsidRPr="00322500">
        <w:rPr>
          <w:rFonts w:ascii="Times New Roman" w:eastAsia="Times New Roman" w:hAnsi="Times New Roman" w:cs="Times New Roman"/>
          <w:b/>
          <w:bCs/>
          <w:sz w:val="24"/>
          <w:szCs w:val="24"/>
        </w:rPr>
        <w:t>Create Server Pool Qualification Policy (Optional)</w:t>
      </w:r>
      <w:bookmarkEnd w:id="178"/>
    </w:p>
    <w:p w14:paraId="5019C5D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To create an optional server pool qualification policy for the Cisco UCS environment, complete the following steps:</w:t>
      </w:r>
    </w:p>
    <w:p w14:paraId="07C77DB5" w14:textId="77777777" w:rsidR="00322500" w:rsidRPr="00322500" w:rsidRDefault="00322500" w:rsidP="00322500">
      <w:pPr>
        <w:spacing w:before="100" w:beforeAutospacing="1" w:after="100" w:afterAutospacing="1" w:line="240" w:lineRule="auto"/>
        <w:ind w:left="1080"/>
        <w:rPr>
          <w:rFonts w:ascii="Times New Roman" w:eastAsia="Times New Roman" w:hAnsi="Times New Roman" w:cs="Times New Roman"/>
          <w:sz w:val="24"/>
          <w:szCs w:val="24"/>
        </w:rPr>
      </w:pPr>
      <w:r w:rsidRPr="00322500">
        <w:rPr>
          <w:rFonts w:ascii="Symbol" w:eastAsia="Times New Roman" w:hAnsi="Symbol" w:cs="Times New Roman"/>
          <w:noProof/>
          <w:color w:val="0000FF"/>
          <w:sz w:val="40"/>
          <w:szCs w:val="40"/>
        </w:rPr>
        <w:drawing>
          <wp:inline distT="0" distB="0" distL="0" distR="0" wp14:anchorId="06BB0C47" wp14:editId="50D2C0FB">
            <wp:extent cx="121920" cy="106680"/>
            <wp:effectExtent l="0" t="0" r="0" b="7620"/>
            <wp:docPr id="188" name="Picture 188" descr="*">
              <a:hlinkClick xmlns:a="http://schemas.openxmlformats.org/drawingml/2006/main" r:id="rId202"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
                      <a:hlinkClick r:id="rId202" tooltip="&quot;Related image, diagram or screenshot.&quot;"/>
                    </pic:cNvPr>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21920" cy="106680"/>
                    </a:xfrm>
                    <a:prstGeom prst="rect">
                      <a:avLst/>
                    </a:prstGeom>
                    <a:noFill/>
                    <a:ln>
                      <a:noFill/>
                    </a:ln>
                  </pic:spPr>
                </pic:pic>
              </a:graphicData>
            </a:graphic>
          </wp:inline>
        </w:drawing>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This example creates a policy for Cisco UCS B-Series and Cisco UCS C-Series servers with the Intel E2660 v4 Xeon Broadwell processors.</w:t>
      </w:r>
    </w:p>
    <w:p w14:paraId="0B2E4FD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Cisco UCS Manager, click Servers on the left.</w:t>
      </w:r>
    </w:p>
    <w:p w14:paraId="0ABA933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Policies &gt; root.</w:t>
      </w:r>
    </w:p>
    <w:p w14:paraId="32AEC58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Right-click Server Pool Policy Qualifications.</w:t>
      </w:r>
    </w:p>
    <w:p w14:paraId="75DD95E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Create Server Pool Policy Qualification.</w:t>
      </w:r>
    </w:p>
    <w:p w14:paraId="50CBA28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Name the policy UCS-Broadwell.</w:t>
      </w:r>
    </w:p>
    <w:p w14:paraId="2F27853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Create CPU/Cores Qualifications.</w:t>
      </w:r>
    </w:p>
    <w:p w14:paraId="1A2D625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7.</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Xeon for the Processor/Architecture.</w:t>
      </w:r>
    </w:p>
    <w:p w14:paraId="5A22B6F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8.</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nter UCS-CPU-E52660E as the PID.</w:t>
      </w:r>
    </w:p>
    <w:p w14:paraId="00D2ECC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lastRenderedPageBreak/>
        <w:t>9.</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OK to create the CPU/Core qualification.</w:t>
      </w:r>
    </w:p>
    <w:p w14:paraId="36D1E16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0.</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OK to create the policy then OK for the confirmation.</w:t>
      </w:r>
    </w:p>
    <w:p w14:paraId="2CC15A8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r w:rsidRPr="00322500">
        <w:rPr>
          <w:rFonts w:ascii="Times New Roman" w:eastAsia="Times New Roman" w:hAnsi="Times New Roman" w:cs="Times New Roman"/>
          <w:noProof/>
          <w:color w:val="0000FF"/>
          <w:sz w:val="24"/>
          <w:szCs w:val="24"/>
        </w:rPr>
        <w:drawing>
          <wp:inline distT="0" distB="0" distL="0" distR="0" wp14:anchorId="40423812" wp14:editId="476DF10A">
            <wp:extent cx="6347460" cy="3977640"/>
            <wp:effectExtent l="0" t="0" r="0" b="3810"/>
            <wp:docPr id="187" name="Picture 187" descr="https://www.cisco.com/c/dam/en/us/td/docs/unified_computing/ucs/UCS_CVDs/flexpod_esxi65_n9fc.docx/_jcr_content/renditions/flexpod_esxi65_n9fc_39.jpg">
              <a:hlinkClick xmlns:a="http://schemas.openxmlformats.org/drawingml/2006/main" r:id="rId287"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https://www.cisco.com/c/dam/en/us/td/docs/unified_computing/ucs/UCS_CVDs/flexpod_esxi65_n9fc.docx/_jcr_content/renditions/flexpod_esxi65_n9fc_39.jpg">
                      <a:hlinkClick r:id="rId287" tooltip="&quot;Related image, diagram or screenshot.&quot;"/>
                    </pic:cNvPr>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6347460" cy="3977640"/>
                    </a:xfrm>
                    <a:prstGeom prst="rect">
                      <a:avLst/>
                    </a:prstGeom>
                    <a:noFill/>
                    <a:ln>
                      <a:noFill/>
                    </a:ln>
                  </pic:spPr>
                </pic:pic>
              </a:graphicData>
            </a:graphic>
          </wp:inline>
        </w:drawing>
      </w:r>
    </w:p>
    <w:p w14:paraId="10BBBDA0" w14:textId="77777777" w:rsidR="00322500" w:rsidRPr="00322500" w:rsidRDefault="00322500" w:rsidP="00322500">
      <w:pPr>
        <w:spacing w:before="100" w:beforeAutospacing="1" w:after="100" w:afterAutospacing="1" w:line="240" w:lineRule="auto"/>
        <w:outlineLvl w:val="3"/>
        <w:rPr>
          <w:rFonts w:ascii="Times New Roman" w:eastAsia="Times New Roman" w:hAnsi="Times New Roman" w:cs="Times New Roman"/>
          <w:b/>
          <w:bCs/>
          <w:sz w:val="24"/>
          <w:szCs w:val="24"/>
        </w:rPr>
      </w:pPr>
      <w:bookmarkStart w:id="179" w:name="_Toc480541759"/>
      <w:bookmarkStart w:id="180" w:name="_Toc427325219"/>
      <w:bookmarkEnd w:id="179"/>
      <w:r w:rsidRPr="00322500">
        <w:rPr>
          <w:rFonts w:ascii="Times New Roman" w:eastAsia="Times New Roman" w:hAnsi="Times New Roman" w:cs="Times New Roman"/>
          <w:b/>
          <w:bCs/>
          <w:sz w:val="24"/>
          <w:szCs w:val="24"/>
        </w:rPr>
        <w:t>Create Server BIOS Policy</w:t>
      </w:r>
      <w:bookmarkEnd w:id="180"/>
      <w:r w:rsidRPr="00322500">
        <w:rPr>
          <w:rFonts w:ascii="Times New Roman" w:eastAsia="Times New Roman" w:hAnsi="Times New Roman" w:cs="Times New Roman"/>
          <w:b/>
          <w:bCs/>
          <w:sz w:val="24"/>
          <w:szCs w:val="24"/>
        </w:rPr>
        <w:t xml:space="preserve"> </w:t>
      </w:r>
    </w:p>
    <w:p w14:paraId="0D6653E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To create a server BIOS policy for the Cisco UCS environment, complete the following steps:</w:t>
      </w:r>
    </w:p>
    <w:p w14:paraId="29ADA84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Cisco UCS Manager, click Servers on the left.</w:t>
      </w:r>
    </w:p>
    <w:p w14:paraId="061D59B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Policies &gt; root.</w:t>
      </w:r>
    </w:p>
    <w:p w14:paraId="2F07F54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Right-click BIOS Policies.</w:t>
      </w:r>
    </w:p>
    <w:p w14:paraId="5F5AAF2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Create BIOS Policy.</w:t>
      </w:r>
    </w:p>
    <w:p w14:paraId="34FDD0F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nter VM-Host as the BIOS policy name.</w:t>
      </w:r>
    </w:p>
    <w:p w14:paraId="084597B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hange the Quiet Boot setting to disabled.</w:t>
      </w:r>
    </w:p>
    <w:p w14:paraId="70DA7CC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7.</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 xml:space="preserve">Change Consistent Device Naming to enabled. </w:t>
      </w:r>
    </w:p>
    <w:p w14:paraId="08F2DA8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noProof/>
          <w:color w:val="0000FF"/>
          <w:sz w:val="24"/>
          <w:szCs w:val="24"/>
        </w:rPr>
        <w:lastRenderedPageBreak/>
        <w:drawing>
          <wp:inline distT="0" distB="0" distL="0" distR="0" wp14:anchorId="5FC4F90D" wp14:editId="2293618F">
            <wp:extent cx="6667500" cy="4236720"/>
            <wp:effectExtent l="0" t="0" r="0" b="0"/>
            <wp:docPr id="186" name="Picture 186" descr="https://www.cisco.com/c/dam/en/us/td/docs/unified_computing/ucs/UCS_CVDs/flexpod_esxi65_n9fc.docx/_jcr_content/renditions/flexpod_esxi65_n9fc_40.png">
              <a:hlinkClick xmlns:a="http://schemas.openxmlformats.org/drawingml/2006/main" r:id="rId289"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www.cisco.com/c/dam/en/us/td/docs/unified_computing/ucs/UCS_CVDs/flexpod_esxi65_n9fc.docx/_jcr_content/renditions/flexpod_esxi65_n9fc_40.png">
                      <a:hlinkClick r:id="rId289" tooltip="&quot;Related image, diagram or screenshot.&quot;"/>
                    </pic:cNvPr>
                    <pic:cNvPicPr>
                      <a:picLocks noChangeAspect="1" noChangeArrowheads="1"/>
                    </pic:cNvPicPr>
                  </pic:nvPicPr>
                  <pic:blipFill>
                    <a:blip r:embed="rId290">
                      <a:extLst>
                        <a:ext uri="{28A0092B-C50C-407E-A947-70E740481C1C}">
                          <a14:useLocalDpi xmlns:a14="http://schemas.microsoft.com/office/drawing/2010/main" val="0"/>
                        </a:ext>
                      </a:extLst>
                    </a:blip>
                    <a:srcRect/>
                    <a:stretch>
                      <a:fillRect/>
                    </a:stretch>
                  </pic:blipFill>
                  <pic:spPr bwMode="auto">
                    <a:xfrm>
                      <a:off x="0" y="0"/>
                      <a:ext cx="6667500" cy="4236720"/>
                    </a:xfrm>
                    <a:prstGeom prst="rect">
                      <a:avLst/>
                    </a:prstGeom>
                    <a:noFill/>
                    <a:ln>
                      <a:noFill/>
                    </a:ln>
                  </pic:spPr>
                </pic:pic>
              </a:graphicData>
            </a:graphic>
          </wp:inline>
        </w:drawing>
      </w:r>
    </w:p>
    <w:p w14:paraId="67B74CD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8.</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the Processor tab on the left.</w:t>
      </w:r>
    </w:p>
    <w:p w14:paraId="7E0B59A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9.</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t the following within the Processor tab:</w:t>
      </w:r>
    </w:p>
    <w:p w14:paraId="147B201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a.</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 xml:space="preserve">Processor C State -&gt; disabled </w:t>
      </w:r>
    </w:p>
    <w:p w14:paraId="528A72F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b.</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 xml:space="preserve">Processor C1E -&gt; disabled </w:t>
      </w:r>
    </w:p>
    <w:p w14:paraId="24691D1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c.</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Processor C3 Report -&gt; disabled</w:t>
      </w:r>
    </w:p>
    <w:p w14:paraId="6F8DA70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d.</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Processor C7 Report -&gt; disabled</w:t>
      </w:r>
    </w:p>
    <w:p w14:paraId="284E008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noProof/>
          <w:color w:val="0000FF"/>
          <w:sz w:val="24"/>
          <w:szCs w:val="24"/>
        </w:rPr>
        <w:lastRenderedPageBreak/>
        <w:drawing>
          <wp:inline distT="0" distB="0" distL="0" distR="0" wp14:anchorId="0B126BC4" wp14:editId="5CBCF640">
            <wp:extent cx="6675120" cy="4236720"/>
            <wp:effectExtent l="0" t="0" r="0" b="0"/>
            <wp:docPr id="185" name="Picture 185" descr="https://www.cisco.com/c/dam/en/us/td/docs/unified_computing/ucs/UCS_CVDs/flexpod_esxi65_n9fc.docx/_jcr_content/renditions/flexpod_esxi65_n9fc_41.png">
              <a:hlinkClick xmlns:a="http://schemas.openxmlformats.org/drawingml/2006/main" r:id="rId291"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ttps://www.cisco.com/c/dam/en/us/td/docs/unified_computing/ucs/UCS_CVDs/flexpod_esxi65_n9fc.docx/_jcr_content/renditions/flexpod_esxi65_n9fc_41.png">
                      <a:hlinkClick r:id="rId291" tooltip="&quot;Related image, diagram or screenshot.&quot;"/>
                    </pic:cNvPr>
                    <pic:cNvPicPr>
                      <a:picLocks noChangeAspect="1" noChangeArrowheads="1"/>
                    </pic:cNvPicPr>
                  </pic:nvPicPr>
                  <pic:blipFill>
                    <a:blip r:embed="rId292">
                      <a:extLst>
                        <a:ext uri="{28A0092B-C50C-407E-A947-70E740481C1C}">
                          <a14:useLocalDpi xmlns:a14="http://schemas.microsoft.com/office/drawing/2010/main" val="0"/>
                        </a:ext>
                      </a:extLst>
                    </a:blip>
                    <a:srcRect/>
                    <a:stretch>
                      <a:fillRect/>
                    </a:stretch>
                  </pic:blipFill>
                  <pic:spPr bwMode="auto">
                    <a:xfrm>
                      <a:off x="0" y="0"/>
                      <a:ext cx="6675120" cy="4236720"/>
                    </a:xfrm>
                    <a:prstGeom prst="rect">
                      <a:avLst/>
                    </a:prstGeom>
                    <a:noFill/>
                    <a:ln>
                      <a:noFill/>
                    </a:ln>
                  </pic:spPr>
                </pic:pic>
              </a:graphicData>
            </a:graphic>
          </wp:inline>
        </w:drawing>
      </w:r>
    </w:p>
    <w:p w14:paraId="53760EA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0.</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croll down to the remaining Processor options, and select:</w:t>
      </w:r>
    </w:p>
    <w:p w14:paraId="731C386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a.</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nergy Performance -&gt; performance</w:t>
      </w:r>
    </w:p>
    <w:p w14:paraId="1CAD130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b.</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Frequency Floor Override -&gt; enabled</w:t>
      </w:r>
    </w:p>
    <w:p w14:paraId="36BEAE6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c.</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DRAM Clock Throttling -&gt; performance</w:t>
      </w:r>
    </w:p>
    <w:p w14:paraId="4C35A99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noProof/>
          <w:color w:val="0000FF"/>
          <w:sz w:val="24"/>
          <w:szCs w:val="24"/>
        </w:rPr>
        <w:drawing>
          <wp:inline distT="0" distB="0" distL="0" distR="0" wp14:anchorId="583FC9FE" wp14:editId="2234FFD3">
            <wp:extent cx="6675120" cy="2750820"/>
            <wp:effectExtent l="0" t="0" r="0" b="0"/>
            <wp:docPr id="184" name="Picture 184" descr="https://www.cisco.com/c/dam/en/us/td/docs/unified_computing/ucs/UCS_CVDs/flexpod_esxi65_n9fc.docx/_jcr_content/renditions/flexpod_esxi65_n9fc_42.png">
              <a:hlinkClick xmlns:a="http://schemas.openxmlformats.org/drawingml/2006/main" r:id="rId293"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https://www.cisco.com/c/dam/en/us/td/docs/unified_computing/ucs/UCS_CVDs/flexpod_esxi65_n9fc.docx/_jcr_content/renditions/flexpod_esxi65_n9fc_42.png">
                      <a:hlinkClick r:id="rId293" tooltip="&quot;Related image, diagram or screenshot.&quot;"/>
                    </pic:cNvPr>
                    <pic:cNvPicPr>
                      <a:picLocks noChangeAspect="1" noChangeArrowheads="1"/>
                    </pic:cNvPicPr>
                  </pic:nvPicPr>
                  <pic:blipFill>
                    <a:blip r:embed="rId294">
                      <a:extLst>
                        <a:ext uri="{28A0092B-C50C-407E-A947-70E740481C1C}">
                          <a14:useLocalDpi xmlns:a14="http://schemas.microsoft.com/office/drawing/2010/main" val="0"/>
                        </a:ext>
                      </a:extLst>
                    </a:blip>
                    <a:srcRect/>
                    <a:stretch>
                      <a:fillRect/>
                    </a:stretch>
                  </pic:blipFill>
                  <pic:spPr bwMode="auto">
                    <a:xfrm>
                      <a:off x="0" y="0"/>
                      <a:ext cx="6675120" cy="2750820"/>
                    </a:xfrm>
                    <a:prstGeom prst="rect">
                      <a:avLst/>
                    </a:prstGeom>
                    <a:noFill/>
                    <a:ln>
                      <a:noFill/>
                    </a:ln>
                  </pic:spPr>
                </pic:pic>
              </a:graphicData>
            </a:graphic>
          </wp:inline>
        </w:drawing>
      </w:r>
    </w:p>
    <w:p w14:paraId="41B7EF9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p>
    <w:p w14:paraId="486EE5E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lastRenderedPageBreak/>
        <w:t>1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the RAS Memory option, and select:</w:t>
      </w:r>
    </w:p>
    <w:p w14:paraId="61774A7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a.</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LV DDR Mode -&gt; performance-mode</w:t>
      </w:r>
    </w:p>
    <w:p w14:paraId="3870151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noProof/>
          <w:color w:val="0000FF"/>
          <w:sz w:val="24"/>
          <w:szCs w:val="24"/>
        </w:rPr>
        <w:drawing>
          <wp:inline distT="0" distB="0" distL="0" distR="0" wp14:anchorId="6647005E" wp14:editId="4CE5F143">
            <wp:extent cx="6667500" cy="4229100"/>
            <wp:effectExtent l="0" t="0" r="0" b="0"/>
            <wp:docPr id="183" name="Picture 183" descr="https://www.cisco.com/c/dam/en/us/td/docs/unified_computing/ucs/UCS_CVDs/flexpod_esxi65_n9fc.docx/_jcr_content/renditions/flexpod_esxi65_n9fc_43.png">
              <a:hlinkClick xmlns:a="http://schemas.openxmlformats.org/drawingml/2006/main" r:id="rId295"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https://www.cisco.com/c/dam/en/us/td/docs/unified_computing/ucs/UCS_CVDs/flexpod_esxi65_n9fc.docx/_jcr_content/renditions/flexpod_esxi65_n9fc_43.png">
                      <a:hlinkClick r:id="rId295" tooltip="&quot;Related image, diagram or screenshot.&quot;"/>
                    </pic:cNvPr>
                    <pic:cNvPicPr>
                      <a:picLocks noChangeAspect="1" noChangeArrowheads="1"/>
                    </pic:cNvPicPr>
                  </pic:nvPicPr>
                  <pic:blipFill>
                    <a:blip r:embed="rId296">
                      <a:extLst>
                        <a:ext uri="{28A0092B-C50C-407E-A947-70E740481C1C}">
                          <a14:useLocalDpi xmlns:a14="http://schemas.microsoft.com/office/drawing/2010/main" val="0"/>
                        </a:ext>
                      </a:extLst>
                    </a:blip>
                    <a:srcRect/>
                    <a:stretch>
                      <a:fillRect/>
                    </a:stretch>
                  </pic:blipFill>
                  <pic:spPr bwMode="auto">
                    <a:xfrm>
                      <a:off x="0" y="0"/>
                      <a:ext cx="6667500" cy="4229100"/>
                    </a:xfrm>
                    <a:prstGeom prst="rect">
                      <a:avLst/>
                    </a:prstGeom>
                    <a:noFill/>
                    <a:ln>
                      <a:noFill/>
                    </a:ln>
                  </pic:spPr>
                </pic:pic>
              </a:graphicData>
            </a:graphic>
          </wp:inline>
        </w:drawing>
      </w:r>
    </w:p>
    <w:p w14:paraId="3EE4E73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Finish to create the BIOS policy.</w:t>
      </w:r>
    </w:p>
    <w:p w14:paraId="6E882CF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OK.</w:t>
      </w:r>
    </w:p>
    <w:p w14:paraId="7931A15F" w14:textId="77777777" w:rsidR="00322500" w:rsidRPr="00322500" w:rsidRDefault="00322500" w:rsidP="00322500">
      <w:pPr>
        <w:spacing w:before="100" w:beforeAutospacing="1" w:after="100" w:afterAutospacing="1" w:line="240" w:lineRule="auto"/>
        <w:outlineLvl w:val="3"/>
        <w:rPr>
          <w:rFonts w:ascii="Times New Roman" w:eastAsia="Times New Roman" w:hAnsi="Times New Roman" w:cs="Times New Roman"/>
          <w:b/>
          <w:bCs/>
          <w:sz w:val="24"/>
          <w:szCs w:val="24"/>
        </w:rPr>
      </w:pPr>
      <w:bookmarkStart w:id="181" w:name="_Toc480541760"/>
      <w:bookmarkStart w:id="182" w:name="_Toc427325221"/>
      <w:bookmarkEnd w:id="181"/>
      <w:r w:rsidRPr="00322500">
        <w:rPr>
          <w:rFonts w:ascii="Times New Roman" w:eastAsia="Times New Roman" w:hAnsi="Times New Roman" w:cs="Times New Roman"/>
          <w:b/>
          <w:bCs/>
          <w:sz w:val="24"/>
          <w:szCs w:val="24"/>
        </w:rPr>
        <w:t>Update the Default Maintenance Policy</w:t>
      </w:r>
      <w:bookmarkEnd w:id="182"/>
    </w:p>
    <w:p w14:paraId="0008A8C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xml:space="preserve">To update the default Maintenance Policy, complete the following steps: </w:t>
      </w:r>
    </w:p>
    <w:p w14:paraId="673FD07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Cisco UCS Manager, click Servers on the left.</w:t>
      </w:r>
    </w:p>
    <w:p w14:paraId="162CDD2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Policies &gt; root.</w:t>
      </w:r>
    </w:p>
    <w:p w14:paraId="522C7DE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Maintenance Policies &gt; default.</w:t>
      </w:r>
    </w:p>
    <w:p w14:paraId="0FE5E56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hange the Reboot Policy to User Ack.</w:t>
      </w:r>
    </w:p>
    <w:p w14:paraId="019D560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On Next Boot” to delegate maintenance windows to server administrators.</w:t>
      </w:r>
    </w:p>
    <w:p w14:paraId="0BFA800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lastRenderedPageBreak/>
        <w:t> </w:t>
      </w:r>
      <w:r w:rsidRPr="00322500">
        <w:rPr>
          <w:rFonts w:ascii="Times New Roman" w:eastAsia="Times New Roman" w:hAnsi="Times New Roman" w:cs="Times New Roman"/>
          <w:noProof/>
          <w:color w:val="0000FF"/>
          <w:sz w:val="24"/>
          <w:szCs w:val="24"/>
        </w:rPr>
        <w:drawing>
          <wp:inline distT="0" distB="0" distL="0" distR="0" wp14:anchorId="2C656C63" wp14:editId="49FBCBA9">
            <wp:extent cx="6309360" cy="2636520"/>
            <wp:effectExtent l="0" t="0" r="0" b="0"/>
            <wp:docPr id="182" name="Picture 182" descr="https://www.cisco.com/c/dam/en/us/td/docs/unified_computing/ucs/UCS_CVDs/flexpod_esxi65_n9fc.docx/_jcr_content/renditions/flexpod_esxi65_n9fc_44.jpg">
              <a:hlinkClick xmlns:a="http://schemas.openxmlformats.org/drawingml/2006/main" r:id="rId297"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2" descr="https://www.cisco.com/c/dam/en/us/td/docs/unified_computing/ucs/UCS_CVDs/flexpod_esxi65_n9fc.docx/_jcr_content/renditions/flexpod_esxi65_n9fc_44.jpg">
                      <a:hlinkClick r:id="rId297" tooltip="&quot;Related image, diagram or screenshot.&quot;"/>
                    </pic:cNvPr>
                    <pic:cNvPicPr>
                      <a:picLocks noChangeAspect="1" noChangeArrowheads="1"/>
                    </pic:cNvPicPr>
                  </pic:nvPicPr>
                  <pic:blipFill>
                    <a:blip r:embed="rId298">
                      <a:extLst>
                        <a:ext uri="{28A0092B-C50C-407E-A947-70E740481C1C}">
                          <a14:useLocalDpi xmlns:a14="http://schemas.microsoft.com/office/drawing/2010/main" val="0"/>
                        </a:ext>
                      </a:extLst>
                    </a:blip>
                    <a:srcRect/>
                    <a:stretch>
                      <a:fillRect/>
                    </a:stretch>
                  </pic:blipFill>
                  <pic:spPr bwMode="auto">
                    <a:xfrm>
                      <a:off x="0" y="0"/>
                      <a:ext cx="6309360" cy="2636520"/>
                    </a:xfrm>
                    <a:prstGeom prst="rect">
                      <a:avLst/>
                    </a:prstGeom>
                    <a:noFill/>
                    <a:ln>
                      <a:noFill/>
                    </a:ln>
                  </pic:spPr>
                </pic:pic>
              </a:graphicData>
            </a:graphic>
          </wp:inline>
        </w:drawing>
      </w:r>
    </w:p>
    <w:p w14:paraId="240E171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Save Changes.</w:t>
      </w:r>
    </w:p>
    <w:p w14:paraId="4B99639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7.</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OK to accept the change.</w:t>
      </w:r>
    </w:p>
    <w:p w14:paraId="568EE5A5" w14:textId="77777777" w:rsidR="00322500" w:rsidRPr="00322500" w:rsidRDefault="00322500" w:rsidP="00322500">
      <w:pPr>
        <w:spacing w:before="100" w:beforeAutospacing="1" w:after="100" w:afterAutospacing="1" w:line="240" w:lineRule="auto"/>
        <w:outlineLvl w:val="3"/>
        <w:rPr>
          <w:rFonts w:ascii="Times New Roman" w:eastAsia="Times New Roman" w:hAnsi="Times New Roman" w:cs="Times New Roman"/>
          <w:b/>
          <w:bCs/>
          <w:sz w:val="24"/>
          <w:szCs w:val="24"/>
        </w:rPr>
      </w:pPr>
      <w:bookmarkStart w:id="183" w:name="_Toc480541761"/>
      <w:bookmarkStart w:id="184" w:name="_Toc427325222"/>
      <w:bookmarkEnd w:id="183"/>
      <w:r w:rsidRPr="00322500">
        <w:rPr>
          <w:rFonts w:ascii="Times New Roman" w:eastAsia="Times New Roman" w:hAnsi="Times New Roman" w:cs="Times New Roman"/>
          <w:b/>
          <w:bCs/>
          <w:sz w:val="24"/>
          <w:szCs w:val="24"/>
        </w:rPr>
        <w:t>Create vNIC Templates</w:t>
      </w:r>
      <w:bookmarkEnd w:id="184"/>
    </w:p>
    <w:p w14:paraId="430CD33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xml:space="preserve">To create multiple virtual network interface card (vNIC) templates for the Cisco UCS environment, complete the following steps. A total of 2 vNIC Templates will be created. </w:t>
      </w:r>
    </w:p>
    <w:p w14:paraId="5E10C55E" w14:textId="77777777" w:rsidR="00322500" w:rsidRPr="00322500" w:rsidRDefault="00322500" w:rsidP="00322500">
      <w:pPr>
        <w:spacing w:before="100" w:beforeAutospacing="1" w:after="100" w:afterAutospacing="1" w:line="240" w:lineRule="auto"/>
        <w:outlineLvl w:val="4"/>
        <w:rPr>
          <w:rFonts w:ascii="Times New Roman" w:eastAsia="Times New Roman" w:hAnsi="Times New Roman" w:cs="Times New Roman"/>
          <w:b/>
          <w:bCs/>
          <w:sz w:val="20"/>
          <w:szCs w:val="20"/>
        </w:rPr>
      </w:pPr>
      <w:r w:rsidRPr="00322500">
        <w:rPr>
          <w:rFonts w:ascii="Times New Roman" w:eastAsia="Times New Roman" w:hAnsi="Times New Roman" w:cs="Times New Roman"/>
          <w:b/>
          <w:bCs/>
          <w:sz w:val="20"/>
          <w:szCs w:val="20"/>
        </w:rPr>
        <w:t>Create Infrastructure vNICs</w:t>
      </w:r>
    </w:p>
    <w:p w14:paraId="44708AC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Cisco UCS Manager, click LAN on the left.</w:t>
      </w:r>
    </w:p>
    <w:p w14:paraId="2C89CAA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Policies &gt; root.</w:t>
      </w:r>
    </w:p>
    <w:p w14:paraId="3D2FCC3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Right-click vNIC Templates.</w:t>
      </w:r>
    </w:p>
    <w:p w14:paraId="6DB9731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Create vNIC Template.</w:t>
      </w:r>
    </w:p>
    <w:p w14:paraId="7E819D9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 xml:space="preserve">Enter </w:t>
      </w:r>
      <w:r w:rsidRPr="00322500">
        <w:rPr>
          <w:rFonts w:ascii="Courier New" w:eastAsia="Times New Roman" w:hAnsi="Courier New" w:cs="Courier New"/>
          <w:sz w:val="24"/>
          <w:szCs w:val="24"/>
        </w:rPr>
        <w:t>Infra-A</w:t>
      </w:r>
      <w:r w:rsidRPr="00322500">
        <w:rPr>
          <w:rFonts w:ascii="Times New Roman" w:eastAsia="Times New Roman" w:hAnsi="Times New Roman" w:cs="Times New Roman"/>
          <w:sz w:val="24"/>
          <w:szCs w:val="24"/>
        </w:rPr>
        <w:t xml:space="preserve"> as the vNIC template name.</w:t>
      </w:r>
    </w:p>
    <w:p w14:paraId="4D87681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Keep Fabric A selected.</w:t>
      </w:r>
    </w:p>
    <w:p w14:paraId="5EB2450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7.</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the Enable Failover checkbox.</w:t>
      </w:r>
    </w:p>
    <w:p w14:paraId="780E05BC" w14:textId="77777777" w:rsidR="00322500" w:rsidRPr="00322500" w:rsidRDefault="00322500" w:rsidP="00322500">
      <w:pPr>
        <w:spacing w:before="100" w:beforeAutospacing="1" w:after="100" w:afterAutospacing="1" w:line="240" w:lineRule="auto"/>
        <w:ind w:left="1080"/>
        <w:rPr>
          <w:rFonts w:ascii="Times New Roman" w:eastAsia="Times New Roman" w:hAnsi="Times New Roman" w:cs="Times New Roman"/>
          <w:sz w:val="24"/>
          <w:szCs w:val="24"/>
        </w:rPr>
      </w:pPr>
      <w:r w:rsidRPr="00322500">
        <w:rPr>
          <w:rFonts w:ascii="Symbol" w:eastAsia="Times New Roman" w:hAnsi="Symbol" w:cs="Times New Roman"/>
          <w:noProof/>
          <w:color w:val="0000FF"/>
          <w:sz w:val="40"/>
          <w:szCs w:val="40"/>
        </w:rPr>
        <w:drawing>
          <wp:inline distT="0" distB="0" distL="0" distR="0" wp14:anchorId="5BC0E6FD" wp14:editId="126A5486">
            <wp:extent cx="121920" cy="106680"/>
            <wp:effectExtent l="0" t="0" r="0" b="7620"/>
            <wp:docPr id="181" name="Picture 181" descr="*">
              <a:hlinkClick xmlns:a="http://schemas.openxmlformats.org/drawingml/2006/main" r:id="rId202"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
                      <a:hlinkClick r:id="rId202" tooltip="&quot;Related image, diagram or screenshot.&quot;"/>
                    </pic:cNvPr>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21920" cy="106680"/>
                    </a:xfrm>
                    <a:prstGeom prst="rect">
                      <a:avLst/>
                    </a:prstGeom>
                    <a:noFill/>
                    <a:ln>
                      <a:noFill/>
                    </a:ln>
                  </pic:spPr>
                </pic:pic>
              </a:graphicData>
            </a:graphic>
          </wp:inline>
        </w:drawing>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ing Failover is a critical step to improve link failover time by handling it at the hardware level, and to guard against NIC any potential for NIC failure not being detected by the virtual switch.</w:t>
      </w:r>
    </w:p>
    <w:p w14:paraId="4CFEFD5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8.</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Primary Template for Redundancy Type.</w:t>
      </w:r>
    </w:p>
    <w:p w14:paraId="6D4A298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9.</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Leave the Peer Redundancy Template set to &lt;not set&gt;.</w:t>
      </w:r>
    </w:p>
    <w:p w14:paraId="5127227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0.</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Under Target, make sure that only the Adapter checkbox is selected.</w:t>
      </w:r>
    </w:p>
    <w:p w14:paraId="6561F89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Updating Template as the Template Type.</w:t>
      </w:r>
    </w:p>
    <w:p w14:paraId="7A8A65A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lastRenderedPageBreak/>
        <w:t>1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Under VLANs, select the checkboxes for IB-MGMT, Infra-NFS, vMotion  VM-Traffic, and Native-VLAN VLANs.</w:t>
      </w:r>
    </w:p>
    <w:p w14:paraId="2A6AF61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t Native-VLAN as the native VLAN.</w:t>
      </w:r>
    </w:p>
    <w:p w14:paraId="646E8C6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vNIC Name for the CDN Source.</w:t>
      </w:r>
    </w:p>
    <w:p w14:paraId="000DBF1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For MTU, enter 9000.</w:t>
      </w:r>
    </w:p>
    <w:p w14:paraId="2A687D2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the MAC Pool list, select MAC-Pool-A.</w:t>
      </w:r>
    </w:p>
    <w:p w14:paraId="0595B93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7.</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the Network Control Policy list, select Enable-CDP-LLDP.</w:t>
      </w:r>
    </w:p>
    <w:p w14:paraId="5BEFC3C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r w:rsidRPr="00322500">
        <w:rPr>
          <w:rFonts w:ascii="Times New Roman" w:eastAsia="Times New Roman" w:hAnsi="Times New Roman" w:cs="Times New Roman"/>
          <w:noProof/>
          <w:color w:val="0000FF"/>
          <w:sz w:val="24"/>
          <w:szCs w:val="24"/>
        </w:rPr>
        <w:drawing>
          <wp:inline distT="0" distB="0" distL="0" distR="0" wp14:anchorId="14395FA4" wp14:editId="7816CA93">
            <wp:extent cx="6400800" cy="6370320"/>
            <wp:effectExtent l="0" t="0" r="0" b="0"/>
            <wp:docPr id="180" name="Picture 180" descr="https://www.cisco.com/c/dam/en/us/td/docs/unified_computing/ucs/UCS_CVDs/flexpod_esxi65_n9fc.docx/_jcr_content/renditions/flexpod_esxi65_n9fc_45.png">
              <a:hlinkClick xmlns:a="http://schemas.openxmlformats.org/drawingml/2006/main" r:id="rId299"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7" descr="https://www.cisco.com/c/dam/en/us/td/docs/unified_computing/ucs/UCS_CVDs/flexpod_esxi65_n9fc.docx/_jcr_content/renditions/flexpod_esxi65_n9fc_45.png">
                      <a:hlinkClick r:id="rId299" tooltip="&quot;Related image, diagram or screenshot.&quot;"/>
                    </pic:cNvPr>
                    <pic:cNvPicPr>
                      <a:picLocks noChangeAspect="1" noChangeArrowheads="1"/>
                    </pic:cNvPicPr>
                  </pic:nvPicPr>
                  <pic:blipFill>
                    <a:blip r:embed="rId300">
                      <a:extLst>
                        <a:ext uri="{28A0092B-C50C-407E-A947-70E740481C1C}">
                          <a14:useLocalDpi xmlns:a14="http://schemas.microsoft.com/office/drawing/2010/main" val="0"/>
                        </a:ext>
                      </a:extLst>
                    </a:blip>
                    <a:srcRect/>
                    <a:stretch>
                      <a:fillRect/>
                    </a:stretch>
                  </pic:blipFill>
                  <pic:spPr bwMode="auto">
                    <a:xfrm>
                      <a:off x="0" y="0"/>
                      <a:ext cx="6400800" cy="6370320"/>
                    </a:xfrm>
                    <a:prstGeom prst="rect">
                      <a:avLst/>
                    </a:prstGeom>
                    <a:noFill/>
                    <a:ln>
                      <a:noFill/>
                    </a:ln>
                  </pic:spPr>
                </pic:pic>
              </a:graphicData>
            </a:graphic>
          </wp:inline>
        </w:drawing>
      </w:r>
    </w:p>
    <w:p w14:paraId="1837989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8.</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OK to create the vNIC template.</w:t>
      </w:r>
    </w:p>
    <w:p w14:paraId="27E5C22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lastRenderedPageBreak/>
        <w:t>19.</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OK.</w:t>
      </w:r>
    </w:p>
    <w:p w14:paraId="34554DB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Create the secondary redundancy template Infra-B:</w:t>
      </w:r>
    </w:p>
    <w:p w14:paraId="47927A1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LAN on the left.</w:t>
      </w:r>
    </w:p>
    <w:p w14:paraId="596352D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Policies &gt; root.</w:t>
      </w:r>
    </w:p>
    <w:p w14:paraId="526E1E0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Right-click vNIC Templates.</w:t>
      </w:r>
    </w:p>
    <w:p w14:paraId="6582F28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Create vNIC Template</w:t>
      </w:r>
    </w:p>
    <w:p w14:paraId="6B9EBB7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nter Infra-B as the vNIC template name.</w:t>
      </w:r>
    </w:p>
    <w:p w14:paraId="4389EA2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Fabric B.</w:t>
      </w:r>
    </w:p>
    <w:p w14:paraId="1CE940E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7.</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the Enable Failover checkbox.</w:t>
      </w:r>
    </w:p>
    <w:p w14:paraId="3B6A8F4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8.</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t Redundancy Type to Secondary Template.</w:t>
      </w:r>
    </w:p>
    <w:p w14:paraId="0206FEE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9.</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Infra-A for the Peer Redundancy Template.</w:t>
      </w:r>
    </w:p>
    <w:p w14:paraId="616D4CD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0.</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 xml:space="preserve">In the MAC Pool list, select MAC-Pool-B. The MAC Pool is all that needs to be selected for the Secondary Template. </w:t>
      </w:r>
    </w:p>
    <w:p w14:paraId="3929B00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OK to create the vNIC template.</w:t>
      </w:r>
    </w:p>
    <w:p w14:paraId="0F5381F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OK.</w:t>
      </w:r>
    </w:p>
    <w:p w14:paraId="11ADD71F" w14:textId="77777777" w:rsidR="00322500" w:rsidRPr="00322500" w:rsidRDefault="00322500" w:rsidP="00322500">
      <w:pPr>
        <w:spacing w:before="100" w:beforeAutospacing="1" w:after="100" w:afterAutospacing="1" w:line="240" w:lineRule="auto"/>
        <w:outlineLvl w:val="3"/>
        <w:rPr>
          <w:rFonts w:ascii="Times New Roman" w:eastAsia="Times New Roman" w:hAnsi="Times New Roman" w:cs="Times New Roman"/>
          <w:b/>
          <w:bCs/>
          <w:sz w:val="24"/>
          <w:szCs w:val="24"/>
        </w:rPr>
      </w:pPr>
      <w:bookmarkStart w:id="185" w:name="_Toc427325223"/>
      <w:bookmarkStart w:id="186" w:name="_Toc480541762"/>
      <w:bookmarkEnd w:id="185"/>
      <w:r w:rsidRPr="00322500">
        <w:rPr>
          <w:rFonts w:ascii="Times New Roman" w:eastAsia="Times New Roman" w:hAnsi="Times New Roman" w:cs="Times New Roman"/>
          <w:b/>
          <w:bCs/>
          <w:sz w:val="24"/>
          <w:szCs w:val="24"/>
        </w:rPr>
        <w:t>Create LAN Connectivity Policy for FC Boot</w:t>
      </w:r>
      <w:bookmarkEnd w:id="186"/>
    </w:p>
    <w:p w14:paraId="5522737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To configure the necessary Infrastructure LAN Connectivity Policy, complete the following steps:</w:t>
      </w:r>
    </w:p>
    <w:p w14:paraId="25B36BD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Cisco UCS Manager, click LAN on the left.</w:t>
      </w:r>
    </w:p>
    <w:p w14:paraId="6F3D4DB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LAN &gt; Policies &gt; root.</w:t>
      </w:r>
    </w:p>
    <w:p w14:paraId="1DDAE57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Right-click LAN Connectivity Policies.</w:t>
      </w:r>
    </w:p>
    <w:p w14:paraId="71A2798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Create LAN Connectivity Policy.</w:t>
      </w:r>
    </w:p>
    <w:p w14:paraId="011CDB5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nter FC-Boot as the name of the policy.</w:t>
      </w:r>
    </w:p>
    <w:p w14:paraId="4B17E53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the upper Add button to add a vNIC.</w:t>
      </w:r>
    </w:p>
    <w:p w14:paraId="6EC20AF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7.</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the Create vNIC dialog box, enter 00-Infra-A as the name of the vNIC.</w:t>
      </w:r>
    </w:p>
    <w:p w14:paraId="252B4E5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8.</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the Use vNIC Template checkbox.</w:t>
      </w:r>
    </w:p>
    <w:p w14:paraId="09694AD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9.</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the vNIC Template list, select Infra-A.</w:t>
      </w:r>
    </w:p>
    <w:p w14:paraId="27687E1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lastRenderedPageBreak/>
        <w:t>10.</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the Adapter Policy list, select VMWare.</w:t>
      </w:r>
    </w:p>
    <w:p w14:paraId="6EB9C80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OK to add this vNIC to the policy.</w:t>
      </w:r>
    </w:p>
    <w:p w14:paraId="683B19D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r w:rsidRPr="00322500">
        <w:rPr>
          <w:rFonts w:ascii="Times New Roman" w:eastAsia="Times New Roman" w:hAnsi="Times New Roman" w:cs="Times New Roman"/>
          <w:noProof/>
          <w:color w:val="0000FF"/>
          <w:sz w:val="24"/>
          <w:szCs w:val="24"/>
        </w:rPr>
        <w:drawing>
          <wp:inline distT="0" distB="0" distL="0" distR="0" wp14:anchorId="1D666BDB" wp14:editId="7D446D2C">
            <wp:extent cx="6316980" cy="5593080"/>
            <wp:effectExtent l="0" t="0" r="7620" b="7620"/>
            <wp:docPr id="179" name="Picture 179" descr="https://www.cisco.com/c/dam/en/us/td/docs/unified_computing/ucs/UCS_CVDs/flexpod_esxi65_n9fc.docx/_jcr_content/renditions/flexpod_esxi65_n9fc_46.jpg">
              <a:hlinkClick xmlns:a="http://schemas.openxmlformats.org/drawingml/2006/main" r:id="rId301"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6" descr="https://www.cisco.com/c/dam/en/us/td/docs/unified_computing/ucs/UCS_CVDs/flexpod_esxi65_n9fc.docx/_jcr_content/renditions/flexpod_esxi65_n9fc_46.jpg">
                      <a:hlinkClick r:id="rId301" tooltip="&quot;Related image, diagram or screenshot.&quot;"/>
                    </pic:cNvPr>
                    <pic:cNvPicPr>
                      <a:picLocks noChangeAspect="1" noChangeArrowheads="1"/>
                    </pic:cNvPicPr>
                  </pic:nvPicPr>
                  <pic:blipFill>
                    <a:blip r:embed="rId302">
                      <a:extLst>
                        <a:ext uri="{28A0092B-C50C-407E-A947-70E740481C1C}">
                          <a14:useLocalDpi xmlns:a14="http://schemas.microsoft.com/office/drawing/2010/main" val="0"/>
                        </a:ext>
                      </a:extLst>
                    </a:blip>
                    <a:srcRect/>
                    <a:stretch>
                      <a:fillRect/>
                    </a:stretch>
                  </pic:blipFill>
                  <pic:spPr bwMode="auto">
                    <a:xfrm>
                      <a:off x="0" y="0"/>
                      <a:ext cx="6316980" cy="5593080"/>
                    </a:xfrm>
                    <a:prstGeom prst="rect">
                      <a:avLst/>
                    </a:prstGeom>
                    <a:noFill/>
                    <a:ln>
                      <a:noFill/>
                    </a:ln>
                  </pic:spPr>
                </pic:pic>
              </a:graphicData>
            </a:graphic>
          </wp:inline>
        </w:drawing>
      </w:r>
    </w:p>
    <w:p w14:paraId="3E5C406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the upper Add button to add another vNIC to the policy.</w:t>
      </w:r>
    </w:p>
    <w:p w14:paraId="741E7DD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the Create vNIC box, enter 01-Infra-B as the name of the vNIC.</w:t>
      </w:r>
    </w:p>
    <w:p w14:paraId="50CE683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the Use vNIC Template checkbox.</w:t>
      </w:r>
    </w:p>
    <w:p w14:paraId="1980C7F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the vNIC Template list, select Infra-B.</w:t>
      </w:r>
    </w:p>
    <w:p w14:paraId="7C85361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the Adapter Policy list, select VMWare.</w:t>
      </w:r>
    </w:p>
    <w:p w14:paraId="1D78C98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7.</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 xml:space="preserve">Click OK to add the vNIC to the policy. </w:t>
      </w:r>
    </w:p>
    <w:p w14:paraId="3DD80A4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noProof/>
          <w:color w:val="0000FF"/>
          <w:sz w:val="24"/>
          <w:szCs w:val="24"/>
        </w:rPr>
        <w:lastRenderedPageBreak/>
        <w:drawing>
          <wp:inline distT="0" distB="0" distL="0" distR="0" wp14:anchorId="451D2F2A" wp14:editId="0BA7339B">
            <wp:extent cx="6637020" cy="5623560"/>
            <wp:effectExtent l="0" t="0" r="0" b="0"/>
            <wp:docPr id="178" name="Picture 178" descr="https://www.cisco.com/c/dam/en/us/td/docs/unified_computing/ucs/UCS_CVDs/flexpod_esxi65_n9fc.docx/_jcr_content/renditions/flexpod_esxi65_n9fc_47.png">
              <a:hlinkClick xmlns:a="http://schemas.openxmlformats.org/drawingml/2006/main" r:id="rId303"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https://www.cisco.com/c/dam/en/us/td/docs/unified_computing/ucs/UCS_CVDs/flexpod_esxi65_n9fc.docx/_jcr_content/renditions/flexpod_esxi65_n9fc_47.png">
                      <a:hlinkClick r:id="rId303" tooltip="&quot;Related image, diagram or screenshot.&quot;"/>
                    </pic:cNvPr>
                    <pic:cNvPicPr>
                      <a:picLocks noChangeAspect="1" noChangeArrowheads="1"/>
                    </pic:cNvPicPr>
                  </pic:nvPicPr>
                  <pic:blipFill>
                    <a:blip r:embed="rId304">
                      <a:extLst>
                        <a:ext uri="{28A0092B-C50C-407E-A947-70E740481C1C}">
                          <a14:useLocalDpi xmlns:a14="http://schemas.microsoft.com/office/drawing/2010/main" val="0"/>
                        </a:ext>
                      </a:extLst>
                    </a:blip>
                    <a:srcRect/>
                    <a:stretch>
                      <a:fillRect/>
                    </a:stretch>
                  </pic:blipFill>
                  <pic:spPr bwMode="auto">
                    <a:xfrm>
                      <a:off x="0" y="0"/>
                      <a:ext cx="6637020" cy="5623560"/>
                    </a:xfrm>
                    <a:prstGeom prst="rect">
                      <a:avLst/>
                    </a:prstGeom>
                    <a:noFill/>
                    <a:ln>
                      <a:noFill/>
                    </a:ln>
                  </pic:spPr>
                </pic:pic>
              </a:graphicData>
            </a:graphic>
          </wp:inline>
        </w:drawing>
      </w:r>
    </w:p>
    <w:p w14:paraId="240FDFA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8.</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OK, then click OK again to create the LAN Connectivity Policy.</w:t>
      </w:r>
    </w:p>
    <w:p w14:paraId="1004B011" w14:textId="77777777" w:rsidR="00322500" w:rsidRPr="00322500" w:rsidRDefault="00322500" w:rsidP="00322500">
      <w:pPr>
        <w:spacing w:before="100" w:beforeAutospacing="1" w:after="100" w:afterAutospacing="1" w:line="240" w:lineRule="auto"/>
        <w:outlineLvl w:val="3"/>
        <w:rPr>
          <w:rFonts w:ascii="Times New Roman" w:eastAsia="Times New Roman" w:hAnsi="Times New Roman" w:cs="Times New Roman"/>
          <w:b/>
          <w:bCs/>
          <w:sz w:val="24"/>
          <w:szCs w:val="24"/>
        </w:rPr>
      </w:pPr>
      <w:bookmarkStart w:id="187" w:name="_Toc480541763"/>
      <w:r w:rsidRPr="00322500">
        <w:rPr>
          <w:rFonts w:ascii="Times New Roman" w:eastAsia="Times New Roman" w:hAnsi="Times New Roman" w:cs="Times New Roman"/>
          <w:b/>
          <w:bCs/>
          <w:sz w:val="24"/>
          <w:szCs w:val="24"/>
        </w:rPr>
        <w:t>Create vMedia Policy for VMware ESXi 6.5a Install Boot</w:t>
      </w:r>
      <w:bookmarkEnd w:id="187"/>
    </w:p>
    <w:p w14:paraId="1EE322D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In the NetApp ONTAP setup steps an HTTP web server is required, which will be used for hosting ONTAP as well as VMware software. The vMedia Policy created will map the VMware ESXi 6.5a ISO to the Cisco UCS server in order to boot the ESXi installation.  To create this policy, complete the following steps:</w:t>
      </w:r>
    </w:p>
    <w:p w14:paraId="0ABC617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Cisco UCS Manager, select Servers on the left.</w:t>
      </w:r>
    </w:p>
    <w:p w14:paraId="77F386B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Policies &gt; root.</w:t>
      </w:r>
    </w:p>
    <w:p w14:paraId="54830F3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Right-click vMedia Policies.</w:t>
      </w:r>
    </w:p>
    <w:p w14:paraId="42EA8B0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Create vMedia Policy.</w:t>
      </w:r>
    </w:p>
    <w:p w14:paraId="3AE3E57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Name the policy ESXi-6.5a-HTTP.</w:t>
      </w:r>
    </w:p>
    <w:p w14:paraId="53E76F0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lastRenderedPageBreak/>
        <w:t>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nter “Mounts ISO for ESXi 6.5a” in the Description field.</w:t>
      </w:r>
    </w:p>
    <w:p w14:paraId="709B6D7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7.</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Add.</w:t>
      </w:r>
    </w:p>
    <w:p w14:paraId="15C2FC6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8.</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Name the mount ESXi-6.5a-HTTP.</w:t>
      </w:r>
    </w:p>
    <w:p w14:paraId="74596EE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9.</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the CDD Device Type.</w:t>
      </w:r>
    </w:p>
    <w:p w14:paraId="2600874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0.</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the HTTP Protocol.</w:t>
      </w:r>
    </w:p>
    <w:p w14:paraId="7D53B10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nter the IP Address of the web server.</w:t>
      </w:r>
    </w:p>
    <w:p w14:paraId="0EBC00EA" w14:textId="77777777" w:rsidR="00322500" w:rsidRPr="00322500" w:rsidRDefault="00322500" w:rsidP="00322500">
      <w:pPr>
        <w:spacing w:before="100" w:beforeAutospacing="1" w:after="100" w:afterAutospacing="1" w:line="240" w:lineRule="auto"/>
        <w:ind w:left="1080"/>
        <w:rPr>
          <w:rFonts w:ascii="Times New Roman" w:eastAsia="Times New Roman" w:hAnsi="Times New Roman" w:cs="Times New Roman"/>
          <w:sz w:val="24"/>
          <w:szCs w:val="24"/>
        </w:rPr>
      </w:pPr>
      <w:r w:rsidRPr="00322500">
        <w:rPr>
          <w:rFonts w:ascii="Symbol" w:eastAsia="Times New Roman" w:hAnsi="Symbol" w:cs="Times New Roman"/>
          <w:noProof/>
          <w:color w:val="0000FF"/>
          <w:sz w:val="40"/>
          <w:szCs w:val="40"/>
        </w:rPr>
        <w:drawing>
          <wp:inline distT="0" distB="0" distL="0" distR="0" wp14:anchorId="28737084" wp14:editId="6FB03C0F">
            <wp:extent cx="121920" cy="106680"/>
            <wp:effectExtent l="0" t="0" r="0" b="7620"/>
            <wp:docPr id="177" name="Picture 177" descr="*">
              <a:hlinkClick xmlns:a="http://schemas.openxmlformats.org/drawingml/2006/main" r:id="rId202"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descr="*">
                      <a:hlinkClick r:id="rId202" tooltip="&quot;Related image, diagram or screenshot.&quot;"/>
                    </pic:cNvPr>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21920" cy="106680"/>
                    </a:xfrm>
                    <a:prstGeom prst="rect">
                      <a:avLst/>
                    </a:prstGeom>
                    <a:noFill/>
                    <a:ln>
                      <a:noFill/>
                    </a:ln>
                  </pic:spPr>
                </pic:pic>
              </a:graphicData>
            </a:graphic>
          </wp:inline>
        </w:drawing>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ince DNS server IPs were not entered into the KVM IP earlier, it is necessary to enter the IP of the web server instead of the hostname.</w:t>
      </w:r>
    </w:p>
    <w:p w14:paraId="5D7BC5A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nter VMware-VMvisor-Installer-201701001-4887370.x86_64.iso as the Remote File name.</w:t>
      </w:r>
    </w:p>
    <w:p w14:paraId="705B98A6" w14:textId="77777777" w:rsidR="00322500" w:rsidRPr="00322500" w:rsidRDefault="00322500" w:rsidP="00322500">
      <w:pPr>
        <w:spacing w:before="100" w:beforeAutospacing="1" w:after="100" w:afterAutospacing="1" w:line="240" w:lineRule="auto"/>
        <w:ind w:left="1080"/>
        <w:rPr>
          <w:rFonts w:ascii="Times New Roman" w:eastAsia="Times New Roman" w:hAnsi="Times New Roman" w:cs="Times New Roman"/>
          <w:sz w:val="24"/>
          <w:szCs w:val="24"/>
        </w:rPr>
      </w:pPr>
      <w:r w:rsidRPr="00322500">
        <w:rPr>
          <w:rFonts w:ascii="Symbol" w:eastAsia="Times New Roman" w:hAnsi="Symbol" w:cs="Times New Roman"/>
          <w:noProof/>
          <w:color w:val="0000FF"/>
          <w:sz w:val="40"/>
          <w:szCs w:val="40"/>
        </w:rPr>
        <w:drawing>
          <wp:inline distT="0" distB="0" distL="0" distR="0" wp14:anchorId="56FD0FEC" wp14:editId="4558AFF8">
            <wp:extent cx="121920" cy="106680"/>
            <wp:effectExtent l="0" t="0" r="0" b="7620"/>
            <wp:docPr id="176" name="Picture 176" descr="*">
              <a:hlinkClick xmlns:a="http://schemas.openxmlformats.org/drawingml/2006/main" r:id="rId202"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descr="*">
                      <a:hlinkClick r:id="rId202" tooltip="&quot;Related image, diagram or screenshot.&quot;"/>
                    </pic:cNvPr>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21920" cy="106680"/>
                    </a:xfrm>
                    <a:prstGeom prst="rect">
                      <a:avLst/>
                    </a:prstGeom>
                    <a:noFill/>
                    <a:ln>
                      <a:noFill/>
                    </a:ln>
                  </pic:spPr>
                </pic:pic>
              </a:graphicData>
            </a:graphic>
          </wp:inline>
        </w:drawing>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 xml:space="preserve">This VMware ESXi 6.5a ISO can be downloaded from </w:t>
      </w:r>
      <w:hyperlink r:id="rId305" w:history="1">
        <w:r w:rsidRPr="00322500">
          <w:rPr>
            <w:rFonts w:ascii="Times New Roman" w:eastAsia="Times New Roman" w:hAnsi="Times New Roman" w:cs="Times New Roman"/>
            <w:color w:val="0000FF"/>
            <w:sz w:val="24"/>
            <w:szCs w:val="24"/>
            <w:u w:val="single"/>
          </w:rPr>
          <w:t>VMware Downloads</w:t>
        </w:r>
      </w:hyperlink>
      <w:r w:rsidRPr="00322500">
        <w:rPr>
          <w:rFonts w:ascii="Times New Roman" w:eastAsia="Times New Roman" w:hAnsi="Times New Roman" w:cs="Times New Roman"/>
          <w:sz w:val="24"/>
          <w:szCs w:val="24"/>
        </w:rPr>
        <w:t>.</w:t>
      </w:r>
    </w:p>
    <w:p w14:paraId="04FBFC7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nter the web server path to the ISO file in the Remote Path field.</w:t>
      </w:r>
    </w:p>
    <w:p w14:paraId="5211F55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r w:rsidRPr="00322500">
        <w:rPr>
          <w:rFonts w:ascii="Times New Roman" w:eastAsia="Times New Roman" w:hAnsi="Times New Roman" w:cs="Times New Roman"/>
          <w:noProof/>
          <w:color w:val="0000FF"/>
          <w:sz w:val="24"/>
          <w:szCs w:val="24"/>
        </w:rPr>
        <w:drawing>
          <wp:inline distT="0" distB="0" distL="0" distR="0" wp14:anchorId="766391C2" wp14:editId="64DBC96B">
            <wp:extent cx="5478780" cy="4465320"/>
            <wp:effectExtent l="0" t="0" r="7620" b="0"/>
            <wp:docPr id="175" name="Picture 175" descr="https://www.cisco.com/c/dam/en/us/td/docs/unified_computing/ucs/UCS_CVDs/flexpod_esxi65_n9fc.docx/_jcr_content/renditions/flexpod_esxi65_n9fc_48.png">
              <a:hlinkClick xmlns:a="http://schemas.openxmlformats.org/drawingml/2006/main" r:id="rId306"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descr="https://www.cisco.com/c/dam/en/us/td/docs/unified_computing/ucs/UCS_CVDs/flexpod_esxi65_n9fc.docx/_jcr_content/renditions/flexpod_esxi65_n9fc_48.png">
                      <a:hlinkClick r:id="rId306" tooltip="&quot;Related image, diagram or screenshot.&quot;"/>
                    </pic:cNvPr>
                    <pic:cNvPicPr>
                      <a:picLocks noChangeAspect="1" noChangeArrowheads="1"/>
                    </pic:cNvPicPr>
                  </pic:nvPicPr>
                  <pic:blipFill>
                    <a:blip r:embed="rId307">
                      <a:extLst>
                        <a:ext uri="{28A0092B-C50C-407E-A947-70E740481C1C}">
                          <a14:useLocalDpi xmlns:a14="http://schemas.microsoft.com/office/drawing/2010/main" val="0"/>
                        </a:ext>
                      </a:extLst>
                    </a:blip>
                    <a:srcRect/>
                    <a:stretch>
                      <a:fillRect/>
                    </a:stretch>
                  </pic:blipFill>
                  <pic:spPr bwMode="auto">
                    <a:xfrm>
                      <a:off x="0" y="0"/>
                      <a:ext cx="5478780" cy="4465320"/>
                    </a:xfrm>
                    <a:prstGeom prst="rect">
                      <a:avLst/>
                    </a:prstGeom>
                    <a:noFill/>
                    <a:ln>
                      <a:noFill/>
                    </a:ln>
                  </pic:spPr>
                </pic:pic>
              </a:graphicData>
            </a:graphic>
          </wp:inline>
        </w:drawing>
      </w:r>
    </w:p>
    <w:p w14:paraId="15FDF1B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OK to create the vMedia Mount.</w:t>
      </w:r>
    </w:p>
    <w:p w14:paraId="4A2E843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lastRenderedPageBreak/>
        <w:t>1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OK then OK again to complete creating the vMedia Policy.</w:t>
      </w:r>
    </w:p>
    <w:p w14:paraId="75924B07" w14:textId="77777777" w:rsidR="00322500" w:rsidRPr="00322500" w:rsidRDefault="00322500" w:rsidP="00322500">
      <w:pPr>
        <w:spacing w:before="100" w:beforeAutospacing="1" w:after="100" w:afterAutospacing="1" w:line="240" w:lineRule="auto"/>
        <w:ind w:left="1080"/>
        <w:rPr>
          <w:rFonts w:ascii="Times New Roman" w:eastAsia="Times New Roman" w:hAnsi="Times New Roman" w:cs="Times New Roman"/>
          <w:sz w:val="24"/>
          <w:szCs w:val="24"/>
        </w:rPr>
      </w:pPr>
      <w:r w:rsidRPr="00322500">
        <w:rPr>
          <w:rFonts w:ascii="Symbol" w:eastAsia="Times New Roman" w:hAnsi="Symbol" w:cs="Times New Roman"/>
          <w:noProof/>
          <w:color w:val="0000FF"/>
          <w:sz w:val="40"/>
          <w:szCs w:val="40"/>
        </w:rPr>
        <w:drawing>
          <wp:inline distT="0" distB="0" distL="0" distR="0" wp14:anchorId="5ECAF725" wp14:editId="2B782826">
            <wp:extent cx="121920" cy="106680"/>
            <wp:effectExtent l="0" t="0" r="0" b="7620"/>
            <wp:docPr id="174" name="Picture 174" descr="*">
              <a:hlinkClick xmlns:a="http://schemas.openxmlformats.org/drawingml/2006/main" r:id="rId202"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descr="*">
                      <a:hlinkClick r:id="rId202" tooltip="&quot;Related image, diagram or screenshot.&quot;"/>
                    </pic:cNvPr>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21920" cy="106680"/>
                    </a:xfrm>
                    <a:prstGeom prst="rect">
                      <a:avLst/>
                    </a:prstGeom>
                    <a:noFill/>
                    <a:ln>
                      <a:noFill/>
                    </a:ln>
                  </pic:spPr>
                </pic:pic>
              </a:graphicData>
            </a:graphic>
          </wp:inline>
        </w:drawing>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For any new servers added to the Cisco UCS environment the vMedia service profile template can be used to install the ESXi host.  On first boot the host will boot into the ESXi installer since the SAN mounted disk is empty. After ESXi is installed, the vMedia will not be referenced as long as the boot disk is accessible.</w:t>
      </w:r>
    </w:p>
    <w:p w14:paraId="085535B8" w14:textId="77777777" w:rsidR="00322500" w:rsidRPr="00322500" w:rsidRDefault="00322500" w:rsidP="00322500">
      <w:pPr>
        <w:spacing w:before="100" w:beforeAutospacing="1" w:after="100" w:afterAutospacing="1" w:line="240" w:lineRule="auto"/>
        <w:outlineLvl w:val="3"/>
        <w:rPr>
          <w:rFonts w:ascii="Times New Roman" w:eastAsia="Times New Roman" w:hAnsi="Times New Roman" w:cs="Times New Roman"/>
          <w:b/>
          <w:bCs/>
          <w:sz w:val="24"/>
          <w:szCs w:val="24"/>
        </w:rPr>
      </w:pPr>
      <w:bookmarkStart w:id="188" w:name="_Toc480541764"/>
      <w:r w:rsidRPr="00322500">
        <w:rPr>
          <w:rFonts w:ascii="Times New Roman" w:eastAsia="Times New Roman" w:hAnsi="Times New Roman" w:cs="Times New Roman"/>
          <w:b/>
          <w:bCs/>
          <w:sz w:val="24"/>
          <w:szCs w:val="24"/>
        </w:rPr>
        <w:t>Create FC Boot Policy</w:t>
      </w:r>
      <w:bookmarkEnd w:id="188"/>
    </w:p>
    <w:p w14:paraId="47FA962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This procedure applies to a Cisco UCS environment in which two Fibre Channel logical interfaces (LIFs) are on cluster node 1 (fcp_lif01a and fcp_lif01b) and two Fibre Channel LIFs are on cluster node 2 (fcp_lif02a andfcp_lif02b). Also, it is assumed that the A LIFs are connected to Fabric A (Cisco UCS Fabric Interconnect A) and the B LIFs are connected to Fabric B (Cisco UCS Fabric Interconnect B).</w:t>
      </w:r>
    </w:p>
    <w:p w14:paraId="735F4CDA" w14:textId="77777777" w:rsidR="00322500" w:rsidRPr="00322500" w:rsidRDefault="00322500" w:rsidP="00322500">
      <w:pPr>
        <w:spacing w:before="100" w:beforeAutospacing="1" w:after="100" w:afterAutospacing="1" w:line="240" w:lineRule="auto"/>
        <w:ind w:left="1080"/>
        <w:rPr>
          <w:rFonts w:ascii="Times New Roman" w:eastAsia="Times New Roman" w:hAnsi="Times New Roman" w:cs="Times New Roman"/>
          <w:sz w:val="24"/>
          <w:szCs w:val="24"/>
        </w:rPr>
      </w:pPr>
      <w:r w:rsidRPr="00322500">
        <w:rPr>
          <w:rFonts w:ascii="Symbol" w:eastAsia="Times New Roman" w:hAnsi="Symbol" w:cs="Times New Roman"/>
          <w:noProof/>
          <w:color w:val="0000FF"/>
          <w:sz w:val="40"/>
          <w:szCs w:val="40"/>
        </w:rPr>
        <w:drawing>
          <wp:inline distT="0" distB="0" distL="0" distR="0" wp14:anchorId="3BA90E40" wp14:editId="5F947BEC">
            <wp:extent cx="121920" cy="106680"/>
            <wp:effectExtent l="0" t="0" r="0" b="7620"/>
            <wp:docPr id="173" name="Picture 173" descr="*">
              <a:hlinkClick xmlns:a="http://schemas.openxmlformats.org/drawingml/2006/main" r:id="rId202"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descr="*">
                      <a:hlinkClick r:id="rId202" tooltip="&quot;Related image, diagram or screenshot.&quot;"/>
                    </pic:cNvPr>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21920" cy="106680"/>
                    </a:xfrm>
                    <a:prstGeom prst="rect">
                      <a:avLst/>
                    </a:prstGeom>
                    <a:noFill/>
                    <a:ln>
                      <a:noFill/>
                    </a:ln>
                  </pic:spPr>
                </pic:pic>
              </a:graphicData>
            </a:graphic>
          </wp:inline>
        </w:drawing>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One boot policy is configured in this procedure. The policy configures the primary target to be fcp_lif01a.</w:t>
      </w:r>
    </w:p>
    <w:p w14:paraId="2A143C9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To create a boot policy for the Cisco UCS environment, complete the following steps:</w:t>
      </w:r>
    </w:p>
    <w:p w14:paraId="6565F86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Cisco UCS Manager, click Servers on the left.</w:t>
      </w:r>
    </w:p>
    <w:p w14:paraId="13F8399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Policies &gt; root.</w:t>
      </w:r>
    </w:p>
    <w:p w14:paraId="34C59D4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Right-click Boot Policies.</w:t>
      </w:r>
    </w:p>
    <w:p w14:paraId="1C2FCE0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Create Boot Policy.</w:t>
      </w:r>
    </w:p>
    <w:p w14:paraId="71002B4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nter Boot-Fabric-A as the name of the boot policy.</w:t>
      </w:r>
    </w:p>
    <w:p w14:paraId="2E890DD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Optional: Enter a description for the boot policy.</w:t>
      </w:r>
    </w:p>
    <w:p w14:paraId="5AE5FE26" w14:textId="77777777" w:rsidR="00322500" w:rsidRPr="00322500" w:rsidRDefault="00322500" w:rsidP="00322500">
      <w:pPr>
        <w:spacing w:before="100" w:beforeAutospacing="1" w:after="100" w:afterAutospacing="1" w:line="240" w:lineRule="auto"/>
        <w:ind w:left="1080"/>
        <w:rPr>
          <w:rFonts w:ascii="Times New Roman" w:eastAsia="Times New Roman" w:hAnsi="Times New Roman" w:cs="Times New Roman"/>
          <w:sz w:val="24"/>
          <w:szCs w:val="24"/>
        </w:rPr>
      </w:pPr>
      <w:r w:rsidRPr="00322500">
        <w:rPr>
          <w:rFonts w:ascii="Symbol" w:eastAsia="Times New Roman" w:hAnsi="Symbol" w:cs="Times New Roman"/>
          <w:noProof/>
          <w:color w:val="0000FF"/>
          <w:sz w:val="40"/>
          <w:szCs w:val="40"/>
        </w:rPr>
        <w:drawing>
          <wp:inline distT="0" distB="0" distL="0" distR="0" wp14:anchorId="5E63024C" wp14:editId="175BF73A">
            <wp:extent cx="121920" cy="106680"/>
            <wp:effectExtent l="0" t="0" r="0" b="7620"/>
            <wp:docPr id="172" name="Picture 172" descr="*">
              <a:hlinkClick xmlns:a="http://schemas.openxmlformats.org/drawingml/2006/main" r:id="rId202"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descr="*">
                      <a:hlinkClick r:id="rId202" tooltip="&quot;Related image, diagram or screenshot.&quot;"/>
                    </pic:cNvPr>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21920" cy="106680"/>
                    </a:xfrm>
                    <a:prstGeom prst="rect">
                      <a:avLst/>
                    </a:prstGeom>
                    <a:noFill/>
                    <a:ln>
                      <a:noFill/>
                    </a:ln>
                  </pic:spPr>
                </pic:pic>
              </a:graphicData>
            </a:graphic>
          </wp:inline>
        </w:drawing>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Do not select the Reboot on Boot Order Change checkbox.</w:t>
      </w:r>
    </w:p>
    <w:p w14:paraId="4453E55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7.</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Keep the Reboot on Boot Order Change option cleared.</w:t>
      </w:r>
    </w:p>
    <w:p w14:paraId="6192769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8.</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xpand the Local Devices drop-down menu and select Add Remote CD/DVD.</w:t>
      </w:r>
    </w:p>
    <w:p w14:paraId="4ADCC1A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9.</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xpand the vHBAs drop-down menu and select Add SAN Boot.</w:t>
      </w:r>
    </w:p>
    <w:p w14:paraId="11FEA12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0.</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the Primary for type field.</w:t>
      </w:r>
    </w:p>
    <w:p w14:paraId="70791B7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nter Fabric-A in vHBA field.</w:t>
      </w:r>
    </w:p>
    <w:p w14:paraId="711EF32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noProof/>
          <w:color w:val="0000FF"/>
          <w:sz w:val="24"/>
          <w:szCs w:val="24"/>
        </w:rPr>
        <w:lastRenderedPageBreak/>
        <w:drawing>
          <wp:inline distT="0" distB="0" distL="0" distR="0" wp14:anchorId="3E2828D6" wp14:editId="25B37F7F">
            <wp:extent cx="3870960" cy="3230880"/>
            <wp:effectExtent l="0" t="0" r="0" b="7620"/>
            <wp:docPr id="171" name="Picture 171" descr="https://www.cisco.com/c/dam/en/us/td/docs/unified_computing/ucs/UCS_CVDs/flexpod_esxi65_n9fc.docx/_jcr_content/renditions/flexpod_esxi65_n9fc_49.png">
              <a:hlinkClick xmlns:a="http://schemas.openxmlformats.org/drawingml/2006/main" r:id="rId308"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ttps://www.cisco.com/c/dam/en/us/td/docs/unified_computing/ucs/UCS_CVDs/flexpod_esxi65_n9fc.docx/_jcr_content/renditions/flexpod_esxi65_n9fc_49.png">
                      <a:hlinkClick r:id="rId308" tooltip="&quot;Related image, diagram or screenshot.&quot;"/>
                    </pic:cNvPr>
                    <pic:cNvPicPr>
                      <a:picLocks noChangeAspect="1" noChangeArrowheads="1"/>
                    </pic:cNvPicPr>
                  </pic:nvPicPr>
                  <pic:blipFill>
                    <a:blip r:embed="rId309">
                      <a:extLst>
                        <a:ext uri="{28A0092B-C50C-407E-A947-70E740481C1C}">
                          <a14:useLocalDpi xmlns:a14="http://schemas.microsoft.com/office/drawing/2010/main" val="0"/>
                        </a:ext>
                      </a:extLst>
                    </a:blip>
                    <a:srcRect/>
                    <a:stretch>
                      <a:fillRect/>
                    </a:stretch>
                  </pic:blipFill>
                  <pic:spPr bwMode="auto">
                    <a:xfrm>
                      <a:off x="0" y="0"/>
                      <a:ext cx="3870960" cy="3230880"/>
                    </a:xfrm>
                    <a:prstGeom prst="rect">
                      <a:avLst/>
                    </a:prstGeom>
                    <a:noFill/>
                    <a:ln>
                      <a:noFill/>
                    </a:ln>
                  </pic:spPr>
                </pic:pic>
              </a:graphicData>
            </a:graphic>
          </wp:inline>
        </w:drawing>
      </w:r>
    </w:p>
    <w:p w14:paraId="4B62FA0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OK.</w:t>
      </w:r>
    </w:p>
    <w:p w14:paraId="2F1FD1A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From the vHBA drop-down menu, select Add SAN Boot Target.</w:t>
      </w:r>
    </w:p>
    <w:p w14:paraId="72BB33C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Keep 0 as the value for Boot Target LUN.</w:t>
      </w:r>
    </w:p>
    <w:p w14:paraId="12BE755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nter the WWPN for fcp_lif01a</w:t>
      </w:r>
    </w:p>
    <w:p w14:paraId="2FA97EC7" w14:textId="77777777" w:rsidR="00322500" w:rsidRPr="00322500" w:rsidRDefault="00322500" w:rsidP="00322500">
      <w:pPr>
        <w:spacing w:before="100" w:beforeAutospacing="1" w:after="100" w:afterAutospacing="1" w:line="240" w:lineRule="auto"/>
        <w:ind w:left="1080"/>
        <w:rPr>
          <w:rFonts w:ascii="Times New Roman" w:eastAsia="Times New Roman" w:hAnsi="Times New Roman" w:cs="Times New Roman"/>
          <w:sz w:val="24"/>
          <w:szCs w:val="24"/>
        </w:rPr>
      </w:pPr>
      <w:r w:rsidRPr="00322500">
        <w:rPr>
          <w:rFonts w:ascii="Symbol" w:eastAsia="Times New Roman" w:hAnsi="Symbol" w:cs="Times New Roman"/>
          <w:noProof/>
          <w:color w:val="0000FF"/>
          <w:sz w:val="40"/>
          <w:szCs w:val="40"/>
        </w:rPr>
        <w:drawing>
          <wp:inline distT="0" distB="0" distL="0" distR="0" wp14:anchorId="722EF83C" wp14:editId="0EF6127B">
            <wp:extent cx="121920" cy="106680"/>
            <wp:effectExtent l="0" t="0" r="0" b="7620"/>
            <wp:docPr id="170" name="Picture 170" descr="*">
              <a:hlinkClick xmlns:a="http://schemas.openxmlformats.org/drawingml/2006/main" r:id="rId202"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descr="*">
                      <a:hlinkClick r:id="rId202" tooltip="&quot;Related image, diagram or screenshot.&quot;"/>
                    </pic:cNvPr>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21920" cy="106680"/>
                    </a:xfrm>
                    <a:prstGeom prst="rect">
                      <a:avLst/>
                    </a:prstGeom>
                    <a:noFill/>
                    <a:ln>
                      <a:noFill/>
                    </a:ln>
                  </pic:spPr>
                </pic:pic>
              </a:graphicData>
            </a:graphic>
          </wp:inline>
        </w:drawing>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To obtain this information, log in to the storage cluster and run the network interface show command</w:t>
      </w:r>
    </w:p>
    <w:p w14:paraId="147153C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Primary for the SAN boot target type.</w:t>
      </w:r>
    </w:p>
    <w:p w14:paraId="5AA8286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noProof/>
          <w:color w:val="0000FF"/>
          <w:sz w:val="24"/>
          <w:szCs w:val="24"/>
        </w:rPr>
        <w:drawing>
          <wp:inline distT="0" distB="0" distL="0" distR="0" wp14:anchorId="112FB5C1" wp14:editId="6E5C6203">
            <wp:extent cx="3848100" cy="3230880"/>
            <wp:effectExtent l="0" t="0" r="0" b="7620"/>
            <wp:docPr id="169" name="Picture 169" descr="https://www.cisco.com/c/dam/en/us/td/docs/unified_computing/ucs/UCS_CVDs/flexpod_esxi65_n9fc.docx/_jcr_content/renditions/flexpod_esxi65_n9fc_50.png">
              <a:hlinkClick xmlns:a="http://schemas.openxmlformats.org/drawingml/2006/main" r:id="rId310"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s://www.cisco.com/c/dam/en/us/td/docs/unified_computing/ucs/UCS_CVDs/flexpod_esxi65_n9fc.docx/_jcr_content/renditions/flexpod_esxi65_n9fc_50.png">
                      <a:hlinkClick r:id="rId310" tooltip="&quot;Related image, diagram or screenshot.&quot;"/>
                    </pic:cNvPr>
                    <pic:cNvPicPr>
                      <a:picLocks noChangeAspect="1" noChangeArrowheads="1"/>
                    </pic:cNvPicPr>
                  </pic:nvPicPr>
                  <pic:blipFill>
                    <a:blip r:embed="rId311">
                      <a:extLst>
                        <a:ext uri="{28A0092B-C50C-407E-A947-70E740481C1C}">
                          <a14:useLocalDpi xmlns:a14="http://schemas.microsoft.com/office/drawing/2010/main" val="0"/>
                        </a:ext>
                      </a:extLst>
                    </a:blip>
                    <a:srcRect/>
                    <a:stretch>
                      <a:fillRect/>
                    </a:stretch>
                  </pic:blipFill>
                  <pic:spPr bwMode="auto">
                    <a:xfrm>
                      <a:off x="0" y="0"/>
                      <a:ext cx="3848100" cy="3230880"/>
                    </a:xfrm>
                    <a:prstGeom prst="rect">
                      <a:avLst/>
                    </a:prstGeom>
                    <a:noFill/>
                    <a:ln>
                      <a:noFill/>
                    </a:ln>
                  </pic:spPr>
                </pic:pic>
              </a:graphicData>
            </a:graphic>
          </wp:inline>
        </w:drawing>
      </w:r>
    </w:p>
    <w:p w14:paraId="0022BDD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lastRenderedPageBreak/>
        <w:t>17.</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OK to add the SAN boot target.</w:t>
      </w:r>
    </w:p>
    <w:p w14:paraId="4FDA242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8.</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From the vHBA drop-down menu, select Add SAN Boot Target.</w:t>
      </w:r>
    </w:p>
    <w:p w14:paraId="7EA9720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9.</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nter 0 as the value for Boot Target LUN.</w:t>
      </w:r>
    </w:p>
    <w:p w14:paraId="4587CBC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0.</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 xml:space="preserve">Enter the WWPN for fcp_lif02a. </w:t>
      </w:r>
    </w:p>
    <w:p w14:paraId="05A0B64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OK to add the SAN boot target.</w:t>
      </w:r>
    </w:p>
    <w:p w14:paraId="017CC13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From the vHBA drop-down menu, select Add SAN Boot.</w:t>
      </w:r>
    </w:p>
    <w:p w14:paraId="2A0D408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the Add SAN Boot dialog box, enter Fabric-B in the vHBA box.</w:t>
      </w:r>
    </w:p>
    <w:p w14:paraId="597099C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 xml:space="preserve">The SAN boot type should automatically be set to Secondary. </w:t>
      </w:r>
    </w:p>
    <w:p w14:paraId="4FC8A23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OK to add the SAN boot.</w:t>
      </w:r>
    </w:p>
    <w:p w14:paraId="5F036F8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From the vHBA drop-down menu, select Add SAN Boot Target.</w:t>
      </w:r>
    </w:p>
    <w:p w14:paraId="21DA17D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7.</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Keep 0 as the value for Boot Target LUN.</w:t>
      </w:r>
    </w:p>
    <w:p w14:paraId="46D224E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8.</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 xml:space="preserve">Enter the WWPN for fcp_lif01b. </w:t>
      </w:r>
    </w:p>
    <w:p w14:paraId="06DE341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9.</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 xml:space="preserve">Select Primary for the SAN boot target type. </w:t>
      </w:r>
    </w:p>
    <w:p w14:paraId="15813A7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0.</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 xml:space="preserve">Click OK to add the SAN boot target. </w:t>
      </w:r>
    </w:p>
    <w:p w14:paraId="19AC8E1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From the vHBA drop-down menu, select Add SAN Boot Target.</w:t>
      </w:r>
    </w:p>
    <w:p w14:paraId="0BD4F92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Keep 0 as the value for Boot Target LUN.</w:t>
      </w:r>
    </w:p>
    <w:p w14:paraId="0467285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 xml:space="preserve">Enter the WWPN for fcp_lif02b. </w:t>
      </w:r>
    </w:p>
    <w:p w14:paraId="0484071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OK to add the SAN boot target.</w:t>
      </w:r>
    </w:p>
    <w:p w14:paraId="5810197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xpand CIMC Mounted Media and select Add CIMC Mounted CD/DVD.</w:t>
      </w:r>
    </w:p>
    <w:p w14:paraId="7CAE324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noProof/>
          <w:color w:val="0000FF"/>
          <w:sz w:val="24"/>
          <w:szCs w:val="24"/>
        </w:rPr>
        <w:lastRenderedPageBreak/>
        <w:drawing>
          <wp:inline distT="0" distB="0" distL="0" distR="0" wp14:anchorId="6928F011" wp14:editId="628EBA6E">
            <wp:extent cx="6667500" cy="5295900"/>
            <wp:effectExtent l="0" t="0" r="0" b="0"/>
            <wp:docPr id="168" name="Picture 168" descr="https://www.cisco.com/c/dam/en/us/td/docs/unified_computing/ucs/UCS_CVDs/flexpod_esxi65_n9fc.docx/_jcr_content/renditions/flexpod_esxi65_n9fc_51.jpg">
              <a:hlinkClick xmlns:a="http://schemas.openxmlformats.org/drawingml/2006/main" r:id="rId312"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s://www.cisco.com/c/dam/en/us/td/docs/unified_computing/ucs/UCS_CVDs/flexpod_esxi65_n9fc.docx/_jcr_content/renditions/flexpod_esxi65_n9fc_51.jpg">
                      <a:hlinkClick r:id="rId312" tooltip="&quot;Related image, diagram or screenshot.&quot;"/>
                    </pic:cNvPr>
                    <pic:cNvPicPr>
                      <a:picLocks noChangeAspect="1" noChangeArrowheads="1"/>
                    </pic:cNvPicPr>
                  </pic:nvPicPr>
                  <pic:blipFill>
                    <a:blip r:embed="rId313">
                      <a:extLst>
                        <a:ext uri="{28A0092B-C50C-407E-A947-70E740481C1C}">
                          <a14:useLocalDpi xmlns:a14="http://schemas.microsoft.com/office/drawing/2010/main" val="0"/>
                        </a:ext>
                      </a:extLst>
                    </a:blip>
                    <a:srcRect/>
                    <a:stretch>
                      <a:fillRect/>
                    </a:stretch>
                  </pic:blipFill>
                  <pic:spPr bwMode="auto">
                    <a:xfrm>
                      <a:off x="0" y="0"/>
                      <a:ext cx="6667500" cy="5295900"/>
                    </a:xfrm>
                    <a:prstGeom prst="rect">
                      <a:avLst/>
                    </a:prstGeom>
                    <a:noFill/>
                    <a:ln>
                      <a:noFill/>
                    </a:ln>
                  </pic:spPr>
                </pic:pic>
              </a:graphicData>
            </a:graphic>
          </wp:inline>
        </w:drawing>
      </w:r>
    </w:p>
    <w:p w14:paraId="41CC19F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 xml:space="preserve">Click OK, then click OK again to create the boot policy. </w:t>
      </w:r>
    </w:p>
    <w:p w14:paraId="4E0D3E3F" w14:textId="77777777" w:rsidR="00322500" w:rsidRPr="00322500" w:rsidRDefault="00322500" w:rsidP="00322500">
      <w:pPr>
        <w:spacing w:before="100" w:beforeAutospacing="1" w:after="100" w:afterAutospacing="1" w:line="240" w:lineRule="auto"/>
        <w:outlineLvl w:val="3"/>
        <w:rPr>
          <w:rFonts w:ascii="Times New Roman" w:eastAsia="Times New Roman" w:hAnsi="Times New Roman" w:cs="Times New Roman"/>
          <w:b/>
          <w:bCs/>
          <w:sz w:val="24"/>
          <w:szCs w:val="24"/>
        </w:rPr>
      </w:pPr>
      <w:bookmarkStart w:id="189" w:name="_Toc306868652"/>
      <w:bookmarkStart w:id="190" w:name="_Toc480541765"/>
      <w:bookmarkEnd w:id="189"/>
      <w:r w:rsidRPr="00322500">
        <w:rPr>
          <w:rFonts w:ascii="Times New Roman" w:eastAsia="Times New Roman" w:hAnsi="Times New Roman" w:cs="Times New Roman"/>
          <w:b/>
          <w:bCs/>
          <w:sz w:val="24"/>
          <w:szCs w:val="24"/>
        </w:rPr>
        <w:t>Create Service Profile Templates</w:t>
      </w:r>
      <w:bookmarkEnd w:id="190"/>
      <w:r w:rsidRPr="00322500">
        <w:rPr>
          <w:rFonts w:ascii="Times New Roman" w:eastAsia="Times New Roman" w:hAnsi="Times New Roman" w:cs="Times New Roman"/>
          <w:b/>
          <w:bCs/>
          <w:sz w:val="24"/>
          <w:szCs w:val="24"/>
        </w:rPr>
        <w:t xml:space="preserve"> </w:t>
      </w:r>
    </w:p>
    <w:p w14:paraId="6D19DA17" w14:textId="77777777" w:rsidR="00322500" w:rsidRPr="00322500" w:rsidRDefault="00322500" w:rsidP="00322500">
      <w:pPr>
        <w:autoSpaceDE w:val="0"/>
        <w:autoSpaceDN w:val="0"/>
        <w:spacing w:after="180" w:line="220" w:lineRule="atLeast"/>
        <w:ind w:left="360"/>
        <w:rPr>
          <w:rFonts w:ascii="Times New Roman" w:eastAsia="Times New Roman" w:hAnsi="Times New Roman" w:cs="Times New Roman"/>
          <w:sz w:val="24"/>
          <w:szCs w:val="24"/>
        </w:rPr>
      </w:pPr>
      <w:r w:rsidRPr="00322500">
        <w:rPr>
          <w:rFonts w:ascii="Arial" w:eastAsia="Times New Roman" w:hAnsi="Arial" w:cs="Arial"/>
          <w:color w:val="000000"/>
          <w:sz w:val="20"/>
          <w:szCs w:val="20"/>
        </w:rPr>
        <w:t xml:space="preserve">In this procedure, one service profile template for Infrastructure ESXi hosts is created for Fabric A boot. </w:t>
      </w:r>
    </w:p>
    <w:p w14:paraId="13D09114" w14:textId="77777777" w:rsidR="00322500" w:rsidRPr="00322500" w:rsidRDefault="00322500" w:rsidP="00322500">
      <w:pPr>
        <w:autoSpaceDE w:val="0"/>
        <w:autoSpaceDN w:val="0"/>
        <w:spacing w:after="180" w:line="220" w:lineRule="atLeast"/>
        <w:ind w:left="360"/>
        <w:rPr>
          <w:rFonts w:ascii="Times New Roman" w:eastAsia="Times New Roman" w:hAnsi="Times New Roman" w:cs="Times New Roman"/>
          <w:sz w:val="24"/>
          <w:szCs w:val="24"/>
        </w:rPr>
      </w:pPr>
      <w:r w:rsidRPr="00322500">
        <w:rPr>
          <w:rFonts w:ascii="Arial" w:eastAsia="Times New Roman" w:hAnsi="Arial" w:cs="Arial"/>
          <w:color w:val="000000"/>
          <w:sz w:val="20"/>
          <w:szCs w:val="20"/>
        </w:rPr>
        <w:t>To create the service profile template, complete the following steps:</w:t>
      </w:r>
    </w:p>
    <w:p w14:paraId="435A755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Cisco UCS Manager, click Servers on the left.</w:t>
      </w:r>
    </w:p>
    <w:p w14:paraId="0053A87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 xml:space="preserve">Select Service Profile Templates &gt; root. </w:t>
      </w:r>
    </w:p>
    <w:p w14:paraId="24721F9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Right-click root.</w:t>
      </w:r>
    </w:p>
    <w:p w14:paraId="4931C4B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Create Service Profile Template to open the Create Service Profile Template wizard.</w:t>
      </w:r>
    </w:p>
    <w:p w14:paraId="1554437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nter VM-Host-Infra-FC-A as the name of the service profile template. This service profile template is configured to boot from storage node 1 on fabric A.</w:t>
      </w:r>
    </w:p>
    <w:p w14:paraId="5CAD4C2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the “Updating Template” option.</w:t>
      </w:r>
    </w:p>
    <w:p w14:paraId="7F4E594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lastRenderedPageBreak/>
        <w:t>7.</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Under UUID, select UUID_Pool as the UUID pool.</w:t>
      </w:r>
    </w:p>
    <w:p w14:paraId="7BC45AC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noProof/>
          <w:color w:val="0000FF"/>
          <w:sz w:val="24"/>
          <w:szCs w:val="24"/>
        </w:rPr>
        <w:drawing>
          <wp:inline distT="0" distB="0" distL="0" distR="0" wp14:anchorId="1892EA46" wp14:editId="573250E0">
            <wp:extent cx="6675120" cy="4343400"/>
            <wp:effectExtent l="0" t="0" r="0" b="0"/>
            <wp:docPr id="167" name="Picture 167" descr="https://www.cisco.com/c/dam/en/us/td/docs/unified_computing/ucs/UCS_CVDs/flexpod_esxi65_n9fc.docx/_jcr_content/renditions/flexpod_esxi65_n9fc_52.jpg">
              <a:hlinkClick xmlns:a="http://schemas.openxmlformats.org/drawingml/2006/main" r:id="rId314"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https://www.cisco.com/c/dam/en/us/td/docs/unified_computing/ucs/UCS_CVDs/flexpod_esxi65_n9fc.docx/_jcr_content/renditions/flexpod_esxi65_n9fc_52.jpg">
                      <a:hlinkClick r:id="rId314" tooltip="&quot;Related image, diagram or screenshot.&quot;"/>
                    </pic:cNvPr>
                    <pic:cNvPicPr>
                      <a:picLocks noChangeAspect="1" noChangeArrowheads="1"/>
                    </pic:cNvPicPr>
                  </pic:nvPicPr>
                  <pic:blipFill>
                    <a:blip r:embed="rId315">
                      <a:extLst>
                        <a:ext uri="{28A0092B-C50C-407E-A947-70E740481C1C}">
                          <a14:useLocalDpi xmlns:a14="http://schemas.microsoft.com/office/drawing/2010/main" val="0"/>
                        </a:ext>
                      </a:extLst>
                    </a:blip>
                    <a:srcRect/>
                    <a:stretch>
                      <a:fillRect/>
                    </a:stretch>
                  </pic:blipFill>
                  <pic:spPr bwMode="auto">
                    <a:xfrm>
                      <a:off x="0" y="0"/>
                      <a:ext cx="6675120" cy="4343400"/>
                    </a:xfrm>
                    <a:prstGeom prst="rect">
                      <a:avLst/>
                    </a:prstGeom>
                    <a:noFill/>
                    <a:ln>
                      <a:noFill/>
                    </a:ln>
                  </pic:spPr>
                </pic:pic>
              </a:graphicData>
            </a:graphic>
          </wp:inline>
        </w:drawing>
      </w:r>
    </w:p>
    <w:p w14:paraId="36DB578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8.</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Next.</w:t>
      </w:r>
    </w:p>
    <w:p w14:paraId="17BA1B7B" w14:textId="77777777" w:rsidR="00322500" w:rsidRPr="00322500" w:rsidRDefault="00322500" w:rsidP="00322500">
      <w:pPr>
        <w:spacing w:before="100" w:beforeAutospacing="1" w:after="100" w:afterAutospacing="1" w:line="240" w:lineRule="auto"/>
        <w:outlineLvl w:val="4"/>
        <w:rPr>
          <w:rFonts w:ascii="Times New Roman" w:eastAsia="Times New Roman" w:hAnsi="Times New Roman" w:cs="Times New Roman"/>
          <w:b/>
          <w:bCs/>
          <w:sz w:val="20"/>
          <w:szCs w:val="20"/>
        </w:rPr>
      </w:pPr>
      <w:r w:rsidRPr="00322500">
        <w:rPr>
          <w:rFonts w:ascii="Times New Roman" w:eastAsia="Times New Roman" w:hAnsi="Times New Roman" w:cs="Times New Roman"/>
          <w:b/>
          <w:bCs/>
          <w:sz w:val="20"/>
          <w:szCs w:val="20"/>
        </w:rPr>
        <w:t>Configure Storage Provisioning</w:t>
      </w:r>
    </w:p>
    <w:p w14:paraId="59BD090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f you have servers with no physical disks, click on the Local Disk Configuration Policy and select the SAN-Boot Local Storage Policy. Otherwise, select the default Local Storage Policy.</w:t>
      </w:r>
    </w:p>
    <w:p w14:paraId="44117A5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Next.</w:t>
      </w:r>
    </w:p>
    <w:p w14:paraId="6D8E1E2F" w14:textId="77777777" w:rsidR="00322500" w:rsidRPr="00322500" w:rsidRDefault="00322500" w:rsidP="00322500">
      <w:pPr>
        <w:spacing w:before="100" w:beforeAutospacing="1" w:after="100" w:afterAutospacing="1" w:line="240" w:lineRule="auto"/>
        <w:outlineLvl w:val="4"/>
        <w:rPr>
          <w:rFonts w:ascii="Times New Roman" w:eastAsia="Times New Roman" w:hAnsi="Times New Roman" w:cs="Times New Roman"/>
          <w:b/>
          <w:bCs/>
          <w:sz w:val="20"/>
          <w:szCs w:val="20"/>
        </w:rPr>
      </w:pPr>
      <w:r w:rsidRPr="00322500">
        <w:rPr>
          <w:rFonts w:ascii="Times New Roman" w:eastAsia="Times New Roman" w:hAnsi="Times New Roman" w:cs="Times New Roman"/>
          <w:b/>
          <w:bCs/>
          <w:sz w:val="20"/>
          <w:szCs w:val="20"/>
        </w:rPr>
        <w:t>Configure Networking Options</w:t>
      </w:r>
    </w:p>
    <w:p w14:paraId="0028EA1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Keep the default setting for Dynamic vNIC Connection Policy.</w:t>
      </w:r>
    </w:p>
    <w:p w14:paraId="3CA90EF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the “Use Connectivity Policy” option to configure the LAN connectivity.</w:t>
      </w:r>
    </w:p>
    <w:p w14:paraId="3CAF92F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FC-Boot from the LAN Connectivity Policy pull-down.</w:t>
      </w:r>
    </w:p>
    <w:p w14:paraId="36A6CEC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Leave Initiator Name Assignment at &lt;not set&gt;.</w:t>
      </w:r>
    </w:p>
    <w:p w14:paraId="38584E9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noProof/>
          <w:color w:val="0000FF"/>
          <w:sz w:val="24"/>
          <w:szCs w:val="24"/>
        </w:rPr>
        <w:lastRenderedPageBreak/>
        <w:drawing>
          <wp:inline distT="0" distB="0" distL="0" distR="0" wp14:anchorId="40558C39" wp14:editId="2CF1414C">
            <wp:extent cx="6675120" cy="4335780"/>
            <wp:effectExtent l="0" t="0" r="0" b="7620"/>
            <wp:docPr id="166" name="Picture 166" descr="https://www.cisco.com/c/dam/en/us/td/docs/unified_computing/ucs/UCS_CVDs/flexpod_esxi65_n9fc.docx/_jcr_content/renditions/flexpod_esxi65_n9fc_53.jpg">
              <a:hlinkClick xmlns:a="http://schemas.openxmlformats.org/drawingml/2006/main" r:id="rId316"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0" descr="https://www.cisco.com/c/dam/en/us/td/docs/unified_computing/ucs/UCS_CVDs/flexpod_esxi65_n9fc.docx/_jcr_content/renditions/flexpod_esxi65_n9fc_53.jpg">
                      <a:hlinkClick r:id="rId316" tooltip="&quot;Related image, diagram or screenshot.&quot;"/>
                    </pic:cNvPr>
                    <pic:cNvPicPr>
                      <a:picLocks noChangeAspect="1" noChangeArrowheads="1"/>
                    </pic:cNvPicPr>
                  </pic:nvPicPr>
                  <pic:blipFill>
                    <a:blip r:embed="rId317">
                      <a:extLst>
                        <a:ext uri="{28A0092B-C50C-407E-A947-70E740481C1C}">
                          <a14:useLocalDpi xmlns:a14="http://schemas.microsoft.com/office/drawing/2010/main" val="0"/>
                        </a:ext>
                      </a:extLst>
                    </a:blip>
                    <a:srcRect/>
                    <a:stretch>
                      <a:fillRect/>
                    </a:stretch>
                  </pic:blipFill>
                  <pic:spPr bwMode="auto">
                    <a:xfrm>
                      <a:off x="0" y="0"/>
                      <a:ext cx="6675120" cy="4335780"/>
                    </a:xfrm>
                    <a:prstGeom prst="rect">
                      <a:avLst/>
                    </a:prstGeom>
                    <a:noFill/>
                    <a:ln>
                      <a:noFill/>
                    </a:ln>
                  </pic:spPr>
                </pic:pic>
              </a:graphicData>
            </a:graphic>
          </wp:inline>
        </w:drawing>
      </w:r>
    </w:p>
    <w:p w14:paraId="2ECCA31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Next.</w:t>
      </w:r>
    </w:p>
    <w:p w14:paraId="7B99A330" w14:textId="77777777" w:rsidR="00322500" w:rsidRPr="00322500" w:rsidRDefault="00322500" w:rsidP="00322500">
      <w:pPr>
        <w:spacing w:before="100" w:beforeAutospacing="1" w:after="100" w:afterAutospacing="1" w:line="240" w:lineRule="auto"/>
        <w:outlineLvl w:val="4"/>
        <w:rPr>
          <w:rFonts w:ascii="Times New Roman" w:eastAsia="Times New Roman" w:hAnsi="Times New Roman" w:cs="Times New Roman"/>
          <w:b/>
          <w:bCs/>
          <w:sz w:val="20"/>
          <w:szCs w:val="20"/>
        </w:rPr>
      </w:pPr>
      <w:r w:rsidRPr="00322500">
        <w:rPr>
          <w:rFonts w:ascii="Times New Roman" w:eastAsia="Times New Roman" w:hAnsi="Times New Roman" w:cs="Times New Roman"/>
          <w:b/>
          <w:bCs/>
          <w:sz w:val="20"/>
          <w:szCs w:val="20"/>
        </w:rPr>
        <w:t>Configure Storage Options</w:t>
      </w:r>
    </w:p>
    <w:p w14:paraId="50164F9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the Use Connectivity Policy option for the “How would you like to configure SAN connectivity?” field.</w:t>
      </w:r>
    </w:p>
    <w:p w14:paraId="02F9188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the FC-Boot option from the SAN Connectivity Policy pull-down.</w:t>
      </w:r>
    </w:p>
    <w:p w14:paraId="292E820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noProof/>
          <w:color w:val="0000FF"/>
          <w:sz w:val="24"/>
          <w:szCs w:val="24"/>
        </w:rPr>
        <w:lastRenderedPageBreak/>
        <w:drawing>
          <wp:inline distT="0" distB="0" distL="0" distR="0" wp14:anchorId="3E62CB3D" wp14:editId="6F1BB9B3">
            <wp:extent cx="6675120" cy="4305300"/>
            <wp:effectExtent l="0" t="0" r="0" b="0"/>
            <wp:docPr id="165" name="Picture 165" descr="https://www.cisco.com/c/dam/en/us/td/docs/unified_computing/ucs/UCS_CVDs/flexpod_esxi65_n9fc.docx/_jcr_content/renditions/flexpod_esxi65_n9fc_54.jpg">
              <a:hlinkClick xmlns:a="http://schemas.openxmlformats.org/drawingml/2006/main" r:id="rId318"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1" descr="https://www.cisco.com/c/dam/en/us/td/docs/unified_computing/ucs/UCS_CVDs/flexpod_esxi65_n9fc.docx/_jcr_content/renditions/flexpod_esxi65_n9fc_54.jpg">
                      <a:hlinkClick r:id="rId318" tooltip="&quot;Related image, diagram or screenshot.&quot;"/>
                    </pic:cNvPr>
                    <pic:cNvPicPr>
                      <a:picLocks noChangeAspect="1" noChangeArrowheads="1"/>
                    </pic:cNvPicPr>
                  </pic:nvPicPr>
                  <pic:blipFill>
                    <a:blip r:embed="rId319">
                      <a:extLst>
                        <a:ext uri="{28A0092B-C50C-407E-A947-70E740481C1C}">
                          <a14:useLocalDpi xmlns:a14="http://schemas.microsoft.com/office/drawing/2010/main" val="0"/>
                        </a:ext>
                      </a:extLst>
                    </a:blip>
                    <a:srcRect/>
                    <a:stretch>
                      <a:fillRect/>
                    </a:stretch>
                  </pic:blipFill>
                  <pic:spPr bwMode="auto">
                    <a:xfrm>
                      <a:off x="0" y="0"/>
                      <a:ext cx="6675120" cy="4305300"/>
                    </a:xfrm>
                    <a:prstGeom prst="rect">
                      <a:avLst/>
                    </a:prstGeom>
                    <a:noFill/>
                    <a:ln>
                      <a:noFill/>
                    </a:ln>
                  </pic:spPr>
                </pic:pic>
              </a:graphicData>
            </a:graphic>
          </wp:inline>
        </w:drawing>
      </w:r>
    </w:p>
    <w:p w14:paraId="783F2CF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Next.</w:t>
      </w:r>
    </w:p>
    <w:p w14:paraId="2AAD228D" w14:textId="77777777" w:rsidR="00322500" w:rsidRPr="00322500" w:rsidRDefault="00322500" w:rsidP="00322500">
      <w:pPr>
        <w:spacing w:before="100" w:beforeAutospacing="1" w:after="100" w:afterAutospacing="1" w:line="240" w:lineRule="auto"/>
        <w:outlineLvl w:val="4"/>
        <w:rPr>
          <w:rFonts w:ascii="Times New Roman" w:eastAsia="Times New Roman" w:hAnsi="Times New Roman" w:cs="Times New Roman"/>
          <w:b/>
          <w:bCs/>
          <w:sz w:val="20"/>
          <w:szCs w:val="20"/>
        </w:rPr>
      </w:pPr>
      <w:r w:rsidRPr="00322500">
        <w:rPr>
          <w:rFonts w:ascii="Times New Roman" w:eastAsia="Times New Roman" w:hAnsi="Times New Roman" w:cs="Times New Roman"/>
          <w:b/>
          <w:bCs/>
          <w:sz w:val="20"/>
          <w:szCs w:val="20"/>
        </w:rPr>
        <w:t>Configure Zoning Options</w:t>
      </w:r>
    </w:p>
    <w:p w14:paraId="4F1349D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Next.</w:t>
      </w:r>
    </w:p>
    <w:p w14:paraId="3203EBE2" w14:textId="77777777" w:rsidR="00322500" w:rsidRPr="00322500" w:rsidRDefault="00322500" w:rsidP="00322500">
      <w:pPr>
        <w:keepNext/>
        <w:spacing w:before="240" w:after="80" w:line="240" w:lineRule="atLeast"/>
        <w:rPr>
          <w:rFonts w:ascii="Times New Roman" w:eastAsia="Times New Roman" w:hAnsi="Times New Roman" w:cs="Times New Roman"/>
          <w:sz w:val="24"/>
          <w:szCs w:val="24"/>
        </w:rPr>
      </w:pPr>
      <w:r w:rsidRPr="00322500">
        <w:rPr>
          <w:rFonts w:ascii="Arial" w:eastAsia="Times New Roman" w:hAnsi="Arial" w:cs="Arial"/>
          <w:color w:val="38467E"/>
          <w:sz w:val="20"/>
          <w:szCs w:val="20"/>
        </w:rPr>
        <w:t>Configure vNIC/HBA Placement</w:t>
      </w:r>
    </w:p>
    <w:p w14:paraId="5B7D1AD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the “Select Placement” list, leave the placement policy as “Let System Perform Placement”.</w:t>
      </w:r>
    </w:p>
    <w:p w14:paraId="697B667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Next.</w:t>
      </w:r>
    </w:p>
    <w:p w14:paraId="3E17FF69" w14:textId="77777777" w:rsidR="00322500" w:rsidRPr="00322500" w:rsidRDefault="00322500" w:rsidP="00322500">
      <w:pPr>
        <w:spacing w:before="100" w:beforeAutospacing="1" w:after="100" w:afterAutospacing="1" w:line="240" w:lineRule="auto"/>
        <w:outlineLvl w:val="4"/>
        <w:rPr>
          <w:rFonts w:ascii="Times New Roman" w:eastAsia="Times New Roman" w:hAnsi="Times New Roman" w:cs="Times New Roman"/>
          <w:b/>
          <w:bCs/>
          <w:sz w:val="20"/>
          <w:szCs w:val="20"/>
        </w:rPr>
      </w:pPr>
      <w:r w:rsidRPr="00322500">
        <w:rPr>
          <w:rFonts w:ascii="Times New Roman" w:eastAsia="Times New Roman" w:hAnsi="Times New Roman" w:cs="Times New Roman"/>
          <w:b/>
          <w:bCs/>
          <w:sz w:val="20"/>
          <w:szCs w:val="20"/>
        </w:rPr>
        <w:t>Configure vMedia Policy</w:t>
      </w:r>
    </w:p>
    <w:p w14:paraId="39AE40D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Do not select a vMedia Policy.</w:t>
      </w:r>
    </w:p>
    <w:p w14:paraId="6CFABFA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Next.</w:t>
      </w:r>
    </w:p>
    <w:p w14:paraId="6A96C540" w14:textId="77777777" w:rsidR="00322500" w:rsidRPr="00322500" w:rsidRDefault="00322500" w:rsidP="00322500">
      <w:pPr>
        <w:spacing w:before="100" w:beforeAutospacing="1" w:after="100" w:afterAutospacing="1" w:line="240" w:lineRule="auto"/>
        <w:outlineLvl w:val="4"/>
        <w:rPr>
          <w:rFonts w:ascii="Times New Roman" w:eastAsia="Times New Roman" w:hAnsi="Times New Roman" w:cs="Times New Roman"/>
          <w:b/>
          <w:bCs/>
          <w:sz w:val="20"/>
          <w:szCs w:val="20"/>
        </w:rPr>
      </w:pPr>
      <w:r w:rsidRPr="00322500">
        <w:rPr>
          <w:rFonts w:ascii="Times New Roman" w:eastAsia="Times New Roman" w:hAnsi="Times New Roman" w:cs="Times New Roman"/>
          <w:b/>
          <w:bCs/>
          <w:sz w:val="20"/>
          <w:szCs w:val="20"/>
        </w:rPr>
        <w:t>Configure Server Boot Order</w:t>
      </w:r>
    </w:p>
    <w:p w14:paraId="351A1DF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 xml:space="preserve">Select </w:t>
      </w:r>
      <w:r w:rsidRPr="00322500">
        <w:rPr>
          <w:rFonts w:ascii="Courier New" w:eastAsia="Times New Roman" w:hAnsi="Courier New" w:cs="Courier New"/>
          <w:sz w:val="24"/>
          <w:szCs w:val="24"/>
        </w:rPr>
        <w:t>Boot</w:t>
      </w:r>
      <w:r w:rsidRPr="00322500">
        <w:rPr>
          <w:rFonts w:ascii="Times New Roman" w:eastAsia="Times New Roman" w:hAnsi="Times New Roman" w:cs="Times New Roman"/>
          <w:sz w:val="24"/>
          <w:szCs w:val="24"/>
        </w:rPr>
        <w:t>-</w:t>
      </w:r>
      <w:r w:rsidRPr="00322500">
        <w:rPr>
          <w:rFonts w:ascii="Courier New" w:eastAsia="Times New Roman" w:hAnsi="Courier New" w:cs="Courier New"/>
          <w:sz w:val="24"/>
          <w:szCs w:val="24"/>
        </w:rPr>
        <w:t>FC-A</w:t>
      </w:r>
      <w:r w:rsidRPr="00322500">
        <w:rPr>
          <w:rFonts w:ascii="Times New Roman" w:eastAsia="Times New Roman" w:hAnsi="Times New Roman" w:cs="Times New Roman"/>
          <w:sz w:val="24"/>
          <w:szCs w:val="24"/>
        </w:rPr>
        <w:t xml:space="preserve"> for Boot Policy.</w:t>
      </w:r>
    </w:p>
    <w:p w14:paraId="45FC4DE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lastRenderedPageBreak/>
        <w:t>  </w:t>
      </w:r>
      <w:r w:rsidRPr="00322500">
        <w:rPr>
          <w:rFonts w:ascii="Times New Roman" w:eastAsia="Times New Roman" w:hAnsi="Times New Roman" w:cs="Times New Roman"/>
          <w:noProof/>
          <w:color w:val="0000FF"/>
          <w:sz w:val="24"/>
          <w:szCs w:val="24"/>
        </w:rPr>
        <w:drawing>
          <wp:inline distT="0" distB="0" distL="0" distR="0" wp14:anchorId="15B0005D" wp14:editId="1C0ABED6">
            <wp:extent cx="6675120" cy="4335780"/>
            <wp:effectExtent l="0" t="0" r="0" b="7620"/>
            <wp:docPr id="164" name="Picture 164" descr="https://www.cisco.com/c/dam/en/us/td/docs/unified_computing/ucs/UCS_CVDs/flexpod_esxi65_n9fc.docx/_jcr_content/renditions/flexpod_esxi65_n9fc_55.jpg">
              <a:hlinkClick xmlns:a="http://schemas.openxmlformats.org/drawingml/2006/main" r:id="rId320"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https://www.cisco.com/c/dam/en/us/td/docs/unified_computing/ucs/UCS_CVDs/flexpod_esxi65_n9fc.docx/_jcr_content/renditions/flexpod_esxi65_n9fc_55.jpg">
                      <a:hlinkClick r:id="rId320" tooltip="&quot;Related image, diagram or screenshot.&quot;"/>
                    </pic:cNvPr>
                    <pic:cNvPicPr>
                      <a:picLocks noChangeAspect="1" noChangeArrowheads="1"/>
                    </pic:cNvPicPr>
                  </pic:nvPicPr>
                  <pic:blipFill>
                    <a:blip r:embed="rId321">
                      <a:extLst>
                        <a:ext uri="{28A0092B-C50C-407E-A947-70E740481C1C}">
                          <a14:useLocalDpi xmlns:a14="http://schemas.microsoft.com/office/drawing/2010/main" val="0"/>
                        </a:ext>
                      </a:extLst>
                    </a:blip>
                    <a:srcRect/>
                    <a:stretch>
                      <a:fillRect/>
                    </a:stretch>
                  </pic:blipFill>
                  <pic:spPr bwMode="auto">
                    <a:xfrm>
                      <a:off x="0" y="0"/>
                      <a:ext cx="6675120" cy="4335780"/>
                    </a:xfrm>
                    <a:prstGeom prst="rect">
                      <a:avLst/>
                    </a:prstGeom>
                    <a:noFill/>
                    <a:ln>
                      <a:noFill/>
                    </a:ln>
                  </pic:spPr>
                </pic:pic>
              </a:graphicData>
            </a:graphic>
          </wp:inline>
        </w:drawing>
      </w:r>
    </w:p>
    <w:p w14:paraId="7B460B4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Next.</w:t>
      </w:r>
    </w:p>
    <w:p w14:paraId="492AC97A" w14:textId="77777777" w:rsidR="00322500" w:rsidRPr="00322500" w:rsidRDefault="00322500" w:rsidP="00322500">
      <w:pPr>
        <w:spacing w:before="100" w:beforeAutospacing="1" w:after="100" w:afterAutospacing="1" w:line="240" w:lineRule="auto"/>
        <w:outlineLvl w:val="4"/>
        <w:rPr>
          <w:rFonts w:ascii="Times New Roman" w:eastAsia="Times New Roman" w:hAnsi="Times New Roman" w:cs="Times New Roman"/>
          <w:b/>
          <w:bCs/>
          <w:sz w:val="20"/>
          <w:szCs w:val="20"/>
        </w:rPr>
      </w:pPr>
      <w:r w:rsidRPr="00322500">
        <w:rPr>
          <w:rFonts w:ascii="Times New Roman" w:eastAsia="Times New Roman" w:hAnsi="Times New Roman" w:cs="Times New Roman"/>
          <w:b/>
          <w:bCs/>
          <w:sz w:val="20"/>
          <w:szCs w:val="20"/>
        </w:rPr>
        <w:t>Configure Maintenance Policy</w:t>
      </w:r>
    </w:p>
    <w:p w14:paraId="098039B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hange the Maintenance Policy to default.</w:t>
      </w:r>
    </w:p>
    <w:p w14:paraId="1734017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lastRenderedPageBreak/>
        <w:t> </w:t>
      </w:r>
      <w:r w:rsidRPr="00322500">
        <w:rPr>
          <w:rFonts w:ascii="Times New Roman" w:eastAsia="Times New Roman" w:hAnsi="Times New Roman" w:cs="Times New Roman"/>
          <w:noProof/>
          <w:color w:val="0000FF"/>
          <w:sz w:val="24"/>
          <w:szCs w:val="24"/>
        </w:rPr>
        <w:drawing>
          <wp:inline distT="0" distB="0" distL="0" distR="0" wp14:anchorId="6347E36B" wp14:editId="57EC6B3E">
            <wp:extent cx="6332220" cy="4114800"/>
            <wp:effectExtent l="0" t="0" r="0" b="0"/>
            <wp:docPr id="163" name="Picture 163" descr="https://www.cisco.com/c/dam/en/us/td/docs/unified_computing/ucs/UCS_CVDs/flexpod_esxi65_n9fc.docx/_jcr_content/renditions/flexpod_esxi65_n9fc_56.jpg">
              <a:hlinkClick xmlns:a="http://schemas.openxmlformats.org/drawingml/2006/main" r:id="rId322"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9" descr="https://www.cisco.com/c/dam/en/us/td/docs/unified_computing/ucs/UCS_CVDs/flexpod_esxi65_n9fc.docx/_jcr_content/renditions/flexpod_esxi65_n9fc_56.jpg">
                      <a:hlinkClick r:id="rId322" tooltip="&quot;Related image, diagram or screenshot.&quot;"/>
                    </pic:cNvPr>
                    <pic:cNvPicPr>
                      <a:picLocks noChangeAspect="1" noChangeArrowheads="1"/>
                    </pic:cNvPicPr>
                  </pic:nvPicPr>
                  <pic:blipFill>
                    <a:blip r:embed="rId323">
                      <a:extLst>
                        <a:ext uri="{28A0092B-C50C-407E-A947-70E740481C1C}">
                          <a14:useLocalDpi xmlns:a14="http://schemas.microsoft.com/office/drawing/2010/main" val="0"/>
                        </a:ext>
                      </a:extLst>
                    </a:blip>
                    <a:srcRect/>
                    <a:stretch>
                      <a:fillRect/>
                    </a:stretch>
                  </pic:blipFill>
                  <pic:spPr bwMode="auto">
                    <a:xfrm>
                      <a:off x="0" y="0"/>
                      <a:ext cx="6332220" cy="4114800"/>
                    </a:xfrm>
                    <a:prstGeom prst="rect">
                      <a:avLst/>
                    </a:prstGeom>
                    <a:noFill/>
                    <a:ln>
                      <a:noFill/>
                    </a:ln>
                  </pic:spPr>
                </pic:pic>
              </a:graphicData>
            </a:graphic>
          </wp:inline>
        </w:drawing>
      </w:r>
    </w:p>
    <w:p w14:paraId="412A25F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Next.</w:t>
      </w:r>
    </w:p>
    <w:p w14:paraId="08FEB9B1" w14:textId="77777777" w:rsidR="00322500" w:rsidRPr="00322500" w:rsidRDefault="00322500" w:rsidP="00322500">
      <w:pPr>
        <w:spacing w:before="100" w:beforeAutospacing="1" w:after="100" w:afterAutospacing="1" w:line="240" w:lineRule="auto"/>
        <w:outlineLvl w:val="4"/>
        <w:rPr>
          <w:rFonts w:ascii="Times New Roman" w:eastAsia="Times New Roman" w:hAnsi="Times New Roman" w:cs="Times New Roman"/>
          <w:b/>
          <w:bCs/>
          <w:sz w:val="20"/>
          <w:szCs w:val="20"/>
        </w:rPr>
      </w:pPr>
      <w:r w:rsidRPr="00322500">
        <w:rPr>
          <w:rFonts w:ascii="Times New Roman" w:eastAsia="Times New Roman" w:hAnsi="Times New Roman" w:cs="Times New Roman"/>
          <w:b/>
          <w:bCs/>
          <w:sz w:val="20"/>
          <w:szCs w:val="20"/>
        </w:rPr>
        <w:t>Configure Server Assignment</w:t>
      </w:r>
    </w:p>
    <w:p w14:paraId="2F2669A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To configure server assignment, complete the following steps:</w:t>
      </w:r>
    </w:p>
    <w:p w14:paraId="6FB122C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 xml:space="preserve">In the Pool Assignment list, select </w:t>
      </w:r>
      <w:r w:rsidRPr="00322500">
        <w:rPr>
          <w:rFonts w:ascii="Courier New" w:eastAsia="Times New Roman" w:hAnsi="Courier New" w:cs="Courier New"/>
          <w:sz w:val="24"/>
          <w:szCs w:val="24"/>
        </w:rPr>
        <w:t>Infra-Pool</w:t>
      </w:r>
      <w:r w:rsidRPr="00322500">
        <w:rPr>
          <w:rFonts w:ascii="Times New Roman" w:eastAsia="Times New Roman" w:hAnsi="Times New Roman" w:cs="Times New Roman"/>
          <w:sz w:val="24"/>
          <w:szCs w:val="24"/>
        </w:rPr>
        <w:t>.</w:t>
      </w:r>
    </w:p>
    <w:p w14:paraId="798F518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Down as the power state to be applied when the profile is associated with the server.</w:t>
      </w:r>
    </w:p>
    <w:p w14:paraId="0A388FC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Optional: select “UCS-Broadwell” for the Server Pool Qualification.</w:t>
      </w:r>
    </w:p>
    <w:p w14:paraId="36F07B0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xpand Firmware Management at the bottom of the page and select the default policy.</w:t>
      </w:r>
    </w:p>
    <w:p w14:paraId="42AC2B5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lastRenderedPageBreak/>
        <w:t> </w:t>
      </w:r>
      <w:r w:rsidRPr="00322500">
        <w:rPr>
          <w:rFonts w:ascii="Times New Roman" w:eastAsia="Times New Roman" w:hAnsi="Times New Roman" w:cs="Times New Roman"/>
          <w:noProof/>
          <w:color w:val="0000FF"/>
          <w:sz w:val="24"/>
          <w:szCs w:val="24"/>
        </w:rPr>
        <w:drawing>
          <wp:inline distT="0" distB="0" distL="0" distR="0" wp14:anchorId="23DB0E87" wp14:editId="25C92530">
            <wp:extent cx="6675120" cy="4335780"/>
            <wp:effectExtent l="0" t="0" r="0" b="7620"/>
            <wp:docPr id="162" name="Picture 162" descr="https://www.cisco.com/c/dam/en/us/td/docs/unified_computing/ucs/UCS_CVDs/flexpod_esxi65_n9fc.docx/_jcr_content/renditions/flexpod_esxi65_n9fc_57.jpg">
              <a:hlinkClick xmlns:a="http://schemas.openxmlformats.org/drawingml/2006/main" r:id="rId324"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0" descr="https://www.cisco.com/c/dam/en/us/td/docs/unified_computing/ucs/UCS_CVDs/flexpod_esxi65_n9fc.docx/_jcr_content/renditions/flexpod_esxi65_n9fc_57.jpg">
                      <a:hlinkClick r:id="rId324" tooltip="&quot;Related image, diagram or screenshot.&quot;"/>
                    </pic:cNvPr>
                    <pic:cNvPicPr>
                      <a:picLocks noChangeAspect="1" noChangeArrowheads="1"/>
                    </pic:cNvPicPr>
                  </pic:nvPicPr>
                  <pic:blipFill>
                    <a:blip r:embed="rId325">
                      <a:extLst>
                        <a:ext uri="{28A0092B-C50C-407E-A947-70E740481C1C}">
                          <a14:useLocalDpi xmlns:a14="http://schemas.microsoft.com/office/drawing/2010/main" val="0"/>
                        </a:ext>
                      </a:extLst>
                    </a:blip>
                    <a:srcRect/>
                    <a:stretch>
                      <a:fillRect/>
                    </a:stretch>
                  </pic:blipFill>
                  <pic:spPr bwMode="auto">
                    <a:xfrm>
                      <a:off x="0" y="0"/>
                      <a:ext cx="6675120" cy="4335780"/>
                    </a:xfrm>
                    <a:prstGeom prst="rect">
                      <a:avLst/>
                    </a:prstGeom>
                    <a:noFill/>
                    <a:ln>
                      <a:noFill/>
                    </a:ln>
                  </pic:spPr>
                </pic:pic>
              </a:graphicData>
            </a:graphic>
          </wp:inline>
        </w:drawing>
      </w:r>
    </w:p>
    <w:p w14:paraId="6208394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Next.</w:t>
      </w:r>
    </w:p>
    <w:p w14:paraId="7089E587" w14:textId="77777777" w:rsidR="00322500" w:rsidRPr="00322500" w:rsidRDefault="00322500" w:rsidP="00322500">
      <w:pPr>
        <w:spacing w:before="100" w:beforeAutospacing="1" w:after="100" w:afterAutospacing="1" w:line="240" w:lineRule="auto"/>
        <w:outlineLvl w:val="4"/>
        <w:rPr>
          <w:rFonts w:ascii="Times New Roman" w:eastAsia="Times New Roman" w:hAnsi="Times New Roman" w:cs="Times New Roman"/>
          <w:b/>
          <w:bCs/>
          <w:sz w:val="20"/>
          <w:szCs w:val="20"/>
        </w:rPr>
      </w:pPr>
      <w:r w:rsidRPr="00322500">
        <w:rPr>
          <w:rFonts w:ascii="Times New Roman" w:eastAsia="Times New Roman" w:hAnsi="Times New Roman" w:cs="Times New Roman"/>
          <w:b/>
          <w:bCs/>
          <w:sz w:val="20"/>
          <w:szCs w:val="20"/>
        </w:rPr>
        <w:t>Configure Operational Policies</w:t>
      </w:r>
    </w:p>
    <w:p w14:paraId="7537679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To configure the operational policies, complete the following steps:</w:t>
      </w:r>
    </w:p>
    <w:p w14:paraId="698E46A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 xml:space="preserve">In the BIOS Policy list, select </w:t>
      </w:r>
      <w:r w:rsidRPr="00322500">
        <w:rPr>
          <w:rFonts w:ascii="Arial" w:eastAsia="Times New Roman" w:hAnsi="Arial" w:cs="Arial"/>
          <w:sz w:val="24"/>
          <w:szCs w:val="24"/>
        </w:rPr>
        <w:t>VM-Host</w:t>
      </w:r>
      <w:r w:rsidRPr="00322500">
        <w:rPr>
          <w:rFonts w:ascii="Times New Roman" w:eastAsia="Times New Roman" w:hAnsi="Times New Roman" w:cs="Times New Roman"/>
          <w:sz w:val="24"/>
          <w:szCs w:val="24"/>
        </w:rPr>
        <w:t>.</w:t>
      </w:r>
    </w:p>
    <w:p w14:paraId="1239481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 xml:space="preserve">Expand Power Control Policy Configuration and select </w:t>
      </w:r>
      <w:r w:rsidRPr="00322500">
        <w:rPr>
          <w:rFonts w:ascii="Arial" w:eastAsia="Times New Roman" w:hAnsi="Arial" w:cs="Arial"/>
          <w:sz w:val="24"/>
          <w:szCs w:val="24"/>
        </w:rPr>
        <w:t>No-Power-Cap</w:t>
      </w:r>
      <w:r w:rsidRPr="00322500">
        <w:rPr>
          <w:rFonts w:ascii="Times New Roman" w:eastAsia="Times New Roman" w:hAnsi="Times New Roman" w:cs="Times New Roman"/>
          <w:sz w:val="24"/>
          <w:szCs w:val="24"/>
        </w:rPr>
        <w:t xml:space="preserve"> in the Power Control Policy list.</w:t>
      </w:r>
    </w:p>
    <w:p w14:paraId="3A8E6E0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lastRenderedPageBreak/>
        <w:t>  </w:t>
      </w:r>
      <w:r w:rsidRPr="00322500">
        <w:rPr>
          <w:rFonts w:ascii="Times New Roman" w:eastAsia="Times New Roman" w:hAnsi="Times New Roman" w:cs="Times New Roman"/>
          <w:noProof/>
          <w:color w:val="0000FF"/>
          <w:sz w:val="24"/>
          <w:szCs w:val="24"/>
        </w:rPr>
        <w:drawing>
          <wp:inline distT="0" distB="0" distL="0" distR="0" wp14:anchorId="30A47B9A" wp14:editId="3126A2A1">
            <wp:extent cx="6675120" cy="4335780"/>
            <wp:effectExtent l="0" t="0" r="0" b="7620"/>
            <wp:docPr id="161" name="Picture 161" descr="https://www.cisco.com/c/dam/en/us/td/docs/unified_computing/ucs/UCS_CVDs/flexpod_esxi65_n9fc.docx/_jcr_content/renditions/flexpod_esxi65_n9fc_58.jpg">
              <a:hlinkClick xmlns:a="http://schemas.openxmlformats.org/drawingml/2006/main" r:id="rId326"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1" descr="https://www.cisco.com/c/dam/en/us/td/docs/unified_computing/ucs/UCS_CVDs/flexpod_esxi65_n9fc.docx/_jcr_content/renditions/flexpod_esxi65_n9fc_58.jpg">
                      <a:hlinkClick r:id="rId326" tooltip="&quot;Related image, diagram or screenshot.&quot;"/>
                    </pic:cNvPr>
                    <pic:cNvPicPr>
                      <a:picLocks noChangeAspect="1" noChangeArrowheads="1"/>
                    </pic:cNvPicPr>
                  </pic:nvPicPr>
                  <pic:blipFill>
                    <a:blip r:embed="rId327">
                      <a:extLst>
                        <a:ext uri="{28A0092B-C50C-407E-A947-70E740481C1C}">
                          <a14:useLocalDpi xmlns:a14="http://schemas.microsoft.com/office/drawing/2010/main" val="0"/>
                        </a:ext>
                      </a:extLst>
                    </a:blip>
                    <a:srcRect/>
                    <a:stretch>
                      <a:fillRect/>
                    </a:stretch>
                  </pic:blipFill>
                  <pic:spPr bwMode="auto">
                    <a:xfrm>
                      <a:off x="0" y="0"/>
                      <a:ext cx="6675120" cy="4335780"/>
                    </a:xfrm>
                    <a:prstGeom prst="rect">
                      <a:avLst/>
                    </a:prstGeom>
                    <a:noFill/>
                    <a:ln>
                      <a:noFill/>
                    </a:ln>
                  </pic:spPr>
                </pic:pic>
              </a:graphicData>
            </a:graphic>
          </wp:inline>
        </w:drawing>
      </w:r>
    </w:p>
    <w:p w14:paraId="051F985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Finish to create the service profile template.</w:t>
      </w:r>
    </w:p>
    <w:p w14:paraId="282462B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OK in the confirmation message.</w:t>
      </w:r>
    </w:p>
    <w:p w14:paraId="16EB5B1A" w14:textId="77777777" w:rsidR="00322500" w:rsidRPr="00322500" w:rsidRDefault="00322500" w:rsidP="00322500">
      <w:pPr>
        <w:spacing w:before="100" w:beforeAutospacing="1" w:after="100" w:afterAutospacing="1" w:line="240" w:lineRule="auto"/>
        <w:outlineLvl w:val="3"/>
        <w:rPr>
          <w:rFonts w:ascii="Times New Roman" w:eastAsia="Times New Roman" w:hAnsi="Times New Roman" w:cs="Times New Roman"/>
          <w:b/>
          <w:bCs/>
          <w:sz w:val="24"/>
          <w:szCs w:val="24"/>
        </w:rPr>
      </w:pPr>
      <w:bookmarkStart w:id="191" w:name="_Toc480541766"/>
      <w:r w:rsidRPr="00322500">
        <w:rPr>
          <w:rFonts w:ascii="Times New Roman" w:eastAsia="Times New Roman" w:hAnsi="Times New Roman" w:cs="Times New Roman"/>
          <w:b/>
          <w:bCs/>
          <w:sz w:val="24"/>
          <w:szCs w:val="24"/>
        </w:rPr>
        <w:t>Create vMedia-Enabled Service Profile Template</w:t>
      </w:r>
      <w:bookmarkEnd w:id="191"/>
    </w:p>
    <w:p w14:paraId="5E12A16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To create a service profile template with vMedia enabled, complete the following steps:</w:t>
      </w:r>
    </w:p>
    <w:p w14:paraId="0BC6C5A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onnect to UCS Manager and click Servers on the left.</w:t>
      </w:r>
    </w:p>
    <w:p w14:paraId="6399A4A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Service Profile Templates &gt; root &gt; Service Template VM-Host-Infra-FC-A.</w:t>
      </w:r>
    </w:p>
    <w:p w14:paraId="184FA19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Right-click VM-Host-Infra-FC-A and select Create a Clone.</w:t>
      </w:r>
    </w:p>
    <w:p w14:paraId="41F6294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Name the clone VM-Host-Infra-FC-A-vM.</w:t>
      </w:r>
    </w:p>
    <w:p w14:paraId="1B99FDA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the newly-created VM-Host-Infra-FC-A-vM and select the vMedia Policy tab on the right.</w:t>
      </w:r>
    </w:p>
    <w:p w14:paraId="7DA3E0D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Modify vMedia Policy.</w:t>
      </w:r>
    </w:p>
    <w:p w14:paraId="12F6037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7.</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the ESXi-6.5a-HTTP vMedia Policy and click OK.</w:t>
      </w:r>
    </w:p>
    <w:p w14:paraId="02EF678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8.</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OK to confirm.</w:t>
      </w:r>
    </w:p>
    <w:p w14:paraId="3562D56C" w14:textId="77777777" w:rsidR="00322500" w:rsidRPr="00322500" w:rsidRDefault="00322500" w:rsidP="00322500">
      <w:pPr>
        <w:spacing w:before="100" w:beforeAutospacing="1" w:after="100" w:afterAutospacing="1" w:line="240" w:lineRule="auto"/>
        <w:outlineLvl w:val="3"/>
        <w:rPr>
          <w:rFonts w:ascii="Times New Roman" w:eastAsia="Times New Roman" w:hAnsi="Times New Roman" w:cs="Times New Roman"/>
          <w:b/>
          <w:bCs/>
          <w:sz w:val="24"/>
          <w:szCs w:val="24"/>
        </w:rPr>
      </w:pPr>
      <w:bookmarkStart w:id="192" w:name="_Toc480541767"/>
      <w:r w:rsidRPr="00322500">
        <w:rPr>
          <w:rFonts w:ascii="Times New Roman" w:eastAsia="Times New Roman" w:hAnsi="Times New Roman" w:cs="Times New Roman"/>
          <w:b/>
          <w:bCs/>
          <w:sz w:val="24"/>
          <w:szCs w:val="24"/>
        </w:rPr>
        <w:t>Create Service Profiles</w:t>
      </w:r>
      <w:bookmarkEnd w:id="192"/>
    </w:p>
    <w:p w14:paraId="2BA258F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lastRenderedPageBreak/>
        <w:t>To create service profiles from the service profile template, complete the following steps:</w:t>
      </w:r>
    </w:p>
    <w:p w14:paraId="0E3CE11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onnect to UCS Manager and click Servers on the left.</w:t>
      </w:r>
    </w:p>
    <w:p w14:paraId="5093060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Service Profile Templates &gt; root &gt; Service Template VM-Host-Infra-FC-A-vM.</w:t>
      </w:r>
    </w:p>
    <w:p w14:paraId="335AB42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Right-click VM-Host-Infra-FC-A and select Create Service Profiles from Template.</w:t>
      </w:r>
    </w:p>
    <w:p w14:paraId="39BEEB5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nter VM-Host-Infra-0 as the service profile prefix.</w:t>
      </w:r>
    </w:p>
    <w:p w14:paraId="6C56CC3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nter 1 as “Name Suffix Starting Number.”</w:t>
      </w:r>
    </w:p>
    <w:p w14:paraId="58E4ED2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nter 2 as the “Number of Instances.”</w:t>
      </w:r>
    </w:p>
    <w:p w14:paraId="616B2AE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7.</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OK to create the service profiles.</w:t>
      </w:r>
    </w:p>
    <w:p w14:paraId="675A37D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r w:rsidRPr="00322500">
        <w:rPr>
          <w:rFonts w:ascii="Times New Roman" w:eastAsia="Times New Roman" w:hAnsi="Times New Roman" w:cs="Times New Roman"/>
          <w:noProof/>
          <w:color w:val="0000FF"/>
          <w:sz w:val="24"/>
          <w:szCs w:val="24"/>
        </w:rPr>
        <w:drawing>
          <wp:inline distT="0" distB="0" distL="0" distR="0" wp14:anchorId="3239D29B" wp14:editId="6F514F29">
            <wp:extent cx="4069080" cy="2392680"/>
            <wp:effectExtent l="0" t="0" r="7620" b="7620"/>
            <wp:docPr id="160" name="Picture 160" descr="https://www.cisco.com/c/dam/en/us/td/docs/unified_computing/ucs/UCS_CVDs/flexpod_esxi65_n9fc.docx/_jcr_content/renditions/flexpod_esxi65_n9fc_59.jpg">
              <a:hlinkClick xmlns:a="http://schemas.openxmlformats.org/drawingml/2006/main" r:id="rId328"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2" descr="https://www.cisco.com/c/dam/en/us/td/docs/unified_computing/ucs/UCS_CVDs/flexpod_esxi65_n9fc.docx/_jcr_content/renditions/flexpod_esxi65_n9fc_59.jpg">
                      <a:hlinkClick r:id="rId328" tooltip="&quot;Related image, diagram or screenshot.&quot;"/>
                    </pic:cNvPr>
                    <pic:cNvPicPr>
                      <a:picLocks noChangeAspect="1" noChangeArrowheads="1"/>
                    </pic:cNvPicPr>
                  </pic:nvPicPr>
                  <pic:blipFill>
                    <a:blip r:embed="rId329">
                      <a:extLst>
                        <a:ext uri="{28A0092B-C50C-407E-A947-70E740481C1C}">
                          <a14:useLocalDpi xmlns:a14="http://schemas.microsoft.com/office/drawing/2010/main" val="0"/>
                        </a:ext>
                      </a:extLst>
                    </a:blip>
                    <a:srcRect/>
                    <a:stretch>
                      <a:fillRect/>
                    </a:stretch>
                  </pic:blipFill>
                  <pic:spPr bwMode="auto">
                    <a:xfrm>
                      <a:off x="0" y="0"/>
                      <a:ext cx="4069080" cy="2392680"/>
                    </a:xfrm>
                    <a:prstGeom prst="rect">
                      <a:avLst/>
                    </a:prstGeom>
                    <a:noFill/>
                    <a:ln>
                      <a:noFill/>
                    </a:ln>
                  </pic:spPr>
                </pic:pic>
              </a:graphicData>
            </a:graphic>
          </wp:inline>
        </w:drawing>
      </w:r>
    </w:p>
    <w:p w14:paraId="0B1DDF7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8.</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OK in the confirmation message.</w:t>
      </w:r>
    </w:p>
    <w:p w14:paraId="1413C62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9.</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When VMware ESXi 6.5a has been installed on the hosts, the host Service Profiles can be bound to the VM-Host-Infra-FC-A Service Profile Template to remove the vMedia Mapping from the host.</w:t>
      </w:r>
    </w:p>
    <w:p w14:paraId="55A6B1A5" w14:textId="77777777" w:rsidR="00322500" w:rsidRPr="00322500" w:rsidRDefault="00322500" w:rsidP="00322500">
      <w:pPr>
        <w:spacing w:before="100" w:beforeAutospacing="1" w:after="100" w:afterAutospacing="1" w:line="240" w:lineRule="auto"/>
        <w:outlineLvl w:val="2"/>
        <w:rPr>
          <w:rFonts w:ascii="Times New Roman" w:eastAsia="Times New Roman" w:hAnsi="Times New Roman" w:cs="Times New Roman"/>
          <w:b/>
          <w:bCs/>
          <w:sz w:val="27"/>
          <w:szCs w:val="27"/>
        </w:rPr>
      </w:pPr>
      <w:bookmarkStart w:id="193" w:name="_Toc480541768"/>
      <w:bookmarkStart w:id="194" w:name="_Toc306868653"/>
      <w:bookmarkEnd w:id="193"/>
      <w:r w:rsidRPr="00322500">
        <w:rPr>
          <w:rFonts w:ascii="Times New Roman" w:eastAsia="Times New Roman" w:hAnsi="Times New Roman" w:cs="Times New Roman"/>
          <w:b/>
          <w:bCs/>
          <w:sz w:val="27"/>
          <w:szCs w:val="27"/>
        </w:rPr>
        <w:t>Add More Servers to FlexPod Unit</w:t>
      </w:r>
      <w:bookmarkEnd w:id="194"/>
    </w:p>
    <w:p w14:paraId="76F9E61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Additional server pools, service profile templates, and service profiles can be created in the respective organizations to add more servers to the FlexPod unit. All other pools and policies are at the root level and can be shared among the organizations.</w:t>
      </w:r>
    </w:p>
    <w:p w14:paraId="6BFD4125" w14:textId="77777777" w:rsidR="00322500" w:rsidRPr="00322500" w:rsidRDefault="00322500" w:rsidP="00322500">
      <w:pPr>
        <w:spacing w:before="100" w:beforeAutospacing="1" w:after="100" w:afterAutospacing="1" w:line="240" w:lineRule="auto"/>
        <w:outlineLvl w:val="3"/>
        <w:rPr>
          <w:rFonts w:ascii="Times New Roman" w:eastAsia="Times New Roman" w:hAnsi="Times New Roman" w:cs="Times New Roman"/>
          <w:b/>
          <w:bCs/>
          <w:sz w:val="24"/>
          <w:szCs w:val="24"/>
        </w:rPr>
      </w:pPr>
      <w:bookmarkStart w:id="195" w:name="_Toc427325240"/>
      <w:bookmarkStart w:id="196" w:name="_Toc480541769"/>
      <w:bookmarkStart w:id="197" w:name="Table17"/>
      <w:bookmarkEnd w:id="195"/>
      <w:bookmarkEnd w:id="196"/>
      <w:bookmarkEnd w:id="197"/>
      <w:r w:rsidRPr="00322500">
        <w:rPr>
          <w:rFonts w:ascii="Times New Roman" w:eastAsia="Times New Roman" w:hAnsi="Times New Roman" w:cs="Times New Roman"/>
          <w:b/>
          <w:bCs/>
          <w:sz w:val="24"/>
          <w:szCs w:val="24"/>
        </w:rPr>
        <w:t>Gather Necessary Information</w:t>
      </w:r>
    </w:p>
    <w:p w14:paraId="6DB91037" w14:textId="77777777" w:rsidR="00322500" w:rsidRPr="00322500" w:rsidRDefault="00322500" w:rsidP="00322500">
      <w:pPr>
        <w:autoSpaceDE w:val="0"/>
        <w:autoSpaceDN w:val="0"/>
        <w:spacing w:after="180" w:line="220" w:lineRule="atLeast"/>
        <w:ind w:left="360"/>
        <w:rPr>
          <w:rFonts w:ascii="Times New Roman" w:eastAsia="Times New Roman" w:hAnsi="Times New Roman" w:cs="Times New Roman"/>
          <w:sz w:val="24"/>
          <w:szCs w:val="24"/>
        </w:rPr>
      </w:pPr>
      <w:r w:rsidRPr="00322500">
        <w:rPr>
          <w:rFonts w:ascii="Arial" w:eastAsia="Times New Roman" w:hAnsi="Arial" w:cs="Arial"/>
          <w:color w:val="000000"/>
          <w:sz w:val="20"/>
          <w:szCs w:val="20"/>
        </w:rPr>
        <w:t>After the Cisco UCS service profiles have been created, each infrastructure server in the environment will have a unique configuration. To proceed with the FlexPod deployment, specific information must be gathered from each Cisco UCS server and from the NetApp controllers. Insert the required information into Table 6 and Table 7 below.</w:t>
      </w:r>
    </w:p>
    <w:p w14:paraId="6FAFFDD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bookmarkStart w:id="198" w:name="_Ref479692418"/>
      <w:r w:rsidRPr="00322500">
        <w:rPr>
          <w:rFonts w:ascii="Arial" w:eastAsia="Times New Roman" w:hAnsi="Arial" w:cs="Arial"/>
          <w:sz w:val="24"/>
          <w:szCs w:val="24"/>
        </w:rPr>
        <w:t xml:space="preserve">Table 6  </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WWPNs from NetApp Storage</w:t>
      </w:r>
      <w:bookmarkEnd w:id="198"/>
    </w:p>
    <w:tbl>
      <w:tblPr>
        <w:tblW w:w="5000" w:type="pct"/>
        <w:tblCellSpacing w:w="0" w:type="dxa"/>
        <w:tblBorders>
          <w:top w:val="outset" w:sz="6" w:space="0" w:color="ADADAD"/>
          <w:left w:val="outset" w:sz="6" w:space="0" w:color="ADADAD"/>
          <w:bottom w:val="outset" w:sz="6" w:space="0" w:color="ADADAD"/>
          <w:right w:val="outset" w:sz="6" w:space="0" w:color="ADADAD"/>
        </w:tblBorders>
        <w:tblCellMar>
          <w:top w:w="72" w:type="dxa"/>
          <w:left w:w="72" w:type="dxa"/>
          <w:bottom w:w="72" w:type="dxa"/>
          <w:right w:w="72" w:type="dxa"/>
        </w:tblCellMar>
        <w:tblLook w:val="04A0" w:firstRow="1" w:lastRow="0" w:firstColumn="1" w:lastColumn="0" w:noHBand="0" w:noVBand="1"/>
      </w:tblPr>
      <w:tblGrid>
        <w:gridCol w:w="2084"/>
        <w:gridCol w:w="2000"/>
        <w:gridCol w:w="2444"/>
        <w:gridCol w:w="4256"/>
      </w:tblGrid>
      <w:tr w:rsidR="00322500" w:rsidRPr="00322500" w14:paraId="038DC87D" w14:textId="77777777" w:rsidTr="00322500">
        <w:trPr>
          <w:tblHeader/>
          <w:tblCellSpacing w:w="0" w:type="dxa"/>
        </w:trPr>
        <w:tc>
          <w:tcPr>
            <w:tcW w:w="0" w:type="auto"/>
            <w:tcBorders>
              <w:top w:val="outset" w:sz="6" w:space="0" w:color="ADADAD"/>
              <w:left w:val="outset" w:sz="6" w:space="0" w:color="ADADAD"/>
              <w:bottom w:val="outset" w:sz="6" w:space="0" w:color="ADADAD"/>
              <w:right w:val="outset" w:sz="6" w:space="0" w:color="ADADAD"/>
            </w:tcBorders>
            <w:hideMark/>
          </w:tcPr>
          <w:p w14:paraId="4DAA4F03" w14:textId="77777777" w:rsidR="00322500" w:rsidRPr="00322500" w:rsidRDefault="00322500" w:rsidP="00322500">
            <w:pPr>
              <w:autoSpaceDE w:val="0"/>
              <w:autoSpaceDN w:val="0"/>
              <w:spacing w:before="100" w:beforeAutospacing="1" w:after="100" w:afterAutospacing="1" w:line="220" w:lineRule="atLeast"/>
              <w:rPr>
                <w:rFonts w:ascii="Times New Roman" w:eastAsia="Times New Roman" w:hAnsi="Times New Roman" w:cs="Times New Roman"/>
                <w:sz w:val="24"/>
                <w:szCs w:val="24"/>
              </w:rPr>
            </w:pPr>
            <w:r w:rsidRPr="00322500">
              <w:rPr>
                <w:rFonts w:ascii="Arial" w:eastAsia="Times New Roman" w:hAnsi="Arial" w:cs="Arial"/>
                <w:color w:val="38467E"/>
                <w:sz w:val="18"/>
                <w:szCs w:val="18"/>
              </w:rPr>
              <w:lastRenderedPageBreak/>
              <w:t>SVM</w:t>
            </w:r>
          </w:p>
        </w:tc>
        <w:tc>
          <w:tcPr>
            <w:tcW w:w="0" w:type="auto"/>
            <w:tcBorders>
              <w:top w:val="outset" w:sz="6" w:space="0" w:color="ADADAD"/>
              <w:left w:val="outset" w:sz="6" w:space="0" w:color="ADADAD"/>
              <w:bottom w:val="outset" w:sz="6" w:space="0" w:color="ADADAD"/>
              <w:right w:val="outset" w:sz="6" w:space="0" w:color="ADADAD"/>
            </w:tcBorders>
            <w:hideMark/>
          </w:tcPr>
          <w:p w14:paraId="19A6168F" w14:textId="77777777" w:rsidR="00322500" w:rsidRPr="00322500" w:rsidRDefault="00322500" w:rsidP="00322500">
            <w:pPr>
              <w:autoSpaceDE w:val="0"/>
              <w:autoSpaceDN w:val="0"/>
              <w:spacing w:before="100" w:beforeAutospacing="1" w:after="100" w:afterAutospacing="1" w:line="220" w:lineRule="atLeast"/>
              <w:rPr>
                <w:rFonts w:ascii="Times New Roman" w:eastAsia="Times New Roman" w:hAnsi="Times New Roman" w:cs="Times New Roman"/>
                <w:sz w:val="24"/>
                <w:szCs w:val="24"/>
              </w:rPr>
            </w:pPr>
            <w:r w:rsidRPr="00322500">
              <w:rPr>
                <w:rFonts w:ascii="Arial" w:eastAsia="Times New Roman" w:hAnsi="Arial" w:cs="Arial"/>
                <w:color w:val="38467E"/>
                <w:sz w:val="18"/>
                <w:szCs w:val="18"/>
              </w:rPr>
              <w:t>Adapter</w:t>
            </w:r>
          </w:p>
        </w:tc>
        <w:tc>
          <w:tcPr>
            <w:tcW w:w="0" w:type="auto"/>
            <w:tcBorders>
              <w:top w:val="outset" w:sz="6" w:space="0" w:color="ADADAD"/>
              <w:left w:val="outset" w:sz="6" w:space="0" w:color="ADADAD"/>
              <w:bottom w:val="outset" w:sz="6" w:space="0" w:color="ADADAD"/>
              <w:right w:val="outset" w:sz="6" w:space="0" w:color="ADADAD"/>
            </w:tcBorders>
            <w:hideMark/>
          </w:tcPr>
          <w:p w14:paraId="13BC3814" w14:textId="77777777" w:rsidR="00322500" w:rsidRPr="00322500" w:rsidRDefault="00322500" w:rsidP="00322500">
            <w:pPr>
              <w:autoSpaceDE w:val="0"/>
              <w:autoSpaceDN w:val="0"/>
              <w:spacing w:before="100" w:beforeAutospacing="1" w:after="100" w:afterAutospacing="1" w:line="220" w:lineRule="atLeast"/>
              <w:rPr>
                <w:rFonts w:ascii="Times New Roman" w:eastAsia="Times New Roman" w:hAnsi="Times New Roman" w:cs="Times New Roman"/>
                <w:sz w:val="24"/>
                <w:szCs w:val="24"/>
              </w:rPr>
            </w:pPr>
            <w:r w:rsidRPr="00322500">
              <w:rPr>
                <w:rFonts w:ascii="Arial" w:eastAsia="Times New Roman" w:hAnsi="Arial" w:cs="Arial"/>
                <w:color w:val="38467E"/>
                <w:sz w:val="18"/>
                <w:szCs w:val="18"/>
              </w:rPr>
              <w:t>MDS Switch</w:t>
            </w:r>
          </w:p>
        </w:tc>
        <w:tc>
          <w:tcPr>
            <w:tcW w:w="0" w:type="auto"/>
            <w:tcBorders>
              <w:top w:val="outset" w:sz="6" w:space="0" w:color="ADADAD"/>
              <w:left w:val="outset" w:sz="6" w:space="0" w:color="ADADAD"/>
              <w:bottom w:val="outset" w:sz="6" w:space="0" w:color="ADADAD"/>
              <w:right w:val="outset" w:sz="6" w:space="0" w:color="ADADAD"/>
            </w:tcBorders>
            <w:hideMark/>
          </w:tcPr>
          <w:p w14:paraId="36C01FB9" w14:textId="77777777" w:rsidR="00322500" w:rsidRPr="00322500" w:rsidRDefault="00322500" w:rsidP="00322500">
            <w:pPr>
              <w:autoSpaceDE w:val="0"/>
              <w:autoSpaceDN w:val="0"/>
              <w:spacing w:before="100" w:beforeAutospacing="1" w:after="100" w:afterAutospacing="1" w:line="220" w:lineRule="atLeast"/>
              <w:rPr>
                <w:rFonts w:ascii="Times New Roman" w:eastAsia="Times New Roman" w:hAnsi="Times New Roman" w:cs="Times New Roman"/>
                <w:sz w:val="24"/>
                <w:szCs w:val="24"/>
              </w:rPr>
            </w:pPr>
            <w:r w:rsidRPr="00322500">
              <w:rPr>
                <w:rFonts w:ascii="Arial" w:eastAsia="Times New Roman" w:hAnsi="Arial" w:cs="Arial"/>
                <w:color w:val="38467E"/>
                <w:sz w:val="18"/>
                <w:szCs w:val="18"/>
              </w:rPr>
              <w:t>Target: WWPN</w:t>
            </w:r>
          </w:p>
        </w:tc>
      </w:tr>
      <w:tr w:rsidR="00322500" w:rsidRPr="00322500" w14:paraId="28B6A00D" w14:textId="77777777" w:rsidTr="00322500">
        <w:trPr>
          <w:tblCellSpacing w:w="0" w:type="dxa"/>
        </w:trPr>
        <w:tc>
          <w:tcPr>
            <w:tcW w:w="0" w:type="auto"/>
            <w:vMerge w:val="restart"/>
            <w:tcBorders>
              <w:top w:val="outset" w:sz="6" w:space="0" w:color="ADADAD"/>
              <w:left w:val="outset" w:sz="6" w:space="0" w:color="ADADAD"/>
              <w:bottom w:val="outset" w:sz="6" w:space="0" w:color="ADADAD"/>
              <w:right w:val="outset" w:sz="6" w:space="0" w:color="ADADAD"/>
            </w:tcBorders>
            <w:hideMark/>
          </w:tcPr>
          <w:p w14:paraId="71511370" w14:textId="77777777" w:rsidR="00322500" w:rsidRPr="00322500" w:rsidRDefault="00322500" w:rsidP="00322500">
            <w:pPr>
              <w:autoSpaceDE w:val="0"/>
              <w:autoSpaceDN w:val="0"/>
              <w:spacing w:before="100" w:beforeAutospacing="1" w:after="180" w:line="220" w:lineRule="atLeast"/>
              <w:rPr>
                <w:rFonts w:ascii="Times New Roman" w:eastAsia="Times New Roman" w:hAnsi="Times New Roman" w:cs="Times New Roman"/>
                <w:sz w:val="24"/>
                <w:szCs w:val="24"/>
              </w:rPr>
            </w:pPr>
            <w:r w:rsidRPr="00322500">
              <w:rPr>
                <w:rFonts w:ascii="Arial" w:eastAsia="Times New Roman" w:hAnsi="Arial" w:cs="Arial"/>
                <w:color w:val="000000"/>
                <w:sz w:val="18"/>
                <w:szCs w:val="18"/>
              </w:rPr>
              <w:t>Infra-SVM</w:t>
            </w:r>
          </w:p>
        </w:tc>
        <w:tc>
          <w:tcPr>
            <w:tcW w:w="0" w:type="auto"/>
            <w:tcBorders>
              <w:top w:val="outset" w:sz="6" w:space="0" w:color="ADADAD"/>
              <w:left w:val="outset" w:sz="6" w:space="0" w:color="ADADAD"/>
              <w:bottom w:val="outset" w:sz="6" w:space="0" w:color="ADADAD"/>
              <w:right w:val="outset" w:sz="6" w:space="0" w:color="ADADAD"/>
            </w:tcBorders>
            <w:hideMark/>
          </w:tcPr>
          <w:p w14:paraId="4E639A16" w14:textId="77777777" w:rsidR="00322500" w:rsidRPr="00322500" w:rsidRDefault="00322500" w:rsidP="00322500">
            <w:pPr>
              <w:autoSpaceDE w:val="0"/>
              <w:autoSpaceDN w:val="0"/>
              <w:spacing w:before="100" w:beforeAutospacing="1" w:after="180" w:line="220" w:lineRule="atLeast"/>
              <w:rPr>
                <w:rFonts w:ascii="Times New Roman" w:eastAsia="Times New Roman" w:hAnsi="Times New Roman" w:cs="Times New Roman"/>
                <w:sz w:val="24"/>
                <w:szCs w:val="24"/>
              </w:rPr>
            </w:pPr>
            <w:r w:rsidRPr="00322500">
              <w:rPr>
                <w:rFonts w:ascii="Arial" w:eastAsia="Times New Roman" w:hAnsi="Arial" w:cs="Arial"/>
                <w:color w:val="000000"/>
                <w:sz w:val="18"/>
                <w:szCs w:val="18"/>
              </w:rPr>
              <w:t>fcp_lif01a</w:t>
            </w:r>
          </w:p>
        </w:tc>
        <w:tc>
          <w:tcPr>
            <w:tcW w:w="0" w:type="auto"/>
            <w:tcBorders>
              <w:top w:val="outset" w:sz="6" w:space="0" w:color="ADADAD"/>
              <w:left w:val="outset" w:sz="6" w:space="0" w:color="ADADAD"/>
              <w:bottom w:val="outset" w:sz="6" w:space="0" w:color="ADADAD"/>
              <w:right w:val="outset" w:sz="6" w:space="0" w:color="ADADAD"/>
            </w:tcBorders>
            <w:hideMark/>
          </w:tcPr>
          <w:p w14:paraId="5E1B1522" w14:textId="77777777" w:rsidR="00322500" w:rsidRPr="00322500" w:rsidRDefault="00322500" w:rsidP="00322500">
            <w:pPr>
              <w:autoSpaceDE w:val="0"/>
              <w:autoSpaceDN w:val="0"/>
              <w:spacing w:before="100" w:beforeAutospacing="1" w:after="180" w:line="220" w:lineRule="atLeast"/>
              <w:rPr>
                <w:rFonts w:ascii="Times New Roman" w:eastAsia="Times New Roman" w:hAnsi="Times New Roman" w:cs="Times New Roman"/>
                <w:sz w:val="24"/>
                <w:szCs w:val="24"/>
              </w:rPr>
            </w:pPr>
            <w:r w:rsidRPr="00322500">
              <w:rPr>
                <w:rFonts w:ascii="Arial" w:eastAsia="Times New Roman" w:hAnsi="Arial" w:cs="Arial"/>
                <w:color w:val="000000"/>
                <w:sz w:val="18"/>
                <w:szCs w:val="18"/>
              </w:rPr>
              <w:t>Fabric A</w:t>
            </w:r>
          </w:p>
        </w:tc>
        <w:tc>
          <w:tcPr>
            <w:tcW w:w="0" w:type="auto"/>
            <w:tcBorders>
              <w:top w:val="outset" w:sz="6" w:space="0" w:color="ADADAD"/>
              <w:left w:val="outset" w:sz="6" w:space="0" w:color="ADADAD"/>
              <w:bottom w:val="outset" w:sz="6" w:space="0" w:color="ADADAD"/>
              <w:right w:val="outset" w:sz="6" w:space="0" w:color="ADADAD"/>
            </w:tcBorders>
            <w:hideMark/>
          </w:tcPr>
          <w:p w14:paraId="50069CB5" w14:textId="77777777" w:rsidR="00322500" w:rsidRPr="00322500" w:rsidRDefault="00322500" w:rsidP="00322500">
            <w:pPr>
              <w:autoSpaceDE w:val="0"/>
              <w:autoSpaceDN w:val="0"/>
              <w:spacing w:before="100" w:beforeAutospacing="1" w:after="180" w:line="220" w:lineRule="atLeast"/>
              <w:rPr>
                <w:rFonts w:ascii="Times New Roman" w:eastAsia="Times New Roman" w:hAnsi="Times New Roman" w:cs="Times New Roman"/>
                <w:sz w:val="24"/>
                <w:szCs w:val="24"/>
              </w:rPr>
            </w:pPr>
            <w:r w:rsidRPr="00322500">
              <w:rPr>
                <w:rFonts w:ascii="Courier New" w:eastAsia="Times New Roman" w:hAnsi="Courier New" w:cs="Courier New"/>
                <w:sz w:val="18"/>
                <w:szCs w:val="18"/>
              </w:rPr>
              <w:t>&lt;fcp_lif01a-wwpn&gt;</w:t>
            </w:r>
          </w:p>
        </w:tc>
      </w:tr>
      <w:tr w:rsidR="00322500" w:rsidRPr="00322500" w14:paraId="69875802" w14:textId="77777777" w:rsidTr="00322500">
        <w:trPr>
          <w:tblCellSpacing w:w="0" w:type="dxa"/>
        </w:trPr>
        <w:tc>
          <w:tcPr>
            <w:tcW w:w="0" w:type="auto"/>
            <w:vMerge/>
            <w:tcBorders>
              <w:top w:val="outset" w:sz="6" w:space="0" w:color="ADADAD"/>
              <w:left w:val="outset" w:sz="6" w:space="0" w:color="ADADAD"/>
              <w:bottom w:val="outset" w:sz="6" w:space="0" w:color="ADADAD"/>
              <w:right w:val="outset" w:sz="6" w:space="0" w:color="ADADAD"/>
            </w:tcBorders>
            <w:hideMark/>
          </w:tcPr>
          <w:p w14:paraId="0126D377" w14:textId="77777777" w:rsidR="00322500" w:rsidRPr="00322500" w:rsidRDefault="00322500" w:rsidP="00322500">
            <w:pPr>
              <w:spacing w:after="0" w:line="240" w:lineRule="auto"/>
              <w:rPr>
                <w:rFonts w:ascii="Times New Roman" w:eastAsia="Times New Roman" w:hAnsi="Times New Roman" w:cs="Times New Roman"/>
                <w:sz w:val="24"/>
                <w:szCs w:val="24"/>
              </w:rPr>
            </w:pPr>
          </w:p>
        </w:tc>
        <w:tc>
          <w:tcPr>
            <w:tcW w:w="0" w:type="auto"/>
            <w:tcBorders>
              <w:top w:val="outset" w:sz="6" w:space="0" w:color="ADADAD"/>
              <w:left w:val="outset" w:sz="6" w:space="0" w:color="ADADAD"/>
              <w:bottom w:val="outset" w:sz="6" w:space="0" w:color="ADADAD"/>
              <w:right w:val="outset" w:sz="6" w:space="0" w:color="ADADAD"/>
            </w:tcBorders>
            <w:hideMark/>
          </w:tcPr>
          <w:p w14:paraId="498B2D4F" w14:textId="77777777" w:rsidR="00322500" w:rsidRPr="00322500" w:rsidRDefault="00322500" w:rsidP="00322500">
            <w:pPr>
              <w:autoSpaceDE w:val="0"/>
              <w:autoSpaceDN w:val="0"/>
              <w:spacing w:before="100" w:beforeAutospacing="1" w:after="180" w:line="220" w:lineRule="atLeast"/>
              <w:rPr>
                <w:rFonts w:ascii="Times New Roman" w:eastAsia="Times New Roman" w:hAnsi="Times New Roman" w:cs="Times New Roman"/>
                <w:sz w:val="24"/>
                <w:szCs w:val="24"/>
              </w:rPr>
            </w:pPr>
            <w:r w:rsidRPr="00322500">
              <w:rPr>
                <w:rFonts w:ascii="Arial" w:eastAsia="Times New Roman" w:hAnsi="Arial" w:cs="Arial"/>
                <w:color w:val="000000"/>
                <w:sz w:val="18"/>
                <w:szCs w:val="18"/>
              </w:rPr>
              <w:t>fcp_lif01b</w:t>
            </w:r>
          </w:p>
        </w:tc>
        <w:tc>
          <w:tcPr>
            <w:tcW w:w="0" w:type="auto"/>
            <w:tcBorders>
              <w:top w:val="outset" w:sz="6" w:space="0" w:color="ADADAD"/>
              <w:left w:val="outset" w:sz="6" w:space="0" w:color="ADADAD"/>
              <w:bottom w:val="outset" w:sz="6" w:space="0" w:color="ADADAD"/>
              <w:right w:val="outset" w:sz="6" w:space="0" w:color="ADADAD"/>
            </w:tcBorders>
            <w:hideMark/>
          </w:tcPr>
          <w:p w14:paraId="7B560890" w14:textId="77777777" w:rsidR="00322500" w:rsidRPr="00322500" w:rsidRDefault="00322500" w:rsidP="00322500">
            <w:pPr>
              <w:autoSpaceDE w:val="0"/>
              <w:autoSpaceDN w:val="0"/>
              <w:spacing w:before="100" w:beforeAutospacing="1" w:after="180" w:line="220" w:lineRule="atLeast"/>
              <w:rPr>
                <w:rFonts w:ascii="Times New Roman" w:eastAsia="Times New Roman" w:hAnsi="Times New Roman" w:cs="Times New Roman"/>
                <w:sz w:val="24"/>
                <w:szCs w:val="24"/>
              </w:rPr>
            </w:pPr>
            <w:r w:rsidRPr="00322500">
              <w:rPr>
                <w:rFonts w:ascii="Arial" w:eastAsia="Times New Roman" w:hAnsi="Arial" w:cs="Arial"/>
                <w:color w:val="000000"/>
                <w:sz w:val="18"/>
                <w:szCs w:val="18"/>
              </w:rPr>
              <w:t>Fabric B</w:t>
            </w:r>
          </w:p>
        </w:tc>
        <w:tc>
          <w:tcPr>
            <w:tcW w:w="0" w:type="auto"/>
            <w:tcBorders>
              <w:top w:val="outset" w:sz="6" w:space="0" w:color="ADADAD"/>
              <w:left w:val="outset" w:sz="6" w:space="0" w:color="ADADAD"/>
              <w:bottom w:val="outset" w:sz="6" w:space="0" w:color="ADADAD"/>
              <w:right w:val="outset" w:sz="6" w:space="0" w:color="ADADAD"/>
            </w:tcBorders>
            <w:hideMark/>
          </w:tcPr>
          <w:p w14:paraId="2E9371F4" w14:textId="77777777" w:rsidR="00322500" w:rsidRPr="00322500" w:rsidRDefault="00322500" w:rsidP="00322500">
            <w:pPr>
              <w:autoSpaceDE w:val="0"/>
              <w:autoSpaceDN w:val="0"/>
              <w:spacing w:before="100" w:beforeAutospacing="1" w:after="180" w:line="220" w:lineRule="atLeast"/>
              <w:rPr>
                <w:rFonts w:ascii="Times New Roman" w:eastAsia="Times New Roman" w:hAnsi="Times New Roman" w:cs="Times New Roman"/>
                <w:sz w:val="24"/>
                <w:szCs w:val="24"/>
              </w:rPr>
            </w:pPr>
            <w:r w:rsidRPr="00322500">
              <w:rPr>
                <w:rFonts w:ascii="Courier New" w:eastAsia="Times New Roman" w:hAnsi="Courier New" w:cs="Courier New"/>
                <w:sz w:val="18"/>
                <w:szCs w:val="18"/>
              </w:rPr>
              <w:t>&lt;fcp_lif01b-wwpn&gt;</w:t>
            </w:r>
          </w:p>
        </w:tc>
      </w:tr>
      <w:tr w:rsidR="00322500" w:rsidRPr="00322500" w14:paraId="3458212C" w14:textId="77777777" w:rsidTr="00322500">
        <w:trPr>
          <w:tblCellSpacing w:w="0" w:type="dxa"/>
        </w:trPr>
        <w:tc>
          <w:tcPr>
            <w:tcW w:w="0" w:type="auto"/>
            <w:vMerge/>
            <w:tcBorders>
              <w:top w:val="outset" w:sz="6" w:space="0" w:color="ADADAD"/>
              <w:left w:val="outset" w:sz="6" w:space="0" w:color="ADADAD"/>
              <w:bottom w:val="outset" w:sz="6" w:space="0" w:color="ADADAD"/>
              <w:right w:val="outset" w:sz="6" w:space="0" w:color="ADADAD"/>
            </w:tcBorders>
            <w:hideMark/>
          </w:tcPr>
          <w:p w14:paraId="084831AD" w14:textId="77777777" w:rsidR="00322500" w:rsidRPr="00322500" w:rsidRDefault="00322500" w:rsidP="00322500">
            <w:pPr>
              <w:spacing w:after="0" w:line="240" w:lineRule="auto"/>
              <w:rPr>
                <w:rFonts w:ascii="Times New Roman" w:eastAsia="Times New Roman" w:hAnsi="Times New Roman" w:cs="Times New Roman"/>
                <w:sz w:val="24"/>
                <w:szCs w:val="24"/>
              </w:rPr>
            </w:pPr>
          </w:p>
        </w:tc>
        <w:tc>
          <w:tcPr>
            <w:tcW w:w="0" w:type="auto"/>
            <w:tcBorders>
              <w:top w:val="outset" w:sz="6" w:space="0" w:color="ADADAD"/>
              <w:left w:val="outset" w:sz="6" w:space="0" w:color="ADADAD"/>
              <w:bottom w:val="outset" w:sz="6" w:space="0" w:color="ADADAD"/>
              <w:right w:val="outset" w:sz="6" w:space="0" w:color="ADADAD"/>
            </w:tcBorders>
            <w:hideMark/>
          </w:tcPr>
          <w:p w14:paraId="54A6715E" w14:textId="77777777" w:rsidR="00322500" w:rsidRPr="00322500" w:rsidRDefault="00322500" w:rsidP="00322500">
            <w:pPr>
              <w:autoSpaceDE w:val="0"/>
              <w:autoSpaceDN w:val="0"/>
              <w:spacing w:before="100" w:beforeAutospacing="1" w:after="180" w:line="220" w:lineRule="atLeast"/>
              <w:rPr>
                <w:rFonts w:ascii="Times New Roman" w:eastAsia="Times New Roman" w:hAnsi="Times New Roman" w:cs="Times New Roman"/>
                <w:sz w:val="24"/>
                <w:szCs w:val="24"/>
              </w:rPr>
            </w:pPr>
            <w:r w:rsidRPr="00322500">
              <w:rPr>
                <w:rFonts w:ascii="Arial" w:eastAsia="Times New Roman" w:hAnsi="Arial" w:cs="Arial"/>
                <w:color w:val="000000"/>
                <w:sz w:val="18"/>
                <w:szCs w:val="18"/>
              </w:rPr>
              <w:t>fcp_lif02a</w:t>
            </w:r>
          </w:p>
        </w:tc>
        <w:tc>
          <w:tcPr>
            <w:tcW w:w="0" w:type="auto"/>
            <w:tcBorders>
              <w:top w:val="outset" w:sz="6" w:space="0" w:color="ADADAD"/>
              <w:left w:val="outset" w:sz="6" w:space="0" w:color="ADADAD"/>
              <w:bottom w:val="outset" w:sz="6" w:space="0" w:color="ADADAD"/>
              <w:right w:val="outset" w:sz="6" w:space="0" w:color="ADADAD"/>
            </w:tcBorders>
            <w:hideMark/>
          </w:tcPr>
          <w:p w14:paraId="105813D8" w14:textId="77777777" w:rsidR="00322500" w:rsidRPr="00322500" w:rsidRDefault="00322500" w:rsidP="00322500">
            <w:pPr>
              <w:autoSpaceDE w:val="0"/>
              <w:autoSpaceDN w:val="0"/>
              <w:spacing w:before="100" w:beforeAutospacing="1" w:after="180" w:line="220" w:lineRule="atLeast"/>
              <w:rPr>
                <w:rFonts w:ascii="Times New Roman" w:eastAsia="Times New Roman" w:hAnsi="Times New Roman" w:cs="Times New Roman"/>
                <w:sz w:val="24"/>
                <w:szCs w:val="24"/>
              </w:rPr>
            </w:pPr>
            <w:r w:rsidRPr="00322500">
              <w:rPr>
                <w:rFonts w:ascii="Arial" w:eastAsia="Times New Roman" w:hAnsi="Arial" w:cs="Arial"/>
                <w:color w:val="000000"/>
                <w:sz w:val="18"/>
                <w:szCs w:val="18"/>
              </w:rPr>
              <w:t>Fabric A</w:t>
            </w:r>
          </w:p>
        </w:tc>
        <w:tc>
          <w:tcPr>
            <w:tcW w:w="0" w:type="auto"/>
            <w:tcBorders>
              <w:top w:val="outset" w:sz="6" w:space="0" w:color="ADADAD"/>
              <w:left w:val="outset" w:sz="6" w:space="0" w:color="ADADAD"/>
              <w:bottom w:val="outset" w:sz="6" w:space="0" w:color="ADADAD"/>
              <w:right w:val="outset" w:sz="6" w:space="0" w:color="ADADAD"/>
            </w:tcBorders>
            <w:hideMark/>
          </w:tcPr>
          <w:p w14:paraId="1DFE0024" w14:textId="77777777" w:rsidR="00322500" w:rsidRPr="00322500" w:rsidRDefault="00322500" w:rsidP="00322500">
            <w:pPr>
              <w:autoSpaceDE w:val="0"/>
              <w:autoSpaceDN w:val="0"/>
              <w:spacing w:before="100" w:beforeAutospacing="1" w:after="180" w:line="220" w:lineRule="atLeast"/>
              <w:rPr>
                <w:rFonts w:ascii="Times New Roman" w:eastAsia="Times New Roman" w:hAnsi="Times New Roman" w:cs="Times New Roman"/>
                <w:sz w:val="24"/>
                <w:szCs w:val="24"/>
              </w:rPr>
            </w:pPr>
            <w:r w:rsidRPr="00322500">
              <w:rPr>
                <w:rFonts w:ascii="Courier New" w:eastAsia="Times New Roman" w:hAnsi="Courier New" w:cs="Courier New"/>
                <w:sz w:val="18"/>
                <w:szCs w:val="18"/>
              </w:rPr>
              <w:t>&lt;fcp_lif02a-wwpn&gt;</w:t>
            </w:r>
          </w:p>
        </w:tc>
      </w:tr>
      <w:tr w:rsidR="00322500" w:rsidRPr="00322500" w14:paraId="496706B5" w14:textId="77777777" w:rsidTr="00322500">
        <w:trPr>
          <w:tblCellSpacing w:w="0" w:type="dxa"/>
        </w:trPr>
        <w:tc>
          <w:tcPr>
            <w:tcW w:w="0" w:type="auto"/>
            <w:vMerge/>
            <w:tcBorders>
              <w:top w:val="outset" w:sz="6" w:space="0" w:color="ADADAD"/>
              <w:left w:val="outset" w:sz="6" w:space="0" w:color="ADADAD"/>
              <w:bottom w:val="outset" w:sz="6" w:space="0" w:color="ADADAD"/>
              <w:right w:val="outset" w:sz="6" w:space="0" w:color="ADADAD"/>
            </w:tcBorders>
            <w:hideMark/>
          </w:tcPr>
          <w:p w14:paraId="33FD6263" w14:textId="77777777" w:rsidR="00322500" w:rsidRPr="00322500" w:rsidRDefault="00322500" w:rsidP="00322500">
            <w:pPr>
              <w:spacing w:after="0" w:line="240" w:lineRule="auto"/>
              <w:rPr>
                <w:rFonts w:ascii="Times New Roman" w:eastAsia="Times New Roman" w:hAnsi="Times New Roman" w:cs="Times New Roman"/>
                <w:sz w:val="24"/>
                <w:szCs w:val="24"/>
              </w:rPr>
            </w:pPr>
          </w:p>
        </w:tc>
        <w:tc>
          <w:tcPr>
            <w:tcW w:w="0" w:type="auto"/>
            <w:tcBorders>
              <w:top w:val="outset" w:sz="6" w:space="0" w:color="ADADAD"/>
              <w:left w:val="outset" w:sz="6" w:space="0" w:color="ADADAD"/>
              <w:bottom w:val="outset" w:sz="6" w:space="0" w:color="ADADAD"/>
              <w:right w:val="outset" w:sz="6" w:space="0" w:color="ADADAD"/>
            </w:tcBorders>
            <w:hideMark/>
          </w:tcPr>
          <w:p w14:paraId="1AB43BCB" w14:textId="77777777" w:rsidR="00322500" w:rsidRPr="00322500" w:rsidRDefault="00322500" w:rsidP="00322500">
            <w:pPr>
              <w:autoSpaceDE w:val="0"/>
              <w:autoSpaceDN w:val="0"/>
              <w:spacing w:before="100" w:beforeAutospacing="1" w:after="180" w:line="220" w:lineRule="atLeast"/>
              <w:rPr>
                <w:rFonts w:ascii="Times New Roman" w:eastAsia="Times New Roman" w:hAnsi="Times New Roman" w:cs="Times New Roman"/>
                <w:sz w:val="24"/>
                <w:szCs w:val="24"/>
              </w:rPr>
            </w:pPr>
            <w:r w:rsidRPr="00322500">
              <w:rPr>
                <w:rFonts w:ascii="Arial" w:eastAsia="Times New Roman" w:hAnsi="Arial" w:cs="Arial"/>
                <w:color w:val="000000"/>
                <w:sz w:val="18"/>
                <w:szCs w:val="18"/>
              </w:rPr>
              <w:t>fcp_lif02b</w:t>
            </w:r>
          </w:p>
        </w:tc>
        <w:tc>
          <w:tcPr>
            <w:tcW w:w="0" w:type="auto"/>
            <w:tcBorders>
              <w:top w:val="outset" w:sz="6" w:space="0" w:color="ADADAD"/>
              <w:left w:val="outset" w:sz="6" w:space="0" w:color="ADADAD"/>
              <w:bottom w:val="outset" w:sz="6" w:space="0" w:color="ADADAD"/>
              <w:right w:val="outset" w:sz="6" w:space="0" w:color="ADADAD"/>
            </w:tcBorders>
            <w:hideMark/>
          </w:tcPr>
          <w:p w14:paraId="0F66ADB2" w14:textId="77777777" w:rsidR="00322500" w:rsidRPr="00322500" w:rsidRDefault="00322500" w:rsidP="00322500">
            <w:pPr>
              <w:autoSpaceDE w:val="0"/>
              <w:autoSpaceDN w:val="0"/>
              <w:spacing w:before="100" w:beforeAutospacing="1" w:after="180" w:line="220" w:lineRule="atLeast"/>
              <w:rPr>
                <w:rFonts w:ascii="Times New Roman" w:eastAsia="Times New Roman" w:hAnsi="Times New Roman" w:cs="Times New Roman"/>
                <w:sz w:val="24"/>
                <w:szCs w:val="24"/>
              </w:rPr>
            </w:pPr>
            <w:r w:rsidRPr="00322500">
              <w:rPr>
                <w:rFonts w:ascii="Arial" w:eastAsia="Times New Roman" w:hAnsi="Arial" w:cs="Arial"/>
                <w:color w:val="000000"/>
                <w:sz w:val="18"/>
                <w:szCs w:val="18"/>
              </w:rPr>
              <w:t>Fabric B</w:t>
            </w:r>
          </w:p>
        </w:tc>
        <w:tc>
          <w:tcPr>
            <w:tcW w:w="0" w:type="auto"/>
            <w:tcBorders>
              <w:top w:val="outset" w:sz="6" w:space="0" w:color="ADADAD"/>
              <w:left w:val="outset" w:sz="6" w:space="0" w:color="ADADAD"/>
              <w:bottom w:val="outset" w:sz="6" w:space="0" w:color="ADADAD"/>
              <w:right w:val="outset" w:sz="6" w:space="0" w:color="ADADAD"/>
            </w:tcBorders>
            <w:hideMark/>
          </w:tcPr>
          <w:p w14:paraId="71223C0F" w14:textId="77777777" w:rsidR="00322500" w:rsidRPr="00322500" w:rsidRDefault="00322500" w:rsidP="00322500">
            <w:pPr>
              <w:autoSpaceDE w:val="0"/>
              <w:autoSpaceDN w:val="0"/>
              <w:spacing w:before="100" w:beforeAutospacing="1" w:after="180" w:line="220" w:lineRule="atLeast"/>
              <w:rPr>
                <w:rFonts w:ascii="Times New Roman" w:eastAsia="Times New Roman" w:hAnsi="Times New Roman" w:cs="Times New Roman"/>
                <w:sz w:val="24"/>
                <w:szCs w:val="24"/>
              </w:rPr>
            </w:pPr>
            <w:r w:rsidRPr="00322500">
              <w:rPr>
                <w:rFonts w:ascii="Courier New" w:eastAsia="Times New Roman" w:hAnsi="Courier New" w:cs="Courier New"/>
                <w:sz w:val="18"/>
                <w:szCs w:val="18"/>
              </w:rPr>
              <w:t>&lt;fcp_lif02b-wwpn&gt;</w:t>
            </w:r>
          </w:p>
        </w:tc>
      </w:tr>
    </w:tbl>
    <w:p w14:paraId="10791FF4" w14:textId="77777777" w:rsidR="00322500" w:rsidRPr="00322500" w:rsidRDefault="00322500" w:rsidP="00322500">
      <w:pPr>
        <w:spacing w:before="120" w:after="240" w:line="240" w:lineRule="auto"/>
        <w:ind w:left="720" w:hanging="720"/>
        <w:rPr>
          <w:rFonts w:ascii="Times New Roman" w:eastAsia="Times New Roman" w:hAnsi="Times New Roman" w:cs="Times New Roman"/>
          <w:sz w:val="24"/>
          <w:szCs w:val="24"/>
        </w:rPr>
      </w:pPr>
      <w:r w:rsidRPr="00322500">
        <w:rPr>
          <w:rFonts w:ascii="Symbol" w:eastAsia="Times New Roman" w:hAnsi="Symbol" w:cs="Times New Roman"/>
          <w:noProof/>
          <w:color w:val="0000FF"/>
          <w:sz w:val="40"/>
          <w:szCs w:val="40"/>
        </w:rPr>
        <w:drawing>
          <wp:inline distT="0" distB="0" distL="0" distR="0" wp14:anchorId="1D56C358" wp14:editId="2490CCBB">
            <wp:extent cx="121920" cy="106680"/>
            <wp:effectExtent l="0" t="0" r="0" b="7620"/>
            <wp:docPr id="159" name="Picture 159" descr="*">
              <a:hlinkClick xmlns:a="http://schemas.openxmlformats.org/drawingml/2006/main" r:id="rId202"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descr="*">
                      <a:hlinkClick r:id="rId202" tooltip="&quot;Related image, diagram or screenshot.&quot;"/>
                    </pic:cNvPr>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21920" cy="106680"/>
                    </a:xfrm>
                    <a:prstGeom prst="rect">
                      <a:avLst/>
                    </a:prstGeom>
                    <a:noFill/>
                    <a:ln>
                      <a:noFill/>
                    </a:ln>
                  </pic:spPr>
                </pic:pic>
              </a:graphicData>
            </a:graphic>
          </wp:inline>
        </w:drawing>
      </w:r>
      <w:r w:rsidRPr="00322500">
        <w:rPr>
          <w:rFonts w:ascii="Times New Roman" w:eastAsia="Times New Roman" w:hAnsi="Times New Roman" w:cs="Times New Roman"/>
          <w:sz w:val="14"/>
          <w:szCs w:val="14"/>
        </w:rPr>
        <w:t xml:space="preserve">          </w:t>
      </w:r>
      <w:r w:rsidRPr="00322500">
        <w:rPr>
          <w:rFonts w:ascii="Arial" w:eastAsia="Times New Roman" w:hAnsi="Arial" w:cs="Arial"/>
          <w:sz w:val="20"/>
          <w:szCs w:val="20"/>
        </w:rPr>
        <w:t xml:space="preserve">To obtain the FC WWPNs, run the </w:t>
      </w:r>
      <w:r w:rsidRPr="00322500">
        <w:rPr>
          <w:rFonts w:ascii="Courier New" w:eastAsia="Times New Roman" w:hAnsi="Courier New" w:cs="Courier New"/>
          <w:sz w:val="20"/>
          <w:szCs w:val="20"/>
        </w:rPr>
        <w:t>network interface show</w:t>
      </w:r>
      <w:r w:rsidRPr="00322500">
        <w:rPr>
          <w:rFonts w:ascii="Arial" w:eastAsia="Times New Roman" w:hAnsi="Arial" w:cs="Arial"/>
          <w:sz w:val="20"/>
          <w:szCs w:val="20"/>
        </w:rPr>
        <w:t xml:space="preserve"> command on the storage cluster management interface .</w:t>
      </w:r>
    </w:p>
    <w:p w14:paraId="11CB911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bookmarkStart w:id="199" w:name="_Ref479692429"/>
      <w:r w:rsidRPr="00322500">
        <w:rPr>
          <w:rFonts w:ascii="Arial" w:eastAsia="Times New Roman" w:hAnsi="Arial" w:cs="Arial"/>
          <w:sz w:val="24"/>
          <w:szCs w:val="24"/>
        </w:rPr>
        <w:t xml:space="preserve">Table 7  </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WWPNs for Cisco UCS Service Profiles</w:t>
      </w:r>
      <w:bookmarkEnd w:id="199"/>
    </w:p>
    <w:tbl>
      <w:tblPr>
        <w:tblW w:w="5000" w:type="pct"/>
        <w:tblCellSpacing w:w="0" w:type="dxa"/>
        <w:tblBorders>
          <w:top w:val="outset" w:sz="6" w:space="0" w:color="ADADAD"/>
          <w:left w:val="outset" w:sz="6" w:space="0" w:color="ADADAD"/>
          <w:bottom w:val="outset" w:sz="6" w:space="0" w:color="ADADAD"/>
          <w:right w:val="outset" w:sz="6" w:space="0" w:color="ADADAD"/>
        </w:tblBorders>
        <w:tblCellMar>
          <w:top w:w="72" w:type="dxa"/>
          <w:left w:w="72" w:type="dxa"/>
          <w:bottom w:w="72" w:type="dxa"/>
          <w:right w:w="72" w:type="dxa"/>
        </w:tblCellMar>
        <w:tblLook w:val="04A0" w:firstRow="1" w:lastRow="0" w:firstColumn="1" w:lastColumn="0" w:noHBand="0" w:noVBand="1"/>
      </w:tblPr>
      <w:tblGrid>
        <w:gridCol w:w="4636"/>
        <w:gridCol w:w="1916"/>
        <w:gridCol w:w="4232"/>
      </w:tblGrid>
      <w:tr w:rsidR="00322500" w:rsidRPr="00322500" w14:paraId="3F2A9444" w14:textId="77777777" w:rsidTr="00322500">
        <w:trPr>
          <w:tblHeader/>
          <w:tblCellSpacing w:w="0" w:type="dxa"/>
        </w:trPr>
        <w:tc>
          <w:tcPr>
            <w:tcW w:w="0" w:type="auto"/>
            <w:tcBorders>
              <w:top w:val="outset" w:sz="6" w:space="0" w:color="ADADAD"/>
              <w:left w:val="outset" w:sz="6" w:space="0" w:color="ADADAD"/>
              <w:bottom w:val="outset" w:sz="6" w:space="0" w:color="ADADAD"/>
              <w:right w:val="outset" w:sz="6" w:space="0" w:color="ADADAD"/>
            </w:tcBorders>
            <w:hideMark/>
          </w:tcPr>
          <w:p w14:paraId="4989AA5F" w14:textId="77777777" w:rsidR="00322500" w:rsidRPr="00322500" w:rsidRDefault="00322500" w:rsidP="00322500">
            <w:pPr>
              <w:autoSpaceDE w:val="0"/>
              <w:autoSpaceDN w:val="0"/>
              <w:spacing w:before="100" w:beforeAutospacing="1" w:after="100" w:afterAutospacing="1" w:line="220" w:lineRule="atLeast"/>
              <w:rPr>
                <w:rFonts w:ascii="Times New Roman" w:eastAsia="Times New Roman" w:hAnsi="Times New Roman" w:cs="Times New Roman"/>
                <w:sz w:val="24"/>
                <w:szCs w:val="24"/>
              </w:rPr>
            </w:pPr>
            <w:r w:rsidRPr="00322500">
              <w:rPr>
                <w:rFonts w:ascii="Arial" w:eastAsia="Times New Roman" w:hAnsi="Arial" w:cs="Arial"/>
                <w:color w:val="38467E"/>
                <w:sz w:val="18"/>
                <w:szCs w:val="18"/>
              </w:rPr>
              <w:t>Cisco UCS Service Profile Name</w:t>
            </w:r>
          </w:p>
        </w:tc>
        <w:tc>
          <w:tcPr>
            <w:tcW w:w="0" w:type="auto"/>
            <w:tcBorders>
              <w:top w:val="outset" w:sz="6" w:space="0" w:color="ADADAD"/>
              <w:left w:val="outset" w:sz="6" w:space="0" w:color="ADADAD"/>
              <w:bottom w:val="outset" w:sz="6" w:space="0" w:color="ADADAD"/>
              <w:right w:val="outset" w:sz="6" w:space="0" w:color="ADADAD"/>
            </w:tcBorders>
            <w:hideMark/>
          </w:tcPr>
          <w:p w14:paraId="4159CCE3" w14:textId="77777777" w:rsidR="00322500" w:rsidRPr="00322500" w:rsidRDefault="00322500" w:rsidP="00322500">
            <w:pPr>
              <w:autoSpaceDE w:val="0"/>
              <w:autoSpaceDN w:val="0"/>
              <w:spacing w:before="100" w:beforeAutospacing="1" w:after="100" w:afterAutospacing="1" w:line="220" w:lineRule="atLeast"/>
              <w:rPr>
                <w:rFonts w:ascii="Times New Roman" w:eastAsia="Times New Roman" w:hAnsi="Times New Roman" w:cs="Times New Roman"/>
                <w:sz w:val="24"/>
                <w:szCs w:val="24"/>
              </w:rPr>
            </w:pPr>
            <w:r w:rsidRPr="00322500">
              <w:rPr>
                <w:rFonts w:ascii="Arial" w:eastAsia="Times New Roman" w:hAnsi="Arial" w:cs="Arial"/>
                <w:color w:val="38467E"/>
                <w:sz w:val="18"/>
                <w:szCs w:val="18"/>
              </w:rPr>
              <w:t>MDS Switch</w:t>
            </w:r>
          </w:p>
        </w:tc>
        <w:tc>
          <w:tcPr>
            <w:tcW w:w="0" w:type="auto"/>
            <w:tcBorders>
              <w:top w:val="outset" w:sz="6" w:space="0" w:color="ADADAD"/>
              <w:left w:val="outset" w:sz="6" w:space="0" w:color="ADADAD"/>
              <w:bottom w:val="outset" w:sz="6" w:space="0" w:color="ADADAD"/>
              <w:right w:val="outset" w:sz="6" w:space="0" w:color="ADADAD"/>
            </w:tcBorders>
            <w:hideMark/>
          </w:tcPr>
          <w:p w14:paraId="2D15FA28" w14:textId="77777777" w:rsidR="00322500" w:rsidRPr="00322500" w:rsidRDefault="00322500" w:rsidP="00322500">
            <w:pPr>
              <w:autoSpaceDE w:val="0"/>
              <w:autoSpaceDN w:val="0"/>
              <w:spacing w:before="100" w:beforeAutospacing="1" w:after="100" w:afterAutospacing="1" w:line="220" w:lineRule="atLeast"/>
              <w:rPr>
                <w:rFonts w:ascii="Times New Roman" w:eastAsia="Times New Roman" w:hAnsi="Times New Roman" w:cs="Times New Roman"/>
                <w:sz w:val="24"/>
                <w:szCs w:val="24"/>
              </w:rPr>
            </w:pPr>
            <w:r w:rsidRPr="00322500">
              <w:rPr>
                <w:rFonts w:ascii="Arial" w:eastAsia="Times New Roman" w:hAnsi="Arial" w:cs="Arial"/>
                <w:color w:val="38467E"/>
                <w:sz w:val="18"/>
                <w:szCs w:val="18"/>
              </w:rPr>
              <w:t>Initiator WWPN</w:t>
            </w:r>
          </w:p>
        </w:tc>
      </w:tr>
      <w:tr w:rsidR="00322500" w:rsidRPr="00322500" w14:paraId="1CBD7168" w14:textId="77777777" w:rsidTr="00322500">
        <w:trPr>
          <w:tblCellSpacing w:w="0" w:type="dxa"/>
        </w:trPr>
        <w:tc>
          <w:tcPr>
            <w:tcW w:w="0" w:type="auto"/>
            <w:vMerge w:val="restart"/>
            <w:tcBorders>
              <w:top w:val="outset" w:sz="6" w:space="0" w:color="ADADAD"/>
              <w:left w:val="outset" w:sz="6" w:space="0" w:color="ADADAD"/>
              <w:bottom w:val="outset" w:sz="6" w:space="0" w:color="ADADAD"/>
              <w:right w:val="outset" w:sz="6" w:space="0" w:color="ADADAD"/>
            </w:tcBorders>
            <w:hideMark/>
          </w:tcPr>
          <w:p w14:paraId="5F86D655" w14:textId="77777777" w:rsidR="00322500" w:rsidRPr="00322500" w:rsidRDefault="00322500" w:rsidP="00322500">
            <w:pPr>
              <w:autoSpaceDE w:val="0"/>
              <w:autoSpaceDN w:val="0"/>
              <w:spacing w:before="100" w:beforeAutospacing="1" w:after="180" w:line="220" w:lineRule="atLeast"/>
              <w:rPr>
                <w:rFonts w:ascii="Times New Roman" w:eastAsia="Times New Roman" w:hAnsi="Times New Roman" w:cs="Times New Roman"/>
                <w:sz w:val="24"/>
                <w:szCs w:val="24"/>
              </w:rPr>
            </w:pPr>
            <w:r w:rsidRPr="00322500">
              <w:rPr>
                <w:rFonts w:ascii="Arial" w:eastAsia="Times New Roman" w:hAnsi="Arial" w:cs="Arial"/>
                <w:color w:val="000000"/>
                <w:sz w:val="18"/>
                <w:szCs w:val="18"/>
              </w:rPr>
              <w:t xml:space="preserve">VM-Host-Infra-01 </w:t>
            </w:r>
          </w:p>
        </w:tc>
        <w:tc>
          <w:tcPr>
            <w:tcW w:w="0" w:type="auto"/>
            <w:tcBorders>
              <w:top w:val="outset" w:sz="6" w:space="0" w:color="ADADAD"/>
              <w:left w:val="outset" w:sz="6" w:space="0" w:color="ADADAD"/>
              <w:bottom w:val="outset" w:sz="6" w:space="0" w:color="ADADAD"/>
              <w:right w:val="outset" w:sz="6" w:space="0" w:color="ADADAD"/>
            </w:tcBorders>
            <w:hideMark/>
          </w:tcPr>
          <w:p w14:paraId="52D96EB8" w14:textId="77777777" w:rsidR="00322500" w:rsidRPr="00322500" w:rsidRDefault="00322500" w:rsidP="00322500">
            <w:pPr>
              <w:autoSpaceDE w:val="0"/>
              <w:autoSpaceDN w:val="0"/>
              <w:spacing w:before="100" w:beforeAutospacing="1" w:after="180" w:line="220" w:lineRule="atLeast"/>
              <w:rPr>
                <w:rFonts w:ascii="Times New Roman" w:eastAsia="Times New Roman" w:hAnsi="Times New Roman" w:cs="Times New Roman"/>
                <w:sz w:val="24"/>
                <w:szCs w:val="24"/>
              </w:rPr>
            </w:pPr>
            <w:r w:rsidRPr="00322500">
              <w:rPr>
                <w:rFonts w:ascii="Arial" w:eastAsia="Times New Roman" w:hAnsi="Arial" w:cs="Arial"/>
                <w:color w:val="000000"/>
                <w:sz w:val="18"/>
                <w:szCs w:val="18"/>
              </w:rPr>
              <w:t>Fabric A</w:t>
            </w:r>
          </w:p>
        </w:tc>
        <w:tc>
          <w:tcPr>
            <w:tcW w:w="0" w:type="auto"/>
            <w:tcBorders>
              <w:top w:val="outset" w:sz="6" w:space="0" w:color="ADADAD"/>
              <w:left w:val="outset" w:sz="6" w:space="0" w:color="ADADAD"/>
              <w:bottom w:val="outset" w:sz="6" w:space="0" w:color="ADADAD"/>
              <w:right w:val="outset" w:sz="6" w:space="0" w:color="ADADAD"/>
            </w:tcBorders>
            <w:hideMark/>
          </w:tcPr>
          <w:p w14:paraId="7A795BA3" w14:textId="77777777" w:rsidR="00322500" w:rsidRPr="00322500" w:rsidRDefault="00322500" w:rsidP="00322500">
            <w:pPr>
              <w:autoSpaceDE w:val="0"/>
              <w:autoSpaceDN w:val="0"/>
              <w:spacing w:before="100" w:beforeAutospacing="1" w:after="180" w:line="220" w:lineRule="atLeast"/>
              <w:rPr>
                <w:rFonts w:ascii="Times New Roman" w:eastAsia="Times New Roman" w:hAnsi="Times New Roman" w:cs="Times New Roman"/>
                <w:sz w:val="24"/>
                <w:szCs w:val="24"/>
              </w:rPr>
            </w:pPr>
            <w:r w:rsidRPr="00322500">
              <w:rPr>
                <w:rFonts w:ascii="Courier New" w:eastAsia="Times New Roman" w:hAnsi="Courier New" w:cs="Courier New"/>
                <w:sz w:val="18"/>
                <w:szCs w:val="18"/>
              </w:rPr>
              <w:t>vm-host-infra-01-wwpna</w:t>
            </w:r>
          </w:p>
        </w:tc>
      </w:tr>
      <w:tr w:rsidR="00322500" w:rsidRPr="00322500" w14:paraId="509A43CF" w14:textId="77777777" w:rsidTr="00322500">
        <w:trPr>
          <w:tblCellSpacing w:w="0" w:type="dxa"/>
        </w:trPr>
        <w:tc>
          <w:tcPr>
            <w:tcW w:w="0" w:type="auto"/>
            <w:vMerge/>
            <w:tcBorders>
              <w:top w:val="outset" w:sz="6" w:space="0" w:color="ADADAD"/>
              <w:left w:val="outset" w:sz="6" w:space="0" w:color="ADADAD"/>
              <w:bottom w:val="outset" w:sz="6" w:space="0" w:color="ADADAD"/>
              <w:right w:val="outset" w:sz="6" w:space="0" w:color="ADADAD"/>
            </w:tcBorders>
            <w:hideMark/>
          </w:tcPr>
          <w:p w14:paraId="2AB4598E" w14:textId="77777777" w:rsidR="00322500" w:rsidRPr="00322500" w:rsidRDefault="00322500" w:rsidP="00322500">
            <w:pPr>
              <w:spacing w:after="0" w:line="240" w:lineRule="auto"/>
              <w:rPr>
                <w:rFonts w:ascii="Times New Roman" w:eastAsia="Times New Roman" w:hAnsi="Times New Roman" w:cs="Times New Roman"/>
                <w:sz w:val="24"/>
                <w:szCs w:val="24"/>
              </w:rPr>
            </w:pPr>
          </w:p>
        </w:tc>
        <w:tc>
          <w:tcPr>
            <w:tcW w:w="0" w:type="auto"/>
            <w:tcBorders>
              <w:top w:val="outset" w:sz="6" w:space="0" w:color="ADADAD"/>
              <w:left w:val="outset" w:sz="6" w:space="0" w:color="ADADAD"/>
              <w:bottom w:val="outset" w:sz="6" w:space="0" w:color="ADADAD"/>
              <w:right w:val="outset" w:sz="6" w:space="0" w:color="ADADAD"/>
            </w:tcBorders>
            <w:hideMark/>
          </w:tcPr>
          <w:p w14:paraId="63DC6DF5" w14:textId="77777777" w:rsidR="00322500" w:rsidRPr="00322500" w:rsidRDefault="00322500" w:rsidP="00322500">
            <w:pPr>
              <w:autoSpaceDE w:val="0"/>
              <w:autoSpaceDN w:val="0"/>
              <w:spacing w:before="100" w:beforeAutospacing="1" w:after="180" w:line="220" w:lineRule="atLeast"/>
              <w:rPr>
                <w:rFonts w:ascii="Times New Roman" w:eastAsia="Times New Roman" w:hAnsi="Times New Roman" w:cs="Times New Roman"/>
                <w:sz w:val="24"/>
                <w:szCs w:val="24"/>
              </w:rPr>
            </w:pPr>
            <w:r w:rsidRPr="00322500">
              <w:rPr>
                <w:rFonts w:ascii="Arial" w:eastAsia="Times New Roman" w:hAnsi="Arial" w:cs="Arial"/>
                <w:color w:val="000000"/>
                <w:sz w:val="18"/>
                <w:szCs w:val="18"/>
              </w:rPr>
              <w:t>Fabric B</w:t>
            </w:r>
          </w:p>
        </w:tc>
        <w:tc>
          <w:tcPr>
            <w:tcW w:w="0" w:type="auto"/>
            <w:tcBorders>
              <w:top w:val="outset" w:sz="6" w:space="0" w:color="ADADAD"/>
              <w:left w:val="outset" w:sz="6" w:space="0" w:color="ADADAD"/>
              <w:bottom w:val="outset" w:sz="6" w:space="0" w:color="ADADAD"/>
              <w:right w:val="outset" w:sz="6" w:space="0" w:color="ADADAD"/>
            </w:tcBorders>
            <w:hideMark/>
          </w:tcPr>
          <w:p w14:paraId="1A7333E3" w14:textId="77777777" w:rsidR="00322500" w:rsidRPr="00322500" w:rsidRDefault="00322500" w:rsidP="00322500">
            <w:pPr>
              <w:autoSpaceDE w:val="0"/>
              <w:autoSpaceDN w:val="0"/>
              <w:spacing w:before="100" w:beforeAutospacing="1" w:after="180" w:line="220" w:lineRule="atLeast"/>
              <w:rPr>
                <w:rFonts w:ascii="Times New Roman" w:eastAsia="Times New Roman" w:hAnsi="Times New Roman" w:cs="Times New Roman"/>
                <w:sz w:val="24"/>
                <w:szCs w:val="24"/>
              </w:rPr>
            </w:pPr>
            <w:r w:rsidRPr="00322500">
              <w:rPr>
                <w:rFonts w:ascii="Courier New" w:eastAsia="Times New Roman" w:hAnsi="Courier New" w:cs="Courier New"/>
                <w:sz w:val="18"/>
                <w:szCs w:val="18"/>
              </w:rPr>
              <w:t>vm-host-infra-01-wwpnb</w:t>
            </w:r>
          </w:p>
        </w:tc>
      </w:tr>
      <w:tr w:rsidR="00322500" w:rsidRPr="00322500" w14:paraId="1B0B5770" w14:textId="77777777" w:rsidTr="00322500">
        <w:trPr>
          <w:tblCellSpacing w:w="0" w:type="dxa"/>
        </w:trPr>
        <w:tc>
          <w:tcPr>
            <w:tcW w:w="0" w:type="auto"/>
            <w:vMerge w:val="restart"/>
            <w:tcBorders>
              <w:top w:val="outset" w:sz="6" w:space="0" w:color="ADADAD"/>
              <w:left w:val="outset" w:sz="6" w:space="0" w:color="ADADAD"/>
              <w:bottom w:val="outset" w:sz="6" w:space="0" w:color="ADADAD"/>
              <w:right w:val="outset" w:sz="6" w:space="0" w:color="ADADAD"/>
            </w:tcBorders>
            <w:hideMark/>
          </w:tcPr>
          <w:p w14:paraId="49284CD1" w14:textId="77777777" w:rsidR="00322500" w:rsidRPr="00322500" w:rsidRDefault="00322500" w:rsidP="00322500">
            <w:pPr>
              <w:autoSpaceDE w:val="0"/>
              <w:autoSpaceDN w:val="0"/>
              <w:spacing w:before="100" w:beforeAutospacing="1" w:after="180" w:line="220" w:lineRule="atLeast"/>
              <w:rPr>
                <w:rFonts w:ascii="Times New Roman" w:eastAsia="Times New Roman" w:hAnsi="Times New Roman" w:cs="Times New Roman"/>
                <w:sz w:val="24"/>
                <w:szCs w:val="24"/>
              </w:rPr>
            </w:pPr>
            <w:r w:rsidRPr="00322500">
              <w:rPr>
                <w:rFonts w:ascii="Arial" w:eastAsia="Times New Roman" w:hAnsi="Arial" w:cs="Arial"/>
                <w:color w:val="000000"/>
                <w:sz w:val="18"/>
                <w:szCs w:val="18"/>
              </w:rPr>
              <w:t>VM-Host-Infra-02</w:t>
            </w:r>
          </w:p>
        </w:tc>
        <w:tc>
          <w:tcPr>
            <w:tcW w:w="0" w:type="auto"/>
            <w:tcBorders>
              <w:top w:val="outset" w:sz="6" w:space="0" w:color="ADADAD"/>
              <w:left w:val="outset" w:sz="6" w:space="0" w:color="ADADAD"/>
              <w:bottom w:val="outset" w:sz="6" w:space="0" w:color="ADADAD"/>
              <w:right w:val="outset" w:sz="6" w:space="0" w:color="ADADAD"/>
            </w:tcBorders>
            <w:hideMark/>
          </w:tcPr>
          <w:p w14:paraId="2A17C7FE" w14:textId="77777777" w:rsidR="00322500" w:rsidRPr="00322500" w:rsidRDefault="00322500" w:rsidP="00322500">
            <w:pPr>
              <w:autoSpaceDE w:val="0"/>
              <w:autoSpaceDN w:val="0"/>
              <w:spacing w:before="100" w:beforeAutospacing="1" w:after="180" w:line="220" w:lineRule="atLeast"/>
              <w:rPr>
                <w:rFonts w:ascii="Times New Roman" w:eastAsia="Times New Roman" w:hAnsi="Times New Roman" w:cs="Times New Roman"/>
                <w:sz w:val="24"/>
                <w:szCs w:val="24"/>
              </w:rPr>
            </w:pPr>
            <w:r w:rsidRPr="00322500">
              <w:rPr>
                <w:rFonts w:ascii="Arial" w:eastAsia="Times New Roman" w:hAnsi="Arial" w:cs="Arial"/>
                <w:color w:val="000000"/>
                <w:sz w:val="18"/>
                <w:szCs w:val="18"/>
              </w:rPr>
              <w:t>Fabric A</w:t>
            </w:r>
          </w:p>
        </w:tc>
        <w:tc>
          <w:tcPr>
            <w:tcW w:w="0" w:type="auto"/>
            <w:tcBorders>
              <w:top w:val="outset" w:sz="6" w:space="0" w:color="ADADAD"/>
              <w:left w:val="outset" w:sz="6" w:space="0" w:color="ADADAD"/>
              <w:bottom w:val="outset" w:sz="6" w:space="0" w:color="ADADAD"/>
              <w:right w:val="outset" w:sz="6" w:space="0" w:color="ADADAD"/>
            </w:tcBorders>
            <w:hideMark/>
          </w:tcPr>
          <w:p w14:paraId="6D601B7C" w14:textId="77777777" w:rsidR="00322500" w:rsidRPr="00322500" w:rsidRDefault="00322500" w:rsidP="00322500">
            <w:pPr>
              <w:autoSpaceDE w:val="0"/>
              <w:autoSpaceDN w:val="0"/>
              <w:spacing w:before="100" w:beforeAutospacing="1" w:after="180" w:line="220" w:lineRule="atLeast"/>
              <w:rPr>
                <w:rFonts w:ascii="Times New Roman" w:eastAsia="Times New Roman" w:hAnsi="Times New Roman" w:cs="Times New Roman"/>
                <w:sz w:val="24"/>
                <w:szCs w:val="24"/>
              </w:rPr>
            </w:pPr>
            <w:r w:rsidRPr="00322500">
              <w:rPr>
                <w:rFonts w:ascii="Courier New" w:eastAsia="Times New Roman" w:hAnsi="Courier New" w:cs="Courier New"/>
                <w:sz w:val="18"/>
                <w:szCs w:val="18"/>
              </w:rPr>
              <w:t>vm-host-infra-02-wwpna</w:t>
            </w:r>
          </w:p>
        </w:tc>
      </w:tr>
      <w:tr w:rsidR="00322500" w:rsidRPr="00322500" w14:paraId="04870ADA" w14:textId="77777777" w:rsidTr="00322500">
        <w:trPr>
          <w:tblCellSpacing w:w="0" w:type="dxa"/>
        </w:trPr>
        <w:tc>
          <w:tcPr>
            <w:tcW w:w="0" w:type="auto"/>
            <w:vMerge/>
            <w:tcBorders>
              <w:top w:val="outset" w:sz="6" w:space="0" w:color="ADADAD"/>
              <w:left w:val="outset" w:sz="6" w:space="0" w:color="ADADAD"/>
              <w:bottom w:val="outset" w:sz="6" w:space="0" w:color="ADADAD"/>
              <w:right w:val="outset" w:sz="6" w:space="0" w:color="ADADAD"/>
            </w:tcBorders>
            <w:hideMark/>
          </w:tcPr>
          <w:p w14:paraId="1D26330A" w14:textId="77777777" w:rsidR="00322500" w:rsidRPr="00322500" w:rsidRDefault="00322500" w:rsidP="00322500">
            <w:pPr>
              <w:spacing w:after="0" w:line="240" w:lineRule="auto"/>
              <w:rPr>
                <w:rFonts w:ascii="Times New Roman" w:eastAsia="Times New Roman" w:hAnsi="Times New Roman" w:cs="Times New Roman"/>
                <w:sz w:val="24"/>
                <w:szCs w:val="24"/>
              </w:rPr>
            </w:pPr>
          </w:p>
        </w:tc>
        <w:tc>
          <w:tcPr>
            <w:tcW w:w="0" w:type="auto"/>
            <w:tcBorders>
              <w:top w:val="outset" w:sz="6" w:space="0" w:color="ADADAD"/>
              <w:left w:val="outset" w:sz="6" w:space="0" w:color="ADADAD"/>
              <w:bottom w:val="outset" w:sz="6" w:space="0" w:color="ADADAD"/>
              <w:right w:val="outset" w:sz="6" w:space="0" w:color="ADADAD"/>
            </w:tcBorders>
            <w:hideMark/>
          </w:tcPr>
          <w:p w14:paraId="5D80C7D2" w14:textId="77777777" w:rsidR="00322500" w:rsidRPr="00322500" w:rsidRDefault="00322500" w:rsidP="00322500">
            <w:pPr>
              <w:autoSpaceDE w:val="0"/>
              <w:autoSpaceDN w:val="0"/>
              <w:spacing w:before="100" w:beforeAutospacing="1" w:after="180" w:line="220" w:lineRule="atLeast"/>
              <w:rPr>
                <w:rFonts w:ascii="Times New Roman" w:eastAsia="Times New Roman" w:hAnsi="Times New Roman" w:cs="Times New Roman"/>
                <w:sz w:val="24"/>
                <w:szCs w:val="24"/>
              </w:rPr>
            </w:pPr>
            <w:r w:rsidRPr="00322500">
              <w:rPr>
                <w:rFonts w:ascii="Arial" w:eastAsia="Times New Roman" w:hAnsi="Arial" w:cs="Arial"/>
                <w:color w:val="000000"/>
                <w:sz w:val="18"/>
                <w:szCs w:val="18"/>
              </w:rPr>
              <w:t>Fabric B</w:t>
            </w:r>
          </w:p>
        </w:tc>
        <w:tc>
          <w:tcPr>
            <w:tcW w:w="0" w:type="auto"/>
            <w:tcBorders>
              <w:top w:val="outset" w:sz="6" w:space="0" w:color="ADADAD"/>
              <w:left w:val="outset" w:sz="6" w:space="0" w:color="ADADAD"/>
              <w:bottom w:val="outset" w:sz="6" w:space="0" w:color="ADADAD"/>
              <w:right w:val="outset" w:sz="6" w:space="0" w:color="ADADAD"/>
            </w:tcBorders>
            <w:hideMark/>
          </w:tcPr>
          <w:p w14:paraId="307E9E2E" w14:textId="77777777" w:rsidR="00322500" w:rsidRPr="00322500" w:rsidRDefault="00322500" w:rsidP="00322500">
            <w:pPr>
              <w:autoSpaceDE w:val="0"/>
              <w:autoSpaceDN w:val="0"/>
              <w:spacing w:before="100" w:beforeAutospacing="1" w:after="180" w:line="220" w:lineRule="atLeast"/>
              <w:rPr>
                <w:rFonts w:ascii="Times New Roman" w:eastAsia="Times New Roman" w:hAnsi="Times New Roman" w:cs="Times New Roman"/>
                <w:sz w:val="24"/>
                <w:szCs w:val="24"/>
              </w:rPr>
            </w:pPr>
            <w:r w:rsidRPr="00322500">
              <w:rPr>
                <w:rFonts w:ascii="Courier New" w:eastAsia="Times New Roman" w:hAnsi="Courier New" w:cs="Courier New"/>
                <w:sz w:val="18"/>
                <w:szCs w:val="18"/>
              </w:rPr>
              <w:t>vm-host-infra-02-wwpnb</w:t>
            </w:r>
          </w:p>
        </w:tc>
      </w:tr>
    </w:tbl>
    <w:p w14:paraId="4BB81341" w14:textId="77777777" w:rsidR="00322500" w:rsidRPr="00322500" w:rsidRDefault="00322500" w:rsidP="00322500">
      <w:pPr>
        <w:spacing w:before="100" w:beforeAutospacing="1" w:after="100" w:afterAutospacing="1" w:line="240" w:lineRule="auto"/>
        <w:ind w:left="1080"/>
        <w:rPr>
          <w:rFonts w:ascii="Times New Roman" w:eastAsia="Times New Roman" w:hAnsi="Times New Roman" w:cs="Times New Roman"/>
          <w:sz w:val="24"/>
          <w:szCs w:val="24"/>
        </w:rPr>
      </w:pPr>
      <w:bookmarkStart w:id="200" w:name="_Toc467656577"/>
      <w:bookmarkEnd w:id="200"/>
      <w:r w:rsidRPr="00322500">
        <w:rPr>
          <w:rFonts w:ascii="Symbol" w:eastAsia="Times New Roman" w:hAnsi="Symbol" w:cs="Times New Roman"/>
          <w:noProof/>
          <w:color w:val="0000FF"/>
          <w:sz w:val="40"/>
          <w:szCs w:val="40"/>
        </w:rPr>
        <w:drawing>
          <wp:inline distT="0" distB="0" distL="0" distR="0" wp14:anchorId="620AD987" wp14:editId="554807B4">
            <wp:extent cx="121920" cy="106680"/>
            <wp:effectExtent l="0" t="0" r="0" b="7620"/>
            <wp:docPr id="158" name="Picture 158" descr="*">
              <a:hlinkClick xmlns:a="http://schemas.openxmlformats.org/drawingml/2006/main" r:id="rId202"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descr="*">
                      <a:hlinkClick r:id="rId202" tooltip="&quot;Related image, diagram or screenshot.&quot;"/>
                    </pic:cNvPr>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21920" cy="106680"/>
                    </a:xfrm>
                    <a:prstGeom prst="rect">
                      <a:avLst/>
                    </a:prstGeom>
                    <a:noFill/>
                    <a:ln>
                      <a:noFill/>
                    </a:ln>
                  </pic:spPr>
                </pic:pic>
              </a:graphicData>
            </a:graphic>
          </wp:inline>
        </w:drawing>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 xml:space="preserve">To obtain the FC vHBA WWPN information in Cisco UCS Manager GUI, go to Servers &gt; Service Profiles &gt; root. Click each service profile and </w:t>
      </w:r>
      <w:r w:rsidRPr="00322500">
        <w:rPr>
          <w:rFonts w:ascii="Arial" w:eastAsia="Times New Roman" w:hAnsi="Arial" w:cs="Arial"/>
          <w:sz w:val="24"/>
          <w:szCs w:val="24"/>
        </w:rPr>
        <w:t>then click the “Storage” tab, then “vHBAs” tab on the right. The WWPNs are displayed in the table at the bottom of the page</w:t>
      </w:r>
      <w:r w:rsidRPr="00322500">
        <w:rPr>
          <w:rFonts w:ascii="Times New Roman" w:eastAsia="Times New Roman" w:hAnsi="Times New Roman" w:cs="Times New Roman"/>
          <w:sz w:val="24"/>
          <w:szCs w:val="24"/>
        </w:rPr>
        <w:t xml:space="preserve">. </w:t>
      </w:r>
    </w:p>
    <w:p w14:paraId="6FC77815" w14:textId="77777777" w:rsidR="00322500" w:rsidRPr="00322500" w:rsidRDefault="00322500" w:rsidP="00322500">
      <w:pPr>
        <w:keepNext/>
        <w:pageBreakBefore/>
        <w:autoSpaceDE w:val="0"/>
        <w:autoSpaceDN w:val="0"/>
        <w:spacing w:before="380" w:after="120" w:line="360" w:lineRule="atLeast"/>
        <w:rPr>
          <w:rFonts w:ascii="Times New Roman" w:eastAsia="Times New Roman" w:hAnsi="Times New Roman" w:cs="Times New Roman"/>
          <w:sz w:val="24"/>
          <w:szCs w:val="24"/>
        </w:rPr>
      </w:pPr>
      <w:bookmarkStart w:id="201" w:name="_Toc465785234"/>
      <w:r w:rsidRPr="00322500">
        <w:rPr>
          <w:rFonts w:ascii="Arial" w:eastAsia="Times New Roman" w:hAnsi="Arial" w:cs="Arial"/>
          <w:color w:val="38467E"/>
          <w:sz w:val="32"/>
          <w:szCs w:val="32"/>
        </w:rPr>
        <w:lastRenderedPageBreak/>
        <w:t>SAN Switch Configuration</w:t>
      </w:r>
      <w:bookmarkEnd w:id="201"/>
    </w:p>
    <w:p w14:paraId="5256A4CE" w14:textId="77777777" w:rsidR="00322500" w:rsidRPr="00322500" w:rsidRDefault="00322500" w:rsidP="00322500">
      <w:pPr>
        <w:autoSpaceDE w:val="0"/>
        <w:autoSpaceDN w:val="0"/>
        <w:spacing w:after="180" w:line="220" w:lineRule="atLeast"/>
        <w:ind w:left="360"/>
        <w:rPr>
          <w:rFonts w:ascii="Times New Roman" w:eastAsia="Times New Roman" w:hAnsi="Times New Roman" w:cs="Times New Roman"/>
          <w:sz w:val="24"/>
          <w:szCs w:val="24"/>
        </w:rPr>
      </w:pPr>
      <w:r w:rsidRPr="00322500">
        <w:rPr>
          <w:rFonts w:ascii="Arial" w:eastAsia="Times New Roman" w:hAnsi="Arial" w:cs="Arial"/>
          <w:color w:val="000000"/>
          <w:sz w:val="20"/>
          <w:szCs w:val="20"/>
        </w:rPr>
        <w:t>This section provides a detailed procedure for configuring the Cisco MDS 9000s for use in a FlexPod environment. Follow these steps precisely because failure to do so could result in an improper configuration.</w:t>
      </w:r>
    </w:p>
    <w:p w14:paraId="60FD5152" w14:textId="77777777" w:rsidR="00322500" w:rsidRPr="00322500" w:rsidRDefault="00322500" w:rsidP="00322500">
      <w:pPr>
        <w:autoSpaceDE w:val="0"/>
        <w:autoSpaceDN w:val="0"/>
        <w:spacing w:after="180" w:line="220" w:lineRule="atLeast"/>
        <w:ind w:left="360"/>
        <w:rPr>
          <w:rFonts w:ascii="Times New Roman" w:eastAsia="Times New Roman" w:hAnsi="Times New Roman" w:cs="Times New Roman"/>
          <w:sz w:val="24"/>
          <w:szCs w:val="24"/>
        </w:rPr>
      </w:pPr>
      <w:r w:rsidRPr="00322500">
        <w:rPr>
          <w:rFonts w:ascii="Arial" w:eastAsia="Times New Roman" w:hAnsi="Arial" w:cs="Arial"/>
          <w:color w:val="000000"/>
          <w:sz w:val="20"/>
          <w:szCs w:val="20"/>
        </w:rPr>
        <w:t>If directly connecting storage to the Cisco UCS fabric interconnects, skip this section.</w:t>
      </w:r>
    </w:p>
    <w:p w14:paraId="71259280" w14:textId="77777777" w:rsidR="00322500" w:rsidRPr="00322500" w:rsidRDefault="00322500" w:rsidP="00322500">
      <w:pPr>
        <w:keepNext/>
        <w:autoSpaceDE w:val="0"/>
        <w:autoSpaceDN w:val="0"/>
        <w:spacing w:before="340" w:after="120" w:line="320" w:lineRule="atLeast"/>
        <w:rPr>
          <w:rFonts w:ascii="Times New Roman" w:eastAsia="Times New Roman" w:hAnsi="Times New Roman" w:cs="Times New Roman"/>
          <w:sz w:val="24"/>
          <w:szCs w:val="24"/>
        </w:rPr>
      </w:pPr>
      <w:bookmarkStart w:id="202" w:name="_Toc465785235"/>
      <w:bookmarkStart w:id="203" w:name="_Toc464044591"/>
      <w:bookmarkEnd w:id="202"/>
      <w:r w:rsidRPr="00322500">
        <w:rPr>
          <w:rFonts w:ascii="Arial" w:eastAsia="Times New Roman" w:hAnsi="Arial" w:cs="Arial"/>
          <w:color w:val="38467E"/>
          <w:sz w:val="28"/>
          <w:szCs w:val="28"/>
        </w:rPr>
        <w:t>Physical Connectivity</w:t>
      </w:r>
      <w:bookmarkEnd w:id="203"/>
    </w:p>
    <w:p w14:paraId="49721EED" w14:textId="77777777" w:rsidR="00322500" w:rsidRPr="00322500" w:rsidRDefault="00322500" w:rsidP="00322500">
      <w:pPr>
        <w:autoSpaceDE w:val="0"/>
        <w:autoSpaceDN w:val="0"/>
        <w:spacing w:after="180" w:line="220" w:lineRule="atLeast"/>
        <w:ind w:left="360"/>
        <w:rPr>
          <w:rFonts w:ascii="Times New Roman" w:eastAsia="Times New Roman" w:hAnsi="Times New Roman" w:cs="Times New Roman"/>
          <w:sz w:val="24"/>
          <w:szCs w:val="24"/>
        </w:rPr>
      </w:pPr>
      <w:r w:rsidRPr="00322500">
        <w:rPr>
          <w:rFonts w:ascii="Arial" w:eastAsia="Times New Roman" w:hAnsi="Arial" w:cs="Arial"/>
          <w:color w:val="000000"/>
          <w:sz w:val="20"/>
          <w:szCs w:val="20"/>
        </w:rPr>
        <w:t>Follow the physical connectivity guidelines for FlexPod as covered in the section “</w:t>
      </w:r>
      <w:r w:rsidRPr="00322500">
        <w:rPr>
          <w:rFonts w:ascii="Arial" w:eastAsia="Times New Roman" w:hAnsi="Arial" w:cs="Arial"/>
          <w:color w:val="1F497D"/>
          <w:sz w:val="20"/>
          <w:szCs w:val="20"/>
        </w:rPr>
        <w:t>FlexPod Cabling</w:t>
      </w:r>
      <w:r w:rsidRPr="00322500">
        <w:rPr>
          <w:rFonts w:ascii="Arial" w:eastAsia="Times New Roman" w:hAnsi="Arial" w:cs="Arial"/>
          <w:color w:val="000000"/>
          <w:sz w:val="20"/>
          <w:szCs w:val="20"/>
        </w:rPr>
        <w:t>.”</w:t>
      </w:r>
    </w:p>
    <w:p w14:paraId="3A194FA0" w14:textId="77777777" w:rsidR="00322500" w:rsidRPr="00322500" w:rsidRDefault="00322500" w:rsidP="00322500">
      <w:pPr>
        <w:keepNext/>
        <w:autoSpaceDE w:val="0"/>
        <w:autoSpaceDN w:val="0"/>
        <w:spacing w:before="300" w:after="120" w:line="280" w:lineRule="atLeast"/>
        <w:rPr>
          <w:rFonts w:ascii="Times New Roman" w:eastAsia="Times New Roman" w:hAnsi="Times New Roman" w:cs="Times New Roman"/>
          <w:sz w:val="24"/>
          <w:szCs w:val="24"/>
        </w:rPr>
      </w:pPr>
      <w:bookmarkStart w:id="204" w:name="_Toc465785236"/>
      <w:bookmarkStart w:id="205" w:name="_Toc464044592"/>
      <w:bookmarkEnd w:id="204"/>
      <w:r w:rsidRPr="00322500">
        <w:rPr>
          <w:rFonts w:ascii="Arial" w:eastAsia="Times New Roman" w:hAnsi="Arial" w:cs="Arial"/>
          <w:color w:val="38467E"/>
          <w:sz w:val="24"/>
          <w:szCs w:val="24"/>
        </w:rPr>
        <w:t>FlexPod Cisco MDS Base</w:t>
      </w:r>
      <w:bookmarkEnd w:id="205"/>
    </w:p>
    <w:p w14:paraId="78108BAE" w14:textId="77777777" w:rsidR="00322500" w:rsidRPr="00322500" w:rsidRDefault="00322500" w:rsidP="00322500">
      <w:pPr>
        <w:autoSpaceDE w:val="0"/>
        <w:autoSpaceDN w:val="0"/>
        <w:spacing w:after="180" w:line="220" w:lineRule="atLeast"/>
        <w:ind w:left="360"/>
        <w:rPr>
          <w:rFonts w:ascii="Times New Roman" w:eastAsia="Times New Roman" w:hAnsi="Times New Roman" w:cs="Times New Roman"/>
          <w:sz w:val="24"/>
          <w:szCs w:val="24"/>
        </w:rPr>
      </w:pPr>
      <w:r w:rsidRPr="00322500">
        <w:rPr>
          <w:rFonts w:ascii="Arial" w:eastAsia="Times New Roman" w:hAnsi="Arial" w:cs="Arial"/>
          <w:color w:val="000000"/>
          <w:sz w:val="20"/>
          <w:szCs w:val="20"/>
        </w:rPr>
        <w:t>The following procedures describe how to configure the Cisco Nexus switches for use in a base FlexPod environment. This procedure assumes you are using the Cisco MDS 9148s with NX-OS.</w:t>
      </w:r>
    </w:p>
    <w:p w14:paraId="2DCB9B42" w14:textId="77777777" w:rsidR="00322500" w:rsidRPr="00322500" w:rsidRDefault="00322500" w:rsidP="00322500">
      <w:pPr>
        <w:keepNext/>
        <w:autoSpaceDE w:val="0"/>
        <w:autoSpaceDN w:val="0"/>
        <w:spacing w:before="300" w:after="120" w:line="280" w:lineRule="atLeast"/>
        <w:rPr>
          <w:rFonts w:ascii="Times New Roman" w:eastAsia="Times New Roman" w:hAnsi="Times New Roman" w:cs="Times New Roman"/>
          <w:sz w:val="24"/>
          <w:szCs w:val="24"/>
        </w:rPr>
      </w:pPr>
      <w:bookmarkStart w:id="206" w:name="_Toc465785237"/>
      <w:bookmarkStart w:id="207" w:name="_Toc464044593"/>
      <w:bookmarkEnd w:id="206"/>
      <w:r w:rsidRPr="00322500">
        <w:rPr>
          <w:rFonts w:ascii="Arial" w:eastAsia="Times New Roman" w:hAnsi="Arial" w:cs="Arial"/>
          <w:color w:val="38467E"/>
          <w:sz w:val="24"/>
          <w:szCs w:val="24"/>
        </w:rPr>
        <w:t>Set Up Initial Configuration</w:t>
      </w:r>
      <w:bookmarkEnd w:id="207"/>
    </w:p>
    <w:p w14:paraId="770FEEFE" w14:textId="77777777" w:rsidR="00322500" w:rsidRPr="00322500" w:rsidRDefault="00322500" w:rsidP="00322500">
      <w:pPr>
        <w:keepNext/>
        <w:spacing w:before="240" w:after="80" w:line="240" w:lineRule="atLeast"/>
        <w:rPr>
          <w:rFonts w:ascii="Times New Roman" w:eastAsia="Times New Roman" w:hAnsi="Times New Roman" w:cs="Times New Roman"/>
          <w:sz w:val="24"/>
          <w:szCs w:val="24"/>
        </w:rPr>
      </w:pPr>
      <w:r w:rsidRPr="00322500">
        <w:rPr>
          <w:rFonts w:ascii="Arial" w:eastAsia="Times New Roman" w:hAnsi="Arial" w:cs="Arial"/>
          <w:color w:val="38467E"/>
          <w:sz w:val="20"/>
          <w:szCs w:val="20"/>
        </w:rPr>
        <w:t>Cisco MDS 9148S A</w:t>
      </w:r>
    </w:p>
    <w:p w14:paraId="39507312" w14:textId="77777777" w:rsidR="00322500" w:rsidRPr="00322500" w:rsidRDefault="00322500" w:rsidP="00322500">
      <w:pPr>
        <w:autoSpaceDE w:val="0"/>
        <w:autoSpaceDN w:val="0"/>
        <w:spacing w:after="180" w:line="220" w:lineRule="atLeast"/>
        <w:ind w:left="360"/>
        <w:rPr>
          <w:rFonts w:ascii="Times New Roman" w:eastAsia="Times New Roman" w:hAnsi="Times New Roman" w:cs="Times New Roman"/>
          <w:sz w:val="24"/>
          <w:szCs w:val="24"/>
        </w:rPr>
      </w:pPr>
      <w:r w:rsidRPr="00322500">
        <w:rPr>
          <w:rFonts w:ascii="Arial" w:eastAsia="Times New Roman" w:hAnsi="Arial" w:cs="Arial"/>
          <w:color w:val="000000"/>
          <w:sz w:val="20"/>
          <w:szCs w:val="20"/>
        </w:rPr>
        <w:t>To set up the initial configuration for the Cisco MDS A switch, &lt;mds-A-hostname&gt;, complete the following steps:</w:t>
      </w:r>
    </w:p>
    <w:p w14:paraId="5E5B497C" w14:textId="77777777" w:rsidR="00322500" w:rsidRPr="00322500" w:rsidRDefault="00322500" w:rsidP="00322500">
      <w:pPr>
        <w:spacing w:before="100" w:beforeAutospacing="1" w:after="100" w:afterAutospacing="1" w:line="240" w:lineRule="auto"/>
        <w:ind w:left="1080"/>
        <w:rPr>
          <w:rFonts w:ascii="Times New Roman" w:eastAsia="Times New Roman" w:hAnsi="Times New Roman" w:cs="Times New Roman"/>
          <w:sz w:val="24"/>
          <w:szCs w:val="24"/>
        </w:rPr>
      </w:pPr>
      <w:r w:rsidRPr="00322500">
        <w:rPr>
          <w:rFonts w:ascii="Symbol" w:eastAsia="Times New Roman" w:hAnsi="Symbol" w:cs="Times New Roman"/>
          <w:noProof/>
          <w:color w:val="0000FF"/>
          <w:sz w:val="40"/>
          <w:szCs w:val="40"/>
        </w:rPr>
        <w:drawing>
          <wp:inline distT="0" distB="0" distL="0" distR="0" wp14:anchorId="475C614D" wp14:editId="3E0DA9CE">
            <wp:extent cx="121920" cy="106680"/>
            <wp:effectExtent l="0" t="0" r="0" b="7620"/>
            <wp:docPr id="157" name="Picture 157" descr="*">
              <a:hlinkClick xmlns:a="http://schemas.openxmlformats.org/drawingml/2006/main" r:id="rId202"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descr="*">
                      <a:hlinkClick r:id="rId202" tooltip="&quot;Related image, diagram or screenshot.&quot;"/>
                    </pic:cNvPr>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21920" cy="106680"/>
                    </a:xfrm>
                    <a:prstGeom prst="rect">
                      <a:avLst/>
                    </a:prstGeom>
                    <a:noFill/>
                    <a:ln>
                      <a:noFill/>
                    </a:ln>
                  </pic:spPr>
                </pic:pic>
              </a:graphicData>
            </a:graphic>
          </wp:inline>
        </w:drawing>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On initial boot and connection to the serial or console port of the switch, the NX-OS setup should automatically start and attempt to enter Power on Auto Provisioning</w:t>
      </w:r>
    </w:p>
    <w:p w14:paraId="6F1F12F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onfigure the switch using the command line.</w:t>
      </w:r>
    </w:p>
    <w:p w14:paraId="1628077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Do you want to enforce secure password standard (yes/no) [y]: Enter</w:t>
      </w:r>
    </w:p>
    <w:p w14:paraId="18B349C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p>
    <w:p w14:paraId="31233B0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Enter the password for "admin": &lt;password&gt;</w:t>
      </w:r>
    </w:p>
    <w:p w14:paraId="2F9D4C0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p>
    <w:p w14:paraId="407B388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Confirm the password for "admin": &lt;password&gt;</w:t>
      </w:r>
    </w:p>
    <w:p w14:paraId="5234A0E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p>
    <w:p w14:paraId="480CD20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Would you like to enter the basic configuration dialog (yes/no): yes</w:t>
      </w:r>
    </w:p>
    <w:p w14:paraId="2EE1F47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p>
    <w:p w14:paraId="2D6B58B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Create another login account (yes/no) [n]: Enter</w:t>
      </w:r>
    </w:p>
    <w:p w14:paraId="0A37FB4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p>
    <w:p w14:paraId="20B01B4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Configure read-only SNMP community string (yes/no) [n]: Enter</w:t>
      </w:r>
    </w:p>
    <w:p w14:paraId="1F14358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p>
    <w:p w14:paraId="6555A29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Configure read-write SNMP community string (yes/no) [n]: Enter</w:t>
      </w:r>
    </w:p>
    <w:p w14:paraId="214AE64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p>
    <w:p w14:paraId="517000F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lastRenderedPageBreak/>
        <w:t>Enter the switch name : &lt;mds-A-hostname&gt; Enter</w:t>
      </w:r>
    </w:p>
    <w:p w14:paraId="50E1C3C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p>
    <w:p w14:paraId="0021283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Continue with Out-of-band (mgmt0) management configuration? (yes/no) [y]: Enter</w:t>
      </w:r>
    </w:p>
    <w:p w14:paraId="1310041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p>
    <w:p w14:paraId="687AD9B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xml:space="preserve">Mgmt0 IPv4 address : &lt;mds-A-mgmt0-ip&gt; Enter </w:t>
      </w:r>
    </w:p>
    <w:p w14:paraId="4BFE985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p>
    <w:p w14:paraId="0126949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Mgmt0 IPv4 netmask : &lt;mds-A-mgmt0-netmask&gt; Enter</w:t>
      </w:r>
    </w:p>
    <w:p w14:paraId="401E9ED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p>
    <w:p w14:paraId="71C1B83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Configure the default gateway? (yes/no) [y]: Enter</w:t>
      </w:r>
    </w:p>
    <w:p w14:paraId="2FC3F35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p>
    <w:p w14:paraId="0B5A10D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IPv4 address of the default gateway : &lt;mds-A-mgmt0-gw&gt; Enter</w:t>
      </w:r>
    </w:p>
    <w:p w14:paraId="1945CF1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p>
    <w:p w14:paraId="2626994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Configure advanced IP options? (yes/no) [n]: Enter</w:t>
      </w:r>
    </w:p>
    <w:p w14:paraId="31D2C5D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p>
    <w:p w14:paraId="7DFC471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Enable the ssh service? (yes/no) [y]: Enter</w:t>
      </w:r>
    </w:p>
    <w:p w14:paraId="523FCE2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p>
    <w:p w14:paraId="74D408E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Type of ssh key you would like to generate (dsa/rsa) [rsa]: Enter</w:t>
      </w:r>
    </w:p>
    <w:p w14:paraId="056761B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p>
    <w:p w14:paraId="6A1D4A0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Number of rsa key bits &lt;1024-2048&gt; [1024]: Enter</w:t>
      </w:r>
    </w:p>
    <w:p w14:paraId="00ADDB7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p>
    <w:p w14:paraId="28CA284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Enable the telnet service? (yes/no) [n]: Enter</w:t>
      </w:r>
    </w:p>
    <w:p w14:paraId="6E78B5F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p>
    <w:p w14:paraId="27E8A4B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Configure congestion/no_credit drop for fc interfaces? (yes/no)     [y]: Enter</w:t>
      </w:r>
    </w:p>
    <w:p w14:paraId="2304181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p>
    <w:p w14:paraId="6F1BE2E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Enter the type of drop to configure congestion/no_credit drop? (con/no) [c]: Enter</w:t>
      </w:r>
    </w:p>
    <w:p w14:paraId="1BDC572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p>
    <w:p w14:paraId="6F08B65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lastRenderedPageBreak/>
        <w:t>Enter milliseconds in multiples of 10 for congestion-drop for port mode F</w:t>
      </w:r>
    </w:p>
    <w:p w14:paraId="3C48A19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in range (&lt;100-500&gt;/default), where default is 500.  [d]: Enter</w:t>
      </w:r>
    </w:p>
    <w:p w14:paraId="496B0FB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p>
    <w:p w14:paraId="2B46C9B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Enable the http-server? (yes/no) [y]: Enter</w:t>
      </w:r>
    </w:p>
    <w:p w14:paraId="55B5D42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p>
    <w:p w14:paraId="3B982E5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Configure timezone? (yes/no) [n]: Enter</w:t>
      </w:r>
    </w:p>
    <w:p w14:paraId="5835869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p>
    <w:p w14:paraId="1879D67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Configure summertime? (yes/no) [n]: Enter</w:t>
      </w:r>
    </w:p>
    <w:p w14:paraId="1524FA6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p>
    <w:p w14:paraId="46A8231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Configure the ntp server? (yes/no) [n]: yes</w:t>
      </w:r>
    </w:p>
    <w:p w14:paraId="3B569D4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p>
    <w:p w14:paraId="04DD16B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NTP server IPv4 address : &lt;switch-a-ntp-ip&gt;</w:t>
      </w:r>
    </w:p>
    <w:p w14:paraId="30BD6DD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p>
    <w:p w14:paraId="6E2B47D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Configure default switchport interface state (shut/noshut) [shut]: Enter</w:t>
      </w:r>
    </w:p>
    <w:p w14:paraId="0D6EE2B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p>
    <w:p w14:paraId="71FB319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Configure default switchport trunk mode (on/off/auto) [on]: Enter</w:t>
      </w:r>
    </w:p>
    <w:p w14:paraId="4CAB05F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p>
    <w:p w14:paraId="580FA12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Configure default switchport port mode F (yes/no) [n]: yes</w:t>
      </w:r>
    </w:p>
    <w:p w14:paraId="6AA539C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p>
    <w:p w14:paraId="5FA5F8A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Configure default zone policy (permit/deny) [deny]: Enter</w:t>
      </w:r>
    </w:p>
    <w:p w14:paraId="7D421B4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p>
    <w:p w14:paraId="6C1E4EF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Enable full zoneset distribution? (yes/no) [n]: yes</w:t>
      </w:r>
    </w:p>
    <w:p w14:paraId="61C8F6A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p>
    <w:p w14:paraId="75AC690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Configure default zone mode (basic/enhanced) [basic]: Enter</w:t>
      </w:r>
    </w:p>
    <w:p w14:paraId="7245CFA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Review the configuration.</w:t>
      </w:r>
    </w:p>
    <w:p w14:paraId="7B3C877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Would you like to edit the configuration? (yes/no) [n]: Enter</w:t>
      </w:r>
    </w:p>
    <w:p w14:paraId="5C26EBC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p>
    <w:p w14:paraId="5C3006A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Use this configuration and save it? (yes/no) [y]: Enter</w:t>
      </w:r>
    </w:p>
    <w:p w14:paraId="397B70C9" w14:textId="77777777" w:rsidR="00322500" w:rsidRPr="00322500" w:rsidRDefault="00322500" w:rsidP="00322500">
      <w:pPr>
        <w:keepNext/>
        <w:spacing w:before="240" w:after="80" w:line="240" w:lineRule="atLeast"/>
        <w:rPr>
          <w:rFonts w:ascii="Times New Roman" w:eastAsia="Times New Roman" w:hAnsi="Times New Roman" w:cs="Times New Roman"/>
          <w:sz w:val="24"/>
          <w:szCs w:val="24"/>
        </w:rPr>
      </w:pPr>
      <w:r w:rsidRPr="00322500">
        <w:rPr>
          <w:rFonts w:ascii="Arial" w:eastAsia="Times New Roman" w:hAnsi="Arial" w:cs="Arial"/>
          <w:color w:val="38467E"/>
          <w:sz w:val="20"/>
          <w:szCs w:val="20"/>
        </w:rPr>
        <w:t>Cisco MDS 9148S B</w:t>
      </w:r>
    </w:p>
    <w:p w14:paraId="4FA29321" w14:textId="77777777" w:rsidR="00322500" w:rsidRPr="00322500" w:rsidRDefault="00322500" w:rsidP="00322500">
      <w:pPr>
        <w:autoSpaceDE w:val="0"/>
        <w:autoSpaceDN w:val="0"/>
        <w:spacing w:after="180" w:line="220" w:lineRule="atLeast"/>
        <w:ind w:left="360"/>
        <w:rPr>
          <w:rFonts w:ascii="Times New Roman" w:eastAsia="Times New Roman" w:hAnsi="Times New Roman" w:cs="Times New Roman"/>
          <w:sz w:val="24"/>
          <w:szCs w:val="24"/>
        </w:rPr>
      </w:pPr>
      <w:r w:rsidRPr="00322500">
        <w:rPr>
          <w:rFonts w:ascii="Arial" w:eastAsia="Times New Roman" w:hAnsi="Arial" w:cs="Arial"/>
          <w:color w:val="000000"/>
          <w:sz w:val="20"/>
          <w:szCs w:val="20"/>
        </w:rPr>
        <w:t>To set up the initial configuration for the Cisco MDS B switch, &lt;mds-B-hostname&gt;, complete the following steps:</w:t>
      </w:r>
    </w:p>
    <w:p w14:paraId="2AF3371A" w14:textId="77777777" w:rsidR="00322500" w:rsidRPr="00322500" w:rsidRDefault="00322500" w:rsidP="00322500">
      <w:pPr>
        <w:spacing w:before="100" w:beforeAutospacing="1" w:after="100" w:afterAutospacing="1" w:line="240" w:lineRule="auto"/>
        <w:ind w:left="1080"/>
        <w:rPr>
          <w:rFonts w:ascii="Times New Roman" w:eastAsia="Times New Roman" w:hAnsi="Times New Roman" w:cs="Times New Roman"/>
          <w:sz w:val="24"/>
          <w:szCs w:val="24"/>
        </w:rPr>
      </w:pPr>
      <w:r w:rsidRPr="00322500">
        <w:rPr>
          <w:rFonts w:ascii="Symbol" w:eastAsia="Times New Roman" w:hAnsi="Symbol" w:cs="Times New Roman"/>
          <w:noProof/>
          <w:color w:val="0000FF"/>
          <w:sz w:val="40"/>
          <w:szCs w:val="40"/>
        </w:rPr>
        <w:drawing>
          <wp:inline distT="0" distB="0" distL="0" distR="0" wp14:anchorId="2D380DB7" wp14:editId="5A730311">
            <wp:extent cx="121920" cy="106680"/>
            <wp:effectExtent l="0" t="0" r="0" b="7620"/>
            <wp:docPr id="156" name="Picture 156" descr="*">
              <a:hlinkClick xmlns:a="http://schemas.openxmlformats.org/drawingml/2006/main" r:id="rId202"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descr="*">
                      <a:hlinkClick r:id="rId202" tooltip="&quot;Related image, diagram or screenshot.&quot;"/>
                    </pic:cNvPr>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21920" cy="106680"/>
                    </a:xfrm>
                    <a:prstGeom prst="rect">
                      <a:avLst/>
                    </a:prstGeom>
                    <a:noFill/>
                    <a:ln>
                      <a:noFill/>
                    </a:ln>
                  </pic:spPr>
                </pic:pic>
              </a:graphicData>
            </a:graphic>
          </wp:inline>
        </w:drawing>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On initial boot and connection to the serial or console port of the switch, the NX-OS setup should automatically start and attempt to enter Power on Auto Provisioning</w:t>
      </w:r>
    </w:p>
    <w:p w14:paraId="4F95995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onfigure the switch using the command line.</w:t>
      </w:r>
    </w:p>
    <w:p w14:paraId="39278D1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Do you want to enforce secure password standard (yes/no) [y]: Enter</w:t>
      </w:r>
    </w:p>
    <w:p w14:paraId="3D5CB54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p>
    <w:p w14:paraId="28A40DC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Enter the password for "admin": &lt;password&gt;</w:t>
      </w:r>
    </w:p>
    <w:p w14:paraId="38B298F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p>
    <w:p w14:paraId="36A207C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Confirm the password for "admin": &lt;password&gt;</w:t>
      </w:r>
    </w:p>
    <w:p w14:paraId="0110456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p>
    <w:p w14:paraId="6843C63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Would you like to enter the basic configuration dialog (yes/no): yes</w:t>
      </w:r>
    </w:p>
    <w:p w14:paraId="0B188D4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p>
    <w:p w14:paraId="47F13C9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Create another login account (yes/no) [n]: Enter</w:t>
      </w:r>
    </w:p>
    <w:p w14:paraId="0CAECF4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p>
    <w:p w14:paraId="2953209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Configure read-only SNMP community string (yes/no) [n]: Enter</w:t>
      </w:r>
    </w:p>
    <w:p w14:paraId="7515874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p>
    <w:p w14:paraId="55F4CEB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Configure read-write SNMP community string (yes/no) [n]: Enter</w:t>
      </w:r>
    </w:p>
    <w:p w14:paraId="2BAB4DC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p>
    <w:p w14:paraId="65D3721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Enter the switch name : &lt;mds-B-hostname&gt; Enter</w:t>
      </w:r>
    </w:p>
    <w:p w14:paraId="7BCD531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p>
    <w:p w14:paraId="0EF99F0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Continue with Out-of-band (mgmt0) management configuration? (yes/no) [y]: Enter</w:t>
      </w:r>
    </w:p>
    <w:p w14:paraId="1956AB2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p>
    <w:p w14:paraId="2CF1E32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xml:space="preserve">Mgmt0 IPv4 address : &lt;mds-B-mgmt0-ip&gt; Enter </w:t>
      </w:r>
    </w:p>
    <w:p w14:paraId="56A4D23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p>
    <w:p w14:paraId="0C209F6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Mgmt0 IPv4 netmask : &lt;mds-B-mgmt0-netmask&gt; Enter</w:t>
      </w:r>
    </w:p>
    <w:p w14:paraId="5A8F368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p>
    <w:p w14:paraId="432D027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Configure the default gateway? (yes/no) [y]: Enter</w:t>
      </w:r>
    </w:p>
    <w:p w14:paraId="30C5368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p>
    <w:p w14:paraId="18C9869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IPv4 address of the default gateway : &lt;mds-B-mgmt0-gw&gt; Enter</w:t>
      </w:r>
    </w:p>
    <w:p w14:paraId="063D863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p>
    <w:p w14:paraId="015264F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Configure advanced IP options? (yes/no) [n]: Enter</w:t>
      </w:r>
    </w:p>
    <w:p w14:paraId="50F7222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p>
    <w:p w14:paraId="33E7142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Enable the ssh service? (yes/no) [y]: Enter</w:t>
      </w:r>
    </w:p>
    <w:p w14:paraId="42FC1DF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p>
    <w:p w14:paraId="5D17513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Type of ssh key you would like to generate (dsa/rsa) [rsa]: Enter</w:t>
      </w:r>
    </w:p>
    <w:p w14:paraId="6294ABA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p>
    <w:p w14:paraId="7C8A610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Number of rsa key bits &lt;1024-2048&gt; [1024]: Enter</w:t>
      </w:r>
    </w:p>
    <w:p w14:paraId="63BA878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p>
    <w:p w14:paraId="05EDB19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Enable the telnet service? (yes/no) [n]: Enter</w:t>
      </w:r>
    </w:p>
    <w:p w14:paraId="0AC2B12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p>
    <w:p w14:paraId="6A12904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Configure congestion/no_credit drop for fc interfaces? (yes/no)     [y]: Enter</w:t>
      </w:r>
    </w:p>
    <w:p w14:paraId="6535408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p>
    <w:p w14:paraId="46F9E50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Enter the type of drop to configure congestion/no_credit drop? (con/no) [c]: Enter</w:t>
      </w:r>
    </w:p>
    <w:p w14:paraId="7BD4BAF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p>
    <w:p w14:paraId="2B14E1F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Enter milliseconds in multiples of 10 for congestion-drop for port mode F</w:t>
      </w:r>
    </w:p>
    <w:p w14:paraId="5B2D3A3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in range (&lt;100-500&gt;/default), where default is 500.  [d]: Enter</w:t>
      </w:r>
    </w:p>
    <w:p w14:paraId="711F0B0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p>
    <w:p w14:paraId="4EF6C41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Enable the http-server? (yes/no) [y]: Enter</w:t>
      </w:r>
    </w:p>
    <w:p w14:paraId="6BCE6BC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p>
    <w:p w14:paraId="6909393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Configure timezone? (yes/no) [n]: Enter</w:t>
      </w:r>
    </w:p>
    <w:p w14:paraId="21E5968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p>
    <w:p w14:paraId="7FCC89D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Configure summertime? (yes/no) [n]: Enter</w:t>
      </w:r>
    </w:p>
    <w:p w14:paraId="64CFE96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p>
    <w:p w14:paraId="173AADA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Configure the ntp server? (yes/no) [n]: yes</w:t>
      </w:r>
    </w:p>
    <w:p w14:paraId="4123A15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p>
    <w:p w14:paraId="0EF1C57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NTP server IPv4 address : &lt;&lt;var_global_ntp_server_ip&gt;&gt;</w:t>
      </w:r>
    </w:p>
    <w:p w14:paraId="6C3098C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p>
    <w:p w14:paraId="1F6104F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Configure default switchport interface state (shut/noshut) [shut]: Enter</w:t>
      </w:r>
    </w:p>
    <w:p w14:paraId="68097F3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p>
    <w:p w14:paraId="4F62D70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Configure default switchport trunk mode (on/off/auto) [on]: Enter</w:t>
      </w:r>
    </w:p>
    <w:p w14:paraId="1DE0AE5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p>
    <w:p w14:paraId="4F8C33C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Configure default switchport port mode F (yes/no) [n]: yes</w:t>
      </w:r>
    </w:p>
    <w:p w14:paraId="50ABA87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p>
    <w:p w14:paraId="646AE67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Configure default zone policy (permit/deny) [deny]: Enter</w:t>
      </w:r>
    </w:p>
    <w:p w14:paraId="74198D5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p>
    <w:p w14:paraId="135068C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Enable full zoneset distribution? (yes/no) [n]: yes</w:t>
      </w:r>
    </w:p>
    <w:p w14:paraId="0ED12F7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p>
    <w:p w14:paraId="0A164AB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Configure default zone mode (basic/enhanced) [basic]: Enter</w:t>
      </w:r>
    </w:p>
    <w:p w14:paraId="143CEC3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Review the configuration.</w:t>
      </w:r>
    </w:p>
    <w:p w14:paraId="003F4B2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Would you like to edit the configuration? (yes/no) [n]: Enter</w:t>
      </w:r>
    </w:p>
    <w:p w14:paraId="173402F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p>
    <w:p w14:paraId="4161D29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Use this configuration and save it? (yes/no) [y]: Enter</w:t>
      </w:r>
    </w:p>
    <w:p w14:paraId="60D89013" w14:textId="77777777" w:rsidR="00322500" w:rsidRPr="00322500" w:rsidRDefault="00322500" w:rsidP="00322500">
      <w:pPr>
        <w:spacing w:before="100" w:beforeAutospacing="1" w:after="100" w:afterAutospacing="1" w:line="240" w:lineRule="auto"/>
        <w:outlineLvl w:val="2"/>
        <w:rPr>
          <w:rFonts w:ascii="Times New Roman" w:eastAsia="Times New Roman" w:hAnsi="Times New Roman" w:cs="Times New Roman"/>
          <w:b/>
          <w:bCs/>
          <w:sz w:val="27"/>
          <w:szCs w:val="27"/>
        </w:rPr>
      </w:pPr>
      <w:bookmarkStart w:id="208" w:name="_Toc480541770"/>
      <w:bookmarkStart w:id="209" w:name="_Toc465785238"/>
      <w:bookmarkStart w:id="210" w:name="_Toc464044594"/>
      <w:bookmarkEnd w:id="208"/>
      <w:bookmarkEnd w:id="209"/>
      <w:r w:rsidRPr="00322500">
        <w:rPr>
          <w:rFonts w:ascii="Times New Roman" w:eastAsia="Times New Roman" w:hAnsi="Times New Roman" w:cs="Times New Roman"/>
          <w:b/>
          <w:bCs/>
          <w:sz w:val="27"/>
          <w:szCs w:val="27"/>
        </w:rPr>
        <w:t>FlexPod Cisco MDS Switch Configuration</w:t>
      </w:r>
      <w:bookmarkEnd w:id="210"/>
    </w:p>
    <w:p w14:paraId="6F1C152C" w14:textId="77777777" w:rsidR="00322500" w:rsidRPr="00322500" w:rsidRDefault="00322500" w:rsidP="00322500">
      <w:pPr>
        <w:spacing w:before="100" w:beforeAutospacing="1" w:after="100" w:afterAutospacing="1" w:line="240" w:lineRule="auto"/>
        <w:outlineLvl w:val="3"/>
        <w:rPr>
          <w:rFonts w:ascii="Times New Roman" w:eastAsia="Times New Roman" w:hAnsi="Times New Roman" w:cs="Times New Roman"/>
          <w:b/>
          <w:bCs/>
          <w:sz w:val="24"/>
          <w:szCs w:val="24"/>
        </w:rPr>
      </w:pPr>
      <w:bookmarkStart w:id="211" w:name="_Toc480541771"/>
      <w:bookmarkStart w:id="212" w:name="_Toc465785239"/>
      <w:bookmarkStart w:id="213" w:name="_Toc464044595"/>
      <w:bookmarkEnd w:id="211"/>
      <w:bookmarkEnd w:id="212"/>
      <w:r w:rsidRPr="00322500">
        <w:rPr>
          <w:rFonts w:ascii="Times New Roman" w:eastAsia="Times New Roman" w:hAnsi="Times New Roman" w:cs="Times New Roman"/>
          <w:b/>
          <w:bCs/>
          <w:sz w:val="24"/>
          <w:szCs w:val="24"/>
        </w:rPr>
        <w:t>Enable Licenses</w:t>
      </w:r>
      <w:bookmarkEnd w:id="213"/>
    </w:p>
    <w:p w14:paraId="236524E2" w14:textId="77777777" w:rsidR="00322500" w:rsidRPr="00322500" w:rsidRDefault="00322500" w:rsidP="00322500">
      <w:pPr>
        <w:spacing w:before="100" w:beforeAutospacing="1" w:after="100" w:afterAutospacing="1" w:line="240" w:lineRule="auto"/>
        <w:outlineLvl w:val="4"/>
        <w:rPr>
          <w:rFonts w:ascii="Times New Roman" w:eastAsia="Times New Roman" w:hAnsi="Times New Roman" w:cs="Times New Roman"/>
          <w:b/>
          <w:bCs/>
          <w:sz w:val="20"/>
          <w:szCs w:val="20"/>
        </w:rPr>
      </w:pPr>
      <w:r w:rsidRPr="00322500">
        <w:rPr>
          <w:rFonts w:ascii="Times New Roman" w:eastAsia="Times New Roman" w:hAnsi="Times New Roman" w:cs="Times New Roman"/>
          <w:b/>
          <w:bCs/>
          <w:sz w:val="20"/>
          <w:szCs w:val="20"/>
        </w:rPr>
        <w:t>Cisco MDS 9148S A and Cisco MDS 9148S B</w:t>
      </w:r>
    </w:p>
    <w:p w14:paraId="7A44BB2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To enable the correct features on the Cisco MDS switches, complete the following steps:</w:t>
      </w:r>
    </w:p>
    <w:p w14:paraId="39CCCB3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Log in as admin</w:t>
      </w:r>
    </w:p>
    <w:p w14:paraId="009BF2B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Run the following commands:</w:t>
      </w:r>
    </w:p>
    <w:p w14:paraId="79BC11A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configure terminal</w:t>
      </w:r>
    </w:p>
    <w:p w14:paraId="3EFD269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feature npiv</w:t>
      </w:r>
    </w:p>
    <w:p w14:paraId="10BDE01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feature fport-channel-trunk</w:t>
      </w:r>
    </w:p>
    <w:p w14:paraId="5F4ADAE0" w14:textId="77777777" w:rsidR="00322500" w:rsidRPr="00322500" w:rsidRDefault="00322500" w:rsidP="00322500">
      <w:pPr>
        <w:spacing w:before="100" w:beforeAutospacing="1" w:after="100" w:afterAutospacing="1" w:line="240" w:lineRule="auto"/>
        <w:outlineLvl w:val="2"/>
        <w:rPr>
          <w:rFonts w:ascii="Times New Roman" w:eastAsia="Times New Roman" w:hAnsi="Times New Roman" w:cs="Times New Roman"/>
          <w:b/>
          <w:bCs/>
          <w:sz w:val="27"/>
          <w:szCs w:val="27"/>
        </w:rPr>
      </w:pPr>
      <w:bookmarkStart w:id="214" w:name="_Toc480541772"/>
      <w:bookmarkStart w:id="215" w:name="_Toc465785240"/>
      <w:bookmarkStart w:id="216" w:name="_Toc464044596"/>
      <w:bookmarkEnd w:id="214"/>
      <w:bookmarkEnd w:id="215"/>
      <w:r w:rsidRPr="00322500">
        <w:rPr>
          <w:rFonts w:ascii="Times New Roman" w:eastAsia="Times New Roman" w:hAnsi="Times New Roman" w:cs="Times New Roman"/>
          <w:b/>
          <w:bCs/>
          <w:sz w:val="27"/>
          <w:szCs w:val="27"/>
        </w:rPr>
        <w:t>Configure Individual Ports</w:t>
      </w:r>
      <w:bookmarkEnd w:id="216"/>
    </w:p>
    <w:p w14:paraId="55BB9B44" w14:textId="77777777" w:rsidR="00322500" w:rsidRPr="00322500" w:rsidRDefault="00322500" w:rsidP="00322500">
      <w:pPr>
        <w:spacing w:before="100" w:beforeAutospacing="1" w:after="100" w:afterAutospacing="1" w:line="240" w:lineRule="auto"/>
        <w:outlineLvl w:val="3"/>
        <w:rPr>
          <w:rFonts w:ascii="Times New Roman" w:eastAsia="Times New Roman" w:hAnsi="Times New Roman" w:cs="Times New Roman"/>
          <w:b/>
          <w:bCs/>
          <w:sz w:val="24"/>
          <w:szCs w:val="24"/>
        </w:rPr>
      </w:pPr>
      <w:bookmarkStart w:id="217" w:name="_Toc480541773"/>
      <w:r w:rsidRPr="00322500">
        <w:rPr>
          <w:rFonts w:ascii="Times New Roman" w:eastAsia="Times New Roman" w:hAnsi="Times New Roman" w:cs="Times New Roman"/>
          <w:b/>
          <w:bCs/>
          <w:sz w:val="24"/>
          <w:szCs w:val="24"/>
        </w:rPr>
        <w:t>Cisco MDS 9148S A</w:t>
      </w:r>
      <w:bookmarkEnd w:id="217"/>
    </w:p>
    <w:p w14:paraId="19405C0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To configure individual ports and port-channels for switch A, complete the following step:</w:t>
      </w:r>
    </w:p>
    <w:p w14:paraId="5516D6E6" w14:textId="77777777" w:rsidR="00322500" w:rsidRPr="00322500" w:rsidRDefault="00322500" w:rsidP="00322500">
      <w:pPr>
        <w:spacing w:before="100" w:beforeAutospacing="1" w:after="100" w:afterAutospacing="1" w:line="240" w:lineRule="auto"/>
        <w:ind w:left="1080"/>
        <w:rPr>
          <w:rFonts w:ascii="Times New Roman" w:eastAsia="Times New Roman" w:hAnsi="Times New Roman" w:cs="Times New Roman"/>
          <w:sz w:val="24"/>
          <w:szCs w:val="24"/>
        </w:rPr>
      </w:pPr>
      <w:r w:rsidRPr="00322500">
        <w:rPr>
          <w:rFonts w:ascii="Symbol" w:eastAsia="Times New Roman" w:hAnsi="Symbol" w:cs="Times New Roman"/>
          <w:noProof/>
          <w:color w:val="0000FF"/>
          <w:sz w:val="40"/>
          <w:szCs w:val="40"/>
        </w:rPr>
        <w:drawing>
          <wp:inline distT="0" distB="0" distL="0" distR="0" wp14:anchorId="09497800" wp14:editId="628D3CCA">
            <wp:extent cx="121920" cy="106680"/>
            <wp:effectExtent l="0" t="0" r="0" b="7620"/>
            <wp:docPr id="155" name="Picture 155" descr="*">
              <a:hlinkClick xmlns:a="http://schemas.openxmlformats.org/drawingml/2006/main" r:id="rId202"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descr="*">
                      <a:hlinkClick r:id="rId202" tooltip="&quot;Related image, diagram or screenshot.&quot;"/>
                    </pic:cNvPr>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21920" cy="106680"/>
                    </a:xfrm>
                    <a:prstGeom prst="rect">
                      <a:avLst/>
                    </a:prstGeom>
                    <a:noFill/>
                    <a:ln>
                      <a:noFill/>
                    </a:ln>
                  </pic:spPr>
                </pic:pic>
              </a:graphicData>
            </a:graphic>
          </wp:inline>
        </w:drawing>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this step and in further sections, configure the &lt;ucs-6248-clustername&gt; and &lt;ucs-6332-clustername&gt; interfaces as appropriate to your deployment.</w:t>
      </w:r>
    </w:p>
    <w:p w14:paraId="683F2066" w14:textId="77777777" w:rsidR="00322500" w:rsidRPr="00322500" w:rsidRDefault="00322500" w:rsidP="00322500">
      <w:pPr>
        <w:autoSpaceDE w:val="0"/>
        <w:autoSpaceDN w:val="0"/>
        <w:spacing w:after="180" w:line="220" w:lineRule="atLeast"/>
        <w:ind w:left="360"/>
        <w:rPr>
          <w:rFonts w:ascii="Times New Roman" w:eastAsia="Times New Roman" w:hAnsi="Times New Roman" w:cs="Times New Roman"/>
          <w:sz w:val="24"/>
          <w:szCs w:val="24"/>
        </w:rPr>
      </w:pPr>
      <w:r w:rsidRPr="00322500">
        <w:rPr>
          <w:rFonts w:ascii="Arial" w:eastAsia="Times New Roman" w:hAnsi="Arial" w:cs="Arial"/>
          <w:color w:val="000000"/>
          <w:sz w:val="20"/>
          <w:szCs w:val="20"/>
        </w:rPr>
        <w:t>From the global configuration mode, run the following commands:</w:t>
      </w:r>
    </w:p>
    <w:p w14:paraId="58CAEA0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interface fc1/1</w:t>
      </w:r>
    </w:p>
    <w:p w14:paraId="7B80195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switchport description &lt;st-node01&gt;:0e</w:t>
      </w:r>
    </w:p>
    <w:p w14:paraId="7C598E9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switchport trunk mode off</w:t>
      </w:r>
    </w:p>
    <w:p w14:paraId="12C07BF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port-license acquire</w:t>
      </w:r>
    </w:p>
    <w:p w14:paraId="7D61953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no shut</w:t>
      </w:r>
    </w:p>
    <w:p w14:paraId="23A645E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p>
    <w:p w14:paraId="3CD5AB7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interface fc1/2</w:t>
      </w:r>
    </w:p>
    <w:p w14:paraId="6C20565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switchport description &lt;st-node02&gt;:0e</w:t>
      </w:r>
    </w:p>
    <w:p w14:paraId="2F9E0EF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switchport trunk mode off</w:t>
      </w:r>
    </w:p>
    <w:p w14:paraId="5DB10A3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port-license acquire</w:t>
      </w:r>
    </w:p>
    <w:p w14:paraId="6BE112A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no shutdown</w:t>
      </w:r>
    </w:p>
    <w:p w14:paraId="34957F7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exit</w:t>
      </w:r>
    </w:p>
    <w:p w14:paraId="6648AAC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p>
    <w:p w14:paraId="0CCBD83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interface fc1/9</w:t>
      </w:r>
    </w:p>
    <w:p w14:paraId="033202C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switchport description &lt;ucs-6248-clustername&gt;-a:1/31</w:t>
      </w:r>
    </w:p>
    <w:p w14:paraId="30A2705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port-license acquire</w:t>
      </w:r>
    </w:p>
    <w:p w14:paraId="62BD0C8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channel-group 110</w:t>
      </w:r>
    </w:p>
    <w:p w14:paraId="0996941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no shutdown</w:t>
      </w:r>
    </w:p>
    <w:p w14:paraId="70BC62F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exit</w:t>
      </w:r>
    </w:p>
    <w:p w14:paraId="062E70E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p>
    <w:p w14:paraId="3EAF3F6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interface fc1/10</w:t>
      </w:r>
    </w:p>
    <w:p w14:paraId="641FAC8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switchport description &lt;ucs-6248-clustername&gt;-b:1/31</w:t>
      </w:r>
    </w:p>
    <w:p w14:paraId="2E29AE2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port-license acquire</w:t>
      </w:r>
    </w:p>
    <w:p w14:paraId="100AC71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channel-group 110</w:t>
      </w:r>
    </w:p>
    <w:p w14:paraId="08857F2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no shutdown</w:t>
      </w:r>
    </w:p>
    <w:p w14:paraId="046C9A7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exit</w:t>
      </w:r>
    </w:p>
    <w:p w14:paraId="556DCAA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p>
    <w:p w14:paraId="7003335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interface fc1/11</w:t>
      </w:r>
    </w:p>
    <w:p w14:paraId="45D57AE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switchport description &lt;ucs-6332-clustername&gt;-a:1/1</w:t>
      </w:r>
    </w:p>
    <w:p w14:paraId="29D9CCB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port-license acquire</w:t>
      </w:r>
    </w:p>
    <w:p w14:paraId="238F2A3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channel-group 112</w:t>
      </w:r>
    </w:p>
    <w:p w14:paraId="4652B65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no shutdown</w:t>
      </w:r>
    </w:p>
    <w:p w14:paraId="6E29792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exit</w:t>
      </w:r>
    </w:p>
    <w:p w14:paraId="48198F5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p>
    <w:p w14:paraId="179C725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interface fc1/12</w:t>
      </w:r>
    </w:p>
    <w:p w14:paraId="67DB51D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switchport description &lt;ucs-6332-clustername&gt;-b:1/1</w:t>
      </w:r>
    </w:p>
    <w:p w14:paraId="63E0787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port-license acquire</w:t>
      </w:r>
    </w:p>
    <w:p w14:paraId="3579ECE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channel-group 112</w:t>
      </w:r>
    </w:p>
    <w:p w14:paraId="21834AC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no shutdown</w:t>
      </w:r>
    </w:p>
    <w:p w14:paraId="44D9098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exit</w:t>
      </w:r>
    </w:p>
    <w:p w14:paraId="554FCB0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p>
    <w:p w14:paraId="712C817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interface port-channel110</w:t>
      </w:r>
    </w:p>
    <w:p w14:paraId="5370903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channel mode active</w:t>
      </w:r>
    </w:p>
    <w:p w14:paraId="20599F4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switchport mode F</w:t>
      </w:r>
    </w:p>
    <w:p w14:paraId="293FD54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switchport trunk allowed vsan &lt;vsan-a-id&gt;</w:t>
      </w:r>
    </w:p>
    <w:p w14:paraId="10E531D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switchport description &lt;ucs-6248-clustername&gt;</w:t>
      </w:r>
    </w:p>
    <w:p w14:paraId="43B628C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switchport rate-mode dedicated</w:t>
      </w:r>
    </w:p>
    <w:p w14:paraId="3E461C3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p>
    <w:p w14:paraId="22B4B13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interface port-channel112</w:t>
      </w:r>
    </w:p>
    <w:p w14:paraId="08FE3E0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channel mode active</w:t>
      </w:r>
    </w:p>
    <w:p w14:paraId="1C9F5AB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switchport mode F</w:t>
      </w:r>
    </w:p>
    <w:p w14:paraId="286881E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switchport trunk allowed vsan &lt;vsan-a-id&gt;</w:t>
      </w:r>
    </w:p>
    <w:p w14:paraId="4C4BC60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switchport description &lt;ucs-6332-clustername&gt;</w:t>
      </w:r>
    </w:p>
    <w:p w14:paraId="11F87E8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switchport rate-mode dedicated</w:t>
      </w:r>
    </w:p>
    <w:p w14:paraId="051A597C" w14:textId="77777777" w:rsidR="00322500" w:rsidRPr="00322500" w:rsidRDefault="00322500" w:rsidP="00322500">
      <w:pPr>
        <w:spacing w:before="100" w:beforeAutospacing="1" w:after="100" w:afterAutospacing="1" w:line="240" w:lineRule="auto"/>
        <w:outlineLvl w:val="3"/>
        <w:rPr>
          <w:rFonts w:ascii="Times New Roman" w:eastAsia="Times New Roman" w:hAnsi="Times New Roman" w:cs="Times New Roman"/>
          <w:b/>
          <w:bCs/>
          <w:sz w:val="24"/>
          <w:szCs w:val="24"/>
        </w:rPr>
      </w:pPr>
      <w:bookmarkStart w:id="218" w:name="_Toc480541774"/>
      <w:bookmarkStart w:id="219" w:name="_Toc465785241"/>
      <w:bookmarkStart w:id="220" w:name="_Toc464044597"/>
      <w:bookmarkEnd w:id="218"/>
      <w:bookmarkEnd w:id="219"/>
      <w:r w:rsidRPr="00322500">
        <w:rPr>
          <w:rFonts w:ascii="Times New Roman" w:eastAsia="Times New Roman" w:hAnsi="Times New Roman" w:cs="Times New Roman"/>
          <w:b/>
          <w:bCs/>
          <w:sz w:val="24"/>
          <w:szCs w:val="24"/>
        </w:rPr>
        <w:t>Create Port Descriptions - Fabric B</w:t>
      </w:r>
      <w:bookmarkEnd w:id="220"/>
    </w:p>
    <w:p w14:paraId="5EE7A11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To configure individual ports and port-channels for switch B, complete the following step:</w:t>
      </w:r>
    </w:p>
    <w:p w14:paraId="771CE92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From the global configuration mode, run the following commands:</w:t>
      </w:r>
    </w:p>
    <w:p w14:paraId="2B2903D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interface fc1/1</w:t>
      </w:r>
    </w:p>
    <w:p w14:paraId="5F85090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switchport description &lt;st-node01&gt;:0f</w:t>
      </w:r>
    </w:p>
    <w:p w14:paraId="0DB814A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switchport trunk mode off</w:t>
      </w:r>
    </w:p>
    <w:p w14:paraId="69FE277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port-license acquire</w:t>
      </w:r>
    </w:p>
    <w:p w14:paraId="563CA1F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no shut</w:t>
      </w:r>
    </w:p>
    <w:p w14:paraId="6F1DB71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p>
    <w:p w14:paraId="62053EE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interface fc1/2</w:t>
      </w:r>
    </w:p>
    <w:p w14:paraId="7E4AE61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switchport description &lt;st-node02&gt;:0f</w:t>
      </w:r>
    </w:p>
    <w:p w14:paraId="1A69760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switchport trunk mode off</w:t>
      </w:r>
    </w:p>
    <w:p w14:paraId="5AE14EE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port-license acquire</w:t>
      </w:r>
    </w:p>
    <w:p w14:paraId="109C800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no shutdown</w:t>
      </w:r>
    </w:p>
    <w:p w14:paraId="5EE9834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exit</w:t>
      </w:r>
    </w:p>
    <w:p w14:paraId="3F5D639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p>
    <w:p w14:paraId="7CC1EE1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interface fc1/9</w:t>
      </w:r>
    </w:p>
    <w:p w14:paraId="36D8EE6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switchport description &lt;ucs-6248-clustername&gt;-a:1/32</w:t>
      </w:r>
    </w:p>
    <w:p w14:paraId="3B3FE3C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port-license acquire</w:t>
      </w:r>
    </w:p>
    <w:p w14:paraId="1D121FC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channel-group 111</w:t>
      </w:r>
    </w:p>
    <w:p w14:paraId="5B5946D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no shutdown</w:t>
      </w:r>
    </w:p>
    <w:p w14:paraId="0AFF9F7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exit</w:t>
      </w:r>
    </w:p>
    <w:p w14:paraId="0B96622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p>
    <w:p w14:paraId="233FCFD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interface fc1/10</w:t>
      </w:r>
    </w:p>
    <w:p w14:paraId="6215B0B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switchport description &lt;ucs-6248-clustername&gt;-a:1/32</w:t>
      </w:r>
    </w:p>
    <w:p w14:paraId="75284F9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port-license acquire</w:t>
      </w:r>
    </w:p>
    <w:p w14:paraId="268327A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channel-group 111</w:t>
      </w:r>
    </w:p>
    <w:p w14:paraId="109527F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no shutdown</w:t>
      </w:r>
    </w:p>
    <w:p w14:paraId="452B9AC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exit</w:t>
      </w:r>
    </w:p>
    <w:p w14:paraId="34DCBE6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p>
    <w:p w14:paraId="1381123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interface fc1/11</w:t>
      </w:r>
    </w:p>
    <w:p w14:paraId="59A3B20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switchport description &lt;ucs-6332-clustername&gt;-a:1/2</w:t>
      </w:r>
    </w:p>
    <w:p w14:paraId="77F264C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port-license acquire</w:t>
      </w:r>
    </w:p>
    <w:p w14:paraId="291202A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channel-group 113</w:t>
      </w:r>
    </w:p>
    <w:p w14:paraId="32FBEBE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no shutdown</w:t>
      </w:r>
    </w:p>
    <w:p w14:paraId="0596AC3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exit</w:t>
      </w:r>
    </w:p>
    <w:p w14:paraId="005A11B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p>
    <w:p w14:paraId="1A65D7B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interface fc1/12</w:t>
      </w:r>
    </w:p>
    <w:p w14:paraId="50108F1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switchport description &lt;ucs-6332-clustername&gt;-a:1/2</w:t>
      </w:r>
    </w:p>
    <w:p w14:paraId="264D91B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port-license acquire</w:t>
      </w:r>
    </w:p>
    <w:p w14:paraId="08DC064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channel-group 113</w:t>
      </w:r>
    </w:p>
    <w:p w14:paraId="7BE9A1B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no shutdown</w:t>
      </w:r>
    </w:p>
    <w:p w14:paraId="4CEEC89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exit</w:t>
      </w:r>
    </w:p>
    <w:p w14:paraId="7F924FA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p>
    <w:p w14:paraId="2B068AB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interface port-channel111</w:t>
      </w:r>
    </w:p>
    <w:p w14:paraId="3505632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channel mode active</w:t>
      </w:r>
    </w:p>
    <w:p w14:paraId="2ABAB27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switchport mode F</w:t>
      </w:r>
    </w:p>
    <w:p w14:paraId="575DD93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switchport trunk allowed vsan &lt;vsan-b-id&gt;</w:t>
      </w:r>
    </w:p>
    <w:p w14:paraId="46623C1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switchport description &lt;ucs-6248-clustername&gt;</w:t>
      </w:r>
    </w:p>
    <w:p w14:paraId="41A7170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switchport rate-mode dedicated</w:t>
      </w:r>
    </w:p>
    <w:p w14:paraId="422BC3A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p>
    <w:p w14:paraId="23FEDD6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interface port-channel113</w:t>
      </w:r>
    </w:p>
    <w:p w14:paraId="037F8CB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channel mode active</w:t>
      </w:r>
    </w:p>
    <w:p w14:paraId="4F44E32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switchport mode F</w:t>
      </w:r>
    </w:p>
    <w:p w14:paraId="20CA1C6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switchport trunk allowed vsan &lt;vsan-b-id&gt;</w:t>
      </w:r>
    </w:p>
    <w:p w14:paraId="04AFF30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switchport description &lt;ucs-6332-clustername&gt;</w:t>
      </w:r>
    </w:p>
    <w:p w14:paraId="6D0B576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switchport rate-mode dedicated</w:t>
      </w:r>
    </w:p>
    <w:p w14:paraId="672571B8" w14:textId="77777777" w:rsidR="00322500" w:rsidRPr="00322500" w:rsidRDefault="00322500" w:rsidP="00322500">
      <w:pPr>
        <w:autoSpaceDE w:val="0"/>
        <w:autoSpaceDN w:val="0"/>
        <w:spacing w:after="180" w:line="220" w:lineRule="atLeast"/>
        <w:ind w:left="360"/>
        <w:rPr>
          <w:rFonts w:ascii="Times New Roman" w:eastAsia="Times New Roman" w:hAnsi="Times New Roman" w:cs="Times New Roman"/>
          <w:sz w:val="24"/>
          <w:szCs w:val="24"/>
        </w:rPr>
      </w:pPr>
      <w:r w:rsidRPr="00322500">
        <w:rPr>
          <w:rFonts w:ascii="Arial" w:eastAsia="Times New Roman" w:hAnsi="Arial" w:cs="Arial"/>
          <w:color w:val="000000"/>
          <w:sz w:val="20"/>
          <w:szCs w:val="20"/>
        </w:rPr>
        <w:t> </w:t>
      </w:r>
    </w:p>
    <w:p w14:paraId="2288958F" w14:textId="77777777" w:rsidR="00322500" w:rsidRPr="00322500" w:rsidRDefault="00322500" w:rsidP="00322500">
      <w:pPr>
        <w:spacing w:before="100" w:beforeAutospacing="1" w:after="100" w:afterAutospacing="1" w:line="240" w:lineRule="auto"/>
        <w:outlineLvl w:val="3"/>
        <w:rPr>
          <w:rFonts w:ascii="Times New Roman" w:eastAsia="Times New Roman" w:hAnsi="Times New Roman" w:cs="Times New Roman"/>
          <w:b/>
          <w:bCs/>
          <w:sz w:val="24"/>
          <w:szCs w:val="24"/>
        </w:rPr>
      </w:pPr>
      <w:bookmarkStart w:id="221" w:name="_Toc480541775"/>
      <w:bookmarkStart w:id="222" w:name="_Toc465785242"/>
      <w:bookmarkStart w:id="223" w:name="_Toc464044598"/>
      <w:bookmarkEnd w:id="221"/>
      <w:bookmarkEnd w:id="222"/>
      <w:r w:rsidRPr="00322500">
        <w:rPr>
          <w:rFonts w:ascii="Times New Roman" w:eastAsia="Times New Roman" w:hAnsi="Times New Roman" w:cs="Times New Roman"/>
          <w:b/>
          <w:bCs/>
          <w:sz w:val="24"/>
          <w:szCs w:val="24"/>
        </w:rPr>
        <w:t>Create VSANs</w:t>
      </w:r>
      <w:bookmarkEnd w:id="223"/>
    </w:p>
    <w:p w14:paraId="6CDE5022" w14:textId="77777777" w:rsidR="00322500" w:rsidRPr="00322500" w:rsidRDefault="00322500" w:rsidP="00322500">
      <w:pPr>
        <w:spacing w:before="100" w:beforeAutospacing="1" w:after="100" w:afterAutospacing="1" w:line="240" w:lineRule="auto"/>
        <w:outlineLvl w:val="4"/>
        <w:rPr>
          <w:rFonts w:ascii="Times New Roman" w:eastAsia="Times New Roman" w:hAnsi="Times New Roman" w:cs="Times New Roman"/>
          <w:b/>
          <w:bCs/>
          <w:sz w:val="20"/>
          <w:szCs w:val="20"/>
        </w:rPr>
      </w:pPr>
      <w:r w:rsidRPr="00322500">
        <w:rPr>
          <w:rFonts w:ascii="Times New Roman" w:eastAsia="Times New Roman" w:hAnsi="Times New Roman" w:cs="Times New Roman"/>
          <w:b/>
          <w:bCs/>
          <w:sz w:val="20"/>
          <w:szCs w:val="20"/>
        </w:rPr>
        <w:t>Cisco MDS 9148S A</w:t>
      </w:r>
    </w:p>
    <w:p w14:paraId="27B5299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To create the necessary VSANs for fabric A and add ports to them, complete the following steps:</w:t>
      </w:r>
    </w:p>
    <w:p w14:paraId="6C09DF8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From the global configuration mode, run the following commands:</w:t>
      </w:r>
    </w:p>
    <w:p w14:paraId="51D0E4B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vsan database</w:t>
      </w:r>
    </w:p>
    <w:p w14:paraId="55E2C31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vsan &lt;vsan-a-id&gt;</w:t>
      </w:r>
    </w:p>
    <w:p w14:paraId="7763A3F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vsan &lt;vsan-a-id&gt; name Fabric-A</w:t>
      </w:r>
    </w:p>
    <w:p w14:paraId="4497488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exit</w:t>
      </w:r>
    </w:p>
    <w:p w14:paraId="7AC6234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zone smart-zoning enable vsan &lt;vsan-a-id&gt;</w:t>
      </w:r>
    </w:p>
    <w:p w14:paraId="1E43680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vsan database</w:t>
      </w:r>
    </w:p>
    <w:p w14:paraId="1AF9BDB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vsan &lt;vsan-a-id&gt; interface fc1/1</w:t>
      </w:r>
    </w:p>
    <w:p w14:paraId="79EFD6A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vsan &lt;vsan-a-id&gt; interface fc1/2</w:t>
      </w:r>
    </w:p>
    <w:p w14:paraId="010B390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vsan &lt;vsan-a-id&gt; interface port-channel110</w:t>
      </w:r>
    </w:p>
    <w:p w14:paraId="2696E84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vsan &lt;vsan-a-id&gt; interface port-channel112</w:t>
      </w:r>
    </w:p>
    <w:p w14:paraId="065AC55E" w14:textId="77777777" w:rsidR="00322500" w:rsidRPr="00322500" w:rsidRDefault="00322500" w:rsidP="00322500">
      <w:pPr>
        <w:spacing w:before="100" w:beforeAutospacing="1" w:after="100" w:afterAutospacing="1" w:line="240" w:lineRule="auto"/>
        <w:outlineLvl w:val="4"/>
        <w:rPr>
          <w:rFonts w:ascii="Times New Roman" w:eastAsia="Times New Roman" w:hAnsi="Times New Roman" w:cs="Times New Roman"/>
          <w:b/>
          <w:bCs/>
          <w:sz w:val="20"/>
          <w:szCs w:val="20"/>
        </w:rPr>
      </w:pPr>
      <w:r w:rsidRPr="00322500">
        <w:rPr>
          <w:rFonts w:ascii="Times New Roman" w:eastAsia="Times New Roman" w:hAnsi="Times New Roman" w:cs="Times New Roman"/>
          <w:b/>
          <w:bCs/>
          <w:sz w:val="20"/>
          <w:szCs w:val="20"/>
        </w:rPr>
        <w:t>Cisco MDS 9148S B</w:t>
      </w:r>
    </w:p>
    <w:p w14:paraId="63525BA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To create the necessary VSANs for fabric A and add ports to them, complete the following steps:</w:t>
      </w:r>
    </w:p>
    <w:p w14:paraId="69924C0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From the global configuration mode, run the following commands:</w:t>
      </w:r>
    </w:p>
    <w:p w14:paraId="2C7C69F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vsan database</w:t>
      </w:r>
    </w:p>
    <w:p w14:paraId="3BFACB8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vsan &lt;vsan-b-id&gt;</w:t>
      </w:r>
    </w:p>
    <w:p w14:paraId="1F5ED1D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vsan &lt;vsan-b-id&gt; name Fabric-B</w:t>
      </w:r>
    </w:p>
    <w:p w14:paraId="13A5BA4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exit</w:t>
      </w:r>
    </w:p>
    <w:p w14:paraId="57E7984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zone smart-zoning enable vsan &lt;vsan-b-id&gt;</w:t>
      </w:r>
    </w:p>
    <w:p w14:paraId="6AC9798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vsan database</w:t>
      </w:r>
    </w:p>
    <w:p w14:paraId="4E48813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vsan &lt;vsan-b-id&gt; interface fc1/1</w:t>
      </w:r>
    </w:p>
    <w:p w14:paraId="4E9306C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vsan &lt;vsan-b-id&gt; interface fc1/2</w:t>
      </w:r>
    </w:p>
    <w:p w14:paraId="7977152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vsan &lt;vsan-b-id&gt; interface port-channel111</w:t>
      </w:r>
    </w:p>
    <w:p w14:paraId="6873100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vsan &lt;vsan-b-id&gt; interface port-channel113</w:t>
      </w:r>
    </w:p>
    <w:p w14:paraId="213A7918" w14:textId="77777777" w:rsidR="00322500" w:rsidRPr="00322500" w:rsidRDefault="00322500" w:rsidP="00322500">
      <w:pPr>
        <w:spacing w:before="100" w:beforeAutospacing="1" w:after="100" w:afterAutospacing="1" w:line="240" w:lineRule="auto"/>
        <w:outlineLvl w:val="3"/>
        <w:rPr>
          <w:rFonts w:ascii="Times New Roman" w:eastAsia="Times New Roman" w:hAnsi="Times New Roman" w:cs="Times New Roman"/>
          <w:b/>
          <w:bCs/>
          <w:sz w:val="24"/>
          <w:szCs w:val="24"/>
        </w:rPr>
      </w:pPr>
      <w:bookmarkStart w:id="224" w:name="_Toc480541776"/>
      <w:bookmarkStart w:id="225" w:name="_Toc465785243"/>
      <w:bookmarkStart w:id="226" w:name="_Toc464044599"/>
      <w:bookmarkEnd w:id="224"/>
      <w:bookmarkEnd w:id="225"/>
      <w:r w:rsidRPr="00322500">
        <w:rPr>
          <w:rFonts w:ascii="Times New Roman" w:eastAsia="Times New Roman" w:hAnsi="Times New Roman" w:cs="Times New Roman"/>
          <w:b/>
          <w:bCs/>
          <w:sz w:val="24"/>
          <w:szCs w:val="24"/>
        </w:rPr>
        <w:t>Create Device Aliases</w:t>
      </w:r>
      <w:bookmarkEnd w:id="226"/>
    </w:p>
    <w:p w14:paraId="5B444910" w14:textId="77777777" w:rsidR="00322500" w:rsidRPr="00322500" w:rsidRDefault="00322500" w:rsidP="00322500">
      <w:pPr>
        <w:spacing w:before="100" w:beforeAutospacing="1" w:after="100" w:afterAutospacing="1" w:line="240" w:lineRule="auto"/>
        <w:outlineLvl w:val="4"/>
        <w:rPr>
          <w:rFonts w:ascii="Times New Roman" w:eastAsia="Times New Roman" w:hAnsi="Times New Roman" w:cs="Times New Roman"/>
          <w:b/>
          <w:bCs/>
          <w:sz w:val="20"/>
          <w:szCs w:val="20"/>
        </w:rPr>
      </w:pPr>
      <w:r w:rsidRPr="00322500">
        <w:rPr>
          <w:rFonts w:ascii="Times New Roman" w:eastAsia="Times New Roman" w:hAnsi="Times New Roman" w:cs="Times New Roman"/>
          <w:b/>
          <w:bCs/>
          <w:sz w:val="20"/>
          <w:szCs w:val="20"/>
        </w:rPr>
        <w:t>Cisco MDS 9148S A</w:t>
      </w:r>
    </w:p>
    <w:p w14:paraId="65B3BF4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To create device aliases for Fabric A that will be used to create zones, complete the following steps:</w:t>
      </w:r>
    </w:p>
    <w:p w14:paraId="3BBD15A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From the global configuration mode, run the following commands:</w:t>
      </w:r>
    </w:p>
    <w:p w14:paraId="5FF476D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configure terminal</w:t>
      </w:r>
    </w:p>
    <w:p w14:paraId="4080FC4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device-alias database</w:t>
      </w:r>
    </w:p>
    <w:p w14:paraId="2F5A797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device-alias name Infra-SVM-fcp_lif01a pwwn &lt;fcp_lif01a-wwpn&gt;</w:t>
      </w:r>
    </w:p>
    <w:p w14:paraId="3CF2D65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device-alias name Infra-SVM-fcp_lif02a pwwn &lt;fcp_lif02a-wwpn&gt;</w:t>
      </w:r>
    </w:p>
    <w:p w14:paraId="4B15E16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device-alias name VM-Host-Infra-01-A pwwn &lt;vm-host-infra-01-wwpna&gt;</w:t>
      </w:r>
    </w:p>
    <w:p w14:paraId="217635A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device-alias name VM-Host-Infra-02-A pwwn &lt;vm-host-infra-02-wwpna&gt;</w:t>
      </w:r>
    </w:p>
    <w:p w14:paraId="4EF4B80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device-alias commit</w:t>
      </w:r>
    </w:p>
    <w:p w14:paraId="1D43FFFE" w14:textId="77777777" w:rsidR="00322500" w:rsidRPr="00322500" w:rsidRDefault="00322500" w:rsidP="00322500">
      <w:pPr>
        <w:spacing w:before="100" w:beforeAutospacing="1" w:after="100" w:afterAutospacing="1" w:line="240" w:lineRule="auto"/>
        <w:outlineLvl w:val="4"/>
        <w:rPr>
          <w:rFonts w:ascii="Times New Roman" w:eastAsia="Times New Roman" w:hAnsi="Times New Roman" w:cs="Times New Roman"/>
          <w:b/>
          <w:bCs/>
          <w:sz w:val="20"/>
          <w:szCs w:val="20"/>
        </w:rPr>
      </w:pPr>
      <w:r w:rsidRPr="00322500">
        <w:rPr>
          <w:rFonts w:ascii="Times New Roman" w:eastAsia="Times New Roman" w:hAnsi="Times New Roman" w:cs="Times New Roman"/>
          <w:b/>
          <w:bCs/>
          <w:sz w:val="20"/>
          <w:szCs w:val="20"/>
        </w:rPr>
        <w:t>Cisco MDS 9148S B</w:t>
      </w:r>
    </w:p>
    <w:p w14:paraId="54C06FE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To create device aliases for Fabric B that will be used to create zones, complete the following steps:</w:t>
      </w:r>
    </w:p>
    <w:p w14:paraId="759155A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From the global configuration mode, run the following commands:</w:t>
      </w:r>
    </w:p>
    <w:p w14:paraId="638F704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configure terminal</w:t>
      </w:r>
    </w:p>
    <w:p w14:paraId="10D3762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device-alias database</w:t>
      </w:r>
    </w:p>
    <w:p w14:paraId="1B68F45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device-alias name Infra-SVM-fcp_lif01b pwwn &lt;fcp_lif01b-wwpn&gt;</w:t>
      </w:r>
    </w:p>
    <w:p w14:paraId="2472613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device-alias name Infra-SVM-fcp_lif02b pwwn &lt;fcp_lif02b-wwpn&gt;</w:t>
      </w:r>
    </w:p>
    <w:p w14:paraId="5308F40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device-alias name VM-Host-Infra-01-B pwwn &lt;vm-host-infra-01-wwpnb&gt;</w:t>
      </w:r>
    </w:p>
    <w:p w14:paraId="19871B2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device-alias name VM-Host-Infra-02-B pwwn &lt;vm-host-infra-02-wwpnb&gt;</w:t>
      </w:r>
    </w:p>
    <w:p w14:paraId="6F29296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device-alias commit</w:t>
      </w:r>
    </w:p>
    <w:p w14:paraId="1926B295" w14:textId="77777777" w:rsidR="00322500" w:rsidRPr="00322500" w:rsidRDefault="00322500" w:rsidP="00322500">
      <w:pPr>
        <w:spacing w:before="100" w:beforeAutospacing="1" w:after="100" w:afterAutospacing="1" w:line="240" w:lineRule="auto"/>
        <w:outlineLvl w:val="3"/>
        <w:rPr>
          <w:rFonts w:ascii="Times New Roman" w:eastAsia="Times New Roman" w:hAnsi="Times New Roman" w:cs="Times New Roman"/>
          <w:b/>
          <w:bCs/>
          <w:sz w:val="24"/>
          <w:szCs w:val="24"/>
        </w:rPr>
      </w:pPr>
      <w:bookmarkStart w:id="227" w:name="_Toc480541777"/>
      <w:bookmarkStart w:id="228" w:name="_Toc465785244"/>
      <w:bookmarkEnd w:id="227"/>
      <w:r w:rsidRPr="00322500">
        <w:rPr>
          <w:rFonts w:ascii="Times New Roman" w:eastAsia="Times New Roman" w:hAnsi="Times New Roman" w:cs="Times New Roman"/>
          <w:b/>
          <w:bCs/>
          <w:sz w:val="24"/>
          <w:szCs w:val="24"/>
        </w:rPr>
        <w:t>Create Zones</w:t>
      </w:r>
      <w:bookmarkEnd w:id="228"/>
    </w:p>
    <w:p w14:paraId="7C9DC755" w14:textId="77777777" w:rsidR="00322500" w:rsidRPr="00322500" w:rsidRDefault="00322500" w:rsidP="00322500">
      <w:pPr>
        <w:spacing w:before="100" w:beforeAutospacing="1" w:after="100" w:afterAutospacing="1" w:line="240" w:lineRule="auto"/>
        <w:outlineLvl w:val="4"/>
        <w:rPr>
          <w:rFonts w:ascii="Times New Roman" w:eastAsia="Times New Roman" w:hAnsi="Times New Roman" w:cs="Times New Roman"/>
          <w:b/>
          <w:bCs/>
          <w:sz w:val="20"/>
          <w:szCs w:val="20"/>
        </w:rPr>
      </w:pPr>
      <w:r w:rsidRPr="00322500">
        <w:rPr>
          <w:rFonts w:ascii="Times New Roman" w:eastAsia="Times New Roman" w:hAnsi="Times New Roman" w:cs="Times New Roman"/>
          <w:b/>
          <w:bCs/>
          <w:sz w:val="20"/>
          <w:szCs w:val="20"/>
        </w:rPr>
        <w:t>Cisco MDS 9148S A</w:t>
      </w:r>
    </w:p>
    <w:p w14:paraId="4BF4F37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To create the required zones on Fabric A, run the following commands:</w:t>
      </w:r>
    </w:p>
    <w:p w14:paraId="0F2D62D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configure terminal</w:t>
      </w:r>
    </w:p>
    <w:p w14:paraId="5B36A66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zone name VM-Host-Infra-01-A vsan &lt;vsan-a-id&gt;</w:t>
      </w:r>
    </w:p>
    <w:p w14:paraId="5A9BA44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member device-alias VM-Host-Infra-01-A init</w:t>
      </w:r>
    </w:p>
    <w:p w14:paraId="1FF9005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member device-alias Infra-SVM-fcp_lif01a target</w:t>
      </w:r>
    </w:p>
    <w:p w14:paraId="2E8FFD2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member device-alias Infra-SVM-fcp_lif02a target</w:t>
      </w:r>
    </w:p>
    <w:p w14:paraId="64F077D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exit</w:t>
      </w:r>
    </w:p>
    <w:p w14:paraId="7831904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zone name VM-Host-Infra-02-A vsan &lt;vsan-a-id&gt;</w:t>
      </w:r>
    </w:p>
    <w:p w14:paraId="2078B73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member device-alias VM-Host-Infra-02-A init</w:t>
      </w:r>
    </w:p>
    <w:p w14:paraId="521A183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member device-alias Infra-SVM-fcp_lif01a target</w:t>
      </w:r>
    </w:p>
    <w:p w14:paraId="4E1EEDC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member device-alias Infra-SVM-fcp_lif02a target</w:t>
      </w:r>
    </w:p>
    <w:p w14:paraId="1394232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exit</w:t>
      </w:r>
    </w:p>
    <w:p w14:paraId="3514D2A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zoneset name Fabric-A vsan &lt;vsan-a-id&gt;</w:t>
      </w:r>
    </w:p>
    <w:p w14:paraId="7AE126F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member VM-Host-Infra-01-A</w:t>
      </w:r>
    </w:p>
    <w:p w14:paraId="2AA04EE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member VM-Host-Infra-02-A</w:t>
      </w:r>
    </w:p>
    <w:p w14:paraId="62FF11D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exit</w:t>
      </w:r>
    </w:p>
    <w:p w14:paraId="6E5C217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zoneset activate name Fabric-A vsan &lt;vsan-a-id&gt;</w:t>
      </w:r>
    </w:p>
    <w:p w14:paraId="5F7DEE6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exit</w:t>
      </w:r>
    </w:p>
    <w:p w14:paraId="7D3013E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show zoneset active vsan &lt;vsan-a-id&gt;</w:t>
      </w:r>
    </w:p>
    <w:p w14:paraId="38794683" w14:textId="77777777" w:rsidR="00322500" w:rsidRPr="00322500" w:rsidRDefault="00322500" w:rsidP="00322500">
      <w:pPr>
        <w:spacing w:before="100" w:beforeAutospacing="1" w:after="100" w:afterAutospacing="1" w:line="240" w:lineRule="auto"/>
        <w:outlineLvl w:val="4"/>
        <w:rPr>
          <w:rFonts w:ascii="Times New Roman" w:eastAsia="Times New Roman" w:hAnsi="Times New Roman" w:cs="Times New Roman"/>
          <w:b/>
          <w:bCs/>
          <w:sz w:val="20"/>
          <w:szCs w:val="20"/>
        </w:rPr>
      </w:pPr>
      <w:r w:rsidRPr="00322500">
        <w:rPr>
          <w:rFonts w:ascii="Times New Roman" w:eastAsia="Times New Roman" w:hAnsi="Times New Roman" w:cs="Times New Roman"/>
          <w:b/>
          <w:bCs/>
          <w:sz w:val="20"/>
          <w:szCs w:val="20"/>
        </w:rPr>
        <w:t>Cisco MDS 9148S B</w:t>
      </w:r>
    </w:p>
    <w:p w14:paraId="1F92DA2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To create the required zones on Fabric B, run the following commands:</w:t>
      </w:r>
    </w:p>
    <w:p w14:paraId="5FC78D0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configure terminal</w:t>
      </w:r>
    </w:p>
    <w:p w14:paraId="0579A88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zone name VM-Host-Infra-01-B vsan &lt;vsan-b-id&gt;</w:t>
      </w:r>
    </w:p>
    <w:p w14:paraId="2743D16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member device-alias VM-Host-Infra-01-B init</w:t>
      </w:r>
    </w:p>
    <w:p w14:paraId="6FC4843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member device-alias Infra-SVM-fcp_lif01b target</w:t>
      </w:r>
    </w:p>
    <w:p w14:paraId="611186E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member device-alias Infra-SVM-fcp_lif02b target</w:t>
      </w:r>
    </w:p>
    <w:p w14:paraId="787214A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exit</w:t>
      </w:r>
    </w:p>
    <w:p w14:paraId="4B8E38D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zone name VM-Host-Infra-02-B vsan &lt;vsan-b-id&gt;</w:t>
      </w:r>
    </w:p>
    <w:p w14:paraId="2A2817C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member device-alias VM-Host-Infra-02-B init</w:t>
      </w:r>
    </w:p>
    <w:p w14:paraId="5F250E8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member device-alias Infra-SVM-fcp_lif01b target</w:t>
      </w:r>
    </w:p>
    <w:p w14:paraId="2BAC083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member device-alias Infra-SVM-fcp_lif02b target</w:t>
      </w:r>
    </w:p>
    <w:p w14:paraId="01C433C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exit</w:t>
      </w:r>
    </w:p>
    <w:p w14:paraId="5F01F35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zoneset name Fabric-B vsan &lt;vsan-b-id&gt;</w:t>
      </w:r>
    </w:p>
    <w:p w14:paraId="68E118F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member VM-Host-Infra-01-B</w:t>
      </w:r>
    </w:p>
    <w:p w14:paraId="1E887E3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member VM-Host-Infra-02-B</w:t>
      </w:r>
    </w:p>
    <w:p w14:paraId="755F222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exit</w:t>
      </w:r>
    </w:p>
    <w:p w14:paraId="5DAE1D0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zoneset activate name Fabric-B vsan &lt;vsan-b-id&gt;</w:t>
      </w:r>
    </w:p>
    <w:p w14:paraId="7B9BFD3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exit</w:t>
      </w:r>
    </w:p>
    <w:p w14:paraId="2A4D195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show zoneset active vsan &lt;vsan-b-id&gt;</w:t>
      </w:r>
    </w:p>
    <w:p w14:paraId="6AD2F99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p>
    <w:p w14:paraId="3ABE433D" w14:textId="77777777" w:rsidR="00322500" w:rsidRPr="00322500" w:rsidRDefault="00322500" w:rsidP="00322500">
      <w:pPr>
        <w:spacing w:before="100" w:beforeAutospacing="1" w:after="100" w:afterAutospacing="1" w:line="240" w:lineRule="auto"/>
        <w:ind w:left="720"/>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p>
    <w:p w14:paraId="3026614A" w14:textId="77777777" w:rsidR="00322500" w:rsidRPr="00322500" w:rsidRDefault="00322500" w:rsidP="00322500">
      <w:pPr>
        <w:spacing w:before="100" w:beforeAutospacing="1" w:after="100" w:afterAutospacing="1" w:line="240" w:lineRule="auto"/>
        <w:outlineLvl w:val="1"/>
        <w:rPr>
          <w:rFonts w:ascii="Times New Roman" w:eastAsia="Times New Roman" w:hAnsi="Times New Roman" w:cs="Times New Roman"/>
          <w:b/>
          <w:bCs/>
          <w:sz w:val="36"/>
          <w:szCs w:val="36"/>
        </w:rPr>
      </w:pPr>
      <w:bookmarkStart w:id="229" w:name="_Toc480541778"/>
      <w:r w:rsidRPr="00322500">
        <w:rPr>
          <w:rFonts w:ascii="Times New Roman" w:eastAsia="Times New Roman" w:hAnsi="Times New Roman" w:cs="Times New Roman"/>
          <w:b/>
          <w:bCs/>
          <w:sz w:val="36"/>
          <w:szCs w:val="36"/>
        </w:rPr>
        <w:t>Storage Configuration – Boot</w:t>
      </w:r>
      <w:bookmarkEnd w:id="229"/>
      <w:r w:rsidRPr="00322500">
        <w:rPr>
          <w:rFonts w:ascii="Times New Roman" w:eastAsia="Times New Roman" w:hAnsi="Times New Roman" w:cs="Times New Roman"/>
          <w:b/>
          <w:bCs/>
          <w:sz w:val="36"/>
          <w:szCs w:val="36"/>
        </w:rPr>
        <w:t xml:space="preserve"> LUNs</w:t>
      </w:r>
    </w:p>
    <w:p w14:paraId="4B6F1D76" w14:textId="77777777" w:rsidR="00322500" w:rsidRPr="00322500" w:rsidRDefault="00322500" w:rsidP="00322500">
      <w:pPr>
        <w:spacing w:before="100" w:beforeAutospacing="1" w:after="100" w:afterAutospacing="1" w:line="240" w:lineRule="auto"/>
        <w:outlineLvl w:val="2"/>
        <w:rPr>
          <w:rFonts w:ascii="Times New Roman" w:eastAsia="Times New Roman" w:hAnsi="Times New Roman" w:cs="Times New Roman"/>
          <w:b/>
          <w:bCs/>
          <w:sz w:val="27"/>
          <w:szCs w:val="27"/>
        </w:rPr>
      </w:pPr>
      <w:bookmarkStart w:id="230" w:name="_Toc349899286"/>
      <w:bookmarkStart w:id="231" w:name="_Toc480541779"/>
      <w:bookmarkStart w:id="232" w:name="_Toc427325241"/>
      <w:bookmarkStart w:id="233" w:name="_Toc406007867"/>
      <w:bookmarkStart w:id="234" w:name="_Toc353902441"/>
      <w:bookmarkStart w:id="235" w:name="_Toc349564583"/>
      <w:bookmarkStart w:id="236" w:name="_Toc349899269"/>
      <w:bookmarkStart w:id="237" w:name="_Toc349564584"/>
      <w:bookmarkStart w:id="238" w:name="_Toc349899270"/>
      <w:bookmarkStart w:id="239" w:name="_Toc349564585"/>
      <w:bookmarkStart w:id="240" w:name="_Toc349899271"/>
      <w:bookmarkStart w:id="241" w:name="_Toc349564586"/>
      <w:bookmarkStart w:id="242" w:name="_Toc349899272"/>
      <w:bookmarkStart w:id="243" w:name="_Toc349564587"/>
      <w:bookmarkStart w:id="244" w:name="_Toc349899273"/>
      <w:bookmarkStart w:id="245" w:name="_Toc349564588"/>
      <w:bookmarkStart w:id="246" w:name="_Toc349899274"/>
      <w:bookmarkStart w:id="247" w:name="_Toc349564589"/>
      <w:bookmarkStart w:id="248" w:name="_Toc349899275"/>
      <w:bookmarkStart w:id="249" w:name="_Toc349564590"/>
      <w:bookmarkStart w:id="250" w:name="_Toc349899276"/>
      <w:bookmarkStart w:id="251" w:name="_Toc349564591"/>
      <w:bookmarkStart w:id="252" w:name="_Toc349899277"/>
      <w:bookmarkStart w:id="253" w:name="_Toc349564592"/>
      <w:bookmarkStart w:id="254" w:name="_Toc349899278"/>
      <w:bookmarkStart w:id="255" w:name="_Toc349564593"/>
      <w:bookmarkStart w:id="256" w:name="_Toc349899279"/>
      <w:bookmarkStart w:id="257" w:name="_Toc349564594"/>
      <w:bookmarkStart w:id="258" w:name="_Toc349899280"/>
      <w:bookmarkStart w:id="259" w:name="_Toc349564595"/>
      <w:bookmarkStart w:id="260" w:name="_Toc349899281"/>
      <w:bookmarkStart w:id="261" w:name="_Toc349564596"/>
      <w:bookmarkStart w:id="262" w:name="_Toc349899282"/>
      <w:bookmarkStart w:id="263" w:name="_Toc349564597"/>
      <w:bookmarkStart w:id="264" w:name="_Toc349899283"/>
      <w:bookmarkStart w:id="265" w:name="_Toc349564598"/>
      <w:bookmarkStart w:id="266" w:name="_Toc349899284"/>
      <w:bookmarkStart w:id="267" w:name="_Toc349564599"/>
      <w:bookmarkStart w:id="268" w:name="_Toc349899285"/>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r w:rsidRPr="00322500">
        <w:rPr>
          <w:rFonts w:ascii="Times New Roman" w:eastAsia="Times New Roman" w:hAnsi="Times New Roman" w:cs="Times New Roman"/>
          <w:b/>
          <w:bCs/>
          <w:sz w:val="27"/>
          <w:szCs w:val="27"/>
        </w:rPr>
        <w:t xml:space="preserve">ONTAP Boot Storage Setup </w:t>
      </w:r>
    </w:p>
    <w:p w14:paraId="00CA1FF2" w14:textId="77777777" w:rsidR="00322500" w:rsidRPr="00322500" w:rsidRDefault="00322500" w:rsidP="00322500">
      <w:pPr>
        <w:spacing w:before="100" w:beforeAutospacing="1" w:after="100" w:afterAutospacing="1" w:line="240" w:lineRule="auto"/>
        <w:outlineLvl w:val="3"/>
        <w:rPr>
          <w:rFonts w:ascii="Times New Roman" w:eastAsia="Times New Roman" w:hAnsi="Times New Roman" w:cs="Times New Roman"/>
          <w:b/>
          <w:bCs/>
          <w:sz w:val="24"/>
          <w:szCs w:val="24"/>
        </w:rPr>
      </w:pPr>
      <w:bookmarkStart w:id="269" w:name="_Toc480541780"/>
      <w:bookmarkStart w:id="270" w:name="_Toc427325243"/>
      <w:bookmarkEnd w:id="269"/>
      <w:r w:rsidRPr="00322500">
        <w:rPr>
          <w:rFonts w:ascii="Times New Roman" w:eastAsia="Times New Roman" w:hAnsi="Times New Roman" w:cs="Times New Roman"/>
          <w:b/>
          <w:bCs/>
          <w:sz w:val="24"/>
          <w:szCs w:val="24"/>
        </w:rPr>
        <w:t>Create igroups</w:t>
      </w:r>
      <w:bookmarkEnd w:id="270"/>
    </w:p>
    <w:p w14:paraId="653845D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Create igroups by entering the following commands from the cluster management node SSH connection:</w:t>
      </w:r>
    </w:p>
    <w:p w14:paraId="3ADCAC3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igroup create –vserver Infra-SVM –igroup VM-Host-Infra-01 –protocol fcp –ostype vmware –initiator &lt;vm-host-infra-01-wwpna&gt;, &lt;vm-host-infra-01-wwpnb&gt;</w:t>
      </w:r>
    </w:p>
    <w:p w14:paraId="3EC78E2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igroup create –vserver Infra-SVM –igroup VM-Host-Infra-02 –protocol fcp –ostype vmware –initiator &lt;vm-host-infra-02-wwpna&gt;, &lt;vm-host-infra-02-wwpnb&gt;</w:t>
      </w:r>
    </w:p>
    <w:p w14:paraId="08A43AC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igroup create –vserver Infra-SVM –igroup MGMT-Hosts –protocol fcp –ostype vmware –initiator &lt;vm-host-infra-01-wwpna&gt;, &lt;vm-host-infra-01-wwpnb&gt;, &lt;vm-host-infra-02-wwpna&gt;, &lt;vm-host-infra-02-wwpnb&gt;</w:t>
      </w:r>
    </w:p>
    <w:p w14:paraId="1F703712" w14:textId="77777777" w:rsidR="00322500" w:rsidRPr="00322500" w:rsidRDefault="00322500" w:rsidP="00322500">
      <w:pPr>
        <w:spacing w:before="100" w:beforeAutospacing="1" w:after="100" w:afterAutospacing="1" w:line="240" w:lineRule="auto"/>
        <w:ind w:left="1080"/>
        <w:rPr>
          <w:rFonts w:ascii="Times New Roman" w:eastAsia="Times New Roman" w:hAnsi="Times New Roman" w:cs="Times New Roman"/>
          <w:sz w:val="24"/>
          <w:szCs w:val="24"/>
        </w:rPr>
      </w:pPr>
      <w:r w:rsidRPr="00322500">
        <w:rPr>
          <w:rFonts w:ascii="Symbol" w:eastAsia="Times New Roman" w:hAnsi="Symbol" w:cs="Times New Roman"/>
          <w:noProof/>
          <w:color w:val="0000FF"/>
          <w:sz w:val="40"/>
          <w:szCs w:val="40"/>
        </w:rPr>
        <w:drawing>
          <wp:inline distT="0" distB="0" distL="0" distR="0" wp14:anchorId="5F61F257" wp14:editId="4B9ACF18">
            <wp:extent cx="121920" cy="106680"/>
            <wp:effectExtent l="0" t="0" r="0" b="7620"/>
            <wp:docPr id="154" name="Picture 154" descr="*">
              <a:hlinkClick xmlns:a="http://schemas.openxmlformats.org/drawingml/2006/main" r:id="rId202"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descr="*">
                      <a:hlinkClick r:id="rId202" tooltip="&quot;Related image, diagram or screenshot.&quot;"/>
                    </pic:cNvPr>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21920" cy="106680"/>
                    </a:xfrm>
                    <a:prstGeom prst="rect">
                      <a:avLst/>
                    </a:prstGeom>
                    <a:noFill/>
                    <a:ln>
                      <a:noFill/>
                    </a:ln>
                  </pic:spPr>
                </pic:pic>
              </a:graphicData>
            </a:graphic>
          </wp:inline>
        </w:drawing>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 xml:space="preserve">Use the values listed in </w:t>
      </w:r>
      <w:r w:rsidRPr="00322500">
        <w:rPr>
          <w:rFonts w:ascii="Times New Roman" w:eastAsia="Times New Roman" w:hAnsi="Times New Roman" w:cs="Times New Roman"/>
          <w:b/>
          <w:bCs/>
          <w:sz w:val="24"/>
          <w:szCs w:val="24"/>
        </w:rPr>
        <w:t>Error! Reference source not found.</w:t>
      </w:r>
      <w:r w:rsidRPr="00322500">
        <w:rPr>
          <w:rFonts w:ascii="Times New Roman" w:eastAsia="Times New Roman" w:hAnsi="Times New Roman" w:cs="Times New Roman"/>
          <w:sz w:val="24"/>
          <w:szCs w:val="24"/>
        </w:rPr>
        <w:t xml:space="preserve"> and </w:t>
      </w:r>
      <w:r w:rsidRPr="00322500">
        <w:rPr>
          <w:rFonts w:ascii="Times New Roman" w:eastAsia="Times New Roman" w:hAnsi="Times New Roman" w:cs="Times New Roman"/>
          <w:b/>
          <w:bCs/>
          <w:sz w:val="24"/>
          <w:szCs w:val="24"/>
        </w:rPr>
        <w:t>Error! Reference source not found.</w:t>
      </w:r>
      <w:r w:rsidRPr="00322500">
        <w:rPr>
          <w:rFonts w:ascii="Times New Roman" w:eastAsia="Times New Roman" w:hAnsi="Times New Roman" w:cs="Times New Roman"/>
          <w:sz w:val="24"/>
          <w:szCs w:val="24"/>
        </w:rPr>
        <w:t xml:space="preserve"> for the WWPN information.</w:t>
      </w:r>
    </w:p>
    <w:p w14:paraId="2EFD5F4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To view the three igroups just created, type igroup show.</w:t>
      </w:r>
    </w:p>
    <w:p w14:paraId="493D8B19" w14:textId="77777777" w:rsidR="00322500" w:rsidRPr="00322500" w:rsidRDefault="00322500" w:rsidP="00322500">
      <w:pPr>
        <w:spacing w:before="100" w:beforeAutospacing="1" w:after="100" w:afterAutospacing="1" w:line="240" w:lineRule="auto"/>
        <w:outlineLvl w:val="3"/>
        <w:rPr>
          <w:rFonts w:ascii="Times New Roman" w:eastAsia="Times New Roman" w:hAnsi="Times New Roman" w:cs="Times New Roman"/>
          <w:b/>
          <w:bCs/>
          <w:sz w:val="24"/>
          <w:szCs w:val="24"/>
        </w:rPr>
      </w:pPr>
      <w:bookmarkStart w:id="271" w:name="_Toc480541781"/>
      <w:bookmarkStart w:id="272" w:name="_Toc427325244"/>
      <w:bookmarkEnd w:id="271"/>
      <w:r w:rsidRPr="00322500">
        <w:rPr>
          <w:rFonts w:ascii="Times New Roman" w:eastAsia="Times New Roman" w:hAnsi="Times New Roman" w:cs="Times New Roman"/>
          <w:b/>
          <w:bCs/>
          <w:sz w:val="24"/>
          <w:szCs w:val="24"/>
        </w:rPr>
        <w:t>Map Boot LUNs to igroups</w:t>
      </w:r>
      <w:bookmarkEnd w:id="272"/>
    </w:p>
    <w:p w14:paraId="590E298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xml:space="preserve">From the storage cluster management SSH connection, enter the following commands: </w:t>
      </w:r>
    </w:p>
    <w:p w14:paraId="0F5C0C0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lun map –vserver Infra-SVM –volume esxi_boot –lun VM-Host-Infra-01 –igroup VM-Host-Infra-01 –lun-id 0</w:t>
      </w:r>
      <w:r w:rsidRPr="00322500">
        <w:rPr>
          <w:rFonts w:ascii="Times New Roman" w:eastAsia="Times New Roman" w:hAnsi="Times New Roman" w:cs="Times New Roman"/>
          <w:sz w:val="24"/>
          <w:szCs w:val="24"/>
        </w:rPr>
        <w:br/>
        <w:t>lun map –vserver Infra-SVM –volume esxi_boot –lun VM-Host-Infra-02 –igroup VM-Host-Infra-02 –lun-id 0</w:t>
      </w:r>
    </w:p>
    <w:p w14:paraId="5945C57A" w14:textId="77777777" w:rsidR="00322500" w:rsidRPr="00322500" w:rsidRDefault="00322500" w:rsidP="00322500">
      <w:pPr>
        <w:spacing w:before="100" w:beforeAutospacing="1" w:after="100" w:afterAutospacing="1" w:line="240" w:lineRule="auto"/>
        <w:outlineLvl w:val="1"/>
        <w:rPr>
          <w:rFonts w:ascii="Times New Roman" w:eastAsia="Times New Roman" w:hAnsi="Times New Roman" w:cs="Times New Roman"/>
          <w:b/>
          <w:bCs/>
          <w:sz w:val="36"/>
          <w:szCs w:val="36"/>
        </w:rPr>
      </w:pPr>
      <w:bookmarkStart w:id="273" w:name="_Toc480541782"/>
      <w:bookmarkStart w:id="274" w:name="_Toc427325245"/>
      <w:bookmarkEnd w:id="273"/>
      <w:r w:rsidRPr="00322500">
        <w:rPr>
          <w:rFonts w:ascii="Times New Roman" w:eastAsia="Times New Roman" w:hAnsi="Times New Roman" w:cs="Times New Roman"/>
          <w:b/>
          <w:bCs/>
          <w:sz w:val="36"/>
          <w:szCs w:val="36"/>
        </w:rPr>
        <w:t>VMware vSphere 6.5a Setup</w:t>
      </w:r>
      <w:bookmarkEnd w:id="274"/>
    </w:p>
    <w:p w14:paraId="64B5B2DC" w14:textId="77777777" w:rsidR="00322500" w:rsidRPr="00322500" w:rsidRDefault="00322500" w:rsidP="00322500">
      <w:pPr>
        <w:spacing w:before="100" w:beforeAutospacing="1" w:after="100" w:afterAutospacing="1" w:line="240" w:lineRule="auto"/>
        <w:outlineLvl w:val="2"/>
        <w:rPr>
          <w:rFonts w:ascii="Times New Roman" w:eastAsia="Times New Roman" w:hAnsi="Times New Roman" w:cs="Times New Roman"/>
          <w:b/>
          <w:bCs/>
          <w:sz w:val="27"/>
          <w:szCs w:val="27"/>
        </w:rPr>
      </w:pPr>
      <w:bookmarkStart w:id="275" w:name="_Toc480541783"/>
      <w:bookmarkStart w:id="276" w:name="_Toc391569421"/>
      <w:bookmarkStart w:id="277" w:name="_Ref351464136"/>
      <w:bookmarkStart w:id="278" w:name="_Toc349899288"/>
      <w:bookmarkStart w:id="279" w:name="_Toc427325246"/>
      <w:bookmarkStart w:id="280" w:name="_Toc406007869"/>
      <w:bookmarkStart w:id="281" w:name="_Toc399756780"/>
      <w:bookmarkEnd w:id="275"/>
      <w:bookmarkEnd w:id="276"/>
      <w:bookmarkEnd w:id="277"/>
      <w:bookmarkEnd w:id="278"/>
      <w:bookmarkEnd w:id="279"/>
      <w:bookmarkEnd w:id="280"/>
      <w:r w:rsidRPr="00322500">
        <w:rPr>
          <w:rFonts w:ascii="Times New Roman" w:eastAsia="Times New Roman" w:hAnsi="Times New Roman" w:cs="Times New Roman"/>
          <w:b/>
          <w:bCs/>
          <w:sz w:val="27"/>
          <w:szCs w:val="27"/>
        </w:rPr>
        <w:t xml:space="preserve">VMware ESXi </w:t>
      </w:r>
      <w:bookmarkEnd w:id="281"/>
      <w:r w:rsidRPr="00322500">
        <w:rPr>
          <w:rFonts w:ascii="Times New Roman" w:eastAsia="Times New Roman" w:hAnsi="Times New Roman" w:cs="Times New Roman"/>
          <w:b/>
          <w:bCs/>
          <w:sz w:val="27"/>
          <w:szCs w:val="27"/>
        </w:rPr>
        <w:t>6.5a</w:t>
      </w:r>
    </w:p>
    <w:p w14:paraId="299B7E1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xml:space="preserve">This section provides detailed instructions for installing VMware ESXi 6.5a in an environment. After the procedures are completed, two booted ESXi hosts will be provisioned. </w:t>
      </w:r>
    </w:p>
    <w:p w14:paraId="4D40D58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Several methods exist for installing ESXi in a VMware environment. These procedures focus on how to use the built-in keyboard, video, mouse (KVM) console and virtual media features in Cisco UCS Manager to map remote installation media to individual servers and connect to their boot logical unit numbers (LUNs).</w:t>
      </w:r>
    </w:p>
    <w:p w14:paraId="4B4B8297" w14:textId="77777777" w:rsidR="00322500" w:rsidRPr="00322500" w:rsidRDefault="00322500" w:rsidP="00322500">
      <w:pPr>
        <w:spacing w:before="100" w:beforeAutospacing="1" w:after="100" w:afterAutospacing="1" w:line="240" w:lineRule="auto"/>
        <w:outlineLvl w:val="3"/>
        <w:rPr>
          <w:rFonts w:ascii="Times New Roman" w:eastAsia="Times New Roman" w:hAnsi="Times New Roman" w:cs="Times New Roman"/>
          <w:b/>
          <w:bCs/>
          <w:sz w:val="24"/>
          <w:szCs w:val="24"/>
        </w:rPr>
      </w:pPr>
      <w:bookmarkStart w:id="282" w:name="_Toc480541784"/>
      <w:bookmarkStart w:id="283" w:name="_Toc427325247"/>
      <w:bookmarkEnd w:id="282"/>
      <w:r w:rsidRPr="00322500">
        <w:rPr>
          <w:rFonts w:ascii="Times New Roman" w:eastAsia="Times New Roman" w:hAnsi="Times New Roman" w:cs="Times New Roman"/>
          <w:b/>
          <w:bCs/>
          <w:sz w:val="24"/>
          <w:szCs w:val="24"/>
        </w:rPr>
        <w:t xml:space="preserve">Download Cisco Custom Image for ESXi </w:t>
      </w:r>
      <w:bookmarkEnd w:id="283"/>
      <w:r w:rsidRPr="00322500">
        <w:rPr>
          <w:rFonts w:ascii="Times New Roman" w:eastAsia="Times New Roman" w:hAnsi="Times New Roman" w:cs="Times New Roman"/>
          <w:b/>
          <w:bCs/>
          <w:sz w:val="24"/>
          <w:szCs w:val="24"/>
        </w:rPr>
        <w:t>6.5a</w:t>
      </w:r>
    </w:p>
    <w:p w14:paraId="2ADDB4B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If the VMware ESXi custom image has not been downloaded, complete the following steps:</w:t>
      </w:r>
    </w:p>
    <w:p w14:paraId="1669E25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 xml:space="preserve">Click the following link: </w:t>
      </w:r>
      <w:hyperlink r:id="rId330" w:history="1">
        <w:r w:rsidRPr="00322500">
          <w:rPr>
            <w:rFonts w:ascii="Times New Roman" w:eastAsia="Times New Roman" w:hAnsi="Times New Roman" w:cs="Times New Roman"/>
            <w:color w:val="0000FF"/>
            <w:sz w:val="24"/>
            <w:szCs w:val="24"/>
            <w:u w:val="single"/>
          </w:rPr>
          <w:t>VMware vSphere Hypervisor (ESXi) 6.5a</w:t>
        </w:r>
      </w:hyperlink>
      <w:r w:rsidRPr="00322500">
        <w:rPr>
          <w:rFonts w:ascii="Times New Roman" w:eastAsia="Times New Roman" w:hAnsi="Times New Roman" w:cs="Times New Roman"/>
          <w:sz w:val="24"/>
          <w:szCs w:val="24"/>
        </w:rPr>
        <w:t>.</w:t>
      </w:r>
    </w:p>
    <w:p w14:paraId="771CD6A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You will need a user id and password on vmware.com to download this software.</w:t>
      </w:r>
    </w:p>
    <w:p w14:paraId="2862D31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 xml:space="preserve">Download the .iso file. </w:t>
      </w:r>
    </w:p>
    <w:p w14:paraId="72487204" w14:textId="77777777" w:rsidR="00322500" w:rsidRPr="00322500" w:rsidRDefault="00322500" w:rsidP="00322500">
      <w:pPr>
        <w:spacing w:before="100" w:beforeAutospacing="1" w:after="100" w:afterAutospacing="1" w:line="240" w:lineRule="auto"/>
        <w:outlineLvl w:val="3"/>
        <w:rPr>
          <w:rFonts w:ascii="Times New Roman" w:eastAsia="Times New Roman" w:hAnsi="Times New Roman" w:cs="Times New Roman"/>
          <w:b/>
          <w:bCs/>
          <w:sz w:val="24"/>
          <w:szCs w:val="24"/>
        </w:rPr>
      </w:pPr>
      <w:bookmarkStart w:id="284" w:name="_Toc480541785"/>
      <w:bookmarkStart w:id="285" w:name="_Toc427325248"/>
      <w:bookmarkEnd w:id="284"/>
      <w:r w:rsidRPr="00322500">
        <w:rPr>
          <w:rFonts w:ascii="Times New Roman" w:eastAsia="Times New Roman" w:hAnsi="Times New Roman" w:cs="Times New Roman"/>
          <w:b/>
          <w:bCs/>
          <w:sz w:val="24"/>
          <w:szCs w:val="24"/>
        </w:rPr>
        <w:t>Log in to Cisco UCS 6300/6200 Fabric Interconnect</w:t>
      </w:r>
      <w:bookmarkEnd w:id="285"/>
    </w:p>
    <w:p w14:paraId="604AF5CB" w14:textId="77777777" w:rsidR="00322500" w:rsidRPr="00322500" w:rsidRDefault="00322500" w:rsidP="00322500">
      <w:pPr>
        <w:spacing w:before="100" w:beforeAutospacing="1" w:after="100" w:afterAutospacing="1" w:line="240" w:lineRule="auto"/>
        <w:outlineLvl w:val="4"/>
        <w:rPr>
          <w:rFonts w:ascii="Times New Roman" w:eastAsia="Times New Roman" w:hAnsi="Times New Roman" w:cs="Times New Roman"/>
          <w:b/>
          <w:bCs/>
          <w:sz w:val="20"/>
          <w:szCs w:val="20"/>
        </w:rPr>
      </w:pPr>
      <w:r w:rsidRPr="00322500">
        <w:rPr>
          <w:rFonts w:ascii="Times New Roman" w:eastAsia="Times New Roman" w:hAnsi="Times New Roman" w:cs="Times New Roman"/>
          <w:b/>
          <w:bCs/>
          <w:sz w:val="20"/>
          <w:szCs w:val="20"/>
        </w:rPr>
        <w:t>Cisco UCS Manager</w:t>
      </w:r>
    </w:p>
    <w:p w14:paraId="36C44DC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The Cisco UCS IP KVM enables the administrator to begin the installation of the operating system (OS) through remote media. It is necessary to log in to the Cisco UCS environment to run the IP KVM.</w:t>
      </w:r>
    </w:p>
    <w:p w14:paraId="23E8ADC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To log in to the Cisco UCS environment, complete the following steps:</w:t>
      </w:r>
    </w:p>
    <w:p w14:paraId="305E6C2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Open a web browser and enter the IP address for the Cisco UCS cluster address. This step launches the Cisco UCS Manager application.</w:t>
      </w:r>
    </w:p>
    <w:p w14:paraId="3167DFF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the Launch UCS Manager link under HTML to launch the HTML 5 UCS Manager GUI.</w:t>
      </w:r>
    </w:p>
    <w:p w14:paraId="79090C9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f prompted to accept security certificates, accept as necessary.</w:t>
      </w:r>
    </w:p>
    <w:p w14:paraId="6B348CE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When prompted, enter admin as the user name and enter the administrative password.</w:t>
      </w:r>
    </w:p>
    <w:p w14:paraId="5A0DDBD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To log in to Cisco UCS Manager, click Login.</w:t>
      </w:r>
    </w:p>
    <w:p w14:paraId="60B8DA2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From the main menu, click Servers on the left.</w:t>
      </w:r>
    </w:p>
    <w:p w14:paraId="2E95990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7.</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Servers &gt; Service Profiles &gt; root &gt; VM-Host-Infra-01.</w:t>
      </w:r>
    </w:p>
    <w:p w14:paraId="3C1B93D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8.</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Right-click VM-Host-Infra-01 and select KVM Console.</w:t>
      </w:r>
    </w:p>
    <w:p w14:paraId="0903FFE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9.</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Follow the prompts to launch the Java-based KVM console.</w:t>
      </w:r>
    </w:p>
    <w:p w14:paraId="797CA4A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0.</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Servers &gt; Service Profiles &gt; root &gt; VM-Host-Infra-02.</w:t>
      </w:r>
    </w:p>
    <w:p w14:paraId="3DC621F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Right-click VM-Host-Infra-02. and select KVM Console.</w:t>
      </w:r>
    </w:p>
    <w:p w14:paraId="7511E5A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Follow the prompts to launch the Java-based KVM console.</w:t>
      </w:r>
    </w:p>
    <w:p w14:paraId="4AA45192" w14:textId="77777777" w:rsidR="00322500" w:rsidRPr="00322500" w:rsidRDefault="00322500" w:rsidP="00322500">
      <w:pPr>
        <w:spacing w:before="100" w:beforeAutospacing="1" w:after="100" w:afterAutospacing="1" w:line="240" w:lineRule="auto"/>
        <w:outlineLvl w:val="3"/>
        <w:rPr>
          <w:rFonts w:ascii="Times New Roman" w:eastAsia="Times New Roman" w:hAnsi="Times New Roman" w:cs="Times New Roman"/>
          <w:b/>
          <w:bCs/>
          <w:sz w:val="24"/>
          <w:szCs w:val="24"/>
        </w:rPr>
      </w:pPr>
      <w:bookmarkStart w:id="286" w:name="_Toc480541786"/>
      <w:bookmarkStart w:id="287" w:name="_Toc427325249"/>
      <w:bookmarkEnd w:id="286"/>
      <w:r w:rsidRPr="00322500">
        <w:rPr>
          <w:rFonts w:ascii="Times New Roman" w:eastAsia="Times New Roman" w:hAnsi="Times New Roman" w:cs="Times New Roman"/>
          <w:b/>
          <w:bCs/>
          <w:sz w:val="24"/>
          <w:szCs w:val="24"/>
        </w:rPr>
        <w:t>Set Up VMware ESXi Installation</w:t>
      </w:r>
      <w:bookmarkEnd w:id="287"/>
    </w:p>
    <w:p w14:paraId="1CDA2B7A" w14:textId="77777777" w:rsidR="00322500" w:rsidRPr="00322500" w:rsidRDefault="00322500" w:rsidP="00322500">
      <w:pPr>
        <w:spacing w:before="100" w:beforeAutospacing="1" w:after="100" w:afterAutospacing="1" w:line="240" w:lineRule="auto"/>
        <w:outlineLvl w:val="4"/>
        <w:rPr>
          <w:rFonts w:ascii="Times New Roman" w:eastAsia="Times New Roman" w:hAnsi="Times New Roman" w:cs="Times New Roman"/>
          <w:b/>
          <w:bCs/>
          <w:sz w:val="20"/>
          <w:szCs w:val="20"/>
        </w:rPr>
      </w:pPr>
      <w:r w:rsidRPr="00322500">
        <w:rPr>
          <w:rFonts w:ascii="Times New Roman" w:eastAsia="Times New Roman" w:hAnsi="Times New Roman" w:cs="Times New Roman"/>
          <w:b/>
          <w:bCs/>
          <w:sz w:val="20"/>
          <w:szCs w:val="20"/>
        </w:rPr>
        <w:t>ESXi Hosts VM-Host-Infra-01 and VM-Host-Infra-02</w:t>
      </w:r>
    </w:p>
    <w:p w14:paraId="78C2AE33" w14:textId="77777777" w:rsidR="00322500" w:rsidRPr="00322500" w:rsidRDefault="00322500" w:rsidP="00322500">
      <w:pPr>
        <w:spacing w:before="100" w:beforeAutospacing="1" w:after="100" w:afterAutospacing="1" w:line="240" w:lineRule="auto"/>
        <w:ind w:left="1080"/>
        <w:rPr>
          <w:rFonts w:ascii="Times New Roman" w:eastAsia="Times New Roman" w:hAnsi="Times New Roman" w:cs="Times New Roman"/>
          <w:sz w:val="24"/>
          <w:szCs w:val="24"/>
        </w:rPr>
      </w:pPr>
      <w:r w:rsidRPr="00322500">
        <w:rPr>
          <w:rFonts w:ascii="Symbol" w:eastAsia="Times New Roman" w:hAnsi="Symbol" w:cs="Times New Roman"/>
          <w:noProof/>
          <w:color w:val="0000FF"/>
          <w:sz w:val="40"/>
          <w:szCs w:val="40"/>
        </w:rPr>
        <w:drawing>
          <wp:inline distT="0" distB="0" distL="0" distR="0" wp14:anchorId="0D079D3F" wp14:editId="78281EF9">
            <wp:extent cx="121920" cy="106680"/>
            <wp:effectExtent l="0" t="0" r="0" b="7620"/>
            <wp:docPr id="153" name="Picture 153" descr="*">
              <a:hlinkClick xmlns:a="http://schemas.openxmlformats.org/drawingml/2006/main" r:id="rId202"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descr="*">
                      <a:hlinkClick r:id="rId202" tooltip="&quot;Related image, diagram or screenshot.&quot;"/>
                    </pic:cNvPr>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21920" cy="106680"/>
                    </a:xfrm>
                    <a:prstGeom prst="rect">
                      <a:avLst/>
                    </a:prstGeom>
                    <a:noFill/>
                    <a:ln>
                      <a:noFill/>
                    </a:ln>
                  </pic:spPr>
                </pic:pic>
              </a:graphicData>
            </a:graphic>
          </wp:inline>
        </w:drawing>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kip this section if using vMedia policies.  ISO file will already be connected to KVM.</w:t>
      </w:r>
    </w:p>
    <w:p w14:paraId="5FA1D44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To prepare the server for the OS installation, complete the following steps on each ESXi host:</w:t>
      </w:r>
    </w:p>
    <w:p w14:paraId="5E59D4C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the KVM window, click Virtual Media.</w:t>
      </w:r>
    </w:p>
    <w:p w14:paraId="3745A5F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 xml:space="preserve">Click Activate Virtual Devices </w:t>
      </w:r>
    </w:p>
    <w:p w14:paraId="05FD11B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f prompted to accept an Unencrypted KVM session, accept as necessary.</w:t>
      </w:r>
    </w:p>
    <w:p w14:paraId="589D14D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Virtual Media and select Map CD/DVD.</w:t>
      </w:r>
    </w:p>
    <w:p w14:paraId="1D35258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Browse to the ESXi installer ISO image file and click Open.</w:t>
      </w:r>
    </w:p>
    <w:p w14:paraId="1AEE0A2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 xml:space="preserve">Click Map Device. </w:t>
      </w:r>
    </w:p>
    <w:p w14:paraId="39077C8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7.</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the KVM tab to monitor the server boot.</w:t>
      </w:r>
    </w:p>
    <w:p w14:paraId="6F409656" w14:textId="77777777" w:rsidR="00322500" w:rsidRPr="00322500" w:rsidRDefault="00322500" w:rsidP="00322500">
      <w:pPr>
        <w:spacing w:before="100" w:beforeAutospacing="1" w:after="100" w:afterAutospacing="1" w:line="240" w:lineRule="auto"/>
        <w:outlineLvl w:val="3"/>
        <w:rPr>
          <w:rFonts w:ascii="Times New Roman" w:eastAsia="Times New Roman" w:hAnsi="Times New Roman" w:cs="Times New Roman"/>
          <w:b/>
          <w:bCs/>
          <w:sz w:val="24"/>
          <w:szCs w:val="24"/>
        </w:rPr>
      </w:pPr>
      <w:bookmarkStart w:id="288" w:name="_Toc480541787"/>
      <w:bookmarkStart w:id="289" w:name="_Toc427325250"/>
      <w:bookmarkEnd w:id="288"/>
      <w:r w:rsidRPr="00322500">
        <w:rPr>
          <w:rFonts w:ascii="Times New Roman" w:eastAsia="Times New Roman" w:hAnsi="Times New Roman" w:cs="Times New Roman"/>
          <w:b/>
          <w:bCs/>
          <w:sz w:val="24"/>
          <w:szCs w:val="24"/>
        </w:rPr>
        <w:t>Install ESXi</w:t>
      </w:r>
      <w:bookmarkEnd w:id="289"/>
    </w:p>
    <w:p w14:paraId="1BD45EE6" w14:textId="77777777" w:rsidR="00322500" w:rsidRPr="00322500" w:rsidRDefault="00322500" w:rsidP="00322500">
      <w:pPr>
        <w:spacing w:before="100" w:beforeAutospacing="1" w:after="100" w:afterAutospacing="1" w:line="240" w:lineRule="auto"/>
        <w:outlineLvl w:val="4"/>
        <w:rPr>
          <w:rFonts w:ascii="Times New Roman" w:eastAsia="Times New Roman" w:hAnsi="Times New Roman" w:cs="Times New Roman"/>
          <w:b/>
          <w:bCs/>
          <w:sz w:val="20"/>
          <w:szCs w:val="20"/>
        </w:rPr>
      </w:pPr>
      <w:r w:rsidRPr="00322500">
        <w:rPr>
          <w:rFonts w:ascii="Times New Roman" w:eastAsia="Times New Roman" w:hAnsi="Times New Roman" w:cs="Times New Roman"/>
          <w:b/>
          <w:bCs/>
          <w:sz w:val="20"/>
          <w:szCs w:val="20"/>
        </w:rPr>
        <w:t>ESXi Hosts VM-Host-Infra-01 and VM-Host-Infra-02</w:t>
      </w:r>
    </w:p>
    <w:p w14:paraId="3D49688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To install VMware ESXi to the FC-bootable LUN of the hosts, complete the following steps on each host:</w:t>
      </w:r>
    </w:p>
    <w:p w14:paraId="443D08F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Boot the server by selecting Boot Server and click OK, then click OK again.</w:t>
      </w:r>
    </w:p>
    <w:p w14:paraId="748DF5D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On reboot, the machine detects the presence of the ESXi installation media. Select the ESXi installer from the boot menu that is displayed.</w:t>
      </w:r>
    </w:p>
    <w:p w14:paraId="051C706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After the installer is finished loading, press Enter to continue with the installation.</w:t>
      </w:r>
    </w:p>
    <w:p w14:paraId="2F11D83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Read and accept the end-user license agreement (EULA). Press F11 to accept and continue.</w:t>
      </w:r>
    </w:p>
    <w:p w14:paraId="5AA1A9C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the LUN that was previously set up as the installation disk for ESXi and press Enter to continue with the installation.</w:t>
      </w:r>
    </w:p>
    <w:p w14:paraId="06FAF65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the appropriate keyboard layout and press Enter.</w:t>
      </w:r>
    </w:p>
    <w:p w14:paraId="64C8055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7.</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nter and confirm the root password and press Enter.</w:t>
      </w:r>
    </w:p>
    <w:p w14:paraId="688105B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8.</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The installer issues a warning that the selected disk will be repartitioned. Press F11 to continue with the installation.</w:t>
      </w:r>
    </w:p>
    <w:p w14:paraId="38C4F8A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9.</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After the installation is complete, click on the Virtual Media tab and clear the checkmark next to the ESXi installation media. Click Yes.</w:t>
      </w:r>
    </w:p>
    <w:p w14:paraId="7784CB5A" w14:textId="77777777" w:rsidR="00322500" w:rsidRPr="00322500" w:rsidRDefault="00322500" w:rsidP="00322500">
      <w:pPr>
        <w:spacing w:before="100" w:beforeAutospacing="1" w:after="100" w:afterAutospacing="1" w:line="240" w:lineRule="auto"/>
        <w:ind w:left="1080"/>
        <w:rPr>
          <w:rFonts w:ascii="Times New Roman" w:eastAsia="Times New Roman" w:hAnsi="Times New Roman" w:cs="Times New Roman"/>
          <w:sz w:val="24"/>
          <w:szCs w:val="24"/>
        </w:rPr>
      </w:pPr>
      <w:r w:rsidRPr="00322500">
        <w:rPr>
          <w:rFonts w:ascii="Symbol" w:eastAsia="Times New Roman" w:hAnsi="Symbol" w:cs="Times New Roman"/>
          <w:noProof/>
          <w:color w:val="0000FF"/>
          <w:sz w:val="40"/>
          <w:szCs w:val="40"/>
        </w:rPr>
        <w:drawing>
          <wp:inline distT="0" distB="0" distL="0" distR="0" wp14:anchorId="3639334A" wp14:editId="4B716909">
            <wp:extent cx="121920" cy="106680"/>
            <wp:effectExtent l="0" t="0" r="0" b="7620"/>
            <wp:docPr id="152" name="Picture 152" descr="*">
              <a:hlinkClick xmlns:a="http://schemas.openxmlformats.org/drawingml/2006/main" r:id="rId202"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descr="*">
                      <a:hlinkClick r:id="rId202" tooltip="&quot;Related image, diagram or screenshot.&quot;"/>
                    </pic:cNvPr>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21920" cy="106680"/>
                    </a:xfrm>
                    <a:prstGeom prst="rect">
                      <a:avLst/>
                    </a:prstGeom>
                    <a:noFill/>
                    <a:ln>
                      <a:noFill/>
                    </a:ln>
                  </pic:spPr>
                </pic:pic>
              </a:graphicData>
            </a:graphic>
          </wp:inline>
        </w:drawing>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The ESXi installation image must be unmapped to make sure that the server reboots into ESXi and not into the installer.</w:t>
      </w:r>
    </w:p>
    <w:p w14:paraId="3C7A38F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0.</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After the installation is complete, press Enter to reboot the server.</w:t>
      </w:r>
    </w:p>
    <w:p w14:paraId="37E89D4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Cisco UCS Manager, bind the current service profile to the non-vMedia service profile template to prevent mounting the ESXi installation iso over HTTP.</w:t>
      </w:r>
    </w:p>
    <w:p w14:paraId="71E640B9" w14:textId="77777777" w:rsidR="00322500" w:rsidRPr="00322500" w:rsidRDefault="00322500" w:rsidP="00322500">
      <w:pPr>
        <w:spacing w:before="100" w:beforeAutospacing="1" w:after="100" w:afterAutospacing="1" w:line="240" w:lineRule="auto"/>
        <w:outlineLvl w:val="3"/>
        <w:rPr>
          <w:rFonts w:ascii="Times New Roman" w:eastAsia="Times New Roman" w:hAnsi="Times New Roman" w:cs="Times New Roman"/>
          <w:b/>
          <w:bCs/>
          <w:sz w:val="24"/>
          <w:szCs w:val="24"/>
        </w:rPr>
      </w:pPr>
      <w:bookmarkStart w:id="290" w:name="_Toc480541788"/>
      <w:bookmarkStart w:id="291" w:name="_Toc427325251"/>
      <w:bookmarkEnd w:id="290"/>
      <w:r w:rsidRPr="00322500">
        <w:rPr>
          <w:rFonts w:ascii="Times New Roman" w:eastAsia="Times New Roman" w:hAnsi="Times New Roman" w:cs="Times New Roman"/>
          <w:b/>
          <w:bCs/>
          <w:sz w:val="24"/>
          <w:szCs w:val="24"/>
        </w:rPr>
        <w:t>Set Up Management Networking for ESXi Hosts</w:t>
      </w:r>
      <w:bookmarkEnd w:id="291"/>
    </w:p>
    <w:p w14:paraId="294DDF3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Adding a management network for each VMware host is necessary for managing the host. To add a management network for the VMware hosts, complete the following steps on each ESXi host:</w:t>
      </w:r>
    </w:p>
    <w:p w14:paraId="2B77F028" w14:textId="77777777" w:rsidR="00322500" w:rsidRPr="00322500" w:rsidRDefault="00322500" w:rsidP="00322500">
      <w:pPr>
        <w:spacing w:before="100" w:beforeAutospacing="1" w:after="100" w:afterAutospacing="1" w:line="240" w:lineRule="auto"/>
        <w:outlineLvl w:val="4"/>
        <w:rPr>
          <w:rFonts w:ascii="Times New Roman" w:eastAsia="Times New Roman" w:hAnsi="Times New Roman" w:cs="Times New Roman"/>
          <w:b/>
          <w:bCs/>
          <w:sz w:val="20"/>
          <w:szCs w:val="20"/>
        </w:rPr>
      </w:pPr>
      <w:r w:rsidRPr="00322500">
        <w:rPr>
          <w:rFonts w:ascii="Times New Roman" w:eastAsia="Times New Roman" w:hAnsi="Times New Roman" w:cs="Times New Roman"/>
          <w:b/>
          <w:bCs/>
          <w:sz w:val="20"/>
          <w:szCs w:val="20"/>
        </w:rPr>
        <w:t>ESXi Host VM-Host-Infra-01 and VM-Host-Infra-02</w:t>
      </w:r>
    </w:p>
    <w:p w14:paraId="3344FF7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To configure each ESXi host with access to the management network, complete the following steps:</w:t>
      </w:r>
    </w:p>
    <w:p w14:paraId="7908E59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After the server has finished rebooting, press F2 to customize the system.</w:t>
      </w:r>
    </w:p>
    <w:p w14:paraId="655C097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Log in as root, enter the corresponding password, and press Enter to log in.</w:t>
      </w:r>
    </w:p>
    <w:p w14:paraId="16E4557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Troubleshooting Options and press Enter.</w:t>
      </w:r>
    </w:p>
    <w:p w14:paraId="50B0001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Enable ESXi Shell and press Enter.</w:t>
      </w:r>
    </w:p>
    <w:p w14:paraId="0B0032D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Enable SSH and press Enter.</w:t>
      </w:r>
    </w:p>
    <w:p w14:paraId="21AC578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Press Esc to exit the Troubleshooting Options menu.</w:t>
      </w:r>
    </w:p>
    <w:p w14:paraId="6BA77B1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7.</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the Configure Management Network option and press Enter.</w:t>
      </w:r>
    </w:p>
    <w:p w14:paraId="1329E40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8.</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Network Adapters and press Enter.</w:t>
      </w:r>
    </w:p>
    <w:p w14:paraId="491E46F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9.</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Verify that the numbers in the Hardware Label field match the numbers in the Device Name field.</w:t>
      </w:r>
    </w:p>
    <w:p w14:paraId="2994A0A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noProof/>
          <w:color w:val="0000FF"/>
          <w:sz w:val="24"/>
          <w:szCs w:val="24"/>
        </w:rPr>
        <w:drawing>
          <wp:inline distT="0" distB="0" distL="0" distR="0" wp14:anchorId="58D75F3A" wp14:editId="596D0F8E">
            <wp:extent cx="6675120" cy="3528060"/>
            <wp:effectExtent l="0" t="0" r="0" b="0"/>
            <wp:docPr id="151" name="Picture 151" descr="https://www.cisco.com/c/dam/en/us/td/docs/unified_computing/ucs/UCS_CVDs/flexpod_esxi65_n9fc.docx/_jcr_content/renditions/flexpod_esxi65_n9fc_60.png">
              <a:hlinkClick xmlns:a="http://schemas.openxmlformats.org/drawingml/2006/main" r:id="rId331"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descr="https://www.cisco.com/c/dam/en/us/td/docs/unified_computing/ucs/UCS_CVDs/flexpod_esxi65_n9fc.docx/_jcr_content/renditions/flexpod_esxi65_n9fc_60.png">
                      <a:hlinkClick r:id="rId331" tooltip="&quot;Related image, diagram or screenshot.&quot;"/>
                    </pic:cNvPr>
                    <pic:cNvPicPr>
                      <a:picLocks noChangeAspect="1" noChangeArrowheads="1"/>
                    </pic:cNvPicPr>
                  </pic:nvPicPr>
                  <pic:blipFill>
                    <a:blip r:embed="rId332">
                      <a:extLst>
                        <a:ext uri="{28A0092B-C50C-407E-A947-70E740481C1C}">
                          <a14:useLocalDpi xmlns:a14="http://schemas.microsoft.com/office/drawing/2010/main" val="0"/>
                        </a:ext>
                      </a:extLst>
                    </a:blip>
                    <a:srcRect/>
                    <a:stretch>
                      <a:fillRect/>
                    </a:stretch>
                  </pic:blipFill>
                  <pic:spPr bwMode="auto">
                    <a:xfrm>
                      <a:off x="0" y="0"/>
                      <a:ext cx="6675120" cy="3528060"/>
                    </a:xfrm>
                    <a:prstGeom prst="rect">
                      <a:avLst/>
                    </a:prstGeom>
                    <a:noFill/>
                    <a:ln>
                      <a:noFill/>
                    </a:ln>
                  </pic:spPr>
                </pic:pic>
              </a:graphicData>
            </a:graphic>
          </wp:inline>
        </w:drawing>
      </w:r>
    </w:p>
    <w:p w14:paraId="45E438B4" w14:textId="77777777" w:rsidR="00322500" w:rsidRPr="00322500" w:rsidRDefault="00322500" w:rsidP="00322500">
      <w:pPr>
        <w:spacing w:before="100" w:beforeAutospacing="1" w:after="100" w:afterAutospacing="1" w:line="240" w:lineRule="auto"/>
        <w:ind w:left="1080"/>
        <w:rPr>
          <w:rFonts w:ascii="Times New Roman" w:eastAsia="Times New Roman" w:hAnsi="Times New Roman" w:cs="Times New Roman"/>
          <w:sz w:val="24"/>
          <w:szCs w:val="24"/>
        </w:rPr>
      </w:pPr>
      <w:r w:rsidRPr="00322500">
        <w:rPr>
          <w:rFonts w:ascii="Symbol" w:eastAsia="Times New Roman" w:hAnsi="Symbol" w:cs="Times New Roman"/>
          <w:noProof/>
          <w:color w:val="0000FF"/>
          <w:sz w:val="40"/>
          <w:szCs w:val="40"/>
        </w:rPr>
        <w:drawing>
          <wp:inline distT="0" distB="0" distL="0" distR="0" wp14:anchorId="47FAB279" wp14:editId="779D9768">
            <wp:extent cx="121920" cy="106680"/>
            <wp:effectExtent l="0" t="0" r="0" b="7620"/>
            <wp:docPr id="150" name="Picture 150" descr="*">
              <a:hlinkClick xmlns:a="http://schemas.openxmlformats.org/drawingml/2006/main" r:id="rId202"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descr="*">
                      <a:hlinkClick r:id="rId202" tooltip="&quot;Related image, diagram or screenshot.&quot;"/>
                    </pic:cNvPr>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21920" cy="106680"/>
                    </a:xfrm>
                    <a:prstGeom prst="rect">
                      <a:avLst/>
                    </a:prstGeom>
                    <a:noFill/>
                    <a:ln>
                      <a:noFill/>
                    </a:ln>
                  </pic:spPr>
                </pic:pic>
              </a:graphicData>
            </a:graphic>
          </wp:inline>
        </w:drawing>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lab testing, examples have been seen with the Cisco UCS C220 M4 server and VIC 1385/1387 where the vmnic and device ordering do not match. If this is the case, use the Consistent Device Naming (CDN) to note which vmnics are mapped to which vNICs and adjust the upcoming procedure accordingly.</w:t>
      </w:r>
    </w:p>
    <w:p w14:paraId="5F602BE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0.</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Press Enter.</w:t>
      </w:r>
    </w:p>
    <w:p w14:paraId="078126F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the VLAN (Optional) option and press Enter.</w:t>
      </w:r>
    </w:p>
    <w:p w14:paraId="00BFC63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nter the &lt;ib-mgmt-vlan-id&gt; and press Enter.</w:t>
      </w:r>
    </w:p>
    <w:p w14:paraId="5823FD9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IPv4 Configuration and press Enter.</w:t>
      </w:r>
    </w:p>
    <w:p w14:paraId="77C3E92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the Set static IPv4 address and network configuration option by using the space bar.</w:t>
      </w:r>
    </w:p>
    <w:p w14:paraId="31D5B44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nter the IP address for managing the first ESXi host.</w:t>
      </w:r>
    </w:p>
    <w:p w14:paraId="6E70BE9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nter the subnet mask for the first ESXi host.</w:t>
      </w:r>
    </w:p>
    <w:p w14:paraId="764D4BD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7.</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nter the default gateway for the first ESXi host.</w:t>
      </w:r>
    </w:p>
    <w:p w14:paraId="0E62BFE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8.</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Press Enter to accept the changes to the IP configuration.</w:t>
      </w:r>
    </w:p>
    <w:p w14:paraId="7D68200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9.</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the IPv6 Configuration option and press Enter.</w:t>
      </w:r>
    </w:p>
    <w:p w14:paraId="1EA1D86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0.</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Using the spacebar, select Disable IPv6 (restart required) and press Enter.</w:t>
      </w:r>
    </w:p>
    <w:p w14:paraId="41F8C1D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the DNS Configuration option and press Enter.</w:t>
      </w:r>
    </w:p>
    <w:p w14:paraId="7F3017D5" w14:textId="77777777" w:rsidR="00322500" w:rsidRPr="00322500" w:rsidRDefault="00322500" w:rsidP="00322500">
      <w:pPr>
        <w:spacing w:before="100" w:beforeAutospacing="1" w:after="100" w:afterAutospacing="1" w:line="240" w:lineRule="auto"/>
        <w:ind w:left="1080"/>
        <w:rPr>
          <w:rFonts w:ascii="Times New Roman" w:eastAsia="Times New Roman" w:hAnsi="Times New Roman" w:cs="Times New Roman"/>
          <w:sz w:val="24"/>
          <w:szCs w:val="24"/>
        </w:rPr>
      </w:pPr>
      <w:r w:rsidRPr="00322500">
        <w:rPr>
          <w:rFonts w:ascii="Symbol" w:eastAsia="Times New Roman" w:hAnsi="Symbol" w:cs="Times New Roman"/>
          <w:noProof/>
          <w:color w:val="0000FF"/>
          <w:sz w:val="40"/>
          <w:szCs w:val="40"/>
        </w:rPr>
        <w:drawing>
          <wp:inline distT="0" distB="0" distL="0" distR="0" wp14:anchorId="73C66D9C" wp14:editId="1E67EB31">
            <wp:extent cx="121920" cy="106680"/>
            <wp:effectExtent l="0" t="0" r="0" b="7620"/>
            <wp:docPr id="149" name="Picture 149" descr="*">
              <a:hlinkClick xmlns:a="http://schemas.openxmlformats.org/drawingml/2006/main" r:id="rId202"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descr="*">
                      <a:hlinkClick r:id="rId202" tooltip="&quot;Related image, diagram or screenshot.&quot;"/>
                    </pic:cNvPr>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21920" cy="106680"/>
                    </a:xfrm>
                    <a:prstGeom prst="rect">
                      <a:avLst/>
                    </a:prstGeom>
                    <a:noFill/>
                    <a:ln>
                      <a:noFill/>
                    </a:ln>
                  </pic:spPr>
                </pic:pic>
              </a:graphicData>
            </a:graphic>
          </wp:inline>
        </w:drawing>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Because the IP address is assigned manually, the DNS information must also be entered manually.</w:t>
      </w:r>
    </w:p>
    <w:p w14:paraId="730F4D5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nter the IP address of the primary DNS server.</w:t>
      </w:r>
    </w:p>
    <w:p w14:paraId="2D16483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Optional: Enter the IP address of the secondary DNS server.</w:t>
      </w:r>
    </w:p>
    <w:p w14:paraId="4ADE12F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nter the fully qualified domain name (FQDN) for the first ESXi host.</w:t>
      </w:r>
    </w:p>
    <w:p w14:paraId="448A808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Press Enter to accept the changes to the DNS configuration.</w:t>
      </w:r>
    </w:p>
    <w:p w14:paraId="107152A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Press Esc to exit the Configure Management Network submenu.</w:t>
      </w:r>
    </w:p>
    <w:p w14:paraId="667C661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7.</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Test Management Network to verify that the management network is set up correctly and press Enter.</w:t>
      </w:r>
    </w:p>
    <w:p w14:paraId="4D65A4F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8.</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Press Enter to run the test, press Enter again once the test has completed, review environment if there is a failure.</w:t>
      </w:r>
    </w:p>
    <w:p w14:paraId="4F76C0C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9.</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Re-select the Configure Management Network and press Enter.</w:t>
      </w:r>
    </w:p>
    <w:p w14:paraId="19CE170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0.</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the IPv6 Configuration option and press Enter.</w:t>
      </w:r>
    </w:p>
    <w:p w14:paraId="1255B8F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Using the spacebar, select Disable IPv6 (restart required) and press Enter.</w:t>
      </w:r>
    </w:p>
    <w:p w14:paraId="7DA4A9C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Press Esc to exit the Configure Management Network submenu.</w:t>
      </w:r>
    </w:p>
    <w:p w14:paraId="311201E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Press Y to confirm the changes and reboot the ESXi host.</w:t>
      </w:r>
    </w:p>
    <w:p w14:paraId="1AE0914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After the host reboots, log back into the VMware ESXi console interface.</w:t>
      </w:r>
    </w:p>
    <w:p w14:paraId="343222C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Troubleshooting Options.</w:t>
      </w:r>
    </w:p>
    <w:p w14:paraId="026C881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Enable ESXi Shell and press Enter.</w:t>
      </w:r>
    </w:p>
    <w:p w14:paraId="18AE318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7.</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Enable SSH and press Enter.</w:t>
      </w:r>
    </w:p>
    <w:p w14:paraId="6DAFBB7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8.</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Press &lt;esc&gt; to return to the main ESXi console menu.</w:t>
      </w:r>
    </w:p>
    <w:p w14:paraId="09B80C38" w14:textId="77777777" w:rsidR="00322500" w:rsidRPr="00322500" w:rsidRDefault="00322500" w:rsidP="00322500">
      <w:pPr>
        <w:spacing w:before="100" w:beforeAutospacing="1" w:after="100" w:afterAutospacing="1" w:line="240" w:lineRule="auto"/>
        <w:outlineLvl w:val="3"/>
        <w:rPr>
          <w:rFonts w:ascii="Times New Roman" w:eastAsia="Times New Roman" w:hAnsi="Times New Roman" w:cs="Times New Roman"/>
          <w:b/>
          <w:bCs/>
          <w:sz w:val="24"/>
          <w:szCs w:val="24"/>
        </w:rPr>
      </w:pPr>
      <w:bookmarkStart w:id="292" w:name="_Toc480541789"/>
      <w:r w:rsidRPr="00322500">
        <w:rPr>
          <w:rFonts w:ascii="Times New Roman" w:eastAsia="Times New Roman" w:hAnsi="Times New Roman" w:cs="Times New Roman"/>
          <w:b/>
          <w:bCs/>
          <w:sz w:val="24"/>
          <w:szCs w:val="24"/>
        </w:rPr>
        <w:t>Reset VMware ESXi Host VMkernel Port vmk0 MAC Address (Optional)</w:t>
      </w:r>
      <w:bookmarkEnd w:id="292"/>
    </w:p>
    <w:p w14:paraId="74B96C2D" w14:textId="77777777" w:rsidR="00322500" w:rsidRPr="00322500" w:rsidRDefault="00322500" w:rsidP="00322500">
      <w:pPr>
        <w:spacing w:before="100" w:beforeAutospacing="1" w:after="100" w:afterAutospacing="1" w:line="240" w:lineRule="auto"/>
        <w:outlineLvl w:val="4"/>
        <w:rPr>
          <w:rFonts w:ascii="Times New Roman" w:eastAsia="Times New Roman" w:hAnsi="Times New Roman" w:cs="Times New Roman"/>
          <w:b/>
          <w:bCs/>
          <w:sz w:val="20"/>
          <w:szCs w:val="20"/>
        </w:rPr>
      </w:pPr>
      <w:r w:rsidRPr="00322500">
        <w:rPr>
          <w:rFonts w:ascii="Times New Roman" w:eastAsia="Times New Roman" w:hAnsi="Times New Roman" w:cs="Times New Roman"/>
          <w:b/>
          <w:bCs/>
          <w:sz w:val="20"/>
          <w:szCs w:val="20"/>
        </w:rPr>
        <w:t>ESXi Host VM-Host-Infra-01 and VM-Host-Infra-02</w:t>
      </w:r>
    </w:p>
    <w:p w14:paraId="0877DE2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By default the MAC address of the management VMkernel port vmk0 is the same as the MAC address of the Ethernet port it is place on.  If the ESXi host’s boot LUN is remapped to a different server with different MAC addresses, a MAC address conflict will exist because vmk0 will retain the assigned MAC address.  To reset the MAC address of vmk0 to a random VMware-assigned MAC address, complete the following steps:</w:t>
      </w:r>
    </w:p>
    <w:p w14:paraId="799255E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From the ESXi console menu main screen, type Ctrl-Alt-F1 to access the VMware console command line interface.  In the UCSM KVM, Ctrl-Alt-F1 appears in the list of Static Macros.</w:t>
      </w:r>
    </w:p>
    <w:p w14:paraId="7DF69A0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Log in as root.</w:t>
      </w:r>
    </w:p>
    <w:p w14:paraId="787F8BA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Type “esxcfg-vmknic –l” to get a detailed listing of interface vmk0.  vmk0 should be a part of the “Management Network” port group. Note the IP address and netmask of vmk0.</w:t>
      </w:r>
    </w:p>
    <w:p w14:paraId="501D7DC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To remove vmk0, type “esxcfg-vmknic –d “Management Network””.</w:t>
      </w:r>
    </w:p>
    <w:p w14:paraId="166F1BB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To re-add vmk0 with a random MAC address, type “esxcfg-vmknic –a –i &lt;vmk0-ip&gt; -n &lt;vmk0-netmask&gt; “Management Network””.</w:t>
      </w:r>
    </w:p>
    <w:p w14:paraId="3F877FA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Verify vmk0 has been re-added with a random MAC address by typing “esxcfg-vmknic –l”.</w:t>
      </w:r>
    </w:p>
    <w:p w14:paraId="4C38A4F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7.</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Type “exit” to log out of the command line interface.</w:t>
      </w:r>
    </w:p>
    <w:p w14:paraId="341CC71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8.</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Type Ctrl-Alt-F2 to return to the ESXi console menu interface.</w:t>
      </w:r>
    </w:p>
    <w:p w14:paraId="4F0F45ED" w14:textId="77777777" w:rsidR="00322500" w:rsidRPr="00322500" w:rsidRDefault="00322500" w:rsidP="00322500">
      <w:pPr>
        <w:spacing w:before="100" w:beforeAutospacing="1" w:after="100" w:afterAutospacing="1" w:line="240" w:lineRule="auto"/>
        <w:outlineLvl w:val="3"/>
        <w:rPr>
          <w:rFonts w:ascii="Times New Roman" w:eastAsia="Times New Roman" w:hAnsi="Times New Roman" w:cs="Times New Roman"/>
          <w:b/>
          <w:bCs/>
          <w:sz w:val="24"/>
          <w:szCs w:val="24"/>
        </w:rPr>
      </w:pPr>
      <w:bookmarkStart w:id="293" w:name="_Toc480541790"/>
      <w:bookmarkStart w:id="294" w:name="_Toc427325254"/>
      <w:bookmarkEnd w:id="293"/>
      <w:r w:rsidRPr="00322500">
        <w:rPr>
          <w:rFonts w:ascii="Times New Roman" w:eastAsia="Times New Roman" w:hAnsi="Times New Roman" w:cs="Times New Roman"/>
          <w:b/>
          <w:bCs/>
          <w:sz w:val="24"/>
          <w:szCs w:val="24"/>
        </w:rPr>
        <w:t>Log in to VMware ESXi Hosts by Using VMware Host Client</w:t>
      </w:r>
      <w:bookmarkEnd w:id="294"/>
    </w:p>
    <w:p w14:paraId="17FA7D40" w14:textId="77777777" w:rsidR="00322500" w:rsidRPr="00322500" w:rsidRDefault="00322500" w:rsidP="00322500">
      <w:pPr>
        <w:spacing w:before="100" w:beforeAutospacing="1" w:after="100" w:afterAutospacing="1" w:line="240" w:lineRule="auto"/>
        <w:outlineLvl w:val="4"/>
        <w:rPr>
          <w:rFonts w:ascii="Times New Roman" w:eastAsia="Times New Roman" w:hAnsi="Times New Roman" w:cs="Times New Roman"/>
          <w:b/>
          <w:bCs/>
          <w:sz w:val="20"/>
          <w:szCs w:val="20"/>
        </w:rPr>
      </w:pPr>
      <w:r w:rsidRPr="00322500">
        <w:rPr>
          <w:rFonts w:ascii="Times New Roman" w:eastAsia="Times New Roman" w:hAnsi="Times New Roman" w:cs="Times New Roman"/>
          <w:b/>
          <w:bCs/>
          <w:sz w:val="20"/>
          <w:szCs w:val="20"/>
        </w:rPr>
        <w:t>ESXi Host VM-Host-Infra-01</w:t>
      </w:r>
    </w:p>
    <w:p w14:paraId="7FA3C62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To log in to the VM-Host-Infra-01  ESXi host by using the VMware Host Client, complete the following steps:</w:t>
      </w:r>
    </w:p>
    <w:p w14:paraId="48F5D86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Open a web browser on the management workstation and navigate to the VM-Host-Infra-01 management IP address.</w:t>
      </w:r>
    </w:p>
    <w:p w14:paraId="1A7CBD0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Open the VMware Host Client.</w:t>
      </w:r>
    </w:p>
    <w:p w14:paraId="3E6C201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nter root for the user name.</w:t>
      </w:r>
    </w:p>
    <w:p w14:paraId="5518D45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nter the root password.</w:t>
      </w:r>
    </w:p>
    <w:p w14:paraId="34963B2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Login to connect.</w:t>
      </w:r>
    </w:p>
    <w:p w14:paraId="02695B6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Repeat this process to log into VM-Host-Infra-02 in a separate browser tab or window.</w:t>
      </w:r>
    </w:p>
    <w:p w14:paraId="1EE47CC0" w14:textId="77777777" w:rsidR="00322500" w:rsidRPr="00322500" w:rsidRDefault="00322500" w:rsidP="00322500">
      <w:pPr>
        <w:spacing w:before="100" w:beforeAutospacing="1" w:after="100" w:afterAutospacing="1" w:line="240" w:lineRule="auto"/>
        <w:outlineLvl w:val="3"/>
        <w:rPr>
          <w:rFonts w:ascii="Times New Roman" w:eastAsia="Times New Roman" w:hAnsi="Times New Roman" w:cs="Times New Roman"/>
          <w:b/>
          <w:bCs/>
          <w:sz w:val="24"/>
          <w:szCs w:val="24"/>
        </w:rPr>
      </w:pPr>
      <w:bookmarkStart w:id="295" w:name="_Toc480541791"/>
      <w:bookmarkStart w:id="296" w:name="_Toc427325255"/>
      <w:bookmarkEnd w:id="295"/>
      <w:r w:rsidRPr="00322500">
        <w:rPr>
          <w:rFonts w:ascii="Times New Roman" w:eastAsia="Times New Roman" w:hAnsi="Times New Roman" w:cs="Times New Roman"/>
          <w:b/>
          <w:bCs/>
          <w:sz w:val="24"/>
          <w:szCs w:val="24"/>
        </w:rPr>
        <w:t>Set Up VMkernel Ports and Virtual Switch</w:t>
      </w:r>
      <w:bookmarkEnd w:id="296"/>
    </w:p>
    <w:p w14:paraId="3E928EAB" w14:textId="77777777" w:rsidR="00322500" w:rsidRPr="00322500" w:rsidRDefault="00322500" w:rsidP="00322500">
      <w:pPr>
        <w:spacing w:before="100" w:beforeAutospacing="1" w:after="100" w:afterAutospacing="1" w:line="240" w:lineRule="auto"/>
        <w:outlineLvl w:val="4"/>
        <w:rPr>
          <w:rFonts w:ascii="Times New Roman" w:eastAsia="Times New Roman" w:hAnsi="Times New Roman" w:cs="Times New Roman"/>
          <w:b/>
          <w:bCs/>
          <w:sz w:val="20"/>
          <w:szCs w:val="20"/>
        </w:rPr>
      </w:pPr>
      <w:r w:rsidRPr="00322500">
        <w:rPr>
          <w:rFonts w:ascii="Times New Roman" w:eastAsia="Times New Roman" w:hAnsi="Times New Roman" w:cs="Times New Roman"/>
          <w:b/>
          <w:bCs/>
          <w:sz w:val="20"/>
          <w:szCs w:val="20"/>
        </w:rPr>
        <w:t>ESXi Host VM-Host-Infra-01 and VM-Host-Infra-02</w:t>
      </w:r>
    </w:p>
    <w:p w14:paraId="17781A7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To set up the VMkernel ports and the virtual switches on the ESXi hosts, complete the following steps:</w:t>
      </w:r>
    </w:p>
    <w:p w14:paraId="759B8FE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From the Host Client, select Networking on the left.</w:t>
      </w:r>
    </w:p>
    <w:p w14:paraId="6BED9BB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the center pane, select the Virtual switches tab.</w:t>
      </w:r>
    </w:p>
    <w:p w14:paraId="157B97D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vSwitch0.</w:t>
      </w:r>
    </w:p>
    <w:p w14:paraId="417DF82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Edit settings.</w:t>
      </w:r>
    </w:p>
    <w:p w14:paraId="18A5446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hange the MTU to 9000.</w:t>
      </w:r>
    </w:p>
    <w:p w14:paraId="173E46F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Save.</w:t>
      </w:r>
    </w:p>
    <w:p w14:paraId="4B361F6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7.</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 On the left, select Networking, then select the Port groups tab.</w:t>
      </w:r>
    </w:p>
    <w:p w14:paraId="765F241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8.</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the center pane, right-click VM Network and select Remove.</w:t>
      </w:r>
    </w:p>
    <w:p w14:paraId="3AF9056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9.</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Remove to complete removing the port group.</w:t>
      </w:r>
    </w:p>
    <w:p w14:paraId="7E5172A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0.</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the center pane, select Add port group.</w:t>
      </w:r>
    </w:p>
    <w:p w14:paraId="15A90F0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 xml:space="preserve">Name the port group </w:t>
      </w:r>
      <w:r w:rsidRPr="00322500">
        <w:rPr>
          <w:rFonts w:ascii="Courier New" w:eastAsia="Times New Roman" w:hAnsi="Courier New" w:cs="Courier New"/>
          <w:sz w:val="24"/>
          <w:szCs w:val="24"/>
        </w:rPr>
        <w:t>IB-MGMT</w:t>
      </w:r>
      <w:r w:rsidRPr="00322500">
        <w:rPr>
          <w:rFonts w:ascii="Times New Roman" w:eastAsia="Times New Roman" w:hAnsi="Times New Roman" w:cs="Times New Roman"/>
          <w:sz w:val="24"/>
          <w:szCs w:val="24"/>
        </w:rPr>
        <w:t xml:space="preserve"> </w:t>
      </w:r>
      <w:r w:rsidRPr="00322500">
        <w:rPr>
          <w:rFonts w:ascii="Courier New" w:eastAsia="Times New Roman" w:hAnsi="Courier New" w:cs="Courier New"/>
          <w:sz w:val="24"/>
          <w:szCs w:val="24"/>
        </w:rPr>
        <w:t>Network</w:t>
      </w:r>
      <w:r w:rsidRPr="00322500">
        <w:rPr>
          <w:rFonts w:ascii="Times New Roman" w:eastAsia="Times New Roman" w:hAnsi="Times New Roman" w:cs="Times New Roman"/>
          <w:sz w:val="24"/>
          <w:szCs w:val="24"/>
        </w:rPr>
        <w:t xml:space="preserve"> and enter </w:t>
      </w:r>
      <w:r w:rsidRPr="00322500">
        <w:rPr>
          <w:rFonts w:ascii="Courier New" w:eastAsia="Times New Roman" w:hAnsi="Courier New" w:cs="Courier New"/>
          <w:sz w:val="24"/>
          <w:szCs w:val="24"/>
        </w:rPr>
        <w:t>&lt;ib-mgmt-vlan-id&gt;</w:t>
      </w:r>
      <w:r w:rsidRPr="00322500">
        <w:rPr>
          <w:rFonts w:ascii="Times New Roman" w:eastAsia="Times New Roman" w:hAnsi="Times New Roman" w:cs="Times New Roman"/>
          <w:sz w:val="24"/>
          <w:szCs w:val="24"/>
        </w:rPr>
        <w:t xml:space="preserve"> in the VLAN ID field, and make sure Virtual switch vSwitch0 is selected.</w:t>
      </w:r>
    </w:p>
    <w:p w14:paraId="11B2FBD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Add to finalize the edits for the IB-MGMT Network.</w:t>
      </w:r>
    </w:p>
    <w:p w14:paraId="1A73BDE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At the top, select the VMkernel NICs tab.</w:t>
      </w:r>
    </w:p>
    <w:p w14:paraId="6548D7C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Add VMkernel NIC.</w:t>
      </w:r>
    </w:p>
    <w:p w14:paraId="368AC21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For New port group, enter VMkernel-vMotion.</w:t>
      </w:r>
    </w:p>
    <w:p w14:paraId="04459DB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For Virtual switch, select vSwitch0.</w:t>
      </w:r>
    </w:p>
    <w:p w14:paraId="7DBF49E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7.</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nter &lt;vmotion-vlan-id&gt; for the VLAN ID.</w:t>
      </w:r>
    </w:p>
    <w:p w14:paraId="2E82B1A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8.</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hange the MTU to 9000.</w:t>
      </w:r>
    </w:p>
    <w:p w14:paraId="66E731C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9.</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Static IPv4 settings and expand IPv4 settings.</w:t>
      </w:r>
    </w:p>
    <w:p w14:paraId="4E6EA49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0.</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nter the ESXi host vMotion IP address and netmask.</w:t>
      </w:r>
    </w:p>
    <w:p w14:paraId="05AE3A1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the vMotion stack for TCP/IP stack.</w:t>
      </w:r>
    </w:p>
    <w:p w14:paraId="07F80F8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Create.</w:t>
      </w:r>
    </w:p>
    <w:p w14:paraId="527963B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Add VMkernel NIC.</w:t>
      </w:r>
    </w:p>
    <w:p w14:paraId="15F37F5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For New port group, enter VMkernel-Infra-NFS</w:t>
      </w:r>
    </w:p>
    <w:p w14:paraId="3968B28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For Virtual switch, select vSwitch0.</w:t>
      </w:r>
    </w:p>
    <w:p w14:paraId="0095A5E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nter &lt;infra-nfs-vlan-id&gt; for the VLAN ID</w:t>
      </w:r>
    </w:p>
    <w:p w14:paraId="080B80D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7.</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hange the MTU to 9000.</w:t>
      </w:r>
    </w:p>
    <w:p w14:paraId="3C5A88B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8.</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Static IPv4 settings and expand IPv4 settings.</w:t>
      </w:r>
    </w:p>
    <w:p w14:paraId="783C3DF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9.</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nter the ESXi host Infrastructure NFS IP address and netmask.</w:t>
      </w:r>
    </w:p>
    <w:p w14:paraId="3A23298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0.</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Do not select any of the Services.</w:t>
      </w:r>
    </w:p>
    <w:p w14:paraId="71FC8AB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Create.</w:t>
      </w:r>
    </w:p>
    <w:p w14:paraId="006164B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the Virtual Switches tab, then vSwitch0. The properties for vSwitch0 VMkernel NICs should be similar to the following example:</w:t>
      </w:r>
    </w:p>
    <w:p w14:paraId="3360C3B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noProof/>
          <w:color w:val="0000FF"/>
          <w:sz w:val="24"/>
          <w:szCs w:val="24"/>
        </w:rPr>
        <w:drawing>
          <wp:inline distT="0" distB="0" distL="0" distR="0" wp14:anchorId="13B67179" wp14:editId="592BEB0C">
            <wp:extent cx="6675120" cy="3467100"/>
            <wp:effectExtent l="0" t="0" r="0" b="0"/>
            <wp:docPr id="148" name="Picture 148" descr="https://www.cisco.com/c/dam/en/us/td/docs/unified_computing/ucs/UCS_CVDs/flexpod_esxi65_n9fc.docx/_jcr_content/renditions/flexpod_esxi65_n9fc_61.png">
              <a:hlinkClick xmlns:a="http://schemas.openxmlformats.org/drawingml/2006/main" r:id="rId333"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s://www.cisco.com/c/dam/en/us/td/docs/unified_computing/ucs/UCS_CVDs/flexpod_esxi65_n9fc.docx/_jcr_content/renditions/flexpod_esxi65_n9fc_61.png">
                      <a:hlinkClick r:id="rId333" tooltip="&quot;Related image, diagram or screenshot.&quot;"/>
                    </pic:cNvPr>
                    <pic:cNvPicPr>
                      <a:picLocks noChangeAspect="1" noChangeArrowheads="1"/>
                    </pic:cNvPicPr>
                  </pic:nvPicPr>
                  <pic:blipFill>
                    <a:blip r:embed="rId334">
                      <a:extLst>
                        <a:ext uri="{28A0092B-C50C-407E-A947-70E740481C1C}">
                          <a14:useLocalDpi xmlns:a14="http://schemas.microsoft.com/office/drawing/2010/main" val="0"/>
                        </a:ext>
                      </a:extLst>
                    </a:blip>
                    <a:srcRect/>
                    <a:stretch>
                      <a:fillRect/>
                    </a:stretch>
                  </pic:blipFill>
                  <pic:spPr bwMode="auto">
                    <a:xfrm>
                      <a:off x="0" y="0"/>
                      <a:ext cx="6675120" cy="3467100"/>
                    </a:xfrm>
                    <a:prstGeom prst="rect">
                      <a:avLst/>
                    </a:prstGeom>
                    <a:noFill/>
                    <a:ln>
                      <a:noFill/>
                    </a:ln>
                  </pic:spPr>
                </pic:pic>
              </a:graphicData>
            </a:graphic>
          </wp:inline>
        </w:drawing>
      </w:r>
    </w:p>
    <w:p w14:paraId="22417FD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the VMkernel NICs tab to confirm configured virtual adapters. The adapters listed should be similar to the following example:</w:t>
      </w:r>
    </w:p>
    <w:p w14:paraId="45D2A8C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noProof/>
          <w:color w:val="0000FF"/>
          <w:sz w:val="24"/>
          <w:szCs w:val="24"/>
        </w:rPr>
        <w:drawing>
          <wp:inline distT="0" distB="0" distL="0" distR="0" wp14:anchorId="04E51F21" wp14:editId="64E7DA73">
            <wp:extent cx="6675120" cy="1249680"/>
            <wp:effectExtent l="0" t="0" r="0" b="7620"/>
            <wp:docPr id="147" name="Picture 147" descr="https://www.cisco.com/c/dam/en/us/td/docs/unified_computing/ucs/UCS_CVDs/flexpod_esxi65_n9fc.docx/_jcr_content/renditions/flexpod_esxi65_n9fc_62.jpg">
              <a:hlinkClick xmlns:a="http://schemas.openxmlformats.org/drawingml/2006/main" r:id="rId335"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1" descr="https://www.cisco.com/c/dam/en/us/td/docs/unified_computing/ucs/UCS_CVDs/flexpod_esxi65_n9fc.docx/_jcr_content/renditions/flexpod_esxi65_n9fc_62.jpg">
                      <a:hlinkClick r:id="rId335" tooltip="&quot;Related image, diagram or screenshot.&quot;"/>
                    </pic:cNvPr>
                    <pic:cNvPicPr>
                      <a:picLocks noChangeAspect="1" noChangeArrowheads="1"/>
                    </pic:cNvPicPr>
                  </pic:nvPicPr>
                  <pic:blipFill>
                    <a:blip r:embed="rId336">
                      <a:extLst>
                        <a:ext uri="{28A0092B-C50C-407E-A947-70E740481C1C}">
                          <a14:useLocalDpi xmlns:a14="http://schemas.microsoft.com/office/drawing/2010/main" val="0"/>
                        </a:ext>
                      </a:extLst>
                    </a:blip>
                    <a:srcRect/>
                    <a:stretch>
                      <a:fillRect/>
                    </a:stretch>
                  </pic:blipFill>
                  <pic:spPr bwMode="auto">
                    <a:xfrm>
                      <a:off x="0" y="0"/>
                      <a:ext cx="6675120" cy="1249680"/>
                    </a:xfrm>
                    <a:prstGeom prst="rect">
                      <a:avLst/>
                    </a:prstGeom>
                    <a:noFill/>
                    <a:ln>
                      <a:noFill/>
                    </a:ln>
                  </pic:spPr>
                </pic:pic>
              </a:graphicData>
            </a:graphic>
          </wp:inline>
        </w:drawing>
      </w:r>
    </w:p>
    <w:p w14:paraId="3DA1F1A6" w14:textId="77777777" w:rsidR="00322500" w:rsidRPr="00322500" w:rsidRDefault="00322500" w:rsidP="00322500">
      <w:pPr>
        <w:spacing w:before="100" w:beforeAutospacing="1" w:after="100" w:afterAutospacing="1" w:line="240" w:lineRule="auto"/>
        <w:outlineLvl w:val="3"/>
        <w:rPr>
          <w:rFonts w:ascii="Times New Roman" w:eastAsia="Times New Roman" w:hAnsi="Times New Roman" w:cs="Times New Roman"/>
          <w:b/>
          <w:bCs/>
          <w:sz w:val="24"/>
          <w:szCs w:val="24"/>
        </w:rPr>
      </w:pPr>
      <w:bookmarkStart w:id="297" w:name="_Toc427325256"/>
      <w:bookmarkStart w:id="298" w:name="_Toc480541792"/>
      <w:bookmarkStart w:id="299" w:name="_Toc465785259"/>
      <w:bookmarkEnd w:id="297"/>
      <w:bookmarkEnd w:id="298"/>
      <w:r w:rsidRPr="00322500">
        <w:rPr>
          <w:rFonts w:ascii="Times New Roman" w:eastAsia="Times New Roman" w:hAnsi="Times New Roman" w:cs="Times New Roman"/>
          <w:b/>
          <w:bCs/>
          <w:sz w:val="24"/>
          <w:szCs w:val="24"/>
        </w:rPr>
        <w:t>Install VMware Drivers for the Cisco Virtual Interface Card (VIC)</w:t>
      </w:r>
      <w:bookmarkEnd w:id="299"/>
    </w:p>
    <w:p w14:paraId="08C043D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Download and extract the offline bundle for the following VMware VIC Driver to the Management workstation:</w:t>
      </w:r>
    </w:p>
    <w:p w14:paraId="52F7ADCE" w14:textId="77777777" w:rsidR="00322500" w:rsidRPr="00322500" w:rsidRDefault="00A50AAA" w:rsidP="00322500">
      <w:pPr>
        <w:spacing w:before="100" w:beforeAutospacing="1" w:after="100" w:afterAutospacing="1" w:line="240" w:lineRule="auto"/>
        <w:rPr>
          <w:rFonts w:ascii="Times New Roman" w:eastAsia="Times New Roman" w:hAnsi="Times New Roman" w:cs="Times New Roman"/>
          <w:sz w:val="24"/>
          <w:szCs w:val="24"/>
        </w:rPr>
      </w:pPr>
      <w:hyperlink r:id="rId337" w:history="1">
        <w:r w:rsidR="00322500" w:rsidRPr="00322500">
          <w:rPr>
            <w:rFonts w:ascii="Times New Roman" w:eastAsia="Times New Roman" w:hAnsi="Times New Roman" w:cs="Times New Roman"/>
            <w:color w:val="0000FF"/>
            <w:sz w:val="24"/>
            <w:szCs w:val="24"/>
            <w:u w:val="single"/>
          </w:rPr>
          <w:t>fnic Driver version 1.6.0.28</w:t>
        </w:r>
      </w:hyperlink>
    </w:p>
    <w:p w14:paraId="02D386BD" w14:textId="77777777" w:rsidR="00322500" w:rsidRPr="00322500" w:rsidRDefault="00322500" w:rsidP="00322500">
      <w:pPr>
        <w:spacing w:before="100" w:beforeAutospacing="1" w:after="100" w:afterAutospacing="1" w:line="240" w:lineRule="auto"/>
        <w:outlineLvl w:val="4"/>
        <w:rPr>
          <w:rFonts w:ascii="Times New Roman" w:eastAsia="Times New Roman" w:hAnsi="Times New Roman" w:cs="Times New Roman"/>
          <w:b/>
          <w:bCs/>
          <w:sz w:val="20"/>
          <w:szCs w:val="20"/>
        </w:rPr>
      </w:pPr>
      <w:r w:rsidRPr="00322500">
        <w:rPr>
          <w:rFonts w:ascii="Times New Roman" w:eastAsia="Times New Roman" w:hAnsi="Times New Roman" w:cs="Times New Roman"/>
          <w:b/>
          <w:bCs/>
          <w:sz w:val="20"/>
          <w:szCs w:val="20"/>
        </w:rPr>
        <w:t>ESXi Hosts VM-Host-Infra-01 and VM-Host-Infra-02</w:t>
      </w:r>
    </w:p>
    <w:p w14:paraId="07E4BE6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xml:space="preserve">To install VMware VIC Drivers on the ESXi host VM-Host-Infra-01 and VM-Host-Infra-02, complete the following steps: </w:t>
      </w:r>
    </w:p>
    <w:p w14:paraId="6D6942A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From each Host Client, select Storage on the left.</w:t>
      </w:r>
    </w:p>
    <w:p w14:paraId="7A2F955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Right-click datastore1 and select Browse.</w:t>
      </w:r>
    </w:p>
    <w:p w14:paraId="0E82206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the Datastore browser, click Upload.</w:t>
      </w:r>
    </w:p>
    <w:p w14:paraId="3122B10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Navigate to the saved location for the downloaded VIC drivers and select fnic_driver_1.6.0.28-offline_bundle-4179603.zip.</w:t>
      </w:r>
    </w:p>
    <w:p w14:paraId="1AEDC1D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Open to upload the file to datastore1.</w:t>
      </w:r>
    </w:p>
    <w:p w14:paraId="2E332C3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Make sure the file has been uploaded to both ESXi hosts.</w:t>
      </w:r>
    </w:p>
    <w:p w14:paraId="7C33967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7.</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onnect to each ESXi host through ssh from a shell connection or putty terminal.</w:t>
      </w:r>
    </w:p>
    <w:p w14:paraId="6220295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8.</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Login as root with the root password.</w:t>
      </w:r>
    </w:p>
    <w:p w14:paraId="06DE23C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9.</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Run the following command on each host:</w:t>
      </w:r>
    </w:p>
    <w:p w14:paraId="130E6B5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0"/>
          <w:szCs w:val="20"/>
        </w:rPr>
        <w:t>esxcli software vib update -d /vmfs/volumes/datastore1/fnic_driver_1.6.0.28-offline_bundle-4179603.zip</w:t>
      </w:r>
    </w:p>
    <w:p w14:paraId="2B38ECB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0.</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Reboot each host by typing reboot from the SSL interface after both commands have been run.</w:t>
      </w:r>
    </w:p>
    <w:p w14:paraId="41DD982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Log into the Host Client on each host once reboot is complete.</w:t>
      </w:r>
    </w:p>
    <w:p w14:paraId="6D22ACB7" w14:textId="77777777" w:rsidR="00322500" w:rsidRPr="00322500" w:rsidRDefault="00322500" w:rsidP="00322500">
      <w:pPr>
        <w:spacing w:before="100" w:beforeAutospacing="1" w:after="100" w:afterAutospacing="1" w:line="240" w:lineRule="auto"/>
        <w:outlineLvl w:val="3"/>
        <w:rPr>
          <w:rFonts w:ascii="Times New Roman" w:eastAsia="Times New Roman" w:hAnsi="Times New Roman" w:cs="Times New Roman"/>
          <w:b/>
          <w:bCs/>
          <w:sz w:val="24"/>
          <w:szCs w:val="24"/>
        </w:rPr>
      </w:pPr>
      <w:bookmarkStart w:id="300" w:name="_Toc480541793"/>
      <w:r w:rsidRPr="00322500">
        <w:rPr>
          <w:rFonts w:ascii="Times New Roman" w:eastAsia="Times New Roman" w:hAnsi="Times New Roman" w:cs="Times New Roman"/>
          <w:b/>
          <w:bCs/>
          <w:sz w:val="24"/>
          <w:szCs w:val="24"/>
        </w:rPr>
        <w:t>Mount Required Datastores</w:t>
      </w:r>
      <w:bookmarkEnd w:id="300"/>
    </w:p>
    <w:p w14:paraId="6648CA2F" w14:textId="77777777" w:rsidR="00322500" w:rsidRPr="00322500" w:rsidRDefault="00322500" w:rsidP="00322500">
      <w:pPr>
        <w:spacing w:before="100" w:beforeAutospacing="1" w:after="100" w:afterAutospacing="1" w:line="240" w:lineRule="auto"/>
        <w:outlineLvl w:val="4"/>
        <w:rPr>
          <w:rFonts w:ascii="Times New Roman" w:eastAsia="Times New Roman" w:hAnsi="Times New Roman" w:cs="Times New Roman"/>
          <w:b/>
          <w:bCs/>
          <w:sz w:val="20"/>
          <w:szCs w:val="20"/>
        </w:rPr>
      </w:pPr>
      <w:r w:rsidRPr="00322500">
        <w:rPr>
          <w:rFonts w:ascii="Times New Roman" w:eastAsia="Times New Roman" w:hAnsi="Times New Roman" w:cs="Times New Roman"/>
          <w:b/>
          <w:bCs/>
          <w:sz w:val="20"/>
          <w:szCs w:val="20"/>
        </w:rPr>
        <w:t>ESXi Hosts VM-Host-Infra-01 and VM-Host-Infra-02</w:t>
      </w:r>
    </w:p>
    <w:p w14:paraId="118167E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To mount the required datastores, complete the following steps on each ESXi host:</w:t>
      </w:r>
    </w:p>
    <w:p w14:paraId="2C7B17C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From the Host Client, select Storage on the left.</w:t>
      </w:r>
    </w:p>
    <w:p w14:paraId="094BFC7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the center pane, select Datastores.</w:t>
      </w:r>
    </w:p>
    <w:p w14:paraId="4322476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the center pane, select New Datastore to add a new datastore.</w:t>
      </w:r>
    </w:p>
    <w:p w14:paraId="1519841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the New datastore popup, select Mount NFS datastore and click Next.</w:t>
      </w:r>
    </w:p>
    <w:p w14:paraId="0EED727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r w:rsidRPr="00322500">
        <w:rPr>
          <w:rFonts w:ascii="Times New Roman" w:eastAsia="Times New Roman" w:hAnsi="Times New Roman" w:cs="Times New Roman"/>
          <w:noProof/>
          <w:color w:val="0000FF"/>
          <w:sz w:val="24"/>
          <w:szCs w:val="24"/>
        </w:rPr>
        <w:drawing>
          <wp:inline distT="0" distB="0" distL="0" distR="0" wp14:anchorId="2DB46716" wp14:editId="7CE393C0">
            <wp:extent cx="6393180" cy="4046220"/>
            <wp:effectExtent l="0" t="0" r="7620" b="0"/>
            <wp:docPr id="146" name="Picture 146" descr="https://www.cisco.com/c/dam/en/us/td/docs/unified_computing/ucs/UCS_CVDs/flexpod_esxi65_n9fc.docx/_jcr_content/renditions/flexpod_esxi65_n9fc_63.jpg">
              <a:hlinkClick xmlns:a="http://schemas.openxmlformats.org/drawingml/2006/main" r:id="rId338"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1" descr="https://www.cisco.com/c/dam/en/us/td/docs/unified_computing/ucs/UCS_CVDs/flexpod_esxi65_n9fc.docx/_jcr_content/renditions/flexpod_esxi65_n9fc_63.jpg">
                      <a:hlinkClick r:id="rId338" tooltip="&quot;Related image, diagram or screenshot.&quot;"/>
                    </pic:cNvPr>
                    <pic:cNvPicPr>
                      <a:picLocks noChangeAspect="1" noChangeArrowheads="1"/>
                    </pic:cNvPicPr>
                  </pic:nvPicPr>
                  <pic:blipFill>
                    <a:blip r:embed="rId339">
                      <a:extLst>
                        <a:ext uri="{28A0092B-C50C-407E-A947-70E740481C1C}">
                          <a14:useLocalDpi xmlns:a14="http://schemas.microsoft.com/office/drawing/2010/main" val="0"/>
                        </a:ext>
                      </a:extLst>
                    </a:blip>
                    <a:srcRect/>
                    <a:stretch>
                      <a:fillRect/>
                    </a:stretch>
                  </pic:blipFill>
                  <pic:spPr bwMode="auto">
                    <a:xfrm>
                      <a:off x="0" y="0"/>
                      <a:ext cx="6393180" cy="4046220"/>
                    </a:xfrm>
                    <a:prstGeom prst="rect">
                      <a:avLst/>
                    </a:prstGeom>
                    <a:noFill/>
                    <a:ln>
                      <a:noFill/>
                    </a:ln>
                  </pic:spPr>
                </pic:pic>
              </a:graphicData>
            </a:graphic>
          </wp:inline>
        </w:drawing>
      </w:r>
    </w:p>
    <w:p w14:paraId="464D590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put infra_datastore_1 for the datastore name.  Input the IP address for the nfs_lif01 LIF for the NFS server.  Input /infra_datastore_1 for the NFS share.  Leave the NFS version set at NFS 3.  Click Next.</w:t>
      </w:r>
    </w:p>
    <w:p w14:paraId="205E6AC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Arial" w:eastAsia="Times New Roman" w:hAnsi="Arial" w:cs="Arial"/>
          <w:noProof/>
          <w:color w:val="0000FF"/>
          <w:sz w:val="24"/>
          <w:szCs w:val="24"/>
        </w:rPr>
        <w:drawing>
          <wp:inline distT="0" distB="0" distL="0" distR="0" wp14:anchorId="41A82802" wp14:editId="6B13A6EC">
            <wp:extent cx="6309360" cy="4008120"/>
            <wp:effectExtent l="0" t="0" r="0" b="0"/>
            <wp:docPr id="145" name="Picture 145" descr="https://www.cisco.com/c/dam/en/us/td/docs/unified_computing/ucs/UCS_CVDs/flexpod_esxi65_n9fc.docx/_jcr_content/renditions/flexpod_esxi65_n9fc_64.jpg">
              <a:hlinkClick xmlns:a="http://schemas.openxmlformats.org/drawingml/2006/main" r:id="rId340"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2" descr="https://www.cisco.com/c/dam/en/us/td/docs/unified_computing/ucs/UCS_CVDs/flexpod_esxi65_n9fc.docx/_jcr_content/renditions/flexpod_esxi65_n9fc_64.jpg">
                      <a:hlinkClick r:id="rId340" tooltip="&quot;Related image, diagram or screenshot.&quot;"/>
                    </pic:cNvPr>
                    <pic:cNvPicPr>
                      <a:picLocks noChangeAspect="1" noChangeArrowheads="1"/>
                    </pic:cNvPicPr>
                  </pic:nvPicPr>
                  <pic:blipFill>
                    <a:blip r:embed="rId341">
                      <a:extLst>
                        <a:ext uri="{28A0092B-C50C-407E-A947-70E740481C1C}">
                          <a14:useLocalDpi xmlns:a14="http://schemas.microsoft.com/office/drawing/2010/main" val="0"/>
                        </a:ext>
                      </a:extLst>
                    </a:blip>
                    <a:srcRect/>
                    <a:stretch>
                      <a:fillRect/>
                    </a:stretch>
                  </pic:blipFill>
                  <pic:spPr bwMode="auto">
                    <a:xfrm>
                      <a:off x="0" y="0"/>
                      <a:ext cx="6309360" cy="4008120"/>
                    </a:xfrm>
                    <a:prstGeom prst="rect">
                      <a:avLst/>
                    </a:prstGeom>
                    <a:noFill/>
                    <a:ln>
                      <a:noFill/>
                    </a:ln>
                  </pic:spPr>
                </pic:pic>
              </a:graphicData>
            </a:graphic>
          </wp:inline>
        </w:drawing>
      </w:r>
    </w:p>
    <w:p w14:paraId="6132C4A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Finish. The datastore should now appear in the datastore list.</w:t>
      </w:r>
    </w:p>
    <w:p w14:paraId="73AE561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7.</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the center pane, select New Datastore to add a new datastore.</w:t>
      </w:r>
    </w:p>
    <w:p w14:paraId="022A798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8.</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the New datastore popup, select Mount NFS datastore and click Next.</w:t>
      </w:r>
    </w:p>
    <w:p w14:paraId="328494D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9.</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put infra_datastore_2 for the datastore name.  Input the IP address for the nfs_lif02 LIF for the NFS server.  Input /infra_datastore_2 for the NFS share.  Leave the NFS version set at NFS 3.  Click Next.</w:t>
      </w:r>
    </w:p>
    <w:p w14:paraId="234EFEC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0.</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Finish. The datastore should now appear in the datastore list.</w:t>
      </w:r>
    </w:p>
    <w:p w14:paraId="2891271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noProof/>
          <w:color w:val="0000FF"/>
          <w:sz w:val="24"/>
          <w:szCs w:val="24"/>
        </w:rPr>
        <w:drawing>
          <wp:inline distT="0" distB="0" distL="0" distR="0" wp14:anchorId="6BF78F89" wp14:editId="134A78E0">
            <wp:extent cx="6675120" cy="1219200"/>
            <wp:effectExtent l="0" t="0" r="0" b="0"/>
            <wp:docPr id="144" name="Picture 144" descr="https://www.cisco.com/c/dam/en/us/td/docs/unified_computing/ucs/UCS_CVDs/flexpod_esxi65_n9fc.docx/_jcr_content/renditions/flexpod_esxi65_n9fc_65.jpg">
              <a:hlinkClick xmlns:a="http://schemas.openxmlformats.org/drawingml/2006/main" r:id="rId342"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https://www.cisco.com/c/dam/en/us/td/docs/unified_computing/ucs/UCS_CVDs/flexpod_esxi65_n9fc.docx/_jcr_content/renditions/flexpod_esxi65_n9fc_65.jpg">
                      <a:hlinkClick r:id="rId342" tooltip="&quot;Related image, diagram or screenshot.&quot;"/>
                    </pic:cNvPr>
                    <pic:cNvPicPr>
                      <a:picLocks noChangeAspect="1" noChangeArrowheads="1"/>
                    </pic:cNvPicPr>
                  </pic:nvPicPr>
                  <pic:blipFill>
                    <a:blip r:embed="rId343">
                      <a:extLst>
                        <a:ext uri="{28A0092B-C50C-407E-A947-70E740481C1C}">
                          <a14:useLocalDpi xmlns:a14="http://schemas.microsoft.com/office/drawing/2010/main" val="0"/>
                        </a:ext>
                      </a:extLst>
                    </a:blip>
                    <a:srcRect/>
                    <a:stretch>
                      <a:fillRect/>
                    </a:stretch>
                  </pic:blipFill>
                  <pic:spPr bwMode="auto">
                    <a:xfrm>
                      <a:off x="0" y="0"/>
                      <a:ext cx="6675120" cy="1219200"/>
                    </a:xfrm>
                    <a:prstGeom prst="rect">
                      <a:avLst/>
                    </a:prstGeom>
                    <a:noFill/>
                    <a:ln>
                      <a:noFill/>
                    </a:ln>
                  </pic:spPr>
                </pic:pic>
              </a:graphicData>
            </a:graphic>
          </wp:inline>
        </w:drawing>
      </w:r>
    </w:p>
    <w:p w14:paraId="6396189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Mount both datastores on both ESXi hosts.</w:t>
      </w:r>
    </w:p>
    <w:p w14:paraId="103A3445" w14:textId="77777777" w:rsidR="00322500" w:rsidRPr="00322500" w:rsidRDefault="00322500" w:rsidP="00322500">
      <w:pPr>
        <w:spacing w:before="100" w:beforeAutospacing="1" w:after="100" w:afterAutospacing="1" w:line="240" w:lineRule="auto"/>
        <w:outlineLvl w:val="3"/>
        <w:rPr>
          <w:rFonts w:ascii="Times New Roman" w:eastAsia="Times New Roman" w:hAnsi="Times New Roman" w:cs="Times New Roman"/>
          <w:b/>
          <w:bCs/>
          <w:sz w:val="24"/>
          <w:szCs w:val="24"/>
        </w:rPr>
      </w:pPr>
      <w:bookmarkStart w:id="301" w:name="_Toc480541794"/>
      <w:bookmarkStart w:id="302" w:name="_Toc427325257"/>
      <w:bookmarkEnd w:id="301"/>
      <w:r w:rsidRPr="00322500">
        <w:rPr>
          <w:rFonts w:ascii="Times New Roman" w:eastAsia="Times New Roman" w:hAnsi="Times New Roman" w:cs="Times New Roman"/>
          <w:b/>
          <w:bCs/>
          <w:sz w:val="24"/>
          <w:szCs w:val="24"/>
        </w:rPr>
        <w:t>Configure NTP on ESXi Hosts</w:t>
      </w:r>
      <w:bookmarkEnd w:id="302"/>
    </w:p>
    <w:p w14:paraId="23F4059F" w14:textId="77777777" w:rsidR="00322500" w:rsidRPr="00322500" w:rsidRDefault="00322500" w:rsidP="00322500">
      <w:pPr>
        <w:spacing w:before="100" w:beforeAutospacing="1" w:after="100" w:afterAutospacing="1" w:line="240" w:lineRule="auto"/>
        <w:outlineLvl w:val="4"/>
        <w:rPr>
          <w:rFonts w:ascii="Times New Roman" w:eastAsia="Times New Roman" w:hAnsi="Times New Roman" w:cs="Times New Roman"/>
          <w:b/>
          <w:bCs/>
          <w:sz w:val="20"/>
          <w:szCs w:val="20"/>
        </w:rPr>
      </w:pPr>
      <w:r w:rsidRPr="00322500">
        <w:rPr>
          <w:rFonts w:ascii="Times New Roman" w:eastAsia="Times New Roman" w:hAnsi="Times New Roman" w:cs="Times New Roman"/>
          <w:b/>
          <w:bCs/>
          <w:sz w:val="20"/>
          <w:szCs w:val="20"/>
        </w:rPr>
        <w:t>ESXi Hosts VM-Host-Infra-01 and VM-Host-Infra-02</w:t>
      </w:r>
    </w:p>
    <w:p w14:paraId="6388745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To configure Network Time Protocol (NTP) on the ESXi hosts, complete the following steps on each host:</w:t>
      </w:r>
    </w:p>
    <w:p w14:paraId="04E3DD5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From the Host Client, select Manage on the left.</w:t>
      </w:r>
    </w:p>
    <w:p w14:paraId="34AEFAC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the center pane, select the Time &amp; date tab.</w:t>
      </w:r>
    </w:p>
    <w:p w14:paraId="37D718D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Edit settings.</w:t>
      </w:r>
    </w:p>
    <w:p w14:paraId="51E05ED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Make sure Use Network Time Protocol (enable NTP client) is selected.</w:t>
      </w:r>
    </w:p>
    <w:p w14:paraId="27A4736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Use the pulldown to select Start and stop with host.</w:t>
      </w:r>
    </w:p>
    <w:p w14:paraId="6AEBB01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nter the two Nexus switch NTP addresses in the NTP servers box separated by a comma.</w:t>
      </w:r>
    </w:p>
    <w:p w14:paraId="6ED08B9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Arial" w:eastAsia="Times New Roman" w:hAnsi="Arial" w:cs="Arial"/>
          <w:noProof/>
          <w:color w:val="0000FF"/>
          <w:sz w:val="24"/>
          <w:szCs w:val="24"/>
        </w:rPr>
        <w:drawing>
          <wp:inline distT="0" distB="0" distL="0" distR="0" wp14:anchorId="2B0BF7D4" wp14:editId="052F3A50">
            <wp:extent cx="6240780" cy="3291840"/>
            <wp:effectExtent l="0" t="0" r="7620" b="3810"/>
            <wp:docPr id="143" name="Picture 143" descr="https://www.cisco.com/c/dam/en/us/td/docs/unified_computing/ucs/UCS_CVDs/flexpod_esxi65_n9fc.docx/_jcr_content/renditions/flexpod_esxi65_n9fc_66.png">
              <a:hlinkClick xmlns:a="http://schemas.openxmlformats.org/drawingml/2006/main" r:id="rId344"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4" descr="https://www.cisco.com/c/dam/en/us/td/docs/unified_computing/ucs/UCS_CVDs/flexpod_esxi65_n9fc.docx/_jcr_content/renditions/flexpod_esxi65_n9fc_66.png">
                      <a:hlinkClick r:id="rId344" tooltip="&quot;Related image, diagram or screenshot.&quot;"/>
                    </pic:cNvPr>
                    <pic:cNvPicPr>
                      <a:picLocks noChangeAspect="1" noChangeArrowheads="1"/>
                    </pic:cNvPicPr>
                  </pic:nvPicPr>
                  <pic:blipFill>
                    <a:blip r:embed="rId345">
                      <a:extLst>
                        <a:ext uri="{28A0092B-C50C-407E-A947-70E740481C1C}">
                          <a14:useLocalDpi xmlns:a14="http://schemas.microsoft.com/office/drawing/2010/main" val="0"/>
                        </a:ext>
                      </a:extLst>
                    </a:blip>
                    <a:srcRect/>
                    <a:stretch>
                      <a:fillRect/>
                    </a:stretch>
                  </pic:blipFill>
                  <pic:spPr bwMode="auto">
                    <a:xfrm>
                      <a:off x="0" y="0"/>
                      <a:ext cx="6240780" cy="3291840"/>
                    </a:xfrm>
                    <a:prstGeom prst="rect">
                      <a:avLst/>
                    </a:prstGeom>
                    <a:noFill/>
                    <a:ln>
                      <a:noFill/>
                    </a:ln>
                  </pic:spPr>
                </pic:pic>
              </a:graphicData>
            </a:graphic>
          </wp:inline>
        </w:drawing>
      </w:r>
    </w:p>
    <w:p w14:paraId="5187590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7.</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Save to save the configuration changes.</w:t>
      </w:r>
    </w:p>
    <w:p w14:paraId="507008A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8.</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Actions &gt; NTP service &gt; Start.</w:t>
      </w:r>
    </w:p>
    <w:p w14:paraId="750A0DE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9.</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Verify that NTP service is now running and the clock is now set to approximately the correct time.</w:t>
      </w:r>
    </w:p>
    <w:p w14:paraId="1DC4E33D" w14:textId="77777777" w:rsidR="00322500" w:rsidRPr="00322500" w:rsidRDefault="00322500" w:rsidP="00322500">
      <w:pPr>
        <w:spacing w:before="100" w:beforeAutospacing="1" w:after="100" w:afterAutospacing="1" w:line="240" w:lineRule="auto"/>
        <w:ind w:left="360" w:hanging="360"/>
        <w:rPr>
          <w:rFonts w:ascii="Times New Roman" w:eastAsia="Times New Roman" w:hAnsi="Times New Roman" w:cs="Times New Roman"/>
          <w:sz w:val="24"/>
          <w:szCs w:val="24"/>
        </w:rPr>
      </w:pPr>
      <w:r w:rsidRPr="00322500">
        <w:rPr>
          <w:rFonts w:ascii="Symbol" w:eastAsia="Times New Roman" w:hAnsi="Symbol" w:cs="Times New Roman"/>
          <w:noProof/>
          <w:color w:val="0000FF"/>
          <w:sz w:val="40"/>
          <w:szCs w:val="40"/>
        </w:rPr>
        <w:drawing>
          <wp:inline distT="0" distB="0" distL="0" distR="0" wp14:anchorId="7FDCCEAC" wp14:editId="54F1A4DA">
            <wp:extent cx="121920" cy="106680"/>
            <wp:effectExtent l="0" t="0" r="0" b="7620"/>
            <wp:docPr id="142" name="Picture 142" descr="*">
              <a:hlinkClick xmlns:a="http://schemas.openxmlformats.org/drawingml/2006/main" r:id="rId202"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descr="*">
                      <a:hlinkClick r:id="rId202" tooltip="&quot;Related image, diagram or screenshot.&quot;"/>
                    </pic:cNvPr>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21920" cy="106680"/>
                    </a:xfrm>
                    <a:prstGeom prst="rect">
                      <a:avLst/>
                    </a:prstGeom>
                    <a:noFill/>
                    <a:ln>
                      <a:noFill/>
                    </a:ln>
                  </pic:spPr>
                </pic:pic>
              </a:graphicData>
            </a:graphic>
          </wp:inline>
        </w:drawing>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The NTP server time may vary slightly from the host time.</w:t>
      </w:r>
    </w:p>
    <w:p w14:paraId="254E602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p>
    <w:p w14:paraId="4ACC36A0" w14:textId="77777777" w:rsidR="00322500" w:rsidRPr="00322500" w:rsidRDefault="00322500" w:rsidP="00322500">
      <w:pPr>
        <w:spacing w:before="100" w:beforeAutospacing="1" w:after="100" w:afterAutospacing="1" w:line="240" w:lineRule="auto"/>
        <w:outlineLvl w:val="2"/>
        <w:rPr>
          <w:rFonts w:ascii="Times New Roman" w:eastAsia="Times New Roman" w:hAnsi="Times New Roman" w:cs="Times New Roman"/>
          <w:b/>
          <w:bCs/>
          <w:sz w:val="27"/>
          <w:szCs w:val="27"/>
        </w:rPr>
      </w:pPr>
      <w:bookmarkStart w:id="303" w:name="_Toc391569422"/>
      <w:bookmarkStart w:id="304" w:name="_Toc366855089"/>
      <w:bookmarkEnd w:id="303"/>
      <w:r w:rsidRPr="00322500">
        <w:rPr>
          <w:rFonts w:ascii="Times New Roman" w:eastAsia="Times New Roman" w:hAnsi="Times New Roman" w:cs="Times New Roman"/>
          <w:b/>
          <w:bCs/>
          <w:sz w:val="27"/>
          <w:szCs w:val="27"/>
        </w:rPr>
        <w:t> </w:t>
      </w:r>
      <w:bookmarkStart w:id="305" w:name="_Toc480541795"/>
      <w:bookmarkStart w:id="306" w:name="_Toc427325259"/>
      <w:bookmarkStart w:id="307" w:name="_Toc406007870"/>
      <w:bookmarkStart w:id="308" w:name="_Toc399756781"/>
      <w:bookmarkEnd w:id="304"/>
      <w:bookmarkEnd w:id="305"/>
      <w:bookmarkEnd w:id="306"/>
      <w:bookmarkEnd w:id="307"/>
      <w:r w:rsidRPr="00322500">
        <w:rPr>
          <w:rFonts w:ascii="Times New Roman" w:eastAsia="Times New Roman" w:hAnsi="Times New Roman" w:cs="Times New Roman"/>
          <w:b/>
          <w:bCs/>
          <w:sz w:val="27"/>
          <w:szCs w:val="27"/>
        </w:rPr>
        <w:t xml:space="preserve">VMware vCenter </w:t>
      </w:r>
      <w:bookmarkEnd w:id="308"/>
      <w:r w:rsidRPr="00322500">
        <w:rPr>
          <w:rFonts w:ascii="Times New Roman" w:eastAsia="Times New Roman" w:hAnsi="Times New Roman" w:cs="Times New Roman"/>
          <w:b/>
          <w:bCs/>
          <w:sz w:val="27"/>
          <w:szCs w:val="27"/>
        </w:rPr>
        <w:t>6.5</w:t>
      </w:r>
    </w:p>
    <w:p w14:paraId="17586C4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xml:space="preserve">The procedures in the following subsections provide detailed instructions for installing the VMware vCenter 6.5 Server Appliance in an environment. After the procedures are completed, a VMware vCenter Server will be configured. </w:t>
      </w:r>
    </w:p>
    <w:p w14:paraId="363E6C3B" w14:textId="77777777" w:rsidR="00322500" w:rsidRPr="00322500" w:rsidRDefault="00322500" w:rsidP="00322500">
      <w:pPr>
        <w:spacing w:before="100" w:beforeAutospacing="1" w:after="100" w:afterAutospacing="1" w:line="240" w:lineRule="auto"/>
        <w:outlineLvl w:val="3"/>
        <w:rPr>
          <w:rFonts w:ascii="Times New Roman" w:eastAsia="Times New Roman" w:hAnsi="Times New Roman" w:cs="Times New Roman"/>
          <w:b/>
          <w:bCs/>
          <w:sz w:val="24"/>
          <w:szCs w:val="24"/>
        </w:rPr>
      </w:pPr>
      <w:bookmarkStart w:id="309" w:name="_Toc427325260"/>
      <w:bookmarkStart w:id="310" w:name="_Toc480541796"/>
      <w:bookmarkEnd w:id="309"/>
      <w:r w:rsidRPr="00322500">
        <w:rPr>
          <w:rFonts w:ascii="Times New Roman" w:eastAsia="Times New Roman" w:hAnsi="Times New Roman" w:cs="Times New Roman"/>
          <w:b/>
          <w:bCs/>
          <w:sz w:val="24"/>
          <w:szCs w:val="24"/>
        </w:rPr>
        <w:t>Building the VMware vCenter Server Appliance</w:t>
      </w:r>
      <w:bookmarkEnd w:id="310"/>
    </w:p>
    <w:p w14:paraId="13CAF31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The VCSA deployment consists of 2 stages: install and configuration. To build the VMware vCenter virtual machine, complete the following steps:</w:t>
      </w:r>
    </w:p>
    <w:p w14:paraId="6BDD9E0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Locate and copy the VMware-VCSA-all-6.5.0-4944578.iso file to the desktop of the management workstation.  This ISO is for the VMware vSphere 6.5 vCenter Server Appliance.</w:t>
      </w:r>
    </w:p>
    <w:p w14:paraId="3003CA4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Using ISO mounting software, mount the ISO image as a disk on the management workstation. (For example, with the Mount command in Windows Server 2012).</w:t>
      </w:r>
    </w:p>
    <w:p w14:paraId="1C74FDD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the mounted disk directory, navigate to the vcsa-ui-installer &gt; win32 directory and double-click installer.exe. The vCenter Server Appliance Installer wizard appear</w:t>
      </w:r>
    </w:p>
    <w:p w14:paraId="4F3BAD7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noProof/>
          <w:color w:val="0000FF"/>
          <w:sz w:val="24"/>
          <w:szCs w:val="24"/>
        </w:rPr>
        <w:drawing>
          <wp:inline distT="0" distB="0" distL="0" distR="0" wp14:anchorId="554E2F83" wp14:editId="33819925">
            <wp:extent cx="6675120" cy="5021580"/>
            <wp:effectExtent l="0" t="0" r="0" b="7620"/>
            <wp:docPr id="141" name="Picture 141" descr="https://www.cisco.com/c/dam/en/us/td/docs/unified_computing/ucs/UCS_CVDs/flexpod_esxi65_n9fc.docx/_jcr_content/renditions/flexpod_esxi65_n9fc_67.jpg">
              <a:hlinkClick xmlns:a="http://schemas.openxmlformats.org/drawingml/2006/main" r:id="rId346"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https://www.cisco.com/c/dam/en/us/td/docs/unified_computing/ucs/UCS_CVDs/flexpod_esxi65_n9fc.docx/_jcr_content/renditions/flexpod_esxi65_n9fc_67.jpg">
                      <a:hlinkClick r:id="rId346" tooltip="&quot;Related image, diagram or screenshot.&quot;"/>
                    </pic:cNvPr>
                    <pic:cNvPicPr>
                      <a:picLocks noChangeAspect="1" noChangeArrowheads="1"/>
                    </pic:cNvPicPr>
                  </pic:nvPicPr>
                  <pic:blipFill>
                    <a:blip r:embed="rId347">
                      <a:extLst>
                        <a:ext uri="{28A0092B-C50C-407E-A947-70E740481C1C}">
                          <a14:useLocalDpi xmlns:a14="http://schemas.microsoft.com/office/drawing/2010/main" val="0"/>
                        </a:ext>
                      </a:extLst>
                    </a:blip>
                    <a:srcRect/>
                    <a:stretch>
                      <a:fillRect/>
                    </a:stretch>
                  </pic:blipFill>
                  <pic:spPr bwMode="auto">
                    <a:xfrm>
                      <a:off x="0" y="0"/>
                      <a:ext cx="6675120" cy="5021580"/>
                    </a:xfrm>
                    <a:prstGeom prst="rect">
                      <a:avLst/>
                    </a:prstGeom>
                    <a:noFill/>
                    <a:ln>
                      <a:noFill/>
                    </a:ln>
                  </pic:spPr>
                </pic:pic>
              </a:graphicData>
            </a:graphic>
          </wp:inline>
        </w:drawing>
      </w:r>
    </w:p>
    <w:p w14:paraId="3F7BD36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Install to start the vCenter Server Appliance deployment wizard.</w:t>
      </w:r>
    </w:p>
    <w:p w14:paraId="0C69F05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 xml:space="preserve">Click Next in the Introduction section. </w:t>
      </w:r>
    </w:p>
    <w:p w14:paraId="5735C58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Read and accept the license agreement and click Next.</w:t>
      </w:r>
    </w:p>
    <w:p w14:paraId="44E7549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noProof/>
          <w:color w:val="0000FF"/>
          <w:sz w:val="24"/>
          <w:szCs w:val="24"/>
        </w:rPr>
        <w:drawing>
          <wp:inline distT="0" distB="0" distL="0" distR="0" wp14:anchorId="0DDCF124" wp14:editId="701BBD9A">
            <wp:extent cx="6667500" cy="4998720"/>
            <wp:effectExtent l="0" t="0" r="0" b="0"/>
            <wp:docPr id="140" name="Picture 140" descr="https://www.cisco.com/c/dam/en/us/td/docs/unified_computing/ucs/UCS_CVDs/flexpod_esxi65_n9fc.docx/_jcr_content/renditions/flexpod_esxi65_n9fc_68.jpg">
              <a:hlinkClick xmlns:a="http://schemas.openxmlformats.org/drawingml/2006/main" r:id="rId348"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descr="https://www.cisco.com/c/dam/en/us/td/docs/unified_computing/ucs/UCS_CVDs/flexpod_esxi65_n9fc.docx/_jcr_content/renditions/flexpod_esxi65_n9fc_68.jpg">
                      <a:hlinkClick r:id="rId348" tooltip="&quot;Related image, diagram or screenshot.&quot;"/>
                    </pic:cNvPr>
                    <pic:cNvPicPr>
                      <a:picLocks noChangeAspect="1" noChangeArrowheads="1"/>
                    </pic:cNvPicPr>
                  </pic:nvPicPr>
                  <pic:blipFill>
                    <a:blip r:embed="rId349">
                      <a:extLst>
                        <a:ext uri="{28A0092B-C50C-407E-A947-70E740481C1C}">
                          <a14:useLocalDpi xmlns:a14="http://schemas.microsoft.com/office/drawing/2010/main" val="0"/>
                        </a:ext>
                      </a:extLst>
                    </a:blip>
                    <a:srcRect/>
                    <a:stretch>
                      <a:fillRect/>
                    </a:stretch>
                  </pic:blipFill>
                  <pic:spPr bwMode="auto">
                    <a:xfrm>
                      <a:off x="0" y="0"/>
                      <a:ext cx="6667500" cy="4998720"/>
                    </a:xfrm>
                    <a:prstGeom prst="rect">
                      <a:avLst/>
                    </a:prstGeom>
                    <a:noFill/>
                    <a:ln>
                      <a:noFill/>
                    </a:ln>
                  </pic:spPr>
                </pic:pic>
              </a:graphicData>
            </a:graphic>
          </wp:inline>
        </w:drawing>
      </w:r>
    </w:p>
    <w:p w14:paraId="79A4CD1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7.</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 xml:space="preserve">In the “Select deployment type” section, select Embedded Platform Services Controller. </w:t>
      </w:r>
    </w:p>
    <w:p w14:paraId="425CD9F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noProof/>
          <w:color w:val="0000FF"/>
          <w:sz w:val="24"/>
          <w:szCs w:val="24"/>
        </w:rPr>
        <w:drawing>
          <wp:inline distT="0" distB="0" distL="0" distR="0" wp14:anchorId="7345C0BE" wp14:editId="56002658">
            <wp:extent cx="6667500" cy="5006340"/>
            <wp:effectExtent l="0" t="0" r="0" b="3810"/>
            <wp:docPr id="139" name="Picture 139" descr="https://www.cisco.com/c/dam/en/us/td/docs/unified_computing/ucs/UCS_CVDs/flexpod_esxi65_n9fc.docx/_jcr_content/renditions/flexpod_esxi65_n9fc_69.jpg">
              <a:hlinkClick xmlns:a="http://schemas.openxmlformats.org/drawingml/2006/main" r:id="rId350"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https://www.cisco.com/c/dam/en/us/td/docs/unified_computing/ucs/UCS_CVDs/flexpod_esxi65_n9fc.docx/_jcr_content/renditions/flexpod_esxi65_n9fc_69.jpg">
                      <a:hlinkClick r:id="rId350" tooltip="&quot;Related image, diagram or screenshot.&quot;"/>
                    </pic:cNvPr>
                    <pic:cNvPicPr>
                      <a:picLocks noChangeAspect="1" noChangeArrowheads="1"/>
                    </pic:cNvPicPr>
                  </pic:nvPicPr>
                  <pic:blipFill>
                    <a:blip r:embed="rId351">
                      <a:extLst>
                        <a:ext uri="{28A0092B-C50C-407E-A947-70E740481C1C}">
                          <a14:useLocalDpi xmlns:a14="http://schemas.microsoft.com/office/drawing/2010/main" val="0"/>
                        </a:ext>
                      </a:extLst>
                    </a:blip>
                    <a:srcRect/>
                    <a:stretch>
                      <a:fillRect/>
                    </a:stretch>
                  </pic:blipFill>
                  <pic:spPr bwMode="auto">
                    <a:xfrm>
                      <a:off x="0" y="0"/>
                      <a:ext cx="6667500" cy="5006340"/>
                    </a:xfrm>
                    <a:prstGeom prst="rect">
                      <a:avLst/>
                    </a:prstGeom>
                    <a:noFill/>
                    <a:ln>
                      <a:noFill/>
                    </a:ln>
                  </pic:spPr>
                </pic:pic>
              </a:graphicData>
            </a:graphic>
          </wp:inline>
        </w:drawing>
      </w:r>
    </w:p>
    <w:p w14:paraId="7F221D0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8.</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the “Appliance deployment target”, enter the ESXi host name or IP address, User name and Password.</w:t>
      </w:r>
    </w:p>
    <w:p w14:paraId="5ABFDED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r w:rsidRPr="00322500">
        <w:rPr>
          <w:rFonts w:ascii="Times New Roman" w:eastAsia="Times New Roman" w:hAnsi="Times New Roman" w:cs="Times New Roman"/>
          <w:noProof/>
          <w:color w:val="0000FF"/>
          <w:sz w:val="24"/>
          <w:szCs w:val="24"/>
        </w:rPr>
        <w:drawing>
          <wp:inline distT="0" distB="0" distL="0" distR="0" wp14:anchorId="5ECBD868" wp14:editId="4D39F0D6">
            <wp:extent cx="6667500" cy="5006340"/>
            <wp:effectExtent l="0" t="0" r="0" b="3810"/>
            <wp:docPr id="138" name="Picture 138" descr="https://www.cisco.com/c/dam/en/us/td/docs/unified_computing/ucs/UCS_CVDs/flexpod_esxi65_n9fc.docx/_jcr_content/renditions/flexpod_esxi65_n9fc_70.jpg">
              <a:hlinkClick xmlns:a="http://schemas.openxmlformats.org/drawingml/2006/main" r:id="rId352"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https://www.cisco.com/c/dam/en/us/td/docs/unified_computing/ucs/UCS_CVDs/flexpod_esxi65_n9fc.docx/_jcr_content/renditions/flexpod_esxi65_n9fc_70.jpg">
                      <a:hlinkClick r:id="rId352" tooltip="&quot;Related image, diagram or screenshot.&quot;"/>
                    </pic:cNvPr>
                    <pic:cNvPicPr>
                      <a:picLocks noChangeAspect="1" noChangeArrowheads="1"/>
                    </pic:cNvPicPr>
                  </pic:nvPicPr>
                  <pic:blipFill>
                    <a:blip r:embed="rId353">
                      <a:extLst>
                        <a:ext uri="{28A0092B-C50C-407E-A947-70E740481C1C}">
                          <a14:useLocalDpi xmlns:a14="http://schemas.microsoft.com/office/drawing/2010/main" val="0"/>
                        </a:ext>
                      </a:extLst>
                    </a:blip>
                    <a:srcRect/>
                    <a:stretch>
                      <a:fillRect/>
                    </a:stretch>
                  </pic:blipFill>
                  <pic:spPr bwMode="auto">
                    <a:xfrm>
                      <a:off x="0" y="0"/>
                      <a:ext cx="6667500" cy="5006340"/>
                    </a:xfrm>
                    <a:prstGeom prst="rect">
                      <a:avLst/>
                    </a:prstGeom>
                    <a:noFill/>
                    <a:ln>
                      <a:noFill/>
                    </a:ln>
                  </pic:spPr>
                </pic:pic>
              </a:graphicData>
            </a:graphic>
          </wp:inline>
        </w:drawing>
      </w:r>
      <w:r w:rsidRPr="00322500">
        <w:rPr>
          <w:rFonts w:ascii="Times New Roman" w:eastAsia="Times New Roman" w:hAnsi="Times New Roman" w:cs="Times New Roman"/>
          <w:sz w:val="24"/>
          <w:szCs w:val="24"/>
        </w:rPr>
        <w:t xml:space="preserve">  </w:t>
      </w:r>
    </w:p>
    <w:p w14:paraId="0DD4EDE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9.</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Yes to accept the certificate.</w:t>
      </w:r>
    </w:p>
    <w:p w14:paraId="3CB7337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0.</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nter the Appliance name and password details in the “Set up appliance VM” section. Click Next.</w:t>
      </w:r>
    </w:p>
    <w:p w14:paraId="5B3E752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r w:rsidRPr="00322500">
        <w:rPr>
          <w:rFonts w:ascii="Times New Roman" w:eastAsia="Times New Roman" w:hAnsi="Times New Roman" w:cs="Times New Roman"/>
          <w:noProof/>
          <w:color w:val="0000FF"/>
          <w:sz w:val="24"/>
          <w:szCs w:val="24"/>
        </w:rPr>
        <w:drawing>
          <wp:inline distT="0" distB="0" distL="0" distR="0" wp14:anchorId="42D92087" wp14:editId="1EC1AC45">
            <wp:extent cx="6675120" cy="5021580"/>
            <wp:effectExtent l="0" t="0" r="0" b="7620"/>
            <wp:docPr id="137" name="Picture 137" descr="https://www.cisco.com/c/dam/en/us/td/docs/unified_computing/ucs/UCS_CVDs/flexpod_esxi65_n9fc.docx/_jcr_content/renditions/flexpod_esxi65_n9fc_71.jpg">
              <a:hlinkClick xmlns:a="http://schemas.openxmlformats.org/drawingml/2006/main" r:id="rId354"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https://www.cisco.com/c/dam/en/us/td/docs/unified_computing/ucs/UCS_CVDs/flexpod_esxi65_n9fc.docx/_jcr_content/renditions/flexpod_esxi65_n9fc_71.jpg">
                      <a:hlinkClick r:id="rId354" tooltip="&quot;Related image, diagram or screenshot.&quot;"/>
                    </pic:cNvPr>
                    <pic:cNvPicPr>
                      <a:picLocks noChangeAspect="1" noChangeArrowheads="1"/>
                    </pic:cNvPicPr>
                  </pic:nvPicPr>
                  <pic:blipFill>
                    <a:blip r:embed="rId355">
                      <a:extLst>
                        <a:ext uri="{28A0092B-C50C-407E-A947-70E740481C1C}">
                          <a14:useLocalDpi xmlns:a14="http://schemas.microsoft.com/office/drawing/2010/main" val="0"/>
                        </a:ext>
                      </a:extLst>
                    </a:blip>
                    <a:srcRect/>
                    <a:stretch>
                      <a:fillRect/>
                    </a:stretch>
                  </pic:blipFill>
                  <pic:spPr bwMode="auto">
                    <a:xfrm>
                      <a:off x="0" y="0"/>
                      <a:ext cx="6675120" cy="5021580"/>
                    </a:xfrm>
                    <a:prstGeom prst="rect">
                      <a:avLst/>
                    </a:prstGeom>
                    <a:noFill/>
                    <a:ln>
                      <a:noFill/>
                    </a:ln>
                  </pic:spPr>
                </pic:pic>
              </a:graphicData>
            </a:graphic>
          </wp:inline>
        </w:drawing>
      </w:r>
    </w:p>
    <w:p w14:paraId="0621755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the “Select deployment size” section, Select the deployment size and Storage size. For example, “Tiny.”</w:t>
      </w:r>
    </w:p>
    <w:p w14:paraId="4C9E92F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Next.</w:t>
      </w:r>
    </w:p>
    <w:p w14:paraId="7A7824A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noProof/>
          <w:color w:val="0000FF"/>
          <w:sz w:val="24"/>
          <w:szCs w:val="24"/>
        </w:rPr>
        <w:drawing>
          <wp:inline distT="0" distB="0" distL="0" distR="0" wp14:anchorId="06FA82A6" wp14:editId="5372DAE4">
            <wp:extent cx="6675120" cy="5006340"/>
            <wp:effectExtent l="0" t="0" r="0" b="3810"/>
            <wp:docPr id="136" name="Picture 136" descr="https://www.cisco.com/c/dam/en/us/td/docs/unified_computing/ucs/UCS_CVDs/flexpod_esxi65_n9fc.docx/_jcr_content/renditions/flexpod_esxi65_n9fc_72.jpg">
              <a:hlinkClick xmlns:a="http://schemas.openxmlformats.org/drawingml/2006/main" r:id="rId356"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https://www.cisco.com/c/dam/en/us/td/docs/unified_computing/ucs/UCS_CVDs/flexpod_esxi65_n9fc.docx/_jcr_content/renditions/flexpod_esxi65_n9fc_72.jpg">
                      <a:hlinkClick r:id="rId356" tooltip="&quot;Related image, diagram or screenshot.&quot;"/>
                    </pic:cNvPr>
                    <pic:cNvPicPr>
                      <a:picLocks noChangeAspect="1" noChangeArrowheads="1"/>
                    </pic:cNvPicPr>
                  </pic:nvPicPr>
                  <pic:blipFill>
                    <a:blip r:embed="rId357">
                      <a:extLst>
                        <a:ext uri="{28A0092B-C50C-407E-A947-70E740481C1C}">
                          <a14:useLocalDpi xmlns:a14="http://schemas.microsoft.com/office/drawing/2010/main" val="0"/>
                        </a:ext>
                      </a:extLst>
                    </a:blip>
                    <a:srcRect/>
                    <a:stretch>
                      <a:fillRect/>
                    </a:stretch>
                  </pic:blipFill>
                  <pic:spPr bwMode="auto">
                    <a:xfrm>
                      <a:off x="0" y="0"/>
                      <a:ext cx="6675120" cy="5006340"/>
                    </a:xfrm>
                    <a:prstGeom prst="rect">
                      <a:avLst/>
                    </a:prstGeom>
                    <a:noFill/>
                    <a:ln>
                      <a:noFill/>
                    </a:ln>
                  </pic:spPr>
                </pic:pic>
              </a:graphicData>
            </a:graphic>
          </wp:inline>
        </w:drawing>
      </w:r>
    </w:p>
    <w:p w14:paraId="6E240E1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the infra_datastore_1. Click Next.</w:t>
      </w:r>
    </w:p>
    <w:p w14:paraId="783D4AF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noProof/>
          <w:color w:val="0000FF"/>
          <w:sz w:val="24"/>
          <w:szCs w:val="24"/>
        </w:rPr>
        <w:drawing>
          <wp:inline distT="0" distB="0" distL="0" distR="0" wp14:anchorId="78444CB1" wp14:editId="6F3F29C5">
            <wp:extent cx="6667500" cy="5006340"/>
            <wp:effectExtent l="0" t="0" r="0" b="3810"/>
            <wp:docPr id="135" name="Picture 135" descr="https://www.cisco.com/c/dam/en/us/td/docs/unified_computing/ucs/UCS_CVDs/flexpod_esxi65_n9fc.docx/_jcr_content/renditions/flexpod_esxi65_n9fc_73.jpg">
              <a:hlinkClick xmlns:a="http://schemas.openxmlformats.org/drawingml/2006/main" r:id="rId358"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descr="https://www.cisco.com/c/dam/en/us/td/docs/unified_computing/ucs/UCS_CVDs/flexpod_esxi65_n9fc.docx/_jcr_content/renditions/flexpod_esxi65_n9fc_73.jpg">
                      <a:hlinkClick r:id="rId358" tooltip="&quot;Related image, diagram or screenshot.&quot;"/>
                    </pic:cNvPr>
                    <pic:cNvPicPr>
                      <a:picLocks noChangeAspect="1" noChangeArrowheads="1"/>
                    </pic:cNvPicPr>
                  </pic:nvPicPr>
                  <pic:blipFill>
                    <a:blip r:embed="rId359">
                      <a:extLst>
                        <a:ext uri="{28A0092B-C50C-407E-A947-70E740481C1C}">
                          <a14:useLocalDpi xmlns:a14="http://schemas.microsoft.com/office/drawing/2010/main" val="0"/>
                        </a:ext>
                      </a:extLst>
                    </a:blip>
                    <a:srcRect/>
                    <a:stretch>
                      <a:fillRect/>
                    </a:stretch>
                  </pic:blipFill>
                  <pic:spPr bwMode="auto">
                    <a:xfrm>
                      <a:off x="0" y="0"/>
                      <a:ext cx="6667500" cy="5006340"/>
                    </a:xfrm>
                    <a:prstGeom prst="rect">
                      <a:avLst/>
                    </a:prstGeom>
                    <a:noFill/>
                    <a:ln>
                      <a:noFill/>
                    </a:ln>
                  </pic:spPr>
                </pic:pic>
              </a:graphicData>
            </a:graphic>
          </wp:inline>
        </w:drawing>
      </w:r>
    </w:p>
    <w:p w14:paraId="6271D20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the “Network Settings” section, configure the below settings:</w:t>
      </w:r>
    </w:p>
    <w:p w14:paraId="439235F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a.</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hoose a Network: IB-MGMT Network</w:t>
      </w:r>
    </w:p>
    <w:p w14:paraId="5B2D617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b.</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P version: IPV4</w:t>
      </w:r>
    </w:p>
    <w:p w14:paraId="7701853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c.</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P assignment: static</w:t>
      </w:r>
    </w:p>
    <w:p w14:paraId="1060B7D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d.</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ystem name: &lt;vcenter-fqdn&gt;</w:t>
      </w:r>
    </w:p>
    <w:p w14:paraId="697AA9A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e.</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P address: &lt;vcenter-ip&gt;</w:t>
      </w:r>
    </w:p>
    <w:p w14:paraId="21CC062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f.</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ubnet mask or prefix length: &lt;vcenter-subnet-mask&gt;</w:t>
      </w:r>
    </w:p>
    <w:p w14:paraId="2B14B16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g.</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Default gateway: &lt;vcenter-gateway&gt;</w:t>
      </w:r>
    </w:p>
    <w:p w14:paraId="53E68ED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h.</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DNS Servers: &lt;dns-server&gt;</w:t>
      </w:r>
    </w:p>
    <w:p w14:paraId="4F02A07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r w:rsidRPr="00322500">
        <w:rPr>
          <w:rFonts w:ascii="Times New Roman" w:eastAsia="Times New Roman" w:hAnsi="Times New Roman" w:cs="Times New Roman"/>
          <w:noProof/>
          <w:color w:val="0000FF"/>
          <w:sz w:val="24"/>
          <w:szCs w:val="24"/>
        </w:rPr>
        <w:drawing>
          <wp:inline distT="0" distB="0" distL="0" distR="0" wp14:anchorId="653253FD" wp14:editId="56CD00A1">
            <wp:extent cx="6675120" cy="5021580"/>
            <wp:effectExtent l="0" t="0" r="0" b="7620"/>
            <wp:docPr id="134" name="Picture 134" descr="https://www.cisco.com/c/dam/en/us/td/docs/unified_computing/ucs/UCS_CVDs/flexpod_esxi65_n9fc.docx/_jcr_content/renditions/flexpod_esxi65_n9fc_74.jpg">
              <a:hlinkClick xmlns:a="http://schemas.openxmlformats.org/drawingml/2006/main" r:id="rId360"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descr="https://www.cisco.com/c/dam/en/us/td/docs/unified_computing/ucs/UCS_CVDs/flexpod_esxi65_n9fc.docx/_jcr_content/renditions/flexpod_esxi65_n9fc_74.jpg">
                      <a:hlinkClick r:id="rId360" tooltip="&quot;Related image, diagram or screenshot.&quot;"/>
                    </pic:cNvPr>
                    <pic:cNvPicPr>
                      <a:picLocks noChangeAspect="1" noChangeArrowheads="1"/>
                    </pic:cNvPicPr>
                  </pic:nvPicPr>
                  <pic:blipFill>
                    <a:blip r:embed="rId361">
                      <a:extLst>
                        <a:ext uri="{28A0092B-C50C-407E-A947-70E740481C1C}">
                          <a14:useLocalDpi xmlns:a14="http://schemas.microsoft.com/office/drawing/2010/main" val="0"/>
                        </a:ext>
                      </a:extLst>
                    </a:blip>
                    <a:srcRect/>
                    <a:stretch>
                      <a:fillRect/>
                    </a:stretch>
                  </pic:blipFill>
                  <pic:spPr bwMode="auto">
                    <a:xfrm>
                      <a:off x="0" y="0"/>
                      <a:ext cx="6675120" cy="5021580"/>
                    </a:xfrm>
                    <a:prstGeom prst="rect">
                      <a:avLst/>
                    </a:prstGeom>
                    <a:noFill/>
                    <a:ln>
                      <a:noFill/>
                    </a:ln>
                  </pic:spPr>
                </pic:pic>
              </a:graphicData>
            </a:graphic>
          </wp:inline>
        </w:drawing>
      </w:r>
    </w:p>
    <w:p w14:paraId="32D24D8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Next.</w:t>
      </w:r>
    </w:p>
    <w:p w14:paraId="48F4B6D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Review all values and click Finish to complete the installation.</w:t>
      </w:r>
    </w:p>
    <w:p w14:paraId="6F163F0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7.</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The vCenter appliance installation will take a few minutes to complete.</w:t>
      </w:r>
    </w:p>
    <w:p w14:paraId="437DA85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r w:rsidRPr="00322500">
        <w:rPr>
          <w:rFonts w:ascii="Times New Roman" w:eastAsia="Times New Roman" w:hAnsi="Times New Roman" w:cs="Times New Roman"/>
          <w:noProof/>
          <w:color w:val="0000FF"/>
          <w:sz w:val="24"/>
          <w:szCs w:val="24"/>
        </w:rPr>
        <w:drawing>
          <wp:inline distT="0" distB="0" distL="0" distR="0" wp14:anchorId="119DF3A9" wp14:editId="739965B2">
            <wp:extent cx="6675120" cy="5021580"/>
            <wp:effectExtent l="0" t="0" r="0" b="7620"/>
            <wp:docPr id="133" name="Picture 133" descr="https://www.cisco.com/c/dam/en/us/td/docs/unified_computing/ucs/UCS_CVDs/flexpod_esxi65_n9fc.docx/_jcr_content/renditions/flexpod_esxi65_n9fc_75.jpg">
              <a:hlinkClick xmlns:a="http://schemas.openxmlformats.org/drawingml/2006/main" r:id="rId362"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descr="https://www.cisco.com/c/dam/en/us/td/docs/unified_computing/ucs/UCS_CVDs/flexpod_esxi65_n9fc.docx/_jcr_content/renditions/flexpod_esxi65_n9fc_75.jpg">
                      <a:hlinkClick r:id="rId362" tooltip="&quot;Related image, diagram or screenshot.&quot;"/>
                    </pic:cNvPr>
                    <pic:cNvPicPr>
                      <a:picLocks noChangeAspect="1" noChangeArrowheads="1"/>
                    </pic:cNvPicPr>
                  </pic:nvPicPr>
                  <pic:blipFill>
                    <a:blip r:embed="rId363">
                      <a:extLst>
                        <a:ext uri="{28A0092B-C50C-407E-A947-70E740481C1C}">
                          <a14:useLocalDpi xmlns:a14="http://schemas.microsoft.com/office/drawing/2010/main" val="0"/>
                        </a:ext>
                      </a:extLst>
                    </a:blip>
                    <a:srcRect/>
                    <a:stretch>
                      <a:fillRect/>
                    </a:stretch>
                  </pic:blipFill>
                  <pic:spPr bwMode="auto">
                    <a:xfrm>
                      <a:off x="0" y="0"/>
                      <a:ext cx="6675120" cy="5021580"/>
                    </a:xfrm>
                    <a:prstGeom prst="rect">
                      <a:avLst/>
                    </a:prstGeom>
                    <a:noFill/>
                    <a:ln>
                      <a:noFill/>
                    </a:ln>
                  </pic:spPr>
                </pic:pic>
              </a:graphicData>
            </a:graphic>
          </wp:inline>
        </w:drawing>
      </w:r>
    </w:p>
    <w:p w14:paraId="46B1057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8.</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Continue to proceed with stage 2 configuration.</w:t>
      </w:r>
    </w:p>
    <w:p w14:paraId="102BDF4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9.</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Next.</w:t>
      </w:r>
    </w:p>
    <w:p w14:paraId="7E227FD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0.</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the Appliance Configuration, configure the below settings:</w:t>
      </w:r>
    </w:p>
    <w:p w14:paraId="0C8F200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a.</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Time Synchronization Mode: Synchronize time with NTP servers.</w:t>
      </w:r>
    </w:p>
    <w:p w14:paraId="69CCFDA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b.</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NTP Servers: &lt;ntp_server_ip&gt;</w:t>
      </w:r>
    </w:p>
    <w:p w14:paraId="782C616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c.</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SH access: Enabled.</w:t>
      </w:r>
    </w:p>
    <w:p w14:paraId="59A0EBC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noProof/>
          <w:color w:val="0000FF"/>
          <w:sz w:val="24"/>
          <w:szCs w:val="24"/>
        </w:rPr>
        <w:drawing>
          <wp:inline distT="0" distB="0" distL="0" distR="0" wp14:anchorId="5EDF4C8E" wp14:editId="3788DD32">
            <wp:extent cx="6667500" cy="5006340"/>
            <wp:effectExtent l="0" t="0" r="0" b="3810"/>
            <wp:docPr id="132" name="Picture 132" descr="https://www.cisco.com/c/dam/en/us/td/docs/unified_computing/ucs/UCS_CVDs/flexpod_esxi65_n9fc.docx/_jcr_content/renditions/flexpod_esxi65_n9fc_76.jpg">
              <a:hlinkClick xmlns:a="http://schemas.openxmlformats.org/drawingml/2006/main" r:id="rId364"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descr="https://www.cisco.com/c/dam/en/us/td/docs/unified_computing/ucs/UCS_CVDs/flexpod_esxi65_n9fc.docx/_jcr_content/renditions/flexpod_esxi65_n9fc_76.jpg">
                      <a:hlinkClick r:id="rId364" tooltip="&quot;Related image, diagram or screenshot.&quot;"/>
                    </pic:cNvPr>
                    <pic:cNvPicPr>
                      <a:picLocks noChangeAspect="1" noChangeArrowheads="1"/>
                    </pic:cNvPicPr>
                  </pic:nvPicPr>
                  <pic:blipFill>
                    <a:blip r:embed="rId365">
                      <a:extLst>
                        <a:ext uri="{28A0092B-C50C-407E-A947-70E740481C1C}">
                          <a14:useLocalDpi xmlns:a14="http://schemas.microsoft.com/office/drawing/2010/main" val="0"/>
                        </a:ext>
                      </a:extLst>
                    </a:blip>
                    <a:srcRect/>
                    <a:stretch>
                      <a:fillRect/>
                    </a:stretch>
                  </pic:blipFill>
                  <pic:spPr bwMode="auto">
                    <a:xfrm>
                      <a:off x="0" y="0"/>
                      <a:ext cx="6667500" cy="5006340"/>
                    </a:xfrm>
                    <a:prstGeom prst="rect">
                      <a:avLst/>
                    </a:prstGeom>
                    <a:noFill/>
                    <a:ln>
                      <a:noFill/>
                    </a:ln>
                  </pic:spPr>
                </pic:pic>
              </a:graphicData>
            </a:graphic>
          </wp:inline>
        </w:drawing>
      </w:r>
    </w:p>
    <w:p w14:paraId="0D812E6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Next.</w:t>
      </w:r>
    </w:p>
    <w:p w14:paraId="2FDDA60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omplete the SSO configuration as show below:</w:t>
      </w:r>
    </w:p>
    <w:p w14:paraId="6536D2A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noProof/>
          <w:color w:val="0000FF"/>
          <w:sz w:val="24"/>
          <w:szCs w:val="24"/>
        </w:rPr>
        <w:drawing>
          <wp:inline distT="0" distB="0" distL="0" distR="0" wp14:anchorId="189A9970" wp14:editId="7DFD2218">
            <wp:extent cx="6667500" cy="5006340"/>
            <wp:effectExtent l="0" t="0" r="0" b="3810"/>
            <wp:docPr id="131" name="Picture 131" descr="https://www.cisco.com/c/dam/en/us/td/docs/unified_computing/ucs/UCS_CVDs/flexpod_esxi65_n9fc.docx/_jcr_content/renditions/flexpod_esxi65_n9fc_77.jpg">
              <a:hlinkClick xmlns:a="http://schemas.openxmlformats.org/drawingml/2006/main" r:id="rId366"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descr="https://www.cisco.com/c/dam/en/us/td/docs/unified_computing/ucs/UCS_CVDs/flexpod_esxi65_n9fc.docx/_jcr_content/renditions/flexpod_esxi65_n9fc_77.jpg">
                      <a:hlinkClick r:id="rId366" tooltip="&quot;Related image, diagram or screenshot.&quot;"/>
                    </pic:cNvPr>
                    <pic:cNvPicPr>
                      <a:picLocks noChangeAspect="1" noChangeArrowheads="1"/>
                    </pic:cNvPicPr>
                  </pic:nvPicPr>
                  <pic:blipFill>
                    <a:blip r:embed="rId367">
                      <a:extLst>
                        <a:ext uri="{28A0092B-C50C-407E-A947-70E740481C1C}">
                          <a14:useLocalDpi xmlns:a14="http://schemas.microsoft.com/office/drawing/2010/main" val="0"/>
                        </a:ext>
                      </a:extLst>
                    </a:blip>
                    <a:srcRect/>
                    <a:stretch>
                      <a:fillRect/>
                    </a:stretch>
                  </pic:blipFill>
                  <pic:spPr bwMode="auto">
                    <a:xfrm>
                      <a:off x="0" y="0"/>
                      <a:ext cx="6667500" cy="5006340"/>
                    </a:xfrm>
                    <a:prstGeom prst="rect">
                      <a:avLst/>
                    </a:prstGeom>
                    <a:noFill/>
                    <a:ln>
                      <a:noFill/>
                    </a:ln>
                  </pic:spPr>
                </pic:pic>
              </a:graphicData>
            </a:graphic>
          </wp:inline>
        </w:drawing>
      </w:r>
    </w:p>
    <w:p w14:paraId="033D0DE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Next.</w:t>
      </w:r>
    </w:p>
    <w:p w14:paraId="584BA66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f needed, select Join the VMware’s Customer Experience Improvement Program (CEIP).</w:t>
      </w:r>
    </w:p>
    <w:p w14:paraId="693B491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Next.</w:t>
      </w:r>
    </w:p>
    <w:p w14:paraId="22708E8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Review the configuration and click Finish.</w:t>
      </w:r>
    </w:p>
    <w:p w14:paraId="5319160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7.</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OK.</w:t>
      </w:r>
    </w:p>
    <w:p w14:paraId="046EF8D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noProof/>
          <w:color w:val="0000FF"/>
          <w:sz w:val="24"/>
          <w:szCs w:val="24"/>
        </w:rPr>
        <w:drawing>
          <wp:inline distT="0" distB="0" distL="0" distR="0" wp14:anchorId="7311ECB3" wp14:editId="11B28425">
            <wp:extent cx="6675120" cy="5021580"/>
            <wp:effectExtent l="0" t="0" r="0" b="7620"/>
            <wp:docPr id="130" name="Picture 130" descr="https://www.cisco.com/c/dam/en/us/td/docs/unified_computing/ucs/UCS_CVDs/flexpod_esxi65_n9fc.docx/_jcr_content/renditions/flexpod_esxi65_n9fc_78.jpg">
              <a:hlinkClick xmlns:a="http://schemas.openxmlformats.org/drawingml/2006/main" r:id="rId368"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descr="https://www.cisco.com/c/dam/en/us/td/docs/unified_computing/ucs/UCS_CVDs/flexpod_esxi65_n9fc.docx/_jcr_content/renditions/flexpod_esxi65_n9fc_78.jpg">
                      <a:hlinkClick r:id="rId368" tooltip="&quot;Related image, diagram or screenshot.&quot;"/>
                    </pic:cNvPr>
                    <pic:cNvPicPr>
                      <a:picLocks noChangeAspect="1" noChangeArrowheads="1"/>
                    </pic:cNvPicPr>
                  </pic:nvPicPr>
                  <pic:blipFill>
                    <a:blip r:embed="rId369">
                      <a:extLst>
                        <a:ext uri="{28A0092B-C50C-407E-A947-70E740481C1C}">
                          <a14:useLocalDpi xmlns:a14="http://schemas.microsoft.com/office/drawing/2010/main" val="0"/>
                        </a:ext>
                      </a:extLst>
                    </a:blip>
                    <a:srcRect/>
                    <a:stretch>
                      <a:fillRect/>
                    </a:stretch>
                  </pic:blipFill>
                  <pic:spPr bwMode="auto">
                    <a:xfrm>
                      <a:off x="0" y="0"/>
                      <a:ext cx="6675120" cy="5021580"/>
                    </a:xfrm>
                    <a:prstGeom prst="rect">
                      <a:avLst/>
                    </a:prstGeom>
                    <a:noFill/>
                    <a:ln>
                      <a:noFill/>
                    </a:ln>
                  </pic:spPr>
                </pic:pic>
              </a:graphicData>
            </a:graphic>
          </wp:inline>
        </w:drawing>
      </w:r>
    </w:p>
    <w:p w14:paraId="304D11F8" w14:textId="77777777" w:rsidR="00322500" w:rsidRPr="00322500" w:rsidRDefault="00322500" w:rsidP="00322500">
      <w:pPr>
        <w:spacing w:before="100" w:beforeAutospacing="1" w:after="100" w:afterAutospacing="1" w:line="240" w:lineRule="auto"/>
        <w:outlineLvl w:val="3"/>
        <w:rPr>
          <w:rFonts w:ascii="Times New Roman" w:eastAsia="Times New Roman" w:hAnsi="Times New Roman" w:cs="Times New Roman"/>
          <w:b/>
          <w:bCs/>
          <w:sz w:val="24"/>
          <w:szCs w:val="24"/>
        </w:rPr>
      </w:pPr>
      <w:bookmarkStart w:id="311" w:name="_Toc480541797"/>
      <w:r w:rsidRPr="00322500">
        <w:rPr>
          <w:rFonts w:ascii="Times New Roman" w:eastAsia="Times New Roman" w:hAnsi="Times New Roman" w:cs="Times New Roman"/>
          <w:b/>
          <w:bCs/>
          <w:sz w:val="24"/>
          <w:szCs w:val="24"/>
        </w:rPr>
        <w:t>Setting Up VMware vCenter Server</w:t>
      </w:r>
      <w:bookmarkEnd w:id="311"/>
    </w:p>
    <w:p w14:paraId="17B723F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Using a web browser, navigate to https://&lt;vcenter-ip&gt;/vsphere-client</w:t>
      </w:r>
    </w:p>
    <w:p w14:paraId="67EBC8D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Download Enhanced Authentication Plugin. Install the same by double clicking the downloaded file.</w:t>
      </w:r>
    </w:p>
    <w:p w14:paraId="5B85DC7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 xml:space="preserve">Log in using the Single Sign-On username and password created during the vCenter installation. </w:t>
      </w:r>
    </w:p>
    <w:p w14:paraId="3966B53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noProof/>
          <w:color w:val="0000FF"/>
          <w:sz w:val="24"/>
          <w:szCs w:val="24"/>
        </w:rPr>
        <w:drawing>
          <wp:inline distT="0" distB="0" distL="0" distR="0" wp14:anchorId="08842F53" wp14:editId="52183940">
            <wp:extent cx="6675120" cy="3208020"/>
            <wp:effectExtent l="0" t="0" r="0" b="0"/>
            <wp:docPr id="129" name="Picture 129" descr="https://www.cisco.com/c/dam/en/us/td/docs/unified_computing/ucs/UCS_CVDs/flexpod_esxi65_n9fc.docx/_jcr_content/renditions/flexpod_esxi65_n9fc_79.jpg">
              <a:hlinkClick xmlns:a="http://schemas.openxmlformats.org/drawingml/2006/main" r:id="rId370"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descr="https://www.cisco.com/c/dam/en/us/td/docs/unified_computing/ucs/UCS_CVDs/flexpod_esxi65_n9fc.docx/_jcr_content/renditions/flexpod_esxi65_n9fc_79.jpg">
                      <a:hlinkClick r:id="rId370" tooltip="&quot;Related image, diagram or screenshot.&quot;"/>
                    </pic:cNvPr>
                    <pic:cNvPicPr>
                      <a:picLocks noChangeAspect="1" noChangeArrowheads="1"/>
                    </pic:cNvPicPr>
                  </pic:nvPicPr>
                  <pic:blipFill>
                    <a:blip r:embed="rId371">
                      <a:extLst>
                        <a:ext uri="{28A0092B-C50C-407E-A947-70E740481C1C}">
                          <a14:useLocalDpi xmlns:a14="http://schemas.microsoft.com/office/drawing/2010/main" val="0"/>
                        </a:ext>
                      </a:extLst>
                    </a:blip>
                    <a:srcRect/>
                    <a:stretch>
                      <a:fillRect/>
                    </a:stretch>
                  </pic:blipFill>
                  <pic:spPr bwMode="auto">
                    <a:xfrm>
                      <a:off x="0" y="0"/>
                      <a:ext cx="6675120" cy="3208020"/>
                    </a:xfrm>
                    <a:prstGeom prst="rect">
                      <a:avLst/>
                    </a:prstGeom>
                    <a:noFill/>
                    <a:ln>
                      <a:noFill/>
                    </a:ln>
                  </pic:spPr>
                </pic:pic>
              </a:graphicData>
            </a:graphic>
          </wp:inline>
        </w:drawing>
      </w:r>
    </w:p>
    <w:p w14:paraId="3441DFF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Create Datacenter” in the center pane.</w:t>
      </w:r>
    </w:p>
    <w:p w14:paraId="5E3A8F7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Type “FlexPod-DC” in the Datacenter name field.</w:t>
      </w:r>
    </w:p>
    <w:p w14:paraId="079E24D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OK.</w:t>
      </w:r>
    </w:p>
    <w:p w14:paraId="58F9165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r w:rsidRPr="00322500">
        <w:rPr>
          <w:rFonts w:ascii="Times New Roman" w:eastAsia="Times New Roman" w:hAnsi="Times New Roman" w:cs="Times New Roman"/>
          <w:noProof/>
          <w:color w:val="0000FF"/>
          <w:sz w:val="24"/>
          <w:szCs w:val="24"/>
        </w:rPr>
        <w:drawing>
          <wp:inline distT="0" distB="0" distL="0" distR="0" wp14:anchorId="06592BA3" wp14:editId="25EBC876">
            <wp:extent cx="2887980" cy="1455420"/>
            <wp:effectExtent l="0" t="0" r="7620" b="0"/>
            <wp:docPr id="128" name="Picture 128" descr="https://www.cisco.com/c/dam/en/us/td/docs/unified_computing/ucs/UCS_CVDs/flexpod_esxi65_n9fc.docx/_jcr_content/renditions/flexpod_esxi65_n9fc_80.png">
              <a:hlinkClick xmlns:a="http://schemas.openxmlformats.org/drawingml/2006/main" r:id="rId372"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descr="https://www.cisco.com/c/dam/en/us/td/docs/unified_computing/ucs/UCS_CVDs/flexpod_esxi65_n9fc.docx/_jcr_content/renditions/flexpod_esxi65_n9fc_80.png">
                      <a:hlinkClick r:id="rId372" tooltip="&quot;Related image, diagram or screenshot.&quot;"/>
                    </pic:cNvPr>
                    <pic:cNvPicPr>
                      <a:picLocks noChangeAspect="1" noChangeArrowheads="1"/>
                    </pic:cNvPicPr>
                  </pic:nvPicPr>
                  <pic:blipFill>
                    <a:blip r:embed="rId373">
                      <a:extLst>
                        <a:ext uri="{28A0092B-C50C-407E-A947-70E740481C1C}">
                          <a14:useLocalDpi xmlns:a14="http://schemas.microsoft.com/office/drawing/2010/main" val="0"/>
                        </a:ext>
                      </a:extLst>
                    </a:blip>
                    <a:srcRect/>
                    <a:stretch>
                      <a:fillRect/>
                    </a:stretch>
                  </pic:blipFill>
                  <pic:spPr bwMode="auto">
                    <a:xfrm>
                      <a:off x="0" y="0"/>
                      <a:ext cx="2887980" cy="1455420"/>
                    </a:xfrm>
                    <a:prstGeom prst="rect">
                      <a:avLst/>
                    </a:prstGeom>
                    <a:noFill/>
                    <a:ln>
                      <a:noFill/>
                    </a:ln>
                  </pic:spPr>
                </pic:pic>
              </a:graphicData>
            </a:graphic>
          </wp:inline>
        </w:drawing>
      </w:r>
    </w:p>
    <w:p w14:paraId="66D9E7B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7.</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 xml:space="preserve">Right-click the data center FlexPod-DC in the list in the center pane. Click New Cluster. </w:t>
      </w:r>
    </w:p>
    <w:p w14:paraId="509AF32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8.</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Name the cluster FlexPod-Management.</w:t>
      </w:r>
    </w:p>
    <w:p w14:paraId="636E13C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9.</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heck the box to turn on DRS. Leave the default values.</w:t>
      </w:r>
    </w:p>
    <w:p w14:paraId="10FA7F0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0.</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heck the box to turn on vSphere HA. Leave the default values.</w:t>
      </w:r>
    </w:p>
    <w:p w14:paraId="74E739E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r w:rsidRPr="00322500">
        <w:rPr>
          <w:rFonts w:ascii="Times New Roman" w:eastAsia="Times New Roman" w:hAnsi="Times New Roman" w:cs="Times New Roman"/>
          <w:noProof/>
          <w:color w:val="0000FF"/>
          <w:sz w:val="24"/>
          <w:szCs w:val="24"/>
        </w:rPr>
        <w:drawing>
          <wp:inline distT="0" distB="0" distL="0" distR="0" wp14:anchorId="61760BD7" wp14:editId="08B1210F">
            <wp:extent cx="5250180" cy="5173980"/>
            <wp:effectExtent l="0" t="0" r="7620" b="7620"/>
            <wp:docPr id="127" name="Picture 127" descr="https://www.cisco.com/c/dam/en/us/td/docs/unified_computing/ucs/UCS_CVDs/flexpod_esxi65_n9fc.docx/_jcr_content/renditions/flexpod_esxi65_n9fc_81.png">
              <a:hlinkClick xmlns:a="http://schemas.openxmlformats.org/drawingml/2006/main" r:id="rId374"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descr="https://www.cisco.com/c/dam/en/us/td/docs/unified_computing/ucs/UCS_CVDs/flexpod_esxi65_n9fc.docx/_jcr_content/renditions/flexpod_esxi65_n9fc_81.png">
                      <a:hlinkClick r:id="rId374" tooltip="&quot;Related image, diagram or screenshot.&quot;"/>
                    </pic:cNvPr>
                    <pic:cNvPicPr>
                      <a:picLocks noChangeAspect="1" noChangeArrowheads="1"/>
                    </pic:cNvPicPr>
                  </pic:nvPicPr>
                  <pic:blipFill>
                    <a:blip r:embed="rId375">
                      <a:extLst>
                        <a:ext uri="{28A0092B-C50C-407E-A947-70E740481C1C}">
                          <a14:useLocalDpi xmlns:a14="http://schemas.microsoft.com/office/drawing/2010/main" val="0"/>
                        </a:ext>
                      </a:extLst>
                    </a:blip>
                    <a:srcRect/>
                    <a:stretch>
                      <a:fillRect/>
                    </a:stretch>
                  </pic:blipFill>
                  <pic:spPr bwMode="auto">
                    <a:xfrm>
                      <a:off x="0" y="0"/>
                      <a:ext cx="5250180" cy="5173980"/>
                    </a:xfrm>
                    <a:prstGeom prst="rect">
                      <a:avLst/>
                    </a:prstGeom>
                    <a:noFill/>
                    <a:ln>
                      <a:noFill/>
                    </a:ln>
                  </pic:spPr>
                </pic:pic>
              </a:graphicData>
            </a:graphic>
          </wp:inline>
        </w:drawing>
      </w:r>
      <w:r w:rsidRPr="00322500">
        <w:rPr>
          <w:rFonts w:ascii="Times New Roman" w:eastAsia="Times New Roman" w:hAnsi="Times New Roman" w:cs="Times New Roman"/>
          <w:sz w:val="24"/>
          <w:szCs w:val="24"/>
        </w:rPr>
        <w:t> </w:t>
      </w:r>
    </w:p>
    <w:p w14:paraId="65A54C6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OK to create the new cluster.</w:t>
      </w:r>
    </w:p>
    <w:p w14:paraId="116FE9A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On the left pane, double click the “FlexPod-DC”.</w:t>
      </w:r>
    </w:p>
    <w:p w14:paraId="0D6358E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 xml:space="preserve">Click Clusters. </w:t>
      </w:r>
    </w:p>
    <w:p w14:paraId="37574AD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Under the Clusters pane, right-click FlexPod-Management and select Settings.</w:t>
      </w:r>
    </w:p>
    <w:p w14:paraId="2ADF3D0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Configuration &gt; General in the list on the left and select Edit to the right of General.</w:t>
      </w:r>
    </w:p>
    <w:p w14:paraId="5133FE7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Datastore specified by host and click OK.</w:t>
      </w:r>
    </w:p>
    <w:p w14:paraId="52B70B4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r w:rsidRPr="00322500">
        <w:rPr>
          <w:rFonts w:ascii="Times New Roman" w:eastAsia="Times New Roman" w:hAnsi="Times New Roman" w:cs="Times New Roman"/>
          <w:noProof/>
          <w:color w:val="0000FF"/>
          <w:sz w:val="24"/>
          <w:szCs w:val="24"/>
        </w:rPr>
        <w:drawing>
          <wp:inline distT="0" distB="0" distL="0" distR="0" wp14:anchorId="0E4DE9C9" wp14:editId="5E0E735F">
            <wp:extent cx="6675120" cy="3200400"/>
            <wp:effectExtent l="0" t="0" r="0" b="0"/>
            <wp:docPr id="126" name="Picture 126" descr="https://www.cisco.com/c/dam/en/us/td/docs/unified_computing/ucs/UCS_CVDs/flexpod_esxi65_n9fc.docx/_jcr_content/renditions/flexpod_esxi65_n9fc_82.jpg">
              <a:hlinkClick xmlns:a="http://schemas.openxmlformats.org/drawingml/2006/main" r:id="rId376"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descr="https://www.cisco.com/c/dam/en/us/td/docs/unified_computing/ucs/UCS_CVDs/flexpod_esxi65_n9fc.docx/_jcr_content/renditions/flexpod_esxi65_n9fc_82.jpg">
                      <a:hlinkClick r:id="rId376" tooltip="&quot;Related image, diagram or screenshot.&quot;"/>
                    </pic:cNvPr>
                    <pic:cNvPicPr>
                      <a:picLocks noChangeAspect="1" noChangeArrowheads="1"/>
                    </pic:cNvPicPr>
                  </pic:nvPicPr>
                  <pic:blipFill>
                    <a:blip r:embed="rId377">
                      <a:extLst>
                        <a:ext uri="{28A0092B-C50C-407E-A947-70E740481C1C}">
                          <a14:useLocalDpi xmlns:a14="http://schemas.microsoft.com/office/drawing/2010/main" val="0"/>
                        </a:ext>
                      </a:extLst>
                    </a:blip>
                    <a:srcRect/>
                    <a:stretch>
                      <a:fillRect/>
                    </a:stretch>
                  </pic:blipFill>
                  <pic:spPr bwMode="auto">
                    <a:xfrm>
                      <a:off x="0" y="0"/>
                      <a:ext cx="6675120" cy="3200400"/>
                    </a:xfrm>
                    <a:prstGeom prst="rect">
                      <a:avLst/>
                    </a:prstGeom>
                    <a:noFill/>
                    <a:ln>
                      <a:noFill/>
                    </a:ln>
                  </pic:spPr>
                </pic:pic>
              </a:graphicData>
            </a:graphic>
          </wp:inline>
        </w:drawing>
      </w:r>
    </w:p>
    <w:p w14:paraId="5338850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7.</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On the left, right-click FlexPod-Management and click Add Host.</w:t>
      </w:r>
    </w:p>
    <w:p w14:paraId="3A54160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8.</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the Host field, enter either the IP address or the FQDN name of one of the VMware ESXi hosts. Click Next.</w:t>
      </w:r>
    </w:p>
    <w:p w14:paraId="46DE55D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9.</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 xml:space="preserve">Type root as the user name and the root password. Click Next to continue. </w:t>
      </w:r>
    </w:p>
    <w:p w14:paraId="5A8F517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0.</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Yes to accept the certificate.</w:t>
      </w:r>
    </w:p>
    <w:p w14:paraId="4735764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Review the host details and click Next to continue.</w:t>
      </w:r>
    </w:p>
    <w:p w14:paraId="6907948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Assign a license or leave in evaluation mode and click Next to continue.</w:t>
      </w:r>
    </w:p>
    <w:p w14:paraId="62D8E55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Next to continue.</w:t>
      </w:r>
    </w:p>
    <w:p w14:paraId="35E40C1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Next to continue.</w:t>
      </w:r>
    </w:p>
    <w:p w14:paraId="08B05FA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Review the configuration parameters and click Finish to add the host.</w:t>
      </w:r>
    </w:p>
    <w:p w14:paraId="7152D50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noProof/>
          <w:color w:val="0000FF"/>
          <w:sz w:val="24"/>
          <w:szCs w:val="24"/>
        </w:rPr>
        <w:drawing>
          <wp:inline distT="0" distB="0" distL="0" distR="0" wp14:anchorId="6B6CFBEB" wp14:editId="4F09629A">
            <wp:extent cx="6675120" cy="3832860"/>
            <wp:effectExtent l="0" t="0" r="0" b="0"/>
            <wp:docPr id="125" name="Picture 125" descr="https://www.cisco.com/c/dam/en/us/td/docs/unified_computing/ucs/UCS_CVDs/flexpod_esxi65_n9fc.docx/_jcr_content/renditions/flexpod_esxi65_n9fc_83.png">
              <a:hlinkClick xmlns:a="http://schemas.openxmlformats.org/drawingml/2006/main" r:id="rId378"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https://www.cisco.com/c/dam/en/us/td/docs/unified_computing/ucs/UCS_CVDs/flexpod_esxi65_n9fc.docx/_jcr_content/renditions/flexpod_esxi65_n9fc_83.png">
                      <a:hlinkClick r:id="rId378" tooltip="&quot;Related image, diagram or screenshot.&quot;"/>
                    </pic:cNvPr>
                    <pic:cNvPicPr>
                      <a:picLocks noChangeAspect="1" noChangeArrowheads="1"/>
                    </pic:cNvPicPr>
                  </pic:nvPicPr>
                  <pic:blipFill>
                    <a:blip r:embed="rId379">
                      <a:extLst>
                        <a:ext uri="{28A0092B-C50C-407E-A947-70E740481C1C}">
                          <a14:useLocalDpi xmlns:a14="http://schemas.microsoft.com/office/drawing/2010/main" val="0"/>
                        </a:ext>
                      </a:extLst>
                    </a:blip>
                    <a:srcRect/>
                    <a:stretch>
                      <a:fillRect/>
                    </a:stretch>
                  </pic:blipFill>
                  <pic:spPr bwMode="auto">
                    <a:xfrm>
                      <a:off x="0" y="0"/>
                      <a:ext cx="6675120" cy="3832860"/>
                    </a:xfrm>
                    <a:prstGeom prst="rect">
                      <a:avLst/>
                    </a:prstGeom>
                    <a:noFill/>
                    <a:ln>
                      <a:noFill/>
                    </a:ln>
                  </pic:spPr>
                </pic:pic>
              </a:graphicData>
            </a:graphic>
          </wp:inline>
        </w:drawing>
      </w:r>
    </w:p>
    <w:p w14:paraId="11C31FF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Repeat the steps 17 to 25 to add the remaining VMware ESXi hosts to the cluster.</w:t>
      </w:r>
    </w:p>
    <w:p w14:paraId="05AE5061" w14:textId="77777777" w:rsidR="00322500" w:rsidRPr="00322500" w:rsidRDefault="00322500" w:rsidP="00322500">
      <w:pPr>
        <w:spacing w:before="100" w:beforeAutospacing="1" w:after="100" w:afterAutospacing="1" w:line="240" w:lineRule="auto"/>
        <w:ind w:left="360" w:hanging="360"/>
        <w:rPr>
          <w:rFonts w:ascii="Times New Roman" w:eastAsia="Times New Roman" w:hAnsi="Times New Roman" w:cs="Times New Roman"/>
          <w:sz w:val="24"/>
          <w:szCs w:val="24"/>
        </w:rPr>
      </w:pPr>
      <w:r w:rsidRPr="00322500">
        <w:rPr>
          <w:rFonts w:ascii="Symbol" w:eastAsia="Times New Roman" w:hAnsi="Symbol" w:cs="Times New Roman"/>
          <w:noProof/>
          <w:color w:val="0000FF"/>
          <w:sz w:val="40"/>
          <w:szCs w:val="40"/>
        </w:rPr>
        <w:drawing>
          <wp:inline distT="0" distB="0" distL="0" distR="0" wp14:anchorId="36188E14" wp14:editId="670F70D3">
            <wp:extent cx="121920" cy="106680"/>
            <wp:effectExtent l="0" t="0" r="0" b="7620"/>
            <wp:docPr id="124" name="Picture 124" descr="*">
              <a:hlinkClick xmlns:a="http://schemas.openxmlformats.org/drawingml/2006/main" r:id="rId202"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descr="*">
                      <a:hlinkClick r:id="rId202" tooltip="&quot;Related image, diagram or screenshot.&quot;"/>
                    </pic:cNvPr>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21920" cy="106680"/>
                    </a:xfrm>
                    <a:prstGeom prst="rect">
                      <a:avLst/>
                    </a:prstGeom>
                    <a:noFill/>
                    <a:ln>
                      <a:noFill/>
                    </a:ln>
                  </pic:spPr>
                </pic:pic>
              </a:graphicData>
            </a:graphic>
          </wp:inline>
        </w:drawing>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Two VMware ESXi hosts will be added to the cluster.</w:t>
      </w:r>
    </w:p>
    <w:p w14:paraId="0B4E4034" w14:textId="77777777" w:rsidR="00322500" w:rsidRPr="00322500" w:rsidRDefault="00322500" w:rsidP="00322500">
      <w:pPr>
        <w:keepNext/>
        <w:autoSpaceDE w:val="0"/>
        <w:autoSpaceDN w:val="0"/>
        <w:spacing w:before="340" w:after="120" w:line="320" w:lineRule="atLeast"/>
        <w:rPr>
          <w:rFonts w:ascii="Times New Roman" w:eastAsia="Times New Roman" w:hAnsi="Times New Roman" w:cs="Times New Roman"/>
          <w:sz w:val="24"/>
          <w:szCs w:val="24"/>
        </w:rPr>
      </w:pPr>
      <w:bookmarkStart w:id="312" w:name="_Toc459312930"/>
      <w:r w:rsidRPr="00322500">
        <w:rPr>
          <w:rFonts w:ascii="Arial" w:eastAsia="Times New Roman" w:hAnsi="Arial" w:cs="Arial"/>
          <w:color w:val="38467E"/>
          <w:sz w:val="28"/>
          <w:szCs w:val="28"/>
        </w:rPr>
        <w:t>Add AD User Authentication to vCenter (Optional)</w:t>
      </w:r>
      <w:bookmarkEnd w:id="312"/>
    </w:p>
    <w:p w14:paraId="5401CFC0" w14:textId="77777777" w:rsidR="00322500" w:rsidRPr="00322500" w:rsidRDefault="00322500" w:rsidP="00322500">
      <w:pPr>
        <w:autoSpaceDE w:val="0"/>
        <w:autoSpaceDN w:val="0"/>
        <w:spacing w:after="180" w:line="220" w:lineRule="atLeast"/>
        <w:ind w:left="360"/>
        <w:rPr>
          <w:rFonts w:ascii="Times New Roman" w:eastAsia="Times New Roman" w:hAnsi="Times New Roman" w:cs="Times New Roman"/>
          <w:sz w:val="24"/>
          <w:szCs w:val="24"/>
        </w:rPr>
      </w:pPr>
      <w:r w:rsidRPr="00322500">
        <w:rPr>
          <w:rFonts w:ascii="Arial" w:eastAsia="Times New Roman" w:hAnsi="Arial" w:cs="Arial"/>
          <w:color w:val="000000"/>
          <w:sz w:val="20"/>
          <w:szCs w:val="20"/>
        </w:rPr>
        <w:t xml:space="preserve">If an AD Infrastructure is set up in this FlexPod environment, you can setup in AD and authenticate from vCenter.  </w:t>
      </w:r>
    </w:p>
    <w:p w14:paraId="648BCFD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the AD Infrastructure, using the Active Directory Users and Computers tool, setup a Domain Administrator user with a user name such as flexadmin (FlexPod Admin).</w:t>
      </w:r>
    </w:p>
    <w:p w14:paraId="62B0615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onnect to https://&lt;vcenter-ip&gt;, and select Log in to vSphere Web Client.</w:t>
      </w:r>
    </w:p>
    <w:p w14:paraId="2392127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 xml:space="preserve">Log in as </w:t>
      </w:r>
      <w:hyperlink r:id="rId380" w:history="1">
        <w:r w:rsidRPr="00322500">
          <w:rPr>
            <w:rFonts w:ascii="Times New Roman" w:eastAsia="Times New Roman" w:hAnsi="Times New Roman" w:cs="Times New Roman"/>
            <w:color w:val="0000FF"/>
            <w:sz w:val="24"/>
            <w:szCs w:val="24"/>
            <w:u w:val="single"/>
          </w:rPr>
          <w:t>Administrator@vsphere.local</w:t>
        </w:r>
      </w:hyperlink>
      <w:r w:rsidRPr="00322500">
        <w:rPr>
          <w:rFonts w:ascii="Times New Roman" w:eastAsia="Times New Roman" w:hAnsi="Times New Roman" w:cs="Times New Roman"/>
          <w:sz w:val="24"/>
          <w:szCs w:val="24"/>
        </w:rPr>
        <w:t xml:space="preserve"> (or the SSO user set up in vCenter installation) with the corresponding password.</w:t>
      </w:r>
    </w:p>
    <w:p w14:paraId="35DBB90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Navigate to Home. In the center pane, select System Configuration under Administration.</w:t>
      </w:r>
    </w:p>
    <w:p w14:paraId="4956DC5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On the left, select Nodes and under Nodes select the vCenter.</w:t>
      </w:r>
    </w:p>
    <w:p w14:paraId="244F234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the center pane, select the manage tab, and within the Settings select Active Directory and click Join.</w:t>
      </w:r>
    </w:p>
    <w:p w14:paraId="0B08834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7.</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Fill in the AD domain name, the Administrator user, and the domain Administrator password.  Click OK.</w:t>
      </w:r>
    </w:p>
    <w:p w14:paraId="60A10EA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8.</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On the left, right-click the vCenter and select Reboot.</w:t>
      </w:r>
    </w:p>
    <w:p w14:paraId="1DBB66D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9.</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 xml:space="preserve">Input a reboot reason and click OK.  The reboot will take approximately 10 minutes for full vCenter initialization.  </w:t>
      </w:r>
    </w:p>
    <w:p w14:paraId="396642D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0.</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Log back into the vCenter Web Client.</w:t>
      </w:r>
    </w:p>
    <w:p w14:paraId="231E228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the center pane, select System Configuration under Administration.</w:t>
      </w:r>
    </w:p>
    <w:p w14:paraId="5620076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On the left, select Nodes and under Nodes select the vCenter.</w:t>
      </w:r>
    </w:p>
    <w:p w14:paraId="25CA1E7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the center pane under the Manage tab, select Active Directory.  Make sure your Active Directory Domain is listed.</w:t>
      </w:r>
    </w:p>
    <w:p w14:paraId="55FF9FB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Navigate back to the vCenter Home.</w:t>
      </w:r>
    </w:p>
    <w:p w14:paraId="4A9ED2D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the center pane under Administration, select Roles.</w:t>
      </w:r>
    </w:p>
    <w:p w14:paraId="4A0B9E7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On the left under Single Sign-On, select Configuration.</w:t>
      </w:r>
    </w:p>
    <w:p w14:paraId="3ACBB1B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7.</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the center pane, select the Identity Sources tab.</w:t>
      </w:r>
    </w:p>
    <w:p w14:paraId="336EB6C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8.</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the green + sign to add an Identity Source.</w:t>
      </w:r>
    </w:p>
    <w:p w14:paraId="39674B6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9.</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the Active Directory (Integrated Windows Authentication) Identity source type.</w:t>
      </w:r>
    </w:p>
    <w:p w14:paraId="4AC3CCF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0.</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Your AD domain name should be filled in.  Leave Use machine account selected and click OK.</w:t>
      </w:r>
    </w:p>
    <w:p w14:paraId="5499E0F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Your AD domain should now appear in the Identity Sources list.</w:t>
      </w:r>
    </w:p>
    <w:p w14:paraId="2E582C0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On the left, under Single Sign-On, select Users and Groups.</w:t>
      </w:r>
    </w:p>
    <w:p w14:paraId="079E39F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the center pane, select your AD domain for the Domain.</w:t>
      </w:r>
    </w:p>
    <w:p w14:paraId="5C22E41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Make sure the FlexPod Admin user setup in step 1 appears in the list.</w:t>
      </w:r>
    </w:p>
    <w:p w14:paraId="4195300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On the left under Administration, select Global Permissions.</w:t>
      </w:r>
    </w:p>
    <w:p w14:paraId="135F748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the Manage tab, and click the green + sign to add a User or Group.</w:t>
      </w:r>
    </w:p>
    <w:p w14:paraId="5007051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7.</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the Global Permission Root - Add Permission window, click Add.</w:t>
      </w:r>
    </w:p>
    <w:p w14:paraId="385A075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8.</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the Select Users/Groups window, select your AD Domain.</w:t>
      </w:r>
    </w:p>
    <w:p w14:paraId="70D9386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9.</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Under Users and Groups, select either the FlexPod Admin user or the Domain Admins group.</w:t>
      </w:r>
    </w:p>
    <w:p w14:paraId="5854A08D" w14:textId="77777777" w:rsidR="00322500" w:rsidRPr="00322500" w:rsidRDefault="00322500" w:rsidP="00322500">
      <w:pPr>
        <w:spacing w:before="100" w:beforeAutospacing="1" w:after="100" w:afterAutospacing="1" w:line="240" w:lineRule="auto"/>
        <w:ind w:left="1080"/>
        <w:rPr>
          <w:rFonts w:ascii="Times New Roman" w:eastAsia="Times New Roman" w:hAnsi="Times New Roman" w:cs="Times New Roman"/>
          <w:sz w:val="24"/>
          <w:szCs w:val="24"/>
        </w:rPr>
      </w:pPr>
      <w:r w:rsidRPr="00322500">
        <w:rPr>
          <w:rFonts w:ascii="Symbol" w:eastAsia="Times New Roman" w:hAnsi="Symbol" w:cs="Times New Roman"/>
          <w:noProof/>
          <w:color w:val="0000FF"/>
          <w:sz w:val="40"/>
          <w:szCs w:val="40"/>
        </w:rPr>
        <w:drawing>
          <wp:inline distT="0" distB="0" distL="0" distR="0" wp14:anchorId="56684D81" wp14:editId="7A723B8E">
            <wp:extent cx="121920" cy="106680"/>
            <wp:effectExtent l="0" t="0" r="0" b="7620"/>
            <wp:docPr id="123" name="Picture 123" descr="*">
              <a:hlinkClick xmlns:a="http://schemas.openxmlformats.org/drawingml/2006/main" r:id="rId202"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 descr="*">
                      <a:hlinkClick r:id="rId202" tooltip="&quot;Related image, diagram or screenshot.&quot;"/>
                    </pic:cNvPr>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21920" cy="106680"/>
                    </a:xfrm>
                    <a:prstGeom prst="rect">
                      <a:avLst/>
                    </a:prstGeom>
                    <a:noFill/>
                    <a:ln>
                      <a:noFill/>
                    </a:ln>
                  </pic:spPr>
                </pic:pic>
              </a:graphicData>
            </a:graphic>
          </wp:inline>
        </w:drawing>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The FlexPod Admin user was created in the Domain Admins group.  The selection here depends on whether the FlexPod Admin user will be the only user used in this FlexPod or you would like to add other users later.  By selecting the Domain Admins group, any user placed in that group in the AD domain will be able to login to vCenter as an Administrator.</w:t>
      </w:r>
    </w:p>
    <w:p w14:paraId="41A02DC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0.</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Add, then click Check names to verify correctness of the names. Click OK to acknowledge the correctness of the names.</w:t>
      </w:r>
    </w:p>
    <w:p w14:paraId="3909A62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OK to add the selected User or Group.</w:t>
      </w:r>
    </w:p>
    <w:p w14:paraId="4238051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Verify the added User or Group is listed under Users and Groups and the Administrator role is assigned.</w:t>
      </w:r>
    </w:p>
    <w:p w14:paraId="7A28959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OK.</w:t>
      </w:r>
    </w:p>
    <w:p w14:paraId="0200290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Log out and log back into the vCenter Web Client as the FlexPod Admin user.  You will need to add the domain name to the user, for example, flexadmin@domain.</w:t>
      </w:r>
    </w:p>
    <w:p w14:paraId="5B321980" w14:textId="77777777" w:rsidR="00322500" w:rsidRPr="00322500" w:rsidRDefault="00322500" w:rsidP="00322500">
      <w:pPr>
        <w:spacing w:before="100" w:beforeAutospacing="1" w:after="100" w:afterAutospacing="1" w:line="240" w:lineRule="auto"/>
        <w:outlineLvl w:val="2"/>
        <w:rPr>
          <w:rFonts w:ascii="Times New Roman" w:eastAsia="Times New Roman" w:hAnsi="Times New Roman" w:cs="Times New Roman"/>
          <w:b/>
          <w:bCs/>
          <w:sz w:val="27"/>
          <w:szCs w:val="27"/>
        </w:rPr>
      </w:pPr>
      <w:bookmarkStart w:id="313" w:name="_Toc480541798"/>
      <w:r w:rsidRPr="00322500">
        <w:rPr>
          <w:rFonts w:ascii="Times New Roman" w:eastAsia="Times New Roman" w:hAnsi="Times New Roman" w:cs="Times New Roman"/>
          <w:b/>
          <w:bCs/>
          <w:sz w:val="27"/>
          <w:szCs w:val="27"/>
        </w:rPr>
        <w:t>Cisco UCS Manager Plug-in for VMware vSphere Web Client</w:t>
      </w:r>
      <w:bookmarkEnd w:id="313"/>
    </w:p>
    <w:p w14:paraId="2C09334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The Cisco UCS Manager Plug-in for VMware vSphere Web Client allows administration of UCS domains through the VMware’s vCenter administrative interface.  The capabilities of the plug-in include:</w:t>
      </w:r>
    </w:p>
    <w:p w14:paraId="7801B562" w14:textId="77777777" w:rsidR="00322500" w:rsidRPr="00322500" w:rsidRDefault="00322500" w:rsidP="00322500">
      <w:pPr>
        <w:spacing w:before="100" w:beforeAutospacing="1" w:after="100" w:afterAutospacing="1" w:line="240" w:lineRule="auto"/>
        <w:ind w:left="1080" w:hanging="360"/>
        <w:rPr>
          <w:rFonts w:ascii="Times New Roman" w:eastAsia="Times New Roman" w:hAnsi="Times New Roman" w:cs="Times New Roman"/>
          <w:sz w:val="24"/>
          <w:szCs w:val="24"/>
        </w:rPr>
      </w:pPr>
      <w:r w:rsidRPr="00322500">
        <w:rPr>
          <w:rFonts w:ascii="Symbol" w:eastAsia="Times New Roman" w:hAnsi="Symbol" w:cs="Times New Roman"/>
          <w:sz w:val="24"/>
          <w:szCs w:val="24"/>
        </w:rPr>
        <w:t></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View Cisco UCS physical hierarchy</w:t>
      </w:r>
    </w:p>
    <w:p w14:paraId="74987B71" w14:textId="77777777" w:rsidR="00322500" w:rsidRPr="00322500" w:rsidRDefault="00322500" w:rsidP="00322500">
      <w:pPr>
        <w:spacing w:before="100" w:beforeAutospacing="1" w:after="100" w:afterAutospacing="1" w:line="240" w:lineRule="auto"/>
        <w:ind w:left="1080" w:hanging="360"/>
        <w:rPr>
          <w:rFonts w:ascii="Times New Roman" w:eastAsia="Times New Roman" w:hAnsi="Times New Roman" w:cs="Times New Roman"/>
          <w:sz w:val="24"/>
          <w:szCs w:val="24"/>
        </w:rPr>
      </w:pPr>
      <w:r w:rsidRPr="00322500">
        <w:rPr>
          <w:rFonts w:ascii="Symbol" w:eastAsia="Times New Roman" w:hAnsi="Symbol" w:cs="Times New Roman"/>
          <w:sz w:val="24"/>
          <w:szCs w:val="24"/>
        </w:rPr>
        <w:t></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View inventory, installed firmware, faults, power and temperature statistics</w:t>
      </w:r>
    </w:p>
    <w:p w14:paraId="18C48E39" w14:textId="77777777" w:rsidR="00322500" w:rsidRPr="00322500" w:rsidRDefault="00322500" w:rsidP="00322500">
      <w:pPr>
        <w:spacing w:before="100" w:beforeAutospacing="1" w:after="100" w:afterAutospacing="1" w:line="240" w:lineRule="auto"/>
        <w:ind w:left="1080" w:hanging="360"/>
        <w:rPr>
          <w:rFonts w:ascii="Times New Roman" w:eastAsia="Times New Roman" w:hAnsi="Times New Roman" w:cs="Times New Roman"/>
          <w:sz w:val="24"/>
          <w:szCs w:val="24"/>
        </w:rPr>
      </w:pPr>
      <w:r w:rsidRPr="00322500">
        <w:rPr>
          <w:rFonts w:ascii="Symbol" w:eastAsia="Times New Roman" w:hAnsi="Symbol" w:cs="Times New Roman"/>
          <w:sz w:val="24"/>
          <w:szCs w:val="24"/>
        </w:rPr>
        <w:t></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Map the ESXi host to the physical server</w:t>
      </w:r>
    </w:p>
    <w:p w14:paraId="4790D109" w14:textId="77777777" w:rsidR="00322500" w:rsidRPr="00322500" w:rsidRDefault="00322500" w:rsidP="00322500">
      <w:pPr>
        <w:spacing w:before="100" w:beforeAutospacing="1" w:after="100" w:afterAutospacing="1" w:line="240" w:lineRule="auto"/>
        <w:ind w:left="1080" w:hanging="360"/>
        <w:rPr>
          <w:rFonts w:ascii="Times New Roman" w:eastAsia="Times New Roman" w:hAnsi="Times New Roman" w:cs="Times New Roman"/>
          <w:sz w:val="24"/>
          <w:szCs w:val="24"/>
        </w:rPr>
      </w:pPr>
      <w:r w:rsidRPr="00322500">
        <w:rPr>
          <w:rFonts w:ascii="Symbol" w:eastAsia="Times New Roman" w:hAnsi="Symbol" w:cs="Times New Roman"/>
          <w:sz w:val="24"/>
          <w:szCs w:val="24"/>
        </w:rPr>
        <w:t></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Manage firmware for Cisco UCS B and C series servers</w:t>
      </w:r>
    </w:p>
    <w:p w14:paraId="19B0262E" w14:textId="77777777" w:rsidR="00322500" w:rsidRPr="00322500" w:rsidRDefault="00322500" w:rsidP="00322500">
      <w:pPr>
        <w:spacing w:before="100" w:beforeAutospacing="1" w:after="100" w:afterAutospacing="1" w:line="240" w:lineRule="auto"/>
        <w:ind w:left="1080" w:hanging="360"/>
        <w:rPr>
          <w:rFonts w:ascii="Times New Roman" w:eastAsia="Times New Roman" w:hAnsi="Times New Roman" w:cs="Times New Roman"/>
          <w:sz w:val="24"/>
          <w:szCs w:val="24"/>
        </w:rPr>
      </w:pPr>
      <w:r w:rsidRPr="00322500">
        <w:rPr>
          <w:rFonts w:ascii="Symbol" w:eastAsia="Times New Roman" w:hAnsi="Symbol" w:cs="Times New Roman"/>
          <w:sz w:val="24"/>
          <w:szCs w:val="24"/>
        </w:rPr>
        <w:t></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View VIF paths for servers</w:t>
      </w:r>
    </w:p>
    <w:p w14:paraId="15B5795F" w14:textId="77777777" w:rsidR="00322500" w:rsidRPr="00322500" w:rsidRDefault="00322500" w:rsidP="00322500">
      <w:pPr>
        <w:spacing w:before="100" w:beforeAutospacing="1" w:after="100" w:afterAutospacing="1" w:line="240" w:lineRule="auto"/>
        <w:ind w:left="1080" w:hanging="360"/>
        <w:rPr>
          <w:rFonts w:ascii="Times New Roman" w:eastAsia="Times New Roman" w:hAnsi="Times New Roman" w:cs="Times New Roman"/>
          <w:sz w:val="24"/>
          <w:szCs w:val="24"/>
        </w:rPr>
      </w:pPr>
      <w:r w:rsidRPr="00322500">
        <w:rPr>
          <w:rFonts w:ascii="Symbol" w:eastAsia="Times New Roman" w:hAnsi="Symbol" w:cs="Times New Roman"/>
          <w:sz w:val="24"/>
          <w:szCs w:val="24"/>
        </w:rPr>
        <w:t></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Launch the Cisco UCS Manager GUI</w:t>
      </w:r>
    </w:p>
    <w:p w14:paraId="6DFDF000" w14:textId="77777777" w:rsidR="00322500" w:rsidRPr="00322500" w:rsidRDefault="00322500" w:rsidP="00322500">
      <w:pPr>
        <w:spacing w:before="100" w:beforeAutospacing="1" w:after="100" w:afterAutospacing="1" w:line="240" w:lineRule="auto"/>
        <w:ind w:left="1080" w:hanging="360"/>
        <w:rPr>
          <w:rFonts w:ascii="Times New Roman" w:eastAsia="Times New Roman" w:hAnsi="Times New Roman" w:cs="Times New Roman"/>
          <w:sz w:val="24"/>
          <w:szCs w:val="24"/>
        </w:rPr>
      </w:pPr>
      <w:r w:rsidRPr="00322500">
        <w:rPr>
          <w:rFonts w:ascii="Symbol" w:eastAsia="Times New Roman" w:hAnsi="Symbol" w:cs="Times New Roman"/>
          <w:sz w:val="24"/>
          <w:szCs w:val="24"/>
        </w:rPr>
        <w:t></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Launch the KVM consoles of UCS servers</w:t>
      </w:r>
    </w:p>
    <w:p w14:paraId="41ED1C92" w14:textId="77777777" w:rsidR="00322500" w:rsidRPr="00322500" w:rsidRDefault="00322500" w:rsidP="00322500">
      <w:pPr>
        <w:spacing w:before="100" w:beforeAutospacing="1" w:after="100" w:afterAutospacing="1" w:line="240" w:lineRule="auto"/>
        <w:ind w:left="1080" w:hanging="360"/>
        <w:rPr>
          <w:rFonts w:ascii="Times New Roman" w:eastAsia="Times New Roman" w:hAnsi="Times New Roman" w:cs="Times New Roman"/>
          <w:sz w:val="24"/>
          <w:szCs w:val="24"/>
        </w:rPr>
      </w:pPr>
      <w:r w:rsidRPr="00322500">
        <w:rPr>
          <w:rFonts w:ascii="Symbol" w:eastAsia="Times New Roman" w:hAnsi="Symbol" w:cs="Times New Roman"/>
          <w:sz w:val="24"/>
          <w:szCs w:val="24"/>
        </w:rPr>
        <w:t></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witch the existing state of the locator LEDs</w:t>
      </w:r>
    </w:p>
    <w:p w14:paraId="406DEE8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xml:space="preserve">The installation is only valid for VMware vCenter 5.5 or higher, and will require revisions of .NET Framework 4.5 and VMware PowerCLI 5.1 or greater. </w:t>
      </w:r>
    </w:p>
    <w:p w14:paraId="54644A38" w14:textId="77777777" w:rsidR="00322500" w:rsidRPr="00322500" w:rsidRDefault="00322500" w:rsidP="00322500">
      <w:pPr>
        <w:spacing w:before="100" w:beforeAutospacing="1" w:after="100" w:afterAutospacing="1" w:line="240" w:lineRule="auto"/>
        <w:outlineLvl w:val="3"/>
        <w:rPr>
          <w:rFonts w:ascii="Times New Roman" w:eastAsia="Times New Roman" w:hAnsi="Times New Roman" w:cs="Times New Roman"/>
          <w:b/>
          <w:bCs/>
          <w:sz w:val="24"/>
          <w:szCs w:val="24"/>
        </w:rPr>
      </w:pPr>
      <w:bookmarkStart w:id="314" w:name="_Toc480541799"/>
      <w:r w:rsidRPr="00322500">
        <w:rPr>
          <w:rFonts w:ascii="Times New Roman" w:eastAsia="Times New Roman" w:hAnsi="Times New Roman" w:cs="Times New Roman"/>
          <w:b/>
          <w:bCs/>
          <w:sz w:val="24"/>
          <w:szCs w:val="24"/>
        </w:rPr>
        <w:t>Cisco UCS Manager Plug-in Installation</w:t>
      </w:r>
      <w:bookmarkEnd w:id="314"/>
    </w:p>
    <w:p w14:paraId="2680216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To begin the plug-in installation on a Windows system that meets the previously stated requirements, complete the following steps:</w:t>
      </w:r>
    </w:p>
    <w:p w14:paraId="1C8D7AA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 xml:space="preserve">Download the plugin and registration tool from: </w:t>
      </w:r>
      <w:hyperlink r:id="rId381" w:history="1">
        <w:r w:rsidRPr="00322500">
          <w:rPr>
            <w:rFonts w:ascii="Times New Roman" w:eastAsia="Times New Roman" w:hAnsi="Times New Roman" w:cs="Times New Roman"/>
            <w:color w:val="0000FF"/>
            <w:sz w:val="24"/>
            <w:szCs w:val="24"/>
            <w:u w:val="single"/>
          </w:rPr>
          <w:t>https://software.cisco.com/download/release.html?mdfid=286282669&amp;reltype=latest&amp;relind=AVAILABLE&amp;dwnld=true&amp;softwareid=286282010&amp;catid=282558030&amp;rellifecycle=&amp;atcFlag=N&amp;release=2.0.1&amp;dwldImageGuid=5963DCD457E74C173F61512F00BB6FE78C5D8B72</w:t>
        </w:r>
      </w:hyperlink>
    </w:p>
    <w:p w14:paraId="7AA8230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Place the downloaded ucs-vcplugin-2.0.1.zip file onto the web server used for hosting the ONTAP software and VMware ESXi ISO.</w:t>
      </w:r>
    </w:p>
    <w:p w14:paraId="1F5497C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Unzip the Cisco_UCS_Plugin_Registration_Tool_1_1_3.zip and open the executable file within it.</w:t>
      </w:r>
    </w:p>
    <w:p w14:paraId="0B4EF3F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Leave Register Plugin selected for the Action, and fill in:</w:t>
      </w:r>
    </w:p>
    <w:p w14:paraId="6EF2730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a.</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P/Hostname</w:t>
      </w:r>
    </w:p>
    <w:p w14:paraId="66335F4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b.</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Username</w:t>
      </w:r>
    </w:p>
    <w:p w14:paraId="5BDC211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c.</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Password</w:t>
      </w:r>
    </w:p>
    <w:p w14:paraId="26EEE69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d.</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URL that plugin has been uploaded to</w:t>
      </w:r>
    </w:p>
    <w:p w14:paraId="3612252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noProof/>
          <w:color w:val="0000FF"/>
          <w:sz w:val="24"/>
          <w:szCs w:val="24"/>
        </w:rPr>
        <w:drawing>
          <wp:inline distT="0" distB="0" distL="0" distR="0" wp14:anchorId="0B63B3CB" wp14:editId="0AF53A4E">
            <wp:extent cx="5554980" cy="4686300"/>
            <wp:effectExtent l="0" t="0" r="7620" b="0"/>
            <wp:docPr id="122" name="Picture 122" descr="https://www.cisco.com/c/dam/en/us/td/docs/unified_computing/ucs/UCS_CVDs/flexpod_esxi65_n9fc.docx/_jcr_content/renditions/flexpod_esxi65_n9fc_84.png">
              <a:hlinkClick xmlns:a="http://schemas.openxmlformats.org/drawingml/2006/main" r:id="rId382"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https://www.cisco.com/c/dam/en/us/td/docs/unified_computing/ucs/UCS_CVDs/flexpod_esxi65_n9fc.docx/_jcr_content/renditions/flexpod_esxi65_n9fc_84.png">
                      <a:hlinkClick r:id="rId382" tooltip="&quot;Related image, diagram or screenshot.&quot;"/>
                    </pic:cNvPr>
                    <pic:cNvPicPr>
                      <a:picLocks noChangeAspect="1" noChangeArrowheads="1"/>
                    </pic:cNvPicPr>
                  </pic:nvPicPr>
                  <pic:blipFill>
                    <a:blip r:embed="rId383">
                      <a:extLst>
                        <a:ext uri="{28A0092B-C50C-407E-A947-70E740481C1C}">
                          <a14:useLocalDpi xmlns:a14="http://schemas.microsoft.com/office/drawing/2010/main" val="0"/>
                        </a:ext>
                      </a:extLst>
                    </a:blip>
                    <a:srcRect/>
                    <a:stretch>
                      <a:fillRect/>
                    </a:stretch>
                  </pic:blipFill>
                  <pic:spPr bwMode="auto">
                    <a:xfrm>
                      <a:off x="0" y="0"/>
                      <a:ext cx="5554980" cy="4686300"/>
                    </a:xfrm>
                    <a:prstGeom prst="rect">
                      <a:avLst/>
                    </a:prstGeom>
                    <a:noFill/>
                    <a:ln>
                      <a:noFill/>
                    </a:ln>
                  </pic:spPr>
                </pic:pic>
              </a:graphicData>
            </a:graphic>
          </wp:inline>
        </w:drawing>
      </w:r>
    </w:p>
    <w:p w14:paraId="7126FB6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A pop-up will appear explaining that ‘allowHttp=true’ will need to be added to the webclient.properties file on the VCSA in the /etc/vmware/vsphere-client directory.</w:t>
      </w:r>
    </w:p>
    <w:p w14:paraId="7F87F39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noProof/>
          <w:color w:val="0000FF"/>
          <w:sz w:val="24"/>
          <w:szCs w:val="24"/>
        </w:rPr>
        <w:drawing>
          <wp:inline distT="0" distB="0" distL="0" distR="0" wp14:anchorId="7CCA87B7" wp14:editId="00C57F54">
            <wp:extent cx="5570220" cy="3695700"/>
            <wp:effectExtent l="0" t="0" r="0" b="0"/>
            <wp:docPr id="121" name="Picture 121" descr="https://www.cisco.com/c/dam/en/us/td/docs/unified_computing/ucs/UCS_CVDs/flexpod_esxi65_n9fc.docx/_jcr_content/renditions/flexpod_esxi65_n9fc_85.png">
              <a:hlinkClick xmlns:a="http://schemas.openxmlformats.org/drawingml/2006/main" r:id="rId384"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https://www.cisco.com/c/dam/en/us/td/docs/unified_computing/ucs/UCS_CVDs/flexpod_esxi65_n9fc.docx/_jcr_content/renditions/flexpod_esxi65_n9fc_85.png">
                      <a:hlinkClick r:id="rId384" tooltip="&quot;Related image, diagram or screenshot.&quot;"/>
                    </pic:cNvPr>
                    <pic:cNvPicPr>
                      <a:picLocks noChangeAspect="1" noChangeArrowheads="1"/>
                    </pic:cNvPicPr>
                  </pic:nvPicPr>
                  <pic:blipFill>
                    <a:blip r:embed="rId385">
                      <a:extLst>
                        <a:ext uri="{28A0092B-C50C-407E-A947-70E740481C1C}">
                          <a14:useLocalDpi xmlns:a14="http://schemas.microsoft.com/office/drawing/2010/main" val="0"/>
                        </a:ext>
                      </a:extLst>
                    </a:blip>
                    <a:srcRect/>
                    <a:stretch>
                      <a:fillRect/>
                    </a:stretch>
                  </pic:blipFill>
                  <pic:spPr bwMode="auto">
                    <a:xfrm>
                      <a:off x="0" y="0"/>
                      <a:ext cx="5570220" cy="3695700"/>
                    </a:xfrm>
                    <a:prstGeom prst="rect">
                      <a:avLst/>
                    </a:prstGeom>
                    <a:noFill/>
                    <a:ln>
                      <a:noFill/>
                    </a:ln>
                  </pic:spPr>
                </pic:pic>
              </a:graphicData>
            </a:graphic>
          </wp:inline>
        </w:drawing>
      </w:r>
    </w:p>
    <w:p w14:paraId="1D98B8D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Take care of this issue after the plugin has been registered, click OK to close the Information dialogue box.</w:t>
      </w:r>
    </w:p>
    <w:p w14:paraId="06F86AA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7.</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Submit to register the plugin with the vCenter Server Appliance.</w:t>
      </w:r>
    </w:p>
    <w:p w14:paraId="03211C6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8.</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To resolve the change needed for the HTTP download of the vSphere Web Client launch, connect to the VCSA with ssh using the root account and type:</w:t>
      </w:r>
    </w:p>
    <w:p w14:paraId="284B860B" w14:textId="77777777" w:rsidR="00322500" w:rsidRPr="00322500" w:rsidRDefault="00322500" w:rsidP="00322500">
      <w:pPr>
        <w:spacing w:before="100" w:beforeAutospacing="1" w:after="100" w:afterAutospacing="1" w:line="240" w:lineRule="auto"/>
        <w:ind w:left="1080"/>
        <w:rPr>
          <w:rFonts w:ascii="Times New Roman" w:eastAsia="Times New Roman" w:hAnsi="Times New Roman" w:cs="Times New Roman"/>
          <w:sz w:val="24"/>
          <w:szCs w:val="24"/>
        </w:rPr>
      </w:pPr>
      <w:r w:rsidRPr="00322500">
        <w:rPr>
          <w:rFonts w:ascii="Courier New" w:eastAsia="Times New Roman" w:hAnsi="Courier New" w:cs="Courier New"/>
          <w:sz w:val="24"/>
          <w:szCs w:val="24"/>
        </w:rPr>
        <w:t xml:space="preserve">echo ‘allowHttp=true’ &gt;&gt; /etc/vmware/vsphere-client/webclient.properties </w:t>
      </w:r>
    </w:p>
    <w:p w14:paraId="746219AE" w14:textId="77777777" w:rsidR="00322500" w:rsidRPr="00322500" w:rsidRDefault="00322500" w:rsidP="00322500">
      <w:pPr>
        <w:spacing w:before="100" w:beforeAutospacing="1" w:after="100" w:afterAutospacing="1" w:line="240" w:lineRule="auto"/>
        <w:ind w:left="1080"/>
        <w:rPr>
          <w:rFonts w:ascii="Times New Roman" w:eastAsia="Times New Roman" w:hAnsi="Times New Roman" w:cs="Times New Roman"/>
          <w:sz w:val="24"/>
          <w:szCs w:val="24"/>
        </w:rPr>
      </w:pPr>
      <w:r w:rsidRPr="00322500">
        <w:rPr>
          <w:rFonts w:ascii="Symbol" w:eastAsia="Times New Roman" w:hAnsi="Symbol" w:cs="Times New Roman"/>
          <w:noProof/>
          <w:color w:val="0000FF"/>
          <w:sz w:val="40"/>
          <w:szCs w:val="40"/>
        </w:rPr>
        <w:drawing>
          <wp:inline distT="0" distB="0" distL="0" distR="0" wp14:anchorId="33B27921" wp14:editId="60DDC8FE">
            <wp:extent cx="121920" cy="106680"/>
            <wp:effectExtent l="0" t="0" r="0" b="7620"/>
            <wp:docPr id="120" name="Picture 120" descr="*">
              <a:hlinkClick xmlns:a="http://schemas.openxmlformats.org/drawingml/2006/main" r:id="rId202"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descr="*">
                      <a:hlinkClick r:id="rId202" tooltip="&quot;Related image, diagram or screenshot.&quot;"/>
                    </pic:cNvPr>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21920" cy="106680"/>
                    </a:xfrm>
                    <a:prstGeom prst="rect">
                      <a:avLst/>
                    </a:prstGeom>
                    <a:noFill/>
                    <a:ln>
                      <a:noFill/>
                    </a:ln>
                  </pic:spPr>
                </pic:pic>
              </a:graphicData>
            </a:graphic>
          </wp:inline>
        </w:drawing>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This will add “allowHttp=true” to the end of the webclient.properties file.  Make sure to use two greater than symbols “&gt;&gt;” to append to the end of the configuration file, a single greater than symbol will replace the entire pre-existing file with what has been sent with the echo command.</w:t>
      </w:r>
    </w:p>
    <w:p w14:paraId="7280163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9.</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Reboot the VCSA.</w:t>
      </w:r>
    </w:p>
    <w:p w14:paraId="36E0BB9B" w14:textId="77777777" w:rsidR="00322500" w:rsidRPr="00322500" w:rsidRDefault="00322500" w:rsidP="00322500">
      <w:pPr>
        <w:spacing w:before="100" w:beforeAutospacing="1" w:after="100" w:afterAutospacing="1" w:line="240" w:lineRule="auto"/>
        <w:outlineLvl w:val="3"/>
        <w:rPr>
          <w:rFonts w:ascii="Times New Roman" w:eastAsia="Times New Roman" w:hAnsi="Times New Roman" w:cs="Times New Roman"/>
          <w:b/>
          <w:bCs/>
          <w:sz w:val="24"/>
          <w:szCs w:val="24"/>
        </w:rPr>
      </w:pPr>
      <w:bookmarkStart w:id="315" w:name="_Toc480541800"/>
      <w:r w:rsidRPr="00322500">
        <w:rPr>
          <w:rFonts w:ascii="Times New Roman" w:eastAsia="Times New Roman" w:hAnsi="Times New Roman" w:cs="Times New Roman"/>
          <w:b/>
          <w:bCs/>
          <w:sz w:val="24"/>
          <w:szCs w:val="24"/>
        </w:rPr>
        <w:t>FlexPod UCS Domain Registration</w:t>
      </w:r>
      <w:bookmarkEnd w:id="315"/>
    </w:p>
    <w:p w14:paraId="668A06B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Registration of the FlexPod UCS Domain can now be performed. The account used will correlate to the permissions allowed to the plugin, admin will be used in our example, but a read only account could be used with the plugin if that was appropriate for the environment.</w:t>
      </w:r>
    </w:p>
    <w:p w14:paraId="5831944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To register the UCS Domain, complete the following steps:</w:t>
      </w:r>
    </w:p>
    <w:p w14:paraId="0111EE7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Opening up the vSphere Web Client.</w:t>
      </w:r>
    </w:p>
    <w:p w14:paraId="27F6051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the Home from the Navigator or pull-down options, and double click the Cisco UCS icon appearing in the Administration section.</w:t>
      </w:r>
    </w:p>
    <w:p w14:paraId="242D8C7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the Register button and provide the following options in the Register UCS Domain dialogue box that appears:</w:t>
      </w:r>
    </w:p>
    <w:p w14:paraId="02715E3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a.</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UCS Hostname/IP</w:t>
      </w:r>
    </w:p>
    <w:p w14:paraId="52377A8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b.</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Username</w:t>
      </w:r>
    </w:p>
    <w:p w14:paraId="3564140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c.</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Password</w:t>
      </w:r>
    </w:p>
    <w:p w14:paraId="5B6213B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d.</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Port (if different than 443)</w:t>
      </w:r>
    </w:p>
    <w:p w14:paraId="5C9AF08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e.</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Leave SSL selected and click the Visible to All users option</w:t>
      </w:r>
    </w:p>
    <w:p w14:paraId="3F0B3D5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noProof/>
          <w:color w:val="0000FF"/>
          <w:sz w:val="24"/>
          <w:szCs w:val="24"/>
        </w:rPr>
        <w:drawing>
          <wp:inline distT="0" distB="0" distL="0" distR="0" wp14:anchorId="3774B418" wp14:editId="132DC999">
            <wp:extent cx="4297680" cy="3383280"/>
            <wp:effectExtent l="0" t="0" r="7620" b="7620"/>
            <wp:docPr id="119" name="Picture 119" descr="https://www.cisco.com/c/dam/en/us/td/docs/unified_computing/ucs/UCS_CVDs/flexpod_esxi65_n9fc.docx/_jcr_content/renditions/flexpod_esxi65_n9fc_86.png">
              <a:hlinkClick xmlns:a="http://schemas.openxmlformats.org/drawingml/2006/main" r:id="rId386"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https://www.cisco.com/c/dam/en/us/td/docs/unified_computing/ucs/UCS_CVDs/flexpod_esxi65_n9fc.docx/_jcr_content/renditions/flexpod_esxi65_n9fc_86.png">
                      <a:hlinkClick r:id="rId386" tooltip="&quot;Related image, diagram or screenshot.&quot;"/>
                    </pic:cNvPr>
                    <pic:cNvPicPr>
                      <a:picLocks noChangeAspect="1" noChangeArrowheads="1"/>
                    </pic:cNvPicPr>
                  </pic:nvPicPr>
                  <pic:blipFill>
                    <a:blip r:embed="rId387">
                      <a:extLst>
                        <a:ext uri="{28A0092B-C50C-407E-A947-70E740481C1C}">
                          <a14:useLocalDpi xmlns:a14="http://schemas.microsoft.com/office/drawing/2010/main" val="0"/>
                        </a:ext>
                      </a:extLst>
                    </a:blip>
                    <a:srcRect/>
                    <a:stretch>
                      <a:fillRect/>
                    </a:stretch>
                  </pic:blipFill>
                  <pic:spPr bwMode="auto">
                    <a:xfrm>
                      <a:off x="0" y="0"/>
                      <a:ext cx="4297680" cy="3383280"/>
                    </a:xfrm>
                    <a:prstGeom prst="rect">
                      <a:avLst/>
                    </a:prstGeom>
                    <a:noFill/>
                    <a:ln>
                      <a:noFill/>
                    </a:ln>
                  </pic:spPr>
                </pic:pic>
              </a:graphicData>
            </a:graphic>
          </wp:inline>
        </w:drawing>
      </w:r>
    </w:p>
    <w:p w14:paraId="2D3D36E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OK to register the UCS Domain.</w:t>
      </w:r>
    </w:p>
    <w:p w14:paraId="207119C3" w14:textId="77777777" w:rsidR="00322500" w:rsidRPr="00322500" w:rsidRDefault="00322500" w:rsidP="00322500">
      <w:pPr>
        <w:spacing w:before="100" w:beforeAutospacing="1" w:after="100" w:afterAutospacing="1" w:line="240" w:lineRule="auto"/>
        <w:outlineLvl w:val="3"/>
        <w:rPr>
          <w:rFonts w:ascii="Times New Roman" w:eastAsia="Times New Roman" w:hAnsi="Times New Roman" w:cs="Times New Roman"/>
          <w:b/>
          <w:bCs/>
          <w:sz w:val="24"/>
          <w:szCs w:val="24"/>
        </w:rPr>
      </w:pPr>
      <w:bookmarkStart w:id="316" w:name="_Toc480541801"/>
      <w:r w:rsidRPr="00322500">
        <w:rPr>
          <w:rFonts w:ascii="Times New Roman" w:eastAsia="Times New Roman" w:hAnsi="Times New Roman" w:cs="Times New Roman"/>
          <w:b/>
          <w:bCs/>
          <w:sz w:val="24"/>
          <w:szCs w:val="24"/>
        </w:rPr>
        <w:t>Using the Cisco UCS vCenter Plugin</w:t>
      </w:r>
      <w:bookmarkEnd w:id="316"/>
    </w:p>
    <w:p w14:paraId="2DF6046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The plugin can now enable the functions described at the start of this section by double-clicking the registered UCS Domain:</w:t>
      </w:r>
    </w:p>
    <w:p w14:paraId="52132CC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noProof/>
          <w:color w:val="0000FF"/>
          <w:sz w:val="24"/>
          <w:szCs w:val="24"/>
        </w:rPr>
        <w:drawing>
          <wp:inline distT="0" distB="0" distL="0" distR="0" wp14:anchorId="5E9BB3FE" wp14:editId="16550712">
            <wp:extent cx="6675120" cy="2484120"/>
            <wp:effectExtent l="0" t="0" r="0" b="0"/>
            <wp:docPr id="118" name="Picture 118" descr="https://www.cisco.com/c/dam/en/us/td/docs/unified_computing/ucs/UCS_CVDs/flexpod_esxi65_n9fc.docx/_jcr_content/renditions/flexpod_esxi65_n9fc_87.png">
              <a:hlinkClick xmlns:a="http://schemas.openxmlformats.org/drawingml/2006/main" r:id="rId388"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https://www.cisco.com/c/dam/en/us/td/docs/unified_computing/ucs/UCS_CVDs/flexpod_esxi65_n9fc.docx/_jcr_content/renditions/flexpod_esxi65_n9fc_87.png">
                      <a:hlinkClick r:id="rId388" tooltip="&quot;Related image, diagram or screenshot.&quot;"/>
                    </pic:cNvPr>
                    <pic:cNvPicPr>
                      <a:picLocks noChangeAspect="1" noChangeArrowheads="1"/>
                    </pic:cNvPicPr>
                  </pic:nvPicPr>
                  <pic:blipFill>
                    <a:blip r:embed="rId389">
                      <a:extLst>
                        <a:ext uri="{28A0092B-C50C-407E-A947-70E740481C1C}">
                          <a14:useLocalDpi xmlns:a14="http://schemas.microsoft.com/office/drawing/2010/main" val="0"/>
                        </a:ext>
                      </a:extLst>
                    </a:blip>
                    <a:srcRect/>
                    <a:stretch>
                      <a:fillRect/>
                    </a:stretch>
                  </pic:blipFill>
                  <pic:spPr bwMode="auto">
                    <a:xfrm>
                      <a:off x="0" y="0"/>
                      <a:ext cx="6675120" cy="2484120"/>
                    </a:xfrm>
                    <a:prstGeom prst="rect">
                      <a:avLst/>
                    </a:prstGeom>
                    <a:noFill/>
                    <a:ln>
                      <a:noFill/>
                    </a:ln>
                  </pic:spPr>
                </pic:pic>
              </a:graphicData>
            </a:graphic>
          </wp:inline>
        </w:drawing>
      </w:r>
    </w:p>
    <w:p w14:paraId="44AA57F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This will pull up a view of the components associated to the domain:</w:t>
      </w:r>
    </w:p>
    <w:p w14:paraId="55FE627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noProof/>
          <w:color w:val="0000FF"/>
          <w:sz w:val="24"/>
          <w:szCs w:val="24"/>
        </w:rPr>
        <w:drawing>
          <wp:inline distT="0" distB="0" distL="0" distR="0" wp14:anchorId="56FCF150" wp14:editId="40C2779C">
            <wp:extent cx="6667500" cy="2499360"/>
            <wp:effectExtent l="0" t="0" r="0" b="0"/>
            <wp:docPr id="117" name="Picture 117" descr="Description: ../../../../../../Documents/Earthquakes/Screenshots/FI/Screen%20Shot%202017-03-17%20at%2">
              <a:hlinkClick xmlns:a="http://schemas.openxmlformats.org/drawingml/2006/main" r:id="rId390"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Description: ../../../../../../Documents/Earthquakes/Screenshots/FI/Screen%20Shot%202017-03-17%20at%2">
                      <a:hlinkClick r:id="rId390" tooltip="&quot;Related image, diagram or screenshot.&quot;"/>
                    </pic:cNvPr>
                    <pic:cNvPicPr>
                      <a:picLocks noChangeAspect="1" noChangeArrowheads="1"/>
                    </pic:cNvPicPr>
                  </pic:nvPicPr>
                  <pic:blipFill>
                    <a:blip r:embed="rId391">
                      <a:extLst>
                        <a:ext uri="{28A0092B-C50C-407E-A947-70E740481C1C}">
                          <a14:useLocalDpi xmlns:a14="http://schemas.microsoft.com/office/drawing/2010/main" val="0"/>
                        </a:ext>
                      </a:extLst>
                    </a:blip>
                    <a:srcRect/>
                    <a:stretch>
                      <a:fillRect/>
                    </a:stretch>
                  </pic:blipFill>
                  <pic:spPr bwMode="auto">
                    <a:xfrm>
                      <a:off x="0" y="0"/>
                      <a:ext cx="6667500" cy="2499360"/>
                    </a:xfrm>
                    <a:prstGeom prst="rect">
                      <a:avLst/>
                    </a:prstGeom>
                    <a:noFill/>
                    <a:ln>
                      <a:noFill/>
                    </a:ln>
                  </pic:spPr>
                </pic:pic>
              </a:graphicData>
            </a:graphic>
          </wp:inline>
        </w:drawing>
      </w:r>
    </w:p>
    <w:p w14:paraId="1B1576F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Selecting within the chassis or rack mounts will provide a list of ESXi or non-ESXi servers to perform operations on the following:</w:t>
      </w:r>
    </w:p>
    <w:p w14:paraId="2181602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noProof/>
          <w:color w:val="0000FF"/>
          <w:sz w:val="24"/>
          <w:szCs w:val="24"/>
        </w:rPr>
        <w:drawing>
          <wp:inline distT="0" distB="0" distL="0" distR="0" wp14:anchorId="7F736493" wp14:editId="08E6517E">
            <wp:extent cx="6675120" cy="2499360"/>
            <wp:effectExtent l="0" t="0" r="0" b="0"/>
            <wp:docPr id="116" name="Picture 116" descr="Description: ../../../../../../Documents/Earthquakes/Screenshots/FI/Screen%20Shot%202017-03-17%20at%2">
              <a:hlinkClick xmlns:a="http://schemas.openxmlformats.org/drawingml/2006/main" r:id="rId392"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Description: ../../../../../../Documents/Earthquakes/Screenshots/FI/Screen%20Shot%202017-03-17%20at%2">
                      <a:hlinkClick r:id="rId392" tooltip="&quot;Related image, diagram or screenshot.&quot;"/>
                    </pic:cNvPr>
                    <pic:cNvPicPr>
                      <a:picLocks noChangeAspect="1" noChangeArrowheads="1"/>
                    </pic:cNvPicPr>
                  </pic:nvPicPr>
                  <pic:blipFill>
                    <a:blip r:embed="rId393">
                      <a:extLst>
                        <a:ext uri="{28A0092B-C50C-407E-A947-70E740481C1C}">
                          <a14:useLocalDpi xmlns:a14="http://schemas.microsoft.com/office/drawing/2010/main" val="0"/>
                        </a:ext>
                      </a:extLst>
                    </a:blip>
                    <a:srcRect/>
                    <a:stretch>
                      <a:fillRect/>
                    </a:stretch>
                  </pic:blipFill>
                  <pic:spPr bwMode="auto">
                    <a:xfrm>
                      <a:off x="0" y="0"/>
                      <a:ext cx="6675120" cy="2499360"/>
                    </a:xfrm>
                    <a:prstGeom prst="rect">
                      <a:avLst/>
                    </a:prstGeom>
                    <a:noFill/>
                    <a:ln>
                      <a:noFill/>
                    </a:ln>
                  </pic:spPr>
                </pic:pic>
              </a:graphicData>
            </a:graphic>
          </wp:inline>
        </w:drawing>
      </w:r>
    </w:p>
    <w:p w14:paraId="7B52BF7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In addition to viewing and working within objects shown in the UCS Plugin’s view of the UCS Domain, direct access of UCS functions provided by the plugin can be selected within the pulldown options of hosts registered to vCenter:</w:t>
      </w:r>
    </w:p>
    <w:p w14:paraId="3088F9E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noProof/>
          <w:color w:val="0000FF"/>
          <w:sz w:val="24"/>
          <w:szCs w:val="24"/>
        </w:rPr>
        <w:drawing>
          <wp:inline distT="0" distB="0" distL="0" distR="0" wp14:anchorId="06D10C71" wp14:editId="1CD71156">
            <wp:extent cx="4495800" cy="4602480"/>
            <wp:effectExtent l="0" t="0" r="0" b="7620"/>
            <wp:docPr id="115" name="Picture 115" descr="Description: ../../../../../../Documents/Earthquakes/Screenshots/FI/Screen%20Shot%202017-03-17%20at%2">
              <a:hlinkClick xmlns:a="http://schemas.openxmlformats.org/drawingml/2006/main" r:id="rId394"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Description: ../../../../../../Documents/Earthquakes/Screenshots/FI/Screen%20Shot%202017-03-17%20at%2">
                      <a:hlinkClick r:id="rId394" tooltip="&quot;Related image, diagram or screenshot.&quot;"/>
                    </pic:cNvPr>
                    <pic:cNvPicPr>
                      <a:picLocks noChangeAspect="1" noChangeArrowheads="1"/>
                    </pic:cNvPicPr>
                  </pic:nvPicPr>
                  <pic:blipFill>
                    <a:blip r:embed="rId395">
                      <a:extLst>
                        <a:ext uri="{28A0092B-C50C-407E-A947-70E740481C1C}">
                          <a14:useLocalDpi xmlns:a14="http://schemas.microsoft.com/office/drawing/2010/main" val="0"/>
                        </a:ext>
                      </a:extLst>
                    </a:blip>
                    <a:srcRect/>
                    <a:stretch>
                      <a:fillRect/>
                    </a:stretch>
                  </pic:blipFill>
                  <pic:spPr bwMode="auto">
                    <a:xfrm>
                      <a:off x="0" y="0"/>
                      <a:ext cx="4495800" cy="4602480"/>
                    </a:xfrm>
                    <a:prstGeom prst="rect">
                      <a:avLst/>
                    </a:prstGeom>
                    <a:noFill/>
                    <a:ln>
                      <a:noFill/>
                    </a:ln>
                  </pic:spPr>
                </pic:pic>
              </a:graphicData>
            </a:graphic>
          </wp:inline>
        </w:drawing>
      </w:r>
    </w:p>
    <w:p w14:paraId="11E7BE2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xml:space="preserve">For full installation instructions and usage information, please refer to the Cisco UCS Manager Plug-in for VMware vSphere Web Client User Guide at: </w:t>
      </w:r>
      <w:hyperlink r:id="rId396" w:history="1">
        <w:r w:rsidRPr="00322500">
          <w:rPr>
            <w:rFonts w:ascii="Times New Roman" w:eastAsia="Times New Roman" w:hAnsi="Times New Roman" w:cs="Times New Roman"/>
            <w:color w:val="0000FF"/>
            <w:sz w:val="24"/>
            <w:szCs w:val="24"/>
            <w:u w:val="single"/>
          </w:rPr>
          <w:t>http://www.cisco.com/c/en/us/td/docs/unified_computing/ucs/sw/vmware_tools/vCenter/vCenter_Plugin_User_Guide/2x/b_vCenter_2x.html</w:t>
        </w:r>
      </w:hyperlink>
    </w:p>
    <w:p w14:paraId="0276B098" w14:textId="77777777" w:rsidR="00322500" w:rsidRPr="00322500" w:rsidRDefault="00322500" w:rsidP="00322500">
      <w:pPr>
        <w:spacing w:before="100" w:beforeAutospacing="1" w:after="100" w:afterAutospacing="1" w:line="240" w:lineRule="auto"/>
        <w:outlineLvl w:val="2"/>
        <w:rPr>
          <w:rFonts w:ascii="Times New Roman" w:eastAsia="Times New Roman" w:hAnsi="Times New Roman" w:cs="Times New Roman"/>
          <w:b/>
          <w:bCs/>
          <w:sz w:val="27"/>
          <w:szCs w:val="27"/>
        </w:rPr>
      </w:pPr>
      <w:bookmarkStart w:id="317" w:name="_Toc480541802"/>
      <w:r w:rsidRPr="00322500">
        <w:rPr>
          <w:rFonts w:ascii="Times New Roman" w:eastAsia="Times New Roman" w:hAnsi="Times New Roman" w:cs="Times New Roman"/>
          <w:b/>
          <w:bCs/>
          <w:sz w:val="27"/>
          <w:szCs w:val="27"/>
        </w:rPr>
        <w:t>FlexPod VMware vSphere Distributed Switch (vDS)</w:t>
      </w:r>
      <w:bookmarkEnd w:id="317"/>
    </w:p>
    <w:p w14:paraId="1E61633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xml:space="preserve">This section provides detailed procedures for installing the VMware vDS on the FlexPod ESXi Management Hosts.  </w:t>
      </w:r>
    </w:p>
    <w:p w14:paraId="19278D4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In the Cisco UCS setup section of this document one set of vNICs (Infra-A and B) was setup.  The vmnic ports associated with the Infra-A and B vNICs will be migrated to VMware vDS in this procedure. The critical infrastructure VLAN interfaces and vMotion interfaces will be placed on the vDS.</w:t>
      </w:r>
    </w:p>
    <w:p w14:paraId="1D63769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An IB-Mgmt VLAN and a VM-Traffic VLAN port group will be added to the vDS.  Any additional VLAN-based port groups added to the vDS would need to have the corresponding VLANs added to the Cisco UCS LAN cloud, to the Cisco UCS Infra-A and B vNIC templates, and to the Cisco Nexus 9K switches and vPC peer-link interfaces on the switches.</w:t>
      </w:r>
    </w:p>
    <w:p w14:paraId="0BC8851A" w14:textId="77777777" w:rsidR="00322500" w:rsidRPr="00322500" w:rsidRDefault="00322500" w:rsidP="00322500">
      <w:pPr>
        <w:spacing w:before="100" w:beforeAutospacing="1" w:after="100" w:afterAutospacing="1" w:line="240" w:lineRule="auto"/>
        <w:outlineLvl w:val="3"/>
        <w:rPr>
          <w:rFonts w:ascii="Times New Roman" w:eastAsia="Times New Roman" w:hAnsi="Times New Roman" w:cs="Times New Roman"/>
          <w:b/>
          <w:bCs/>
          <w:sz w:val="24"/>
          <w:szCs w:val="24"/>
        </w:rPr>
      </w:pPr>
      <w:bookmarkStart w:id="318" w:name="_Toc480541803"/>
      <w:r w:rsidRPr="00322500">
        <w:rPr>
          <w:rFonts w:ascii="Times New Roman" w:eastAsia="Times New Roman" w:hAnsi="Times New Roman" w:cs="Times New Roman"/>
          <w:b/>
          <w:bCs/>
          <w:sz w:val="24"/>
          <w:szCs w:val="24"/>
        </w:rPr>
        <w:t>Configure the VMware vDS in vCenter</w:t>
      </w:r>
      <w:bookmarkEnd w:id="318"/>
    </w:p>
    <w:p w14:paraId="26A6E38E" w14:textId="77777777" w:rsidR="00322500" w:rsidRPr="00322500" w:rsidRDefault="00322500" w:rsidP="00322500">
      <w:pPr>
        <w:spacing w:before="100" w:beforeAutospacing="1" w:after="100" w:afterAutospacing="1" w:line="240" w:lineRule="auto"/>
        <w:outlineLvl w:val="4"/>
        <w:rPr>
          <w:rFonts w:ascii="Times New Roman" w:eastAsia="Times New Roman" w:hAnsi="Times New Roman" w:cs="Times New Roman"/>
          <w:b/>
          <w:bCs/>
          <w:sz w:val="20"/>
          <w:szCs w:val="20"/>
        </w:rPr>
      </w:pPr>
      <w:r w:rsidRPr="00322500">
        <w:rPr>
          <w:rFonts w:ascii="Times New Roman" w:eastAsia="Times New Roman" w:hAnsi="Times New Roman" w:cs="Times New Roman"/>
          <w:b/>
          <w:bCs/>
          <w:sz w:val="20"/>
          <w:szCs w:val="20"/>
        </w:rPr>
        <w:t>VMware vSphere Web Client</w:t>
      </w:r>
    </w:p>
    <w:p w14:paraId="6B747F6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To configure the vDS, complete the following steps:</w:t>
      </w:r>
    </w:p>
    <w:p w14:paraId="6F484A7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 xml:space="preserve">After logging into the VMware vSphere Web Client, select Networking under the Home tab.  </w:t>
      </w:r>
    </w:p>
    <w:p w14:paraId="435D8BF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Right-click the FlexPod-DC datacenter and select Distributed Switch &gt; New Distributed Switch.</w:t>
      </w:r>
    </w:p>
    <w:p w14:paraId="76CFBA1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Give the Distributed Switch a descriptive name and click Next.</w:t>
      </w:r>
    </w:p>
    <w:p w14:paraId="1A227D5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Make sure Distributed switch: 6.5.0 is selected and click Next.</w:t>
      </w:r>
    </w:p>
    <w:p w14:paraId="382E3D3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hange the Number of uplinks to 2. If VMware Network I/O Control is to be used for Quality of Service, leave Network I/O Control Enabled.  Otherwise, Disable Network I/O Control. Enter VM-Traffic for the Port group name. Click Next.</w:t>
      </w:r>
    </w:p>
    <w:p w14:paraId="60EED73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Review the information and click Finish to complete creating the vDS.</w:t>
      </w:r>
    </w:p>
    <w:p w14:paraId="45C4602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7.</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On the left, expand the FlexPod-DC datacenter and the newly created vDS.  Select the newly created vDS.</w:t>
      </w:r>
    </w:p>
    <w:p w14:paraId="19AAABD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8.</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the VM-Traffic port group.  In the center pane, select the Edit distributed port group settings icon. The Edit button can be used to change the number of ports in the port group to a number larger than the default of 8.  All of the other properties of the port group can also be changed under Edit.</w:t>
      </w:r>
    </w:p>
    <w:p w14:paraId="438E220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9.</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the vDS on the left. Click the Edit distributed switch settings icon on the right.</w:t>
      </w:r>
    </w:p>
    <w:p w14:paraId="3EBB593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0.</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On the left in the Edit Settings window, select Advanced.</w:t>
      </w:r>
    </w:p>
    <w:p w14:paraId="345AF03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hange the MTU to 9000.  The Discovery Protocol can optionally be changed to Link Layer Discovery Protocol and the Operation to Both.  Click OK.</w:t>
      </w:r>
    </w:p>
    <w:p w14:paraId="1FBF632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Arial" w:eastAsia="Times New Roman" w:hAnsi="Arial" w:cs="Arial"/>
          <w:noProof/>
          <w:color w:val="0000FF"/>
          <w:sz w:val="24"/>
          <w:szCs w:val="24"/>
        </w:rPr>
        <w:drawing>
          <wp:inline distT="0" distB="0" distL="0" distR="0" wp14:anchorId="01C0D242" wp14:editId="5D4EE26D">
            <wp:extent cx="6675120" cy="3909060"/>
            <wp:effectExtent l="0" t="0" r="0" b="0"/>
            <wp:docPr id="114" name="Picture 114" descr="https://www.cisco.com/c/dam/en/us/td/docs/unified_computing/ucs/UCS_CVDs/flexpod_esxi65_n9fc.docx/_jcr_content/renditions/flexpod_esxi65_n9fc_91.jpg">
              <a:hlinkClick xmlns:a="http://schemas.openxmlformats.org/drawingml/2006/main" r:id="rId397"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1" descr="https://www.cisco.com/c/dam/en/us/td/docs/unified_computing/ucs/UCS_CVDs/flexpod_esxi65_n9fc.docx/_jcr_content/renditions/flexpod_esxi65_n9fc_91.jpg">
                      <a:hlinkClick r:id="rId397" tooltip="&quot;Related image, diagram or screenshot.&quot;"/>
                    </pic:cNvPr>
                    <pic:cNvPicPr>
                      <a:picLocks noChangeAspect="1" noChangeArrowheads="1"/>
                    </pic:cNvPicPr>
                  </pic:nvPicPr>
                  <pic:blipFill>
                    <a:blip r:embed="rId398">
                      <a:extLst>
                        <a:ext uri="{28A0092B-C50C-407E-A947-70E740481C1C}">
                          <a14:useLocalDpi xmlns:a14="http://schemas.microsoft.com/office/drawing/2010/main" val="0"/>
                        </a:ext>
                      </a:extLst>
                    </a:blip>
                    <a:srcRect/>
                    <a:stretch>
                      <a:fillRect/>
                    </a:stretch>
                  </pic:blipFill>
                  <pic:spPr bwMode="auto">
                    <a:xfrm>
                      <a:off x="0" y="0"/>
                      <a:ext cx="6675120" cy="3909060"/>
                    </a:xfrm>
                    <a:prstGeom prst="rect">
                      <a:avLst/>
                    </a:prstGeom>
                    <a:noFill/>
                    <a:ln>
                      <a:noFill/>
                    </a:ln>
                  </pic:spPr>
                </pic:pic>
              </a:graphicData>
            </a:graphic>
          </wp:inline>
        </w:drawing>
      </w:r>
    </w:p>
    <w:p w14:paraId="0C4A8BF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Three port groups will be created for infrastructure use, first being for the management vmkernel.  On the left, right-click the vDS, select Distributed Port Group, and select New Distributed Port Group… within the pull-down options of Distributed Port Group.</w:t>
      </w:r>
    </w:p>
    <w:p w14:paraId="22E8EF5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For the first port group used for vMotion on the left, right-click the vDS, select Distributed Port Group, and select New Distributed Port Group… within the pull-down options of Distributed Port Group.</w:t>
      </w:r>
    </w:p>
    <w:p w14:paraId="5D33415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nter vMotion as the name and click Next.</w:t>
      </w:r>
    </w:p>
    <w:p w14:paraId="125F555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t the VLAN type to VLAN, enter the VLAN used for vMotion, click the Customize default policies configuration check box, and click Next.</w:t>
      </w:r>
    </w:p>
    <w:p w14:paraId="6E58D7A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Leave the Security options set to Reject and click Next.</w:t>
      </w:r>
    </w:p>
    <w:p w14:paraId="6156B3C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7.</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Leave the Ingress and Egress traffic shaping options as Disabled, and click Next.</w:t>
      </w:r>
    </w:p>
    <w:p w14:paraId="563ADE0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8.</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Uplink 1 from the list of Active uplinks, and click the down arrow icon twice to place Uplink 1 in the list of Standby uplinks.</w:t>
      </w:r>
    </w:p>
    <w:p w14:paraId="2B64E0D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noProof/>
          <w:color w:val="0000FF"/>
          <w:sz w:val="24"/>
          <w:szCs w:val="24"/>
        </w:rPr>
        <w:drawing>
          <wp:inline distT="0" distB="0" distL="0" distR="0" wp14:anchorId="36514F22" wp14:editId="6855AC88">
            <wp:extent cx="6675120" cy="3802380"/>
            <wp:effectExtent l="0" t="0" r="0" b="7620"/>
            <wp:docPr id="113" name="Picture 113" descr="https://www.cisco.com/c/dam/en/us/td/docs/unified_computing/ucs/UCS_CVDs/flexpod_esxi65_n9fc.docx/_jcr_content/renditions/flexpod_esxi65_n9fc_92.png">
              <a:hlinkClick xmlns:a="http://schemas.openxmlformats.org/drawingml/2006/main" r:id="rId399"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2" descr="https://www.cisco.com/c/dam/en/us/td/docs/unified_computing/ucs/UCS_CVDs/flexpod_esxi65_n9fc.docx/_jcr_content/renditions/flexpod_esxi65_n9fc_92.png">
                      <a:hlinkClick r:id="rId399" tooltip="&quot;Related image, diagram or screenshot.&quot;"/>
                    </pic:cNvPr>
                    <pic:cNvPicPr>
                      <a:picLocks noChangeAspect="1" noChangeArrowheads="1"/>
                    </pic:cNvPicPr>
                  </pic:nvPicPr>
                  <pic:blipFill>
                    <a:blip r:embed="rId400">
                      <a:extLst>
                        <a:ext uri="{28A0092B-C50C-407E-A947-70E740481C1C}">
                          <a14:useLocalDpi xmlns:a14="http://schemas.microsoft.com/office/drawing/2010/main" val="0"/>
                        </a:ext>
                      </a:extLst>
                    </a:blip>
                    <a:srcRect/>
                    <a:stretch>
                      <a:fillRect/>
                    </a:stretch>
                  </pic:blipFill>
                  <pic:spPr bwMode="auto">
                    <a:xfrm>
                      <a:off x="0" y="0"/>
                      <a:ext cx="6675120" cy="3802380"/>
                    </a:xfrm>
                    <a:prstGeom prst="rect">
                      <a:avLst/>
                    </a:prstGeom>
                    <a:noFill/>
                    <a:ln>
                      <a:noFill/>
                    </a:ln>
                  </pic:spPr>
                </pic:pic>
              </a:graphicData>
            </a:graphic>
          </wp:inline>
        </w:drawing>
      </w:r>
    </w:p>
    <w:p w14:paraId="5811EB8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9.</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Next.</w:t>
      </w:r>
    </w:p>
    <w:p w14:paraId="42854A9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0.</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Leave Netflow Disabled and click Next.</w:t>
      </w:r>
    </w:p>
    <w:p w14:paraId="0E8B9E0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Leave Block all ports set as No and click Next.</w:t>
      </w:r>
    </w:p>
    <w:p w14:paraId="1D3A799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Leave the additional settings dialogue options as they are shown and click Next.</w:t>
      </w:r>
    </w:p>
    <w:p w14:paraId="67566F4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onfirm the options and click Finish to create the port group.</w:t>
      </w:r>
    </w:p>
    <w:p w14:paraId="79F84BE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For the second port group used for Infrastructure In-Band Management on the left, right-click the vDS, select Distributed Port Group, and select New Distributed Port Group… within the pull-down options of Distributed Port Group.</w:t>
      </w:r>
    </w:p>
    <w:p w14:paraId="458433C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nter IB-MGMT as the name and click Next.</w:t>
      </w:r>
    </w:p>
    <w:p w14:paraId="7BC3644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t the VLAN type to VLAN, enter the VLAN used for In-Band Management, click the Customize default policies configuration check box, and click Next.</w:t>
      </w:r>
    </w:p>
    <w:p w14:paraId="11EB1C3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7.</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Leave the Security options set to Reject and click Next.</w:t>
      </w:r>
    </w:p>
    <w:p w14:paraId="03A524F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8.</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Leave the Ingress and Egress traffic shaping options as Disabled, and click Next.</w:t>
      </w:r>
    </w:p>
    <w:p w14:paraId="7189100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9.</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Uplink 2 from the list of Active uplinks, and click the down arrow icon twice to place Uplink 2 in the list of Standby uplinks. This step is pinning In-Band Management traffic to UCS Fabric A.</w:t>
      </w:r>
    </w:p>
    <w:p w14:paraId="3238714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0.</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Next.</w:t>
      </w:r>
    </w:p>
    <w:p w14:paraId="3A5F569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Leave Netflow Disabled and click Next.</w:t>
      </w:r>
    </w:p>
    <w:p w14:paraId="76899A7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Leave Block all ports set as No and click Next.</w:t>
      </w:r>
    </w:p>
    <w:p w14:paraId="17F8EA7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Leave the additional settings dialogue options as they are shown and click Next.</w:t>
      </w:r>
    </w:p>
    <w:p w14:paraId="434748C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onfirm the options and click Finish to create the port group.</w:t>
      </w:r>
    </w:p>
    <w:p w14:paraId="20BF853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Repeating this same procedure, a second time for the Infrastructure NFS vmkernel.  On the left, right-click the vDS, select Distributed Port Group, and select New Distributed Port Group… within the pull-down options of Distributed Port Group.</w:t>
      </w:r>
    </w:p>
    <w:p w14:paraId="6E67163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nter Infra-NFS as the name and click Next.</w:t>
      </w:r>
    </w:p>
    <w:p w14:paraId="03CBA6B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7.</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t the VLAN type to VLAN, enter the VLAN used for NFS, and click Next.</w:t>
      </w:r>
    </w:p>
    <w:p w14:paraId="36C70AC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8.</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Finish to create the port group.</w:t>
      </w:r>
    </w:p>
    <w:p w14:paraId="0CF44CE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9.</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On the left, right-click the vDS and select Add and Manage Hosts.</w:t>
      </w:r>
    </w:p>
    <w:p w14:paraId="13371C0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40.</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Make sure Add hosts is selected and click Next.</w:t>
      </w:r>
    </w:p>
    <w:p w14:paraId="4439FCE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4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the green + sign to add hosts.  Select the two FlexPod Management hosts and click OK. Click Next.</w:t>
      </w:r>
    </w:p>
    <w:p w14:paraId="7FA8CA2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4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Leave Manage physical adapters and Manage VMkernel adapters selected. Select Migrate virtual machine networking and click Next.</w:t>
      </w:r>
    </w:p>
    <w:p w14:paraId="0960A4B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4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vmnic1 on the first host and click Assign uplink. Select Uplink 2 and click OK. Repeat this process to assign vmnic1(Uplink2) from both hosts to the vDS.</w:t>
      </w:r>
    </w:p>
    <w:p w14:paraId="5B9B08D2" w14:textId="77777777" w:rsidR="00322500" w:rsidRPr="00322500" w:rsidRDefault="00322500" w:rsidP="00322500">
      <w:pPr>
        <w:spacing w:before="100" w:beforeAutospacing="1" w:after="100" w:afterAutospacing="1" w:line="240" w:lineRule="auto"/>
        <w:ind w:left="1080"/>
        <w:rPr>
          <w:rFonts w:ascii="Times New Roman" w:eastAsia="Times New Roman" w:hAnsi="Times New Roman" w:cs="Times New Roman"/>
          <w:sz w:val="24"/>
          <w:szCs w:val="24"/>
        </w:rPr>
      </w:pPr>
      <w:r w:rsidRPr="00322500">
        <w:rPr>
          <w:rFonts w:ascii="Symbol" w:eastAsia="Times New Roman" w:hAnsi="Symbol" w:cs="Times New Roman"/>
          <w:noProof/>
          <w:color w:val="0000FF"/>
          <w:sz w:val="40"/>
          <w:szCs w:val="40"/>
        </w:rPr>
        <w:drawing>
          <wp:inline distT="0" distB="0" distL="0" distR="0" wp14:anchorId="39C8CDCD" wp14:editId="678BF6A1">
            <wp:extent cx="121920" cy="106680"/>
            <wp:effectExtent l="0" t="0" r="0" b="7620"/>
            <wp:docPr id="112" name="Picture 112" descr="*">
              <a:hlinkClick xmlns:a="http://schemas.openxmlformats.org/drawingml/2006/main" r:id="rId202"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 descr="*">
                      <a:hlinkClick r:id="rId202" tooltip="&quot;Related image, diagram or screenshot.&quot;"/>
                    </pic:cNvPr>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21920" cy="106680"/>
                    </a:xfrm>
                    <a:prstGeom prst="rect">
                      <a:avLst/>
                    </a:prstGeom>
                    <a:noFill/>
                    <a:ln>
                      <a:noFill/>
                    </a:ln>
                  </pic:spPr>
                </pic:pic>
              </a:graphicData>
            </a:graphic>
          </wp:inline>
        </w:drawing>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t is important to assign vmnic1 (UCS Fabric B) to Uplink2 in the vDS.  This allows the port groups to be pinned to the appropriate fabric.</w:t>
      </w:r>
    </w:p>
    <w:p w14:paraId="65AE370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r w:rsidRPr="00322500">
        <w:rPr>
          <w:rFonts w:ascii="Times New Roman" w:eastAsia="Times New Roman" w:hAnsi="Times New Roman" w:cs="Times New Roman"/>
          <w:noProof/>
          <w:color w:val="0000FF"/>
          <w:sz w:val="24"/>
          <w:szCs w:val="24"/>
        </w:rPr>
        <w:drawing>
          <wp:inline distT="0" distB="0" distL="0" distR="0" wp14:anchorId="7F81716D" wp14:editId="23E954DE">
            <wp:extent cx="6675120" cy="4114800"/>
            <wp:effectExtent l="0" t="0" r="0" b="0"/>
            <wp:docPr id="111" name="Picture 111" descr="https://www.cisco.com/c/dam/en/us/td/docs/unified_computing/ucs/UCS_CVDs/flexpod_esxi65_n9fc.docx/_jcr_content/renditions/flexpod_esxi65_n9fc_93.jpg">
              <a:hlinkClick xmlns:a="http://schemas.openxmlformats.org/drawingml/2006/main" r:id="rId401"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3" descr="https://www.cisco.com/c/dam/en/us/td/docs/unified_computing/ucs/UCS_CVDs/flexpod_esxi65_n9fc.docx/_jcr_content/renditions/flexpod_esxi65_n9fc_93.jpg">
                      <a:hlinkClick r:id="rId401" tooltip="&quot;Related image, diagram or screenshot.&quot;"/>
                    </pic:cNvPr>
                    <pic:cNvPicPr>
                      <a:picLocks noChangeAspect="1" noChangeArrowheads="1"/>
                    </pic:cNvPicPr>
                  </pic:nvPicPr>
                  <pic:blipFill>
                    <a:blip r:embed="rId402">
                      <a:extLst>
                        <a:ext uri="{28A0092B-C50C-407E-A947-70E740481C1C}">
                          <a14:useLocalDpi xmlns:a14="http://schemas.microsoft.com/office/drawing/2010/main" val="0"/>
                        </a:ext>
                      </a:extLst>
                    </a:blip>
                    <a:srcRect/>
                    <a:stretch>
                      <a:fillRect/>
                    </a:stretch>
                  </pic:blipFill>
                  <pic:spPr bwMode="auto">
                    <a:xfrm>
                      <a:off x="0" y="0"/>
                      <a:ext cx="6675120" cy="4114800"/>
                    </a:xfrm>
                    <a:prstGeom prst="rect">
                      <a:avLst/>
                    </a:prstGeom>
                    <a:noFill/>
                    <a:ln>
                      <a:noFill/>
                    </a:ln>
                  </pic:spPr>
                </pic:pic>
              </a:graphicData>
            </a:graphic>
          </wp:inline>
        </w:drawing>
      </w:r>
    </w:p>
    <w:p w14:paraId="6782FAF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4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Next.</w:t>
      </w:r>
    </w:p>
    <w:p w14:paraId="26E2984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4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vmk0 on the first host and click Assign port group.</w:t>
      </w:r>
    </w:p>
    <w:p w14:paraId="5DF84DE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4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the IB-MGMT destination port group and click OK.</w:t>
      </w:r>
    </w:p>
    <w:p w14:paraId="19D28C8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47.</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vmk1 on the first host and click Assign port group.</w:t>
      </w:r>
    </w:p>
    <w:p w14:paraId="3D654A6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48.</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the vMotion destination port group and click OK.</w:t>
      </w:r>
    </w:p>
    <w:p w14:paraId="71E3BF2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49.</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vmk2 on the first host and click Assign port group.</w:t>
      </w:r>
    </w:p>
    <w:p w14:paraId="49286F4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50.</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the Infra-NFS destination port group and click OK.</w:t>
      </w:r>
    </w:p>
    <w:p w14:paraId="2F415D8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5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Repeat this process for the second ESXi host.</w:t>
      </w:r>
    </w:p>
    <w:p w14:paraId="79AE6F2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noProof/>
          <w:color w:val="0000FF"/>
          <w:sz w:val="24"/>
          <w:szCs w:val="24"/>
        </w:rPr>
        <w:drawing>
          <wp:inline distT="0" distB="0" distL="0" distR="0" wp14:anchorId="49697C46" wp14:editId="6ED16909">
            <wp:extent cx="6667500" cy="4114800"/>
            <wp:effectExtent l="0" t="0" r="0" b="0"/>
            <wp:docPr id="110" name="Picture 110" descr="https://www.cisco.com/c/dam/en/us/td/docs/unified_computing/ucs/UCS_CVDs/flexpod_esxi65_n9fc.docx/_jcr_content/renditions/flexpod_esxi65_n9fc_94.jpg">
              <a:hlinkClick xmlns:a="http://schemas.openxmlformats.org/drawingml/2006/main" r:id="rId403"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4" descr="https://www.cisco.com/c/dam/en/us/td/docs/unified_computing/ucs/UCS_CVDs/flexpod_esxi65_n9fc.docx/_jcr_content/renditions/flexpod_esxi65_n9fc_94.jpg">
                      <a:hlinkClick r:id="rId403" tooltip="&quot;Related image, diagram or screenshot.&quot;"/>
                    </pic:cNvPr>
                    <pic:cNvPicPr>
                      <a:picLocks noChangeAspect="1" noChangeArrowheads="1"/>
                    </pic:cNvPicPr>
                  </pic:nvPicPr>
                  <pic:blipFill>
                    <a:blip r:embed="rId404">
                      <a:extLst>
                        <a:ext uri="{28A0092B-C50C-407E-A947-70E740481C1C}">
                          <a14:useLocalDpi xmlns:a14="http://schemas.microsoft.com/office/drawing/2010/main" val="0"/>
                        </a:ext>
                      </a:extLst>
                    </a:blip>
                    <a:srcRect/>
                    <a:stretch>
                      <a:fillRect/>
                    </a:stretch>
                  </pic:blipFill>
                  <pic:spPr bwMode="auto">
                    <a:xfrm>
                      <a:off x="0" y="0"/>
                      <a:ext cx="6667500" cy="4114800"/>
                    </a:xfrm>
                    <a:prstGeom prst="rect">
                      <a:avLst/>
                    </a:prstGeom>
                    <a:noFill/>
                    <a:ln>
                      <a:noFill/>
                    </a:ln>
                  </pic:spPr>
                </pic:pic>
              </a:graphicData>
            </a:graphic>
          </wp:inline>
        </w:drawing>
      </w:r>
    </w:p>
    <w:p w14:paraId="33EB9E0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5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onfirm the 3 VMkernel adapters on each host have valid Destination Port Groups and click Next.</w:t>
      </w:r>
    </w:p>
    <w:p w14:paraId="7119A76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5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Next after confirming there is no impact detected in the Analyze impact screen.</w:t>
      </w:r>
    </w:p>
    <w:p w14:paraId="00377A0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5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the Migrate VM networking window, expand the vCenter VM and select Network adapter 1.</w:t>
      </w:r>
    </w:p>
    <w:p w14:paraId="6B520C9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5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Assign port group, select the IB-MGMT port group and click OK.</w:t>
      </w:r>
    </w:p>
    <w:p w14:paraId="45B96B0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noProof/>
          <w:color w:val="0000FF"/>
          <w:sz w:val="24"/>
          <w:szCs w:val="24"/>
        </w:rPr>
        <w:drawing>
          <wp:inline distT="0" distB="0" distL="0" distR="0" wp14:anchorId="72B775C7" wp14:editId="032E48B6">
            <wp:extent cx="6675120" cy="4122420"/>
            <wp:effectExtent l="0" t="0" r="0" b="0"/>
            <wp:docPr id="109" name="Picture 109" descr="https://www.cisco.com/c/dam/en/us/td/docs/unified_computing/ucs/UCS_CVDs/flexpod_esxi65_n9fc.docx/_jcr_content/renditions/flexpod_esxi65_n9fc_95.jpg">
              <a:hlinkClick xmlns:a="http://schemas.openxmlformats.org/drawingml/2006/main" r:id="rId405"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7" descr="https://www.cisco.com/c/dam/en/us/td/docs/unified_computing/ucs/UCS_CVDs/flexpod_esxi65_n9fc.docx/_jcr_content/renditions/flexpod_esxi65_n9fc_95.jpg">
                      <a:hlinkClick r:id="rId405" tooltip="&quot;Related image, diagram or screenshot.&quot;"/>
                    </pic:cNvPr>
                    <pic:cNvPicPr>
                      <a:picLocks noChangeAspect="1" noChangeArrowheads="1"/>
                    </pic:cNvPicPr>
                  </pic:nvPicPr>
                  <pic:blipFill>
                    <a:blip r:embed="rId406">
                      <a:extLst>
                        <a:ext uri="{28A0092B-C50C-407E-A947-70E740481C1C}">
                          <a14:useLocalDpi xmlns:a14="http://schemas.microsoft.com/office/drawing/2010/main" val="0"/>
                        </a:ext>
                      </a:extLst>
                    </a:blip>
                    <a:srcRect/>
                    <a:stretch>
                      <a:fillRect/>
                    </a:stretch>
                  </pic:blipFill>
                  <pic:spPr bwMode="auto">
                    <a:xfrm>
                      <a:off x="0" y="0"/>
                      <a:ext cx="6675120" cy="4122420"/>
                    </a:xfrm>
                    <a:prstGeom prst="rect">
                      <a:avLst/>
                    </a:prstGeom>
                    <a:noFill/>
                    <a:ln>
                      <a:noFill/>
                    </a:ln>
                  </pic:spPr>
                </pic:pic>
              </a:graphicData>
            </a:graphic>
          </wp:inline>
        </w:drawing>
      </w:r>
    </w:p>
    <w:p w14:paraId="754BA48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5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Next.</w:t>
      </w:r>
    </w:p>
    <w:p w14:paraId="71F50AE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57.</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Finish to complete adding the two ESXi hosts to the vDS.</w:t>
      </w:r>
    </w:p>
    <w:p w14:paraId="60B0B4B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58.</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Hosts and Clusters and select ESXi Host 1.</w:t>
      </w:r>
    </w:p>
    <w:p w14:paraId="76116DC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59.</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Under the Configure tab, in the pane on the left, select Virtual switches.</w:t>
      </w:r>
    </w:p>
    <w:p w14:paraId="15AD45F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60.</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the center pane under Virtual switches, select vSwitch0.</w:t>
      </w:r>
    </w:p>
    <w:p w14:paraId="336199C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6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Under Virtual switches, select the red X icon to delete vSwitch0. Click Yes to confirm.</w:t>
      </w:r>
    </w:p>
    <w:p w14:paraId="42543B1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6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Under Virtual switches, select the vDS.</w:t>
      </w:r>
    </w:p>
    <w:p w14:paraId="346C6B4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6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Under Virtual switches, select the third icon to Manage the physical network adapters connected to the virtual switch.</w:t>
      </w:r>
    </w:p>
    <w:p w14:paraId="3E5C4EE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6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the green + icon to add an uplink.</w:t>
      </w:r>
    </w:p>
    <w:p w14:paraId="764C7C3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6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Make sure vmnic0 and Uplink 1 are selected and click OK.</w:t>
      </w:r>
    </w:p>
    <w:p w14:paraId="6F45301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noProof/>
          <w:color w:val="0000FF"/>
          <w:sz w:val="24"/>
          <w:szCs w:val="24"/>
        </w:rPr>
        <w:drawing>
          <wp:inline distT="0" distB="0" distL="0" distR="0" wp14:anchorId="21A81382" wp14:editId="48012E35">
            <wp:extent cx="6675120" cy="5242560"/>
            <wp:effectExtent l="0" t="0" r="0" b="0"/>
            <wp:docPr id="108" name="Picture 108" descr="https://www.cisco.com/c/dam/en/us/td/docs/unified_computing/ucs/UCS_CVDs/flexpod_esxi65_n9fc.docx/_jcr_content/renditions/flexpod_esxi65_n9fc_96.jpg">
              <a:hlinkClick xmlns:a="http://schemas.openxmlformats.org/drawingml/2006/main" r:id="rId407"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5" descr="https://www.cisco.com/c/dam/en/us/td/docs/unified_computing/ucs/UCS_CVDs/flexpod_esxi65_n9fc.docx/_jcr_content/renditions/flexpod_esxi65_n9fc_96.jpg">
                      <a:hlinkClick r:id="rId407" tooltip="&quot;Related image, diagram or screenshot.&quot;"/>
                    </pic:cNvPr>
                    <pic:cNvPicPr>
                      <a:picLocks noChangeAspect="1" noChangeArrowheads="1"/>
                    </pic:cNvPicPr>
                  </pic:nvPicPr>
                  <pic:blipFill>
                    <a:blip r:embed="rId408">
                      <a:extLst>
                        <a:ext uri="{28A0092B-C50C-407E-A947-70E740481C1C}">
                          <a14:useLocalDpi xmlns:a14="http://schemas.microsoft.com/office/drawing/2010/main" val="0"/>
                        </a:ext>
                      </a:extLst>
                    </a:blip>
                    <a:srcRect/>
                    <a:stretch>
                      <a:fillRect/>
                    </a:stretch>
                  </pic:blipFill>
                  <pic:spPr bwMode="auto">
                    <a:xfrm>
                      <a:off x="0" y="0"/>
                      <a:ext cx="6675120" cy="5242560"/>
                    </a:xfrm>
                    <a:prstGeom prst="rect">
                      <a:avLst/>
                    </a:prstGeom>
                    <a:noFill/>
                    <a:ln>
                      <a:noFill/>
                    </a:ln>
                  </pic:spPr>
                </pic:pic>
              </a:graphicData>
            </a:graphic>
          </wp:inline>
        </w:drawing>
      </w:r>
    </w:p>
    <w:p w14:paraId="4C5245C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6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OK to complete adding the adapter to the vDS on the host.</w:t>
      </w:r>
    </w:p>
    <w:p w14:paraId="0B4CE84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67.</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Repeat this process to add vmnic0 to the vDS on ESXi Host 2.</w:t>
      </w:r>
    </w:p>
    <w:p w14:paraId="20768EC2" w14:textId="77777777" w:rsidR="00322500" w:rsidRPr="00322500" w:rsidRDefault="00322500" w:rsidP="00322500">
      <w:pPr>
        <w:spacing w:before="100" w:beforeAutospacing="1" w:after="100" w:afterAutospacing="1" w:line="240" w:lineRule="auto"/>
        <w:outlineLvl w:val="1"/>
        <w:rPr>
          <w:rFonts w:ascii="Times New Roman" w:eastAsia="Times New Roman" w:hAnsi="Times New Roman" w:cs="Times New Roman"/>
          <w:b/>
          <w:bCs/>
          <w:sz w:val="36"/>
          <w:szCs w:val="36"/>
        </w:rPr>
      </w:pPr>
      <w:bookmarkStart w:id="319" w:name="_Toc480541804"/>
      <w:bookmarkStart w:id="320" w:name="_Toc427325316"/>
      <w:bookmarkEnd w:id="319"/>
      <w:r w:rsidRPr="00322500">
        <w:rPr>
          <w:rFonts w:ascii="Times New Roman" w:eastAsia="Times New Roman" w:hAnsi="Times New Roman" w:cs="Times New Roman"/>
          <w:b/>
          <w:bCs/>
          <w:sz w:val="36"/>
          <w:szCs w:val="36"/>
        </w:rPr>
        <w:t>FlexPod Management Tools Setup</w:t>
      </w:r>
      <w:bookmarkEnd w:id="320"/>
    </w:p>
    <w:p w14:paraId="7F4F6218" w14:textId="77777777" w:rsidR="00322500" w:rsidRPr="00322500" w:rsidRDefault="00322500" w:rsidP="00322500">
      <w:pPr>
        <w:spacing w:before="100" w:beforeAutospacing="1" w:after="100" w:afterAutospacing="1" w:line="240" w:lineRule="auto"/>
        <w:outlineLvl w:val="2"/>
        <w:rPr>
          <w:rFonts w:ascii="Times New Roman" w:eastAsia="Times New Roman" w:hAnsi="Times New Roman" w:cs="Times New Roman"/>
          <w:b/>
          <w:bCs/>
          <w:sz w:val="27"/>
          <w:szCs w:val="27"/>
        </w:rPr>
      </w:pPr>
      <w:bookmarkStart w:id="321" w:name="_Toc427325317"/>
      <w:bookmarkStart w:id="322" w:name="_Toc406007913"/>
      <w:bookmarkStart w:id="323" w:name="_Toc391569426"/>
      <w:bookmarkStart w:id="324" w:name="_Toc349899292"/>
      <w:bookmarkStart w:id="325" w:name="_Toc480541805"/>
      <w:bookmarkStart w:id="326" w:name="_Toc459312942"/>
      <w:bookmarkEnd w:id="321"/>
      <w:bookmarkEnd w:id="322"/>
      <w:bookmarkEnd w:id="323"/>
      <w:bookmarkEnd w:id="324"/>
      <w:bookmarkEnd w:id="325"/>
      <w:r w:rsidRPr="00322500">
        <w:rPr>
          <w:rFonts w:ascii="Times New Roman" w:eastAsia="Times New Roman" w:hAnsi="Times New Roman" w:cs="Times New Roman"/>
          <w:b/>
          <w:bCs/>
          <w:sz w:val="27"/>
          <w:szCs w:val="27"/>
        </w:rPr>
        <w:t>NetApp Virtual Storage Console 6.2.1 Deployment Procedure</w:t>
      </w:r>
      <w:bookmarkEnd w:id="326"/>
    </w:p>
    <w:p w14:paraId="237326B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This section describes the deployment procedures for the NetApp Virtual Storage Console (VSC).</w:t>
      </w:r>
    </w:p>
    <w:p w14:paraId="13A0CE7D" w14:textId="77777777" w:rsidR="00322500" w:rsidRPr="00322500" w:rsidRDefault="00322500" w:rsidP="00322500">
      <w:pPr>
        <w:spacing w:before="100" w:beforeAutospacing="1" w:after="100" w:afterAutospacing="1" w:line="240" w:lineRule="auto"/>
        <w:outlineLvl w:val="3"/>
        <w:rPr>
          <w:rFonts w:ascii="Times New Roman" w:eastAsia="Times New Roman" w:hAnsi="Times New Roman" w:cs="Times New Roman"/>
          <w:b/>
          <w:bCs/>
          <w:sz w:val="24"/>
          <w:szCs w:val="24"/>
        </w:rPr>
      </w:pPr>
      <w:bookmarkStart w:id="327" w:name="_Toc480541806"/>
      <w:bookmarkStart w:id="328" w:name="_Toc459312943"/>
      <w:bookmarkEnd w:id="327"/>
      <w:r w:rsidRPr="00322500">
        <w:rPr>
          <w:rFonts w:ascii="Times New Roman" w:eastAsia="Times New Roman" w:hAnsi="Times New Roman" w:cs="Times New Roman"/>
          <w:b/>
          <w:bCs/>
          <w:sz w:val="24"/>
          <w:szCs w:val="24"/>
        </w:rPr>
        <w:t>Virtual Storage Console 6.2.1P1 Pre-installation Considerations</w:t>
      </w:r>
      <w:bookmarkEnd w:id="328"/>
    </w:p>
    <w:p w14:paraId="1B1E57F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The following licenses are required for VSC on storage systems that run ONTAP 9.1:</w:t>
      </w:r>
    </w:p>
    <w:p w14:paraId="7622892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Symbol" w:eastAsia="Times New Roman" w:hAnsi="Symbol" w:cs="Times New Roman"/>
          <w:sz w:val="24"/>
          <w:szCs w:val="24"/>
        </w:rPr>
        <w:t></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Protocol licenses (NFS)</w:t>
      </w:r>
    </w:p>
    <w:p w14:paraId="25F4B43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Symbol" w:eastAsia="Times New Roman" w:hAnsi="Symbol" w:cs="Times New Roman"/>
          <w:sz w:val="24"/>
          <w:szCs w:val="24"/>
        </w:rPr>
        <w:t></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NetApp FlexClone® (for provisioning and cloning only)</w:t>
      </w:r>
    </w:p>
    <w:p w14:paraId="37B2CFB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Symbol" w:eastAsia="Times New Roman" w:hAnsi="Symbol" w:cs="Times New Roman"/>
          <w:sz w:val="24"/>
          <w:szCs w:val="24"/>
        </w:rPr>
        <w:t></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NetApp SnapRestore® (for backup and recovery)</w:t>
      </w:r>
    </w:p>
    <w:p w14:paraId="61D8681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Symbol" w:eastAsia="Times New Roman" w:hAnsi="Symbol" w:cs="Times New Roman"/>
          <w:sz w:val="24"/>
          <w:szCs w:val="24"/>
        </w:rPr>
        <w:t></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The NetApp SnapManager® Suite</w:t>
      </w:r>
    </w:p>
    <w:p w14:paraId="461F144D" w14:textId="77777777" w:rsidR="00322500" w:rsidRPr="00322500" w:rsidRDefault="00322500" w:rsidP="00322500">
      <w:pPr>
        <w:spacing w:before="100" w:beforeAutospacing="1" w:after="100" w:afterAutospacing="1" w:line="240" w:lineRule="auto"/>
        <w:outlineLvl w:val="3"/>
        <w:rPr>
          <w:rFonts w:ascii="Times New Roman" w:eastAsia="Times New Roman" w:hAnsi="Times New Roman" w:cs="Times New Roman"/>
          <w:b/>
          <w:bCs/>
          <w:sz w:val="24"/>
          <w:szCs w:val="24"/>
        </w:rPr>
      </w:pPr>
      <w:bookmarkStart w:id="329" w:name="_Toc480541807"/>
      <w:bookmarkStart w:id="330" w:name="_Toc459312944"/>
      <w:bookmarkEnd w:id="329"/>
      <w:r w:rsidRPr="00322500">
        <w:rPr>
          <w:rFonts w:ascii="Times New Roman" w:eastAsia="Times New Roman" w:hAnsi="Times New Roman" w:cs="Times New Roman"/>
          <w:b/>
          <w:bCs/>
          <w:sz w:val="24"/>
          <w:szCs w:val="24"/>
        </w:rPr>
        <w:t>Install Virtual Storage Console 6.2.1P</w:t>
      </w:r>
      <w:bookmarkEnd w:id="330"/>
      <w:r w:rsidRPr="00322500">
        <w:rPr>
          <w:rFonts w:ascii="Times New Roman" w:eastAsia="Times New Roman" w:hAnsi="Times New Roman" w:cs="Times New Roman"/>
          <w:b/>
          <w:bCs/>
          <w:sz w:val="24"/>
          <w:szCs w:val="24"/>
        </w:rPr>
        <w:t>1</w:t>
      </w:r>
    </w:p>
    <w:p w14:paraId="315A99C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To install the VSC 6.2.1P1 software, complete the following steps:</w:t>
      </w:r>
    </w:p>
    <w:p w14:paraId="7BCB206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Build a VSC VM with Windows Server 2012 R2, 4GB of RAM, two CPUs, and one virtual network interface in the IB-MGMT Network port group. The virtual network interface should be a VMXNET 3 adapter.</w:t>
      </w:r>
    </w:p>
    <w:p w14:paraId="3AA785A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 xml:space="preserve">Bring up the VM, install VMware Tools, assign the IP address and gateway in the IB-MGMT subnet, and join the machine to the Active Directory domain. </w:t>
      </w:r>
    </w:p>
    <w:p w14:paraId="47BE6CE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Activate Adobe Flash Player in Windows Server 2012 R2 by installing Desktop Experience under the User Interfaces and Infrastructure Feature on the VM.</w:t>
      </w:r>
    </w:p>
    <w:p w14:paraId="6F646D3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stall all Windows updates on the VM.</w:t>
      </w:r>
    </w:p>
    <w:p w14:paraId="7AC004D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Log in to the VSC VM as the FlexPod Admin user using the VMware console.</w:t>
      </w:r>
    </w:p>
    <w:p w14:paraId="3386AF2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 xml:space="preserve">From the VMware console on the VSC VM, download the x64 version of </w:t>
      </w:r>
      <w:hyperlink r:id="rId409" w:history="1">
        <w:r w:rsidRPr="00322500">
          <w:rPr>
            <w:rFonts w:ascii="Times New Roman" w:eastAsia="Times New Roman" w:hAnsi="Times New Roman" w:cs="Times New Roman"/>
            <w:color w:val="0000FF"/>
            <w:sz w:val="24"/>
            <w:szCs w:val="24"/>
            <w:u w:val="single"/>
          </w:rPr>
          <w:t>Virtual Storage Console 6.2.1P</w:t>
        </w:r>
      </w:hyperlink>
      <w:r w:rsidRPr="00322500">
        <w:rPr>
          <w:rFonts w:ascii="Times New Roman" w:eastAsia="Times New Roman" w:hAnsi="Times New Roman" w:cs="Times New Roman"/>
          <w:sz w:val="24"/>
          <w:szCs w:val="24"/>
        </w:rPr>
        <w:t xml:space="preserve">1 from the </w:t>
      </w:r>
      <w:hyperlink r:id="rId410" w:history="1">
        <w:r w:rsidRPr="00322500">
          <w:rPr>
            <w:rFonts w:ascii="Times New Roman" w:eastAsia="Times New Roman" w:hAnsi="Times New Roman" w:cs="Times New Roman"/>
            <w:color w:val="0000FF"/>
            <w:sz w:val="24"/>
            <w:szCs w:val="24"/>
            <w:u w:val="single"/>
          </w:rPr>
          <w:t>NetApp Support</w:t>
        </w:r>
      </w:hyperlink>
      <w:r w:rsidRPr="00322500">
        <w:rPr>
          <w:rFonts w:ascii="Times New Roman" w:eastAsia="Times New Roman" w:hAnsi="Times New Roman" w:cs="Times New Roman"/>
          <w:sz w:val="24"/>
          <w:szCs w:val="24"/>
        </w:rPr>
        <w:t xml:space="preserve"> site.</w:t>
      </w:r>
    </w:p>
    <w:p w14:paraId="50FA5F8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7.</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Right-click the VSC-6.2.1P1-win64.exe file downloaded in step 6 and select Run as Administrator.</w:t>
      </w:r>
    </w:p>
    <w:p w14:paraId="302FC19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8.</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the appropriate language and click OK.</w:t>
      </w:r>
    </w:p>
    <w:p w14:paraId="3323A2B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9.</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On the Installation wizard Welcome page, click Next.</w:t>
      </w:r>
    </w:p>
    <w:p w14:paraId="79270C6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0.</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the checkbox to accept the message and click Next.</w:t>
      </w:r>
    </w:p>
    <w:p w14:paraId="6A1443F4" w14:textId="77777777" w:rsidR="00322500" w:rsidRPr="00322500" w:rsidRDefault="00322500" w:rsidP="00322500">
      <w:pPr>
        <w:spacing w:before="100" w:beforeAutospacing="1" w:after="100" w:afterAutospacing="1" w:line="240" w:lineRule="auto"/>
        <w:ind w:left="360" w:hanging="360"/>
        <w:rPr>
          <w:rFonts w:ascii="Times New Roman" w:eastAsia="Times New Roman" w:hAnsi="Times New Roman" w:cs="Times New Roman"/>
          <w:sz w:val="24"/>
          <w:szCs w:val="24"/>
        </w:rPr>
      </w:pPr>
      <w:r w:rsidRPr="00322500">
        <w:rPr>
          <w:rFonts w:ascii="Symbol" w:eastAsia="Times New Roman" w:hAnsi="Symbol" w:cs="Times New Roman"/>
          <w:noProof/>
          <w:color w:val="0000FF"/>
          <w:sz w:val="40"/>
          <w:szCs w:val="40"/>
        </w:rPr>
        <w:drawing>
          <wp:inline distT="0" distB="0" distL="0" distR="0" wp14:anchorId="705678C6" wp14:editId="406435BF">
            <wp:extent cx="121920" cy="106680"/>
            <wp:effectExtent l="0" t="0" r="0" b="7620"/>
            <wp:docPr id="107" name="Picture 107" descr="*">
              <a:hlinkClick xmlns:a="http://schemas.openxmlformats.org/drawingml/2006/main" r:id="rId202"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 descr="*">
                      <a:hlinkClick r:id="rId202" tooltip="&quot;Related image, diagram or screenshot.&quot;"/>
                    </pic:cNvPr>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21920" cy="106680"/>
                    </a:xfrm>
                    <a:prstGeom prst="rect">
                      <a:avLst/>
                    </a:prstGeom>
                    <a:noFill/>
                    <a:ln>
                      <a:noFill/>
                    </a:ln>
                  </pic:spPr>
                </pic:pic>
              </a:graphicData>
            </a:graphic>
          </wp:inline>
        </w:drawing>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The Backup and Recovery capability requires an additional license.</w:t>
      </w:r>
    </w:p>
    <w:p w14:paraId="267FD4D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Next to accept the default installation location.</w:t>
      </w:r>
    </w:p>
    <w:p w14:paraId="1113FBF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r w:rsidRPr="00322500">
        <w:rPr>
          <w:rFonts w:ascii="Times New Roman" w:eastAsia="Times New Roman" w:hAnsi="Times New Roman" w:cs="Times New Roman"/>
          <w:noProof/>
          <w:color w:val="0000FF"/>
          <w:sz w:val="24"/>
          <w:szCs w:val="24"/>
        </w:rPr>
        <w:drawing>
          <wp:inline distT="0" distB="0" distL="0" distR="0" wp14:anchorId="5F6EB6ED" wp14:editId="356C9A6F">
            <wp:extent cx="4937760" cy="3779520"/>
            <wp:effectExtent l="0" t="0" r="0" b="0"/>
            <wp:docPr id="106" name="Picture 106" descr="https://www.cisco.com/c/dam/en/us/td/docs/unified_computing/ucs/UCS_CVDs/flexpod_esxi65_n9fc.docx/_jcr_content/renditions/flexpod_esxi65_n9fc_97.png">
              <a:hlinkClick xmlns:a="http://schemas.openxmlformats.org/drawingml/2006/main" r:id="rId411"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www.cisco.com/c/dam/en/us/td/docs/unified_computing/ucs/UCS_CVDs/flexpod_esxi65_n9fc.docx/_jcr_content/renditions/flexpod_esxi65_n9fc_97.png">
                      <a:hlinkClick r:id="rId411" tooltip="&quot;Related image, diagram or screenshot.&quot;"/>
                    </pic:cNvPr>
                    <pic:cNvPicPr>
                      <a:picLocks noChangeAspect="1" noChangeArrowheads="1"/>
                    </pic:cNvPicPr>
                  </pic:nvPicPr>
                  <pic:blipFill>
                    <a:blip r:embed="rId412">
                      <a:extLst>
                        <a:ext uri="{28A0092B-C50C-407E-A947-70E740481C1C}">
                          <a14:useLocalDpi xmlns:a14="http://schemas.microsoft.com/office/drawing/2010/main" val="0"/>
                        </a:ext>
                      </a:extLst>
                    </a:blip>
                    <a:srcRect/>
                    <a:stretch>
                      <a:fillRect/>
                    </a:stretch>
                  </pic:blipFill>
                  <pic:spPr bwMode="auto">
                    <a:xfrm>
                      <a:off x="0" y="0"/>
                      <a:ext cx="4937760" cy="3779520"/>
                    </a:xfrm>
                    <a:prstGeom prst="rect">
                      <a:avLst/>
                    </a:prstGeom>
                    <a:noFill/>
                    <a:ln>
                      <a:noFill/>
                    </a:ln>
                  </pic:spPr>
                </pic:pic>
              </a:graphicData>
            </a:graphic>
          </wp:inline>
        </w:drawing>
      </w:r>
    </w:p>
    <w:p w14:paraId="46B6FD3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Install.</w:t>
      </w:r>
    </w:p>
    <w:p w14:paraId="751DEF5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r w:rsidRPr="00322500">
        <w:rPr>
          <w:rFonts w:ascii="Times New Roman" w:eastAsia="Times New Roman" w:hAnsi="Times New Roman" w:cs="Times New Roman"/>
          <w:noProof/>
          <w:color w:val="0000FF"/>
          <w:sz w:val="24"/>
          <w:szCs w:val="24"/>
        </w:rPr>
        <w:drawing>
          <wp:inline distT="0" distB="0" distL="0" distR="0" wp14:anchorId="226D633A" wp14:editId="598465CF">
            <wp:extent cx="4937760" cy="3779520"/>
            <wp:effectExtent l="0" t="0" r="0" b="0"/>
            <wp:docPr id="105" name="Picture 105" descr="https://www.cisco.com/c/dam/en/us/td/docs/unified_computing/ucs/UCS_CVDs/flexpod_esxi65_n9fc.docx/_jcr_content/renditions/flexpod_esxi65_n9fc_98.png">
              <a:hlinkClick xmlns:a="http://schemas.openxmlformats.org/drawingml/2006/main" r:id="rId413"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www.cisco.com/c/dam/en/us/td/docs/unified_computing/ucs/UCS_CVDs/flexpod_esxi65_n9fc.docx/_jcr_content/renditions/flexpod_esxi65_n9fc_98.png">
                      <a:hlinkClick r:id="rId413" tooltip="&quot;Related image, diagram or screenshot.&quot;"/>
                    </pic:cNvPr>
                    <pic:cNvPicPr>
                      <a:picLocks noChangeAspect="1" noChangeArrowheads="1"/>
                    </pic:cNvPicPr>
                  </pic:nvPicPr>
                  <pic:blipFill>
                    <a:blip r:embed="rId414">
                      <a:extLst>
                        <a:ext uri="{28A0092B-C50C-407E-A947-70E740481C1C}">
                          <a14:useLocalDpi xmlns:a14="http://schemas.microsoft.com/office/drawing/2010/main" val="0"/>
                        </a:ext>
                      </a:extLst>
                    </a:blip>
                    <a:srcRect/>
                    <a:stretch>
                      <a:fillRect/>
                    </a:stretch>
                  </pic:blipFill>
                  <pic:spPr bwMode="auto">
                    <a:xfrm>
                      <a:off x="0" y="0"/>
                      <a:ext cx="4937760" cy="3779520"/>
                    </a:xfrm>
                    <a:prstGeom prst="rect">
                      <a:avLst/>
                    </a:prstGeom>
                    <a:noFill/>
                    <a:ln>
                      <a:noFill/>
                    </a:ln>
                  </pic:spPr>
                </pic:pic>
              </a:graphicData>
            </a:graphic>
          </wp:inline>
        </w:drawing>
      </w:r>
    </w:p>
    <w:p w14:paraId="1872CE5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Finish.</w:t>
      </w:r>
    </w:p>
    <w:p w14:paraId="0761D5D1" w14:textId="77777777" w:rsidR="00322500" w:rsidRPr="00322500" w:rsidRDefault="00322500" w:rsidP="00322500">
      <w:pPr>
        <w:spacing w:before="100" w:beforeAutospacing="1" w:after="100" w:afterAutospacing="1" w:line="240" w:lineRule="auto"/>
        <w:outlineLvl w:val="3"/>
        <w:rPr>
          <w:rFonts w:ascii="Times New Roman" w:eastAsia="Times New Roman" w:hAnsi="Times New Roman" w:cs="Times New Roman"/>
          <w:b/>
          <w:bCs/>
          <w:sz w:val="24"/>
          <w:szCs w:val="24"/>
        </w:rPr>
      </w:pPr>
      <w:bookmarkStart w:id="331" w:name="_Toc480541808"/>
      <w:bookmarkStart w:id="332" w:name="_Toc459312945"/>
      <w:bookmarkEnd w:id="331"/>
      <w:r w:rsidRPr="00322500">
        <w:rPr>
          <w:rFonts w:ascii="Times New Roman" w:eastAsia="Times New Roman" w:hAnsi="Times New Roman" w:cs="Times New Roman"/>
          <w:b/>
          <w:bCs/>
          <w:sz w:val="24"/>
          <w:szCs w:val="24"/>
        </w:rPr>
        <w:t>Register Virtual Storage Console with vCenter Server</w:t>
      </w:r>
      <w:bookmarkEnd w:id="332"/>
    </w:p>
    <w:p w14:paraId="4F5464F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To register the VSC with the vCenter Server, complete the following steps:</w:t>
      </w:r>
    </w:p>
    <w:p w14:paraId="73B2B18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 xml:space="preserve">A browser window with the registration URL opens automatically when the installation phase is complete. If the URL does not open automatically, open </w:t>
      </w:r>
      <w:hyperlink r:id="rId415" w:history="1">
        <w:r w:rsidRPr="00322500">
          <w:rPr>
            <w:rFonts w:ascii="Times New Roman" w:eastAsia="Times New Roman" w:hAnsi="Times New Roman" w:cs="Times New Roman"/>
            <w:color w:val="0000FF"/>
            <w:sz w:val="24"/>
            <w:szCs w:val="24"/>
            <w:u w:val="single"/>
          </w:rPr>
          <w:t>https://localhost:8143/Register.html</w:t>
        </w:r>
      </w:hyperlink>
      <w:r w:rsidRPr="00322500">
        <w:rPr>
          <w:rFonts w:ascii="Times New Roman" w:eastAsia="Times New Roman" w:hAnsi="Times New Roman" w:cs="Times New Roman"/>
          <w:sz w:val="24"/>
          <w:szCs w:val="24"/>
        </w:rPr>
        <w:t xml:space="preserve"> in Internet Explorer.</w:t>
      </w:r>
    </w:p>
    <w:p w14:paraId="295222D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Continue to This Website (Not Recommended).</w:t>
      </w:r>
    </w:p>
    <w:p w14:paraId="4F0EBFE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the Plug-in Service Information section, select the local IP address of the VSC VM.</w:t>
      </w:r>
    </w:p>
    <w:p w14:paraId="03E51D8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the vCenter Server Information section, enter the host name or IP address, the user name (FlexPod admin user or root), and the user password for the vCenter Server. Click Register to complete the registration.</w:t>
      </w:r>
    </w:p>
    <w:p w14:paraId="07AA42E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noProof/>
          <w:color w:val="0000FF"/>
          <w:sz w:val="24"/>
          <w:szCs w:val="24"/>
        </w:rPr>
        <w:drawing>
          <wp:inline distT="0" distB="0" distL="0" distR="0" wp14:anchorId="4742A9D0" wp14:editId="637974D1">
            <wp:extent cx="4335780" cy="3649980"/>
            <wp:effectExtent l="0" t="0" r="7620" b="7620"/>
            <wp:docPr id="104" name="Picture 104" descr="https://www.cisco.com/c/dam/en/us/td/docs/unified_computing/ucs/UCS_CVDs/flexpod_esxi65_n9fc.docx/_jcr_content/renditions/flexpod_esxi65_n9fc_99.png">
              <a:hlinkClick xmlns:a="http://schemas.openxmlformats.org/drawingml/2006/main" r:id="rId416"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www.cisco.com/c/dam/en/us/td/docs/unified_computing/ucs/UCS_CVDs/flexpod_esxi65_n9fc.docx/_jcr_content/renditions/flexpod_esxi65_n9fc_99.png">
                      <a:hlinkClick r:id="rId416" tooltip="&quot;Related image, diagram or screenshot.&quot;"/>
                    </pic:cNvPr>
                    <pic:cNvPicPr>
                      <a:picLocks noChangeAspect="1" noChangeArrowheads="1"/>
                    </pic:cNvPicPr>
                  </pic:nvPicPr>
                  <pic:blipFill>
                    <a:blip r:embed="rId417">
                      <a:extLst>
                        <a:ext uri="{28A0092B-C50C-407E-A947-70E740481C1C}">
                          <a14:useLocalDpi xmlns:a14="http://schemas.microsoft.com/office/drawing/2010/main" val="0"/>
                        </a:ext>
                      </a:extLst>
                    </a:blip>
                    <a:srcRect/>
                    <a:stretch>
                      <a:fillRect/>
                    </a:stretch>
                  </pic:blipFill>
                  <pic:spPr bwMode="auto">
                    <a:xfrm>
                      <a:off x="0" y="0"/>
                      <a:ext cx="4335780" cy="3649980"/>
                    </a:xfrm>
                    <a:prstGeom prst="rect">
                      <a:avLst/>
                    </a:prstGeom>
                    <a:noFill/>
                    <a:ln>
                      <a:noFill/>
                    </a:ln>
                  </pic:spPr>
                </pic:pic>
              </a:graphicData>
            </a:graphic>
          </wp:inline>
        </w:drawing>
      </w:r>
    </w:p>
    <w:p w14:paraId="29D615C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Upon successful registration, the storage controller discovery automatically begins.</w:t>
      </w:r>
    </w:p>
    <w:p w14:paraId="150E360F" w14:textId="77777777" w:rsidR="00322500" w:rsidRPr="00322500" w:rsidRDefault="00322500" w:rsidP="00322500">
      <w:pPr>
        <w:spacing w:before="100" w:beforeAutospacing="1" w:after="100" w:afterAutospacing="1" w:line="240" w:lineRule="auto"/>
        <w:outlineLvl w:val="3"/>
        <w:rPr>
          <w:rFonts w:ascii="Times New Roman" w:eastAsia="Times New Roman" w:hAnsi="Times New Roman" w:cs="Times New Roman"/>
          <w:b/>
          <w:bCs/>
          <w:sz w:val="24"/>
          <w:szCs w:val="24"/>
        </w:rPr>
      </w:pPr>
      <w:bookmarkStart w:id="333" w:name="_Toc480541809"/>
      <w:bookmarkStart w:id="334" w:name="_Toc459312946"/>
      <w:bookmarkEnd w:id="333"/>
      <w:r w:rsidRPr="00322500">
        <w:rPr>
          <w:rFonts w:ascii="Times New Roman" w:eastAsia="Times New Roman" w:hAnsi="Times New Roman" w:cs="Times New Roman"/>
          <w:b/>
          <w:bCs/>
          <w:sz w:val="24"/>
          <w:szCs w:val="24"/>
        </w:rPr>
        <w:t>Install NetApp NFS VAAI Plug-in</w:t>
      </w:r>
      <w:bookmarkEnd w:id="334"/>
    </w:p>
    <w:p w14:paraId="5D3C8AD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To install the NetApp NFS VAAI Plug-in, complete the following steps:</w:t>
      </w:r>
    </w:p>
    <w:p w14:paraId="76A7D03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 xml:space="preserve">Download the NetApp NFS Plug-in 1.1.2 for VMware .vib file from the </w:t>
      </w:r>
      <w:hyperlink r:id="rId418" w:history="1">
        <w:r w:rsidRPr="00322500">
          <w:rPr>
            <w:rFonts w:ascii="Times New Roman" w:eastAsia="Times New Roman" w:hAnsi="Times New Roman" w:cs="Times New Roman"/>
            <w:color w:val="0000FF"/>
            <w:sz w:val="24"/>
            <w:szCs w:val="24"/>
            <w:u w:val="single"/>
          </w:rPr>
          <w:t>NFS Plugin Download</w:t>
        </w:r>
      </w:hyperlink>
      <w:r w:rsidRPr="00322500">
        <w:rPr>
          <w:rFonts w:ascii="Times New Roman" w:eastAsia="Times New Roman" w:hAnsi="Times New Roman" w:cs="Times New Roman"/>
          <w:sz w:val="24"/>
          <w:szCs w:val="24"/>
        </w:rPr>
        <w:t>  on the VSC VM.</w:t>
      </w:r>
    </w:p>
    <w:p w14:paraId="1EECCED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Rename the downloaded file NetAppNasPlugin.vib.</w:t>
      </w:r>
    </w:p>
    <w:p w14:paraId="7DC6D7C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Move the file to the C:\Program Files\NetApp\Virtual Storage Console\etc\vsc\web folder.</w:t>
      </w:r>
    </w:p>
    <w:p w14:paraId="5051D64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noProof/>
          <w:color w:val="0000FF"/>
          <w:sz w:val="24"/>
          <w:szCs w:val="24"/>
        </w:rPr>
        <w:drawing>
          <wp:inline distT="0" distB="0" distL="0" distR="0" wp14:anchorId="4583511D" wp14:editId="59CBA18C">
            <wp:extent cx="6675120" cy="1935480"/>
            <wp:effectExtent l="0" t="0" r="0" b="7620"/>
            <wp:docPr id="103" name="Picture 103" descr="https://www.cisco.com/c/dam/en/us/td/docs/unified_computing/ucs/UCS_CVDs/flexpod_esxi65_n9fc.docx/_jcr_content/renditions/flexpod_esxi65_n9fc_100.jpg">
              <a:hlinkClick xmlns:a="http://schemas.openxmlformats.org/drawingml/2006/main" r:id="rId419"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s://www.cisco.com/c/dam/en/us/td/docs/unified_computing/ucs/UCS_CVDs/flexpod_esxi65_n9fc.docx/_jcr_content/renditions/flexpod_esxi65_n9fc_100.jpg">
                      <a:hlinkClick r:id="rId419" tooltip="&quot;Related image, diagram or screenshot.&quot;"/>
                    </pic:cNvPr>
                    <pic:cNvPicPr>
                      <a:picLocks noChangeAspect="1" noChangeArrowheads="1"/>
                    </pic:cNvPicPr>
                  </pic:nvPicPr>
                  <pic:blipFill>
                    <a:blip r:embed="rId420">
                      <a:extLst>
                        <a:ext uri="{28A0092B-C50C-407E-A947-70E740481C1C}">
                          <a14:useLocalDpi xmlns:a14="http://schemas.microsoft.com/office/drawing/2010/main" val="0"/>
                        </a:ext>
                      </a:extLst>
                    </a:blip>
                    <a:srcRect/>
                    <a:stretch>
                      <a:fillRect/>
                    </a:stretch>
                  </pic:blipFill>
                  <pic:spPr bwMode="auto">
                    <a:xfrm>
                      <a:off x="0" y="0"/>
                      <a:ext cx="6675120" cy="1935480"/>
                    </a:xfrm>
                    <a:prstGeom prst="rect">
                      <a:avLst/>
                    </a:prstGeom>
                    <a:noFill/>
                    <a:ln>
                      <a:noFill/>
                    </a:ln>
                  </pic:spPr>
                </pic:pic>
              </a:graphicData>
            </a:graphic>
          </wp:inline>
        </w:drawing>
      </w:r>
    </w:p>
    <w:p w14:paraId="6E970124" w14:textId="77777777" w:rsidR="00322500" w:rsidRPr="00322500" w:rsidRDefault="00322500" w:rsidP="00322500">
      <w:pPr>
        <w:spacing w:before="100" w:beforeAutospacing="1" w:after="100" w:afterAutospacing="1" w:line="240" w:lineRule="auto"/>
        <w:outlineLvl w:val="3"/>
        <w:rPr>
          <w:rFonts w:ascii="Times New Roman" w:eastAsia="Times New Roman" w:hAnsi="Times New Roman" w:cs="Times New Roman"/>
          <w:b/>
          <w:bCs/>
          <w:sz w:val="24"/>
          <w:szCs w:val="24"/>
        </w:rPr>
      </w:pPr>
      <w:bookmarkStart w:id="335" w:name="_Toc480541810"/>
      <w:bookmarkStart w:id="336" w:name="_Toc459312947"/>
      <w:bookmarkEnd w:id="335"/>
      <w:r w:rsidRPr="00322500">
        <w:rPr>
          <w:rFonts w:ascii="Times New Roman" w:eastAsia="Times New Roman" w:hAnsi="Times New Roman" w:cs="Times New Roman"/>
          <w:b/>
          <w:bCs/>
          <w:sz w:val="24"/>
          <w:szCs w:val="24"/>
        </w:rPr>
        <w:t>Discover and Add Storage Resources</w:t>
      </w:r>
      <w:bookmarkEnd w:id="336"/>
    </w:p>
    <w:p w14:paraId="3213B29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To discover storage resources for the Monitoring and Host Configuration capability and the Provisioning and Cloning capability, complete the following steps:</w:t>
      </w:r>
    </w:p>
    <w:p w14:paraId="38B8510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Using the vSphere web client, log in to the vCenter Server as the FlexPod admin user. If the vSphere web client was previously opened, close it and then reopen it.</w:t>
      </w:r>
    </w:p>
    <w:p w14:paraId="12088C0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the Home screen, click the Home tab and click Virtual Storage Console.</w:t>
      </w:r>
    </w:p>
    <w:p w14:paraId="6CEFA06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Storage Systems. Under the Objects tab, click Actions &gt; Modify.</w:t>
      </w:r>
    </w:p>
    <w:p w14:paraId="3FE9AFC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the IP Address/Hostname field, enter the storage cluster management IP. Enter admin for the user name and the admin password for password. Confirm Use TLS to Connect to This Storage System is selected. Click OK.</w:t>
      </w:r>
    </w:p>
    <w:p w14:paraId="0308C0F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OK to accept the controller privileges.</w:t>
      </w:r>
    </w:p>
    <w:p w14:paraId="01DF26D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Wait for the Storage Systems to update. You may need to click Refresh to complete this update.</w:t>
      </w:r>
    </w:p>
    <w:p w14:paraId="68E0A8B1" w14:textId="77777777" w:rsidR="00322500" w:rsidRPr="00322500" w:rsidRDefault="00322500" w:rsidP="00322500">
      <w:pPr>
        <w:spacing w:before="100" w:beforeAutospacing="1" w:after="100" w:afterAutospacing="1" w:line="240" w:lineRule="auto"/>
        <w:outlineLvl w:val="3"/>
        <w:rPr>
          <w:rFonts w:ascii="Times New Roman" w:eastAsia="Times New Roman" w:hAnsi="Times New Roman" w:cs="Times New Roman"/>
          <w:b/>
          <w:bCs/>
          <w:sz w:val="24"/>
          <w:szCs w:val="24"/>
        </w:rPr>
      </w:pPr>
      <w:bookmarkStart w:id="337" w:name="_Toc480541811"/>
      <w:bookmarkStart w:id="338" w:name="_Toc459312948"/>
      <w:bookmarkEnd w:id="337"/>
      <w:r w:rsidRPr="00322500">
        <w:rPr>
          <w:rFonts w:ascii="Times New Roman" w:eastAsia="Times New Roman" w:hAnsi="Times New Roman" w:cs="Times New Roman"/>
          <w:b/>
          <w:bCs/>
          <w:sz w:val="24"/>
          <w:szCs w:val="24"/>
        </w:rPr>
        <w:t>Optimal Storage Settings for ESXi Hosts</w:t>
      </w:r>
      <w:bookmarkEnd w:id="338"/>
    </w:p>
    <w:p w14:paraId="0DB488C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VSC allows for the automated configuration of storage-related settings for all ESXi hosts that are connected to NetApp storage controllers. To use these settings, complete the following steps:</w:t>
      </w:r>
    </w:p>
    <w:p w14:paraId="61F1185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From the Home screen, click on vCenter &gt; Hosts and Clusters. For each ESXi host, right-click and select NetApp VSC &gt; Set Recommended Values for these hosts.</w:t>
      </w:r>
    </w:p>
    <w:p w14:paraId="79404CD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r w:rsidRPr="00322500">
        <w:rPr>
          <w:rFonts w:ascii="Times New Roman" w:eastAsia="Times New Roman" w:hAnsi="Times New Roman" w:cs="Times New Roman"/>
          <w:noProof/>
          <w:color w:val="0000FF"/>
          <w:sz w:val="24"/>
          <w:szCs w:val="24"/>
        </w:rPr>
        <w:drawing>
          <wp:inline distT="0" distB="0" distL="0" distR="0" wp14:anchorId="740153CB" wp14:editId="71F88E13">
            <wp:extent cx="5669280" cy="2590800"/>
            <wp:effectExtent l="0" t="0" r="7620" b="0"/>
            <wp:docPr id="102" name="Picture 102" descr="https://www.cisco.com/c/dam/en/us/td/docs/unified_computing/ucs/UCS_CVDs/flexpod_esxi65_n9fc.docx/_jcr_content/renditions/flexpod_esxi65_n9fc_101.png">
              <a:hlinkClick xmlns:a="http://schemas.openxmlformats.org/drawingml/2006/main" r:id="rId421"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7" descr="https://www.cisco.com/c/dam/en/us/td/docs/unified_computing/ucs/UCS_CVDs/flexpod_esxi65_n9fc.docx/_jcr_content/renditions/flexpod_esxi65_n9fc_101.png">
                      <a:hlinkClick r:id="rId421" tooltip="&quot;Related image, diagram or screenshot.&quot;"/>
                    </pic:cNvPr>
                    <pic:cNvPicPr>
                      <a:picLocks noChangeAspect="1" noChangeArrowheads="1"/>
                    </pic:cNvPicPr>
                  </pic:nvPicPr>
                  <pic:blipFill>
                    <a:blip r:embed="rId422">
                      <a:extLst>
                        <a:ext uri="{28A0092B-C50C-407E-A947-70E740481C1C}">
                          <a14:useLocalDpi xmlns:a14="http://schemas.microsoft.com/office/drawing/2010/main" val="0"/>
                        </a:ext>
                      </a:extLst>
                    </a:blip>
                    <a:srcRect/>
                    <a:stretch>
                      <a:fillRect/>
                    </a:stretch>
                  </pic:blipFill>
                  <pic:spPr bwMode="auto">
                    <a:xfrm>
                      <a:off x="0" y="0"/>
                      <a:ext cx="5669280" cy="2590800"/>
                    </a:xfrm>
                    <a:prstGeom prst="rect">
                      <a:avLst/>
                    </a:prstGeom>
                    <a:noFill/>
                    <a:ln>
                      <a:noFill/>
                    </a:ln>
                  </pic:spPr>
                </pic:pic>
              </a:graphicData>
            </a:graphic>
          </wp:inline>
        </w:drawing>
      </w:r>
    </w:p>
    <w:p w14:paraId="32D203D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heck the settings that are to be applied to the selected vSphere hosts. Click OK to apply the settings.</w:t>
      </w:r>
    </w:p>
    <w:p w14:paraId="3DEA409F" w14:textId="77777777" w:rsidR="00322500" w:rsidRPr="00322500" w:rsidRDefault="00322500" w:rsidP="00322500">
      <w:pPr>
        <w:spacing w:before="100" w:beforeAutospacing="1" w:after="100" w:afterAutospacing="1" w:line="240" w:lineRule="auto"/>
        <w:ind w:left="1080"/>
        <w:rPr>
          <w:rFonts w:ascii="Times New Roman" w:eastAsia="Times New Roman" w:hAnsi="Times New Roman" w:cs="Times New Roman"/>
          <w:sz w:val="24"/>
          <w:szCs w:val="24"/>
        </w:rPr>
      </w:pPr>
      <w:r w:rsidRPr="00322500">
        <w:rPr>
          <w:rFonts w:ascii="Symbol" w:eastAsia="Times New Roman" w:hAnsi="Symbol" w:cs="Times New Roman"/>
          <w:noProof/>
          <w:color w:val="0000FF"/>
          <w:sz w:val="40"/>
          <w:szCs w:val="40"/>
        </w:rPr>
        <w:drawing>
          <wp:inline distT="0" distB="0" distL="0" distR="0" wp14:anchorId="676F6E81" wp14:editId="38EF3197">
            <wp:extent cx="121920" cy="106680"/>
            <wp:effectExtent l="0" t="0" r="0" b="7620"/>
            <wp:docPr id="101" name="Picture 101" descr="*">
              <a:hlinkClick xmlns:a="http://schemas.openxmlformats.org/drawingml/2006/main" r:id="rId202"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2" descr="*">
                      <a:hlinkClick r:id="rId202" tooltip="&quot;Related image, diagram or screenshot.&quot;"/>
                    </pic:cNvPr>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21920" cy="106680"/>
                    </a:xfrm>
                    <a:prstGeom prst="rect">
                      <a:avLst/>
                    </a:prstGeom>
                    <a:noFill/>
                    <a:ln>
                      <a:noFill/>
                    </a:ln>
                  </pic:spPr>
                </pic:pic>
              </a:graphicData>
            </a:graphic>
          </wp:inline>
        </w:drawing>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This functionality sets values for HBAs and converged network adapters (CNAs), sets appropriate paths and path-selection plug-ins, and verifies appropriate settings for software-based I/O (NFS).</w:t>
      </w:r>
    </w:p>
    <w:p w14:paraId="5EBDF4B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OK.</w:t>
      </w:r>
    </w:p>
    <w:p w14:paraId="3862125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r w:rsidRPr="00322500">
        <w:rPr>
          <w:rFonts w:ascii="Times New Roman" w:eastAsia="Times New Roman" w:hAnsi="Times New Roman" w:cs="Times New Roman"/>
          <w:noProof/>
          <w:color w:val="0000FF"/>
          <w:sz w:val="24"/>
          <w:szCs w:val="24"/>
        </w:rPr>
        <w:drawing>
          <wp:inline distT="0" distB="0" distL="0" distR="0" wp14:anchorId="4B4E48D1" wp14:editId="154C6766">
            <wp:extent cx="4312920" cy="1645920"/>
            <wp:effectExtent l="0" t="0" r="0" b="0"/>
            <wp:docPr id="100" name="Picture 100" descr="https://www.cisco.com/c/dam/en/us/td/docs/unified_computing/ucs/UCS_CVDs/flexpod_esxi65_n9fc.docx/_jcr_content/renditions/flexpod_esxi65_n9fc_102.png">
              <a:hlinkClick xmlns:a="http://schemas.openxmlformats.org/drawingml/2006/main" r:id="rId423"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8" descr="https://www.cisco.com/c/dam/en/us/td/docs/unified_computing/ucs/UCS_CVDs/flexpod_esxi65_n9fc.docx/_jcr_content/renditions/flexpod_esxi65_n9fc_102.png">
                      <a:hlinkClick r:id="rId423" tooltip="&quot;Related image, diagram or screenshot.&quot;"/>
                    </pic:cNvPr>
                    <pic:cNvPicPr>
                      <a:picLocks noChangeAspect="1" noChangeArrowheads="1"/>
                    </pic:cNvPicPr>
                  </pic:nvPicPr>
                  <pic:blipFill>
                    <a:blip r:embed="rId424">
                      <a:extLst>
                        <a:ext uri="{28A0092B-C50C-407E-A947-70E740481C1C}">
                          <a14:useLocalDpi xmlns:a14="http://schemas.microsoft.com/office/drawing/2010/main" val="0"/>
                        </a:ext>
                      </a:extLst>
                    </a:blip>
                    <a:srcRect/>
                    <a:stretch>
                      <a:fillRect/>
                    </a:stretch>
                  </pic:blipFill>
                  <pic:spPr bwMode="auto">
                    <a:xfrm>
                      <a:off x="0" y="0"/>
                      <a:ext cx="4312920" cy="1645920"/>
                    </a:xfrm>
                    <a:prstGeom prst="rect">
                      <a:avLst/>
                    </a:prstGeom>
                    <a:noFill/>
                    <a:ln>
                      <a:noFill/>
                    </a:ln>
                  </pic:spPr>
                </pic:pic>
              </a:graphicData>
            </a:graphic>
          </wp:inline>
        </w:drawing>
      </w:r>
    </w:p>
    <w:p w14:paraId="2566186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From the Home screen in the vSphere Web Client, select Virtual Storage Console.</w:t>
      </w:r>
    </w:p>
    <w:p w14:paraId="58C2F2D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On the left under Virtual Storage Console, select NFS VAAI Tools.</w:t>
      </w:r>
    </w:p>
    <w:p w14:paraId="49EC2B7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Make sure that NFS Plug-in for VMware VAII Version 1.1.2-3 is shown.</w:t>
      </w:r>
    </w:p>
    <w:p w14:paraId="044CD8B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7.</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Install on Host.</w:t>
      </w:r>
    </w:p>
    <w:p w14:paraId="1321AAF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8.</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both ESXi hosts and click Install.</w:t>
      </w:r>
    </w:p>
    <w:p w14:paraId="0DA85CB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9.</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For each host for which settings were adjusted in the previous step, place the host in maintenance mode, reboot the host, and exit maintenance mode.</w:t>
      </w:r>
    </w:p>
    <w:p w14:paraId="0EFA6913" w14:textId="77777777" w:rsidR="00322500" w:rsidRPr="00322500" w:rsidRDefault="00322500" w:rsidP="00322500">
      <w:pPr>
        <w:spacing w:before="100" w:beforeAutospacing="1" w:after="100" w:afterAutospacing="1" w:line="240" w:lineRule="auto"/>
        <w:ind w:left="1080"/>
        <w:rPr>
          <w:rFonts w:ascii="Times New Roman" w:eastAsia="Times New Roman" w:hAnsi="Times New Roman" w:cs="Times New Roman"/>
          <w:sz w:val="24"/>
          <w:szCs w:val="24"/>
        </w:rPr>
      </w:pPr>
      <w:r w:rsidRPr="00322500">
        <w:rPr>
          <w:rFonts w:ascii="Symbol" w:eastAsia="Times New Roman" w:hAnsi="Symbol" w:cs="Times New Roman"/>
          <w:noProof/>
          <w:color w:val="0000FF"/>
          <w:sz w:val="40"/>
          <w:szCs w:val="40"/>
        </w:rPr>
        <w:drawing>
          <wp:inline distT="0" distB="0" distL="0" distR="0" wp14:anchorId="2F2775FE" wp14:editId="17E6651F">
            <wp:extent cx="121920" cy="106680"/>
            <wp:effectExtent l="0" t="0" r="0" b="7620"/>
            <wp:docPr id="99" name="Picture 99" descr="*">
              <a:hlinkClick xmlns:a="http://schemas.openxmlformats.org/drawingml/2006/main" r:id="rId202"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4" descr="*">
                      <a:hlinkClick r:id="rId202" tooltip="&quot;Related image, diagram or screenshot.&quot;"/>
                    </pic:cNvPr>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21920" cy="106680"/>
                    </a:xfrm>
                    <a:prstGeom prst="rect">
                      <a:avLst/>
                    </a:prstGeom>
                    <a:noFill/>
                    <a:ln>
                      <a:noFill/>
                    </a:ln>
                  </pic:spPr>
                </pic:pic>
              </a:graphicData>
            </a:graphic>
          </wp:inline>
        </w:drawing>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testing a conflict has been identified between NetApp VSC, vSphere 6.5, and UCS servers containing the LSI Megaraid SAS Invader local disk controller.  If NetApp VSC cannot discover and set optimized settings for a server, the server most likely has the Megaraid SAS Invader controller installed.  This controller utilizes the lsi-mr3 ESXi vib.  A workaround for this problem is to disable the disk controller by running “esxcli system module set –-enabled=false –-module=lsi_mr3” from an ESXi console or ssh prompt and then rebooting the host. When the host comes back up, the NetApp VSC functions should then work.</w:t>
      </w:r>
    </w:p>
    <w:p w14:paraId="379DAA09" w14:textId="77777777" w:rsidR="00322500" w:rsidRPr="00322500" w:rsidRDefault="00322500" w:rsidP="00322500">
      <w:pPr>
        <w:spacing w:before="100" w:beforeAutospacing="1" w:after="100" w:afterAutospacing="1" w:line="240" w:lineRule="auto"/>
        <w:outlineLvl w:val="3"/>
        <w:rPr>
          <w:rFonts w:ascii="Times New Roman" w:eastAsia="Times New Roman" w:hAnsi="Times New Roman" w:cs="Times New Roman"/>
          <w:b/>
          <w:bCs/>
          <w:sz w:val="24"/>
          <w:szCs w:val="24"/>
        </w:rPr>
      </w:pPr>
      <w:bookmarkStart w:id="339" w:name="_Toc459312949"/>
      <w:bookmarkStart w:id="340" w:name="_Toc480541812"/>
      <w:bookmarkEnd w:id="339"/>
      <w:r w:rsidRPr="00322500">
        <w:rPr>
          <w:rFonts w:ascii="Times New Roman" w:eastAsia="Times New Roman" w:hAnsi="Times New Roman" w:cs="Times New Roman"/>
          <w:b/>
          <w:bCs/>
          <w:sz w:val="24"/>
          <w:szCs w:val="24"/>
        </w:rPr>
        <w:t>Virtual Storage Console 6.2.1P1 Provisioning Datastores</w:t>
      </w:r>
      <w:bookmarkEnd w:id="340"/>
    </w:p>
    <w:p w14:paraId="3690F49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Using VSC, the administrator can provision NFS, FC or iSCSI datastore and attach it to single host or multiple hosts in the cluster. Following steps illustrates provisioning a datastore and attach it to the cluster.</w:t>
      </w:r>
    </w:p>
    <w:p w14:paraId="7203E5BF" w14:textId="77777777" w:rsidR="00322500" w:rsidRPr="00322500" w:rsidRDefault="00322500" w:rsidP="00322500">
      <w:pPr>
        <w:spacing w:before="100" w:beforeAutospacing="1" w:after="100" w:afterAutospacing="1" w:line="240" w:lineRule="auto"/>
        <w:outlineLvl w:val="4"/>
        <w:rPr>
          <w:rFonts w:ascii="Times New Roman" w:eastAsia="Times New Roman" w:hAnsi="Times New Roman" w:cs="Times New Roman"/>
          <w:b/>
          <w:bCs/>
          <w:sz w:val="20"/>
          <w:szCs w:val="20"/>
        </w:rPr>
      </w:pPr>
      <w:r w:rsidRPr="00322500">
        <w:rPr>
          <w:rFonts w:ascii="Times New Roman" w:eastAsia="Times New Roman" w:hAnsi="Times New Roman" w:cs="Times New Roman"/>
          <w:b/>
          <w:bCs/>
          <w:sz w:val="20"/>
          <w:szCs w:val="20"/>
        </w:rPr>
        <w:t>Provisioning NFS Datastore</w:t>
      </w:r>
    </w:p>
    <w:p w14:paraId="1A91C6A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From the Home screen of the vSphere Web Client, right-click the FlexPod-Management cluster and select “NetApp VSC &gt; Provision Datastore”.</w:t>
      </w:r>
    </w:p>
    <w:p w14:paraId="657DB3E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noProof/>
          <w:color w:val="0000FF"/>
          <w:sz w:val="24"/>
          <w:szCs w:val="24"/>
        </w:rPr>
        <w:drawing>
          <wp:inline distT="0" distB="0" distL="0" distR="0" wp14:anchorId="7CC2138D" wp14:editId="3C74F864">
            <wp:extent cx="5250180" cy="6850380"/>
            <wp:effectExtent l="0" t="0" r="7620" b="7620"/>
            <wp:docPr id="98" name="Picture 98" descr="https://www.cisco.com/c/dam/en/us/td/docs/unified_computing/ucs/UCS_CVDs/flexpod_esxi65_n9fc.docx/_jcr_content/renditions/flexpod_esxi65_n9fc_103.png">
              <a:hlinkClick xmlns:a="http://schemas.openxmlformats.org/drawingml/2006/main" r:id="rId425"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https://www.cisco.com/c/dam/en/us/td/docs/unified_computing/ucs/UCS_CVDs/flexpod_esxi65_n9fc.docx/_jcr_content/renditions/flexpod_esxi65_n9fc_103.png">
                      <a:hlinkClick r:id="rId425" tooltip="&quot;Related image, diagram or screenshot.&quot;"/>
                    </pic:cNvPr>
                    <pic:cNvPicPr>
                      <a:picLocks noChangeAspect="1" noChangeArrowheads="1"/>
                    </pic:cNvPicPr>
                  </pic:nvPicPr>
                  <pic:blipFill>
                    <a:blip r:embed="rId426">
                      <a:extLst>
                        <a:ext uri="{28A0092B-C50C-407E-A947-70E740481C1C}">
                          <a14:useLocalDpi xmlns:a14="http://schemas.microsoft.com/office/drawing/2010/main" val="0"/>
                        </a:ext>
                      </a:extLst>
                    </a:blip>
                    <a:srcRect/>
                    <a:stretch>
                      <a:fillRect/>
                    </a:stretch>
                  </pic:blipFill>
                  <pic:spPr bwMode="auto">
                    <a:xfrm>
                      <a:off x="0" y="0"/>
                      <a:ext cx="5250180" cy="6850380"/>
                    </a:xfrm>
                    <a:prstGeom prst="rect">
                      <a:avLst/>
                    </a:prstGeom>
                    <a:noFill/>
                    <a:ln>
                      <a:noFill/>
                    </a:ln>
                  </pic:spPr>
                </pic:pic>
              </a:graphicData>
            </a:graphic>
          </wp:inline>
        </w:drawing>
      </w:r>
    </w:p>
    <w:p w14:paraId="226A8AB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 xml:space="preserve">Enter the datastore name and select the type as NFS. </w:t>
      </w:r>
    </w:p>
    <w:p w14:paraId="6C586F5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Next.</w:t>
      </w:r>
    </w:p>
    <w:p w14:paraId="17B5174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noProof/>
          <w:color w:val="0000FF"/>
          <w:sz w:val="24"/>
          <w:szCs w:val="24"/>
        </w:rPr>
        <w:drawing>
          <wp:inline distT="0" distB="0" distL="0" distR="0" wp14:anchorId="6E69EB05" wp14:editId="7069FEB9">
            <wp:extent cx="6675120" cy="3909060"/>
            <wp:effectExtent l="0" t="0" r="0" b="0"/>
            <wp:docPr id="97" name="Picture 97" descr="https://www.cisco.com/c/dam/en/us/td/docs/unified_computing/ucs/UCS_CVDs/flexpod_esxi65_n9fc.docx/_jcr_content/renditions/flexpod_esxi65_n9fc_104.jpg">
              <a:hlinkClick xmlns:a="http://schemas.openxmlformats.org/drawingml/2006/main" r:id="rId427"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https://www.cisco.com/c/dam/en/us/td/docs/unified_computing/ucs/UCS_CVDs/flexpod_esxi65_n9fc.docx/_jcr_content/renditions/flexpod_esxi65_n9fc_104.jpg">
                      <a:hlinkClick r:id="rId427" tooltip="&quot;Related image, diagram or screenshot.&quot;"/>
                    </pic:cNvPr>
                    <pic:cNvPicPr>
                      <a:picLocks noChangeAspect="1" noChangeArrowheads="1"/>
                    </pic:cNvPicPr>
                  </pic:nvPicPr>
                  <pic:blipFill>
                    <a:blip r:embed="rId428">
                      <a:extLst>
                        <a:ext uri="{28A0092B-C50C-407E-A947-70E740481C1C}">
                          <a14:useLocalDpi xmlns:a14="http://schemas.microsoft.com/office/drawing/2010/main" val="0"/>
                        </a:ext>
                      </a:extLst>
                    </a:blip>
                    <a:srcRect/>
                    <a:stretch>
                      <a:fillRect/>
                    </a:stretch>
                  </pic:blipFill>
                  <pic:spPr bwMode="auto">
                    <a:xfrm>
                      <a:off x="0" y="0"/>
                      <a:ext cx="6675120" cy="3909060"/>
                    </a:xfrm>
                    <a:prstGeom prst="rect">
                      <a:avLst/>
                    </a:prstGeom>
                    <a:noFill/>
                    <a:ln>
                      <a:noFill/>
                    </a:ln>
                  </pic:spPr>
                </pic:pic>
              </a:graphicData>
            </a:graphic>
          </wp:inline>
        </w:drawing>
      </w:r>
    </w:p>
    <w:p w14:paraId="194BE0F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 xml:space="preserve">Select the cluster name in the Storage system and desired SVM to create the datastore. In this example, Infra-SVM is selected. </w:t>
      </w:r>
    </w:p>
    <w:p w14:paraId="0F02C84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Next.</w:t>
      </w:r>
    </w:p>
    <w:p w14:paraId="78C98C5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noProof/>
          <w:color w:val="0000FF"/>
          <w:sz w:val="24"/>
          <w:szCs w:val="24"/>
        </w:rPr>
        <w:drawing>
          <wp:inline distT="0" distB="0" distL="0" distR="0" wp14:anchorId="2D5DEC3B" wp14:editId="073C5201">
            <wp:extent cx="6667500" cy="3909060"/>
            <wp:effectExtent l="0" t="0" r="0" b="0"/>
            <wp:docPr id="96" name="Picture 96" descr="https://www.cisco.com/c/dam/en/us/td/docs/unified_computing/ucs/UCS_CVDs/flexpod_esxi65_n9fc.docx/_jcr_content/renditions/flexpod_esxi65_n9fc_105.jpg">
              <a:hlinkClick xmlns:a="http://schemas.openxmlformats.org/drawingml/2006/main" r:id="rId429"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https://www.cisco.com/c/dam/en/us/td/docs/unified_computing/ucs/UCS_CVDs/flexpod_esxi65_n9fc.docx/_jcr_content/renditions/flexpod_esxi65_n9fc_105.jpg">
                      <a:hlinkClick r:id="rId429" tooltip="&quot;Related image, diagram or screenshot.&quot;"/>
                    </pic:cNvPr>
                    <pic:cNvPicPr>
                      <a:picLocks noChangeAspect="1" noChangeArrowheads="1"/>
                    </pic:cNvPicPr>
                  </pic:nvPicPr>
                  <pic:blipFill>
                    <a:blip r:embed="rId430">
                      <a:extLst>
                        <a:ext uri="{28A0092B-C50C-407E-A947-70E740481C1C}">
                          <a14:useLocalDpi xmlns:a14="http://schemas.microsoft.com/office/drawing/2010/main" val="0"/>
                        </a:ext>
                      </a:extLst>
                    </a:blip>
                    <a:srcRect/>
                    <a:stretch>
                      <a:fillRect/>
                    </a:stretch>
                  </pic:blipFill>
                  <pic:spPr bwMode="auto">
                    <a:xfrm>
                      <a:off x="0" y="0"/>
                      <a:ext cx="6667500" cy="3909060"/>
                    </a:xfrm>
                    <a:prstGeom prst="rect">
                      <a:avLst/>
                    </a:prstGeom>
                    <a:noFill/>
                    <a:ln>
                      <a:noFill/>
                    </a:ln>
                  </pic:spPr>
                </pic:pic>
              </a:graphicData>
            </a:graphic>
          </wp:inline>
        </w:drawing>
      </w:r>
    </w:p>
    <w:p w14:paraId="6719521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 xml:space="preserve">Enter the size of the datastore and select the aggregate name. </w:t>
      </w:r>
    </w:p>
    <w:p w14:paraId="517066C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7.</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Next.</w:t>
      </w:r>
    </w:p>
    <w:p w14:paraId="602388E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noProof/>
          <w:color w:val="0000FF"/>
          <w:sz w:val="24"/>
          <w:szCs w:val="24"/>
        </w:rPr>
        <w:drawing>
          <wp:inline distT="0" distB="0" distL="0" distR="0" wp14:anchorId="3022972D" wp14:editId="3A0E76A2">
            <wp:extent cx="6675120" cy="3931920"/>
            <wp:effectExtent l="0" t="0" r="0" b="0"/>
            <wp:docPr id="95" name="Picture 95" descr="https://www.cisco.com/c/dam/en/us/td/docs/unified_computing/ucs/UCS_CVDs/flexpod_esxi65_n9fc.docx/_jcr_content/renditions/flexpod_esxi65_n9fc_106.jpg">
              <a:hlinkClick xmlns:a="http://schemas.openxmlformats.org/drawingml/2006/main" r:id="rId431"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https://www.cisco.com/c/dam/en/us/td/docs/unified_computing/ucs/UCS_CVDs/flexpod_esxi65_n9fc.docx/_jcr_content/renditions/flexpod_esxi65_n9fc_106.jpg">
                      <a:hlinkClick r:id="rId431" tooltip="&quot;Related image, diagram or screenshot.&quot;"/>
                    </pic:cNvPr>
                    <pic:cNvPicPr>
                      <a:picLocks noChangeAspect="1" noChangeArrowheads="1"/>
                    </pic:cNvPicPr>
                  </pic:nvPicPr>
                  <pic:blipFill>
                    <a:blip r:embed="rId432">
                      <a:extLst>
                        <a:ext uri="{28A0092B-C50C-407E-A947-70E740481C1C}">
                          <a14:useLocalDpi xmlns:a14="http://schemas.microsoft.com/office/drawing/2010/main" val="0"/>
                        </a:ext>
                      </a:extLst>
                    </a:blip>
                    <a:srcRect/>
                    <a:stretch>
                      <a:fillRect/>
                    </a:stretch>
                  </pic:blipFill>
                  <pic:spPr bwMode="auto">
                    <a:xfrm>
                      <a:off x="0" y="0"/>
                      <a:ext cx="6675120" cy="3931920"/>
                    </a:xfrm>
                    <a:prstGeom prst="rect">
                      <a:avLst/>
                    </a:prstGeom>
                    <a:noFill/>
                    <a:ln>
                      <a:noFill/>
                    </a:ln>
                  </pic:spPr>
                </pic:pic>
              </a:graphicData>
            </a:graphic>
          </wp:inline>
        </w:drawing>
      </w:r>
    </w:p>
    <w:p w14:paraId="4E47F0F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8.</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Review the details and click Finish.</w:t>
      </w:r>
    </w:p>
    <w:p w14:paraId="38F5096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noProof/>
          <w:color w:val="0000FF"/>
          <w:sz w:val="24"/>
          <w:szCs w:val="24"/>
        </w:rPr>
        <w:drawing>
          <wp:inline distT="0" distB="0" distL="0" distR="0" wp14:anchorId="57EA0429" wp14:editId="47AE7488">
            <wp:extent cx="6675120" cy="3931920"/>
            <wp:effectExtent l="0" t="0" r="0" b="0"/>
            <wp:docPr id="94" name="Picture 94" descr="https://www.cisco.com/c/dam/en/us/td/docs/unified_computing/ucs/UCS_CVDs/flexpod_esxi65_n9fc.docx/_jcr_content/renditions/flexpod_esxi65_n9fc_107.jpg">
              <a:hlinkClick xmlns:a="http://schemas.openxmlformats.org/drawingml/2006/main" r:id="rId433"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https://www.cisco.com/c/dam/en/us/td/docs/unified_computing/ucs/UCS_CVDs/flexpod_esxi65_n9fc.docx/_jcr_content/renditions/flexpod_esxi65_n9fc_107.jpg">
                      <a:hlinkClick r:id="rId433" tooltip="&quot;Related image, diagram or screenshot.&quot;"/>
                    </pic:cNvPr>
                    <pic:cNvPicPr>
                      <a:picLocks noChangeAspect="1" noChangeArrowheads="1"/>
                    </pic:cNvPicPr>
                  </pic:nvPicPr>
                  <pic:blipFill>
                    <a:blip r:embed="rId434">
                      <a:extLst>
                        <a:ext uri="{28A0092B-C50C-407E-A947-70E740481C1C}">
                          <a14:useLocalDpi xmlns:a14="http://schemas.microsoft.com/office/drawing/2010/main" val="0"/>
                        </a:ext>
                      </a:extLst>
                    </a:blip>
                    <a:srcRect/>
                    <a:stretch>
                      <a:fillRect/>
                    </a:stretch>
                  </pic:blipFill>
                  <pic:spPr bwMode="auto">
                    <a:xfrm>
                      <a:off x="0" y="0"/>
                      <a:ext cx="6675120" cy="3931920"/>
                    </a:xfrm>
                    <a:prstGeom prst="rect">
                      <a:avLst/>
                    </a:prstGeom>
                    <a:noFill/>
                    <a:ln>
                      <a:noFill/>
                    </a:ln>
                  </pic:spPr>
                </pic:pic>
              </a:graphicData>
            </a:graphic>
          </wp:inline>
        </w:drawing>
      </w:r>
    </w:p>
    <w:p w14:paraId="2B76990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9.</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 Click Ok.</w:t>
      </w:r>
    </w:p>
    <w:p w14:paraId="7FDA3906" w14:textId="77777777" w:rsidR="00322500" w:rsidRPr="00322500" w:rsidRDefault="00322500" w:rsidP="00322500">
      <w:pPr>
        <w:spacing w:before="100" w:beforeAutospacing="1" w:after="100" w:afterAutospacing="1" w:line="240" w:lineRule="auto"/>
        <w:ind w:left="1080"/>
        <w:rPr>
          <w:rFonts w:ascii="Times New Roman" w:eastAsia="Times New Roman" w:hAnsi="Times New Roman" w:cs="Times New Roman"/>
          <w:sz w:val="24"/>
          <w:szCs w:val="24"/>
        </w:rPr>
      </w:pPr>
      <w:r w:rsidRPr="00322500">
        <w:rPr>
          <w:rFonts w:ascii="Symbol" w:eastAsia="Times New Roman" w:hAnsi="Symbol" w:cs="Times New Roman"/>
          <w:noProof/>
          <w:color w:val="0000FF"/>
          <w:sz w:val="40"/>
          <w:szCs w:val="40"/>
        </w:rPr>
        <w:drawing>
          <wp:inline distT="0" distB="0" distL="0" distR="0" wp14:anchorId="0AB964DE" wp14:editId="055F5BDD">
            <wp:extent cx="121920" cy="106680"/>
            <wp:effectExtent l="0" t="0" r="0" b="7620"/>
            <wp:docPr id="93" name="Picture 93" descr="*">
              <a:hlinkClick xmlns:a="http://schemas.openxmlformats.org/drawingml/2006/main" r:id="rId202"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0" descr="*">
                      <a:hlinkClick r:id="rId202" tooltip="&quot;Related image, diagram or screenshot.&quot;"/>
                    </pic:cNvPr>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21920" cy="106680"/>
                    </a:xfrm>
                    <a:prstGeom prst="rect">
                      <a:avLst/>
                    </a:prstGeom>
                    <a:noFill/>
                    <a:ln>
                      <a:noFill/>
                    </a:ln>
                  </pic:spPr>
                </pic:pic>
              </a:graphicData>
            </a:graphic>
          </wp:inline>
        </w:drawing>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The datastore will be created and mounted on all the hosts in the cluster. Click refresh screen from vSphere web client to see the newly created datastore.</w:t>
      </w:r>
    </w:p>
    <w:p w14:paraId="71CA88F2" w14:textId="77777777" w:rsidR="00322500" w:rsidRPr="00322500" w:rsidRDefault="00322500" w:rsidP="00322500">
      <w:pPr>
        <w:spacing w:before="100" w:beforeAutospacing="1" w:after="100" w:afterAutospacing="1" w:line="240" w:lineRule="auto"/>
        <w:outlineLvl w:val="4"/>
        <w:rPr>
          <w:rFonts w:ascii="Times New Roman" w:eastAsia="Times New Roman" w:hAnsi="Times New Roman" w:cs="Times New Roman"/>
          <w:b/>
          <w:bCs/>
          <w:sz w:val="20"/>
          <w:szCs w:val="20"/>
        </w:rPr>
      </w:pPr>
      <w:r w:rsidRPr="00322500">
        <w:rPr>
          <w:rFonts w:ascii="Times New Roman" w:eastAsia="Times New Roman" w:hAnsi="Times New Roman" w:cs="Times New Roman"/>
          <w:b/>
          <w:bCs/>
          <w:sz w:val="20"/>
          <w:szCs w:val="20"/>
        </w:rPr>
        <w:t>Provisioning FC Datastore</w:t>
      </w:r>
    </w:p>
    <w:p w14:paraId="01F4B02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From the Home screen of the vSphere Web Client, right-click the FlexPod-Management cluster and select “NetApp VSC &gt; Provision Datastore”.</w:t>
      </w:r>
    </w:p>
    <w:p w14:paraId="231705A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nter the datastore name and select the type as VMFS. For VMFS protocol, select FC/FCoE.</w:t>
      </w:r>
    </w:p>
    <w:p w14:paraId="45410C6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Next.</w:t>
      </w:r>
    </w:p>
    <w:p w14:paraId="6B85740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noProof/>
          <w:color w:val="0000FF"/>
          <w:sz w:val="24"/>
          <w:szCs w:val="24"/>
        </w:rPr>
        <w:drawing>
          <wp:inline distT="0" distB="0" distL="0" distR="0" wp14:anchorId="3653DE24" wp14:editId="4A7DCF0A">
            <wp:extent cx="6667500" cy="3909060"/>
            <wp:effectExtent l="0" t="0" r="0" b="0"/>
            <wp:docPr id="92" name="Picture 92" descr="https://www.cisco.com/c/dam/en/us/td/docs/unified_computing/ucs/UCS_CVDs/flexpod_esxi65_n9fc.docx/_jcr_content/renditions/flexpod_esxi65_n9fc_108.jpg">
              <a:hlinkClick xmlns:a="http://schemas.openxmlformats.org/drawingml/2006/main" r:id="rId435"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https://www.cisco.com/c/dam/en/us/td/docs/unified_computing/ucs/UCS_CVDs/flexpod_esxi65_n9fc.docx/_jcr_content/renditions/flexpod_esxi65_n9fc_108.jpg">
                      <a:hlinkClick r:id="rId435" tooltip="&quot;Related image, diagram or screenshot.&quot;"/>
                    </pic:cNvPr>
                    <pic:cNvPicPr>
                      <a:picLocks noChangeAspect="1" noChangeArrowheads="1"/>
                    </pic:cNvPicPr>
                  </pic:nvPicPr>
                  <pic:blipFill>
                    <a:blip r:embed="rId436">
                      <a:extLst>
                        <a:ext uri="{28A0092B-C50C-407E-A947-70E740481C1C}">
                          <a14:useLocalDpi xmlns:a14="http://schemas.microsoft.com/office/drawing/2010/main" val="0"/>
                        </a:ext>
                      </a:extLst>
                    </a:blip>
                    <a:srcRect/>
                    <a:stretch>
                      <a:fillRect/>
                    </a:stretch>
                  </pic:blipFill>
                  <pic:spPr bwMode="auto">
                    <a:xfrm>
                      <a:off x="0" y="0"/>
                      <a:ext cx="6667500" cy="3909060"/>
                    </a:xfrm>
                    <a:prstGeom prst="rect">
                      <a:avLst/>
                    </a:prstGeom>
                    <a:noFill/>
                    <a:ln>
                      <a:noFill/>
                    </a:ln>
                  </pic:spPr>
                </pic:pic>
              </a:graphicData>
            </a:graphic>
          </wp:inline>
        </w:drawing>
      </w:r>
    </w:p>
    <w:p w14:paraId="79C11B9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 xml:space="preserve">Select the cluster name in the Storage system and desired SVM to create the datastore. In this example, Infra-SVM is selected. </w:t>
      </w:r>
    </w:p>
    <w:p w14:paraId="004D459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Next.</w:t>
      </w:r>
    </w:p>
    <w:p w14:paraId="2F74109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noProof/>
          <w:color w:val="0000FF"/>
          <w:sz w:val="24"/>
          <w:szCs w:val="24"/>
        </w:rPr>
        <w:drawing>
          <wp:inline distT="0" distB="0" distL="0" distR="0" wp14:anchorId="577C82CE" wp14:editId="5EB3004F">
            <wp:extent cx="6667500" cy="3909060"/>
            <wp:effectExtent l="0" t="0" r="0" b="0"/>
            <wp:docPr id="91" name="Picture 91" descr="https://www.cisco.com/c/dam/en/us/td/docs/unified_computing/ucs/UCS_CVDs/flexpod_esxi65_n9fc.docx/_jcr_content/renditions/flexpod_esxi65_n9fc_109.jpg">
              <a:hlinkClick xmlns:a="http://schemas.openxmlformats.org/drawingml/2006/main" r:id="rId437"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https://www.cisco.com/c/dam/en/us/td/docs/unified_computing/ucs/UCS_CVDs/flexpod_esxi65_n9fc.docx/_jcr_content/renditions/flexpod_esxi65_n9fc_109.jpg">
                      <a:hlinkClick r:id="rId437" tooltip="&quot;Related image, diagram or screenshot.&quot;"/>
                    </pic:cNvPr>
                    <pic:cNvPicPr>
                      <a:picLocks noChangeAspect="1" noChangeArrowheads="1"/>
                    </pic:cNvPicPr>
                  </pic:nvPicPr>
                  <pic:blipFill>
                    <a:blip r:embed="rId438">
                      <a:extLst>
                        <a:ext uri="{28A0092B-C50C-407E-A947-70E740481C1C}">
                          <a14:useLocalDpi xmlns:a14="http://schemas.microsoft.com/office/drawing/2010/main" val="0"/>
                        </a:ext>
                      </a:extLst>
                    </a:blip>
                    <a:srcRect/>
                    <a:stretch>
                      <a:fillRect/>
                    </a:stretch>
                  </pic:blipFill>
                  <pic:spPr bwMode="auto">
                    <a:xfrm>
                      <a:off x="0" y="0"/>
                      <a:ext cx="6667500" cy="3909060"/>
                    </a:xfrm>
                    <a:prstGeom prst="rect">
                      <a:avLst/>
                    </a:prstGeom>
                    <a:noFill/>
                    <a:ln>
                      <a:noFill/>
                    </a:ln>
                  </pic:spPr>
                </pic:pic>
              </a:graphicData>
            </a:graphic>
          </wp:inline>
        </w:drawing>
      </w:r>
    </w:p>
    <w:p w14:paraId="12AE57E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 xml:space="preserve">Enter the size of the datastore. Select “Create new volume” checkbox and select the aggregate name. </w:t>
      </w:r>
    </w:p>
    <w:p w14:paraId="456F7E0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7.</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Next.</w:t>
      </w:r>
    </w:p>
    <w:p w14:paraId="6143B4F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noProof/>
          <w:color w:val="0000FF"/>
          <w:sz w:val="24"/>
          <w:szCs w:val="24"/>
        </w:rPr>
        <w:drawing>
          <wp:inline distT="0" distB="0" distL="0" distR="0" wp14:anchorId="141FD0FC" wp14:editId="23A117CF">
            <wp:extent cx="6675120" cy="3931920"/>
            <wp:effectExtent l="0" t="0" r="0" b="0"/>
            <wp:docPr id="90" name="Picture 90" descr="https://www.cisco.com/c/dam/en/us/td/docs/unified_computing/ucs/UCS_CVDs/flexpod_esxi65_n9fc.docx/_jcr_content/renditions/flexpod_esxi65_n9fc_110.jpg">
              <a:hlinkClick xmlns:a="http://schemas.openxmlformats.org/drawingml/2006/main" r:id="rId439"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https://www.cisco.com/c/dam/en/us/td/docs/unified_computing/ucs/UCS_CVDs/flexpod_esxi65_n9fc.docx/_jcr_content/renditions/flexpod_esxi65_n9fc_110.jpg">
                      <a:hlinkClick r:id="rId439" tooltip="&quot;Related image, diagram or screenshot.&quot;"/>
                    </pic:cNvPr>
                    <pic:cNvPicPr>
                      <a:picLocks noChangeAspect="1" noChangeArrowheads="1"/>
                    </pic:cNvPicPr>
                  </pic:nvPicPr>
                  <pic:blipFill>
                    <a:blip r:embed="rId440">
                      <a:extLst>
                        <a:ext uri="{28A0092B-C50C-407E-A947-70E740481C1C}">
                          <a14:useLocalDpi xmlns:a14="http://schemas.microsoft.com/office/drawing/2010/main" val="0"/>
                        </a:ext>
                      </a:extLst>
                    </a:blip>
                    <a:srcRect/>
                    <a:stretch>
                      <a:fillRect/>
                    </a:stretch>
                  </pic:blipFill>
                  <pic:spPr bwMode="auto">
                    <a:xfrm>
                      <a:off x="0" y="0"/>
                      <a:ext cx="6675120" cy="3931920"/>
                    </a:xfrm>
                    <a:prstGeom prst="rect">
                      <a:avLst/>
                    </a:prstGeom>
                    <a:noFill/>
                    <a:ln>
                      <a:noFill/>
                    </a:ln>
                  </pic:spPr>
                </pic:pic>
              </a:graphicData>
            </a:graphic>
          </wp:inline>
        </w:drawing>
      </w:r>
    </w:p>
    <w:p w14:paraId="7D81D49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8.</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Review the details and click Finish.</w:t>
      </w:r>
    </w:p>
    <w:p w14:paraId="78C6CBB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noProof/>
          <w:color w:val="0000FF"/>
          <w:sz w:val="24"/>
          <w:szCs w:val="24"/>
        </w:rPr>
        <w:drawing>
          <wp:inline distT="0" distB="0" distL="0" distR="0" wp14:anchorId="761B25E1" wp14:editId="0A892619">
            <wp:extent cx="6675120" cy="3924300"/>
            <wp:effectExtent l="0" t="0" r="0" b="0"/>
            <wp:docPr id="89" name="Picture 89" descr="https://www.cisco.com/c/dam/en/us/td/docs/unified_computing/ucs/UCS_CVDs/flexpod_esxi65_n9fc.docx/_jcr_content/renditions/flexpod_esxi65_n9fc_111.jpg">
              <a:hlinkClick xmlns:a="http://schemas.openxmlformats.org/drawingml/2006/main" r:id="rId441"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https://www.cisco.com/c/dam/en/us/td/docs/unified_computing/ucs/UCS_CVDs/flexpod_esxi65_n9fc.docx/_jcr_content/renditions/flexpod_esxi65_n9fc_111.jpg">
                      <a:hlinkClick r:id="rId441" tooltip="&quot;Related image, diagram or screenshot.&quot;"/>
                    </pic:cNvPr>
                    <pic:cNvPicPr>
                      <a:picLocks noChangeAspect="1" noChangeArrowheads="1"/>
                    </pic:cNvPicPr>
                  </pic:nvPicPr>
                  <pic:blipFill>
                    <a:blip r:embed="rId442">
                      <a:extLst>
                        <a:ext uri="{28A0092B-C50C-407E-A947-70E740481C1C}">
                          <a14:useLocalDpi xmlns:a14="http://schemas.microsoft.com/office/drawing/2010/main" val="0"/>
                        </a:ext>
                      </a:extLst>
                    </a:blip>
                    <a:srcRect/>
                    <a:stretch>
                      <a:fillRect/>
                    </a:stretch>
                  </pic:blipFill>
                  <pic:spPr bwMode="auto">
                    <a:xfrm>
                      <a:off x="0" y="0"/>
                      <a:ext cx="6675120" cy="3924300"/>
                    </a:xfrm>
                    <a:prstGeom prst="rect">
                      <a:avLst/>
                    </a:prstGeom>
                    <a:noFill/>
                    <a:ln>
                      <a:noFill/>
                    </a:ln>
                  </pic:spPr>
                </pic:pic>
              </a:graphicData>
            </a:graphic>
          </wp:inline>
        </w:drawing>
      </w:r>
    </w:p>
    <w:p w14:paraId="7D83657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9.</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 Click Ok.</w:t>
      </w:r>
    </w:p>
    <w:p w14:paraId="34D90CB5" w14:textId="77777777" w:rsidR="00322500" w:rsidRPr="00322500" w:rsidRDefault="00322500" w:rsidP="00322500">
      <w:pPr>
        <w:spacing w:before="100" w:beforeAutospacing="1" w:after="100" w:afterAutospacing="1" w:line="240" w:lineRule="auto"/>
        <w:ind w:left="1080"/>
        <w:rPr>
          <w:rFonts w:ascii="Times New Roman" w:eastAsia="Times New Roman" w:hAnsi="Times New Roman" w:cs="Times New Roman"/>
          <w:sz w:val="24"/>
          <w:szCs w:val="24"/>
        </w:rPr>
      </w:pPr>
      <w:r w:rsidRPr="00322500">
        <w:rPr>
          <w:rFonts w:ascii="Symbol" w:eastAsia="Times New Roman" w:hAnsi="Symbol" w:cs="Times New Roman"/>
          <w:noProof/>
          <w:color w:val="0000FF"/>
          <w:sz w:val="40"/>
          <w:szCs w:val="40"/>
        </w:rPr>
        <w:drawing>
          <wp:inline distT="0" distB="0" distL="0" distR="0" wp14:anchorId="4A873C36" wp14:editId="411DC71F">
            <wp:extent cx="121920" cy="106680"/>
            <wp:effectExtent l="0" t="0" r="0" b="7620"/>
            <wp:docPr id="88" name="Picture 88" descr="*">
              <a:hlinkClick xmlns:a="http://schemas.openxmlformats.org/drawingml/2006/main" r:id="rId202"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5" descr="*">
                      <a:hlinkClick r:id="rId202" tooltip="&quot;Related image, diagram or screenshot.&quot;"/>
                    </pic:cNvPr>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21920" cy="106680"/>
                    </a:xfrm>
                    <a:prstGeom prst="rect">
                      <a:avLst/>
                    </a:prstGeom>
                    <a:noFill/>
                    <a:ln>
                      <a:noFill/>
                    </a:ln>
                  </pic:spPr>
                </pic:pic>
              </a:graphicData>
            </a:graphic>
          </wp:inline>
        </w:drawing>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The datastore will be created and mounted on all the hosts in the cluster. Click Refresh from the vSphere web client to see the newly created datastore</w:t>
      </w:r>
    </w:p>
    <w:p w14:paraId="05C93A53" w14:textId="77777777" w:rsidR="00322500" w:rsidRPr="00322500" w:rsidRDefault="00322500" w:rsidP="00322500">
      <w:pPr>
        <w:spacing w:before="100" w:beforeAutospacing="1" w:after="100" w:afterAutospacing="1" w:line="240" w:lineRule="auto"/>
        <w:outlineLvl w:val="3"/>
        <w:rPr>
          <w:rFonts w:ascii="Times New Roman" w:eastAsia="Times New Roman" w:hAnsi="Times New Roman" w:cs="Times New Roman"/>
          <w:b/>
          <w:bCs/>
          <w:sz w:val="24"/>
          <w:szCs w:val="24"/>
        </w:rPr>
      </w:pPr>
      <w:bookmarkStart w:id="341" w:name="_Toc480541813"/>
      <w:r w:rsidRPr="00322500">
        <w:rPr>
          <w:rFonts w:ascii="Times New Roman" w:eastAsia="Times New Roman" w:hAnsi="Times New Roman" w:cs="Times New Roman"/>
          <w:b/>
          <w:bCs/>
          <w:sz w:val="24"/>
          <w:szCs w:val="24"/>
        </w:rPr>
        <w:t>Virtual Storage Console 6.2.1P1 Backup and Recovery</w:t>
      </w:r>
      <w:bookmarkEnd w:id="341"/>
    </w:p>
    <w:p w14:paraId="13CF28F8" w14:textId="77777777" w:rsidR="00322500" w:rsidRPr="00322500" w:rsidRDefault="00322500" w:rsidP="00322500">
      <w:pPr>
        <w:spacing w:before="100" w:beforeAutospacing="1" w:after="100" w:afterAutospacing="1" w:line="240" w:lineRule="auto"/>
        <w:outlineLvl w:val="4"/>
        <w:rPr>
          <w:rFonts w:ascii="Times New Roman" w:eastAsia="Times New Roman" w:hAnsi="Times New Roman" w:cs="Times New Roman"/>
          <w:b/>
          <w:bCs/>
          <w:sz w:val="20"/>
          <w:szCs w:val="20"/>
        </w:rPr>
      </w:pPr>
      <w:r w:rsidRPr="00322500">
        <w:rPr>
          <w:rFonts w:ascii="Times New Roman" w:eastAsia="Times New Roman" w:hAnsi="Times New Roman" w:cs="Times New Roman"/>
          <w:b/>
          <w:bCs/>
          <w:sz w:val="20"/>
          <w:szCs w:val="20"/>
        </w:rPr>
        <w:t>Prerequisites for Use of Backup and Recovery Capability</w:t>
      </w:r>
    </w:p>
    <w:p w14:paraId="0D63690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Before you begin using the Backup and Recovery capability to schedule backups and restores of your datastores, VMs, or virtual disk files, you must confirm that the storage systems that contain the datastores and VMs for which you are creating backups have valid storage credentials.</w:t>
      </w:r>
    </w:p>
    <w:p w14:paraId="39C09DC3" w14:textId="77777777" w:rsidR="00322500" w:rsidRPr="00322500" w:rsidRDefault="00322500" w:rsidP="00322500">
      <w:pPr>
        <w:spacing w:before="100" w:beforeAutospacing="1" w:after="100" w:afterAutospacing="1" w:line="240" w:lineRule="auto"/>
        <w:ind w:left="1080"/>
        <w:rPr>
          <w:rFonts w:ascii="Times New Roman" w:eastAsia="Times New Roman" w:hAnsi="Times New Roman" w:cs="Times New Roman"/>
          <w:sz w:val="24"/>
          <w:szCs w:val="24"/>
        </w:rPr>
      </w:pPr>
      <w:r w:rsidRPr="00322500">
        <w:rPr>
          <w:rFonts w:ascii="Symbol" w:eastAsia="Times New Roman" w:hAnsi="Symbol" w:cs="Times New Roman"/>
          <w:noProof/>
          <w:color w:val="0000FF"/>
          <w:sz w:val="40"/>
          <w:szCs w:val="40"/>
        </w:rPr>
        <w:drawing>
          <wp:inline distT="0" distB="0" distL="0" distR="0" wp14:anchorId="2E6CD27E" wp14:editId="1FD40AA3">
            <wp:extent cx="121920" cy="106680"/>
            <wp:effectExtent l="0" t="0" r="0" b="7620"/>
            <wp:docPr id="87" name="Picture 87" descr="*">
              <a:hlinkClick xmlns:a="http://schemas.openxmlformats.org/drawingml/2006/main" r:id="rId202"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 descr="*">
                      <a:hlinkClick r:id="rId202" tooltip="&quot;Related image, diagram or screenshot.&quot;"/>
                    </pic:cNvPr>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21920" cy="106680"/>
                    </a:xfrm>
                    <a:prstGeom prst="rect">
                      <a:avLst/>
                    </a:prstGeom>
                    <a:noFill/>
                    <a:ln>
                      <a:noFill/>
                    </a:ln>
                  </pic:spPr>
                </pic:pic>
              </a:graphicData>
            </a:graphic>
          </wp:inline>
        </w:drawing>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f you plan to leverage the SnapMirror update option, add all of the destination storage systems with valid storage credentials.</w:t>
      </w:r>
    </w:p>
    <w:p w14:paraId="2D711D7B" w14:textId="77777777" w:rsidR="00322500" w:rsidRPr="00322500" w:rsidRDefault="00322500" w:rsidP="00322500">
      <w:pPr>
        <w:spacing w:before="100" w:beforeAutospacing="1" w:after="100" w:afterAutospacing="1" w:line="240" w:lineRule="auto"/>
        <w:outlineLvl w:val="4"/>
        <w:rPr>
          <w:rFonts w:ascii="Times New Roman" w:eastAsia="Times New Roman" w:hAnsi="Times New Roman" w:cs="Times New Roman"/>
          <w:b/>
          <w:bCs/>
          <w:sz w:val="20"/>
          <w:szCs w:val="20"/>
        </w:rPr>
      </w:pPr>
      <w:r w:rsidRPr="00322500">
        <w:rPr>
          <w:rFonts w:ascii="Times New Roman" w:eastAsia="Times New Roman" w:hAnsi="Times New Roman" w:cs="Times New Roman"/>
          <w:b/>
          <w:bCs/>
          <w:sz w:val="20"/>
          <w:szCs w:val="20"/>
        </w:rPr>
        <w:t>Backup and Recovery Configuration</w:t>
      </w:r>
    </w:p>
    <w:p w14:paraId="6784B0C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To configure a backup job for a datastore, complete the following steps:</w:t>
      </w:r>
    </w:p>
    <w:p w14:paraId="687EABD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From the Home screen of the vSphere Web Client, select the Home tab and click Storage.</w:t>
      </w:r>
    </w:p>
    <w:p w14:paraId="5E943AD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On the left, expand the datacenter.</w:t>
      </w:r>
    </w:p>
    <w:p w14:paraId="77A31A9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Right-click the datastore that you need to backup. Select NetApp VSC &gt; Schedule Backup.</w:t>
      </w:r>
    </w:p>
    <w:p w14:paraId="4740A2D8" w14:textId="77777777" w:rsidR="00322500" w:rsidRPr="00322500" w:rsidRDefault="00322500" w:rsidP="00322500">
      <w:pPr>
        <w:spacing w:before="100" w:beforeAutospacing="1" w:after="100" w:afterAutospacing="1" w:line="240" w:lineRule="auto"/>
        <w:ind w:left="360" w:hanging="360"/>
        <w:rPr>
          <w:rFonts w:ascii="Times New Roman" w:eastAsia="Times New Roman" w:hAnsi="Times New Roman" w:cs="Times New Roman"/>
          <w:sz w:val="24"/>
          <w:szCs w:val="24"/>
        </w:rPr>
      </w:pPr>
      <w:r w:rsidRPr="00322500">
        <w:rPr>
          <w:rFonts w:ascii="Symbol" w:eastAsia="Times New Roman" w:hAnsi="Symbol" w:cs="Times New Roman"/>
          <w:noProof/>
          <w:color w:val="0000FF"/>
          <w:sz w:val="40"/>
          <w:szCs w:val="40"/>
        </w:rPr>
        <w:drawing>
          <wp:inline distT="0" distB="0" distL="0" distR="0" wp14:anchorId="24A8C10B" wp14:editId="790294D1">
            <wp:extent cx="121920" cy="106680"/>
            <wp:effectExtent l="0" t="0" r="0" b="7620"/>
            <wp:docPr id="86" name="Picture 86" descr="*">
              <a:hlinkClick xmlns:a="http://schemas.openxmlformats.org/drawingml/2006/main" r:id="rId202"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 descr="*">
                      <a:hlinkClick r:id="rId202" tooltip="&quot;Related image, diagram or screenshot.&quot;"/>
                    </pic:cNvPr>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21920" cy="106680"/>
                    </a:xfrm>
                    <a:prstGeom prst="rect">
                      <a:avLst/>
                    </a:prstGeom>
                    <a:noFill/>
                    <a:ln>
                      <a:noFill/>
                    </a:ln>
                  </pic:spPr>
                </pic:pic>
              </a:graphicData>
            </a:graphic>
          </wp:inline>
        </w:drawing>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f you prefer a one-time backup, choose Backup Now instead of Schedule Backup.</w:t>
      </w:r>
    </w:p>
    <w:p w14:paraId="15B4201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Type a backup job name and description. Click Next.</w:t>
      </w:r>
    </w:p>
    <w:p w14:paraId="3A401A9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noProof/>
          <w:color w:val="0000FF"/>
          <w:sz w:val="24"/>
          <w:szCs w:val="24"/>
        </w:rPr>
        <w:drawing>
          <wp:inline distT="0" distB="0" distL="0" distR="0" wp14:anchorId="7313FD40" wp14:editId="60E76CAB">
            <wp:extent cx="6675120" cy="3916680"/>
            <wp:effectExtent l="0" t="0" r="0" b="7620"/>
            <wp:docPr id="85" name="Picture 85" descr="https://www.cisco.com/c/dam/en/us/td/docs/unified_computing/ucs/UCS_CVDs/flexpod_esxi65_n9fc.docx/_jcr_content/renditions/flexpod_esxi65_n9fc_112.jpg">
              <a:hlinkClick xmlns:a="http://schemas.openxmlformats.org/drawingml/2006/main" r:id="rId443"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9" descr="https://www.cisco.com/c/dam/en/us/td/docs/unified_computing/ucs/UCS_CVDs/flexpod_esxi65_n9fc.docx/_jcr_content/renditions/flexpod_esxi65_n9fc_112.jpg">
                      <a:hlinkClick r:id="rId443" tooltip="&quot;Related image, diagram or screenshot.&quot;"/>
                    </pic:cNvPr>
                    <pic:cNvPicPr>
                      <a:picLocks noChangeAspect="1" noChangeArrowheads="1"/>
                    </pic:cNvPicPr>
                  </pic:nvPicPr>
                  <pic:blipFill>
                    <a:blip r:embed="rId444">
                      <a:extLst>
                        <a:ext uri="{28A0092B-C50C-407E-A947-70E740481C1C}">
                          <a14:useLocalDpi xmlns:a14="http://schemas.microsoft.com/office/drawing/2010/main" val="0"/>
                        </a:ext>
                      </a:extLst>
                    </a:blip>
                    <a:srcRect/>
                    <a:stretch>
                      <a:fillRect/>
                    </a:stretch>
                  </pic:blipFill>
                  <pic:spPr bwMode="auto">
                    <a:xfrm>
                      <a:off x="0" y="0"/>
                      <a:ext cx="6675120" cy="3916680"/>
                    </a:xfrm>
                    <a:prstGeom prst="rect">
                      <a:avLst/>
                    </a:prstGeom>
                    <a:noFill/>
                    <a:ln>
                      <a:noFill/>
                    </a:ln>
                  </pic:spPr>
                </pic:pic>
              </a:graphicData>
            </a:graphic>
          </wp:inline>
        </w:drawing>
      </w:r>
    </w:p>
    <w:p w14:paraId="48485BC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the options necessary for the backup.</w:t>
      </w:r>
    </w:p>
    <w:p w14:paraId="1AF5F47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noProof/>
          <w:color w:val="0000FF"/>
          <w:sz w:val="24"/>
          <w:szCs w:val="24"/>
        </w:rPr>
        <w:drawing>
          <wp:inline distT="0" distB="0" distL="0" distR="0" wp14:anchorId="2940D608" wp14:editId="375FB8B0">
            <wp:extent cx="6667500" cy="3916680"/>
            <wp:effectExtent l="0" t="0" r="0" b="7620"/>
            <wp:docPr id="84" name="Picture 84" descr="Description: ../Desktop/Screen%20Shot%202015-10-12%20at%201.33.59%20PM.png">
              <a:hlinkClick xmlns:a="http://schemas.openxmlformats.org/drawingml/2006/main" r:id="rId445"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0" descr="Description: ../Desktop/Screen%20Shot%202015-10-12%20at%201.33.59%20PM.png">
                      <a:hlinkClick r:id="rId445" tooltip="&quot;Related image, diagram or screenshot.&quot;"/>
                    </pic:cNvPr>
                    <pic:cNvPicPr>
                      <a:picLocks noChangeAspect="1" noChangeArrowheads="1"/>
                    </pic:cNvPicPr>
                  </pic:nvPicPr>
                  <pic:blipFill>
                    <a:blip r:embed="rId446">
                      <a:extLst>
                        <a:ext uri="{28A0092B-C50C-407E-A947-70E740481C1C}">
                          <a14:useLocalDpi xmlns:a14="http://schemas.microsoft.com/office/drawing/2010/main" val="0"/>
                        </a:ext>
                      </a:extLst>
                    </a:blip>
                    <a:srcRect/>
                    <a:stretch>
                      <a:fillRect/>
                    </a:stretch>
                  </pic:blipFill>
                  <pic:spPr bwMode="auto">
                    <a:xfrm>
                      <a:off x="0" y="0"/>
                      <a:ext cx="6667500" cy="3916680"/>
                    </a:xfrm>
                    <a:prstGeom prst="rect">
                      <a:avLst/>
                    </a:prstGeom>
                    <a:noFill/>
                    <a:ln>
                      <a:noFill/>
                    </a:ln>
                  </pic:spPr>
                </pic:pic>
              </a:graphicData>
            </a:graphic>
          </wp:inline>
        </w:drawing>
      </w:r>
    </w:p>
    <w:p w14:paraId="68AFD616" w14:textId="77777777" w:rsidR="00322500" w:rsidRPr="00322500" w:rsidRDefault="00322500" w:rsidP="00322500">
      <w:pPr>
        <w:spacing w:before="100" w:beforeAutospacing="1" w:after="100" w:afterAutospacing="1" w:line="240" w:lineRule="auto"/>
        <w:ind w:left="1080"/>
        <w:rPr>
          <w:rFonts w:ascii="Times New Roman" w:eastAsia="Times New Roman" w:hAnsi="Times New Roman" w:cs="Times New Roman"/>
          <w:sz w:val="24"/>
          <w:szCs w:val="24"/>
        </w:rPr>
      </w:pPr>
      <w:r w:rsidRPr="00322500">
        <w:rPr>
          <w:rFonts w:ascii="Symbol" w:eastAsia="Times New Roman" w:hAnsi="Symbol" w:cs="Times New Roman"/>
          <w:noProof/>
          <w:color w:val="0000FF"/>
          <w:sz w:val="40"/>
          <w:szCs w:val="40"/>
        </w:rPr>
        <w:drawing>
          <wp:inline distT="0" distB="0" distL="0" distR="0" wp14:anchorId="6E3D1239" wp14:editId="37F11031">
            <wp:extent cx="121920" cy="106680"/>
            <wp:effectExtent l="0" t="0" r="0" b="7620"/>
            <wp:docPr id="83" name="Picture 83" descr="*">
              <a:hlinkClick xmlns:a="http://schemas.openxmlformats.org/drawingml/2006/main" r:id="rId202"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 descr="*">
                      <a:hlinkClick r:id="rId202" tooltip="&quot;Related image, diagram or screenshot.&quot;"/>
                    </pic:cNvPr>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21920" cy="106680"/>
                    </a:xfrm>
                    <a:prstGeom prst="rect">
                      <a:avLst/>
                    </a:prstGeom>
                    <a:noFill/>
                    <a:ln>
                      <a:noFill/>
                    </a:ln>
                  </pic:spPr>
                </pic:pic>
              </a:graphicData>
            </a:graphic>
          </wp:inline>
        </w:drawing>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For consistent VM snapshots, select Perform VMware Consistency Snapshot to make a VMware snapshot of each VM just before the NetApp Snapshot copy is made. The VMware snapshot is then deleted after the NetApp Snapshot copy is made.</w:t>
      </w:r>
    </w:p>
    <w:p w14:paraId="3CB502E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Next on the Options screen.</w:t>
      </w:r>
    </w:p>
    <w:p w14:paraId="073E1E6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7.</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Next on the Spanned Entities screen.</w:t>
      </w:r>
    </w:p>
    <w:p w14:paraId="752058B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8.</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one or more backup scripts if available, and click Next in the Scripts screen.</w:t>
      </w:r>
    </w:p>
    <w:p w14:paraId="74F91AE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r w:rsidRPr="00322500">
        <w:rPr>
          <w:rFonts w:ascii="Times New Roman" w:eastAsia="Times New Roman" w:hAnsi="Times New Roman" w:cs="Times New Roman"/>
          <w:noProof/>
          <w:color w:val="0000FF"/>
          <w:sz w:val="24"/>
          <w:szCs w:val="24"/>
        </w:rPr>
        <w:drawing>
          <wp:inline distT="0" distB="0" distL="0" distR="0" wp14:anchorId="3606E877" wp14:editId="4210EDB4">
            <wp:extent cx="6210300" cy="3611880"/>
            <wp:effectExtent l="0" t="0" r="0" b="7620"/>
            <wp:docPr id="82" name="Picture 82" descr="Description: ../Desktop/Screen%20Shot%202015-10-12%20at%201.39.19%20PM.png">
              <a:hlinkClick xmlns:a="http://schemas.openxmlformats.org/drawingml/2006/main" r:id="rId447"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1" descr="Description: ../Desktop/Screen%20Shot%202015-10-12%20at%201.39.19%20PM.png">
                      <a:hlinkClick r:id="rId447" tooltip="&quot;Related image, diagram or screenshot.&quot;"/>
                    </pic:cNvPr>
                    <pic:cNvPicPr>
                      <a:picLocks noChangeAspect="1" noChangeArrowheads="1"/>
                    </pic:cNvPicPr>
                  </pic:nvPicPr>
                  <pic:blipFill>
                    <a:blip r:embed="rId448">
                      <a:extLst>
                        <a:ext uri="{28A0092B-C50C-407E-A947-70E740481C1C}">
                          <a14:useLocalDpi xmlns:a14="http://schemas.microsoft.com/office/drawing/2010/main" val="0"/>
                        </a:ext>
                      </a:extLst>
                    </a:blip>
                    <a:srcRect/>
                    <a:stretch>
                      <a:fillRect/>
                    </a:stretch>
                  </pic:blipFill>
                  <pic:spPr bwMode="auto">
                    <a:xfrm>
                      <a:off x="0" y="0"/>
                      <a:ext cx="6210300" cy="3611880"/>
                    </a:xfrm>
                    <a:prstGeom prst="rect">
                      <a:avLst/>
                    </a:prstGeom>
                    <a:noFill/>
                    <a:ln>
                      <a:noFill/>
                    </a:ln>
                  </pic:spPr>
                </pic:pic>
              </a:graphicData>
            </a:graphic>
          </wp:inline>
        </w:drawing>
      </w:r>
    </w:p>
    <w:p w14:paraId="138A24C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9.</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the hourly, daily, weekly, or monthly schedule and retention policy that you want for this backup job. Click Next.</w:t>
      </w:r>
    </w:p>
    <w:p w14:paraId="35B2A35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noProof/>
          <w:color w:val="0000FF"/>
          <w:sz w:val="24"/>
          <w:szCs w:val="24"/>
        </w:rPr>
        <w:drawing>
          <wp:inline distT="0" distB="0" distL="0" distR="0" wp14:anchorId="1E7BEF61" wp14:editId="139B1FAD">
            <wp:extent cx="6667500" cy="3916680"/>
            <wp:effectExtent l="0" t="0" r="0" b="7620"/>
            <wp:docPr id="81" name="Picture 81" descr="https://www.cisco.com/c/dam/en/us/td/docs/unified_computing/ucs/UCS_CVDs/flexpod_esxi65_n9fc.docx/_jcr_content/renditions/flexpod_esxi65_n9fc_115.jpg">
              <a:hlinkClick xmlns:a="http://schemas.openxmlformats.org/drawingml/2006/main" r:id="rId449"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www.cisco.com/c/dam/en/us/td/docs/unified_computing/ucs/UCS_CVDs/flexpod_esxi65_n9fc.docx/_jcr_content/renditions/flexpod_esxi65_n9fc_115.jpg">
                      <a:hlinkClick r:id="rId449" tooltip="&quot;Related image, diagram or screenshot.&quot;"/>
                    </pic:cNvPr>
                    <pic:cNvPicPr>
                      <a:picLocks noChangeAspect="1" noChangeArrowheads="1"/>
                    </pic:cNvPicPr>
                  </pic:nvPicPr>
                  <pic:blipFill>
                    <a:blip r:embed="rId450">
                      <a:extLst>
                        <a:ext uri="{28A0092B-C50C-407E-A947-70E740481C1C}">
                          <a14:useLocalDpi xmlns:a14="http://schemas.microsoft.com/office/drawing/2010/main" val="0"/>
                        </a:ext>
                      </a:extLst>
                    </a:blip>
                    <a:srcRect/>
                    <a:stretch>
                      <a:fillRect/>
                    </a:stretch>
                  </pic:blipFill>
                  <pic:spPr bwMode="auto">
                    <a:xfrm>
                      <a:off x="0" y="0"/>
                      <a:ext cx="6667500" cy="3916680"/>
                    </a:xfrm>
                    <a:prstGeom prst="rect">
                      <a:avLst/>
                    </a:prstGeom>
                    <a:noFill/>
                    <a:ln>
                      <a:noFill/>
                    </a:ln>
                  </pic:spPr>
                </pic:pic>
              </a:graphicData>
            </a:graphic>
          </wp:inline>
        </w:drawing>
      </w:r>
    </w:p>
    <w:p w14:paraId="213021E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0.</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Use the default vCenter credentials or enter the user name and password for the vCenter server. Click Next.</w:t>
      </w:r>
    </w:p>
    <w:p w14:paraId="4E91A60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pecify any needed backup notification details. Enter an e-mail address and mail server address for receiving e-mail alerts. You can add multiple e-mail addresses by using semicolons to separate them. Click Next.</w:t>
      </w:r>
    </w:p>
    <w:p w14:paraId="449C730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noProof/>
          <w:color w:val="0000FF"/>
          <w:sz w:val="24"/>
          <w:szCs w:val="24"/>
        </w:rPr>
        <w:drawing>
          <wp:inline distT="0" distB="0" distL="0" distR="0" wp14:anchorId="411AF59B" wp14:editId="424D1945">
            <wp:extent cx="6675120" cy="3924300"/>
            <wp:effectExtent l="0" t="0" r="0" b="0"/>
            <wp:docPr id="80" name="Picture 80" descr="https://www.cisco.com/c/dam/en/us/td/docs/unified_computing/ucs/UCS_CVDs/flexpod_esxi65_n9fc.docx/_jcr_content/renditions/flexpod_esxi65_n9fc_116.jpg">
              <a:hlinkClick xmlns:a="http://schemas.openxmlformats.org/drawingml/2006/main" r:id="rId451"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s://www.cisco.com/c/dam/en/us/td/docs/unified_computing/ucs/UCS_CVDs/flexpod_esxi65_n9fc.docx/_jcr_content/renditions/flexpod_esxi65_n9fc_116.jpg">
                      <a:hlinkClick r:id="rId451" tooltip="&quot;Related image, diagram or screenshot.&quot;"/>
                    </pic:cNvPr>
                    <pic:cNvPicPr>
                      <a:picLocks noChangeAspect="1" noChangeArrowheads="1"/>
                    </pic:cNvPicPr>
                  </pic:nvPicPr>
                  <pic:blipFill>
                    <a:blip r:embed="rId452">
                      <a:extLst>
                        <a:ext uri="{28A0092B-C50C-407E-A947-70E740481C1C}">
                          <a14:useLocalDpi xmlns:a14="http://schemas.microsoft.com/office/drawing/2010/main" val="0"/>
                        </a:ext>
                      </a:extLst>
                    </a:blip>
                    <a:srcRect/>
                    <a:stretch>
                      <a:fillRect/>
                    </a:stretch>
                  </pic:blipFill>
                  <pic:spPr bwMode="auto">
                    <a:xfrm>
                      <a:off x="0" y="0"/>
                      <a:ext cx="6675120" cy="3924300"/>
                    </a:xfrm>
                    <a:prstGeom prst="rect">
                      <a:avLst/>
                    </a:prstGeom>
                    <a:noFill/>
                    <a:ln>
                      <a:noFill/>
                    </a:ln>
                  </pic:spPr>
                </pic:pic>
              </a:graphicData>
            </a:graphic>
          </wp:inline>
        </w:drawing>
      </w:r>
    </w:p>
    <w:p w14:paraId="40F69F4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Review the summary page and click Finish. If you want to run the job immediately, select the Run Job Now option and then click Finish.</w:t>
      </w:r>
    </w:p>
    <w:p w14:paraId="504838C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OK.</w:t>
      </w:r>
    </w:p>
    <w:p w14:paraId="7DB83FE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noProof/>
          <w:color w:val="0000FF"/>
          <w:sz w:val="24"/>
          <w:szCs w:val="24"/>
        </w:rPr>
        <w:drawing>
          <wp:inline distT="0" distB="0" distL="0" distR="0" wp14:anchorId="22CF3D5E" wp14:editId="0371F5B3">
            <wp:extent cx="4038600" cy="1051560"/>
            <wp:effectExtent l="0" t="0" r="0" b="0"/>
            <wp:docPr id="79" name="Picture 79" descr="https://www.cisco.com/c/dam/en/us/td/docs/unified_computing/ucs/UCS_CVDs/flexpod_esxi65_n9fc.docx/_jcr_content/renditions/flexpod_esxi65_n9fc_117.png">
              <a:hlinkClick xmlns:a="http://schemas.openxmlformats.org/drawingml/2006/main" r:id="rId453"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s://www.cisco.com/c/dam/en/us/td/docs/unified_computing/ucs/UCS_CVDs/flexpod_esxi65_n9fc.docx/_jcr_content/renditions/flexpod_esxi65_n9fc_117.png">
                      <a:hlinkClick r:id="rId453" tooltip="&quot;Related image, diagram or screenshot.&quot;"/>
                    </pic:cNvPr>
                    <pic:cNvPicPr>
                      <a:picLocks noChangeAspect="1" noChangeArrowheads="1"/>
                    </pic:cNvPicPr>
                  </pic:nvPicPr>
                  <pic:blipFill>
                    <a:blip r:embed="rId454">
                      <a:extLst>
                        <a:ext uri="{28A0092B-C50C-407E-A947-70E740481C1C}">
                          <a14:useLocalDpi xmlns:a14="http://schemas.microsoft.com/office/drawing/2010/main" val="0"/>
                        </a:ext>
                      </a:extLst>
                    </a:blip>
                    <a:srcRect/>
                    <a:stretch>
                      <a:fillRect/>
                    </a:stretch>
                  </pic:blipFill>
                  <pic:spPr bwMode="auto">
                    <a:xfrm>
                      <a:off x="0" y="0"/>
                      <a:ext cx="4038600" cy="1051560"/>
                    </a:xfrm>
                    <a:prstGeom prst="rect">
                      <a:avLst/>
                    </a:prstGeom>
                    <a:noFill/>
                    <a:ln>
                      <a:noFill/>
                    </a:ln>
                  </pic:spPr>
                </pic:pic>
              </a:graphicData>
            </a:graphic>
          </wp:inline>
        </w:drawing>
      </w:r>
    </w:p>
    <w:p w14:paraId="20777D0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You can also create other backup jobs with overlapping schedules. For example, you can create weekly or monthly backups that overlay daily backups.</w:t>
      </w:r>
    </w:p>
    <w:p w14:paraId="2304F4D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On the storage cluster interface, automatic Snapshot copies of the volume can now be disabled because NetApp VSC is now handling scheduled backups. To do so, enter the following command:</w:t>
      </w:r>
    </w:p>
    <w:p w14:paraId="103116B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volume modify -vserver Infra-SVM -volume infra_datastore_1 -snapshot-policy none</w:t>
      </w:r>
    </w:p>
    <w:p w14:paraId="4641896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Also, to delete any existing automatic Snapshot copies that have been created on the volume, enter the following command:</w:t>
      </w:r>
    </w:p>
    <w:p w14:paraId="5B41183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volume snapshot show -vserver Infra-SVM -volume infra_datastore_1</w:t>
      </w:r>
    </w:p>
    <w:p w14:paraId="6B4B1A7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volume snapshot delete -vserver Infra-SVM -volume infra_datastore_1 -snapshot &lt;snapshot-name&gt;</w:t>
      </w:r>
    </w:p>
    <w:p w14:paraId="3B427C27" w14:textId="77777777" w:rsidR="00322500" w:rsidRPr="00322500" w:rsidRDefault="00322500" w:rsidP="00322500">
      <w:pPr>
        <w:spacing w:before="100" w:beforeAutospacing="1" w:after="100" w:afterAutospacing="1" w:line="240" w:lineRule="auto"/>
        <w:ind w:left="360" w:hanging="360"/>
        <w:rPr>
          <w:rFonts w:ascii="Times New Roman" w:eastAsia="Times New Roman" w:hAnsi="Times New Roman" w:cs="Times New Roman"/>
          <w:sz w:val="24"/>
          <w:szCs w:val="24"/>
        </w:rPr>
      </w:pPr>
      <w:r w:rsidRPr="00322500">
        <w:rPr>
          <w:rFonts w:ascii="Symbol" w:eastAsia="Times New Roman" w:hAnsi="Symbol" w:cs="Times New Roman"/>
          <w:noProof/>
          <w:color w:val="0000FF"/>
          <w:sz w:val="40"/>
          <w:szCs w:val="40"/>
        </w:rPr>
        <w:drawing>
          <wp:inline distT="0" distB="0" distL="0" distR="0" wp14:anchorId="45EB907F" wp14:editId="79132203">
            <wp:extent cx="121920" cy="106680"/>
            <wp:effectExtent l="0" t="0" r="0" b="7620"/>
            <wp:docPr id="78" name="Picture 78" descr="*">
              <a:hlinkClick xmlns:a="http://schemas.openxmlformats.org/drawingml/2006/main" r:id="rId202"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 descr="*">
                      <a:hlinkClick r:id="rId202" tooltip="&quot;Related image, diagram or screenshot.&quot;"/>
                    </pic:cNvPr>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21920" cy="106680"/>
                    </a:xfrm>
                    <a:prstGeom prst="rect">
                      <a:avLst/>
                    </a:prstGeom>
                    <a:noFill/>
                    <a:ln>
                      <a:noFill/>
                    </a:ln>
                  </pic:spPr>
                </pic:pic>
              </a:graphicData>
            </a:graphic>
          </wp:inline>
        </w:drawing>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The wildcard character * can be used in Snapshot names in the previous command.</w:t>
      </w:r>
    </w:p>
    <w:p w14:paraId="00A1BE03" w14:textId="77777777" w:rsidR="00322500" w:rsidRPr="00322500" w:rsidRDefault="00322500" w:rsidP="00322500">
      <w:pPr>
        <w:spacing w:before="100" w:beforeAutospacing="1" w:after="100" w:afterAutospacing="1" w:line="240" w:lineRule="auto"/>
        <w:outlineLvl w:val="1"/>
        <w:rPr>
          <w:rFonts w:ascii="Times New Roman" w:eastAsia="Times New Roman" w:hAnsi="Times New Roman" w:cs="Times New Roman"/>
          <w:b/>
          <w:bCs/>
          <w:sz w:val="36"/>
          <w:szCs w:val="36"/>
        </w:rPr>
      </w:pPr>
      <w:bookmarkStart w:id="342" w:name="_Toc480541814"/>
      <w:r w:rsidRPr="00322500">
        <w:rPr>
          <w:rFonts w:ascii="Times New Roman" w:eastAsia="Times New Roman" w:hAnsi="Times New Roman" w:cs="Times New Roman"/>
          <w:b/>
          <w:bCs/>
          <w:sz w:val="36"/>
          <w:szCs w:val="36"/>
        </w:rPr>
        <w:t>Sample Tenant Provisioning</w:t>
      </w:r>
      <w:bookmarkEnd w:id="342"/>
    </w:p>
    <w:p w14:paraId="58032466" w14:textId="77777777" w:rsidR="00322500" w:rsidRPr="00322500" w:rsidRDefault="00322500" w:rsidP="00322500">
      <w:pPr>
        <w:keepNext/>
        <w:autoSpaceDE w:val="0"/>
        <w:autoSpaceDN w:val="0"/>
        <w:spacing w:before="340" w:after="120" w:line="320" w:lineRule="atLeast"/>
        <w:rPr>
          <w:rFonts w:ascii="Times New Roman" w:eastAsia="Times New Roman" w:hAnsi="Times New Roman" w:cs="Times New Roman"/>
          <w:sz w:val="24"/>
          <w:szCs w:val="24"/>
        </w:rPr>
      </w:pPr>
      <w:bookmarkStart w:id="343" w:name="_Toc465785292"/>
      <w:r w:rsidRPr="00322500">
        <w:rPr>
          <w:rFonts w:ascii="Arial" w:eastAsia="Times New Roman" w:hAnsi="Arial" w:cs="Arial"/>
          <w:color w:val="38467E"/>
          <w:sz w:val="28"/>
          <w:szCs w:val="28"/>
        </w:rPr>
        <w:t>Provisioning a Sample Application Tenant</w:t>
      </w:r>
      <w:bookmarkEnd w:id="343"/>
    </w:p>
    <w:p w14:paraId="0B983673" w14:textId="77777777" w:rsidR="00322500" w:rsidRPr="00322500" w:rsidRDefault="00322500" w:rsidP="00322500">
      <w:pPr>
        <w:autoSpaceDE w:val="0"/>
        <w:autoSpaceDN w:val="0"/>
        <w:spacing w:after="180" w:line="220" w:lineRule="atLeast"/>
        <w:ind w:left="360"/>
        <w:rPr>
          <w:rFonts w:ascii="Times New Roman" w:eastAsia="Times New Roman" w:hAnsi="Times New Roman" w:cs="Times New Roman"/>
          <w:sz w:val="24"/>
          <w:szCs w:val="24"/>
        </w:rPr>
      </w:pPr>
      <w:r w:rsidRPr="00322500">
        <w:rPr>
          <w:rFonts w:ascii="Arial" w:eastAsia="Times New Roman" w:hAnsi="Arial" w:cs="Arial"/>
          <w:color w:val="000000"/>
          <w:sz w:val="20"/>
          <w:szCs w:val="20"/>
        </w:rPr>
        <w:t>This section describes a sample procedure for provisioning an application tenant. The procedure here refers to previous sections of this document and can be used as a guide and modified as needed when provisioning an application tenant.</w:t>
      </w:r>
    </w:p>
    <w:p w14:paraId="696D8D1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Plan your application tenant and determine what storage protocols will be provided in the tenant.  In the architecture covered in this document, fiber channel, NFS, iSCSI, and CIFS/SMB can be provided to the tenant.  Also, plan what network VLANs the tenant will use.  It is recommended to have a VLAN for virtual machine management traffic.  One or two VLANs (iSCSI needs two if VMware RDM LUNs or iSCSI datastores will be provisioned) are also needed for each storage protocol used except fiber channel.  Fiber channel will have new storage LIFs defined with the same VSANs configured for the FlexPod Infrastructure.</w:t>
      </w:r>
    </w:p>
    <w:p w14:paraId="2ACB088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the Nexus switches, declare all added VLANs and configure the VM VLAN as an allowed VLAN on the UCS port channels and the vPC peer link.  Also, Layer 3 with HSRP or VRRP can be configured in the Nexus switches to provide this VLAN access to the outside.  Layer 3 setup is not covered in this document, but is covered in the Nexus 9000 documentation. Configure the storage VLANs on the UCS and storage port channels, and on the vPC peer link. The VM VLAN can also be added to the storage port channels in order to configure the tenant SVM management interface on this VLAN.</w:t>
      </w:r>
    </w:p>
    <w:p w14:paraId="4A139E2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the storage cluster:</w:t>
      </w:r>
    </w:p>
    <w:p w14:paraId="6DA62576" w14:textId="77777777" w:rsidR="00322500" w:rsidRPr="00322500" w:rsidRDefault="00322500" w:rsidP="00322500">
      <w:pPr>
        <w:spacing w:before="120" w:after="120" w:line="240" w:lineRule="auto"/>
        <w:ind w:left="1800" w:hanging="360"/>
        <w:rPr>
          <w:rFonts w:ascii="Times New Roman" w:eastAsia="Times New Roman" w:hAnsi="Times New Roman" w:cs="Times New Roman"/>
          <w:sz w:val="24"/>
          <w:szCs w:val="24"/>
        </w:rPr>
      </w:pPr>
      <w:r w:rsidRPr="00322500">
        <w:rPr>
          <w:rFonts w:ascii="Arial" w:eastAsia="Times New Roman" w:hAnsi="Arial" w:cs="Arial"/>
          <w:color w:val="000000"/>
          <w:sz w:val="20"/>
          <w:szCs w:val="20"/>
        </w:rPr>
        <w:t>a.</w:t>
      </w:r>
      <w:r w:rsidRPr="00322500">
        <w:rPr>
          <w:rFonts w:ascii="Times New Roman" w:eastAsia="Times New Roman" w:hAnsi="Times New Roman" w:cs="Times New Roman"/>
          <w:color w:val="000000"/>
          <w:sz w:val="14"/>
          <w:szCs w:val="14"/>
        </w:rPr>
        <w:t xml:space="preserve">     </w:t>
      </w:r>
      <w:r w:rsidRPr="00322500">
        <w:rPr>
          <w:rFonts w:ascii="Arial" w:eastAsia="Times New Roman" w:hAnsi="Arial" w:cs="Arial"/>
          <w:color w:val="000000"/>
          <w:sz w:val="20"/>
          <w:szCs w:val="20"/>
        </w:rPr>
        <w:t>Create a broadcast domain with MTU 1500 for the tenant SVM management interface. Create a broadcast domain with MTU 9000 for each tenant storage protocol except fiber channel.</w:t>
      </w:r>
    </w:p>
    <w:p w14:paraId="19F81907" w14:textId="77777777" w:rsidR="00322500" w:rsidRPr="00322500" w:rsidRDefault="00322500" w:rsidP="00322500">
      <w:pPr>
        <w:spacing w:before="120" w:after="120" w:line="240" w:lineRule="auto"/>
        <w:ind w:left="1800" w:hanging="360"/>
        <w:rPr>
          <w:rFonts w:ascii="Times New Roman" w:eastAsia="Times New Roman" w:hAnsi="Times New Roman" w:cs="Times New Roman"/>
          <w:sz w:val="24"/>
          <w:szCs w:val="24"/>
        </w:rPr>
      </w:pPr>
      <w:r w:rsidRPr="00322500">
        <w:rPr>
          <w:rFonts w:ascii="Arial" w:eastAsia="Times New Roman" w:hAnsi="Arial" w:cs="Arial"/>
          <w:color w:val="000000"/>
          <w:sz w:val="20"/>
          <w:szCs w:val="20"/>
        </w:rPr>
        <w:t>b.</w:t>
      </w:r>
      <w:r w:rsidRPr="00322500">
        <w:rPr>
          <w:rFonts w:ascii="Times New Roman" w:eastAsia="Times New Roman" w:hAnsi="Times New Roman" w:cs="Times New Roman"/>
          <w:color w:val="000000"/>
          <w:sz w:val="14"/>
          <w:szCs w:val="14"/>
        </w:rPr>
        <w:t xml:space="preserve">    </w:t>
      </w:r>
      <w:r w:rsidRPr="00322500">
        <w:rPr>
          <w:rFonts w:ascii="Arial" w:eastAsia="Times New Roman" w:hAnsi="Arial" w:cs="Arial"/>
          <w:color w:val="000000"/>
          <w:sz w:val="20"/>
          <w:szCs w:val="20"/>
        </w:rPr>
        <w:t>Create VLAN interface ports on the node interface group on each node for tenant SVM management (VM VLAN) and for the VLAN for each storage protocol except fiber channel.  Add these VLAN ports to the appropriate broadcast domains.</w:t>
      </w:r>
    </w:p>
    <w:p w14:paraId="5DE4F071" w14:textId="77777777" w:rsidR="00322500" w:rsidRPr="00322500" w:rsidRDefault="00322500" w:rsidP="00322500">
      <w:pPr>
        <w:spacing w:before="120" w:after="120" w:line="240" w:lineRule="auto"/>
        <w:ind w:left="1800" w:hanging="360"/>
        <w:rPr>
          <w:rFonts w:ascii="Times New Roman" w:eastAsia="Times New Roman" w:hAnsi="Times New Roman" w:cs="Times New Roman"/>
          <w:sz w:val="24"/>
          <w:szCs w:val="24"/>
        </w:rPr>
      </w:pPr>
      <w:r w:rsidRPr="00322500">
        <w:rPr>
          <w:rFonts w:ascii="Arial" w:eastAsia="Times New Roman" w:hAnsi="Arial" w:cs="Arial"/>
          <w:color w:val="000000"/>
          <w:sz w:val="20"/>
          <w:szCs w:val="20"/>
        </w:rPr>
        <w:t>c.</w:t>
      </w:r>
      <w:r w:rsidRPr="00322500">
        <w:rPr>
          <w:rFonts w:ascii="Times New Roman" w:eastAsia="Times New Roman" w:hAnsi="Times New Roman" w:cs="Times New Roman"/>
          <w:color w:val="000000"/>
          <w:sz w:val="14"/>
          <w:szCs w:val="14"/>
        </w:rPr>
        <w:t xml:space="preserve">     </w:t>
      </w:r>
      <w:r w:rsidRPr="00322500">
        <w:rPr>
          <w:rFonts w:ascii="Arial" w:eastAsia="Times New Roman" w:hAnsi="Arial" w:cs="Arial"/>
          <w:color w:val="000000"/>
          <w:sz w:val="20"/>
          <w:szCs w:val="20"/>
        </w:rPr>
        <w:t>Create the tenant SVM and follow all procedures in that section.</w:t>
      </w:r>
    </w:p>
    <w:p w14:paraId="32E90328" w14:textId="77777777" w:rsidR="00322500" w:rsidRPr="00322500" w:rsidRDefault="00322500" w:rsidP="00322500">
      <w:pPr>
        <w:spacing w:before="120" w:after="120" w:line="240" w:lineRule="auto"/>
        <w:ind w:left="1800" w:hanging="360"/>
        <w:rPr>
          <w:rFonts w:ascii="Times New Roman" w:eastAsia="Times New Roman" w:hAnsi="Times New Roman" w:cs="Times New Roman"/>
          <w:sz w:val="24"/>
          <w:szCs w:val="24"/>
        </w:rPr>
      </w:pPr>
      <w:r w:rsidRPr="00322500">
        <w:rPr>
          <w:rFonts w:ascii="Arial" w:eastAsia="Times New Roman" w:hAnsi="Arial" w:cs="Arial"/>
          <w:color w:val="000000"/>
          <w:sz w:val="20"/>
          <w:szCs w:val="20"/>
        </w:rPr>
        <w:t>d.</w:t>
      </w:r>
      <w:r w:rsidRPr="00322500">
        <w:rPr>
          <w:rFonts w:ascii="Times New Roman" w:eastAsia="Times New Roman" w:hAnsi="Times New Roman" w:cs="Times New Roman"/>
          <w:color w:val="000000"/>
          <w:sz w:val="14"/>
          <w:szCs w:val="14"/>
        </w:rPr>
        <w:t xml:space="preserve">    </w:t>
      </w:r>
      <w:r w:rsidRPr="00322500">
        <w:rPr>
          <w:rFonts w:ascii="Arial" w:eastAsia="Times New Roman" w:hAnsi="Arial" w:cs="Arial"/>
          <w:color w:val="000000"/>
          <w:sz w:val="20"/>
          <w:szCs w:val="20"/>
        </w:rPr>
        <w:t>Create Load-Sharing Mirrors for the tenant SVM.</w:t>
      </w:r>
    </w:p>
    <w:p w14:paraId="302AE2C9" w14:textId="77777777" w:rsidR="00322500" w:rsidRPr="00322500" w:rsidRDefault="00322500" w:rsidP="00322500">
      <w:pPr>
        <w:spacing w:before="120" w:after="120" w:line="240" w:lineRule="auto"/>
        <w:ind w:left="1800" w:hanging="360"/>
        <w:rPr>
          <w:rFonts w:ascii="Times New Roman" w:eastAsia="Times New Roman" w:hAnsi="Times New Roman" w:cs="Times New Roman"/>
          <w:sz w:val="24"/>
          <w:szCs w:val="24"/>
        </w:rPr>
      </w:pPr>
      <w:r w:rsidRPr="00322500">
        <w:rPr>
          <w:rFonts w:ascii="Arial" w:eastAsia="Times New Roman" w:hAnsi="Arial" w:cs="Arial"/>
          <w:color w:val="000000"/>
          <w:sz w:val="20"/>
          <w:szCs w:val="20"/>
        </w:rPr>
        <w:t>e.</w:t>
      </w:r>
      <w:r w:rsidRPr="00322500">
        <w:rPr>
          <w:rFonts w:ascii="Times New Roman" w:eastAsia="Times New Roman" w:hAnsi="Times New Roman" w:cs="Times New Roman"/>
          <w:color w:val="000000"/>
          <w:sz w:val="14"/>
          <w:szCs w:val="14"/>
        </w:rPr>
        <w:t xml:space="preserve">    </w:t>
      </w:r>
      <w:r w:rsidRPr="00322500">
        <w:rPr>
          <w:rFonts w:ascii="Arial" w:eastAsia="Times New Roman" w:hAnsi="Arial" w:cs="Arial"/>
          <w:color w:val="000000"/>
          <w:sz w:val="20"/>
          <w:szCs w:val="20"/>
        </w:rPr>
        <w:t>Create the FC service for the tenant SVM if fiber channel is being deployed in this tenant.</w:t>
      </w:r>
    </w:p>
    <w:p w14:paraId="784AF6E8" w14:textId="77777777" w:rsidR="00322500" w:rsidRPr="00322500" w:rsidRDefault="00322500" w:rsidP="00322500">
      <w:pPr>
        <w:spacing w:before="120" w:after="120" w:line="240" w:lineRule="auto"/>
        <w:ind w:left="1800" w:hanging="360"/>
        <w:rPr>
          <w:rFonts w:ascii="Times New Roman" w:eastAsia="Times New Roman" w:hAnsi="Times New Roman" w:cs="Times New Roman"/>
          <w:sz w:val="24"/>
          <w:szCs w:val="24"/>
        </w:rPr>
      </w:pPr>
      <w:r w:rsidRPr="00322500">
        <w:rPr>
          <w:rFonts w:ascii="Arial" w:eastAsia="Times New Roman" w:hAnsi="Arial" w:cs="Arial"/>
          <w:color w:val="000000"/>
          <w:sz w:val="20"/>
          <w:szCs w:val="20"/>
        </w:rPr>
        <w:t>f.</w:t>
      </w:r>
      <w:r w:rsidRPr="00322500">
        <w:rPr>
          <w:rFonts w:ascii="Times New Roman" w:eastAsia="Times New Roman" w:hAnsi="Times New Roman" w:cs="Times New Roman"/>
          <w:color w:val="000000"/>
          <w:sz w:val="14"/>
          <w:szCs w:val="14"/>
        </w:rPr>
        <w:t xml:space="preserve">      </w:t>
      </w:r>
      <w:r w:rsidRPr="00322500">
        <w:rPr>
          <w:rFonts w:ascii="Arial" w:eastAsia="Times New Roman" w:hAnsi="Arial" w:cs="Arial"/>
          <w:color w:val="000000"/>
          <w:sz w:val="20"/>
          <w:szCs w:val="20"/>
        </w:rPr>
        <w:t>Optionally, create a self-signed security certificate for the tenant SVM.</w:t>
      </w:r>
    </w:p>
    <w:p w14:paraId="6EEF23D4" w14:textId="77777777" w:rsidR="00322500" w:rsidRPr="00322500" w:rsidRDefault="00322500" w:rsidP="00322500">
      <w:pPr>
        <w:spacing w:before="120" w:after="120" w:line="240" w:lineRule="auto"/>
        <w:ind w:left="1800" w:hanging="360"/>
        <w:rPr>
          <w:rFonts w:ascii="Times New Roman" w:eastAsia="Times New Roman" w:hAnsi="Times New Roman" w:cs="Times New Roman"/>
          <w:sz w:val="24"/>
          <w:szCs w:val="24"/>
        </w:rPr>
      </w:pPr>
      <w:r w:rsidRPr="00322500">
        <w:rPr>
          <w:rFonts w:ascii="Arial" w:eastAsia="Times New Roman" w:hAnsi="Arial" w:cs="Arial"/>
          <w:color w:val="000000"/>
          <w:sz w:val="20"/>
          <w:szCs w:val="20"/>
        </w:rPr>
        <w:t>g.</w:t>
      </w:r>
      <w:r w:rsidRPr="00322500">
        <w:rPr>
          <w:rFonts w:ascii="Times New Roman" w:eastAsia="Times New Roman" w:hAnsi="Times New Roman" w:cs="Times New Roman"/>
          <w:color w:val="000000"/>
          <w:sz w:val="14"/>
          <w:szCs w:val="14"/>
        </w:rPr>
        <w:t xml:space="preserve">    </w:t>
      </w:r>
      <w:r w:rsidRPr="00322500">
        <w:rPr>
          <w:rFonts w:ascii="Arial" w:eastAsia="Times New Roman" w:hAnsi="Arial" w:cs="Arial"/>
          <w:color w:val="000000"/>
          <w:sz w:val="20"/>
          <w:szCs w:val="20"/>
        </w:rPr>
        <w:t>Configure NFSv3 for the tenant SVM.</w:t>
      </w:r>
    </w:p>
    <w:p w14:paraId="673E7E77" w14:textId="77777777" w:rsidR="00322500" w:rsidRPr="00322500" w:rsidRDefault="00322500" w:rsidP="00322500">
      <w:pPr>
        <w:spacing w:before="120" w:after="120" w:line="240" w:lineRule="auto"/>
        <w:ind w:left="1800" w:hanging="360"/>
        <w:rPr>
          <w:rFonts w:ascii="Times New Roman" w:eastAsia="Times New Roman" w:hAnsi="Times New Roman" w:cs="Times New Roman"/>
          <w:sz w:val="24"/>
          <w:szCs w:val="24"/>
        </w:rPr>
      </w:pPr>
      <w:r w:rsidRPr="00322500">
        <w:rPr>
          <w:rFonts w:ascii="Arial" w:eastAsia="Times New Roman" w:hAnsi="Arial" w:cs="Arial"/>
          <w:color w:val="000000"/>
          <w:sz w:val="20"/>
          <w:szCs w:val="20"/>
        </w:rPr>
        <w:t>h.</w:t>
      </w:r>
      <w:r w:rsidRPr="00322500">
        <w:rPr>
          <w:rFonts w:ascii="Times New Roman" w:eastAsia="Times New Roman" w:hAnsi="Times New Roman" w:cs="Times New Roman"/>
          <w:color w:val="000000"/>
          <w:sz w:val="14"/>
          <w:szCs w:val="14"/>
        </w:rPr>
        <w:t xml:space="preserve">     </w:t>
      </w:r>
      <w:r w:rsidRPr="00322500">
        <w:rPr>
          <w:rFonts w:ascii="Arial" w:eastAsia="Times New Roman" w:hAnsi="Arial" w:cs="Arial"/>
          <w:color w:val="000000"/>
          <w:sz w:val="20"/>
          <w:szCs w:val="20"/>
        </w:rPr>
        <w:t>Create a VM datastore volume in the tenant SVM.</w:t>
      </w:r>
    </w:p>
    <w:p w14:paraId="63867E35" w14:textId="77777777" w:rsidR="00322500" w:rsidRPr="00322500" w:rsidRDefault="00322500" w:rsidP="00322500">
      <w:pPr>
        <w:spacing w:before="120" w:after="120" w:line="240" w:lineRule="auto"/>
        <w:ind w:left="1800" w:hanging="360"/>
        <w:rPr>
          <w:rFonts w:ascii="Times New Roman" w:eastAsia="Times New Roman" w:hAnsi="Times New Roman" w:cs="Times New Roman"/>
          <w:sz w:val="24"/>
          <w:szCs w:val="24"/>
        </w:rPr>
      </w:pPr>
      <w:r w:rsidRPr="00322500">
        <w:rPr>
          <w:rFonts w:ascii="Arial" w:eastAsia="Times New Roman" w:hAnsi="Arial" w:cs="Arial"/>
          <w:color w:val="000000"/>
          <w:sz w:val="20"/>
          <w:szCs w:val="20"/>
        </w:rPr>
        <w:t>i.</w:t>
      </w:r>
      <w:r w:rsidRPr="00322500">
        <w:rPr>
          <w:rFonts w:ascii="Times New Roman" w:eastAsia="Times New Roman" w:hAnsi="Times New Roman" w:cs="Times New Roman"/>
          <w:color w:val="000000"/>
          <w:sz w:val="14"/>
          <w:szCs w:val="14"/>
        </w:rPr>
        <w:t xml:space="preserve">      </w:t>
      </w:r>
      <w:r w:rsidRPr="00322500">
        <w:rPr>
          <w:rFonts w:ascii="Arial" w:eastAsia="Times New Roman" w:hAnsi="Arial" w:cs="Arial"/>
          <w:color w:val="000000"/>
          <w:sz w:val="20"/>
          <w:szCs w:val="20"/>
        </w:rPr>
        <w:t>Create a once-a-day deduplication schedule on the VM datastore volume.</w:t>
      </w:r>
    </w:p>
    <w:p w14:paraId="39A4B56F" w14:textId="77777777" w:rsidR="00322500" w:rsidRPr="00322500" w:rsidRDefault="00322500" w:rsidP="00322500">
      <w:pPr>
        <w:spacing w:before="120" w:after="120" w:line="240" w:lineRule="auto"/>
        <w:ind w:left="1800" w:hanging="360"/>
        <w:rPr>
          <w:rFonts w:ascii="Times New Roman" w:eastAsia="Times New Roman" w:hAnsi="Times New Roman" w:cs="Times New Roman"/>
          <w:sz w:val="24"/>
          <w:szCs w:val="24"/>
        </w:rPr>
      </w:pPr>
      <w:r w:rsidRPr="00322500">
        <w:rPr>
          <w:rFonts w:ascii="Arial" w:eastAsia="Times New Roman" w:hAnsi="Arial" w:cs="Arial"/>
          <w:color w:val="000000"/>
          <w:sz w:val="20"/>
          <w:szCs w:val="20"/>
        </w:rPr>
        <w:t>j.</w:t>
      </w:r>
      <w:r w:rsidRPr="00322500">
        <w:rPr>
          <w:rFonts w:ascii="Times New Roman" w:eastAsia="Times New Roman" w:hAnsi="Times New Roman" w:cs="Times New Roman"/>
          <w:color w:val="000000"/>
          <w:sz w:val="14"/>
          <w:szCs w:val="14"/>
        </w:rPr>
        <w:t xml:space="preserve">      </w:t>
      </w:r>
      <w:r w:rsidRPr="00322500">
        <w:rPr>
          <w:rFonts w:ascii="Arial" w:eastAsia="Times New Roman" w:hAnsi="Arial" w:cs="Arial"/>
          <w:color w:val="000000"/>
          <w:sz w:val="20"/>
          <w:szCs w:val="20"/>
        </w:rPr>
        <w:t>If fiber channel is being deployed in this tenant, configure four FCP LIFs in the tenant SVM on the same fiber channel ports as in the Infrastructure SVM.</w:t>
      </w:r>
    </w:p>
    <w:p w14:paraId="7ED138AA" w14:textId="77777777" w:rsidR="00322500" w:rsidRPr="00322500" w:rsidRDefault="00322500" w:rsidP="00322500">
      <w:pPr>
        <w:spacing w:before="120" w:after="120" w:line="240" w:lineRule="auto"/>
        <w:ind w:left="1800" w:hanging="360"/>
        <w:rPr>
          <w:rFonts w:ascii="Times New Roman" w:eastAsia="Times New Roman" w:hAnsi="Times New Roman" w:cs="Times New Roman"/>
          <w:sz w:val="24"/>
          <w:szCs w:val="24"/>
        </w:rPr>
      </w:pPr>
      <w:r w:rsidRPr="00322500">
        <w:rPr>
          <w:rFonts w:ascii="Arial" w:eastAsia="Times New Roman" w:hAnsi="Arial" w:cs="Arial"/>
          <w:color w:val="000000"/>
          <w:sz w:val="20"/>
          <w:szCs w:val="20"/>
        </w:rPr>
        <w:t>k.</w:t>
      </w:r>
      <w:r w:rsidRPr="00322500">
        <w:rPr>
          <w:rFonts w:ascii="Times New Roman" w:eastAsia="Times New Roman" w:hAnsi="Times New Roman" w:cs="Times New Roman"/>
          <w:color w:val="000000"/>
          <w:sz w:val="14"/>
          <w:szCs w:val="14"/>
        </w:rPr>
        <w:t xml:space="preserve">     </w:t>
      </w:r>
      <w:r w:rsidRPr="00322500">
        <w:rPr>
          <w:rFonts w:ascii="Arial" w:eastAsia="Times New Roman" w:hAnsi="Arial" w:cs="Arial"/>
          <w:color w:val="000000"/>
          <w:sz w:val="20"/>
          <w:szCs w:val="20"/>
        </w:rPr>
        <w:t>Create an NFS LIF in the tenant SVM on each storage node.</w:t>
      </w:r>
    </w:p>
    <w:p w14:paraId="3B77CDB1" w14:textId="77777777" w:rsidR="00322500" w:rsidRPr="00322500" w:rsidRDefault="00322500" w:rsidP="00322500">
      <w:pPr>
        <w:spacing w:before="120" w:after="120" w:line="240" w:lineRule="auto"/>
        <w:ind w:left="1800" w:hanging="360"/>
        <w:rPr>
          <w:rFonts w:ascii="Times New Roman" w:eastAsia="Times New Roman" w:hAnsi="Times New Roman" w:cs="Times New Roman"/>
          <w:sz w:val="24"/>
          <w:szCs w:val="24"/>
        </w:rPr>
      </w:pPr>
      <w:r w:rsidRPr="00322500">
        <w:rPr>
          <w:rFonts w:ascii="Arial" w:eastAsia="Times New Roman" w:hAnsi="Arial" w:cs="Arial"/>
          <w:color w:val="000000"/>
          <w:sz w:val="20"/>
          <w:szCs w:val="20"/>
        </w:rPr>
        <w:t>l.</w:t>
      </w:r>
      <w:r w:rsidRPr="00322500">
        <w:rPr>
          <w:rFonts w:ascii="Times New Roman" w:eastAsia="Times New Roman" w:hAnsi="Times New Roman" w:cs="Times New Roman"/>
          <w:color w:val="000000"/>
          <w:sz w:val="14"/>
          <w:szCs w:val="14"/>
        </w:rPr>
        <w:t xml:space="preserve">      </w:t>
      </w:r>
      <w:r w:rsidRPr="00322500">
        <w:rPr>
          <w:rFonts w:ascii="Arial" w:eastAsia="Times New Roman" w:hAnsi="Arial" w:cs="Arial"/>
          <w:color w:val="000000"/>
          <w:sz w:val="20"/>
          <w:szCs w:val="20"/>
        </w:rPr>
        <w:t>Create a boot LUN in the esxi_boot volume in the Infra-SVM for each tenant VMware ESXi host.</w:t>
      </w:r>
    </w:p>
    <w:p w14:paraId="7E1AC38F" w14:textId="77777777" w:rsidR="00322500" w:rsidRPr="00322500" w:rsidRDefault="00322500" w:rsidP="00322500">
      <w:pPr>
        <w:spacing w:before="120" w:after="120" w:line="240" w:lineRule="auto"/>
        <w:ind w:left="1800" w:hanging="360"/>
        <w:rPr>
          <w:rFonts w:ascii="Times New Roman" w:eastAsia="Times New Roman" w:hAnsi="Times New Roman" w:cs="Times New Roman"/>
          <w:sz w:val="24"/>
          <w:szCs w:val="24"/>
        </w:rPr>
      </w:pPr>
      <w:r w:rsidRPr="00322500">
        <w:rPr>
          <w:rFonts w:ascii="Arial" w:eastAsia="Times New Roman" w:hAnsi="Arial" w:cs="Arial"/>
          <w:color w:val="000000"/>
          <w:sz w:val="20"/>
          <w:szCs w:val="20"/>
        </w:rPr>
        <w:t>m.</w:t>
      </w:r>
      <w:r w:rsidRPr="00322500">
        <w:rPr>
          <w:rFonts w:ascii="Times New Roman" w:eastAsia="Times New Roman" w:hAnsi="Times New Roman" w:cs="Times New Roman"/>
          <w:color w:val="000000"/>
          <w:sz w:val="14"/>
          <w:szCs w:val="14"/>
        </w:rPr>
        <w:t xml:space="preserve">   </w:t>
      </w:r>
      <w:r w:rsidRPr="00322500">
        <w:rPr>
          <w:rFonts w:ascii="Arial" w:eastAsia="Times New Roman" w:hAnsi="Arial" w:cs="Arial"/>
          <w:color w:val="000000"/>
          <w:sz w:val="20"/>
          <w:szCs w:val="20"/>
        </w:rPr>
        <w:t>Add the tenant SVM Administrator, SVM management LIF on the SVM management VLAN port, and default route for the SVM.</w:t>
      </w:r>
    </w:p>
    <w:p w14:paraId="63CD30F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Cisco UCS, one method of tenant setup is to dedicate a VMware ESXi cluster and set of UCS servers to each tenant.  Service profiles will be generated for at least two tenant ESXi hosts.  These hosts can boot from LUNs from the esxi_boot volume in the Infra-SVM, but will also have access to FC storage in the tenant SVM.</w:t>
      </w:r>
    </w:p>
    <w:p w14:paraId="51DD7DC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a.</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reate a Server Pool for the tenant ESXi host servers.</w:t>
      </w:r>
    </w:p>
    <w:p w14:paraId="392F1EA6" w14:textId="77777777" w:rsidR="00322500" w:rsidRPr="00322500" w:rsidRDefault="00322500" w:rsidP="00322500">
      <w:pPr>
        <w:spacing w:before="120" w:after="120" w:line="240" w:lineRule="auto"/>
        <w:ind w:left="1800" w:hanging="360"/>
        <w:rPr>
          <w:rFonts w:ascii="Times New Roman" w:eastAsia="Times New Roman" w:hAnsi="Times New Roman" w:cs="Times New Roman"/>
          <w:sz w:val="24"/>
          <w:szCs w:val="24"/>
        </w:rPr>
      </w:pPr>
      <w:r w:rsidRPr="00322500">
        <w:rPr>
          <w:rFonts w:ascii="Arial" w:eastAsia="Times New Roman" w:hAnsi="Arial" w:cs="Arial"/>
          <w:color w:val="000000"/>
          <w:sz w:val="20"/>
          <w:szCs w:val="20"/>
        </w:rPr>
        <w:t>b.</w:t>
      </w:r>
      <w:r w:rsidRPr="00322500">
        <w:rPr>
          <w:rFonts w:ascii="Times New Roman" w:eastAsia="Times New Roman" w:hAnsi="Times New Roman" w:cs="Times New Roman"/>
          <w:color w:val="000000"/>
          <w:sz w:val="14"/>
          <w:szCs w:val="14"/>
        </w:rPr>
        <w:t xml:space="preserve">    </w:t>
      </w:r>
      <w:r w:rsidRPr="00322500">
        <w:rPr>
          <w:rFonts w:ascii="Arial" w:eastAsia="Times New Roman" w:hAnsi="Arial" w:cs="Arial"/>
          <w:color w:val="000000"/>
          <w:sz w:val="20"/>
          <w:szCs w:val="20"/>
        </w:rPr>
        <w:t>Create all tenant VLANs in the LAN Cloud.</w:t>
      </w:r>
    </w:p>
    <w:p w14:paraId="5FB79A99" w14:textId="77777777" w:rsidR="00322500" w:rsidRPr="00322500" w:rsidRDefault="00322500" w:rsidP="00322500">
      <w:pPr>
        <w:spacing w:before="120" w:after="120" w:line="240" w:lineRule="auto"/>
        <w:ind w:left="1800" w:hanging="360"/>
        <w:rPr>
          <w:rFonts w:ascii="Times New Roman" w:eastAsia="Times New Roman" w:hAnsi="Times New Roman" w:cs="Times New Roman"/>
          <w:sz w:val="24"/>
          <w:szCs w:val="24"/>
        </w:rPr>
      </w:pPr>
      <w:r w:rsidRPr="00322500">
        <w:rPr>
          <w:rFonts w:ascii="Arial" w:eastAsia="Times New Roman" w:hAnsi="Arial" w:cs="Arial"/>
          <w:color w:val="000000"/>
          <w:sz w:val="20"/>
          <w:szCs w:val="20"/>
        </w:rPr>
        <w:t>c.</w:t>
      </w:r>
      <w:r w:rsidRPr="00322500">
        <w:rPr>
          <w:rFonts w:ascii="Times New Roman" w:eastAsia="Times New Roman" w:hAnsi="Times New Roman" w:cs="Times New Roman"/>
          <w:color w:val="000000"/>
          <w:sz w:val="14"/>
          <w:szCs w:val="14"/>
        </w:rPr>
        <w:t xml:space="preserve">     </w:t>
      </w:r>
      <w:r w:rsidRPr="00322500">
        <w:rPr>
          <w:rFonts w:ascii="Arial" w:eastAsia="Times New Roman" w:hAnsi="Arial" w:cs="Arial"/>
          <w:color w:val="000000"/>
          <w:sz w:val="20"/>
          <w:szCs w:val="20"/>
        </w:rPr>
        <w:t xml:space="preserve">Add the tenant VLANs to the DVS vNIC templates.  </w:t>
      </w:r>
    </w:p>
    <w:p w14:paraId="21B2C6A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Generate service profiles from the service profile template with the vMedia policy for the tenant ESXi hosts.  Remember to bind these service profiles to the service profile template without the vMedia policy after VMware ESXi installation.</w:t>
      </w:r>
    </w:p>
    <w:p w14:paraId="627CFF04" w14:textId="77777777" w:rsidR="00322500" w:rsidRPr="00322500" w:rsidRDefault="00322500" w:rsidP="00322500">
      <w:pPr>
        <w:spacing w:before="120" w:after="240" w:line="240" w:lineRule="auto"/>
        <w:ind w:left="1080" w:hanging="360"/>
        <w:rPr>
          <w:rFonts w:ascii="Times New Roman" w:eastAsia="Times New Roman" w:hAnsi="Times New Roman" w:cs="Times New Roman"/>
          <w:sz w:val="24"/>
          <w:szCs w:val="24"/>
        </w:rPr>
      </w:pPr>
      <w:r w:rsidRPr="00322500">
        <w:rPr>
          <w:rFonts w:ascii="Arial" w:eastAsia="Times New Roman" w:hAnsi="Arial" w:cs="Arial"/>
          <w:color w:val="000000"/>
          <w:sz w:val="20"/>
          <w:szCs w:val="20"/>
        </w:rPr>
        <w:t>1.</w:t>
      </w:r>
      <w:r w:rsidRPr="00322500">
        <w:rPr>
          <w:rFonts w:ascii="Times New Roman" w:eastAsia="Times New Roman" w:hAnsi="Times New Roman" w:cs="Times New Roman"/>
          <w:color w:val="000000"/>
          <w:sz w:val="14"/>
          <w:szCs w:val="14"/>
        </w:rPr>
        <w:t xml:space="preserve">    </w:t>
      </w:r>
      <w:r w:rsidRPr="00322500">
        <w:rPr>
          <w:rFonts w:ascii="Arial" w:eastAsia="Times New Roman" w:hAnsi="Arial" w:cs="Arial"/>
          <w:color w:val="000000"/>
          <w:sz w:val="20"/>
          <w:szCs w:val="20"/>
        </w:rPr>
        <w:t xml:space="preserve">In the Cisco MDS 9148S switches: </w:t>
      </w:r>
    </w:p>
    <w:p w14:paraId="7050155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a.</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reate device aliases for the tenant ESXi host vHBAs and the FC LIFs in the tenant storage SVM.</w:t>
      </w:r>
    </w:p>
    <w:p w14:paraId="4B4EAE99" w14:textId="77777777" w:rsidR="00322500" w:rsidRPr="00322500" w:rsidRDefault="00322500" w:rsidP="00322500">
      <w:pPr>
        <w:spacing w:before="120" w:after="120" w:line="240" w:lineRule="auto"/>
        <w:ind w:left="1800" w:hanging="360"/>
        <w:rPr>
          <w:rFonts w:ascii="Times New Roman" w:eastAsia="Times New Roman" w:hAnsi="Times New Roman" w:cs="Times New Roman"/>
          <w:sz w:val="24"/>
          <w:szCs w:val="24"/>
        </w:rPr>
      </w:pPr>
      <w:r w:rsidRPr="00322500">
        <w:rPr>
          <w:rFonts w:ascii="Arial" w:eastAsia="Times New Roman" w:hAnsi="Arial" w:cs="Arial"/>
          <w:color w:val="000000"/>
          <w:sz w:val="20"/>
          <w:szCs w:val="20"/>
        </w:rPr>
        <w:t>b.</w:t>
      </w:r>
      <w:r w:rsidRPr="00322500">
        <w:rPr>
          <w:rFonts w:ascii="Times New Roman" w:eastAsia="Times New Roman" w:hAnsi="Times New Roman" w:cs="Times New Roman"/>
          <w:color w:val="000000"/>
          <w:sz w:val="14"/>
          <w:szCs w:val="14"/>
        </w:rPr>
        <w:t xml:space="preserve">    </w:t>
      </w:r>
      <w:r w:rsidRPr="00322500">
        <w:rPr>
          <w:rFonts w:ascii="Arial" w:eastAsia="Times New Roman" w:hAnsi="Arial" w:cs="Arial"/>
          <w:color w:val="000000"/>
          <w:sz w:val="20"/>
          <w:szCs w:val="20"/>
        </w:rPr>
        <w:t xml:space="preserve">Create zones for the tenant ESXi hosts with fiber channel targets from both the storage Infra-SVM and the tenant SVM.  </w:t>
      </w:r>
    </w:p>
    <w:p w14:paraId="248D0C42" w14:textId="77777777" w:rsidR="00322500" w:rsidRPr="00322500" w:rsidRDefault="00322500" w:rsidP="00322500">
      <w:pPr>
        <w:spacing w:before="120" w:after="120" w:line="240" w:lineRule="auto"/>
        <w:ind w:left="1800" w:hanging="360"/>
        <w:rPr>
          <w:rFonts w:ascii="Times New Roman" w:eastAsia="Times New Roman" w:hAnsi="Times New Roman" w:cs="Times New Roman"/>
          <w:sz w:val="24"/>
          <w:szCs w:val="24"/>
        </w:rPr>
      </w:pPr>
      <w:r w:rsidRPr="00322500">
        <w:rPr>
          <w:rFonts w:ascii="Arial" w:eastAsia="Times New Roman" w:hAnsi="Arial" w:cs="Arial"/>
          <w:color w:val="000000"/>
          <w:sz w:val="20"/>
          <w:szCs w:val="20"/>
        </w:rPr>
        <w:t>c.</w:t>
      </w:r>
      <w:r w:rsidRPr="00322500">
        <w:rPr>
          <w:rFonts w:ascii="Times New Roman" w:eastAsia="Times New Roman" w:hAnsi="Times New Roman" w:cs="Times New Roman"/>
          <w:color w:val="000000"/>
          <w:sz w:val="14"/>
          <w:szCs w:val="14"/>
        </w:rPr>
        <w:t xml:space="preserve">     </w:t>
      </w:r>
      <w:r w:rsidRPr="00322500">
        <w:rPr>
          <w:rFonts w:ascii="Arial" w:eastAsia="Times New Roman" w:hAnsi="Arial" w:cs="Arial"/>
          <w:color w:val="000000"/>
          <w:sz w:val="20"/>
          <w:szCs w:val="20"/>
        </w:rPr>
        <w:t>Add these zones to the Fabric zoneset and activate the zoneset.</w:t>
      </w:r>
    </w:p>
    <w:p w14:paraId="521C104D" w14:textId="77777777" w:rsidR="00322500" w:rsidRPr="00322500" w:rsidRDefault="00322500" w:rsidP="00322500">
      <w:pPr>
        <w:spacing w:before="120" w:after="240" w:line="240" w:lineRule="auto"/>
        <w:ind w:left="1080" w:hanging="360"/>
        <w:rPr>
          <w:rFonts w:ascii="Times New Roman" w:eastAsia="Times New Roman" w:hAnsi="Times New Roman" w:cs="Times New Roman"/>
          <w:sz w:val="24"/>
          <w:szCs w:val="24"/>
        </w:rPr>
      </w:pPr>
      <w:r w:rsidRPr="00322500">
        <w:rPr>
          <w:rFonts w:ascii="Arial" w:eastAsia="Times New Roman" w:hAnsi="Arial" w:cs="Arial"/>
          <w:color w:val="000000"/>
          <w:sz w:val="20"/>
          <w:szCs w:val="20"/>
        </w:rPr>
        <w:t>2.</w:t>
      </w:r>
      <w:r w:rsidRPr="00322500">
        <w:rPr>
          <w:rFonts w:ascii="Times New Roman" w:eastAsia="Times New Roman" w:hAnsi="Times New Roman" w:cs="Times New Roman"/>
          <w:color w:val="000000"/>
          <w:sz w:val="14"/>
          <w:szCs w:val="14"/>
        </w:rPr>
        <w:t xml:space="preserve">    </w:t>
      </w:r>
      <w:r w:rsidRPr="00322500">
        <w:rPr>
          <w:rFonts w:ascii="Arial" w:eastAsia="Times New Roman" w:hAnsi="Arial" w:cs="Arial"/>
          <w:color w:val="000000"/>
          <w:sz w:val="20"/>
          <w:szCs w:val="20"/>
        </w:rPr>
        <w:t>In the storage cluster:</w:t>
      </w:r>
    </w:p>
    <w:p w14:paraId="19AA290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a.</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 Create igroups for the tenant ESXi hosts in both the Infra-SVM and tenant SVM.  Also, create an igroup in the tenant SVM that includes the WWPNs for all tenant ESXi hosts to support shared storage from the tenant SVM.</w:t>
      </w:r>
    </w:p>
    <w:p w14:paraId="2FF496DC" w14:textId="77777777" w:rsidR="00322500" w:rsidRPr="00322500" w:rsidRDefault="00322500" w:rsidP="00322500">
      <w:pPr>
        <w:spacing w:before="120" w:after="120" w:line="240" w:lineRule="auto"/>
        <w:ind w:left="1800" w:hanging="360"/>
        <w:rPr>
          <w:rFonts w:ascii="Times New Roman" w:eastAsia="Times New Roman" w:hAnsi="Times New Roman" w:cs="Times New Roman"/>
          <w:sz w:val="24"/>
          <w:szCs w:val="24"/>
        </w:rPr>
      </w:pPr>
      <w:r w:rsidRPr="00322500">
        <w:rPr>
          <w:rFonts w:ascii="Arial" w:eastAsia="Times New Roman" w:hAnsi="Arial" w:cs="Arial"/>
          <w:color w:val="000000"/>
          <w:sz w:val="20"/>
          <w:szCs w:val="20"/>
        </w:rPr>
        <w:t>b.</w:t>
      </w:r>
      <w:r w:rsidRPr="00322500">
        <w:rPr>
          <w:rFonts w:ascii="Times New Roman" w:eastAsia="Times New Roman" w:hAnsi="Times New Roman" w:cs="Times New Roman"/>
          <w:color w:val="000000"/>
          <w:sz w:val="14"/>
          <w:szCs w:val="14"/>
        </w:rPr>
        <w:t xml:space="preserve">    </w:t>
      </w:r>
      <w:r w:rsidRPr="00322500">
        <w:rPr>
          <w:rFonts w:ascii="Arial" w:eastAsia="Times New Roman" w:hAnsi="Arial" w:cs="Arial"/>
          <w:color w:val="000000"/>
          <w:sz w:val="20"/>
          <w:szCs w:val="20"/>
        </w:rPr>
        <w:t>In Infra-SVM, map the boot LUNs created earlier to the tenant ESXi hosts.  Tenant FC storage can be created later using either NetApp VSC or NetApp SnapDrive.</w:t>
      </w:r>
    </w:p>
    <w:p w14:paraId="554C3AEE" w14:textId="77777777" w:rsidR="00322500" w:rsidRPr="00322500" w:rsidRDefault="00322500" w:rsidP="00322500">
      <w:pPr>
        <w:spacing w:before="120" w:after="240" w:line="240" w:lineRule="auto"/>
        <w:ind w:left="1080" w:hanging="360"/>
        <w:rPr>
          <w:rFonts w:ascii="Times New Roman" w:eastAsia="Times New Roman" w:hAnsi="Times New Roman" w:cs="Times New Roman"/>
          <w:sz w:val="24"/>
          <w:szCs w:val="24"/>
        </w:rPr>
      </w:pPr>
      <w:r w:rsidRPr="00322500">
        <w:rPr>
          <w:rFonts w:ascii="Arial" w:eastAsia="Times New Roman" w:hAnsi="Arial" w:cs="Arial"/>
          <w:color w:val="000000"/>
          <w:sz w:val="20"/>
          <w:szCs w:val="20"/>
        </w:rPr>
        <w:t>3.</w:t>
      </w:r>
      <w:r w:rsidRPr="00322500">
        <w:rPr>
          <w:rFonts w:ascii="Times New Roman" w:eastAsia="Times New Roman" w:hAnsi="Times New Roman" w:cs="Times New Roman"/>
          <w:color w:val="000000"/>
          <w:sz w:val="14"/>
          <w:szCs w:val="14"/>
        </w:rPr>
        <w:t xml:space="preserve">    </w:t>
      </w:r>
      <w:r w:rsidRPr="00322500">
        <w:rPr>
          <w:rFonts w:ascii="Arial" w:eastAsia="Times New Roman" w:hAnsi="Arial" w:cs="Arial"/>
          <w:color w:val="000000"/>
          <w:sz w:val="20"/>
          <w:szCs w:val="20"/>
        </w:rPr>
        <w:t>Install and configure VMware ESXi on all tenant host servers. It is not necessary to map infra_datastore_1.</w:t>
      </w:r>
    </w:p>
    <w:p w14:paraId="687DA176" w14:textId="77777777" w:rsidR="00322500" w:rsidRPr="00322500" w:rsidRDefault="00322500" w:rsidP="00322500">
      <w:pPr>
        <w:spacing w:before="120" w:after="240" w:line="240" w:lineRule="auto"/>
        <w:ind w:left="1080" w:hanging="360"/>
        <w:rPr>
          <w:rFonts w:ascii="Times New Roman" w:eastAsia="Times New Roman" w:hAnsi="Times New Roman" w:cs="Times New Roman"/>
          <w:sz w:val="24"/>
          <w:szCs w:val="24"/>
        </w:rPr>
      </w:pPr>
      <w:r w:rsidRPr="00322500">
        <w:rPr>
          <w:rFonts w:ascii="Arial" w:eastAsia="Times New Roman" w:hAnsi="Arial" w:cs="Arial"/>
          <w:color w:val="000000"/>
          <w:sz w:val="20"/>
          <w:szCs w:val="20"/>
        </w:rPr>
        <w:t>4.</w:t>
      </w:r>
      <w:r w:rsidRPr="00322500">
        <w:rPr>
          <w:rFonts w:ascii="Times New Roman" w:eastAsia="Times New Roman" w:hAnsi="Times New Roman" w:cs="Times New Roman"/>
          <w:color w:val="000000"/>
          <w:sz w:val="14"/>
          <w:szCs w:val="14"/>
        </w:rPr>
        <w:t xml:space="preserve">    </w:t>
      </w:r>
      <w:r w:rsidRPr="00322500">
        <w:rPr>
          <w:rFonts w:ascii="Arial" w:eastAsia="Times New Roman" w:hAnsi="Arial" w:cs="Arial"/>
          <w:color w:val="000000"/>
          <w:sz w:val="20"/>
          <w:szCs w:val="20"/>
        </w:rPr>
        <w:t>In VMware vCenter, create a cluster for the tenant ESXi hosts.  Add the hosts to the cluster.</w:t>
      </w:r>
    </w:p>
    <w:p w14:paraId="36A82660" w14:textId="77777777" w:rsidR="00322500" w:rsidRPr="00322500" w:rsidRDefault="00322500" w:rsidP="00322500">
      <w:pPr>
        <w:spacing w:before="120" w:after="240" w:line="240" w:lineRule="auto"/>
        <w:ind w:left="1080" w:hanging="360"/>
        <w:rPr>
          <w:rFonts w:ascii="Times New Roman" w:eastAsia="Times New Roman" w:hAnsi="Times New Roman" w:cs="Times New Roman"/>
          <w:sz w:val="24"/>
          <w:szCs w:val="24"/>
        </w:rPr>
      </w:pPr>
      <w:r w:rsidRPr="00322500">
        <w:rPr>
          <w:rFonts w:ascii="Arial" w:eastAsia="Times New Roman" w:hAnsi="Arial" w:cs="Arial"/>
          <w:color w:val="000000"/>
          <w:sz w:val="20"/>
          <w:szCs w:val="20"/>
        </w:rPr>
        <w:t>5.</w:t>
      </w:r>
      <w:r w:rsidRPr="00322500">
        <w:rPr>
          <w:rFonts w:ascii="Times New Roman" w:eastAsia="Times New Roman" w:hAnsi="Times New Roman" w:cs="Times New Roman"/>
          <w:color w:val="000000"/>
          <w:sz w:val="14"/>
          <w:szCs w:val="14"/>
        </w:rPr>
        <w:t xml:space="preserve">    </w:t>
      </w:r>
      <w:r w:rsidRPr="00322500">
        <w:rPr>
          <w:rFonts w:ascii="Arial" w:eastAsia="Times New Roman" w:hAnsi="Arial" w:cs="Arial"/>
          <w:color w:val="000000"/>
          <w:sz w:val="20"/>
          <w:szCs w:val="20"/>
        </w:rPr>
        <w:t>Using the vCenter Web Client, add the tenant hosts to the VMware vDS. In the VMware vDS, add port-profiles for the tenant VLANs.</w:t>
      </w:r>
    </w:p>
    <w:p w14:paraId="6BD50A0A" w14:textId="77777777" w:rsidR="00322500" w:rsidRPr="00322500" w:rsidRDefault="00322500" w:rsidP="00322500">
      <w:pPr>
        <w:spacing w:before="120" w:after="240" w:line="240" w:lineRule="auto"/>
        <w:ind w:left="1080" w:hanging="360"/>
        <w:rPr>
          <w:rFonts w:ascii="Times New Roman" w:eastAsia="Times New Roman" w:hAnsi="Times New Roman" w:cs="Times New Roman"/>
          <w:sz w:val="24"/>
          <w:szCs w:val="24"/>
        </w:rPr>
      </w:pPr>
      <w:r w:rsidRPr="00322500">
        <w:rPr>
          <w:rFonts w:ascii="Arial" w:eastAsia="Times New Roman" w:hAnsi="Arial" w:cs="Arial"/>
          <w:color w:val="000000"/>
          <w:sz w:val="20"/>
          <w:szCs w:val="20"/>
        </w:rPr>
        <w:t>6.</w:t>
      </w:r>
      <w:r w:rsidRPr="00322500">
        <w:rPr>
          <w:rFonts w:ascii="Times New Roman" w:eastAsia="Times New Roman" w:hAnsi="Times New Roman" w:cs="Times New Roman"/>
          <w:color w:val="000000"/>
          <w:sz w:val="14"/>
          <w:szCs w:val="14"/>
        </w:rPr>
        <w:t xml:space="preserve">    </w:t>
      </w:r>
      <w:r w:rsidRPr="00322500">
        <w:rPr>
          <w:rFonts w:ascii="Arial" w:eastAsia="Times New Roman" w:hAnsi="Arial" w:cs="Arial"/>
          <w:color w:val="000000"/>
          <w:sz w:val="20"/>
          <w:szCs w:val="20"/>
        </w:rPr>
        <w:t>Back in vCenter, add in any necessary VMkernel ports for storage interfaces remembering to set the MTU correctly on these interfaces.  Mount the tenant NFS datastore on the tenant cluster if one was created.</w:t>
      </w:r>
    </w:p>
    <w:p w14:paraId="66EF0150" w14:textId="77777777" w:rsidR="00322500" w:rsidRPr="00322500" w:rsidRDefault="00322500" w:rsidP="00322500">
      <w:pPr>
        <w:spacing w:before="120" w:after="240" w:line="240" w:lineRule="auto"/>
        <w:ind w:left="1080" w:hanging="360"/>
        <w:rPr>
          <w:rFonts w:ascii="Times New Roman" w:eastAsia="Times New Roman" w:hAnsi="Times New Roman" w:cs="Times New Roman"/>
          <w:sz w:val="24"/>
          <w:szCs w:val="24"/>
        </w:rPr>
      </w:pPr>
      <w:r w:rsidRPr="00322500">
        <w:rPr>
          <w:rFonts w:ascii="Arial" w:eastAsia="Times New Roman" w:hAnsi="Arial" w:cs="Arial"/>
          <w:color w:val="000000"/>
          <w:sz w:val="20"/>
          <w:szCs w:val="20"/>
        </w:rPr>
        <w:t>7.</w:t>
      </w:r>
      <w:r w:rsidRPr="00322500">
        <w:rPr>
          <w:rFonts w:ascii="Times New Roman" w:eastAsia="Times New Roman" w:hAnsi="Times New Roman" w:cs="Times New Roman"/>
          <w:color w:val="000000"/>
          <w:sz w:val="14"/>
          <w:szCs w:val="14"/>
        </w:rPr>
        <w:t xml:space="preserve">    </w:t>
      </w:r>
      <w:r w:rsidRPr="00322500">
        <w:rPr>
          <w:rFonts w:ascii="Arial" w:eastAsia="Times New Roman" w:hAnsi="Arial" w:cs="Arial"/>
          <w:color w:val="000000"/>
          <w:sz w:val="20"/>
          <w:szCs w:val="20"/>
        </w:rPr>
        <w:t>Using the NetApp VSC plugin to the vCenter Web Client, set recommended values for all tenant ESXi hosts.  Install the NetApp NFS Plug-in for VMware VAAI for all tenant hosts and reboot each host. Optionally, create a VSC backup job for the tenant NFS datastore.</w:t>
      </w:r>
    </w:p>
    <w:p w14:paraId="7A12589D" w14:textId="77777777" w:rsidR="00322500" w:rsidRPr="00322500" w:rsidRDefault="00322500" w:rsidP="00322500">
      <w:pPr>
        <w:spacing w:before="120" w:after="240" w:line="240" w:lineRule="auto"/>
        <w:ind w:left="1080" w:hanging="360"/>
        <w:rPr>
          <w:rFonts w:ascii="Times New Roman" w:eastAsia="Times New Roman" w:hAnsi="Times New Roman" w:cs="Times New Roman"/>
          <w:sz w:val="24"/>
          <w:szCs w:val="24"/>
        </w:rPr>
      </w:pPr>
      <w:r w:rsidRPr="00322500">
        <w:rPr>
          <w:rFonts w:ascii="Arial" w:eastAsia="Times New Roman" w:hAnsi="Arial" w:cs="Arial"/>
          <w:color w:val="000000"/>
          <w:sz w:val="20"/>
          <w:szCs w:val="20"/>
        </w:rPr>
        <w:t>8.</w:t>
      </w:r>
      <w:r w:rsidRPr="00322500">
        <w:rPr>
          <w:rFonts w:ascii="Times New Roman" w:eastAsia="Times New Roman" w:hAnsi="Times New Roman" w:cs="Times New Roman"/>
          <w:color w:val="000000"/>
          <w:sz w:val="14"/>
          <w:szCs w:val="14"/>
        </w:rPr>
        <w:t xml:space="preserve">    </w:t>
      </w:r>
      <w:r w:rsidRPr="00322500">
        <w:rPr>
          <w:rFonts w:ascii="Arial" w:eastAsia="Times New Roman" w:hAnsi="Arial" w:cs="Arial"/>
          <w:color w:val="000000"/>
          <w:sz w:val="20"/>
          <w:szCs w:val="20"/>
        </w:rPr>
        <w:t>You can now begin provisioning virtual machines on the tenant cluster.  The NetApp VSC plugin can be used to provision both fiber channel and NFS datastores.</w:t>
      </w:r>
    </w:p>
    <w:p w14:paraId="2CDE7739" w14:textId="77777777" w:rsidR="00322500" w:rsidRPr="00322500" w:rsidRDefault="00322500" w:rsidP="00322500">
      <w:pPr>
        <w:spacing w:before="100" w:beforeAutospacing="1" w:after="100" w:afterAutospacing="1" w:line="240" w:lineRule="auto"/>
        <w:outlineLvl w:val="1"/>
        <w:rPr>
          <w:rFonts w:ascii="Times New Roman" w:eastAsia="Times New Roman" w:hAnsi="Times New Roman" w:cs="Times New Roman"/>
          <w:b/>
          <w:bCs/>
          <w:sz w:val="36"/>
          <w:szCs w:val="36"/>
        </w:rPr>
      </w:pPr>
      <w:bookmarkStart w:id="344" w:name="_Toc480541815"/>
      <w:r w:rsidRPr="00322500">
        <w:rPr>
          <w:rFonts w:ascii="Times New Roman" w:eastAsia="Times New Roman" w:hAnsi="Times New Roman" w:cs="Times New Roman"/>
          <w:b/>
          <w:bCs/>
          <w:sz w:val="36"/>
          <w:szCs w:val="36"/>
        </w:rPr>
        <w:t>Appendix</w:t>
      </w:r>
      <w:bookmarkEnd w:id="344"/>
    </w:p>
    <w:p w14:paraId="6D9086AB" w14:textId="77777777" w:rsidR="00322500" w:rsidRPr="00322500" w:rsidRDefault="00322500" w:rsidP="00322500">
      <w:pPr>
        <w:keepNext/>
        <w:autoSpaceDE w:val="0"/>
        <w:autoSpaceDN w:val="0"/>
        <w:spacing w:before="340" w:after="120" w:line="320" w:lineRule="atLeast"/>
        <w:rPr>
          <w:rFonts w:ascii="Times New Roman" w:eastAsia="Times New Roman" w:hAnsi="Times New Roman" w:cs="Times New Roman"/>
          <w:sz w:val="24"/>
          <w:szCs w:val="24"/>
        </w:rPr>
      </w:pPr>
      <w:bookmarkStart w:id="345" w:name="_Toc465785294"/>
      <w:r w:rsidRPr="00322500">
        <w:rPr>
          <w:rFonts w:ascii="Arial" w:eastAsia="Times New Roman" w:hAnsi="Arial" w:cs="Arial"/>
          <w:color w:val="38467E"/>
          <w:sz w:val="28"/>
          <w:szCs w:val="28"/>
        </w:rPr>
        <w:t>Cisco UCS FCoE Direct Storage Connect Base Configuration</w:t>
      </w:r>
      <w:bookmarkEnd w:id="345"/>
    </w:p>
    <w:p w14:paraId="5C8B3A77" w14:textId="77777777" w:rsidR="00322500" w:rsidRPr="00322500" w:rsidRDefault="00322500" w:rsidP="00322500">
      <w:pPr>
        <w:autoSpaceDE w:val="0"/>
        <w:autoSpaceDN w:val="0"/>
        <w:spacing w:after="180" w:line="220" w:lineRule="atLeast"/>
        <w:ind w:left="360"/>
        <w:rPr>
          <w:rFonts w:ascii="Times New Roman" w:eastAsia="Times New Roman" w:hAnsi="Times New Roman" w:cs="Times New Roman"/>
          <w:sz w:val="24"/>
          <w:szCs w:val="24"/>
        </w:rPr>
      </w:pPr>
      <w:r w:rsidRPr="00322500">
        <w:rPr>
          <w:rFonts w:ascii="Arial" w:eastAsia="Times New Roman" w:hAnsi="Arial" w:cs="Arial"/>
          <w:color w:val="000000"/>
          <w:sz w:val="20"/>
          <w:szCs w:val="20"/>
        </w:rPr>
        <w:t xml:space="preserve">This FlexPod deployment will show configuration steps for both the Cisco UCS 6332-16UP and Cisco UCS 6248UP Fabric Interconnects (FI) in a design that will support Fibre Channel over Ethernet (FCoE) connectivity to the NetApp.  </w:t>
      </w:r>
    </w:p>
    <w:p w14:paraId="644EDA3E" w14:textId="77777777" w:rsidR="00322500" w:rsidRPr="00322500" w:rsidRDefault="00322500" w:rsidP="00322500">
      <w:pPr>
        <w:autoSpaceDE w:val="0"/>
        <w:autoSpaceDN w:val="0"/>
        <w:spacing w:after="180" w:line="220" w:lineRule="atLeast"/>
        <w:ind w:left="360"/>
        <w:rPr>
          <w:rFonts w:ascii="Times New Roman" w:eastAsia="Times New Roman" w:hAnsi="Times New Roman" w:cs="Times New Roman"/>
          <w:sz w:val="24"/>
          <w:szCs w:val="24"/>
        </w:rPr>
      </w:pPr>
      <w:r w:rsidRPr="00322500">
        <w:rPr>
          <w:rFonts w:ascii="Arial" w:eastAsia="Times New Roman" w:hAnsi="Arial" w:cs="Arial"/>
          <w:color w:val="000000"/>
          <w:sz w:val="20"/>
          <w:szCs w:val="20"/>
        </w:rPr>
        <w:t>Configuration steps will be referenced for both fabric interconnects and will be called out by the specific model where steps have differed.  Additionally, four FCoE LIFs are assumed to be created on the storage controllers to be used by these fabric interconnects.</w:t>
      </w:r>
    </w:p>
    <w:p w14:paraId="401775C2" w14:textId="77777777" w:rsidR="00322500" w:rsidRPr="00322500" w:rsidRDefault="00322500" w:rsidP="00322500">
      <w:pPr>
        <w:autoSpaceDE w:val="0"/>
        <w:autoSpaceDN w:val="0"/>
        <w:spacing w:after="180" w:line="220" w:lineRule="atLeast"/>
        <w:ind w:left="360"/>
        <w:rPr>
          <w:rFonts w:ascii="Times New Roman" w:eastAsia="Times New Roman" w:hAnsi="Times New Roman" w:cs="Times New Roman"/>
          <w:sz w:val="24"/>
          <w:szCs w:val="24"/>
        </w:rPr>
      </w:pPr>
      <w:r w:rsidRPr="00322500">
        <w:rPr>
          <w:rFonts w:ascii="Arial" w:eastAsia="Times New Roman" w:hAnsi="Arial" w:cs="Arial"/>
          <w:color w:val="000000"/>
          <w:sz w:val="20"/>
          <w:szCs w:val="20"/>
        </w:rPr>
        <w:t>This section contains the Cisco UCS deployment with storage FCoE ports directly connected to the Cisco UCS fabric interconnects. Fiber Channel (FC) direct connectivity is also supported but not covered in this procedure.</w:t>
      </w:r>
    </w:p>
    <w:p w14:paraId="5F0D6945" w14:textId="77777777" w:rsidR="00322500" w:rsidRPr="00322500" w:rsidRDefault="00322500" w:rsidP="00322500">
      <w:pPr>
        <w:autoSpaceDE w:val="0"/>
        <w:autoSpaceDN w:val="0"/>
        <w:spacing w:after="180" w:line="220" w:lineRule="atLeast"/>
        <w:ind w:left="360"/>
        <w:rPr>
          <w:rFonts w:ascii="Times New Roman" w:eastAsia="Times New Roman" w:hAnsi="Times New Roman" w:cs="Times New Roman"/>
          <w:sz w:val="24"/>
          <w:szCs w:val="24"/>
        </w:rPr>
      </w:pPr>
      <w:r w:rsidRPr="00322500">
        <w:rPr>
          <w:rFonts w:ascii="Arial" w:eastAsia="Times New Roman" w:hAnsi="Arial" w:cs="Arial"/>
          <w:color w:val="000000"/>
          <w:sz w:val="20"/>
          <w:szCs w:val="20"/>
        </w:rPr>
        <w:t>The topology will circumvent the MDS within the FCoE direct storage connect configuration, connecting each NetApp AFF A300 controller directly to each UCS Fabric Interconnect as shown in Figure 5 below.</w:t>
      </w:r>
    </w:p>
    <w:p w14:paraId="208C551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bookmarkStart w:id="346" w:name="_Ref480375735"/>
      <w:r w:rsidRPr="00322500">
        <w:rPr>
          <w:rFonts w:ascii="Times New Roman" w:eastAsia="Times New Roman" w:hAnsi="Times New Roman" w:cs="Times New Roman"/>
          <w:sz w:val="24"/>
          <w:szCs w:val="24"/>
        </w:rPr>
        <w:t>Figure 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FCoE Direct Connect FlexPod with Cisco UCS 6332-16UP Fabric Interconnects</w:t>
      </w:r>
      <w:bookmarkEnd w:id="346"/>
    </w:p>
    <w:p w14:paraId="42A8D860" w14:textId="77777777" w:rsidR="00322500" w:rsidRPr="00322500" w:rsidRDefault="00322500" w:rsidP="00322500">
      <w:pPr>
        <w:autoSpaceDE w:val="0"/>
        <w:autoSpaceDN w:val="0"/>
        <w:spacing w:after="180" w:line="240" w:lineRule="auto"/>
        <w:ind w:left="360"/>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r w:rsidRPr="00322500">
        <w:rPr>
          <w:rFonts w:ascii="Arial" w:eastAsia="Times New Roman" w:hAnsi="Arial" w:cs="Arial"/>
          <w:noProof/>
          <w:color w:val="0000FF"/>
          <w:sz w:val="20"/>
          <w:szCs w:val="20"/>
        </w:rPr>
        <w:drawing>
          <wp:inline distT="0" distB="0" distL="0" distR="0" wp14:anchorId="6E0CD109" wp14:editId="7CBC4186">
            <wp:extent cx="6675120" cy="4411980"/>
            <wp:effectExtent l="0" t="0" r="0" b="7620"/>
            <wp:docPr id="77" name="Picture 77" descr="https://www.cisco.com/c/dam/en/us/td/docs/unified_computing/ucs/UCS_CVDs/flexpod_esxi65_n9fc.docx/_jcr_content/renditions/flexpod_esxi65_n9fc_118.jpg">
              <a:hlinkClick xmlns:a="http://schemas.openxmlformats.org/drawingml/2006/main" r:id="rId455"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7" descr="https://www.cisco.com/c/dam/en/us/td/docs/unified_computing/ucs/UCS_CVDs/flexpod_esxi65_n9fc.docx/_jcr_content/renditions/flexpod_esxi65_n9fc_118.jpg">
                      <a:hlinkClick r:id="rId455" tooltip="&quot;Related image, diagram or screenshot.&quot;"/>
                    </pic:cNvPr>
                    <pic:cNvPicPr>
                      <a:picLocks noChangeAspect="1" noChangeArrowheads="1"/>
                    </pic:cNvPicPr>
                  </pic:nvPicPr>
                  <pic:blipFill>
                    <a:blip r:embed="rId456">
                      <a:extLst>
                        <a:ext uri="{28A0092B-C50C-407E-A947-70E740481C1C}">
                          <a14:useLocalDpi xmlns:a14="http://schemas.microsoft.com/office/drawing/2010/main" val="0"/>
                        </a:ext>
                      </a:extLst>
                    </a:blip>
                    <a:srcRect/>
                    <a:stretch>
                      <a:fillRect/>
                    </a:stretch>
                  </pic:blipFill>
                  <pic:spPr bwMode="auto">
                    <a:xfrm>
                      <a:off x="0" y="0"/>
                      <a:ext cx="6675120" cy="4411980"/>
                    </a:xfrm>
                    <a:prstGeom prst="rect">
                      <a:avLst/>
                    </a:prstGeom>
                    <a:noFill/>
                    <a:ln>
                      <a:noFill/>
                    </a:ln>
                  </pic:spPr>
                </pic:pic>
              </a:graphicData>
            </a:graphic>
          </wp:inline>
        </w:drawing>
      </w:r>
    </w:p>
    <w:p w14:paraId="6281BB3B" w14:textId="77777777" w:rsidR="00322500" w:rsidRPr="00322500" w:rsidRDefault="00322500" w:rsidP="00322500">
      <w:pPr>
        <w:autoSpaceDE w:val="0"/>
        <w:autoSpaceDN w:val="0"/>
        <w:spacing w:after="180" w:line="220" w:lineRule="atLeast"/>
        <w:ind w:left="360"/>
        <w:rPr>
          <w:rFonts w:ascii="Times New Roman" w:eastAsia="Times New Roman" w:hAnsi="Times New Roman" w:cs="Times New Roman"/>
          <w:sz w:val="24"/>
          <w:szCs w:val="24"/>
        </w:rPr>
      </w:pPr>
      <w:r w:rsidRPr="00322500">
        <w:rPr>
          <w:rFonts w:ascii="Arial" w:eastAsia="Times New Roman" w:hAnsi="Arial" w:cs="Arial"/>
          <w:color w:val="000000"/>
          <w:sz w:val="20"/>
          <w:szCs w:val="20"/>
        </w:rPr>
        <w:t>Cabling requirements are shown in Figure 6 below.  The 6332-16UP cabling is shown, as with the topology diagram previously shown, but in both cases the 6248UP can be swapped in with port changes adjusted as appropriate.</w:t>
      </w:r>
    </w:p>
    <w:p w14:paraId="25F8B6E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bookmarkStart w:id="347" w:name="_Ref480375787"/>
      <w:r w:rsidRPr="00322500">
        <w:rPr>
          <w:rFonts w:ascii="Times New Roman" w:eastAsia="Times New Roman" w:hAnsi="Times New Roman" w:cs="Times New Roman"/>
          <w:sz w:val="24"/>
          <w:szCs w:val="24"/>
        </w:rPr>
        <w:t>Figure 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FCoE Direct Connect FlexPod Cabling with Cisco UCS 6332-16UP Fabric Interconnect</w:t>
      </w:r>
      <w:bookmarkEnd w:id="347"/>
    </w:p>
    <w:p w14:paraId="518D880B" w14:textId="77777777" w:rsidR="00322500" w:rsidRPr="00322500" w:rsidRDefault="00322500" w:rsidP="00322500">
      <w:pPr>
        <w:autoSpaceDE w:val="0"/>
        <w:autoSpaceDN w:val="0"/>
        <w:spacing w:after="180" w:line="220" w:lineRule="atLeast"/>
        <w:ind w:left="360"/>
        <w:rPr>
          <w:rFonts w:ascii="Times New Roman" w:eastAsia="Times New Roman" w:hAnsi="Times New Roman" w:cs="Times New Roman"/>
          <w:sz w:val="24"/>
          <w:szCs w:val="24"/>
        </w:rPr>
      </w:pPr>
      <w:r w:rsidRPr="00322500">
        <w:rPr>
          <w:rFonts w:ascii="Arial" w:eastAsia="Times New Roman" w:hAnsi="Arial" w:cs="Arial"/>
          <w:noProof/>
          <w:color w:val="0000FF"/>
          <w:sz w:val="20"/>
          <w:szCs w:val="20"/>
        </w:rPr>
        <w:drawing>
          <wp:inline distT="0" distB="0" distL="0" distR="0" wp14:anchorId="5D2AAA3D" wp14:editId="48D1CA0A">
            <wp:extent cx="6675120" cy="7078980"/>
            <wp:effectExtent l="0" t="0" r="0" b="7620"/>
            <wp:docPr id="76" name="Picture 76" descr="https://www.cisco.com/c/dam/en/us/td/docs/unified_computing/ucs/UCS_CVDs/flexpod_esxi65_n9fc.docx/_jcr_content/renditions/flexpod_esxi65_n9fc_119.jpg">
              <a:hlinkClick xmlns:a="http://schemas.openxmlformats.org/drawingml/2006/main" r:id="rId457"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https://www.cisco.com/c/dam/en/us/td/docs/unified_computing/ucs/UCS_CVDs/flexpod_esxi65_n9fc.docx/_jcr_content/renditions/flexpod_esxi65_n9fc_119.jpg">
                      <a:hlinkClick r:id="rId457" tooltip="&quot;Related image, diagram or screenshot.&quot;"/>
                    </pic:cNvPr>
                    <pic:cNvPicPr>
                      <a:picLocks noChangeAspect="1" noChangeArrowheads="1"/>
                    </pic:cNvPicPr>
                  </pic:nvPicPr>
                  <pic:blipFill>
                    <a:blip r:embed="rId458">
                      <a:extLst>
                        <a:ext uri="{28A0092B-C50C-407E-A947-70E740481C1C}">
                          <a14:useLocalDpi xmlns:a14="http://schemas.microsoft.com/office/drawing/2010/main" val="0"/>
                        </a:ext>
                      </a:extLst>
                    </a:blip>
                    <a:srcRect/>
                    <a:stretch>
                      <a:fillRect/>
                    </a:stretch>
                  </pic:blipFill>
                  <pic:spPr bwMode="auto">
                    <a:xfrm>
                      <a:off x="0" y="0"/>
                      <a:ext cx="6675120" cy="7078980"/>
                    </a:xfrm>
                    <a:prstGeom prst="rect">
                      <a:avLst/>
                    </a:prstGeom>
                    <a:noFill/>
                    <a:ln>
                      <a:noFill/>
                    </a:ln>
                  </pic:spPr>
                </pic:pic>
              </a:graphicData>
            </a:graphic>
          </wp:inline>
        </w:drawing>
      </w:r>
    </w:p>
    <w:p w14:paraId="3DA8FCD1" w14:textId="77777777" w:rsidR="00322500" w:rsidRPr="00322500" w:rsidRDefault="00322500" w:rsidP="00322500">
      <w:pPr>
        <w:autoSpaceDE w:val="0"/>
        <w:autoSpaceDN w:val="0"/>
        <w:spacing w:after="180" w:line="220" w:lineRule="atLeast"/>
        <w:ind w:left="360"/>
        <w:rPr>
          <w:rFonts w:ascii="Times New Roman" w:eastAsia="Times New Roman" w:hAnsi="Times New Roman" w:cs="Times New Roman"/>
          <w:sz w:val="24"/>
          <w:szCs w:val="24"/>
        </w:rPr>
      </w:pPr>
      <w:r w:rsidRPr="00322500">
        <w:rPr>
          <w:rFonts w:ascii="Arial" w:eastAsia="Times New Roman" w:hAnsi="Arial" w:cs="Arial"/>
          <w:color w:val="000000"/>
          <w:sz w:val="20"/>
          <w:szCs w:val="20"/>
        </w:rPr>
        <w:t> </w:t>
      </w:r>
    </w:p>
    <w:p w14:paraId="16F7AA35" w14:textId="77777777" w:rsidR="00322500" w:rsidRPr="00322500" w:rsidRDefault="00322500" w:rsidP="00322500">
      <w:pPr>
        <w:keepNext/>
        <w:autoSpaceDE w:val="0"/>
        <w:autoSpaceDN w:val="0"/>
        <w:spacing w:before="300" w:after="120" w:line="280" w:lineRule="atLeast"/>
        <w:rPr>
          <w:rFonts w:ascii="Times New Roman" w:eastAsia="Times New Roman" w:hAnsi="Times New Roman" w:cs="Times New Roman"/>
          <w:sz w:val="24"/>
          <w:szCs w:val="24"/>
        </w:rPr>
      </w:pPr>
      <w:bookmarkStart w:id="348" w:name="_Toc465785295"/>
      <w:r w:rsidRPr="00322500">
        <w:rPr>
          <w:rFonts w:ascii="Arial" w:eastAsia="Times New Roman" w:hAnsi="Arial" w:cs="Arial"/>
          <w:color w:val="38467E"/>
          <w:sz w:val="24"/>
          <w:szCs w:val="24"/>
        </w:rPr>
        <w:t>Perform Initial Setup of Cisco UCS 6332-16UP and 6248UP Fabric Interconnects for FlexPod Environments</w:t>
      </w:r>
      <w:bookmarkEnd w:id="348"/>
      <w:r w:rsidRPr="00322500">
        <w:rPr>
          <w:rFonts w:ascii="Arial" w:eastAsia="Times New Roman" w:hAnsi="Arial" w:cs="Arial"/>
          <w:color w:val="38467E"/>
          <w:sz w:val="24"/>
          <w:szCs w:val="24"/>
        </w:rPr>
        <w:t xml:space="preserve"> </w:t>
      </w:r>
    </w:p>
    <w:p w14:paraId="36496349" w14:textId="77777777" w:rsidR="00322500" w:rsidRPr="00322500" w:rsidRDefault="00322500" w:rsidP="00322500">
      <w:pPr>
        <w:autoSpaceDE w:val="0"/>
        <w:autoSpaceDN w:val="0"/>
        <w:spacing w:after="180" w:line="220" w:lineRule="atLeast"/>
        <w:ind w:left="360"/>
        <w:rPr>
          <w:rFonts w:ascii="Times New Roman" w:eastAsia="Times New Roman" w:hAnsi="Times New Roman" w:cs="Times New Roman"/>
          <w:sz w:val="24"/>
          <w:szCs w:val="24"/>
        </w:rPr>
      </w:pPr>
      <w:r w:rsidRPr="00322500">
        <w:rPr>
          <w:rFonts w:ascii="Arial" w:eastAsia="Times New Roman" w:hAnsi="Arial" w:cs="Arial"/>
          <w:color w:val="000000"/>
          <w:sz w:val="20"/>
          <w:szCs w:val="20"/>
        </w:rPr>
        <w:t>This section provides detailed procedures for configuring the Cisco Unified Computing System (Cisco UCS) for use in a FlexPod environment. The steps are necessary to provision the Cisco UCS B-Series and C-Series servers and should be followed precisely to avoid improper configuration.</w:t>
      </w:r>
    </w:p>
    <w:p w14:paraId="3872AB8E" w14:textId="77777777" w:rsidR="00322500" w:rsidRPr="00322500" w:rsidRDefault="00322500" w:rsidP="00322500">
      <w:pPr>
        <w:keepNext/>
        <w:spacing w:before="240" w:after="80" w:line="240" w:lineRule="atLeast"/>
        <w:rPr>
          <w:rFonts w:ascii="Times New Roman" w:eastAsia="Times New Roman" w:hAnsi="Times New Roman" w:cs="Times New Roman"/>
          <w:sz w:val="24"/>
          <w:szCs w:val="24"/>
        </w:rPr>
      </w:pPr>
      <w:r w:rsidRPr="00322500">
        <w:rPr>
          <w:rFonts w:ascii="Arial" w:eastAsia="Times New Roman" w:hAnsi="Arial" w:cs="Arial"/>
          <w:color w:val="38467E"/>
          <w:sz w:val="20"/>
          <w:szCs w:val="20"/>
        </w:rPr>
        <w:t>Cisco UCS Fabric Interconnect A</w:t>
      </w:r>
    </w:p>
    <w:p w14:paraId="222C3DBB" w14:textId="77777777" w:rsidR="00322500" w:rsidRPr="00322500" w:rsidRDefault="00322500" w:rsidP="00322500">
      <w:pPr>
        <w:autoSpaceDE w:val="0"/>
        <w:autoSpaceDN w:val="0"/>
        <w:spacing w:after="180" w:line="220" w:lineRule="atLeast"/>
        <w:ind w:left="360"/>
        <w:rPr>
          <w:rFonts w:ascii="Times New Roman" w:eastAsia="Times New Roman" w:hAnsi="Times New Roman" w:cs="Times New Roman"/>
          <w:sz w:val="24"/>
          <w:szCs w:val="24"/>
        </w:rPr>
      </w:pPr>
      <w:r w:rsidRPr="00322500">
        <w:rPr>
          <w:rFonts w:ascii="Arial" w:eastAsia="Times New Roman" w:hAnsi="Arial" w:cs="Arial"/>
          <w:color w:val="000000"/>
          <w:sz w:val="20"/>
          <w:szCs w:val="20"/>
        </w:rPr>
        <w:t>To configure the Cisco UCS for use in a FlexPod environment, complete the following steps:</w:t>
      </w:r>
    </w:p>
    <w:p w14:paraId="1648EBE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onnect to the console port on the first Cisco UCS fabric interconnect.</w:t>
      </w:r>
    </w:p>
    <w:p w14:paraId="068FB765" w14:textId="77777777" w:rsidR="00322500" w:rsidRPr="00322500" w:rsidRDefault="00322500" w:rsidP="00322500">
      <w:pPr>
        <w:autoSpaceDE w:val="0"/>
        <w:autoSpaceDN w:val="0"/>
        <w:spacing w:after="180" w:line="220" w:lineRule="atLeast"/>
        <w:ind w:left="720"/>
        <w:rPr>
          <w:rFonts w:ascii="Times New Roman" w:eastAsia="Times New Roman" w:hAnsi="Times New Roman" w:cs="Times New Roman"/>
          <w:sz w:val="24"/>
          <w:szCs w:val="24"/>
        </w:rPr>
      </w:pPr>
      <w:r w:rsidRPr="00322500">
        <w:rPr>
          <w:rFonts w:ascii="Courier New" w:eastAsia="Times New Roman" w:hAnsi="Courier New" w:cs="Courier New"/>
          <w:color w:val="000000"/>
          <w:sz w:val="20"/>
          <w:szCs w:val="20"/>
        </w:rPr>
        <w:t xml:space="preserve">Enter the configuration method: gui </w:t>
      </w:r>
    </w:p>
    <w:p w14:paraId="527B5E6E" w14:textId="77777777" w:rsidR="00322500" w:rsidRPr="00322500" w:rsidRDefault="00322500" w:rsidP="00322500">
      <w:pPr>
        <w:autoSpaceDE w:val="0"/>
        <w:autoSpaceDN w:val="0"/>
        <w:spacing w:after="180" w:line="220" w:lineRule="atLeast"/>
        <w:ind w:left="720"/>
        <w:rPr>
          <w:rFonts w:ascii="Times New Roman" w:eastAsia="Times New Roman" w:hAnsi="Times New Roman" w:cs="Times New Roman"/>
          <w:sz w:val="24"/>
          <w:szCs w:val="24"/>
        </w:rPr>
      </w:pPr>
      <w:r w:rsidRPr="00322500">
        <w:rPr>
          <w:rFonts w:ascii="Courier New" w:eastAsia="Times New Roman" w:hAnsi="Courier New" w:cs="Courier New"/>
          <w:color w:val="000000"/>
          <w:sz w:val="20"/>
          <w:szCs w:val="20"/>
        </w:rPr>
        <w:t>Physical switch Mgmt0 IP address: &lt;ucsa-mgmt-ip&gt;</w:t>
      </w:r>
    </w:p>
    <w:p w14:paraId="61E27967" w14:textId="77777777" w:rsidR="00322500" w:rsidRPr="00322500" w:rsidRDefault="00322500" w:rsidP="00322500">
      <w:pPr>
        <w:autoSpaceDE w:val="0"/>
        <w:autoSpaceDN w:val="0"/>
        <w:spacing w:after="180" w:line="220" w:lineRule="atLeast"/>
        <w:ind w:left="720"/>
        <w:rPr>
          <w:rFonts w:ascii="Times New Roman" w:eastAsia="Times New Roman" w:hAnsi="Times New Roman" w:cs="Times New Roman"/>
          <w:sz w:val="24"/>
          <w:szCs w:val="24"/>
        </w:rPr>
      </w:pPr>
      <w:r w:rsidRPr="00322500">
        <w:rPr>
          <w:rFonts w:ascii="Courier New" w:eastAsia="Times New Roman" w:hAnsi="Courier New" w:cs="Courier New"/>
          <w:color w:val="000000"/>
          <w:sz w:val="20"/>
          <w:szCs w:val="20"/>
        </w:rPr>
        <w:t>Physical switch Mgmt0 IPv4 netmask: &lt;ucsa-mgmt-mask&gt;</w:t>
      </w:r>
    </w:p>
    <w:p w14:paraId="48583D48" w14:textId="77777777" w:rsidR="00322500" w:rsidRPr="00322500" w:rsidRDefault="00322500" w:rsidP="00322500">
      <w:pPr>
        <w:autoSpaceDE w:val="0"/>
        <w:autoSpaceDN w:val="0"/>
        <w:spacing w:after="180" w:line="220" w:lineRule="atLeast"/>
        <w:ind w:left="720"/>
        <w:rPr>
          <w:rFonts w:ascii="Times New Roman" w:eastAsia="Times New Roman" w:hAnsi="Times New Roman" w:cs="Times New Roman"/>
          <w:sz w:val="24"/>
          <w:szCs w:val="24"/>
        </w:rPr>
      </w:pPr>
      <w:r w:rsidRPr="00322500">
        <w:rPr>
          <w:rFonts w:ascii="Courier New" w:eastAsia="Times New Roman" w:hAnsi="Courier New" w:cs="Courier New"/>
          <w:color w:val="000000"/>
          <w:sz w:val="20"/>
          <w:szCs w:val="20"/>
        </w:rPr>
        <w:t>IPv4 address of the default gateway: &lt;ucsa-mgmt-gateway&gt;</w:t>
      </w:r>
    </w:p>
    <w:p w14:paraId="7C33DD5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 xml:space="preserve">Using a supported web browser, connect to </w:t>
      </w:r>
      <w:r w:rsidRPr="00322500">
        <w:rPr>
          <w:rFonts w:ascii="Times New Roman" w:eastAsia="Times New Roman" w:hAnsi="Times New Roman" w:cs="Times New Roman"/>
          <w:b/>
          <w:bCs/>
          <w:sz w:val="24"/>
          <w:szCs w:val="24"/>
        </w:rPr>
        <w:t>&lt;https://ucsa-mgmt-ip</w:t>
      </w:r>
      <w:r w:rsidRPr="00322500">
        <w:rPr>
          <w:rFonts w:ascii="Times New Roman" w:eastAsia="Times New Roman" w:hAnsi="Times New Roman" w:cs="Times New Roman"/>
          <w:sz w:val="24"/>
          <w:szCs w:val="24"/>
        </w:rPr>
        <w:t>&gt;, accept the security prompts, and click the ‘Express Setup’ link under HTML.</w:t>
      </w:r>
    </w:p>
    <w:p w14:paraId="6CBEC81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Initial Setup and click Submit.</w:t>
      </w:r>
    </w:p>
    <w:p w14:paraId="6E0FF04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 xml:space="preserve">Select Enable clustering, Fabric A, and IPv4. </w:t>
      </w:r>
    </w:p>
    <w:p w14:paraId="7480C0D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Fill in the Virtual IP Address with the UCS cluster IP.</w:t>
      </w:r>
    </w:p>
    <w:p w14:paraId="0A738A4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ompletely fill in the System setup section.  For system name, use the overall UCS system name. For the Mgmt IP Address, use &lt;ucsa-mgmt-ip&gt;.</w:t>
      </w:r>
    </w:p>
    <w:p w14:paraId="0D8C448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noProof/>
          <w:color w:val="0000FF"/>
          <w:sz w:val="24"/>
          <w:szCs w:val="24"/>
        </w:rPr>
        <w:drawing>
          <wp:inline distT="0" distB="0" distL="0" distR="0" wp14:anchorId="3340C058" wp14:editId="561FBA39">
            <wp:extent cx="6675120" cy="5867400"/>
            <wp:effectExtent l="0" t="0" r="0" b="0"/>
            <wp:docPr id="75" name="Picture 75" descr="https://www.cisco.com/c/dam/en/us/td/docs/unified_computing/ucs/UCS_CVDs/flexpod_esxi65_n9fc.docx/_jcr_content/renditions/flexpod_esxi65_n9fc_120.jpg">
              <a:hlinkClick xmlns:a="http://schemas.openxmlformats.org/drawingml/2006/main" r:id="rId459"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https://www.cisco.com/c/dam/en/us/td/docs/unified_computing/ucs/UCS_CVDs/flexpod_esxi65_n9fc.docx/_jcr_content/renditions/flexpod_esxi65_n9fc_120.jpg">
                      <a:hlinkClick r:id="rId459" tooltip="&quot;Related image, diagram or screenshot.&quot;"/>
                    </pic:cNvPr>
                    <pic:cNvPicPr>
                      <a:picLocks noChangeAspect="1" noChangeArrowheads="1"/>
                    </pic:cNvPicPr>
                  </pic:nvPicPr>
                  <pic:blipFill>
                    <a:blip r:embed="rId460">
                      <a:extLst>
                        <a:ext uri="{28A0092B-C50C-407E-A947-70E740481C1C}">
                          <a14:useLocalDpi xmlns:a14="http://schemas.microsoft.com/office/drawing/2010/main" val="0"/>
                        </a:ext>
                      </a:extLst>
                    </a:blip>
                    <a:srcRect/>
                    <a:stretch>
                      <a:fillRect/>
                    </a:stretch>
                  </pic:blipFill>
                  <pic:spPr bwMode="auto">
                    <a:xfrm>
                      <a:off x="0" y="0"/>
                      <a:ext cx="6675120" cy="5867400"/>
                    </a:xfrm>
                    <a:prstGeom prst="rect">
                      <a:avLst/>
                    </a:prstGeom>
                    <a:noFill/>
                    <a:ln>
                      <a:noFill/>
                    </a:ln>
                  </pic:spPr>
                </pic:pic>
              </a:graphicData>
            </a:graphic>
          </wp:inline>
        </w:drawing>
      </w:r>
    </w:p>
    <w:p w14:paraId="592D78C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7.</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Submit.</w:t>
      </w:r>
    </w:p>
    <w:p w14:paraId="407F8206" w14:textId="77777777" w:rsidR="00322500" w:rsidRPr="00322500" w:rsidRDefault="00322500" w:rsidP="00322500">
      <w:pPr>
        <w:keepNext/>
        <w:spacing w:before="240" w:after="80" w:line="240" w:lineRule="atLeast"/>
        <w:rPr>
          <w:rFonts w:ascii="Times New Roman" w:eastAsia="Times New Roman" w:hAnsi="Times New Roman" w:cs="Times New Roman"/>
          <w:sz w:val="24"/>
          <w:szCs w:val="24"/>
        </w:rPr>
      </w:pPr>
      <w:r w:rsidRPr="00322500">
        <w:rPr>
          <w:rFonts w:ascii="Arial" w:eastAsia="Times New Roman" w:hAnsi="Arial" w:cs="Arial"/>
          <w:color w:val="38467E"/>
          <w:sz w:val="20"/>
          <w:szCs w:val="20"/>
        </w:rPr>
        <w:t>Cisco UCS Fabric Interconnect B</w:t>
      </w:r>
    </w:p>
    <w:p w14:paraId="76ABF332" w14:textId="77777777" w:rsidR="00322500" w:rsidRPr="00322500" w:rsidRDefault="00322500" w:rsidP="00322500">
      <w:pPr>
        <w:autoSpaceDE w:val="0"/>
        <w:autoSpaceDN w:val="0"/>
        <w:spacing w:after="180" w:line="220" w:lineRule="atLeast"/>
        <w:ind w:left="360"/>
        <w:rPr>
          <w:rFonts w:ascii="Times New Roman" w:eastAsia="Times New Roman" w:hAnsi="Times New Roman" w:cs="Times New Roman"/>
          <w:sz w:val="24"/>
          <w:szCs w:val="24"/>
        </w:rPr>
      </w:pPr>
      <w:r w:rsidRPr="00322500">
        <w:rPr>
          <w:rFonts w:ascii="Arial" w:eastAsia="Times New Roman" w:hAnsi="Arial" w:cs="Arial"/>
          <w:color w:val="000000"/>
          <w:sz w:val="20"/>
          <w:szCs w:val="20"/>
        </w:rPr>
        <w:t xml:space="preserve">To configure the Cisco UCS for use in a FlexPod environment, complete the following steps: </w:t>
      </w:r>
    </w:p>
    <w:p w14:paraId="3D9DCF4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onnect to the console port on the second Cisco UCS fabric interconnect.</w:t>
      </w:r>
    </w:p>
    <w:p w14:paraId="6A24E7D2" w14:textId="77777777" w:rsidR="00322500" w:rsidRPr="00322500" w:rsidRDefault="00322500" w:rsidP="00322500">
      <w:pPr>
        <w:autoSpaceDE w:val="0"/>
        <w:autoSpaceDN w:val="0"/>
        <w:spacing w:after="180" w:line="220" w:lineRule="atLeast"/>
        <w:ind w:left="720"/>
        <w:rPr>
          <w:rFonts w:ascii="Times New Roman" w:eastAsia="Times New Roman" w:hAnsi="Times New Roman" w:cs="Times New Roman"/>
          <w:sz w:val="24"/>
          <w:szCs w:val="24"/>
        </w:rPr>
      </w:pPr>
      <w:r w:rsidRPr="00322500">
        <w:rPr>
          <w:rFonts w:ascii="Courier New" w:eastAsia="Times New Roman" w:hAnsi="Courier New" w:cs="Courier New"/>
          <w:color w:val="000000"/>
          <w:sz w:val="20"/>
          <w:szCs w:val="20"/>
        </w:rPr>
        <w:t>Enter the configuration method: gui</w:t>
      </w:r>
    </w:p>
    <w:p w14:paraId="24DE631E" w14:textId="77777777" w:rsidR="00322500" w:rsidRPr="00322500" w:rsidRDefault="00322500" w:rsidP="00322500">
      <w:pPr>
        <w:autoSpaceDE w:val="0"/>
        <w:autoSpaceDN w:val="0"/>
        <w:spacing w:after="180" w:line="220" w:lineRule="atLeast"/>
        <w:ind w:left="720"/>
        <w:rPr>
          <w:rFonts w:ascii="Times New Roman" w:eastAsia="Times New Roman" w:hAnsi="Times New Roman" w:cs="Times New Roman"/>
          <w:sz w:val="24"/>
          <w:szCs w:val="24"/>
        </w:rPr>
      </w:pPr>
      <w:r w:rsidRPr="00322500">
        <w:rPr>
          <w:rFonts w:ascii="Courier New" w:eastAsia="Times New Roman" w:hAnsi="Courier New" w:cs="Courier New"/>
          <w:color w:val="000000"/>
          <w:sz w:val="20"/>
          <w:szCs w:val="20"/>
        </w:rPr>
        <w:t>Physical switch Mgmt0 IP address: &lt;ucsb-mgmt-ip&gt;</w:t>
      </w:r>
    </w:p>
    <w:p w14:paraId="028D4B19" w14:textId="77777777" w:rsidR="00322500" w:rsidRPr="00322500" w:rsidRDefault="00322500" w:rsidP="00322500">
      <w:pPr>
        <w:autoSpaceDE w:val="0"/>
        <w:autoSpaceDN w:val="0"/>
        <w:spacing w:after="180" w:line="220" w:lineRule="atLeast"/>
        <w:ind w:left="720"/>
        <w:rPr>
          <w:rFonts w:ascii="Times New Roman" w:eastAsia="Times New Roman" w:hAnsi="Times New Roman" w:cs="Times New Roman"/>
          <w:sz w:val="24"/>
          <w:szCs w:val="24"/>
        </w:rPr>
      </w:pPr>
      <w:r w:rsidRPr="00322500">
        <w:rPr>
          <w:rFonts w:ascii="Courier New" w:eastAsia="Times New Roman" w:hAnsi="Courier New" w:cs="Courier New"/>
          <w:color w:val="000000"/>
          <w:sz w:val="20"/>
          <w:szCs w:val="20"/>
        </w:rPr>
        <w:t>Physical switch Mgmt0 IPv4 netmask: &lt;ucsb-mgmt-mask&gt;</w:t>
      </w:r>
    </w:p>
    <w:p w14:paraId="01869F5B" w14:textId="77777777" w:rsidR="00322500" w:rsidRPr="00322500" w:rsidRDefault="00322500" w:rsidP="00322500">
      <w:pPr>
        <w:autoSpaceDE w:val="0"/>
        <w:autoSpaceDN w:val="0"/>
        <w:spacing w:after="180" w:line="220" w:lineRule="atLeast"/>
        <w:ind w:left="720"/>
        <w:rPr>
          <w:rFonts w:ascii="Times New Roman" w:eastAsia="Times New Roman" w:hAnsi="Times New Roman" w:cs="Times New Roman"/>
          <w:sz w:val="24"/>
          <w:szCs w:val="24"/>
        </w:rPr>
      </w:pPr>
      <w:r w:rsidRPr="00322500">
        <w:rPr>
          <w:rFonts w:ascii="Courier New" w:eastAsia="Times New Roman" w:hAnsi="Courier New" w:cs="Courier New"/>
          <w:color w:val="000000"/>
          <w:sz w:val="20"/>
          <w:szCs w:val="20"/>
        </w:rPr>
        <w:t>IPv4 address of the default gateway: &lt;ucsb-mgmt-gateway&gt;</w:t>
      </w:r>
    </w:p>
    <w:p w14:paraId="249C0C0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Using a supported web browser, connect to https://&lt;ucsb-mgmt-ip&gt;, accept the security prompts, and click the ‘Express Setup’ link under HTML.</w:t>
      </w:r>
    </w:p>
    <w:p w14:paraId="11871CB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Under System setup, enter the Admin Password entered above and click Submit.</w:t>
      </w:r>
    </w:p>
    <w:p w14:paraId="076588E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nter &lt;ucsb-mgmt-ip&gt; for the Mgmt IP Address and click Submit.</w:t>
      </w:r>
    </w:p>
    <w:p w14:paraId="5D422E78" w14:textId="77777777" w:rsidR="00322500" w:rsidRPr="00322500" w:rsidRDefault="00322500" w:rsidP="00322500">
      <w:pPr>
        <w:spacing w:before="100" w:beforeAutospacing="1" w:after="100" w:afterAutospacing="1" w:line="240" w:lineRule="auto"/>
        <w:outlineLvl w:val="3"/>
        <w:rPr>
          <w:rFonts w:ascii="Times New Roman" w:eastAsia="Times New Roman" w:hAnsi="Times New Roman" w:cs="Times New Roman"/>
          <w:b/>
          <w:bCs/>
          <w:sz w:val="24"/>
          <w:szCs w:val="24"/>
        </w:rPr>
      </w:pPr>
      <w:bookmarkStart w:id="349" w:name="_Toc480541816"/>
      <w:bookmarkStart w:id="350" w:name="_Toc465785296"/>
      <w:bookmarkEnd w:id="349"/>
      <w:r w:rsidRPr="00322500">
        <w:rPr>
          <w:rFonts w:ascii="Times New Roman" w:eastAsia="Times New Roman" w:hAnsi="Times New Roman" w:cs="Times New Roman"/>
          <w:b/>
          <w:bCs/>
          <w:sz w:val="24"/>
          <w:szCs w:val="24"/>
        </w:rPr>
        <w:t>Cisco UCS FCoE Direct Storage Connect Setup</w:t>
      </w:r>
      <w:bookmarkEnd w:id="350"/>
    </w:p>
    <w:p w14:paraId="4EFD8F4A" w14:textId="77777777" w:rsidR="00322500" w:rsidRPr="00322500" w:rsidRDefault="00322500" w:rsidP="00322500">
      <w:pPr>
        <w:spacing w:before="100" w:beforeAutospacing="1" w:after="100" w:afterAutospacing="1" w:line="240" w:lineRule="auto"/>
        <w:outlineLvl w:val="4"/>
        <w:rPr>
          <w:rFonts w:ascii="Times New Roman" w:eastAsia="Times New Roman" w:hAnsi="Times New Roman" w:cs="Times New Roman"/>
          <w:b/>
          <w:bCs/>
          <w:sz w:val="20"/>
          <w:szCs w:val="20"/>
        </w:rPr>
      </w:pPr>
      <w:bookmarkStart w:id="351" w:name="_Toc465785297"/>
      <w:r w:rsidRPr="00322500">
        <w:rPr>
          <w:rFonts w:ascii="Times New Roman" w:eastAsia="Times New Roman" w:hAnsi="Times New Roman" w:cs="Times New Roman"/>
          <w:b/>
          <w:bCs/>
          <w:sz w:val="20"/>
          <w:szCs w:val="20"/>
        </w:rPr>
        <w:t>Log in to Cisco UCS Manager</w:t>
      </w:r>
      <w:bookmarkEnd w:id="351"/>
    </w:p>
    <w:p w14:paraId="706EFC5F" w14:textId="77777777" w:rsidR="00322500" w:rsidRPr="00322500" w:rsidRDefault="00322500" w:rsidP="00322500">
      <w:pPr>
        <w:spacing w:before="100" w:beforeAutospacing="1" w:after="100" w:afterAutospacing="1" w:line="240" w:lineRule="auto"/>
        <w:ind w:left="1080"/>
        <w:rPr>
          <w:rFonts w:ascii="Times New Roman" w:eastAsia="Times New Roman" w:hAnsi="Times New Roman" w:cs="Times New Roman"/>
          <w:sz w:val="24"/>
          <w:szCs w:val="24"/>
        </w:rPr>
      </w:pPr>
      <w:r w:rsidRPr="00322500">
        <w:rPr>
          <w:rFonts w:ascii="Symbol" w:eastAsia="Times New Roman" w:hAnsi="Symbol" w:cs="Times New Roman"/>
          <w:noProof/>
          <w:color w:val="0000FF"/>
          <w:sz w:val="40"/>
          <w:szCs w:val="40"/>
        </w:rPr>
        <w:drawing>
          <wp:inline distT="0" distB="0" distL="0" distR="0" wp14:anchorId="1A37F6C6" wp14:editId="7002CA24">
            <wp:extent cx="121920" cy="106680"/>
            <wp:effectExtent l="0" t="0" r="0" b="7620"/>
            <wp:docPr id="74" name="Picture 74" descr="*">
              <a:hlinkClick xmlns:a="http://schemas.openxmlformats.org/drawingml/2006/main" r:id="rId202"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 descr="*">
                      <a:hlinkClick r:id="rId202" tooltip="&quot;Related image, diagram or screenshot.&quot;"/>
                    </pic:cNvPr>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21920" cy="106680"/>
                    </a:xfrm>
                    <a:prstGeom prst="rect">
                      <a:avLst/>
                    </a:prstGeom>
                    <a:noFill/>
                    <a:ln>
                      <a:noFill/>
                    </a:ln>
                  </pic:spPr>
                </pic:pic>
              </a:graphicData>
            </a:graphic>
          </wp:inline>
        </w:drawing>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The steps are the same between the UCS 6332-16UP and the UCS 6248UP Fabric Interconnects unless otherwise noted</w:t>
      </w:r>
    </w:p>
    <w:p w14:paraId="6CD4B754" w14:textId="77777777" w:rsidR="00322500" w:rsidRPr="00322500" w:rsidRDefault="00322500" w:rsidP="00322500">
      <w:pPr>
        <w:autoSpaceDE w:val="0"/>
        <w:autoSpaceDN w:val="0"/>
        <w:spacing w:after="180" w:line="220" w:lineRule="atLeast"/>
        <w:ind w:left="360"/>
        <w:rPr>
          <w:rFonts w:ascii="Times New Roman" w:eastAsia="Times New Roman" w:hAnsi="Times New Roman" w:cs="Times New Roman"/>
          <w:sz w:val="24"/>
          <w:szCs w:val="24"/>
        </w:rPr>
      </w:pPr>
      <w:r w:rsidRPr="00322500">
        <w:rPr>
          <w:rFonts w:ascii="Arial" w:eastAsia="Times New Roman" w:hAnsi="Arial" w:cs="Arial"/>
          <w:color w:val="000000"/>
          <w:sz w:val="20"/>
          <w:szCs w:val="20"/>
        </w:rPr>
        <w:t>To log in to the Cisco Unified Computing System (UCS) environment, complete the following steps:</w:t>
      </w:r>
    </w:p>
    <w:p w14:paraId="378A043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Open a web browser and navigate to the Cisco UCS fabric interconnect cluster address.</w:t>
      </w:r>
    </w:p>
    <w:p w14:paraId="44D128DF" w14:textId="77777777" w:rsidR="00322500" w:rsidRPr="00322500" w:rsidRDefault="00322500" w:rsidP="00322500">
      <w:pPr>
        <w:spacing w:before="100" w:beforeAutospacing="1" w:after="100" w:afterAutospacing="1" w:line="240" w:lineRule="auto"/>
        <w:ind w:left="1080"/>
        <w:rPr>
          <w:rFonts w:ascii="Times New Roman" w:eastAsia="Times New Roman" w:hAnsi="Times New Roman" w:cs="Times New Roman"/>
          <w:sz w:val="24"/>
          <w:szCs w:val="24"/>
        </w:rPr>
      </w:pPr>
      <w:r w:rsidRPr="00322500">
        <w:rPr>
          <w:rFonts w:ascii="Symbol" w:eastAsia="Times New Roman" w:hAnsi="Symbol" w:cs="Times New Roman"/>
          <w:noProof/>
          <w:color w:val="0000FF"/>
          <w:sz w:val="40"/>
          <w:szCs w:val="40"/>
        </w:rPr>
        <w:drawing>
          <wp:inline distT="0" distB="0" distL="0" distR="0" wp14:anchorId="3611BA78" wp14:editId="612B5CF1">
            <wp:extent cx="121920" cy="106680"/>
            <wp:effectExtent l="0" t="0" r="0" b="7620"/>
            <wp:docPr id="73" name="Picture 73" descr="*">
              <a:hlinkClick xmlns:a="http://schemas.openxmlformats.org/drawingml/2006/main" r:id="rId202"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 descr="*">
                      <a:hlinkClick r:id="rId202" tooltip="&quot;Related image, diagram or screenshot.&quot;"/>
                    </pic:cNvPr>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21920" cy="106680"/>
                    </a:xfrm>
                    <a:prstGeom prst="rect">
                      <a:avLst/>
                    </a:prstGeom>
                    <a:noFill/>
                    <a:ln>
                      <a:noFill/>
                    </a:ln>
                  </pic:spPr>
                </pic:pic>
              </a:graphicData>
            </a:graphic>
          </wp:inline>
        </w:drawing>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You may need to wait at least 5 minutes after configuring the second fabric interconnect for UCS Manager to come up.</w:t>
      </w:r>
    </w:p>
    <w:p w14:paraId="2719B9E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the Launch UCS Manager link under HTML to launch Cisco UCS Manager.</w:t>
      </w:r>
    </w:p>
    <w:p w14:paraId="20FD599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f prompted to accept security certificates, accept as necessary.</w:t>
      </w:r>
    </w:p>
    <w:p w14:paraId="3262AFB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 xml:space="preserve">When prompted, enter </w:t>
      </w:r>
      <w:r w:rsidRPr="00322500">
        <w:rPr>
          <w:rFonts w:ascii="Courier New" w:eastAsia="Times New Roman" w:hAnsi="Courier New" w:cs="Courier New"/>
          <w:sz w:val="24"/>
          <w:szCs w:val="24"/>
        </w:rPr>
        <w:t>admin</w:t>
      </w:r>
      <w:r w:rsidRPr="00322500">
        <w:rPr>
          <w:rFonts w:ascii="Times New Roman" w:eastAsia="Times New Roman" w:hAnsi="Times New Roman" w:cs="Times New Roman"/>
          <w:sz w:val="24"/>
          <w:szCs w:val="24"/>
        </w:rPr>
        <w:t xml:space="preserve"> as the user name and enter the administrative password.</w:t>
      </w:r>
    </w:p>
    <w:p w14:paraId="0EFB489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Login to log in to Cisco UCS Manager.</w:t>
      </w:r>
    </w:p>
    <w:p w14:paraId="591B6A51" w14:textId="77777777" w:rsidR="00322500" w:rsidRPr="00322500" w:rsidRDefault="00322500" w:rsidP="00322500">
      <w:pPr>
        <w:spacing w:before="100" w:beforeAutospacing="1" w:after="100" w:afterAutospacing="1" w:line="240" w:lineRule="auto"/>
        <w:outlineLvl w:val="3"/>
        <w:rPr>
          <w:rFonts w:ascii="Times New Roman" w:eastAsia="Times New Roman" w:hAnsi="Times New Roman" w:cs="Times New Roman"/>
          <w:b/>
          <w:bCs/>
          <w:sz w:val="24"/>
          <w:szCs w:val="24"/>
        </w:rPr>
      </w:pPr>
      <w:bookmarkStart w:id="352" w:name="_Toc480541817"/>
      <w:bookmarkStart w:id="353" w:name="_Toc465785298"/>
      <w:bookmarkEnd w:id="352"/>
      <w:r w:rsidRPr="00322500">
        <w:rPr>
          <w:rFonts w:ascii="Times New Roman" w:eastAsia="Times New Roman" w:hAnsi="Times New Roman" w:cs="Times New Roman"/>
          <w:b/>
          <w:bCs/>
          <w:sz w:val="24"/>
          <w:szCs w:val="24"/>
        </w:rPr>
        <w:t>Upgrade Cisco UCS Manager Software to Version 3.1(2f)</w:t>
      </w:r>
      <w:bookmarkEnd w:id="353"/>
      <w:r w:rsidRPr="00322500">
        <w:rPr>
          <w:rFonts w:ascii="Times New Roman" w:eastAsia="Times New Roman" w:hAnsi="Times New Roman" w:cs="Times New Roman"/>
          <w:b/>
          <w:bCs/>
          <w:sz w:val="24"/>
          <w:szCs w:val="24"/>
        </w:rPr>
        <w:t xml:space="preserve"> </w:t>
      </w:r>
    </w:p>
    <w:p w14:paraId="0BCA9380" w14:textId="77777777" w:rsidR="00322500" w:rsidRPr="00322500" w:rsidRDefault="00322500" w:rsidP="00322500">
      <w:pPr>
        <w:autoSpaceDE w:val="0"/>
        <w:autoSpaceDN w:val="0"/>
        <w:spacing w:after="180" w:line="220" w:lineRule="atLeast"/>
        <w:ind w:left="360"/>
        <w:rPr>
          <w:rFonts w:ascii="Times New Roman" w:eastAsia="Times New Roman" w:hAnsi="Times New Roman" w:cs="Times New Roman"/>
          <w:sz w:val="24"/>
          <w:szCs w:val="24"/>
        </w:rPr>
      </w:pPr>
      <w:r w:rsidRPr="00322500">
        <w:rPr>
          <w:rFonts w:ascii="Arial" w:eastAsia="Times New Roman" w:hAnsi="Arial" w:cs="Arial"/>
          <w:color w:val="000000"/>
          <w:sz w:val="20"/>
          <w:szCs w:val="20"/>
        </w:rPr>
        <w:t xml:space="preserve">This document assumes the use of Cisco UCS 3.1(2f). To upgrade the Cisco UCS Manager software and the Cisco UCS Fabric Interconnect software to version 3.1(2f), refer to </w:t>
      </w:r>
      <w:hyperlink r:id="rId461" w:history="1">
        <w:r w:rsidRPr="00322500">
          <w:rPr>
            <w:rFonts w:ascii="Arial" w:eastAsia="Times New Roman" w:hAnsi="Arial" w:cs="Arial"/>
            <w:color w:val="0000FF"/>
            <w:sz w:val="20"/>
            <w:szCs w:val="20"/>
            <w:u w:val="single"/>
          </w:rPr>
          <w:t>Cisco UCS Manager Install and Upgrade Guides</w:t>
        </w:r>
      </w:hyperlink>
      <w:r w:rsidRPr="00322500">
        <w:rPr>
          <w:rFonts w:ascii="Arial" w:eastAsia="Times New Roman" w:hAnsi="Arial" w:cs="Arial"/>
          <w:color w:val="000000"/>
          <w:sz w:val="20"/>
          <w:szCs w:val="20"/>
        </w:rPr>
        <w:t>.</w:t>
      </w:r>
    </w:p>
    <w:p w14:paraId="75894274" w14:textId="77777777" w:rsidR="00322500" w:rsidRPr="00322500" w:rsidRDefault="00322500" w:rsidP="00322500">
      <w:pPr>
        <w:spacing w:before="100" w:beforeAutospacing="1" w:after="100" w:afterAutospacing="1" w:line="240" w:lineRule="auto"/>
        <w:outlineLvl w:val="3"/>
        <w:rPr>
          <w:rFonts w:ascii="Times New Roman" w:eastAsia="Times New Roman" w:hAnsi="Times New Roman" w:cs="Times New Roman"/>
          <w:b/>
          <w:bCs/>
          <w:sz w:val="24"/>
          <w:szCs w:val="24"/>
        </w:rPr>
      </w:pPr>
      <w:bookmarkStart w:id="354" w:name="_Toc480541818"/>
      <w:bookmarkStart w:id="355" w:name="_Toc465785299"/>
      <w:bookmarkEnd w:id="354"/>
      <w:r w:rsidRPr="00322500">
        <w:rPr>
          <w:rFonts w:ascii="Times New Roman" w:eastAsia="Times New Roman" w:hAnsi="Times New Roman" w:cs="Times New Roman"/>
          <w:b/>
          <w:bCs/>
          <w:sz w:val="24"/>
          <w:szCs w:val="24"/>
        </w:rPr>
        <w:t>Anonymous Reporting</w:t>
      </w:r>
      <w:bookmarkEnd w:id="355"/>
    </w:p>
    <w:p w14:paraId="2DC75BBF" w14:textId="77777777" w:rsidR="00322500" w:rsidRPr="00322500" w:rsidRDefault="00322500" w:rsidP="00322500">
      <w:pPr>
        <w:autoSpaceDE w:val="0"/>
        <w:autoSpaceDN w:val="0"/>
        <w:spacing w:after="180" w:line="220" w:lineRule="atLeast"/>
        <w:ind w:left="360"/>
        <w:rPr>
          <w:rFonts w:ascii="Times New Roman" w:eastAsia="Times New Roman" w:hAnsi="Times New Roman" w:cs="Times New Roman"/>
          <w:sz w:val="24"/>
          <w:szCs w:val="24"/>
        </w:rPr>
      </w:pPr>
      <w:r w:rsidRPr="00322500">
        <w:rPr>
          <w:rFonts w:ascii="Arial" w:eastAsia="Times New Roman" w:hAnsi="Arial" w:cs="Arial"/>
          <w:color w:val="000000"/>
          <w:sz w:val="20"/>
          <w:szCs w:val="20"/>
        </w:rPr>
        <w:t>To create anonymous reporting, complete the following step:</w:t>
      </w:r>
    </w:p>
    <w:p w14:paraId="54176EC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the Anonymous Reporting window, select whether to send anonymous data to Cisco for improving future products. If you select Yes, enter the IP address of your SMTP Server.  Click OK.</w:t>
      </w:r>
    </w:p>
    <w:p w14:paraId="220096B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noProof/>
          <w:color w:val="0000FF"/>
          <w:sz w:val="24"/>
          <w:szCs w:val="24"/>
        </w:rPr>
        <w:drawing>
          <wp:inline distT="0" distB="0" distL="0" distR="0" wp14:anchorId="5799711A" wp14:editId="3494CD56">
            <wp:extent cx="6675120" cy="3467100"/>
            <wp:effectExtent l="0" t="0" r="0" b="0"/>
            <wp:docPr id="72" name="Picture 72" descr="https://www.cisco.com/c/dam/en/us/td/docs/unified_computing/ucs/UCS_CVDs/flexpod_esxi65_n9fc.docx/_jcr_content/renditions/flexpod_esxi65_n9fc_121.png">
              <a:hlinkClick xmlns:a="http://schemas.openxmlformats.org/drawingml/2006/main" r:id="rId462"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https://www.cisco.com/c/dam/en/us/td/docs/unified_computing/ucs/UCS_CVDs/flexpod_esxi65_n9fc.docx/_jcr_content/renditions/flexpod_esxi65_n9fc_121.png">
                      <a:hlinkClick r:id="rId462" tooltip="&quot;Related image, diagram or screenshot.&quot;"/>
                    </pic:cNvPr>
                    <pic:cNvPicPr>
                      <a:picLocks noChangeAspect="1" noChangeArrowheads="1"/>
                    </pic:cNvPicPr>
                  </pic:nvPicPr>
                  <pic:blipFill>
                    <a:blip r:embed="rId463">
                      <a:extLst>
                        <a:ext uri="{28A0092B-C50C-407E-A947-70E740481C1C}">
                          <a14:useLocalDpi xmlns:a14="http://schemas.microsoft.com/office/drawing/2010/main" val="0"/>
                        </a:ext>
                      </a:extLst>
                    </a:blip>
                    <a:srcRect/>
                    <a:stretch>
                      <a:fillRect/>
                    </a:stretch>
                  </pic:blipFill>
                  <pic:spPr bwMode="auto">
                    <a:xfrm>
                      <a:off x="0" y="0"/>
                      <a:ext cx="6675120" cy="3467100"/>
                    </a:xfrm>
                    <a:prstGeom prst="rect">
                      <a:avLst/>
                    </a:prstGeom>
                    <a:noFill/>
                    <a:ln>
                      <a:noFill/>
                    </a:ln>
                  </pic:spPr>
                </pic:pic>
              </a:graphicData>
            </a:graphic>
          </wp:inline>
        </w:drawing>
      </w:r>
    </w:p>
    <w:p w14:paraId="0BA2B197" w14:textId="77777777" w:rsidR="00322500" w:rsidRPr="00322500" w:rsidRDefault="00322500" w:rsidP="00322500">
      <w:pPr>
        <w:spacing w:before="100" w:beforeAutospacing="1" w:after="100" w:afterAutospacing="1" w:line="240" w:lineRule="auto"/>
        <w:outlineLvl w:val="3"/>
        <w:rPr>
          <w:rFonts w:ascii="Times New Roman" w:eastAsia="Times New Roman" w:hAnsi="Times New Roman" w:cs="Times New Roman"/>
          <w:b/>
          <w:bCs/>
          <w:sz w:val="24"/>
          <w:szCs w:val="24"/>
        </w:rPr>
      </w:pPr>
      <w:bookmarkStart w:id="356" w:name="_Toc480541819"/>
      <w:bookmarkStart w:id="357" w:name="_Toc465785300"/>
      <w:bookmarkEnd w:id="356"/>
      <w:r w:rsidRPr="00322500">
        <w:rPr>
          <w:rFonts w:ascii="Times New Roman" w:eastAsia="Times New Roman" w:hAnsi="Times New Roman" w:cs="Times New Roman"/>
          <w:b/>
          <w:bCs/>
          <w:sz w:val="24"/>
          <w:szCs w:val="24"/>
        </w:rPr>
        <w:t>Configure Cisco UCS Call Home</w:t>
      </w:r>
      <w:bookmarkEnd w:id="357"/>
    </w:p>
    <w:p w14:paraId="7B83AFCA" w14:textId="77777777" w:rsidR="00322500" w:rsidRPr="00322500" w:rsidRDefault="00322500" w:rsidP="00322500">
      <w:pPr>
        <w:autoSpaceDE w:val="0"/>
        <w:autoSpaceDN w:val="0"/>
        <w:spacing w:after="180" w:line="220" w:lineRule="atLeast"/>
        <w:ind w:left="360"/>
        <w:rPr>
          <w:rFonts w:ascii="Times New Roman" w:eastAsia="Times New Roman" w:hAnsi="Times New Roman" w:cs="Times New Roman"/>
          <w:sz w:val="24"/>
          <w:szCs w:val="24"/>
        </w:rPr>
      </w:pPr>
      <w:r w:rsidRPr="00322500">
        <w:rPr>
          <w:rFonts w:ascii="Arial" w:eastAsia="Times New Roman" w:hAnsi="Arial" w:cs="Arial"/>
          <w:color w:val="000000"/>
          <w:sz w:val="20"/>
          <w:szCs w:val="20"/>
        </w:rPr>
        <w:t>It is highly recommended by Cisco to configure Call Home in Cisco UCS Manager.  Configuring Call Home will accelerate resolution of support cases.  To configure Call Home, complete the following steps:</w:t>
      </w:r>
    </w:p>
    <w:p w14:paraId="05FBD29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Cisco UCS Manager, click Admin on the left.</w:t>
      </w:r>
    </w:p>
    <w:p w14:paraId="28CACE9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All &gt; Communication Management &gt; Call Home.</w:t>
      </w:r>
    </w:p>
    <w:p w14:paraId="0764214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hange the State to On.</w:t>
      </w:r>
    </w:p>
    <w:p w14:paraId="275D003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Fill in all the fields according to your Management preferences and click Save Changes and OK to complete configuring Call Home.</w:t>
      </w:r>
    </w:p>
    <w:p w14:paraId="35DD7DD8" w14:textId="77777777" w:rsidR="00322500" w:rsidRPr="00322500" w:rsidRDefault="00322500" w:rsidP="00322500">
      <w:pPr>
        <w:spacing w:before="100" w:beforeAutospacing="1" w:after="100" w:afterAutospacing="1" w:line="240" w:lineRule="auto"/>
        <w:outlineLvl w:val="3"/>
        <w:rPr>
          <w:rFonts w:ascii="Times New Roman" w:eastAsia="Times New Roman" w:hAnsi="Times New Roman" w:cs="Times New Roman"/>
          <w:b/>
          <w:bCs/>
          <w:sz w:val="24"/>
          <w:szCs w:val="24"/>
        </w:rPr>
      </w:pPr>
      <w:bookmarkStart w:id="358" w:name="_Toc480541820"/>
      <w:bookmarkStart w:id="359" w:name="_Toc465785301"/>
      <w:bookmarkEnd w:id="358"/>
      <w:r w:rsidRPr="00322500">
        <w:rPr>
          <w:rFonts w:ascii="Times New Roman" w:eastAsia="Times New Roman" w:hAnsi="Times New Roman" w:cs="Times New Roman"/>
          <w:b/>
          <w:bCs/>
          <w:sz w:val="24"/>
          <w:szCs w:val="24"/>
        </w:rPr>
        <w:t>Place Cisco UCS Fabric Interconnects in Fiber Channel Switching Mode</w:t>
      </w:r>
      <w:bookmarkEnd w:id="359"/>
    </w:p>
    <w:p w14:paraId="0D318EBB" w14:textId="77777777" w:rsidR="00322500" w:rsidRPr="00322500" w:rsidRDefault="00322500" w:rsidP="00322500">
      <w:pPr>
        <w:autoSpaceDE w:val="0"/>
        <w:autoSpaceDN w:val="0"/>
        <w:spacing w:after="180" w:line="220" w:lineRule="atLeast"/>
        <w:ind w:left="360"/>
        <w:rPr>
          <w:rFonts w:ascii="Times New Roman" w:eastAsia="Times New Roman" w:hAnsi="Times New Roman" w:cs="Times New Roman"/>
          <w:sz w:val="24"/>
          <w:szCs w:val="24"/>
        </w:rPr>
      </w:pPr>
      <w:r w:rsidRPr="00322500">
        <w:rPr>
          <w:rFonts w:ascii="Arial" w:eastAsia="Times New Roman" w:hAnsi="Arial" w:cs="Arial"/>
          <w:color w:val="000000"/>
          <w:sz w:val="20"/>
          <w:szCs w:val="20"/>
        </w:rPr>
        <w:t>In order to use FCOE Storage Ports for storage directly connected to the UCS fabric interconnects, the fabric interconnects must be changed from fiber channel end host mode to fiber channel switching mode.</w:t>
      </w:r>
    </w:p>
    <w:p w14:paraId="413D4572" w14:textId="77777777" w:rsidR="00322500" w:rsidRPr="00322500" w:rsidRDefault="00322500" w:rsidP="00322500">
      <w:pPr>
        <w:autoSpaceDE w:val="0"/>
        <w:autoSpaceDN w:val="0"/>
        <w:spacing w:after="180" w:line="220" w:lineRule="atLeast"/>
        <w:ind w:left="360"/>
        <w:rPr>
          <w:rFonts w:ascii="Times New Roman" w:eastAsia="Times New Roman" w:hAnsi="Times New Roman" w:cs="Times New Roman"/>
          <w:sz w:val="24"/>
          <w:szCs w:val="24"/>
        </w:rPr>
      </w:pPr>
      <w:r w:rsidRPr="00322500">
        <w:rPr>
          <w:rFonts w:ascii="Arial" w:eastAsia="Times New Roman" w:hAnsi="Arial" w:cs="Arial"/>
          <w:color w:val="000000"/>
          <w:sz w:val="20"/>
          <w:szCs w:val="20"/>
        </w:rPr>
        <w:t>To place the fabric interconnects in fiber channel switching mode, complete the following steps:</w:t>
      </w:r>
    </w:p>
    <w:p w14:paraId="669DF20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Cisco UCS Manager, click Equipment on the left.</w:t>
      </w:r>
    </w:p>
    <w:p w14:paraId="545A67D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Equipment &gt; Fabric Interconnects &gt; Fabric Interconnect A (primary).</w:t>
      </w:r>
    </w:p>
    <w:p w14:paraId="2B4F25A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the center pane, select set FC Switching Mode.  Click Yes and OK for the confirmation message.</w:t>
      </w:r>
    </w:p>
    <w:p w14:paraId="16657E5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Wait for both Fabric Interconnects to reboot by monitoring the console ports and log back into Cisco UCS Manager.</w:t>
      </w:r>
    </w:p>
    <w:p w14:paraId="4EACD2A8" w14:textId="77777777" w:rsidR="00322500" w:rsidRPr="00322500" w:rsidRDefault="00322500" w:rsidP="00322500">
      <w:pPr>
        <w:keepNext/>
        <w:autoSpaceDE w:val="0"/>
        <w:autoSpaceDN w:val="0"/>
        <w:spacing w:before="300" w:after="120" w:line="280" w:lineRule="atLeast"/>
        <w:rPr>
          <w:rFonts w:ascii="Times New Roman" w:eastAsia="Times New Roman" w:hAnsi="Times New Roman" w:cs="Times New Roman"/>
          <w:sz w:val="24"/>
          <w:szCs w:val="24"/>
        </w:rPr>
      </w:pPr>
      <w:bookmarkStart w:id="360" w:name="_Toc465785303"/>
      <w:r w:rsidRPr="00322500">
        <w:rPr>
          <w:rFonts w:ascii="Arial" w:eastAsia="Times New Roman" w:hAnsi="Arial" w:cs="Arial"/>
          <w:color w:val="38467E"/>
          <w:sz w:val="24"/>
          <w:szCs w:val="24"/>
        </w:rPr>
        <w:t>Add Block of IP Addresses for KVM Access</w:t>
      </w:r>
      <w:bookmarkEnd w:id="360"/>
    </w:p>
    <w:p w14:paraId="571A44F5" w14:textId="77777777" w:rsidR="00322500" w:rsidRPr="00322500" w:rsidRDefault="00322500" w:rsidP="00322500">
      <w:pPr>
        <w:autoSpaceDE w:val="0"/>
        <w:autoSpaceDN w:val="0"/>
        <w:spacing w:after="180" w:line="220" w:lineRule="atLeast"/>
        <w:ind w:left="360"/>
        <w:rPr>
          <w:rFonts w:ascii="Times New Roman" w:eastAsia="Times New Roman" w:hAnsi="Times New Roman" w:cs="Times New Roman"/>
          <w:sz w:val="24"/>
          <w:szCs w:val="24"/>
        </w:rPr>
      </w:pPr>
      <w:r w:rsidRPr="00322500">
        <w:rPr>
          <w:rFonts w:ascii="Arial" w:eastAsia="Times New Roman" w:hAnsi="Arial" w:cs="Arial"/>
          <w:color w:val="000000"/>
          <w:sz w:val="20"/>
          <w:szCs w:val="20"/>
        </w:rPr>
        <w:t>To create a block of IP addresses for in band server Keyboard, Video, Mouse (KVM) access in the Cisco UCS environment, complete the following steps:</w:t>
      </w:r>
    </w:p>
    <w:p w14:paraId="25D4414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Cisco UCS Manager, click LAN on the left.</w:t>
      </w:r>
    </w:p>
    <w:p w14:paraId="5AD7EA5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xpand Pools &gt; root &gt; IP Pools.</w:t>
      </w:r>
    </w:p>
    <w:p w14:paraId="284637B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Right-click IP Pool ext-mgmt and select Create Block of IPv4 Addresses.</w:t>
      </w:r>
    </w:p>
    <w:p w14:paraId="28D44A1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nter the starting IP address of the block, number of IP addresses required, and the subnet mask and gateway information.</w:t>
      </w:r>
    </w:p>
    <w:p w14:paraId="732B095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noProof/>
          <w:color w:val="0000FF"/>
          <w:sz w:val="24"/>
          <w:szCs w:val="24"/>
        </w:rPr>
        <w:drawing>
          <wp:inline distT="0" distB="0" distL="0" distR="0" wp14:anchorId="4B961C61" wp14:editId="58CBA1A9">
            <wp:extent cx="6324600" cy="3436620"/>
            <wp:effectExtent l="0" t="0" r="0" b="0"/>
            <wp:docPr id="71" name="Picture 71" descr="https://www.cisco.com/c/dam/en/us/td/docs/unified_computing/ucs/UCS_CVDs/flexpod_esxi65_n9fc.docx/_jcr_content/renditions/flexpod_esxi65_n9fc_122.png">
              <a:hlinkClick xmlns:a="http://schemas.openxmlformats.org/drawingml/2006/main" r:id="rId464"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https://www.cisco.com/c/dam/en/us/td/docs/unified_computing/ucs/UCS_CVDs/flexpod_esxi65_n9fc.docx/_jcr_content/renditions/flexpod_esxi65_n9fc_122.png">
                      <a:hlinkClick r:id="rId464" tooltip="&quot;Related image, diagram or screenshot.&quot;"/>
                    </pic:cNvPr>
                    <pic:cNvPicPr>
                      <a:picLocks noChangeAspect="1" noChangeArrowheads="1"/>
                    </pic:cNvPicPr>
                  </pic:nvPicPr>
                  <pic:blipFill>
                    <a:blip r:embed="rId465">
                      <a:extLst>
                        <a:ext uri="{28A0092B-C50C-407E-A947-70E740481C1C}">
                          <a14:useLocalDpi xmlns:a14="http://schemas.microsoft.com/office/drawing/2010/main" val="0"/>
                        </a:ext>
                      </a:extLst>
                    </a:blip>
                    <a:srcRect/>
                    <a:stretch>
                      <a:fillRect/>
                    </a:stretch>
                  </pic:blipFill>
                  <pic:spPr bwMode="auto">
                    <a:xfrm>
                      <a:off x="0" y="0"/>
                      <a:ext cx="6324600" cy="3436620"/>
                    </a:xfrm>
                    <a:prstGeom prst="rect">
                      <a:avLst/>
                    </a:prstGeom>
                    <a:noFill/>
                    <a:ln>
                      <a:noFill/>
                    </a:ln>
                  </pic:spPr>
                </pic:pic>
              </a:graphicData>
            </a:graphic>
          </wp:inline>
        </w:drawing>
      </w:r>
    </w:p>
    <w:p w14:paraId="5511C57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OK to create the block.</w:t>
      </w:r>
    </w:p>
    <w:p w14:paraId="25D13A1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OK in the confirmation message.</w:t>
      </w:r>
    </w:p>
    <w:p w14:paraId="66ADCE8E" w14:textId="77777777" w:rsidR="00322500" w:rsidRPr="00322500" w:rsidRDefault="00322500" w:rsidP="00322500">
      <w:pPr>
        <w:keepNext/>
        <w:autoSpaceDE w:val="0"/>
        <w:autoSpaceDN w:val="0"/>
        <w:spacing w:before="300" w:after="120" w:line="280" w:lineRule="atLeast"/>
        <w:rPr>
          <w:rFonts w:ascii="Times New Roman" w:eastAsia="Times New Roman" w:hAnsi="Times New Roman" w:cs="Times New Roman"/>
          <w:sz w:val="24"/>
          <w:szCs w:val="24"/>
        </w:rPr>
      </w:pPr>
      <w:bookmarkStart w:id="361" w:name="_Toc465785304"/>
      <w:r w:rsidRPr="00322500">
        <w:rPr>
          <w:rFonts w:ascii="Arial" w:eastAsia="Times New Roman" w:hAnsi="Arial" w:cs="Arial"/>
          <w:color w:val="38467E"/>
          <w:sz w:val="24"/>
          <w:szCs w:val="24"/>
        </w:rPr>
        <w:t>Synchronize Cisco UCS to NTP</w:t>
      </w:r>
      <w:bookmarkEnd w:id="361"/>
    </w:p>
    <w:p w14:paraId="34DA0DC1" w14:textId="77777777" w:rsidR="00322500" w:rsidRPr="00322500" w:rsidRDefault="00322500" w:rsidP="00322500">
      <w:pPr>
        <w:autoSpaceDE w:val="0"/>
        <w:autoSpaceDN w:val="0"/>
        <w:spacing w:after="180" w:line="220" w:lineRule="atLeast"/>
        <w:ind w:left="360"/>
        <w:rPr>
          <w:rFonts w:ascii="Times New Roman" w:eastAsia="Times New Roman" w:hAnsi="Times New Roman" w:cs="Times New Roman"/>
          <w:sz w:val="24"/>
          <w:szCs w:val="24"/>
        </w:rPr>
      </w:pPr>
      <w:r w:rsidRPr="00322500">
        <w:rPr>
          <w:rFonts w:ascii="Arial" w:eastAsia="Times New Roman" w:hAnsi="Arial" w:cs="Arial"/>
          <w:color w:val="000000"/>
          <w:sz w:val="20"/>
          <w:szCs w:val="20"/>
        </w:rPr>
        <w:t>To synchronize the Cisco UCS environment to the NTP servers in the Nexus switches, complete the following steps:</w:t>
      </w:r>
    </w:p>
    <w:p w14:paraId="2C4E7BB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Cisco UCS Manager, click Admin on the left.</w:t>
      </w:r>
    </w:p>
    <w:p w14:paraId="59ED8DD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xpand All &gt; Time Zone Management.</w:t>
      </w:r>
    </w:p>
    <w:p w14:paraId="0968952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Timezone.</w:t>
      </w:r>
    </w:p>
    <w:p w14:paraId="0C2EDDA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the Properties pane, select the appropriate time zone in the Time Zone pulldown.</w:t>
      </w:r>
    </w:p>
    <w:p w14:paraId="7CF9F30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Save Changes, and then click OK.</w:t>
      </w:r>
    </w:p>
    <w:p w14:paraId="1BED6FE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Add NTP Server.</w:t>
      </w:r>
    </w:p>
    <w:p w14:paraId="7EEB678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7.</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nter &lt;switch-a-ntp-ip&gt; and click OK. Click OK on the confirmation.</w:t>
      </w:r>
    </w:p>
    <w:p w14:paraId="27EEB79A" w14:textId="77777777" w:rsidR="00322500" w:rsidRPr="00322500" w:rsidRDefault="00322500" w:rsidP="00322500">
      <w:pPr>
        <w:autoSpaceDE w:val="0"/>
        <w:autoSpaceDN w:val="0"/>
        <w:spacing w:after="180" w:line="220" w:lineRule="atLeast"/>
        <w:ind w:left="360"/>
        <w:rPr>
          <w:rFonts w:ascii="Times New Roman" w:eastAsia="Times New Roman" w:hAnsi="Times New Roman" w:cs="Times New Roman"/>
          <w:sz w:val="24"/>
          <w:szCs w:val="24"/>
        </w:rPr>
      </w:pPr>
      <w:r w:rsidRPr="00322500">
        <w:rPr>
          <w:rFonts w:ascii="Arial" w:eastAsia="Times New Roman" w:hAnsi="Arial" w:cs="Arial"/>
          <w:noProof/>
          <w:color w:val="0000FF"/>
          <w:sz w:val="20"/>
          <w:szCs w:val="20"/>
        </w:rPr>
        <w:drawing>
          <wp:inline distT="0" distB="0" distL="0" distR="0" wp14:anchorId="1705A3DE" wp14:editId="4E6C3C76">
            <wp:extent cx="5288280" cy="2247900"/>
            <wp:effectExtent l="0" t="0" r="7620" b="0"/>
            <wp:docPr id="70" name="Picture 70" descr="https://www.cisco.com/c/dam/en/us/td/docs/unified_computing/ucs/UCS_CVDs/flexpod_esxi65_n9fc.docx/_jcr_content/renditions/flexpod_esxi65_n9fc_123.png">
              <a:hlinkClick xmlns:a="http://schemas.openxmlformats.org/drawingml/2006/main" r:id="rId466"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9" descr="https://www.cisco.com/c/dam/en/us/td/docs/unified_computing/ucs/UCS_CVDs/flexpod_esxi65_n9fc.docx/_jcr_content/renditions/flexpod_esxi65_n9fc_123.png">
                      <a:hlinkClick r:id="rId466" tooltip="&quot;Related image, diagram or screenshot.&quot;"/>
                    </pic:cNvPr>
                    <pic:cNvPicPr>
                      <a:picLocks noChangeAspect="1" noChangeArrowheads="1"/>
                    </pic:cNvPicPr>
                  </pic:nvPicPr>
                  <pic:blipFill>
                    <a:blip r:embed="rId467">
                      <a:extLst>
                        <a:ext uri="{28A0092B-C50C-407E-A947-70E740481C1C}">
                          <a14:useLocalDpi xmlns:a14="http://schemas.microsoft.com/office/drawing/2010/main" val="0"/>
                        </a:ext>
                      </a:extLst>
                    </a:blip>
                    <a:srcRect/>
                    <a:stretch>
                      <a:fillRect/>
                    </a:stretch>
                  </pic:blipFill>
                  <pic:spPr bwMode="auto">
                    <a:xfrm>
                      <a:off x="0" y="0"/>
                      <a:ext cx="5288280" cy="2247900"/>
                    </a:xfrm>
                    <a:prstGeom prst="rect">
                      <a:avLst/>
                    </a:prstGeom>
                    <a:noFill/>
                    <a:ln>
                      <a:noFill/>
                    </a:ln>
                  </pic:spPr>
                </pic:pic>
              </a:graphicData>
            </a:graphic>
          </wp:inline>
        </w:drawing>
      </w:r>
    </w:p>
    <w:p w14:paraId="0C064C9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8.</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Add NTP Server.</w:t>
      </w:r>
    </w:p>
    <w:p w14:paraId="68B5E95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9.</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nter &lt;switch-b-ntp-ip&gt; and click OK. Click OK on the confirmation.</w:t>
      </w:r>
    </w:p>
    <w:p w14:paraId="25C4B0C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noProof/>
          <w:color w:val="0000FF"/>
          <w:sz w:val="24"/>
          <w:szCs w:val="24"/>
        </w:rPr>
        <w:drawing>
          <wp:inline distT="0" distB="0" distL="0" distR="0" wp14:anchorId="29585947" wp14:editId="3D65CD8A">
            <wp:extent cx="6484620" cy="2750820"/>
            <wp:effectExtent l="0" t="0" r="0" b="0"/>
            <wp:docPr id="69" name="Picture 69" descr="https://www.cisco.com/c/dam/en/us/td/docs/unified_computing/ucs/UCS_CVDs/flexpod_esxi65_n9fc.docx/_jcr_content/renditions/flexpod_esxi65_n9fc_124.jpg">
              <a:hlinkClick xmlns:a="http://schemas.openxmlformats.org/drawingml/2006/main" r:id="rId468"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3" descr="https://www.cisco.com/c/dam/en/us/td/docs/unified_computing/ucs/UCS_CVDs/flexpod_esxi65_n9fc.docx/_jcr_content/renditions/flexpod_esxi65_n9fc_124.jpg">
                      <a:hlinkClick r:id="rId468" tooltip="&quot;Related image, diagram or screenshot.&quot;"/>
                    </pic:cNvPr>
                    <pic:cNvPicPr>
                      <a:picLocks noChangeAspect="1" noChangeArrowheads="1"/>
                    </pic:cNvPicPr>
                  </pic:nvPicPr>
                  <pic:blipFill>
                    <a:blip r:embed="rId469">
                      <a:extLst>
                        <a:ext uri="{28A0092B-C50C-407E-A947-70E740481C1C}">
                          <a14:useLocalDpi xmlns:a14="http://schemas.microsoft.com/office/drawing/2010/main" val="0"/>
                        </a:ext>
                      </a:extLst>
                    </a:blip>
                    <a:srcRect/>
                    <a:stretch>
                      <a:fillRect/>
                    </a:stretch>
                  </pic:blipFill>
                  <pic:spPr bwMode="auto">
                    <a:xfrm>
                      <a:off x="0" y="0"/>
                      <a:ext cx="6484620" cy="2750820"/>
                    </a:xfrm>
                    <a:prstGeom prst="rect">
                      <a:avLst/>
                    </a:prstGeom>
                    <a:noFill/>
                    <a:ln>
                      <a:noFill/>
                    </a:ln>
                  </pic:spPr>
                </pic:pic>
              </a:graphicData>
            </a:graphic>
          </wp:inline>
        </w:drawing>
      </w:r>
    </w:p>
    <w:p w14:paraId="05BF834A" w14:textId="77777777" w:rsidR="00322500" w:rsidRPr="00322500" w:rsidRDefault="00322500" w:rsidP="00322500">
      <w:pPr>
        <w:spacing w:before="100" w:beforeAutospacing="1" w:after="100" w:afterAutospacing="1" w:line="240" w:lineRule="auto"/>
        <w:outlineLvl w:val="3"/>
        <w:rPr>
          <w:rFonts w:ascii="Times New Roman" w:eastAsia="Times New Roman" w:hAnsi="Times New Roman" w:cs="Times New Roman"/>
          <w:b/>
          <w:bCs/>
          <w:sz w:val="24"/>
          <w:szCs w:val="24"/>
        </w:rPr>
      </w:pPr>
      <w:bookmarkStart w:id="362" w:name="_Toc480541821"/>
      <w:bookmarkStart w:id="363" w:name="_Toc465785305"/>
      <w:bookmarkEnd w:id="362"/>
      <w:r w:rsidRPr="00322500">
        <w:rPr>
          <w:rFonts w:ascii="Times New Roman" w:eastAsia="Times New Roman" w:hAnsi="Times New Roman" w:cs="Times New Roman"/>
          <w:b/>
          <w:bCs/>
          <w:sz w:val="24"/>
          <w:szCs w:val="24"/>
        </w:rPr>
        <w:t>Edit Chassis Discovery Policy</w:t>
      </w:r>
      <w:bookmarkEnd w:id="363"/>
    </w:p>
    <w:p w14:paraId="1F1C670E" w14:textId="77777777" w:rsidR="00322500" w:rsidRPr="00322500" w:rsidRDefault="00322500" w:rsidP="00322500">
      <w:pPr>
        <w:autoSpaceDE w:val="0"/>
        <w:autoSpaceDN w:val="0"/>
        <w:spacing w:after="180" w:line="220" w:lineRule="atLeast"/>
        <w:ind w:left="360"/>
        <w:rPr>
          <w:rFonts w:ascii="Times New Roman" w:eastAsia="Times New Roman" w:hAnsi="Times New Roman" w:cs="Times New Roman"/>
          <w:sz w:val="24"/>
          <w:szCs w:val="24"/>
        </w:rPr>
      </w:pPr>
      <w:r w:rsidRPr="00322500">
        <w:rPr>
          <w:rFonts w:ascii="Arial" w:eastAsia="Times New Roman" w:hAnsi="Arial" w:cs="Arial"/>
          <w:color w:val="000000"/>
          <w:sz w:val="20"/>
          <w:szCs w:val="20"/>
        </w:rPr>
        <w:t>Setting the discovery policy simplifies the addition of B-Series Cisco UCS chassis and of additional fabric extenders for further C-Series connectivity. To modify the chassis discovery policy, complete the following steps:</w:t>
      </w:r>
    </w:p>
    <w:p w14:paraId="1FAA4E4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Cisco UCS Manager, click Equipment on the left and select Equipment in the second list.</w:t>
      </w:r>
    </w:p>
    <w:p w14:paraId="638959C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the right pane, click the Policies tab.</w:t>
      </w:r>
    </w:p>
    <w:p w14:paraId="2746D1C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Under Global Policies, set the Chassis/FEX Discovery Policy to match the minimum number of uplink ports that are cabled between the chassis or fabric extenders (FEXes) and the fabric interconnects.</w:t>
      </w:r>
    </w:p>
    <w:p w14:paraId="62EBBED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t the Link Grouping Preference to Port Channel. If Backplane Speed Preference appears, leave it set at 40G.  If the 6248UP environment being setup contains a large amount of multicast traffic, set the Multicast Hardware Hash setting to Enabled.</w:t>
      </w:r>
    </w:p>
    <w:p w14:paraId="09058412" w14:textId="77777777" w:rsidR="00322500" w:rsidRPr="00322500" w:rsidRDefault="00322500" w:rsidP="00322500">
      <w:pPr>
        <w:autoSpaceDE w:val="0"/>
        <w:autoSpaceDN w:val="0"/>
        <w:spacing w:after="180" w:line="220" w:lineRule="atLeast"/>
        <w:ind w:left="360"/>
        <w:rPr>
          <w:rFonts w:ascii="Times New Roman" w:eastAsia="Times New Roman" w:hAnsi="Times New Roman" w:cs="Times New Roman"/>
          <w:sz w:val="24"/>
          <w:szCs w:val="24"/>
        </w:rPr>
      </w:pPr>
      <w:r w:rsidRPr="00322500">
        <w:rPr>
          <w:rFonts w:ascii="Arial" w:eastAsia="Times New Roman" w:hAnsi="Arial" w:cs="Arial"/>
          <w:noProof/>
          <w:color w:val="0000FF"/>
          <w:sz w:val="20"/>
          <w:szCs w:val="20"/>
        </w:rPr>
        <w:drawing>
          <wp:inline distT="0" distB="0" distL="0" distR="0" wp14:anchorId="058AEB52" wp14:editId="3D726781">
            <wp:extent cx="6316980" cy="2171700"/>
            <wp:effectExtent l="0" t="0" r="7620" b="0"/>
            <wp:docPr id="68" name="Picture 68" descr="https://www.cisco.com/c/dam/en/us/td/docs/unified_computing/ucs/UCS_CVDs/flexpod_esxi65_n9fc.docx/_jcr_content/renditions/flexpod_esxi65_n9fc_125.jpg">
              <a:hlinkClick xmlns:a="http://schemas.openxmlformats.org/drawingml/2006/main" r:id="rId470"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5" descr="https://www.cisco.com/c/dam/en/us/td/docs/unified_computing/ucs/UCS_CVDs/flexpod_esxi65_n9fc.docx/_jcr_content/renditions/flexpod_esxi65_n9fc_125.jpg">
                      <a:hlinkClick r:id="rId470" tooltip="&quot;Related image, diagram or screenshot.&quot;"/>
                    </pic:cNvPr>
                    <pic:cNvPicPr>
                      <a:picLocks noChangeAspect="1" noChangeArrowheads="1"/>
                    </pic:cNvPicPr>
                  </pic:nvPicPr>
                  <pic:blipFill>
                    <a:blip r:embed="rId471">
                      <a:extLst>
                        <a:ext uri="{28A0092B-C50C-407E-A947-70E740481C1C}">
                          <a14:useLocalDpi xmlns:a14="http://schemas.microsoft.com/office/drawing/2010/main" val="0"/>
                        </a:ext>
                      </a:extLst>
                    </a:blip>
                    <a:srcRect/>
                    <a:stretch>
                      <a:fillRect/>
                    </a:stretch>
                  </pic:blipFill>
                  <pic:spPr bwMode="auto">
                    <a:xfrm>
                      <a:off x="0" y="0"/>
                      <a:ext cx="6316980" cy="2171700"/>
                    </a:xfrm>
                    <a:prstGeom prst="rect">
                      <a:avLst/>
                    </a:prstGeom>
                    <a:noFill/>
                    <a:ln>
                      <a:noFill/>
                    </a:ln>
                  </pic:spPr>
                </pic:pic>
              </a:graphicData>
            </a:graphic>
          </wp:inline>
        </w:drawing>
      </w:r>
    </w:p>
    <w:p w14:paraId="33A855F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Save Changes.</w:t>
      </w:r>
    </w:p>
    <w:p w14:paraId="5BF6E41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OK.</w:t>
      </w:r>
    </w:p>
    <w:p w14:paraId="2999D7EC" w14:textId="77777777" w:rsidR="00322500" w:rsidRPr="00322500" w:rsidRDefault="00322500" w:rsidP="00322500">
      <w:pPr>
        <w:spacing w:before="100" w:beforeAutospacing="1" w:after="100" w:afterAutospacing="1" w:line="240" w:lineRule="auto"/>
        <w:outlineLvl w:val="3"/>
        <w:rPr>
          <w:rFonts w:ascii="Times New Roman" w:eastAsia="Times New Roman" w:hAnsi="Times New Roman" w:cs="Times New Roman"/>
          <w:b/>
          <w:bCs/>
          <w:sz w:val="24"/>
          <w:szCs w:val="24"/>
        </w:rPr>
      </w:pPr>
      <w:bookmarkStart w:id="364" w:name="_Toc480541822"/>
      <w:bookmarkStart w:id="365" w:name="_Toc465785306"/>
      <w:bookmarkEnd w:id="364"/>
      <w:r w:rsidRPr="00322500">
        <w:rPr>
          <w:rFonts w:ascii="Times New Roman" w:eastAsia="Times New Roman" w:hAnsi="Times New Roman" w:cs="Times New Roman"/>
          <w:b/>
          <w:bCs/>
          <w:sz w:val="24"/>
          <w:szCs w:val="24"/>
        </w:rPr>
        <w:t>Enable Server and Uplink Ports</w:t>
      </w:r>
      <w:bookmarkEnd w:id="365"/>
    </w:p>
    <w:p w14:paraId="0DFD32BB" w14:textId="77777777" w:rsidR="00322500" w:rsidRPr="00322500" w:rsidRDefault="00322500" w:rsidP="00322500">
      <w:pPr>
        <w:autoSpaceDE w:val="0"/>
        <w:autoSpaceDN w:val="0"/>
        <w:spacing w:after="180" w:line="220" w:lineRule="atLeast"/>
        <w:ind w:left="360"/>
        <w:rPr>
          <w:rFonts w:ascii="Times New Roman" w:eastAsia="Times New Roman" w:hAnsi="Times New Roman" w:cs="Times New Roman"/>
          <w:sz w:val="24"/>
          <w:szCs w:val="24"/>
        </w:rPr>
      </w:pPr>
      <w:r w:rsidRPr="00322500">
        <w:rPr>
          <w:rFonts w:ascii="Arial" w:eastAsia="Times New Roman" w:hAnsi="Arial" w:cs="Arial"/>
          <w:color w:val="000000"/>
          <w:sz w:val="20"/>
          <w:szCs w:val="20"/>
        </w:rPr>
        <w:t>To enable server and uplink ports, complete the following steps:</w:t>
      </w:r>
    </w:p>
    <w:p w14:paraId="458FFA0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Cisco UCS Manager, click Equipment on the left.</w:t>
      </w:r>
    </w:p>
    <w:p w14:paraId="3F781DC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xpand Equipment &gt; Fabric Interconnects &gt; Fabric Interconnect A (primary) &gt; Fixed Module.</w:t>
      </w:r>
    </w:p>
    <w:p w14:paraId="7E1A8A4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xpand Ethernet Ports.</w:t>
      </w:r>
    </w:p>
    <w:p w14:paraId="5B3851E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the ports that are connected to the chassis, Cisco FEX, and direct connect Cisco UCS C-Series servers, right-click them, and select “Configure as Server Port.”</w:t>
      </w:r>
    </w:p>
    <w:p w14:paraId="1AAA480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Yes to confirm server ports and click OK.</w:t>
      </w:r>
    </w:p>
    <w:p w14:paraId="119946B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Verify that the ports connected to the chassis, C-series servers and Cisco FEX are now configured as server ports.</w:t>
      </w:r>
    </w:p>
    <w:p w14:paraId="403A0FE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7.</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the ports that are connected to the Cisco Nexus switches, right-click them, and select Configure as Uplink Port.</w:t>
      </w:r>
    </w:p>
    <w:p w14:paraId="0E81DB35" w14:textId="77777777" w:rsidR="00322500" w:rsidRPr="00322500" w:rsidRDefault="00322500" w:rsidP="00322500">
      <w:pPr>
        <w:spacing w:before="100" w:beforeAutospacing="1" w:after="100" w:afterAutospacing="1" w:line="240" w:lineRule="auto"/>
        <w:ind w:left="1080"/>
        <w:rPr>
          <w:rFonts w:ascii="Times New Roman" w:eastAsia="Times New Roman" w:hAnsi="Times New Roman" w:cs="Times New Roman"/>
          <w:sz w:val="24"/>
          <w:szCs w:val="24"/>
        </w:rPr>
      </w:pPr>
      <w:r w:rsidRPr="00322500">
        <w:rPr>
          <w:rFonts w:ascii="Symbol" w:eastAsia="Times New Roman" w:hAnsi="Symbol" w:cs="Times New Roman"/>
          <w:noProof/>
          <w:color w:val="0000FF"/>
          <w:sz w:val="40"/>
          <w:szCs w:val="40"/>
        </w:rPr>
        <w:drawing>
          <wp:inline distT="0" distB="0" distL="0" distR="0" wp14:anchorId="68F99AF9" wp14:editId="4ABB3DDD">
            <wp:extent cx="121920" cy="106680"/>
            <wp:effectExtent l="0" t="0" r="0" b="7620"/>
            <wp:docPr id="67" name="Picture 67" descr="*">
              <a:hlinkClick xmlns:a="http://schemas.openxmlformats.org/drawingml/2006/main" r:id="rId202"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6" descr="*">
                      <a:hlinkClick r:id="rId202" tooltip="&quot;Related image, diagram or screenshot.&quot;"/>
                    </pic:cNvPr>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21920" cy="106680"/>
                    </a:xfrm>
                    <a:prstGeom prst="rect">
                      <a:avLst/>
                    </a:prstGeom>
                    <a:noFill/>
                    <a:ln>
                      <a:noFill/>
                    </a:ln>
                  </pic:spPr>
                </pic:pic>
              </a:graphicData>
            </a:graphic>
          </wp:inline>
        </w:drawing>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The last 6 ports of the Cisco UCS 6332 and Cisco UCS 6332-16UP FIs will only work with optical based QSFP transceivers and AOC cables, so they can be better utilized as uplinks to upstream resources that might be optical only.</w:t>
      </w:r>
    </w:p>
    <w:p w14:paraId="26C3272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8.</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Yes to confirm uplink ports and click OK.</w:t>
      </w:r>
    </w:p>
    <w:p w14:paraId="27C1745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9.</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the FCoE ports that are connected to the NetApp storage controllers, right-click them, and select Configure as FCoE Storage Port.</w:t>
      </w:r>
    </w:p>
    <w:p w14:paraId="4398BC1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0.</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Yes to confirm FCoE Storage ports and click OK.</w:t>
      </w:r>
    </w:p>
    <w:p w14:paraId="5573B43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Equipment &gt; Fabric Interconnects &gt; Fabric Interconnect B (subordinate) &gt; Fixed Module.</w:t>
      </w:r>
    </w:p>
    <w:p w14:paraId="52D4716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xpand Ethernet Ports.</w:t>
      </w:r>
    </w:p>
    <w:p w14:paraId="3B0E44D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the ports that are connected to the chassis, C-series servers or to the Cisco 2232 FEX (two per FEX), right-click them, and select Configure as Server Port.</w:t>
      </w:r>
    </w:p>
    <w:p w14:paraId="2D73EB8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Yes to confirm server ports and click OK.</w:t>
      </w:r>
    </w:p>
    <w:p w14:paraId="5320A5A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the ports that are connected to the Cisco Nexus switches, right-click them, and select Configure as Uplink Port.</w:t>
      </w:r>
    </w:p>
    <w:p w14:paraId="268046F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Yes to confirm the uplink ports and click OK.</w:t>
      </w:r>
    </w:p>
    <w:p w14:paraId="22306F1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7.</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the FCoE ports that are connected to the NetApp storage controllers, right-click them, and select Configure as FCoE Storage Port.</w:t>
      </w:r>
    </w:p>
    <w:p w14:paraId="37239A8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8.</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Yes to confirm FCoE Storage ports and click OK.</w:t>
      </w:r>
    </w:p>
    <w:p w14:paraId="6BEB2113" w14:textId="77777777" w:rsidR="00322500" w:rsidRPr="00322500" w:rsidRDefault="00322500" w:rsidP="00322500">
      <w:pPr>
        <w:spacing w:before="100" w:beforeAutospacing="1" w:after="100" w:afterAutospacing="1" w:line="240" w:lineRule="auto"/>
        <w:outlineLvl w:val="3"/>
        <w:rPr>
          <w:rFonts w:ascii="Times New Roman" w:eastAsia="Times New Roman" w:hAnsi="Times New Roman" w:cs="Times New Roman"/>
          <w:b/>
          <w:bCs/>
          <w:sz w:val="24"/>
          <w:szCs w:val="24"/>
        </w:rPr>
      </w:pPr>
      <w:bookmarkStart w:id="366" w:name="_Toc480541823"/>
      <w:bookmarkStart w:id="367" w:name="_Toc465785307"/>
      <w:bookmarkEnd w:id="366"/>
      <w:r w:rsidRPr="00322500">
        <w:rPr>
          <w:rFonts w:ascii="Times New Roman" w:eastAsia="Times New Roman" w:hAnsi="Times New Roman" w:cs="Times New Roman"/>
          <w:b/>
          <w:bCs/>
          <w:sz w:val="24"/>
          <w:szCs w:val="24"/>
        </w:rPr>
        <w:t>Acknowledge Cisco UCS Chassis and FEX</w:t>
      </w:r>
      <w:bookmarkEnd w:id="367"/>
    </w:p>
    <w:p w14:paraId="3660CA6B" w14:textId="77777777" w:rsidR="00322500" w:rsidRPr="00322500" w:rsidRDefault="00322500" w:rsidP="00322500">
      <w:pPr>
        <w:autoSpaceDE w:val="0"/>
        <w:autoSpaceDN w:val="0"/>
        <w:spacing w:after="180" w:line="220" w:lineRule="atLeast"/>
        <w:ind w:left="360"/>
        <w:rPr>
          <w:rFonts w:ascii="Times New Roman" w:eastAsia="Times New Roman" w:hAnsi="Times New Roman" w:cs="Times New Roman"/>
          <w:sz w:val="24"/>
          <w:szCs w:val="24"/>
        </w:rPr>
      </w:pPr>
      <w:r w:rsidRPr="00322500">
        <w:rPr>
          <w:rFonts w:ascii="Arial" w:eastAsia="Times New Roman" w:hAnsi="Arial" w:cs="Arial"/>
          <w:color w:val="000000"/>
          <w:sz w:val="20"/>
          <w:szCs w:val="20"/>
        </w:rPr>
        <w:t>To acknowledge all Cisco UCS chassis and any external 2232 FEX modules, complete the following steps:</w:t>
      </w:r>
    </w:p>
    <w:p w14:paraId="3A422FB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Cisco UCS Manager, click Equipment on the left.</w:t>
      </w:r>
    </w:p>
    <w:p w14:paraId="182DF00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xpand Chassis and select each chassis that is listed.</w:t>
      </w:r>
    </w:p>
    <w:p w14:paraId="355D0C6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Right-click each chassis and select Acknowledge Chassis.</w:t>
      </w:r>
    </w:p>
    <w:p w14:paraId="4DB10A6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noProof/>
          <w:color w:val="0000FF"/>
          <w:sz w:val="24"/>
          <w:szCs w:val="24"/>
        </w:rPr>
        <w:drawing>
          <wp:inline distT="0" distB="0" distL="0" distR="0" wp14:anchorId="0C412759" wp14:editId="3A8F2F90">
            <wp:extent cx="6240780" cy="3512820"/>
            <wp:effectExtent l="0" t="0" r="7620" b="0"/>
            <wp:docPr id="66" name="Picture 66" descr="https://www.cisco.com/c/dam/en/us/td/docs/unified_computing/ucs/UCS_CVDs/flexpod_esxi65_n9fc.docx/_jcr_content/renditions/flexpod_esxi65_n9fc_126.jpg">
              <a:hlinkClick xmlns:a="http://schemas.openxmlformats.org/drawingml/2006/main" r:id="rId472"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6" descr="https://www.cisco.com/c/dam/en/us/td/docs/unified_computing/ucs/UCS_CVDs/flexpod_esxi65_n9fc.docx/_jcr_content/renditions/flexpod_esxi65_n9fc_126.jpg">
                      <a:hlinkClick r:id="rId472" tooltip="&quot;Related image, diagram or screenshot.&quot;"/>
                    </pic:cNvPr>
                    <pic:cNvPicPr>
                      <a:picLocks noChangeAspect="1" noChangeArrowheads="1"/>
                    </pic:cNvPicPr>
                  </pic:nvPicPr>
                  <pic:blipFill>
                    <a:blip r:embed="rId473">
                      <a:extLst>
                        <a:ext uri="{28A0092B-C50C-407E-A947-70E740481C1C}">
                          <a14:useLocalDpi xmlns:a14="http://schemas.microsoft.com/office/drawing/2010/main" val="0"/>
                        </a:ext>
                      </a:extLst>
                    </a:blip>
                    <a:srcRect/>
                    <a:stretch>
                      <a:fillRect/>
                    </a:stretch>
                  </pic:blipFill>
                  <pic:spPr bwMode="auto">
                    <a:xfrm>
                      <a:off x="0" y="0"/>
                      <a:ext cx="6240780" cy="3512820"/>
                    </a:xfrm>
                    <a:prstGeom prst="rect">
                      <a:avLst/>
                    </a:prstGeom>
                    <a:noFill/>
                    <a:ln>
                      <a:noFill/>
                    </a:ln>
                  </pic:spPr>
                </pic:pic>
              </a:graphicData>
            </a:graphic>
          </wp:inline>
        </w:drawing>
      </w:r>
    </w:p>
    <w:p w14:paraId="1BE811F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Yes and then click OK to complete acknowledging the chassis.</w:t>
      </w:r>
    </w:p>
    <w:p w14:paraId="31060BB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f Nexus 2232 FEX are part of the configuration, expand Rack Mounts and FEX.</w:t>
      </w:r>
    </w:p>
    <w:p w14:paraId="4FFB72C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 xml:space="preserve">Right-click each FEX that is listed and select Acknowledge FEX. </w:t>
      </w:r>
    </w:p>
    <w:p w14:paraId="7C6ED7D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7.</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Yes and then click OK to complete acknowledging the FEX.</w:t>
      </w:r>
    </w:p>
    <w:p w14:paraId="435C337E" w14:textId="77777777" w:rsidR="00322500" w:rsidRPr="00322500" w:rsidRDefault="00322500" w:rsidP="00322500">
      <w:pPr>
        <w:keepNext/>
        <w:autoSpaceDE w:val="0"/>
        <w:autoSpaceDN w:val="0"/>
        <w:spacing w:before="300" w:after="120" w:line="280" w:lineRule="atLeast"/>
        <w:rPr>
          <w:rFonts w:ascii="Times New Roman" w:eastAsia="Times New Roman" w:hAnsi="Times New Roman" w:cs="Times New Roman"/>
          <w:sz w:val="24"/>
          <w:szCs w:val="24"/>
        </w:rPr>
      </w:pPr>
      <w:bookmarkStart w:id="368" w:name="_Toc465785308"/>
      <w:r w:rsidRPr="00322500">
        <w:rPr>
          <w:rFonts w:ascii="Arial" w:eastAsia="Times New Roman" w:hAnsi="Arial" w:cs="Arial"/>
          <w:color w:val="38467E"/>
          <w:sz w:val="24"/>
          <w:szCs w:val="24"/>
        </w:rPr>
        <w:t>Create Uplink Port Channels to Cisco Nexus Switches</w:t>
      </w:r>
      <w:bookmarkEnd w:id="368"/>
    </w:p>
    <w:p w14:paraId="43304C81" w14:textId="77777777" w:rsidR="00322500" w:rsidRPr="00322500" w:rsidRDefault="00322500" w:rsidP="00322500">
      <w:pPr>
        <w:autoSpaceDE w:val="0"/>
        <w:autoSpaceDN w:val="0"/>
        <w:spacing w:after="180" w:line="220" w:lineRule="atLeast"/>
        <w:ind w:left="360"/>
        <w:rPr>
          <w:rFonts w:ascii="Times New Roman" w:eastAsia="Times New Roman" w:hAnsi="Times New Roman" w:cs="Times New Roman"/>
          <w:sz w:val="24"/>
          <w:szCs w:val="24"/>
        </w:rPr>
      </w:pPr>
      <w:r w:rsidRPr="00322500">
        <w:rPr>
          <w:rFonts w:ascii="Arial" w:eastAsia="Times New Roman" w:hAnsi="Arial" w:cs="Arial"/>
          <w:color w:val="000000"/>
          <w:sz w:val="20"/>
          <w:szCs w:val="20"/>
        </w:rPr>
        <w:t>To configure the necessary port channels out of the Cisco UCS environment, complete the following steps:</w:t>
      </w:r>
    </w:p>
    <w:p w14:paraId="2EF3C1A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Cisco UCS Manager, click LAN on the left.</w:t>
      </w:r>
    </w:p>
    <w:p w14:paraId="58585CB6" w14:textId="77777777" w:rsidR="00322500" w:rsidRPr="00322500" w:rsidRDefault="00322500" w:rsidP="00322500">
      <w:pPr>
        <w:spacing w:before="100" w:beforeAutospacing="1" w:after="100" w:afterAutospacing="1" w:line="240" w:lineRule="auto"/>
        <w:ind w:left="1080"/>
        <w:rPr>
          <w:rFonts w:ascii="Times New Roman" w:eastAsia="Times New Roman" w:hAnsi="Times New Roman" w:cs="Times New Roman"/>
          <w:sz w:val="24"/>
          <w:szCs w:val="24"/>
        </w:rPr>
      </w:pPr>
      <w:r w:rsidRPr="00322500">
        <w:rPr>
          <w:rFonts w:ascii="Symbol" w:eastAsia="Times New Roman" w:hAnsi="Symbol" w:cs="Times New Roman"/>
          <w:noProof/>
          <w:color w:val="0000FF"/>
          <w:sz w:val="40"/>
          <w:szCs w:val="40"/>
        </w:rPr>
        <w:drawing>
          <wp:inline distT="0" distB="0" distL="0" distR="0" wp14:anchorId="222083ED" wp14:editId="5471E20E">
            <wp:extent cx="121920" cy="106680"/>
            <wp:effectExtent l="0" t="0" r="0" b="7620"/>
            <wp:docPr id="65" name="Picture 65" descr="*">
              <a:hlinkClick xmlns:a="http://schemas.openxmlformats.org/drawingml/2006/main" r:id="rId202"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8" descr="*">
                      <a:hlinkClick r:id="rId202" tooltip="&quot;Related image, diagram or screenshot.&quot;"/>
                    </pic:cNvPr>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21920" cy="106680"/>
                    </a:xfrm>
                    <a:prstGeom prst="rect">
                      <a:avLst/>
                    </a:prstGeom>
                    <a:noFill/>
                    <a:ln>
                      <a:noFill/>
                    </a:ln>
                  </pic:spPr>
                </pic:pic>
              </a:graphicData>
            </a:graphic>
          </wp:inline>
        </w:drawing>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this procedure, two port channels are created: one from fabric A to both Cisco Nexus switches and one from fabric B to both Cisco Nexus switches.</w:t>
      </w:r>
    </w:p>
    <w:p w14:paraId="50E98B6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Under LAN &gt; LAN Cloud, expand the Fabric A tree.</w:t>
      </w:r>
    </w:p>
    <w:p w14:paraId="2A96E89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Right-click Port Channels.</w:t>
      </w:r>
    </w:p>
    <w:p w14:paraId="7A656C0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Create Port Channel.</w:t>
      </w:r>
    </w:p>
    <w:p w14:paraId="1FED2DF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 xml:space="preserve">Enter </w:t>
      </w:r>
      <w:r w:rsidRPr="00322500">
        <w:rPr>
          <w:rFonts w:ascii="Courier New" w:eastAsia="Times New Roman" w:hAnsi="Courier New" w:cs="Courier New"/>
          <w:sz w:val="24"/>
          <w:szCs w:val="24"/>
        </w:rPr>
        <w:t>a</w:t>
      </w:r>
      <w:r w:rsidRPr="00322500">
        <w:rPr>
          <w:rFonts w:ascii="Times New Roman" w:eastAsia="Times New Roman" w:hAnsi="Times New Roman" w:cs="Times New Roman"/>
          <w:sz w:val="24"/>
          <w:szCs w:val="24"/>
        </w:rPr>
        <w:t xml:space="preserve"> unique ID of the port channel.</w:t>
      </w:r>
    </w:p>
    <w:p w14:paraId="6909413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 xml:space="preserve">Enter </w:t>
      </w:r>
      <w:r w:rsidRPr="00322500">
        <w:rPr>
          <w:rFonts w:ascii="Courier New" w:eastAsia="Times New Roman" w:hAnsi="Courier New" w:cs="Courier New"/>
          <w:sz w:val="24"/>
          <w:szCs w:val="24"/>
        </w:rPr>
        <w:t>vPC-Nexus</w:t>
      </w:r>
      <w:r w:rsidRPr="00322500">
        <w:rPr>
          <w:rFonts w:ascii="Times New Roman" w:eastAsia="Times New Roman" w:hAnsi="Times New Roman" w:cs="Times New Roman"/>
          <w:sz w:val="24"/>
          <w:szCs w:val="24"/>
        </w:rPr>
        <w:t xml:space="preserve"> as the name of the port channel.</w:t>
      </w:r>
    </w:p>
    <w:p w14:paraId="23177E5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7.</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Next.</w:t>
      </w:r>
    </w:p>
    <w:p w14:paraId="5756EBF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8.</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the ports connected to the Nexus switches to be added to the port channel:</w:t>
      </w:r>
    </w:p>
    <w:p w14:paraId="3CA7D93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9.</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gt;&gt; to add the ports to the port channel.</w:t>
      </w:r>
    </w:p>
    <w:p w14:paraId="0E46104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0.</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Finish to create the port channel.</w:t>
      </w:r>
    </w:p>
    <w:p w14:paraId="30EBCEE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OK.</w:t>
      </w:r>
    </w:p>
    <w:p w14:paraId="616C926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the navigation pane, under LAN &gt; LAN Cloud, expand the fabric B tree.</w:t>
      </w:r>
    </w:p>
    <w:p w14:paraId="1D3AA07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Right-click Port Channels.</w:t>
      </w:r>
    </w:p>
    <w:p w14:paraId="6D2ABD8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Create Port Channel.</w:t>
      </w:r>
    </w:p>
    <w:p w14:paraId="1BB6157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 xml:space="preserve">Enter </w:t>
      </w:r>
      <w:r w:rsidRPr="00322500">
        <w:rPr>
          <w:rFonts w:ascii="Courier New" w:eastAsia="Times New Roman" w:hAnsi="Courier New" w:cs="Courier New"/>
          <w:sz w:val="24"/>
          <w:szCs w:val="24"/>
        </w:rPr>
        <w:t>a</w:t>
      </w:r>
      <w:r w:rsidRPr="00322500">
        <w:rPr>
          <w:rFonts w:ascii="Times New Roman" w:eastAsia="Times New Roman" w:hAnsi="Times New Roman" w:cs="Times New Roman"/>
          <w:sz w:val="24"/>
          <w:szCs w:val="24"/>
        </w:rPr>
        <w:t xml:space="preserve"> unique ID of the port channel.</w:t>
      </w:r>
    </w:p>
    <w:p w14:paraId="3362A19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 xml:space="preserve">Enter </w:t>
      </w:r>
      <w:r w:rsidRPr="00322500">
        <w:rPr>
          <w:rFonts w:ascii="Courier New" w:eastAsia="Times New Roman" w:hAnsi="Courier New" w:cs="Courier New"/>
          <w:sz w:val="24"/>
          <w:szCs w:val="24"/>
        </w:rPr>
        <w:t>vPC-Nexus</w:t>
      </w:r>
      <w:r w:rsidRPr="00322500">
        <w:rPr>
          <w:rFonts w:ascii="Times New Roman" w:eastAsia="Times New Roman" w:hAnsi="Times New Roman" w:cs="Times New Roman"/>
          <w:sz w:val="24"/>
          <w:szCs w:val="24"/>
        </w:rPr>
        <w:t xml:space="preserve"> as the name of the port channel.</w:t>
      </w:r>
    </w:p>
    <w:p w14:paraId="69DE078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7.</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Next.</w:t>
      </w:r>
    </w:p>
    <w:p w14:paraId="05D2BE0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8.</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the ports connected to the Nexus switches to be added to the port channel:</w:t>
      </w:r>
    </w:p>
    <w:p w14:paraId="00D1B89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9.</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gt;&gt; to add the ports to the port channel.</w:t>
      </w:r>
    </w:p>
    <w:p w14:paraId="08A23CD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0.</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Finish to create the port channel.</w:t>
      </w:r>
    </w:p>
    <w:p w14:paraId="5305A7E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OK.</w:t>
      </w:r>
    </w:p>
    <w:p w14:paraId="1B062D8F" w14:textId="77777777" w:rsidR="00322500" w:rsidRPr="00322500" w:rsidRDefault="00322500" w:rsidP="00322500">
      <w:pPr>
        <w:spacing w:before="100" w:beforeAutospacing="1" w:after="100" w:afterAutospacing="1" w:line="240" w:lineRule="auto"/>
        <w:outlineLvl w:val="3"/>
        <w:rPr>
          <w:rFonts w:ascii="Times New Roman" w:eastAsia="Times New Roman" w:hAnsi="Times New Roman" w:cs="Times New Roman"/>
          <w:b/>
          <w:bCs/>
          <w:sz w:val="24"/>
          <w:szCs w:val="24"/>
        </w:rPr>
      </w:pPr>
      <w:bookmarkStart w:id="369" w:name="_Toc480541824"/>
      <w:bookmarkStart w:id="370" w:name="_Toc465785309"/>
      <w:bookmarkEnd w:id="369"/>
      <w:r w:rsidRPr="00322500">
        <w:rPr>
          <w:rFonts w:ascii="Times New Roman" w:eastAsia="Times New Roman" w:hAnsi="Times New Roman" w:cs="Times New Roman"/>
          <w:b/>
          <w:bCs/>
          <w:sz w:val="24"/>
          <w:szCs w:val="24"/>
        </w:rPr>
        <w:t>Create a WWNN Pool for FCoE Boot</w:t>
      </w:r>
      <w:bookmarkEnd w:id="370"/>
    </w:p>
    <w:p w14:paraId="570E7567" w14:textId="77777777" w:rsidR="00322500" w:rsidRPr="00322500" w:rsidRDefault="00322500" w:rsidP="00322500">
      <w:pPr>
        <w:autoSpaceDE w:val="0"/>
        <w:autoSpaceDN w:val="0"/>
        <w:spacing w:after="180" w:line="220" w:lineRule="atLeast"/>
        <w:ind w:left="360"/>
        <w:rPr>
          <w:rFonts w:ascii="Times New Roman" w:eastAsia="Times New Roman" w:hAnsi="Times New Roman" w:cs="Times New Roman"/>
          <w:sz w:val="24"/>
          <w:szCs w:val="24"/>
        </w:rPr>
      </w:pPr>
      <w:r w:rsidRPr="00322500">
        <w:rPr>
          <w:rFonts w:ascii="Arial" w:eastAsia="Times New Roman" w:hAnsi="Arial" w:cs="Arial"/>
          <w:color w:val="000000"/>
          <w:sz w:val="20"/>
          <w:szCs w:val="20"/>
        </w:rPr>
        <w:t>To configure the necessary WWNN pool for the Cisco UCS environment, complete the following steps on Cisco UCS Manager.</w:t>
      </w:r>
    </w:p>
    <w:p w14:paraId="60BAE1E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SAN on the left.</w:t>
      </w:r>
    </w:p>
    <w:p w14:paraId="7C7A6EC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Pools &gt; root.</w:t>
      </w:r>
    </w:p>
    <w:p w14:paraId="7FF8CA2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Right-click WWNN Pools under the root organization.</w:t>
      </w:r>
    </w:p>
    <w:p w14:paraId="066FBF0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Create WWNN Pool to create the WWNN pool.</w:t>
      </w:r>
    </w:p>
    <w:p w14:paraId="0800B52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 xml:space="preserve">Enter </w:t>
      </w:r>
      <w:r w:rsidRPr="00322500">
        <w:rPr>
          <w:rFonts w:ascii="Courier New" w:eastAsia="Times New Roman" w:hAnsi="Courier New" w:cs="Courier New"/>
          <w:sz w:val="24"/>
          <w:szCs w:val="24"/>
        </w:rPr>
        <w:t>WWNN-Pool</w:t>
      </w:r>
      <w:r w:rsidRPr="00322500">
        <w:rPr>
          <w:rFonts w:ascii="Times New Roman" w:eastAsia="Times New Roman" w:hAnsi="Times New Roman" w:cs="Times New Roman"/>
          <w:sz w:val="24"/>
          <w:szCs w:val="24"/>
        </w:rPr>
        <w:t xml:space="preserve"> for the name of the WWNN pool.</w:t>
      </w:r>
    </w:p>
    <w:p w14:paraId="1E318C4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Optional: Enter a description for the WWNN pool.</w:t>
      </w:r>
    </w:p>
    <w:p w14:paraId="6DE0539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7.</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Sequential for Assignment Order.</w:t>
      </w:r>
    </w:p>
    <w:p w14:paraId="51F3BE1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noProof/>
          <w:color w:val="0000FF"/>
          <w:sz w:val="24"/>
          <w:szCs w:val="24"/>
        </w:rPr>
        <w:drawing>
          <wp:inline distT="0" distB="0" distL="0" distR="0" wp14:anchorId="2FFA0D73" wp14:editId="26E2D0DE">
            <wp:extent cx="6286500" cy="4053840"/>
            <wp:effectExtent l="0" t="0" r="0" b="3810"/>
            <wp:docPr id="64" name="Picture 64" descr="https://www.cisco.com/c/dam/en/us/td/docs/unified_computing/ucs/UCS_CVDs/flexpod_esxi65_n9fc.docx/_jcr_content/renditions/flexpod_esxi65_n9fc_127.jpg">
              <a:hlinkClick xmlns:a="http://schemas.openxmlformats.org/drawingml/2006/main" r:id="rId474"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7" descr="https://www.cisco.com/c/dam/en/us/td/docs/unified_computing/ucs/UCS_CVDs/flexpod_esxi65_n9fc.docx/_jcr_content/renditions/flexpod_esxi65_n9fc_127.jpg">
                      <a:hlinkClick r:id="rId474" tooltip="&quot;Related image, diagram or screenshot.&quot;"/>
                    </pic:cNvPr>
                    <pic:cNvPicPr>
                      <a:picLocks noChangeAspect="1" noChangeArrowheads="1"/>
                    </pic:cNvPicPr>
                  </pic:nvPicPr>
                  <pic:blipFill>
                    <a:blip r:embed="rId475">
                      <a:extLst>
                        <a:ext uri="{28A0092B-C50C-407E-A947-70E740481C1C}">
                          <a14:useLocalDpi xmlns:a14="http://schemas.microsoft.com/office/drawing/2010/main" val="0"/>
                        </a:ext>
                      </a:extLst>
                    </a:blip>
                    <a:srcRect/>
                    <a:stretch>
                      <a:fillRect/>
                    </a:stretch>
                  </pic:blipFill>
                  <pic:spPr bwMode="auto">
                    <a:xfrm>
                      <a:off x="0" y="0"/>
                      <a:ext cx="6286500" cy="4053840"/>
                    </a:xfrm>
                    <a:prstGeom prst="rect">
                      <a:avLst/>
                    </a:prstGeom>
                    <a:noFill/>
                    <a:ln>
                      <a:noFill/>
                    </a:ln>
                  </pic:spPr>
                </pic:pic>
              </a:graphicData>
            </a:graphic>
          </wp:inline>
        </w:drawing>
      </w:r>
    </w:p>
    <w:p w14:paraId="0ED06A7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8.</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Next.</w:t>
      </w:r>
    </w:p>
    <w:p w14:paraId="6C916FE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9.</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Add.</w:t>
      </w:r>
    </w:p>
    <w:p w14:paraId="228004B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0.</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Modify the From field as necessary for the UCS Environment.</w:t>
      </w:r>
    </w:p>
    <w:p w14:paraId="2441685A" w14:textId="77777777" w:rsidR="00322500" w:rsidRPr="00322500" w:rsidRDefault="00322500" w:rsidP="00322500">
      <w:pPr>
        <w:spacing w:before="100" w:beforeAutospacing="1" w:after="100" w:afterAutospacing="1" w:line="240" w:lineRule="auto"/>
        <w:ind w:left="1080"/>
        <w:rPr>
          <w:rFonts w:ascii="Times New Roman" w:eastAsia="Times New Roman" w:hAnsi="Times New Roman" w:cs="Times New Roman"/>
          <w:sz w:val="24"/>
          <w:szCs w:val="24"/>
        </w:rPr>
      </w:pPr>
      <w:r w:rsidRPr="00322500">
        <w:rPr>
          <w:rFonts w:ascii="Symbol" w:eastAsia="Times New Roman" w:hAnsi="Symbol" w:cs="Times New Roman"/>
          <w:noProof/>
          <w:color w:val="0000FF"/>
          <w:sz w:val="40"/>
          <w:szCs w:val="40"/>
        </w:rPr>
        <w:drawing>
          <wp:inline distT="0" distB="0" distL="0" distR="0" wp14:anchorId="66739130" wp14:editId="7A95D5A5">
            <wp:extent cx="121920" cy="106680"/>
            <wp:effectExtent l="0" t="0" r="0" b="7620"/>
            <wp:docPr id="63" name="Picture 63" descr="*">
              <a:hlinkClick xmlns:a="http://schemas.openxmlformats.org/drawingml/2006/main" r:id="rId202"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0" descr="*">
                      <a:hlinkClick r:id="rId202" tooltip="&quot;Related image, diagram or screenshot.&quot;"/>
                    </pic:cNvPr>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21920" cy="106680"/>
                    </a:xfrm>
                    <a:prstGeom prst="rect">
                      <a:avLst/>
                    </a:prstGeom>
                    <a:noFill/>
                    <a:ln>
                      <a:noFill/>
                    </a:ln>
                  </pic:spPr>
                </pic:pic>
              </a:graphicData>
            </a:graphic>
          </wp:inline>
        </w:drawing>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Modifications of the WWNN block, as well as the WWPN and MAC Addresses, can convey identifying information for the UCS domain.  Within the From field in our example, the 6</w:t>
      </w:r>
      <w:r w:rsidRPr="00322500">
        <w:rPr>
          <w:rFonts w:ascii="Times New Roman" w:eastAsia="Times New Roman" w:hAnsi="Times New Roman" w:cs="Times New Roman"/>
          <w:sz w:val="24"/>
          <w:szCs w:val="24"/>
          <w:vertAlign w:val="superscript"/>
        </w:rPr>
        <w:t>th</w:t>
      </w:r>
      <w:r w:rsidRPr="00322500">
        <w:rPr>
          <w:rFonts w:ascii="Times New Roman" w:eastAsia="Times New Roman" w:hAnsi="Times New Roman" w:cs="Times New Roman"/>
          <w:sz w:val="24"/>
          <w:szCs w:val="24"/>
        </w:rPr>
        <w:t xml:space="preserve"> octet was changed from 00 to 48 to represent as identifying information for this being in the Cisco UCS 6248 in the 4</w:t>
      </w:r>
      <w:r w:rsidRPr="00322500">
        <w:rPr>
          <w:rFonts w:ascii="Times New Roman" w:eastAsia="Times New Roman" w:hAnsi="Times New Roman" w:cs="Times New Roman"/>
          <w:sz w:val="24"/>
          <w:szCs w:val="24"/>
          <w:vertAlign w:val="superscript"/>
        </w:rPr>
        <w:t>th</w:t>
      </w:r>
      <w:r w:rsidRPr="00322500">
        <w:rPr>
          <w:rFonts w:ascii="Times New Roman" w:eastAsia="Times New Roman" w:hAnsi="Times New Roman" w:cs="Times New Roman"/>
          <w:sz w:val="24"/>
          <w:szCs w:val="24"/>
        </w:rPr>
        <w:t xml:space="preserve"> cabinet.  </w:t>
      </w:r>
    </w:p>
    <w:p w14:paraId="7C4CFAF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p>
    <w:p w14:paraId="3043DCDF" w14:textId="77777777" w:rsidR="00322500" w:rsidRPr="00322500" w:rsidRDefault="00322500" w:rsidP="00322500">
      <w:pPr>
        <w:spacing w:before="100" w:beforeAutospacing="1" w:after="100" w:afterAutospacing="1" w:line="240" w:lineRule="auto"/>
        <w:ind w:left="1080"/>
        <w:rPr>
          <w:rFonts w:ascii="Times New Roman" w:eastAsia="Times New Roman" w:hAnsi="Times New Roman" w:cs="Times New Roman"/>
          <w:sz w:val="24"/>
          <w:szCs w:val="24"/>
        </w:rPr>
      </w:pPr>
      <w:r w:rsidRPr="00322500">
        <w:rPr>
          <w:rFonts w:ascii="Symbol" w:eastAsia="Times New Roman" w:hAnsi="Symbol" w:cs="Times New Roman"/>
          <w:noProof/>
          <w:color w:val="0000FF"/>
          <w:sz w:val="40"/>
          <w:szCs w:val="40"/>
        </w:rPr>
        <w:drawing>
          <wp:inline distT="0" distB="0" distL="0" distR="0" wp14:anchorId="61321AC4" wp14:editId="5A39CCE9">
            <wp:extent cx="121920" cy="106680"/>
            <wp:effectExtent l="0" t="0" r="0" b="7620"/>
            <wp:docPr id="62" name="Picture 62" descr="*">
              <a:hlinkClick xmlns:a="http://schemas.openxmlformats.org/drawingml/2006/main" r:id="rId202"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1" descr="*">
                      <a:hlinkClick r:id="rId202" tooltip="&quot;Related image, diagram or screenshot.&quot;"/>
                    </pic:cNvPr>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21920" cy="106680"/>
                    </a:xfrm>
                    <a:prstGeom prst="rect">
                      <a:avLst/>
                    </a:prstGeom>
                    <a:noFill/>
                    <a:ln>
                      <a:noFill/>
                    </a:ln>
                  </pic:spPr>
                </pic:pic>
              </a:graphicData>
            </a:graphic>
          </wp:inline>
        </w:drawing>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When there are multiple UCS domains sitting in adjacency, it is important that these blocks, the WWNN, WWPN, and MAC hold differing values between each set.</w:t>
      </w:r>
    </w:p>
    <w:p w14:paraId="367D317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pecify a size of the WWNN block sufficient to support the available server resources.</w:t>
      </w:r>
    </w:p>
    <w:p w14:paraId="7BDEEBD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noProof/>
          <w:color w:val="0000FF"/>
          <w:sz w:val="24"/>
          <w:szCs w:val="24"/>
        </w:rPr>
        <w:drawing>
          <wp:inline distT="0" distB="0" distL="0" distR="0" wp14:anchorId="7676DC36" wp14:editId="48EAEE17">
            <wp:extent cx="6675120" cy="4305300"/>
            <wp:effectExtent l="0" t="0" r="0" b="0"/>
            <wp:docPr id="61" name="Picture 61" descr="https://www.cisco.com/c/dam/en/us/td/docs/unified_computing/ucs/UCS_CVDs/flexpod_esxi65_n9fc.docx/_jcr_content/renditions/flexpod_esxi65_n9fc_128.jpg">
              <a:hlinkClick xmlns:a="http://schemas.openxmlformats.org/drawingml/2006/main" r:id="rId476"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8" descr="https://www.cisco.com/c/dam/en/us/td/docs/unified_computing/ucs/UCS_CVDs/flexpod_esxi65_n9fc.docx/_jcr_content/renditions/flexpod_esxi65_n9fc_128.jpg">
                      <a:hlinkClick r:id="rId476" tooltip="&quot;Related image, diagram or screenshot.&quot;"/>
                    </pic:cNvPr>
                    <pic:cNvPicPr>
                      <a:picLocks noChangeAspect="1" noChangeArrowheads="1"/>
                    </pic:cNvPicPr>
                  </pic:nvPicPr>
                  <pic:blipFill>
                    <a:blip r:embed="rId477">
                      <a:extLst>
                        <a:ext uri="{28A0092B-C50C-407E-A947-70E740481C1C}">
                          <a14:useLocalDpi xmlns:a14="http://schemas.microsoft.com/office/drawing/2010/main" val="0"/>
                        </a:ext>
                      </a:extLst>
                    </a:blip>
                    <a:srcRect/>
                    <a:stretch>
                      <a:fillRect/>
                    </a:stretch>
                  </pic:blipFill>
                  <pic:spPr bwMode="auto">
                    <a:xfrm>
                      <a:off x="0" y="0"/>
                      <a:ext cx="6675120" cy="4305300"/>
                    </a:xfrm>
                    <a:prstGeom prst="rect">
                      <a:avLst/>
                    </a:prstGeom>
                    <a:noFill/>
                    <a:ln>
                      <a:noFill/>
                    </a:ln>
                  </pic:spPr>
                </pic:pic>
              </a:graphicData>
            </a:graphic>
          </wp:inline>
        </w:drawing>
      </w:r>
    </w:p>
    <w:p w14:paraId="320A292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OK.</w:t>
      </w:r>
    </w:p>
    <w:p w14:paraId="4ADA018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Finish and OK to complete creating the WWNN pool.</w:t>
      </w:r>
    </w:p>
    <w:p w14:paraId="287A8180" w14:textId="77777777" w:rsidR="00322500" w:rsidRPr="00322500" w:rsidRDefault="00322500" w:rsidP="00322500">
      <w:pPr>
        <w:spacing w:before="100" w:beforeAutospacing="1" w:after="100" w:afterAutospacing="1" w:line="240" w:lineRule="auto"/>
        <w:outlineLvl w:val="3"/>
        <w:rPr>
          <w:rFonts w:ascii="Times New Roman" w:eastAsia="Times New Roman" w:hAnsi="Times New Roman" w:cs="Times New Roman"/>
          <w:b/>
          <w:bCs/>
          <w:sz w:val="24"/>
          <w:szCs w:val="24"/>
        </w:rPr>
      </w:pPr>
      <w:bookmarkStart w:id="371" w:name="_Toc480541825"/>
      <w:bookmarkStart w:id="372" w:name="_Toc465785310"/>
      <w:bookmarkEnd w:id="371"/>
      <w:r w:rsidRPr="00322500">
        <w:rPr>
          <w:rFonts w:ascii="Times New Roman" w:eastAsia="Times New Roman" w:hAnsi="Times New Roman" w:cs="Times New Roman"/>
          <w:b/>
          <w:bCs/>
          <w:sz w:val="24"/>
          <w:szCs w:val="24"/>
        </w:rPr>
        <w:t>Create WWPN Pools</w:t>
      </w:r>
      <w:bookmarkEnd w:id="372"/>
    </w:p>
    <w:p w14:paraId="7EC6C7F7" w14:textId="77777777" w:rsidR="00322500" w:rsidRPr="00322500" w:rsidRDefault="00322500" w:rsidP="00322500">
      <w:pPr>
        <w:autoSpaceDE w:val="0"/>
        <w:autoSpaceDN w:val="0"/>
        <w:spacing w:after="180" w:line="220" w:lineRule="atLeast"/>
        <w:ind w:left="360"/>
        <w:rPr>
          <w:rFonts w:ascii="Times New Roman" w:eastAsia="Times New Roman" w:hAnsi="Times New Roman" w:cs="Times New Roman"/>
          <w:sz w:val="24"/>
          <w:szCs w:val="24"/>
        </w:rPr>
      </w:pPr>
      <w:r w:rsidRPr="00322500">
        <w:rPr>
          <w:rFonts w:ascii="Arial" w:eastAsia="Times New Roman" w:hAnsi="Arial" w:cs="Arial"/>
          <w:color w:val="000000"/>
          <w:sz w:val="20"/>
          <w:szCs w:val="20"/>
        </w:rPr>
        <w:t>To configure the necessary WWPN pools for the Cisco UCS environment, complete the following steps:</w:t>
      </w:r>
    </w:p>
    <w:p w14:paraId="2AF23EFA" w14:textId="77777777" w:rsidR="00322500" w:rsidRPr="00322500" w:rsidRDefault="00322500" w:rsidP="00322500">
      <w:pPr>
        <w:autoSpaceDE w:val="0"/>
        <w:autoSpaceDN w:val="0"/>
        <w:spacing w:after="180" w:line="220" w:lineRule="atLeast"/>
        <w:ind w:left="1080" w:hanging="360"/>
        <w:rPr>
          <w:rFonts w:ascii="Times New Roman" w:eastAsia="Times New Roman" w:hAnsi="Times New Roman" w:cs="Times New Roman"/>
          <w:sz w:val="24"/>
          <w:szCs w:val="24"/>
        </w:rPr>
      </w:pPr>
      <w:r w:rsidRPr="00322500">
        <w:rPr>
          <w:rFonts w:ascii="Arial" w:eastAsia="Times New Roman" w:hAnsi="Arial" w:cs="Arial"/>
          <w:color w:val="000000"/>
          <w:sz w:val="20"/>
          <w:szCs w:val="20"/>
        </w:rPr>
        <w:t>1.</w:t>
      </w:r>
      <w:r w:rsidRPr="00322500">
        <w:rPr>
          <w:rFonts w:ascii="Times New Roman" w:eastAsia="Times New Roman" w:hAnsi="Times New Roman" w:cs="Times New Roman"/>
          <w:color w:val="000000"/>
          <w:sz w:val="14"/>
          <w:szCs w:val="14"/>
        </w:rPr>
        <w:t xml:space="preserve">    </w:t>
      </w:r>
      <w:r w:rsidRPr="00322500">
        <w:rPr>
          <w:rFonts w:ascii="Arial" w:eastAsia="Times New Roman" w:hAnsi="Arial" w:cs="Arial"/>
          <w:color w:val="000000"/>
          <w:sz w:val="20"/>
          <w:szCs w:val="20"/>
        </w:rPr>
        <w:t>In Cisco UCS Manager, click SAN on the left.</w:t>
      </w:r>
    </w:p>
    <w:p w14:paraId="2A66B432" w14:textId="77777777" w:rsidR="00322500" w:rsidRPr="00322500" w:rsidRDefault="00322500" w:rsidP="00322500">
      <w:pPr>
        <w:autoSpaceDE w:val="0"/>
        <w:autoSpaceDN w:val="0"/>
        <w:spacing w:after="180" w:line="220" w:lineRule="atLeast"/>
        <w:ind w:left="1080" w:hanging="360"/>
        <w:rPr>
          <w:rFonts w:ascii="Times New Roman" w:eastAsia="Times New Roman" w:hAnsi="Times New Roman" w:cs="Times New Roman"/>
          <w:sz w:val="24"/>
          <w:szCs w:val="24"/>
        </w:rPr>
      </w:pPr>
      <w:r w:rsidRPr="00322500">
        <w:rPr>
          <w:rFonts w:ascii="Arial" w:eastAsia="Times New Roman" w:hAnsi="Arial" w:cs="Arial"/>
          <w:color w:val="000000"/>
          <w:sz w:val="20"/>
          <w:szCs w:val="20"/>
        </w:rPr>
        <w:t>2.</w:t>
      </w:r>
      <w:r w:rsidRPr="00322500">
        <w:rPr>
          <w:rFonts w:ascii="Times New Roman" w:eastAsia="Times New Roman" w:hAnsi="Times New Roman" w:cs="Times New Roman"/>
          <w:color w:val="000000"/>
          <w:sz w:val="14"/>
          <w:szCs w:val="14"/>
        </w:rPr>
        <w:t xml:space="preserve">    </w:t>
      </w:r>
      <w:r w:rsidRPr="00322500">
        <w:rPr>
          <w:rFonts w:ascii="Arial" w:eastAsia="Times New Roman" w:hAnsi="Arial" w:cs="Arial"/>
          <w:color w:val="000000"/>
          <w:sz w:val="20"/>
          <w:szCs w:val="20"/>
        </w:rPr>
        <w:t>Select Pools &gt; root.</w:t>
      </w:r>
    </w:p>
    <w:p w14:paraId="411B9E8E" w14:textId="77777777" w:rsidR="00322500" w:rsidRPr="00322500" w:rsidRDefault="00322500" w:rsidP="00322500">
      <w:pPr>
        <w:autoSpaceDE w:val="0"/>
        <w:autoSpaceDN w:val="0"/>
        <w:spacing w:after="180" w:line="220" w:lineRule="atLeast"/>
        <w:ind w:left="1080" w:hanging="360"/>
        <w:rPr>
          <w:rFonts w:ascii="Times New Roman" w:eastAsia="Times New Roman" w:hAnsi="Times New Roman" w:cs="Times New Roman"/>
          <w:sz w:val="24"/>
          <w:szCs w:val="24"/>
        </w:rPr>
      </w:pPr>
      <w:r w:rsidRPr="00322500">
        <w:rPr>
          <w:rFonts w:ascii="Arial" w:eastAsia="Times New Roman" w:hAnsi="Arial" w:cs="Arial"/>
          <w:color w:val="000000"/>
          <w:sz w:val="20"/>
          <w:szCs w:val="20"/>
        </w:rPr>
        <w:t>3.</w:t>
      </w:r>
      <w:r w:rsidRPr="00322500">
        <w:rPr>
          <w:rFonts w:ascii="Times New Roman" w:eastAsia="Times New Roman" w:hAnsi="Times New Roman" w:cs="Times New Roman"/>
          <w:color w:val="000000"/>
          <w:sz w:val="14"/>
          <w:szCs w:val="14"/>
        </w:rPr>
        <w:t xml:space="preserve">    </w:t>
      </w:r>
      <w:r w:rsidRPr="00322500">
        <w:rPr>
          <w:rFonts w:ascii="Arial" w:eastAsia="Times New Roman" w:hAnsi="Arial" w:cs="Arial"/>
          <w:color w:val="000000"/>
          <w:sz w:val="20"/>
          <w:szCs w:val="20"/>
        </w:rPr>
        <w:t>In this procedure, two WWPN pools are created, one for each switching fabric.</w:t>
      </w:r>
    </w:p>
    <w:p w14:paraId="5B9E96DC" w14:textId="77777777" w:rsidR="00322500" w:rsidRPr="00322500" w:rsidRDefault="00322500" w:rsidP="00322500">
      <w:pPr>
        <w:autoSpaceDE w:val="0"/>
        <w:autoSpaceDN w:val="0"/>
        <w:spacing w:after="180" w:line="220" w:lineRule="atLeast"/>
        <w:ind w:left="1080" w:hanging="360"/>
        <w:rPr>
          <w:rFonts w:ascii="Times New Roman" w:eastAsia="Times New Roman" w:hAnsi="Times New Roman" w:cs="Times New Roman"/>
          <w:sz w:val="24"/>
          <w:szCs w:val="24"/>
        </w:rPr>
      </w:pPr>
      <w:r w:rsidRPr="00322500">
        <w:rPr>
          <w:rFonts w:ascii="Arial" w:eastAsia="Times New Roman" w:hAnsi="Arial" w:cs="Arial"/>
          <w:color w:val="000000"/>
          <w:sz w:val="20"/>
          <w:szCs w:val="20"/>
        </w:rPr>
        <w:t>4.</w:t>
      </w:r>
      <w:r w:rsidRPr="00322500">
        <w:rPr>
          <w:rFonts w:ascii="Times New Roman" w:eastAsia="Times New Roman" w:hAnsi="Times New Roman" w:cs="Times New Roman"/>
          <w:color w:val="000000"/>
          <w:sz w:val="14"/>
          <w:szCs w:val="14"/>
        </w:rPr>
        <w:t xml:space="preserve">    </w:t>
      </w:r>
      <w:r w:rsidRPr="00322500">
        <w:rPr>
          <w:rFonts w:ascii="Arial" w:eastAsia="Times New Roman" w:hAnsi="Arial" w:cs="Arial"/>
          <w:color w:val="000000"/>
          <w:sz w:val="20"/>
          <w:szCs w:val="20"/>
        </w:rPr>
        <w:t>Right-click WWPN Pools under the root organization.</w:t>
      </w:r>
    </w:p>
    <w:p w14:paraId="6E0E57A0" w14:textId="77777777" w:rsidR="00322500" w:rsidRPr="00322500" w:rsidRDefault="00322500" w:rsidP="00322500">
      <w:pPr>
        <w:autoSpaceDE w:val="0"/>
        <w:autoSpaceDN w:val="0"/>
        <w:spacing w:after="180" w:line="220" w:lineRule="atLeast"/>
        <w:ind w:left="1080" w:hanging="360"/>
        <w:rPr>
          <w:rFonts w:ascii="Times New Roman" w:eastAsia="Times New Roman" w:hAnsi="Times New Roman" w:cs="Times New Roman"/>
          <w:sz w:val="24"/>
          <w:szCs w:val="24"/>
        </w:rPr>
      </w:pPr>
      <w:r w:rsidRPr="00322500">
        <w:rPr>
          <w:rFonts w:ascii="Arial" w:eastAsia="Times New Roman" w:hAnsi="Arial" w:cs="Arial"/>
          <w:color w:val="000000"/>
          <w:sz w:val="20"/>
          <w:szCs w:val="20"/>
        </w:rPr>
        <w:t>5.</w:t>
      </w:r>
      <w:r w:rsidRPr="00322500">
        <w:rPr>
          <w:rFonts w:ascii="Times New Roman" w:eastAsia="Times New Roman" w:hAnsi="Times New Roman" w:cs="Times New Roman"/>
          <w:color w:val="000000"/>
          <w:sz w:val="14"/>
          <w:szCs w:val="14"/>
        </w:rPr>
        <w:t xml:space="preserve">    </w:t>
      </w:r>
      <w:r w:rsidRPr="00322500">
        <w:rPr>
          <w:rFonts w:ascii="Arial" w:eastAsia="Times New Roman" w:hAnsi="Arial" w:cs="Arial"/>
          <w:color w:val="000000"/>
          <w:sz w:val="20"/>
          <w:szCs w:val="20"/>
        </w:rPr>
        <w:t>Select Create WWPN Pool to create the WWPN pool.</w:t>
      </w:r>
    </w:p>
    <w:p w14:paraId="37448FEF" w14:textId="77777777" w:rsidR="00322500" w:rsidRPr="00322500" w:rsidRDefault="00322500" w:rsidP="00322500">
      <w:pPr>
        <w:autoSpaceDE w:val="0"/>
        <w:autoSpaceDN w:val="0"/>
        <w:spacing w:after="180" w:line="220" w:lineRule="atLeast"/>
        <w:ind w:left="1080" w:hanging="360"/>
        <w:rPr>
          <w:rFonts w:ascii="Times New Roman" w:eastAsia="Times New Roman" w:hAnsi="Times New Roman" w:cs="Times New Roman"/>
          <w:sz w:val="24"/>
          <w:szCs w:val="24"/>
        </w:rPr>
      </w:pPr>
      <w:r w:rsidRPr="00322500">
        <w:rPr>
          <w:rFonts w:ascii="Arial" w:eastAsia="Times New Roman" w:hAnsi="Arial" w:cs="Arial"/>
          <w:color w:val="000000"/>
          <w:sz w:val="20"/>
          <w:szCs w:val="20"/>
        </w:rPr>
        <w:t>6.</w:t>
      </w:r>
      <w:r w:rsidRPr="00322500">
        <w:rPr>
          <w:rFonts w:ascii="Times New Roman" w:eastAsia="Times New Roman" w:hAnsi="Times New Roman" w:cs="Times New Roman"/>
          <w:color w:val="000000"/>
          <w:sz w:val="14"/>
          <w:szCs w:val="14"/>
        </w:rPr>
        <w:t xml:space="preserve">    </w:t>
      </w:r>
      <w:r w:rsidRPr="00322500">
        <w:rPr>
          <w:rFonts w:ascii="Arial" w:eastAsia="Times New Roman" w:hAnsi="Arial" w:cs="Arial"/>
          <w:color w:val="000000"/>
          <w:sz w:val="20"/>
          <w:szCs w:val="20"/>
        </w:rPr>
        <w:t xml:space="preserve">Enter </w:t>
      </w:r>
      <w:r w:rsidRPr="00322500">
        <w:rPr>
          <w:rFonts w:ascii="Courier New" w:eastAsia="Times New Roman" w:hAnsi="Courier New" w:cs="Courier New"/>
          <w:color w:val="000000"/>
          <w:sz w:val="20"/>
          <w:szCs w:val="20"/>
        </w:rPr>
        <w:t>WWPN-Pool-A</w:t>
      </w:r>
      <w:r w:rsidRPr="00322500">
        <w:rPr>
          <w:rFonts w:ascii="Arial" w:eastAsia="Times New Roman" w:hAnsi="Arial" w:cs="Arial"/>
          <w:color w:val="000000"/>
          <w:sz w:val="20"/>
          <w:szCs w:val="20"/>
        </w:rPr>
        <w:t xml:space="preserve"> as the name of the WWPN pool.</w:t>
      </w:r>
    </w:p>
    <w:p w14:paraId="5C529293" w14:textId="77777777" w:rsidR="00322500" w:rsidRPr="00322500" w:rsidRDefault="00322500" w:rsidP="00322500">
      <w:pPr>
        <w:autoSpaceDE w:val="0"/>
        <w:autoSpaceDN w:val="0"/>
        <w:spacing w:after="180" w:line="220" w:lineRule="atLeast"/>
        <w:ind w:left="1080" w:hanging="360"/>
        <w:rPr>
          <w:rFonts w:ascii="Times New Roman" w:eastAsia="Times New Roman" w:hAnsi="Times New Roman" w:cs="Times New Roman"/>
          <w:sz w:val="24"/>
          <w:szCs w:val="24"/>
        </w:rPr>
      </w:pPr>
      <w:r w:rsidRPr="00322500">
        <w:rPr>
          <w:rFonts w:ascii="Arial" w:eastAsia="Times New Roman" w:hAnsi="Arial" w:cs="Arial"/>
          <w:color w:val="000000"/>
          <w:sz w:val="20"/>
          <w:szCs w:val="20"/>
        </w:rPr>
        <w:t>7.</w:t>
      </w:r>
      <w:r w:rsidRPr="00322500">
        <w:rPr>
          <w:rFonts w:ascii="Times New Roman" w:eastAsia="Times New Roman" w:hAnsi="Times New Roman" w:cs="Times New Roman"/>
          <w:color w:val="000000"/>
          <w:sz w:val="14"/>
          <w:szCs w:val="14"/>
        </w:rPr>
        <w:t xml:space="preserve">    </w:t>
      </w:r>
      <w:r w:rsidRPr="00322500">
        <w:rPr>
          <w:rFonts w:ascii="Arial" w:eastAsia="Times New Roman" w:hAnsi="Arial" w:cs="Arial"/>
          <w:color w:val="000000"/>
          <w:sz w:val="20"/>
          <w:szCs w:val="20"/>
        </w:rPr>
        <w:t>Optional: Enter a description for the WWPN pool.</w:t>
      </w:r>
    </w:p>
    <w:p w14:paraId="66CDE791" w14:textId="77777777" w:rsidR="00322500" w:rsidRPr="00322500" w:rsidRDefault="00322500" w:rsidP="00322500">
      <w:pPr>
        <w:autoSpaceDE w:val="0"/>
        <w:autoSpaceDN w:val="0"/>
        <w:spacing w:after="180" w:line="220" w:lineRule="atLeast"/>
        <w:ind w:left="1080" w:hanging="360"/>
        <w:rPr>
          <w:rFonts w:ascii="Times New Roman" w:eastAsia="Times New Roman" w:hAnsi="Times New Roman" w:cs="Times New Roman"/>
          <w:sz w:val="24"/>
          <w:szCs w:val="24"/>
        </w:rPr>
      </w:pPr>
      <w:r w:rsidRPr="00322500">
        <w:rPr>
          <w:rFonts w:ascii="Arial" w:eastAsia="Times New Roman" w:hAnsi="Arial" w:cs="Arial"/>
          <w:color w:val="000000"/>
          <w:sz w:val="20"/>
          <w:szCs w:val="20"/>
        </w:rPr>
        <w:t>8.</w:t>
      </w:r>
      <w:r w:rsidRPr="00322500">
        <w:rPr>
          <w:rFonts w:ascii="Times New Roman" w:eastAsia="Times New Roman" w:hAnsi="Times New Roman" w:cs="Times New Roman"/>
          <w:color w:val="000000"/>
          <w:sz w:val="14"/>
          <w:szCs w:val="14"/>
        </w:rPr>
        <w:t xml:space="preserve">    </w:t>
      </w:r>
      <w:r w:rsidRPr="00322500">
        <w:rPr>
          <w:rFonts w:ascii="Arial" w:eastAsia="Times New Roman" w:hAnsi="Arial" w:cs="Arial"/>
          <w:color w:val="000000"/>
          <w:sz w:val="20"/>
          <w:szCs w:val="20"/>
        </w:rPr>
        <w:t>Select Sequential for Assignment Order.</w:t>
      </w:r>
    </w:p>
    <w:p w14:paraId="0439A18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noProof/>
          <w:color w:val="0000FF"/>
          <w:sz w:val="24"/>
          <w:szCs w:val="24"/>
        </w:rPr>
        <w:drawing>
          <wp:inline distT="0" distB="0" distL="0" distR="0" wp14:anchorId="77BCC68A" wp14:editId="20198256">
            <wp:extent cx="6675120" cy="4297680"/>
            <wp:effectExtent l="0" t="0" r="0" b="7620"/>
            <wp:docPr id="60" name="Picture 60" descr="https://www.cisco.com/c/dam/en/us/td/docs/unified_computing/ucs/UCS_CVDs/flexpod_esxi65_n9fc.docx/_jcr_content/renditions/flexpod_esxi65_n9fc_129.jpg">
              <a:hlinkClick xmlns:a="http://schemas.openxmlformats.org/drawingml/2006/main" r:id="rId478"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9" descr="https://www.cisco.com/c/dam/en/us/td/docs/unified_computing/ucs/UCS_CVDs/flexpod_esxi65_n9fc.docx/_jcr_content/renditions/flexpod_esxi65_n9fc_129.jpg">
                      <a:hlinkClick r:id="rId478" tooltip="&quot;Related image, diagram or screenshot.&quot;"/>
                    </pic:cNvPr>
                    <pic:cNvPicPr>
                      <a:picLocks noChangeAspect="1" noChangeArrowheads="1"/>
                    </pic:cNvPicPr>
                  </pic:nvPicPr>
                  <pic:blipFill>
                    <a:blip r:embed="rId479">
                      <a:extLst>
                        <a:ext uri="{28A0092B-C50C-407E-A947-70E740481C1C}">
                          <a14:useLocalDpi xmlns:a14="http://schemas.microsoft.com/office/drawing/2010/main" val="0"/>
                        </a:ext>
                      </a:extLst>
                    </a:blip>
                    <a:srcRect/>
                    <a:stretch>
                      <a:fillRect/>
                    </a:stretch>
                  </pic:blipFill>
                  <pic:spPr bwMode="auto">
                    <a:xfrm>
                      <a:off x="0" y="0"/>
                      <a:ext cx="6675120" cy="4297680"/>
                    </a:xfrm>
                    <a:prstGeom prst="rect">
                      <a:avLst/>
                    </a:prstGeom>
                    <a:noFill/>
                    <a:ln>
                      <a:noFill/>
                    </a:ln>
                  </pic:spPr>
                </pic:pic>
              </a:graphicData>
            </a:graphic>
          </wp:inline>
        </w:drawing>
      </w:r>
    </w:p>
    <w:p w14:paraId="31F6C1EA" w14:textId="77777777" w:rsidR="00322500" w:rsidRPr="00322500" w:rsidRDefault="00322500" w:rsidP="00322500">
      <w:pPr>
        <w:autoSpaceDE w:val="0"/>
        <w:autoSpaceDN w:val="0"/>
        <w:spacing w:after="180" w:line="220" w:lineRule="atLeast"/>
        <w:ind w:left="1080" w:hanging="360"/>
        <w:rPr>
          <w:rFonts w:ascii="Times New Roman" w:eastAsia="Times New Roman" w:hAnsi="Times New Roman" w:cs="Times New Roman"/>
          <w:sz w:val="24"/>
          <w:szCs w:val="24"/>
        </w:rPr>
      </w:pPr>
      <w:r w:rsidRPr="00322500">
        <w:rPr>
          <w:rFonts w:ascii="Arial" w:eastAsia="Times New Roman" w:hAnsi="Arial" w:cs="Arial"/>
          <w:color w:val="000000"/>
          <w:sz w:val="20"/>
          <w:szCs w:val="20"/>
        </w:rPr>
        <w:t>9.</w:t>
      </w:r>
      <w:r w:rsidRPr="00322500">
        <w:rPr>
          <w:rFonts w:ascii="Times New Roman" w:eastAsia="Times New Roman" w:hAnsi="Times New Roman" w:cs="Times New Roman"/>
          <w:color w:val="000000"/>
          <w:sz w:val="14"/>
          <w:szCs w:val="14"/>
        </w:rPr>
        <w:t xml:space="preserve">    </w:t>
      </w:r>
      <w:r w:rsidRPr="00322500">
        <w:rPr>
          <w:rFonts w:ascii="Arial" w:eastAsia="Times New Roman" w:hAnsi="Arial" w:cs="Arial"/>
          <w:color w:val="000000"/>
          <w:sz w:val="20"/>
          <w:szCs w:val="20"/>
        </w:rPr>
        <w:t>Click Next.</w:t>
      </w:r>
    </w:p>
    <w:p w14:paraId="6279E9E0" w14:textId="77777777" w:rsidR="00322500" w:rsidRPr="00322500" w:rsidRDefault="00322500" w:rsidP="00322500">
      <w:pPr>
        <w:autoSpaceDE w:val="0"/>
        <w:autoSpaceDN w:val="0"/>
        <w:spacing w:after="180" w:line="220" w:lineRule="atLeast"/>
        <w:ind w:left="1080" w:hanging="360"/>
        <w:rPr>
          <w:rFonts w:ascii="Times New Roman" w:eastAsia="Times New Roman" w:hAnsi="Times New Roman" w:cs="Times New Roman"/>
          <w:sz w:val="24"/>
          <w:szCs w:val="24"/>
        </w:rPr>
      </w:pPr>
      <w:r w:rsidRPr="00322500">
        <w:rPr>
          <w:rFonts w:ascii="Arial" w:eastAsia="Times New Roman" w:hAnsi="Arial" w:cs="Arial"/>
          <w:color w:val="000000"/>
          <w:sz w:val="20"/>
          <w:szCs w:val="20"/>
        </w:rPr>
        <w:t>10.</w:t>
      </w:r>
      <w:r w:rsidRPr="00322500">
        <w:rPr>
          <w:rFonts w:ascii="Times New Roman" w:eastAsia="Times New Roman" w:hAnsi="Times New Roman" w:cs="Times New Roman"/>
          <w:color w:val="000000"/>
          <w:sz w:val="14"/>
          <w:szCs w:val="14"/>
        </w:rPr>
        <w:t xml:space="preserve">  </w:t>
      </w:r>
      <w:r w:rsidRPr="00322500">
        <w:rPr>
          <w:rFonts w:ascii="Arial" w:eastAsia="Times New Roman" w:hAnsi="Arial" w:cs="Arial"/>
          <w:color w:val="000000"/>
          <w:sz w:val="20"/>
          <w:szCs w:val="20"/>
        </w:rPr>
        <w:t>Click Add.</w:t>
      </w:r>
    </w:p>
    <w:p w14:paraId="7A0E153B" w14:textId="77777777" w:rsidR="00322500" w:rsidRPr="00322500" w:rsidRDefault="00322500" w:rsidP="00322500">
      <w:pPr>
        <w:autoSpaceDE w:val="0"/>
        <w:autoSpaceDN w:val="0"/>
        <w:spacing w:after="180" w:line="220" w:lineRule="atLeast"/>
        <w:ind w:left="1080" w:hanging="360"/>
        <w:rPr>
          <w:rFonts w:ascii="Times New Roman" w:eastAsia="Times New Roman" w:hAnsi="Times New Roman" w:cs="Times New Roman"/>
          <w:sz w:val="24"/>
          <w:szCs w:val="24"/>
        </w:rPr>
      </w:pPr>
      <w:r w:rsidRPr="00322500">
        <w:rPr>
          <w:rFonts w:ascii="Arial" w:eastAsia="Times New Roman" w:hAnsi="Arial" w:cs="Arial"/>
          <w:color w:val="000000"/>
          <w:sz w:val="20"/>
          <w:szCs w:val="20"/>
        </w:rPr>
        <w:t>11.</w:t>
      </w:r>
      <w:r w:rsidRPr="00322500">
        <w:rPr>
          <w:rFonts w:ascii="Times New Roman" w:eastAsia="Times New Roman" w:hAnsi="Times New Roman" w:cs="Times New Roman"/>
          <w:color w:val="000000"/>
          <w:sz w:val="14"/>
          <w:szCs w:val="14"/>
        </w:rPr>
        <w:t xml:space="preserve">  </w:t>
      </w:r>
      <w:r w:rsidRPr="00322500">
        <w:rPr>
          <w:rFonts w:ascii="Arial" w:eastAsia="Times New Roman" w:hAnsi="Arial" w:cs="Arial"/>
          <w:color w:val="000000"/>
          <w:sz w:val="20"/>
          <w:szCs w:val="20"/>
        </w:rPr>
        <w:t>Specify a starting WWPN.</w:t>
      </w:r>
    </w:p>
    <w:p w14:paraId="095176FE" w14:textId="77777777" w:rsidR="00322500" w:rsidRPr="00322500" w:rsidRDefault="00322500" w:rsidP="00322500">
      <w:pPr>
        <w:spacing w:before="100" w:beforeAutospacing="1" w:after="100" w:afterAutospacing="1" w:line="240" w:lineRule="auto"/>
        <w:ind w:left="1080"/>
        <w:rPr>
          <w:rFonts w:ascii="Times New Roman" w:eastAsia="Times New Roman" w:hAnsi="Times New Roman" w:cs="Times New Roman"/>
          <w:sz w:val="24"/>
          <w:szCs w:val="24"/>
        </w:rPr>
      </w:pPr>
      <w:r w:rsidRPr="00322500">
        <w:rPr>
          <w:rFonts w:ascii="Symbol" w:eastAsia="Times New Roman" w:hAnsi="Symbol" w:cs="Times New Roman"/>
          <w:noProof/>
          <w:color w:val="0000FF"/>
          <w:sz w:val="40"/>
          <w:szCs w:val="40"/>
        </w:rPr>
        <w:drawing>
          <wp:inline distT="0" distB="0" distL="0" distR="0" wp14:anchorId="0DA9EDCB" wp14:editId="4B144256">
            <wp:extent cx="121920" cy="106680"/>
            <wp:effectExtent l="0" t="0" r="0" b="7620"/>
            <wp:docPr id="59" name="Picture 59" descr="*">
              <a:hlinkClick xmlns:a="http://schemas.openxmlformats.org/drawingml/2006/main" r:id="rId202"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4" descr="*">
                      <a:hlinkClick r:id="rId202" tooltip="&quot;Related image, diagram or screenshot.&quot;"/>
                    </pic:cNvPr>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21920" cy="106680"/>
                    </a:xfrm>
                    <a:prstGeom prst="rect">
                      <a:avLst/>
                    </a:prstGeom>
                    <a:noFill/>
                    <a:ln>
                      <a:noFill/>
                    </a:ln>
                  </pic:spPr>
                </pic:pic>
              </a:graphicData>
            </a:graphic>
          </wp:inline>
        </w:drawing>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 xml:space="preserve">For the FlexPod solution, the recommendation is to place </w:t>
      </w:r>
      <w:r w:rsidRPr="00322500">
        <w:rPr>
          <w:rFonts w:ascii="Courier New" w:eastAsia="Times New Roman" w:hAnsi="Courier New" w:cs="Courier New"/>
          <w:sz w:val="24"/>
          <w:szCs w:val="24"/>
        </w:rPr>
        <w:t>0A</w:t>
      </w:r>
      <w:r w:rsidRPr="00322500">
        <w:rPr>
          <w:rFonts w:ascii="Times New Roman" w:eastAsia="Times New Roman" w:hAnsi="Times New Roman" w:cs="Times New Roman"/>
          <w:sz w:val="24"/>
          <w:szCs w:val="24"/>
        </w:rPr>
        <w:t xml:space="preserve"> in the next-to-last octet of the starting WWPN to identify all of the WWPNs as fabric A addresses.  Merging this with the pattern we used for the WWNN we see a WWPN block starting with </w:t>
      </w:r>
      <w:r w:rsidRPr="00322500">
        <w:rPr>
          <w:rFonts w:ascii="Courier New" w:eastAsia="Times New Roman" w:hAnsi="Courier New" w:cs="Courier New"/>
          <w:sz w:val="24"/>
          <w:szCs w:val="24"/>
        </w:rPr>
        <w:t>20:00:00:25:B5:48:0A:00</w:t>
      </w:r>
      <w:r w:rsidRPr="00322500">
        <w:rPr>
          <w:rFonts w:ascii="Times New Roman" w:eastAsia="Times New Roman" w:hAnsi="Times New Roman" w:cs="Times New Roman"/>
          <w:sz w:val="24"/>
          <w:szCs w:val="24"/>
        </w:rPr>
        <w:t>.</w:t>
      </w:r>
    </w:p>
    <w:p w14:paraId="154E99CF" w14:textId="77777777" w:rsidR="00322500" w:rsidRPr="00322500" w:rsidRDefault="00322500" w:rsidP="00322500">
      <w:pPr>
        <w:autoSpaceDE w:val="0"/>
        <w:autoSpaceDN w:val="0"/>
        <w:spacing w:after="180" w:line="220" w:lineRule="atLeast"/>
        <w:ind w:left="1080" w:hanging="360"/>
        <w:rPr>
          <w:rFonts w:ascii="Times New Roman" w:eastAsia="Times New Roman" w:hAnsi="Times New Roman" w:cs="Times New Roman"/>
          <w:sz w:val="24"/>
          <w:szCs w:val="24"/>
        </w:rPr>
      </w:pPr>
      <w:r w:rsidRPr="00322500">
        <w:rPr>
          <w:rFonts w:ascii="Arial" w:eastAsia="Times New Roman" w:hAnsi="Arial" w:cs="Arial"/>
          <w:color w:val="000000"/>
          <w:sz w:val="20"/>
          <w:szCs w:val="20"/>
        </w:rPr>
        <w:t>12.</w:t>
      </w:r>
      <w:r w:rsidRPr="00322500">
        <w:rPr>
          <w:rFonts w:ascii="Times New Roman" w:eastAsia="Times New Roman" w:hAnsi="Times New Roman" w:cs="Times New Roman"/>
          <w:color w:val="000000"/>
          <w:sz w:val="14"/>
          <w:szCs w:val="14"/>
        </w:rPr>
        <w:t xml:space="preserve">  </w:t>
      </w:r>
      <w:r w:rsidRPr="00322500">
        <w:rPr>
          <w:rFonts w:ascii="Arial" w:eastAsia="Times New Roman" w:hAnsi="Arial" w:cs="Arial"/>
          <w:color w:val="000000"/>
          <w:sz w:val="20"/>
          <w:szCs w:val="20"/>
        </w:rPr>
        <w:t>Specify a size for the WWPN pool that is sufficient to support the available blade or server resources.</w:t>
      </w:r>
    </w:p>
    <w:p w14:paraId="036F6222" w14:textId="77777777" w:rsidR="00322500" w:rsidRPr="00322500" w:rsidRDefault="00322500" w:rsidP="00322500">
      <w:pPr>
        <w:autoSpaceDE w:val="0"/>
        <w:autoSpaceDN w:val="0"/>
        <w:spacing w:after="180" w:line="220" w:lineRule="atLeast"/>
        <w:ind w:left="360"/>
        <w:rPr>
          <w:rFonts w:ascii="Times New Roman" w:eastAsia="Times New Roman" w:hAnsi="Times New Roman" w:cs="Times New Roman"/>
          <w:sz w:val="24"/>
          <w:szCs w:val="24"/>
        </w:rPr>
      </w:pPr>
      <w:r w:rsidRPr="00322500">
        <w:rPr>
          <w:rFonts w:ascii="Arial" w:eastAsia="Times New Roman" w:hAnsi="Arial" w:cs="Arial"/>
          <w:noProof/>
          <w:color w:val="0000FF"/>
          <w:sz w:val="20"/>
          <w:szCs w:val="20"/>
        </w:rPr>
        <w:drawing>
          <wp:inline distT="0" distB="0" distL="0" distR="0" wp14:anchorId="6341C2EB" wp14:editId="6CDF9DDD">
            <wp:extent cx="6675120" cy="4290060"/>
            <wp:effectExtent l="0" t="0" r="0" b="0"/>
            <wp:docPr id="58" name="Picture 58" descr="https://www.cisco.com/c/dam/en/us/td/docs/unified_computing/ucs/UCS_CVDs/flexpod_esxi65_n9fc.docx/_jcr_content/renditions/flexpod_esxi65_n9fc_130.jpg">
              <a:hlinkClick xmlns:a="http://schemas.openxmlformats.org/drawingml/2006/main" r:id="rId480"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0" descr="https://www.cisco.com/c/dam/en/us/td/docs/unified_computing/ucs/UCS_CVDs/flexpod_esxi65_n9fc.docx/_jcr_content/renditions/flexpod_esxi65_n9fc_130.jpg">
                      <a:hlinkClick r:id="rId480" tooltip="&quot;Related image, diagram or screenshot.&quot;"/>
                    </pic:cNvPr>
                    <pic:cNvPicPr>
                      <a:picLocks noChangeAspect="1" noChangeArrowheads="1"/>
                    </pic:cNvPicPr>
                  </pic:nvPicPr>
                  <pic:blipFill>
                    <a:blip r:embed="rId481">
                      <a:extLst>
                        <a:ext uri="{28A0092B-C50C-407E-A947-70E740481C1C}">
                          <a14:useLocalDpi xmlns:a14="http://schemas.microsoft.com/office/drawing/2010/main" val="0"/>
                        </a:ext>
                      </a:extLst>
                    </a:blip>
                    <a:srcRect/>
                    <a:stretch>
                      <a:fillRect/>
                    </a:stretch>
                  </pic:blipFill>
                  <pic:spPr bwMode="auto">
                    <a:xfrm>
                      <a:off x="0" y="0"/>
                      <a:ext cx="6675120" cy="4290060"/>
                    </a:xfrm>
                    <a:prstGeom prst="rect">
                      <a:avLst/>
                    </a:prstGeom>
                    <a:noFill/>
                    <a:ln>
                      <a:noFill/>
                    </a:ln>
                  </pic:spPr>
                </pic:pic>
              </a:graphicData>
            </a:graphic>
          </wp:inline>
        </w:drawing>
      </w:r>
    </w:p>
    <w:p w14:paraId="63147436" w14:textId="77777777" w:rsidR="00322500" w:rsidRPr="00322500" w:rsidRDefault="00322500" w:rsidP="00322500">
      <w:pPr>
        <w:autoSpaceDE w:val="0"/>
        <w:autoSpaceDN w:val="0"/>
        <w:spacing w:after="180" w:line="220" w:lineRule="atLeast"/>
        <w:ind w:left="1080" w:hanging="360"/>
        <w:rPr>
          <w:rFonts w:ascii="Times New Roman" w:eastAsia="Times New Roman" w:hAnsi="Times New Roman" w:cs="Times New Roman"/>
          <w:sz w:val="24"/>
          <w:szCs w:val="24"/>
        </w:rPr>
      </w:pPr>
      <w:r w:rsidRPr="00322500">
        <w:rPr>
          <w:rFonts w:ascii="Arial" w:eastAsia="Times New Roman" w:hAnsi="Arial" w:cs="Arial"/>
          <w:color w:val="000000"/>
          <w:sz w:val="20"/>
          <w:szCs w:val="20"/>
        </w:rPr>
        <w:t>13.</w:t>
      </w:r>
      <w:r w:rsidRPr="00322500">
        <w:rPr>
          <w:rFonts w:ascii="Times New Roman" w:eastAsia="Times New Roman" w:hAnsi="Times New Roman" w:cs="Times New Roman"/>
          <w:color w:val="000000"/>
          <w:sz w:val="14"/>
          <w:szCs w:val="14"/>
        </w:rPr>
        <w:t xml:space="preserve">  </w:t>
      </w:r>
      <w:r w:rsidRPr="00322500">
        <w:rPr>
          <w:rFonts w:ascii="Arial" w:eastAsia="Times New Roman" w:hAnsi="Arial" w:cs="Arial"/>
          <w:color w:val="000000"/>
          <w:sz w:val="20"/>
          <w:szCs w:val="20"/>
        </w:rPr>
        <w:t>Click OK.</w:t>
      </w:r>
    </w:p>
    <w:p w14:paraId="22BB2EDC" w14:textId="77777777" w:rsidR="00322500" w:rsidRPr="00322500" w:rsidRDefault="00322500" w:rsidP="00322500">
      <w:pPr>
        <w:autoSpaceDE w:val="0"/>
        <w:autoSpaceDN w:val="0"/>
        <w:spacing w:after="180" w:line="220" w:lineRule="atLeast"/>
        <w:ind w:left="1080" w:hanging="360"/>
        <w:rPr>
          <w:rFonts w:ascii="Times New Roman" w:eastAsia="Times New Roman" w:hAnsi="Times New Roman" w:cs="Times New Roman"/>
          <w:sz w:val="24"/>
          <w:szCs w:val="24"/>
        </w:rPr>
      </w:pPr>
      <w:r w:rsidRPr="00322500">
        <w:rPr>
          <w:rFonts w:ascii="Arial" w:eastAsia="Times New Roman" w:hAnsi="Arial" w:cs="Arial"/>
          <w:color w:val="000000"/>
          <w:sz w:val="20"/>
          <w:szCs w:val="20"/>
        </w:rPr>
        <w:t>14.</w:t>
      </w:r>
      <w:r w:rsidRPr="00322500">
        <w:rPr>
          <w:rFonts w:ascii="Times New Roman" w:eastAsia="Times New Roman" w:hAnsi="Times New Roman" w:cs="Times New Roman"/>
          <w:color w:val="000000"/>
          <w:sz w:val="14"/>
          <w:szCs w:val="14"/>
        </w:rPr>
        <w:t xml:space="preserve">  </w:t>
      </w:r>
      <w:r w:rsidRPr="00322500">
        <w:rPr>
          <w:rFonts w:ascii="Arial" w:eastAsia="Times New Roman" w:hAnsi="Arial" w:cs="Arial"/>
          <w:color w:val="000000"/>
          <w:sz w:val="20"/>
          <w:szCs w:val="20"/>
        </w:rPr>
        <w:t>Click Finish.</w:t>
      </w:r>
    </w:p>
    <w:p w14:paraId="02016F57" w14:textId="77777777" w:rsidR="00322500" w:rsidRPr="00322500" w:rsidRDefault="00322500" w:rsidP="00322500">
      <w:pPr>
        <w:autoSpaceDE w:val="0"/>
        <w:autoSpaceDN w:val="0"/>
        <w:spacing w:after="180" w:line="220" w:lineRule="atLeast"/>
        <w:ind w:left="1080" w:hanging="360"/>
        <w:rPr>
          <w:rFonts w:ascii="Times New Roman" w:eastAsia="Times New Roman" w:hAnsi="Times New Roman" w:cs="Times New Roman"/>
          <w:sz w:val="24"/>
          <w:szCs w:val="24"/>
        </w:rPr>
      </w:pPr>
      <w:r w:rsidRPr="00322500">
        <w:rPr>
          <w:rFonts w:ascii="Arial" w:eastAsia="Times New Roman" w:hAnsi="Arial" w:cs="Arial"/>
          <w:color w:val="000000"/>
          <w:sz w:val="20"/>
          <w:szCs w:val="20"/>
        </w:rPr>
        <w:t>15.</w:t>
      </w:r>
      <w:r w:rsidRPr="00322500">
        <w:rPr>
          <w:rFonts w:ascii="Times New Roman" w:eastAsia="Times New Roman" w:hAnsi="Times New Roman" w:cs="Times New Roman"/>
          <w:color w:val="000000"/>
          <w:sz w:val="14"/>
          <w:szCs w:val="14"/>
        </w:rPr>
        <w:t xml:space="preserve">  </w:t>
      </w:r>
      <w:r w:rsidRPr="00322500">
        <w:rPr>
          <w:rFonts w:ascii="Arial" w:eastAsia="Times New Roman" w:hAnsi="Arial" w:cs="Arial"/>
          <w:color w:val="000000"/>
          <w:sz w:val="20"/>
          <w:szCs w:val="20"/>
        </w:rPr>
        <w:t>In the confirmation message, click OK.</w:t>
      </w:r>
    </w:p>
    <w:p w14:paraId="0C18FFAD" w14:textId="77777777" w:rsidR="00322500" w:rsidRPr="00322500" w:rsidRDefault="00322500" w:rsidP="00322500">
      <w:pPr>
        <w:autoSpaceDE w:val="0"/>
        <w:autoSpaceDN w:val="0"/>
        <w:spacing w:after="180" w:line="220" w:lineRule="atLeast"/>
        <w:ind w:left="1080" w:hanging="360"/>
        <w:rPr>
          <w:rFonts w:ascii="Times New Roman" w:eastAsia="Times New Roman" w:hAnsi="Times New Roman" w:cs="Times New Roman"/>
          <w:sz w:val="24"/>
          <w:szCs w:val="24"/>
        </w:rPr>
      </w:pPr>
      <w:r w:rsidRPr="00322500">
        <w:rPr>
          <w:rFonts w:ascii="Arial" w:eastAsia="Times New Roman" w:hAnsi="Arial" w:cs="Arial"/>
          <w:color w:val="000000"/>
          <w:sz w:val="20"/>
          <w:szCs w:val="20"/>
        </w:rPr>
        <w:t>16.</w:t>
      </w:r>
      <w:r w:rsidRPr="00322500">
        <w:rPr>
          <w:rFonts w:ascii="Times New Roman" w:eastAsia="Times New Roman" w:hAnsi="Times New Roman" w:cs="Times New Roman"/>
          <w:color w:val="000000"/>
          <w:sz w:val="14"/>
          <w:szCs w:val="14"/>
        </w:rPr>
        <w:t xml:space="preserve">  </w:t>
      </w:r>
      <w:r w:rsidRPr="00322500">
        <w:rPr>
          <w:rFonts w:ascii="Arial" w:eastAsia="Times New Roman" w:hAnsi="Arial" w:cs="Arial"/>
          <w:color w:val="000000"/>
          <w:sz w:val="20"/>
          <w:szCs w:val="20"/>
        </w:rPr>
        <w:t>Right-click WWPN Pools under the root organization.</w:t>
      </w:r>
    </w:p>
    <w:p w14:paraId="361543A0" w14:textId="77777777" w:rsidR="00322500" w:rsidRPr="00322500" w:rsidRDefault="00322500" w:rsidP="00322500">
      <w:pPr>
        <w:autoSpaceDE w:val="0"/>
        <w:autoSpaceDN w:val="0"/>
        <w:spacing w:after="180" w:line="220" w:lineRule="atLeast"/>
        <w:ind w:left="1080" w:hanging="360"/>
        <w:rPr>
          <w:rFonts w:ascii="Times New Roman" w:eastAsia="Times New Roman" w:hAnsi="Times New Roman" w:cs="Times New Roman"/>
          <w:sz w:val="24"/>
          <w:szCs w:val="24"/>
        </w:rPr>
      </w:pPr>
      <w:r w:rsidRPr="00322500">
        <w:rPr>
          <w:rFonts w:ascii="Arial" w:eastAsia="Times New Roman" w:hAnsi="Arial" w:cs="Arial"/>
          <w:color w:val="000000"/>
          <w:sz w:val="20"/>
          <w:szCs w:val="20"/>
        </w:rPr>
        <w:t>17.</w:t>
      </w:r>
      <w:r w:rsidRPr="00322500">
        <w:rPr>
          <w:rFonts w:ascii="Times New Roman" w:eastAsia="Times New Roman" w:hAnsi="Times New Roman" w:cs="Times New Roman"/>
          <w:color w:val="000000"/>
          <w:sz w:val="14"/>
          <w:szCs w:val="14"/>
        </w:rPr>
        <w:t xml:space="preserve">  </w:t>
      </w:r>
      <w:r w:rsidRPr="00322500">
        <w:rPr>
          <w:rFonts w:ascii="Arial" w:eastAsia="Times New Roman" w:hAnsi="Arial" w:cs="Arial"/>
          <w:color w:val="000000"/>
          <w:sz w:val="20"/>
          <w:szCs w:val="20"/>
        </w:rPr>
        <w:t>Select Create WWPN Pool to create the WWPN pool.</w:t>
      </w:r>
    </w:p>
    <w:p w14:paraId="68D02F4C" w14:textId="77777777" w:rsidR="00322500" w:rsidRPr="00322500" w:rsidRDefault="00322500" w:rsidP="00322500">
      <w:pPr>
        <w:autoSpaceDE w:val="0"/>
        <w:autoSpaceDN w:val="0"/>
        <w:spacing w:after="180" w:line="220" w:lineRule="atLeast"/>
        <w:ind w:left="1080" w:hanging="360"/>
        <w:rPr>
          <w:rFonts w:ascii="Times New Roman" w:eastAsia="Times New Roman" w:hAnsi="Times New Roman" w:cs="Times New Roman"/>
          <w:sz w:val="24"/>
          <w:szCs w:val="24"/>
        </w:rPr>
      </w:pPr>
      <w:r w:rsidRPr="00322500">
        <w:rPr>
          <w:rFonts w:ascii="Arial" w:eastAsia="Times New Roman" w:hAnsi="Arial" w:cs="Arial"/>
          <w:color w:val="000000"/>
          <w:sz w:val="20"/>
          <w:szCs w:val="20"/>
        </w:rPr>
        <w:t>18.</w:t>
      </w:r>
      <w:r w:rsidRPr="00322500">
        <w:rPr>
          <w:rFonts w:ascii="Times New Roman" w:eastAsia="Times New Roman" w:hAnsi="Times New Roman" w:cs="Times New Roman"/>
          <w:color w:val="000000"/>
          <w:sz w:val="14"/>
          <w:szCs w:val="14"/>
        </w:rPr>
        <w:t xml:space="preserve">  </w:t>
      </w:r>
      <w:r w:rsidRPr="00322500">
        <w:rPr>
          <w:rFonts w:ascii="Arial" w:eastAsia="Times New Roman" w:hAnsi="Arial" w:cs="Arial"/>
          <w:color w:val="000000"/>
          <w:sz w:val="20"/>
          <w:szCs w:val="20"/>
        </w:rPr>
        <w:t xml:space="preserve">Enter </w:t>
      </w:r>
      <w:r w:rsidRPr="00322500">
        <w:rPr>
          <w:rFonts w:ascii="Courier New" w:eastAsia="Times New Roman" w:hAnsi="Courier New" w:cs="Courier New"/>
          <w:color w:val="000000"/>
          <w:sz w:val="20"/>
          <w:szCs w:val="20"/>
        </w:rPr>
        <w:t>WWPN-Pool-B</w:t>
      </w:r>
      <w:r w:rsidRPr="00322500">
        <w:rPr>
          <w:rFonts w:ascii="Arial" w:eastAsia="Times New Roman" w:hAnsi="Arial" w:cs="Arial"/>
          <w:color w:val="000000"/>
          <w:sz w:val="20"/>
          <w:szCs w:val="20"/>
        </w:rPr>
        <w:t xml:space="preserve"> as the name of the WWPN pool.</w:t>
      </w:r>
    </w:p>
    <w:p w14:paraId="15B373E4" w14:textId="77777777" w:rsidR="00322500" w:rsidRPr="00322500" w:rsidRDefault="00322500" w:rsidP="00322500">
      <w:pPr>
        <w:autoSpaceDE w:val="0"/>
        <w:autoSpaceDN w:val="0"/>
        <w:spacing w:after="180" w:line="220" w:lineRule="atLeast"/>
        <w:ind w:left="1080" w:hanging="360"/>
        <w:rPr>
          <w:rFonts w:ascii="Times New Roman" w:eastAsia="Times New Roman" w:hAnsi="Times New Roman" w:cs="Times New Roman"/>
          <w:sz w:val="24"/>
          <w:szCs w:val="24"/>
        </w:rPr>
      </w:pPr>
      <w:r w:rsidRPr="00322500">
        <w:rPr>
          <w:rFonts w:ascii="Arial" w:eastAsia="Times New Roman" w:hAnsi="Arial" w:cs="Arial"/>
          <w:color w:val="000000"/>
          <w:sz w:val="20"/>
          <w:szCs w:val="20"/>
        </w:rPr>
        <w:t>19.</w:t>
      </w:r>
      <w:r w:rsidRPr="00322500">
        <w:rPr>
          <w:rFonts w:ascii="Times New Roman" w:eastAsia="Times New Roman" w:hAnsi="Times New Roman" w:cs="Times New Roman"/>
          <w:color w:val="000000"/>
          <w:sz w:val="14"/>
          <w:szCs w:val="14"/>
        </w:rPr>
        <w:t xml:space="preserve">  </w:t>
      </w:r>
      <w:r w:rsidRPr="00322500">
        <w:rPr>
          <w:rFonts w:ascii="Arial" w:eastAsia="Times New Roman" w:hAnsi="Arial" w:cs="Arial"/>
          <w:color w:val="000000"/>
          <w:sz w:val="20"/>
          <w:szCs w:val="20"/>
        </w:rPr>
        <w:t>Optional: Enter a description for the WWPN pool.</w:t>
      </w:r>
    </w:p>
    <w:p w14:paraId="2071C048" w14:textId="77777777" w:rsidR="00322500" w:rsidRPr="00322500" w:rsidRDefault="00322500" w:rsidP="00322500">
      <w:pPr>
        <w:autoSpaceDE w:val="0"/>
        <w:autoSpaceDN w:val="0"/>
        <w:spacing w:after="180" w:line="220" w:lineRule="atLeast"/>
        <w:ind w:left="1080" w:hanging="360"/>
        <w:rPr>
          <w:rFonts w:ascii="Times New Roman" w:eastAsia="Times New Roman" w:hAnsi="Times New Roman" w:cs="Times New Roman"/>
          <w:sz w:val="24"/>
          <w:szCs w:val="24"/>
        </w:rPr>
      </w:pPr>
      <w:r w:rsidRPr="00322500">
        <w:rPr>
          <w:rFonts w:ascii="Arial" w:eastAsia="Times New Roman" w:hAnsi="Arial" w:cs="Arial"/>
          <w:color w:val="000000"/>
          <w:sz w:val="20"/>
          <w:szCs w:val="20"/>
        </w:rPr>
        <w:t>20.</w:t>
      </w:r>
      <w:r w:rsidRPr="00322500">
        <w:rPr>
          <w:rFonts w:ascii="Times New Roman" w:eastAsia="Times New Roman" w:hAnsi="Times New Roman" w:cs="Times New Roman"/>
          <w:color w:val="000000"/>
          <w:sz w:val="14"/>
          <w:szCs w:val="14"/>
        </w:rPr>
        <w:t xml:space="preserve">  </w:t>
      </w:r>
      <w:r w:rsidRPr="00322500">
        <w:rPr>
          <w:rFonts w:ascii="Arial" w:eastAsia="Times New Roman" w:hAnsi="Arial" w:cs="Arial"/>
          <w:color w:val="000000"/>
          <w:sz w:val="20"/>
          <w:szCs w:val="20"/>
        </w:rPr>
        <w:t>Select Sequential for Assignment Order.</w:t>
      </w:r>
    </w:p>
    <w:p w14:paraId="46EA4473" w14:textId="77777777" w:rsidR="00322500" w:rsidRPr="00322500" w:rsidRDefault="00322500" w:rsidP="00322500">
      <w:pPr>
        <w:autoSpaceDE w:val="0"/>
        <w:autoSpaceDN w:val="0"/>
        <w:spacing w:after="180" w:line="220" w:lineRule="atLeast"/>
        <w:ind w:left="1080" w:hanging="360"/>
        <w:rPr>
          <w:rFonts w:ascii="Times New Roman" w:eastAsia="Times New Roman" w:hAnsi="Times New Roman" w:cs="Times New Roman"/>
          <w:sz w:val="24"/>
          <w:szCs w:val="24"/>
        </w:rPr>
      </w:pPr>
      <w:r w:rsidRPr="00322500">
        <w:rPr>
          <w:rFonts w:ascii="Arial" w:eastAsia="Times New Roman" w:hAnsi="Arial" w:cs="Arial"/>
          <w:color w:val="000000"/>
          <w:sz w:val="20"/>
          <w:szCs w:val="20"/>
        </w:rPr>
        <w:t>21.</w:t>
      </w:r>
      <w:r w:rsidRPr="00322500">
        <w:rPr>
          <w:rFonts w:ascii="Times New Roman" w:eastAsia="Times New Roman" w:hAnsi="Times New Roman" w:cs="Times New Roman"/>
          <w:color w:val="000000"/>
          <w:sz w:val="14"/>
          <w:szCs w:val="14"/>
        </w:rPr>
        <w:t xml:space="preserve">  </w:t>
      </w:r>
      <w:r w:rsidRPr="00322500">
        <w:rPr>
          <w:rFonts w:ascii="Arial" w:eastAsia="Times New Roman" w:hAnsi="Arial" w:cs="Arial"/>
          <w:color w:val="000000"/>
          <w:sz w:val="20"/>
          <w:szCs w:val="20"/>
        </w:rPr>
        <w:t>Click Next.</w:t>
      </w:r>
    </w:p>
    <w:p w14:paraId="2450D5C2" w14:textId="77777777" w:rsidR="00322500" w:rsidRPr="00322500" w:rsidRDefault="00322500" w:rsidP="00322500">
      <w:pPr>
        <w:autoSpaceDE w:val="0"/>
        <w:autoSpaceDN w:val="0"/>
        <w:spacing w:after="180" w:line="220" w:lineRule="atLeast"/>
        <w:ind w:left="1080" w:hanging="360"/>
        <w:rPr>
          <w:rFonts w:ascii="Times New Roman" w:eastAsia="Times New Roman" w:hAnsi="Times New Roman" w:cs="Times New Roman"/>
          <w:sz w:val="24"/>
          <w:szCs w:val="24"/>
        </w:rPr>
      </w:pPr>
      <w:r w:rsidRPr="00322500">
        <w:rPr>
          <w:rFonts w:ascii="Arial" w:eastAsia="Times New Roman" w:hAnsi="Arial" w:cs="Arial"/>
          <w:color w:val="000000"/>
          <w:sz w:val="20"/>
          <w:szCs w:val="20"/>
        </w:rPr>
        <w:t>22.</w:t>
      </w:r>
      <w:r w:rsidRPr="00322500">
        <w:rPr>
          <w:rFonts w:ascii="Times New Roman" w:eastAsia="Times New Roman" w:hAnsi="Times New Roman" w:cs="Times New Roman"/>
          <w:color w:val="000000"/>
          <w:sz w:val="14"/>
          <w:szCs w:val="14"/>
        </w:rPr>
        <w:t xml:space="preserve">  </w:t>
      </w:r>
      <w:r w:rsidRPr="00322500">
        <w:rPr>
          <w:rFonts w:ascii="Arial" w:eastAsia="Times New Roman" w:hAnsi="Arial" w:cs="Arial"/>
          <w:color w:val="000000"/>
          <w:sz w:val="20"/>
          <w:szCs w:val="20"/>
        </w:rPr>
        <w:t>Click Add.</w:t>
      </w:r>
    </w:p>
    <w:p w14:paraId="4C252F1E" w14:textId="77777777" w:rsidR="00322500" w:rsidRPr="00322500" w:rsidRDefault="00322500" w:rsidP="00322500">
      <w:pPr>
        <w:autoSpaceDE w:val="0"/>
        <w:autoSpaceDN w:val="0"/>
        <w:spacing w:after="180" w:line="220" w:lineRule="atLeast"/>
        <w:ind w:left="1080" w:hanging="360"/>
        <w:rPr>
          <w:rFonts w:ascii="Times New Roman" w:eastAsia="Times New Roman" w:hAnsi="Times New Roman" w:cs="Times New Roman"/>
          <w:sz w:val="24"/>
          <w:szCs w:val="24"/>
        </w:rPr>
      </w:pPr>
      <w:r w:rsidRPr="00322500">
        <w:rPr>
          <w:rFonts w:ascii="Arial" w:eastAsia="Times New Roman" w:hAnsi="Arial" w:cs="Arial"/>
          <w:color w:val="000000"/>
          <w:sz w:val="20"/>
          <w:szCs w:val="20"/>
        </w:rPr>
        <w:t>23.</w:t>
      </w:r>
      <w:r w:rsidRPr="00322500">
        <w:rPr>
          <w:rFonts w:ascii="Times New Roman" w:eastAsia="Times New Roman" w:hAnsi="Times New Roman" w:cs="Times New Roman"/>
          <w:color w:val="000000"/>
          <w:sz w:val="14"/>
          <w:szCs w:val="14"/>
        </w:rPr>
        <w:t xml:space="preserve">  </w:t>
      </w:r>
      <w:r w:rsidRPr="00322500">
        <w:rPr>
          <w:rFonts w:ascii="Arial" w:eastAsia="Times New Roman" w:hAnsi="Arial" w:cs="Arial"/>
          <w:color w:val="000000"/>
          <w:sz w:val="20"/>
          <w:szCs w:val="20"/>
        </w:rPr>
        <w:t>Specify a starting WWPN.</w:t>
      </w:r>
    </w:p>
    <w:p w14:paraId="498D8237" w14:textId="77777777" w:rsidR="00322500" w:rsidRPr="00322500" w:rsidRDefault="00322500" w:rsidP="00322500">
      <w:pPr>
        <w:spacing w:before="100" w:beforeAutospacing="1" w:after="100" w:afterAutospacing="1" w:line="240" w:lineRule="auto"/>
        <w:ind w:left="1080"/>
        <w:rPr>
          <w:rFonts w:ascii="Times New Roman" w:eastAsia="Times New Roman" w:hAnsi="Times New Roman" w:cs="Times New Roman"/>
          <w:sz w:val="24"/>
          <w:szCs w:val="24"/>
        </w:rPr>
      </w:pPr>
      <w:r w:rsidRPr="00322500">
        <w:rPr>
          <w:rFonts w:ascii="Symbol" w:eastAsia="Times New Roman" w:hAnsi="Symbol" w:cs="Times New Roman"/>
          <w:noProof/>
          <w:color w:val="0000FF"/>
          <w:sz w:val="40"/>
          <w:szCs w:val="40"/>
        </w:rPr>
        <w:drawing>
          <wp:inline distT="0" distB="0" distL="0" distR="0" wp14:anchorId="59B82816" wp14:editId="08E6B720">
            <wp:extent cx="121920" cy="106680"/>
            <wp:effectExtent l="0" t="0" r="0" b="7620"/>
            <wp:docPr id="57" name="Picture 57" descr="*">
              <a:hlinkClick xmlns:a="http://schemas.openxmlformats.org/drawingml/2006/main" r:id="rId202"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6" descr="*">
                      <a:hlinkClick r:id="rId202" tooltip="&quot;Related image, diagram or screenshot.&quot;"/>
                    </pic:cNvPr>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21920" cy="106680"/>
                    </a:xfrm>
                    <a:prstGeom prst="rect">
                      <a:avLst/>
                    </a:prstGeom>
                    <a:noFill/>
                    <a:ln>
                      <a:noFill/>
                    </a:ln>
                  </pic:spPr>
                </pic:pic>
              </a:graphicData>
            </a:graphic>
          </wp:inline>
        </w:drawing>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 xml:space="preserve">For the FlexPod solution, the recommendation is to place </w:t>
      </w:r>
      <w:r w:rsidRPr="00322500">
        <w:rPr>
          <w:rFonts w:ascii="Courier New" w:eastAsia="Times New Roman" w:hAnsi="Courier New" w:cs="Courier New"/>
          <w:sz w:val="24"/>
          <w:szCs w:val="24"/>
        </w:rPr>
        <w:t>0B</w:t>
      </w:r>
      <w:r w:rsidRPr="00322500">
        <w:rPr>
          <w:rFonts w:ascii="Times New Roman" w:eastAsia="Times New Roman" w:hAnsi="Times New Roman" w:cs="Times New Roman"/>
          <w:sz w:val="24"/>
          <w:szCs w:val="24"/>
        </w:rPr>
        <w:t xml:space="preserve"> in the next-to-last octet of the starting WWPN to identify all of the WWPNs as fabric A addresses.  Merging this with the pattern we used for the WWNN we see a WWPN block starting with </w:t>
      </w:r>
      <w:r w:rsidRPr="00322500">
        <w:rPr>
          <w:rFonts w:ascii="Courier New" w:eastAsia="Times New Roman" w:hAnsi="Courier New" w:cs="Courier New"/>
          <w:sz w:val="24"/>
          <w:szCs w:val="24"/>
        </w:rPr>
        <w:t>20:00:00:25:B5:48:0B:00</w:t>
      </w:r>
      <w:r w:rsidRPr="00322500">
        <w:rPr>
          <w:rFonts w:ascii="Times New Roman" w:eastAsia="Times New Roman" w:hAnsi="Times New Roman" w:cs="Times New Roman"/>
          <w:sz w:val="24"/>
          <w:szCs w:val="24"/>
        </w:rPr>
        <w:t>.</w:t>
      </w:r>
    </w:p>
    <w:p w14:paraId="54C95C89" w14:textId="77777777" w:rsidR="00322500" w:rsidRPr="00322500" w:rsidRDefault="00322500" w:rsidP="00322500">
      <w:pPr>
        <w:autoSpaceDE w:val="0"/>
        <w:autoSpaceDN w:val="0"/>
        <w:spacing w:after="180" w:line="220" w:lineRule="atLeast"/>
        <w:ind w:left="1080" w:hanging="360"/>
        <w:rPr>
          <w:rFonts w:ascii="Times New Roman" w:eastAsia="Times New Roman" w:hAnsi="Times New Roman" w:cs="Times New Roman"/>
          <w:sz w:val="24"/>
          <w:szCs w:val="24"/>
        </w:rPr>
      </w:pPr>
      <w:r w:rsidRPr="00322500">
        <w:rPr>
          <w:rFonts w:ascii="Arial" w:eastAsia="Times New Roman" w:hAnsi="Arial" w:cs="Arial"/>
          <w:color w:val="000000"/>
          <w:sz w:val="20"/>
          <w:szCs w:val="20"/>
        </w:rPr>
        <w:t>24.</w:t>
      </w:r>
      <w:r w:rsidRPr="00322500">
        <w:rPr>
          <w:rFonts w:ascii="Times New Roman" w:eastAsia="Times New Roman" w:hAnsi="Times New Roman" w:cs="Times New Roman"/>
          <w:color w:val="000000"/>
          <w:sz w:val="14"/>
          <w:szCs w:val="14"/>
        </w:rPr>
        <w:t xml:space="preserve">  </w:t>
      </w:r>
      <w:r w:rsidRPr="00322500">
        <w:rPr>
          <w:rFonts w:ascii="Arial" w:eastAsia="Times New Roman" w:hAnsi="Arial" w:cs="Arial"/>
          <w:color w:val="000000"/>
          <w:sz w:val="20"/>
          <w:szCs w:val="20"/>
        </w:rPr>
        <w:t>Specify a size for the WWPN address pool that is sufficient to support the available blade or server resources.</w:t>
      </w:r>
    </w:p>
    <w:p w14:paraId="4BEFC478" w14:textId="77777777" w:rsidR="00322500" w:rsidRPr="00322500" w:rsidRDefault="00322500" w:rsidP="00322500">
      <w:pPr>
        <w:autoSpaceDE w:val="0"/>
        <w:autoSpaceDN w:val="0"/>
        <w:spacing w:after="180" w:line="220" w:lineRule="atLeast"/>
        <w:ind w:left="1080" w:hanging="360"/>
        <w:rPr>
          <w:rFonts w:ascii="Times New Roman" w:eastAsia="Times New Roman" w:hAnsi="Times New Roman" w:cs="Times New Roman"/>
          <w:sz w:val="24"/>
          <w:szCs w:val="24"/>
        </w:rPr>
      </w:pPr>
      <w:r w:rsidRPr="00322500">
        <w:rPr>
          <w:rFonts w:ascii="Arial" w:eastAsia="Times New Roman" w:hAnsi="Arial" w:cs="Arial"/>
          <w:color w:val="000000"/>
          <w:sz w:val="20"/>
          <w:szCs w:val="20"/>
        </w:rPr>
        <w:t>25.</w:t>
      </w:r>
      <w:r w:rsidRPr="00322500">
        <w:rPr>
          <w:rFonts w:ascii="Times New Roman" w:eastAsia="Times New Roman" w:hAnsi="Times New Roman" w:cs="Times New Roman"/>
          <w:color w:val="000000"/>
          <w:sz w:val="14"/>
          <w:szCs w:val="14"/>
        </w:rPr>
        <w:t xml:space="preserve">  </w:t>
      </w:r>
      <w:r w:rsidRPr="00322500">
        <w:rPr>
          <w:rFonts w:ascii="Arial" w:eastAsia="Times New Roman" w:hAnsi="Arial" w:cs="Arial"/>
          <w:color w:val="000000"/>
          <w:sz w:val="20"/>
          <w:szCs w:val="20"/>
        </w:rPr>
        <w:t>Click OK.</w:t>
      </w:r>
    </w:p>
    <w:p w14:paraId="4850FB1F" w14:textId="77777777" w:rsidR="00322500" w:rsidRPr="00322500" w:rsidRDefault="00322500" w:rsidP="00322500">
      <w:pPr>
        <w:autoSpaceDE w:val="0"/>
        <w:autoSpaceDN w:val="0"/>
        <w:spacing w:after="180" w:line="220" w:lineRule="atLeast"/>
        <w:ind w:left="1080" w:hanging="360"/>
        <w:rPr>
          <w:rFonts w:ascii="Times New Roman" w:eastAsia="Times New Roman" w:hAnsi="Times New Roman" w:cs="Times New Roman"/>
          <w:sz w:val="24"/>
          <w:szCs w:val="24"/>
        </w:rPr>
      </w:pPr>
      <w:r w:rsidRPr="00322500">
        <w:rPr>
          <w:rFonts w:ascii="Arial" w:eastAsia="Times New Roman" w:hAnsi="Arial" w:cs="Arial"/>
          <w:color w:val="000000"/>
          <w:sz w:val="20"/>
          <w:szCs w:val="20"/>
        </w:rPr>
        <w:t>26.</w:t>
      </w:r>
      <w:r w:rsidRPr="00322500">
        <w:rPr>
          <w:rFonts w:ascii="Times New Roman" w:eastAsia="Times New Roman" w:hAnsi="Times New Roman" w:cs="Times New Roman"/>
          <w:color w:val="000000"/>
          <w:sz w:val="14"/>
          <w:szCs w:val="14"/>
        </w:rPr>
        <w:t xml:space="preserve">  </w:t>
      </w:r>
      <w:r w:rsidRPr="00322500">
        <w:rPr>
          <w:rFonts w:ascii="Arial" w:eastAsia="Times New Roman" w:hAnsi="Arial" w:cs="Arial"/>
          <w:color w:val="000000"/>
          <w:sz w:val="20"/>
          <w:szCs w:val="20"/>
        </w:rPr>
        <w:t>Click Finish.</w:t>
      </w:r>
    </w:p>
    <w:p w14:paraId="65BEB1B2" w14:textId="77777777" w:rsidR="00322500" w:rsidRPr="00322500" w:rsidRDefault="00322500" w:rsidP="00322500">
      <w:pPr>
        <w:autoSpaceDE w:val="0"/>
        <w:autoSpaceDN w:val="0"/>
        <w:spacing w:after="180" w:line="220" w:lineRule="atLeast"/>
        <w:ind w:left="1080" w:hanging="360"/>
        <w:rPr>
          <w:rFonts w:ascii="Times New Roman" w:eastAsia="Times New Roman" w:hAnsi="Times New Roman" w:cs="Times New Roman"/>
          <w:sz w:val="24"/>
          <w:szCs w:val="24"/>
        </w:rPr>
      </w:pPr>
      <w:r w:rsidRPr="00322500">
        <w:rPr>
          <w:rFonts w:ascii="Arial" w:eastAsia="Times New Roman" w:hAnsi="Arial" w:cs="Arial"/>
          <w:color w:val="000000"/>
          <w:sz w:val="20"/>
          <w:szCs w:val="20"/>
        </w:rPr>
        <w:t>27.</w:t>
      </w:r>
      <w:r w:rsidRPr="00322500">
        <w:rPr>
          <w:rFonts w:ascii="Times New Roman" w:eastAsia="Times New Roman" w:hAnsi="Times New Roman" w:cs="Times New Roman"/>
          <w:color w:val="000000"/>
          <w:sz w:val="14"/>
          <w:szCs w:val="14"/>
        </w:rPr>
        <w:t xml:space="preserve">  </w:t>
      </w:r>
      <w:r w:rsidRPr="00322500">
        <w:rPr>
          <w:rFonts w:ascii="Arial" w:eastAsia="Times New Roman" w:hAnsi="Arial" w:cs="Arial"/>
          <w:color w:val="000000"/>
          <w:sz w:val="20"/>
          <w:szCs w:val="20"/>
        </w:rPr>
        <w:t>In the confirmation message, click OK.</w:t>
      </w:r>
    </w:p>
    <w:p w14:paraId="5FB3E6E8" w14:textId="77777777" w:rsidR="00322500" w:rsidRPr="00322500" w:rsidRDefault="00322500" w:rsidP="00322500">
      <w:pPr>
        <w:keepNext/>
        <w:autoSpaceDE w:val="0"/>
        <w:autoSpaceDN w:val="0"/>
        <w:spacing w:before="300" w:after="120" w:line="280" w:lineRule="atLeast"/>
        <w:rPr>
          <w:rFonts w:ascii="Times New Roman" w:eastAsia="Times New Roman" w:hAnsi="Times New Roman" w:cs="Times New Roman"/>
          <w:sz w:val="24"/>
          <w:szCs w:val="24"/>
        </w:rPr>
      </w:pPr>
      <w:bookmarkStart w:id="373" w:name="_Toc465785311"/>
      <w:r w:rsidRPr="00322500">
        <w:rPr>
          <w:rFonts w:ascii="Arial" w:eastAsia="Times New Roman" w:hAnsi="Arial" w:cs="Arial"/>
          <w:color w:val="38467E"/>
          <w:sz w:val="24"/>
          <w:szCs w:val="24"/>
        </w:rPr>
        <w:t>Create Storage VSANs</w:t>
      </w:r>
      <w:bookmarkEnd w:id="373"/>
    </w:p>
    <w:p w14:paraId="13AE4C0B" w14:textId="77777777" w:rsidR="00322500" w:rsidRPr="00322500" w:rsidRDefault="00322500" w:rsidP="00322500">
      <w:pPr>
        <w:autoSpaceDE w:val="0"/>
        <w:autoSpaceDN w:val="0"/>
        <w:spacing w:after="180" w:line="220" w:lineRule="atLeast"/>
        <w:ind w:left="360"/>
        <w:rPr>
          <w:rFonts w:ascii="Times New Roman" w:eastAsia="Times New Roman" w:hAnsi="Times New Roman" w:cs="Times New Roman"/>
          <w:sz w:val="24"/>
          <w:szCs w:val="24"/>
        </w:rPr>
      </w:pPr>
      <w:r w:rsidRPr="00322500">
        <w:rPr>
          <w:rFonts w:ascii="Arial" w:eastAsia="Times New Roman" w:hAnsi="Arial" w:cs="Arial"/>
          <w:color w:val="000000"/>
          <w:sz w:val="20"/>
          <w:szCs w:val="20"/>
        </w:rPr>
        <w:t>To configure the necessary virtual storage area networks (VSANs) for the Cisco UCS environment, complete the following steps:</w:t>
      </w:r>
    </w:p>
    <w:p w14:paraId="20A7FBD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Cisco UCS Manager, click SAN on the left.</w:t>
      </w:r>
    </w:p>
    <w:p w14:paraId="677549A2" w14:textId="77777777" w:rsidR="00322500" w:rsidRPr="00322500" w:rsidRDefault="00322500" w:rsidP="00322500">
      <w:pPr>
        <w:spacing w:before="100" w:beforeAutospacing="1" w:after="100" w:afterAutospacing="1" w:line="240" w:lineRule="auto"/>
        <w:ind w:left="1080"/>
        <w:rPr>
          <w:rFonts w:ascii="Times New Roman" w:eastAsia="Times New Roman" w:hAnsi="Times New Roman" w:cs="Times New Roman"/>
          <w:sz w:val="24"/>
          <w:szCs w:val="24"/>
        </w:rPr>
      </w:pPr>
      <w:r w:rsidRPr="00322500">
        <w:rPr>
          <w:rFonts w:ascii="Symbol" w:eastAsia="Times New Roman" w:hAnsi="Symbol" w:cs="Times New Roman"/>
          <w:noProof/>
          <w:color w:val="0000FF"/>
          <w:sz w:val="40"/>
          <w:szCs w:val="40"/>
        </w:rPr>
        <w:drawing>
          <wp:inline distT="0" distB="0" distL="0" distR="0" wp14:anchorId="160C0604" wp14:editId="664F948D">
            <wp:extent cx="121920" cy="106680"/>
            <wp:effectExtent l="0" t="0" r="0" b="7620"/>
            <wp:docPr id="56" name="Picture 56" descr="*">
              <a:hlinkClick xmlns:a="http://schemas.openxmlformats.org/drawingml/2006/main" r:id="rId202"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7" descr="*">
                      <a:hlinkClick r:id="rId202" tooltip="&quot;Related image, diagram or screenshot.&quot;"/>
                    </pic:cNvPr>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21920" cy="106680"/>
                    </a:xfrm>
                    <a:prstGeom prst="rect">
                      <a:avLst/>
                    </a:prstGeom>
                    <a:noFill/>
                    <a:ln>
                      <a:noFill/>
                    </a:ln>
                  </pic:spPr>
                </pic:pic>
              </a:graphicData>
            </a:graphic>
          </wp:inline>
        </w:drawing>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this procedure, two VSANs are created.</w:t>
      </w:r>
    </w:p>
    <w:p w14:paraId="1996C69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SAN &gt; Storage Cloud.</w:t>
      </w:r>
    </w:p>
    <w:p w14:paraId="484D303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Right-click VSANs.</w:t>
      </w:r>
    </w:p>
    <w:p w14:paraId="543EE7D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Create Storage VSAN.</w:t>
      </w:r>
    </w:p>
    <w:p w14:paraId="0C51491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 xml:space="preserve">Enter </w:t>
      </w:r>
      <w:r w:rsidRPr="00322500">
        <w:rPr>
          <w:rFonts w:ascii="Courier New" w:eastAsia="Times New Roman" w:hAnsi="Courier New" w:cs="Courier New"/>
          <w:sz w:val="24"/>
          <w:szCs w:val="24"/>
        </w:rPr>
        <w:t>VSAN-A</w:t>
      </w:r>
      <w:r w:rsidRPr="00322500">
        <w:rPr>
          <w:rFonts w:ascii="Times New Roman" w:eastAsia="Times New Roman" w:hAnsi="Times New Roman" w:cs="Times New Roman"/>
          <w:sz w:val="24"/>
          <w:szCs w:val="24"/>
        </w:rPr>
        <w:t xml:space="preserve"> as the name of the VSAN to be used for Fabric A</w:t>
      </w:r>
    </w:p>
    <w:p w14:paraId="256D1E3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t FC Zoning to Enabled.</w:t>
      </w:r>
    </w:p>
    <w:p w14:paraId="662C11C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7.</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Fabric A.</w:t>
      </w:r>
    </w:p>
    <w:p w14:paraId="43B38A5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8.</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nter a unique VSAN ID and a corresponding FCoE VLAN ID for Fabric A.  It is recommended to use the same ID for both parameters and to use something other than 1.</w:t>
      </w:r>
    </w:p>
    <w:p w14:paraId="59CEED2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noProof/>
          <w:color w:val="0000FF"/>
          <w:sz w:val="24"/>
          <w:szCs w:val="24"/>
        </w:rPr>
        <w:drawing>
          <wp:inline distT="0" distB="0" distL="0" distR="0" wp14:anchorId="1602E1E8" wp14:editId="07A13E5A">
            <wp:extent cx="6362700" cy="5029200"/>
            <wp:effectExtent l="0" t="0" r="0" b="0"/>
            <wp:docPr id="55" name="Picture 55" descr="https://www.cisco.com/c/dam/en/us/td/docs/unified_computing/ucs/UCS_CVDs/flexpod_esxi65_n9fc.docx/_jcr_content/renditions/flexpod_esxi65_n9fc_131.jpg">
              <a:hlinkClick xmlns:a="http://schemas.openxmlformats.org/drawingml/2006/main" r:id="rId482"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6" descr="https://www.cisco.com/c/dam/en/us/td/docs/unified_computing/ucs/UCS_CVDs/flexpod_esxi65_n9fc.docx/_jcr_content/renditions/flexpod_esxi65_n9fc_131.jpg">
                      <a:hlinkClick r:id="rId482" tooltip="&quot;Related image, diagram or screenshot.&quot;"/>
                    </pic:cNvPr>
                    <pic:cNvPicPr>
                      <a:picLocks noChangeAspect="1" noChangeArrowheads="1"/>
                    </pic:cNvPicPr>
                  </pic:nvPicPr>
                  <pic:blipFill>
                    <a:blip r:embed="rId483">
                      <a:extLst>
                        <a:ext uri="{28A0092B-C50C-407E-A947-70E740481C1C}">
                          <a14:useLocalDpi xmlns:a14="http://schemas.microsoft.com/office/drawing/2010/main" val="0"/>
                        </a:ext>
                      </a:extLst>
                    </a:blip>
                    <a:srcRect/>
                    <a:stretch>
                      <a:fillRect/>
                    </a:stretch>
                  </pic:blipFill>
                  <pic:spPr bwMode="auto">
                    <a:xfrm>
                      <a:off x="0" y="0"/>
                      <a:ext cx="6362700" cy="5029200"/>
                    </a:xfrm>
                    <a:prstGeom prst="rect">
                      <a:avLst/>
                    </a:prstGeom>
                    <a:noFill/>
                    <a:ln>
                      <a:noFill/>
                    </a:ln>
                  </pic:spPr>
                </pic:pic>
              </a:graphicData>
            </a:graphic>
          </wp:inline>
        </w:drawing>
      </w:r>
    </w:p>
    <w:p w14:paraId="726D61F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9.</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OK and then click OK again.</w:t>
      </w:r>
    </w:p>
    <w:p w14:paraId="6954F8C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0.</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Under Storage Cloud, right-click VSANs.</w:t>
      </w:r>
    </w:p>
    <w:p w14:paraId="7BD9E53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Create Storage VSAN.</w:t>
      </w:r>
    </w:p>
    <w:p w14:paraId="713AEB1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 xml:space="preserve">Enter </w:t>
      </w:r>
      <w:r w:rsidRPr="00322500">
        <w:rPr>
          <w:rFonts w:ascii="Courier New" w:eastAsia="Times New Roman" w:hAnsi="Courier New" w:cs="Courier New"/>
          <w:sz w:val="24"/>
          <w:szCs w:val="24"/>
        </w:rPr>
        <w:t>VSAN-B</w:t>
      </w:r>
      <w:r w:rsidRPr="00322500">
        <w:rPr>
          <w:rFonts w:ascii="Times New Roman" w:eastAsia="Times New Roman" w:hAnsi="Times New Roman" w:cs="Times New Roman"/>
          <w:sz w:val="24"/>
          <w:szCs w:val="24"/>
        </w:rPr>
        <w:t xml:space="preserve"> as the name of the VSAN to be used for Fabric B.</w:t>
      </w:r>
    </w:p>
    <w:p w14:paraId="7C5973B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t FC Zoning to Enabled.</w:t>
      </w:r>
    </w:p>
    <w:p w14:paraId="0EBA4E9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Fabric B.</w:t>
      </w:r>
    </w:p>
    <w:p w14:paraId="1C66A9F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nter a unique VSAN ID and a corresponding FCoE VLAN ID for Fabric B.  It is recommended use the same ID for both parameters and to use something other than 1.</w:t>
      </w:r>
    </w:p>
    <w:p w14:paraId="2994174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noProof/>
          <w:color w:val="0000FF"/>
          <w:sz w:val="24"/>
          <w:szCs w:val="24"/>
        </w:rPr>
        <w:drawing>
          <wp:inline distT="0" distB="0" distL="0" distR="0" wp14:anchorId="4FE1B798" wp14:editId="214D2534">
            <wp:extent cx="6362700" cy="5044440"/>
            <wp:effectExtent l="0" t="0" r="0" b="3810"/>
            <wp:docPr id="54" name="Picture 54" descr="https://www.cisco.com/c/dam/en/us/td/docs/unified_computing/ucs/UCS_CVDs/flexpod_esxi65_n9fc.docx/_jcr_content/renditions/flexpod_esxi65_n9fc_132.jpg">
              <a:hlinkClick xmlns:a="http://schemas.openxmlformats.org/drawingml/2006/main" r:id="rId484"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7" descr="https://www.cisco.com/c/dam/en/us/td/docs/unified_computing/ucs/UCS_CVDs/flexpod_esxi65_n9fc.docx/_jcr_content/renditions/flexpod_esxi65_n9fc_132.jpg">
                      <a:hlinkClick r:id="rId484" tooltip="&quot;Related image, diagram or screenshot.&quot;"/>
                    </pic:cNvPr>
                    <pic:cNvPicPr>
                      <a:picLocks noChangeAspect="1" noChangeArrowheads="1"/>
                    </pic:cNvPicPr>
                  </pic:nvPicPr>
                  <pic:blipFill>
                    <a:blip r:embed="rId485">
                      <a:extLst>
                        <a:ext uri="{28A0092B-C50C-407E-A947-70E740481C1C}">
                          <a14:useLocalDpi xmlns:a14="http://schemas.microsoft.com/office/drawing/2010/main" val="0"/>
                        </a:ext>
                      </a:extLst>
                    </a:blip>
                    <a:srcRect/>
                    <a:stretch>
                      <a:fillRect/>
                    </a:stretch>
                  </pic:blipFill>
                  <pic:spPr bwMode="auto">
                    <a:xfrm>
                      <a:off x="0" y="0"/>
                      <a:ext cx="6362700" cy="5044440"/>
                    </a:xfrm>
                    <a:prstGeom prst="rect">
                      <a:avLst/>
                    </a:prstGeom>
                    <a:noFill/>
                    <a:ln>
                      <a:noFill/>
                    </a:ln>
                  </pic:spPr>
                </pic:pic>
              </a:graphicData>
            </a:graphic>
          </wp:inline>
        </w:drawing>
      </w:r>
    </w:p>
    <w:p w14:paraId="314E5D8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OK and then click OK again.</w:t>
      </w:r>
    </w:p>
    <w:p w14:paraId="2667EB1A" w14:textId="77777777" w:rsidR="00322500" w:rsidRPr="00322500" w:rsidRDefault="00322500" w:rsidP="00322500">
      <w:pPr>
        <w:spacing w:before="100" w:beforeAutospacing="1" w:after="100" w:afterAutospacing="1" w:line="240" w:lineRule="auto"/>
        <w:outlineLvl w:val="3"/>
        <w:rPr>
          <w:rFonts w:ascii="Times New Roman" w:eastAsia="Times New Roman" w:hAnsi="Times New Roman" w:cs="Times New Roman"/>
          <w:b/>
          <w:bCs/>
          <w:sz w:val="24"/>
          <w:szCs w:val="24"/>
        </w:rPr>
      </w:pPr>
      <w:bookmarkStart w:id="374" w:name="_Toc480541826"/>
      <w:bookmarkStart w:id="375" w:name="AssignVSANtoFCports"/>
      <w:bookmarkStart w:id="376" w:name="_Toc465785312"/>
      <w:bookmarkEnd w:id="374"/>
      <w:bookmarkEnd w:id="375"/>
      <w:r w:rsidRPr="00322500">
        <w:rPr>
          <w:rFonts w:ascii="Times New Roman" w:eastAsia="Times New Roman" w:hAnsi="Times New Roman" w:cs="Times New Roman"/>
          <w:b/>
          <w:bCs/>
          <w:sz w:val="24"/>
          <w:szCs w:val="24"/>
        </w:rPr>
        <w:t>Assign VSANs to FCoE Storage Ports</w:t>
      </w:r>
      <w:bookmarkEnd w:id="376"/>
    </w:p>
    <w:p w14:paraId="7BB3081A" w14:textId="77777777" w:rsidR="00322500" w:rsidRPr="00322500" w:rsidRDefault="00322500" w:rsidP="00322500">
      <w:pPr>
        <w:autoSpaceDE w:val="0"/>
        <w:autoSpaceDN w:val="0"/>
        <w:spacing w:after="180" w:line="220" w:lineRule="atLeast"/>
        <w:ind w:left="360"/>
        <w:rPr>
          <w:rFonts w:ascii="Times New Roman" w:eastAsia="Times New Roman" w:hAnsi="Times New Roman" w:cs="Times New Roman"/>
          <w:sz w:val="24"/>
          <w:szCs w:val="24"/>
        </w:rPr>
      </w:pPr>
      <w:r w:rsidRPr="00322500">
        <w:rPr>
          <w:rFonts w:ascii="Arial" w:eastAsia="Times New Roman" w:hAnsi="Arial" w:cs="Arial"/>
          <w:color w:val="000000"/>
          <w:sz w:val="20"/>
          <w:szCs w:val="20"/>
        </w:rPr>
        <w:t>To assign storage VSANs to FCoE Storage Ports, complete the following steps:</w:t>
      </w:r>
    </w:p>
    <w:p w14:paraId="1E4ACE7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Cisco UCS Manager, click SAN on the left.</w:t>
      </w:r>
    </w:p>
    <w:p w14:paraId="36DFC9B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SAN &gt; Storage Cloud.</w:t>
      </w:r>
    </w:p>
    <w:p w14:paraId="4249DEC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xpand Fabric A and Storage FCoE Interfaces.</w:t>
      </w:r>
    </w:p>
    <w:p w14:paraId="26F335D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the first FCoE Interface.</w:t>
      </w:r>
    </w:p>
    <w:p w14:paraId="5B65DEA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For User Label, enter the storage controller name and port. Click Save Changes and OK.</w:t>
      </w:r>
    </w:p>
    <w:p w14:paraId="6E1CCE6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Use the pulldown to select VSAN VSAN-A. Click Save Changes and OK.</w:t>
      </w:r>
    </w:p>
    <w:p w14:paraId="6226C4F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noProof/>
          <w:color w:val="0000FF"/>
          <w:sz w:val="24"/>
          <w:szCs w:val="24"/>
        </w:rPr>
        <w:drawing>
          <wp:inline distT="0" distB="0" distL="0" distR="0" wp14:anchorId="2798ED58" wp14:editId="30D61E50">
            <wp:extent cx="6667500" cy="2209800"/>
            <wp:effectExtent l="0" t="0" r="0" b="0"/>
            <wp:docPr id="53" name="Picture 53" descr="https://www.cisco.com/c/dam/en/us/td/docs/unified_computing/ucs/UCS_CVDs/flexpod_esxi65_n9fc.docx/_jcr_content/renditions/flexpod_esxi65_n9fc_133.jpg">
              <a:hlinkClick xmlns:a="http://schemas.openxmlformats.org/drawingml/2006/main" r:id="rId486"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https://www.cisco.com/c/dam/en/us/td/docs/unified_computing/ucs/UCS_CVDs/flexpod_esxi65_n9fc.docx/_jcr_content/renditions/flexpod_esxi65_n9fc_133.jpg">
                      <a:hlinkClick r:id="rId486" tooltip="&quot;Related image, diagram or screenshot.&quot;"/>
                    </pic:cNvPr>
                    <pic:cNvPicPr>
                      <a:picLocks noChangeAspect="1" noChangeArrowheads="1"/>
                    </pic:cNvPicPr>
                  </pic:nvPicPr>
                  <pic:blipFill>
                    <a:blip r:embed="rId487">
                      <a:extLst>
                        <a:ext uri="{28A0092B-C50C-407E-A947-70E740481C1C}">
                          <a14:useLocalDpi xmlns:a14="http://schemas.microsoft.com/office/drawing/2010/main" val="0"/>
                        </a:ext>
                      </a:extLst>
                    </a:blip>
                    <a:srcRect/>
                    <a:stretch>
                      <a:fillRect/>
                    </a:stretch>
                  </pic:blipFill>
                  <pic:spPr bwMode="auto">
                    <a:xfrm>
                      <a:off x="0" y="0"/>
                      <a:ext cx="6667500" cy="2209800"/>
                    </a:xfrm>
                    <a:prstGeom prst="rect">
                      <a:avLst/>
                    </a:prstGeom>
                    <a:noFill/>
                    <a:ln>
                      <a:noFill/>
                    </a:ln>
                  </pic:spPr>
                </pic:pic>
              </a:graphicData>
            </a:graphic>
          </wp:inline>
        </w:drawing>
      </w:r>
    </w:p>
    <w:p w14:paraId="045F34A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7.</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the second FCoE Interface.</w:t>
      </w:r>
    </w:p>
    <w:p w14:paraId="5373232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8.</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For User Label, enter the storage controller name and port. Click Save Changes and OK.</w:t>
      </w:r>
    </w:p>
    <w:p w14:paraId="0319B75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9.</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Use the pulldown to select VSAN VSAN-A. Click Save Changes and OK.</w:t>
      </w:r>
    </w:p>
    <w:p w14:paraId="0C9B425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0.</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xpand Fabric B and Storage FCoE Interfaces.</w:t>
      </w:r>
    </w:p>
    <w:p w14:paraId="3B4D1D9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the first FCoE Interface.</w:t>
      </w:r>
    </w:p>
    <w:p w14:paraId="1874D86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For User Label, enter the storage controller name and port. Click Save Changes and OK.</w:t>
      </w:r>
    </w:p>
    <w:p w14:paraId="559DC41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Use the pulldown to select VSAN VSAN-B. Click Save Changes and OK.</w:t>
      </w:r>
    </w:p>
    <w:p w14:paraId="2077E7A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the second FCoE Interface.</w:t>
      </w:r>
    </w:p>
    <w:p w14:paraId="32FE572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For User Label, enter the storage controller name and port. Click Save Changes and OK.</w:t>
      </w:r>
    </w:p>
    <w:p w14:paraId="6261F4B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Use the pulldown to select VSAN VSAN-B. Click Save Changes and OK.</w:t>
      </w:r>
    </w:p>
    <w:p w14:paraId="62F6EFBE" w14:textId="77777777" w:rsidR="00322500" w:rsidRPr="00322500" w:rsidRDefault="00322500" w:rsidP="00322500">
      <w:pPr>
        <w:keepNext/>
        <w:autoSpaceDE w:val="0"/>
        <w:autoSpaceDN w:val="0"/>
        <w:spacing w:before="300" w:after="120" w:line="280" w:lineRule="atLeast"/>
        <w:rPr>
          <w:rFonts w:ascii="Times New Roman" w:eastAsia="Times New Roman" w:hAnsi="Times New Roman" w:cs="Times New Roman"/>
          <w:sz w:val="24"/>
          <w:szCs w:val="24"/>
        </w:rPr>
      </w:pPr>
      <w:bookmarkStart w:id="377" w:name="_Toc465785313"/>
      <w:r w:rsidRPr="00322500">
        <w:rPr>
          <w:rFonts w:ascii="Arial" w:eastAsia="Times New Roman" w:hAnsi="Arial" w:cs="Arial"/>
          <w:color w:val="38467E"/>
          <w:sz w:val="24"/>
          <w:szCs w:val="24"/>
        </w:rPr>
        <w:t>Create vHBA Templates</w:t>
      </w:r>
      <w:bookmarkEnd w:id="377"/>
    </w:p>
    <w:p w14:paraId="36583A3E" w14:textId="77777777" w:rsidR="00322500" w:rsidRPr="00322500" w:rsidRDefault="00322500" w:rsidP="00322500">
      <w:pPr>
        <w:autoSpaceDE w:val="0"/>
        <w:autoSpaceDN w:val="0"/>
        <w:spacing w:after="180" w:line="220" w:lineRule="atLeast"/>
        <w:ind w:left="360"/>
        <w:rPr>
          <w:rFonts w:ascii="Times New Roman" w:eastAsia="Times New Roman" w:hAnsi="Times New Roman" w:cs="Times New Roman"/>
          <w:sz w:val="24"/>
          <w:szCs w:val="24"/>
        </w:rPr>
      </w:pPr>
      <w:r w:rsidRPr="00322500">
        <w:rPr>
          <w:rFonts w:ascii="Arial" w:eastAsia="Times New Roman" w:hAnsi="Arial" w:cs="Arial"/>
          <w:color w:val="000000"/>
          <w:sz w:val="20"/>
          <w:szCs w:val="20"/>
        </w:rPr>
        <w:t>To create the necessary virtual host bus adapter (vHBA) templates for the Cisco UCS environment, complete the following steps:</w:t>
      </w:r>
    </w:p>
    <w:p w14:paraId="71BF3DC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Cisco UCS Manager, click SAN on the left.</w:t>
      </w:r>
    </w:p>
    <w:p w14:paraId="50B1F2A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Policies &gt; root.</w:t>
      </w:r>
    </w:p>
    <w:p w14:paraId="55B6D82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Right-click vHBA Templates.</w:t>
      </w:r>
    </w:p>
    <w:p w14:paraId="628ED75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Create vHBA Template.</w:t>
      </w:r>
    </w:p>
    <w:p w14:paraId="1CE8CF0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nter vHBA-Template-A as the vHBA template name.</w:t>
      </w:r>
    </w:p>
    <w:p w14:paraId="2A5BC50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Keep Fabric A selected.</w:t>
      </w:r>
    </w:p>
    <w:p w14:paraId="1DA30DF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7.</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Leave Redundancy Type set to No Redundancy.</w:t>
      </w:r>
    </w:p>
    <w:p w14:paraId="135C785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8.</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VSAN-A.</w:t>
      </w:r>
    </w:p>
    <w:p w14:paraId="5D810B0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9.</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Leave Initial Template as the Template Type.</w:t>
      </w:r>
    </w:p>
    <w:p w14:paraId="3A91D81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0.</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WWPN-Pool-A as the WWPN Pool.</w:t>
      </w:r>
    </w:p>
    <w:p w14:paraId="081B2F6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OK to create the vHBA template.</w:t>
      </w:r>
    </w:p>
    <w:p w14:paraId="15F5C4A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OK.</w:t>
      </w:r>
    </w:p>
    <w:p w14:paraId="10870747" w14:textId="77777777" w:rsidR="00322500" w:rsidRPr="00322500" w:rsidRDefault="00322500" w:rsidP="00322500">
      <w:pPr>
        <w:autoSpaceDE w:val="0"/>
        <w:autoSpaceDN w:val="0"/>
        <w:spacing w:after="180" w:line="220" w:lineRule="atLeast"/>
        <w:ind w:left="360"/>
        <w:rPr>
          <w:rFonts w:ascii="Times New Roman" w:eastAsia="Times New Roman" w:hAnsi="Times New Roman" w:cs="Times New Roman"/>
          <w:sz w:val="24"/>
          <w:szCs w:val="24"/>
        </w:rPr>
      </w:pPr>
      <w:r w:rsidRPr="00322500">
        <w:rPr>
          <w:rFonts w:ascii="Arial" w:eastAsia="Times New Roman" w:hAnsi="Arial" w:cs="Arial"/>
          <w:noProof/>
          <w:color w:val="0000FF"/>
          <w:sz w:val="18"/>
          <w:szCs w:val="18"/>
        </w:rPr>
        <w:drawing>
          <wp:inline distT="0" distB="0" distL="0" distR="0" wp14:anchorId="2155B8A2" wp14:editId="7098E2F5">
            <wp:extent cx="6149340" cy="5562600"/>
            <wp:effectExtent l="0" t="0" r="3810" b="0"/>
            <wp:docPr id="52" name="Picture 52" descr="https://www.cisco.com/c/dam/en/us/td/docs/unified_computing/ucs/UCS_CVDs/flexpod_esxi65_n9fc.docx/_jcr_content/renditions/flexpod_esxi65_n9fc_134.jpg">
              <a:hlinkClick xmlns:a="http://schemas.openxmlformats.org/drawingml/2006/main" r:id="rId488"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7" descr="https://www.cisco.com/c/dam/en/us/td/docs/unified_computing/ucs/UCS_CVDs/flexpod_esxi65_n9fc.docx/_jcr_content/renditions/flexpod_esxi65_n9fc_134.jpg">
                      <a:hlinkClick r:id="rId488" tooltip="&quot;Related image, diagram or screenshot.&quot;"/>
                    </pic:cNvPr>
                    <pic:cNvPicPr>
                      <a:picLocks noChangeAspect="1" noChangeArrowheads="1"/>
                    </pic:cNvPicPr>
                  </pic:nvPicPr>
                  <pic:blipFill>
                    <a:blip r:embed="rId489">
                      <a:extLst>
                        <a:ext uri="{28A0092B-C50C-407E-A947-70E740481C1C}">
                          <a14:useLocalDpi xmlns:a14="http://schemas.microsoft.com/office/drawing/2010/main" val="0"/>
                        </a:ext>
                      </a:extLst>
                    </a:blip>
                    <a:srcRect/>
                    <a:stretch>
                      <a:fillRect/>
                    </a:stretch>
                  </pic:blipFill>
                  <pic:spPr bwMode="auto">
                    <a:xfrm>
                      <a:off x="0" y="0"/>
                      <a:ext cx="6149340" cy="5562600"/>
                    </a:xfrm>
                    <a:prstGeom prst="rect">
                      <a:avLst/>
                    </a:prstGeom>
                    <a:noFill/>
                    <a:ln>
                      <a:noFill/>
                    </a:ln>
                  </pic:spPr>
                </pic:pic>
              </a:graphicData>
            </a:graphic>
          </wp:inline>
        </w:drawing>
      </w:r>
    </w:p>
    <w:p w14:paraId="272EEDE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Right-click vHBA Templates.</w:t>
      </w:r>
    </w:p>
    <w:p w14:paraId="4E68CEB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Create vHBA Template.</w:t>
      </w:r>
    </w:p>
    <w:p w14:paraId="25CE431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 xml:space="preserve">Enter </w:t>
      </w:r>
      <w:r w:rsidRPr="00322500">
        <w:rPr>
          <w:rFonts w:ascii="Courier New" w:eastAsia="Times New Roman" w:hAnsi="Courier New" w:cs="Courier New"/>
          <w:sz w:val="24"/>
          <w:szCs w:val="24"/>
        </w:rPr>
        <w:t>vHBA-Template-B</w:t>
      </w:r>
      <w:r w:rsidRPr="00322500">
        <w:rPr>
          <w:rFonts w:ascii="Times New Roman" w:eastAsia="Times New Roman" w:hAnsi="Times New Roman" w:cs="Times New Roman"/>
          <w:sz w:val="24"/>
          <w:szCs w:val="24"/>
        </w:rPr>
        <w:t xml:space="preserve"> as the vHBA template name.</w:t>
      </w:r>
    </w:p>
    <w:p w14:paraId="74F11E6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Leave Redundancy Type set to No Redundancy.</w:t>
      </w:r>
    </w:p>
    <w:p w14:paraId="6127323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7.</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Fabric B as the Fabric ID.</w:t>
      </w:r>
    </w:p>
    <w:p w14:paraId="37BE9D8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8.</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VSAN-B.</w:t>
      </w:r>
    </w:p>
    <w:p w14:paraId="26AE48A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9.</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Leave Initial Template as the Template Type.</w:t>
      </w:r>
    </w:p>
    <w:p w14:paraId="07268EE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0.</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 xml:space="preserve">Select </w:t>
      </w:r>
      <w:r w:rsidRPr="00322500">
        <w:rPr>
          <w:rFonts w:ascii="Courier New" w:eastAsia="Times New Roman" w:hAnsi="Courier New" w:cs="Courier New"/>
          <w:sz w:val="24"/>
          <w:szCs w:val="24"/>
        </w:rPr>
        <w:t>WWPN-Pool-B</w:t>
      </w:r>
      <w:r w:rsidRPr="00322500">
        <w:rPr>
          <w:rFonts w:ascii="Times New Roman" w:eastAsia="Times New Roman" w:hAnsi="Times New Roman" w:cs="Times New Roman"/>
          <w:sz w:val="24"/>
          <w:szCs w:val="24"/>
        </w:rPr>
        <w:t xml:space="preserve"> as the WWPN Pool.</w:t>
      </w:r>
    </w:p>
    <w:p w14:paraId="6D460CE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OK to create the vHBA template.</w:t>
      </w:r>
    </w:p>
    <w:p w14:paraId="336944C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OK.</w:t>
      </w:r>
    </w:p>
    <w:p w14:paraId="688101FA" w14:textId="77777777" w:rsidR="00322500" w:rsidRPr="00322500" w:rsidRDefault="00322500" w:rsidP="00322500">
      <w:pPr>
        <w:keepNext/>
        <w:autoSpaceDE w:val="0"/>
        <w:autoSpaceDN w:val="0"/>
        <w:spacing w:before="300" w:after="120" w:line="280" w:lineRule="atLeast"/>
        <w:rPr>
          <w:rFonts w:ascii="Times New Roman" w:eastAsia="Times New Roman" w:hAnsi="Times New Roman" w:cs="Times New Roman"/>
          <w:sz w:val="24"/>
          <w:szCs w:val="24"/>
        </w:rPr>
      </w:pPr>
      <w:bookmarkStart w:id="378" w:name="_Toc465785314"/>
      <w:r w:rsidRPr="00322500">
        <w:rPr>
          <w:rFonts w:ascii="Arial" w:eastAsia="Times New Roman" w:hAnsi="Arial" w:cs="Arial"/>
          <w:color w:val="38467E"/>
          <w:sz w:val="24"/>
          <w:szCs w:val="24"/>
        </w:rPr>
        <w:t>Create SAN Connectivity Policy</w:t>
      </w:r>
      <w:bookmarkEnd w:id="378"/>
      <w:r w:rsidRPr="00322500">
        <w:rPr>
          <w:rFonts w:ascii="Arial" w:eastAsia="Times New Roman" w:hAnsi="Arial" w:cs="Arial"/>
          <w:color w:val="38467E"/>
          <w:sz w:val="24"/>
          <w:szCs w:val="24"/>
        </w:rPr>
        <w:t xml:space="preserve"> </w:t>
      </w:r>
    </w:p>
    <w:p w14:paraId="3835B2AE" w14:textId="77777777" w:rsidR="00322500" w:rsidRPr="00322500" w:rsidRDefault="00322500" w:rsidP="00322500">
      <w:pPr>
        <w:autoSpaceDE w:val="0"/>
        <w:autoSpaceDN w:val="0"/>
        <w:spacing w:after="180" w:line="220" w:lineRule="atLeast"/>
        <w:ind w:left="360"/>
        <w:rPr>
          <w:rFonts w:ascii="Times New Roman" w:eastAsia="Times New Roman" w:hAnsi="Times New Roman" w:cs="Times New Roman"/>
          <w:sz w:val="24"/>
          <w:szCs w:val="24"/>
        </w:rPr>
      </w:pPr>
      <w:r w:rsidRPr="00322500">
        <w:rPr>
          <w:rFonts w:ascii="Arial" w:eastAsia="Times New Roman" w:hAnsi="Arial" w:cs="Arial"/>
          <w:color w:val="000000"/>
          <w:sz w:val="20"/>
          <w:szCs w:val="20"/>
        </w:rPr>
        <w:t>To configure the necessary Infrastructure SAN Connectivity Policy, complete the following steps:</w:t>
      </w:r>
    </w:p>
    <w:p w14:paraId="7F14956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Cisco UCS Manager, click SAN on the left.</w:t>
      </w:r>
    </w:p>
    <w:p w14:paraId="53B4623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SAN &gt; Policies &gt; root.</w:t>
      </w:r>
    </w:p>
    <w:p w14:paraId="4A29A57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Right-click SAN Connectivity Policies.</w:t>
      </w:r>
    </w:p>
    <w:p w14:paraId="3ABE726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Create SAN Connectivity Policy.</w:t>
      </w:r>
    </w:p>
    <w:p w14:paraId="3737593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nter FC-Boot as the name of the policy.</w:t>
      </w:r>
    </w:p>
    <w:p w14:paraId="6165981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the previously created WWNN-Pool for the WWNN Assignment.</w:t>
      </w:r>
    </w:p>
    <w:p w14:paraId="1188D51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7.</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the Add button at the bottom to add a vHBA.</w:t>
      </w:r>
    </w:p>
    <w:p w14:paraId="4964B82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8.</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the Create vHBA dialog box, enter Fabric-A as the name of the vHBA.</w:t>
      </w:r>
    </w:p>
    <w:p w14:paraId="37F9FC0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9.</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the Use vHBA Template checkbox.</w:t>
      </w:r>
    </w:p>
    <w:p w14:paraId="0C473B9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0.</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the vHBA Template list, select vHBA-Template-A.</w:t>
      </w:r>
    </w:p>
    <w:p w14:paraId="23C4F00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the Adapter Policy list, select VMWare.</w:t>
      </w:r>
    </w:p>
    <w:p w14:paraId="55395240" w14:textId="77777777" w:rsidR="00322500" w:rsidRPr="00322500" w:rsidRDefault="00322500" w:rsidP="00322500">
      <w:pPr>
        <w:autoSpaceDE w:val="0"/>
        <w:autoSpaceDN w:val="0"/>
        <w:spacing w:after="180" w:line="220" w:lineRule="atLeast"/>
        <w:ind w:left="360"/>
        <w:rPr>
          <w:rFonts w:ascii="Times New Roman" w:eastAsia="Times New Roman" w:hAnsi="Times New Roman" w:cs="Times New Roman"/>
          <w:sz w:val="24"/>
          <w:szCs w:val="24"/>
        </w:rPr>
      </w:pPr>
      <w:r w:rsidRPr="00322500">
        <w:rPr>
          <w:rFonts w:ascii="Arial" w:eastAsia="Times New Roman" w:hAnsi="Arial" w:cs="Arial"/>
          <w:noProof/>
          <w:color w:val="0000FF"/>
          <w:sz w:val="20"/>
          <w:szCs w:val="20"/>
        </w:rPr>
        <w:drawing>
          <wp:inline distT="0" distB="0" distL="0" distR="0" wp14:anchorId="3447D57A" wp14:editId="42D5888E">
            <wp:extent cx="6004560" cy="5379720"/>
            <wp:effectExtent l="0" t="0" r="0" b="0"/>
            <wp:docPr id="51" name="Picture 51" descr="https://www.cisco.com/c/dam/en/us/td/docs/unified_computing/ucs/UCS_CVDs/flexpod_esxi65_n9fc.docx/_jcr_content/renditions/flexpod_esxi65_n9fc_135.jpg">
              <a:hlinkClick xmlns:a="http://schemas.openxmlformats.org/drawingml/2006/main" r:id="rId490"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8" descr="https://www.cisco.com/c/dam/en/us/td/docs/unified_computing/ucs/UCS_CVDs/flexpod_esxi65_n9fc.docx/_jcr_content/renditions/flexpod_esxi65_n9fc_135.jpg">
                      <a:hlinkClick r:id="rId490" tooltip="&quot;Related image, diagram or screenshot.&quot;"/>
                    </pic:cNvPr>
                    <pic:cNvPicPr>
                      <a:picLocks noChangeAspect="1" noChangeArrowheads="1"/>
                    </pic:cNvPicPr>
                  </pic:nvPicPr>
                  <pic:blipFill>
                    <a:blip r:embed="rId491">
                      <a:extLst>
                        <a:ext uri="{28A0092B-C50C-407E-A947-70E740481C1C}">
                          <a14:useLocalDpi xmlns:a14="http://schemas.microsoft.com/office/drawing/2010/main" val="0"/>
                        </a:ext>
                      </a:extLst>
                    </a:blip>
                    <a:srcRect/>
                    <a:stretch>
                      <a:fillRect/>
                    </a:stretch>
                  </pic:blipFill>
                  <pic:spPr bwMode="auto">
                    <a:xfrm>
                      <a:off x="0" y="0"/>
                      <a:ext cx="6004560" cy="5379720"/>
                    </a:xfrm>
                    <a:prstGeom prst="rect">
                      <a:avLst/>
                    </a:prstGeom>
                    <a:noFill/>
                    <a:ln>
                      <a:noFill/>
                    </a:ln>
                  </pic:spPr>
                </pic:pic>
              </a:graphicData>
            </a:graphic>
          </wp:inline>
        </w:drawing>
      </w:r>
    </w:p>
    <w:p w14:paraId="131537F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OK.</w:t>
      </w:r>
    </w:p>
    <w:p w14:paraId="300FF87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the Add button at the bottom to add a second vHBA.</w:t>
      </w:r>
    </w:p>
    <w:p w14:paraId="6FBB8D8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the Create vHBA dialog box, enter Fabric-B as the name of the vHBA.</w:t>
      </w:r>
    </w:p>
    <w:p w14:paraId="0931328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the Use vHBA Template checkbox.</w:t>
      </w:r>
    </w:p>
    <w:p w14:paraId="3F6C782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the vHBA Template list, select vHBA-Template-B.</w:t>
      </w:r>
    </w:p>
    <w:p w14:paraId="3F4952F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7.</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the Adapter Policy list, select VMWare.</w:t>
      </w:r>
    </w:p>
    <w:p w14:paraId="7B00CAC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8.</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OK.</w:t>
      </w:r>
    </w:p>
    <w:p w14:paraId="687060ED" w14:textId="77777777" w:rsidR="00322500" w:rsidRPr="00322500" w:rsidRDefault="00322500" w:rsidP="00322500">
      <w:pPr>
        <w:autoSpaceDE w:val="0"/>
        <w:autoSpaceDN w:val="0"/>
        <w:spacing w:after="180" w:line="220" w:lineRule="atLeast"/>
        <w:ind w:left="360"/>
        <w:rPr>
          <w:rFonts w:ascii="Times New Roman" w:eastAsia="Times New Roman" w:hAnsi="Times New Roman" w:cs="Times New Roman"/>
          <w:sz w:val="24"/>
          <w:szCs w:val="24"/>
        </w:rPr>
      </w:pPr>
      <w:r w:rsidRPr="00322500">
        <w:rPr>
          <w:rFonts w:ascii="Arial" w:eastAsia="Times New Roman" w:hAnsi="Arial" w:cs="Arial"/>
          <w:noProof/>
          <w:color w:val="0000FF"/>
          <w:sz w:val="20"/>
          <w:szCs w:val="20"/>
        </w:rPr>
        <w:drawing>
          <wp:inline distT="0" distB="0" distL="0" distR="0" wp14:anchorId="14E48442" wp14:editId="1DB29532">
            <wp:extent cx="6316980" cy="5638800"/>
            <wp:effectExtent l="0" t="0" r="7620" b="0"/>
            <wp:docPr id="50" name="Picture 50" descr="https://www.cisco.com/c/dam/en/us/td/docs/unified_computing/ucs/UCS_CVDs/flexpod_esxi65_n9fc.docx/_jcr_content/renditions/flexpod_esxi65_n9fc_136.jpg">
              <a:hlinkClick xmlns:a="http://schemas.openxmlformats.org/drawingml/2006/main" r:id="rId492"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3" descr="https://www.cisco.com/c/dam/en/us/td/docs/unified_computing/ucs/UCS_CVDs/flexpod_esxi65_n9fc.docx/_jcr_content/renditions/flexpod_esxi65_n9fc_136.jpg">
                      <a:hlinkClick r:id="rId492" tooltip="&quot;Related image, diagram or screenshot.&quot;"/>
                    </pic:cNvPr>
                    <pic:cNvPicPr>
                      <a:picLocks noChangeAspect="1" noChangeArrowheads="1"/>
                    </pic:cNvPicPr>
                  </pic:nvPicPr>
                  <pic:blipFill>
                    <a:blip r:embed="rId493">
                      <a:extLst>
                        <a:ext uri="{28A0092B-C50C-407E-A947-70E740481C1C}">
                          <a14:useLocalDpi xmlns:a14="http://schemas.microsoft.com/office/drawing/2010/main" val="0"/>
                        </a:ext>
                      </a:extLst>
                    </a:blip>
                    <a:srcRect/>
                    <a:stretch>
                      <a:fillRect/>
                    </a:stretch>
                  </pic:blipFill>
                  <pic:spPr bwMode="auto">
                    <a:xfrm>
                      <a:off x="0" y="0"/>
                      <a:ext cx="6316980" cy="5638800"/>
                    </a:xfrm>
                    <a:prstGeom prst="rect">
                      <a:avLst/>
                    </a:prstGeom>
                    <a:noFill/>
                    <a:ln>
                      <a:noFill/>
                    </a:ln>
                  </pic:spPr>
                </pic:pic>
              </a:graphicData>
            </a:graphic>
          </wp:inline>
        </w:drawing>
      </w:r>
    </w:p>
    <w:p w14:paraId="3A43511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9.</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OK to create the SAN Connectivity Policy.</w:t>
      </w:r>
    </w:p>
    <w:p w14:paraId="438BD0C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0.</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OK to confirm creation.</w:t>
      </w:r>
    </w:p>
    <w:p w14:paraId="65D44252" w14:textId="77777777" w:rsidR="00322500" w:rsidRPr="00322500" w:rsidRDefault="00322500" w:rsidP="00322500">
      <w:pPr>
        <w:keepNext/>
        <w:autoSpaceDE w:val="0"/>
        <w:autoSpaceDN w:val="0"/>
        <w:spacing w:before="300" w:after="120" w:line="280" w:lineRule="atLeast"/>
        <w:rPr>
          <w:rFonts w:ascii="Times New Roman" w:eastAsia="Times New Roman" w:hAnsi="Times New Roman" w:cs="Times New Roman"/>
          <w:sz w:val="24"/>
          <w:szCs w:val="24"/>
        </w:rPr>
      </w:pPr>
      <w:bookmarkStart w:id="379" w:name="_Toc465785315"/>
      <w:r w:rsidRPr="00322500">
        <w:rPr>
          <w:rFonts w:ascii="Arial" w:eastAsia="Times New Roman" w:hAnsi="Arial" w:cs="Arial"/>
          <w:color w:val="38467E"/>
          <w:sz w:val="24"/>
          <w:szCs w:val="24"/>
        </w:rPr>
        <w:t>Create MAC Address Pools</w:t>
      </w:r>
      <w:bookmarkEnd w:id="379"/>
    </w:p>
    <w:p w14:paraId="1B012533" w14:textId="77777777" w:rsidR="00322500" w:rsidRPr="00322500" w:rsidRDefault="00322500" w:rsidP="00322500">
      <w:pPr>
        <w:autoSpaceDE w:val="0"/>
        <w:autoSpaceDN w:val="0"/>
        <w:spacing w:after="180" w:line="220" w:lineRule="atLeast"/>
        <w:ind w:left="360"/>
        <w:rPr>
          <w:rFonts w:ascii="Times New Roman" w:eastAsia="Times New Roman" w:hAnsi="Times New Roman" w:cs="Times New Roman"/>
          <w:sz w:val="24"/>
          <w:szCs w:val="24"/>
        </w:rPr>
      </w:pPr>
      <w:r w:rsidRPr="00322500">
        <w:rPr>
          <w:rFonts w:ascii="Arial" w:eastAsia="Times New Roman" w:hAnsi="Arial" w:cs="Arial"/>
          <w:color w:val="000000"/>
          <w:sz w:val="20"/>
          <w:szCs w:val="20"/>
        </w:rPr>
        <w:t>To configure the necessary MAC address pools for the Cisco UCS environment, complete the following steps:</w:t>
      </w:r>
    </w:p>
    <w:p w14:paraId="15FCCE1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Cisco UCS Manager, click LAN on the left.</w:t>
      </w:r>
    </w:p>
    <w:p w14:paraId="1E7B743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Pools &gt; root.</w:t>
      </w:r>
    </w:p>
    <w:p w14:paraId="01273C3A" w14:textId="77777777" w:rsidR="00322500" w:rsidRPr="00322500" w:rsidRDefault="00322500" w:rsidP="00322500">
      <w:pPr>
        <w:spacing w:before="100" w:beforeAutospacing="1" w:after="100" w:afterAutospacing="1" w:line="240" w:lineRule="auto"/>
        <w:ind w:left="1080"/>
        <w:rPr>
          <w:rFonts w:ascii="Times New Roman" w:eastAsia="Times New Roman" w:hAnsi="Times New Roman" w:cs="Times New Roman"/>
          <w:sz w:val="24"/>
          <w:szCs w:val="24"/>
        </w:rPr>
      </w:pPr>
      <w:r w:rsidRPr="00322500">
        <w:rPr>
          <w:rFonts w:ascii="Symbol" w:eastAsia="Times New Roman" w:hAnsi="Symbol" w:cs="Times New Roman"/>
          <w:noProof/>
          <w:color w:val="0000FF"/>
          <w:sz w:val="40"/>
          <w:szCs w:val="40"/>
        </w:rPr>
        <w:drawing>
          <wp:inline distT="0" distB="0" distL="0" distR="0" wp14:anchorId="671261FF" wp14:editId="474674BD">
            <wp:extent cx="121920" cy="106680"/>
            <wp:effectExtent l="0" t="0" r="0" b="7620"/>
            <wp:docPr id="49" name="Picture 49" descr="*">
              <a:hlinkClick xmlns:a="http://schemas.openxmlformats.org/drawingml/2006/main" r:id="rId202"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4" descr="*">
                      <a:hlinkClick r:id="rId202" tooltip="&quot;Related image, diagram or screenshot.&quot;"/>
                    </pic:cNvPr>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21920" cy="106680"/>
                    </a:xfrm>
                    <a:prstGeom prst="rect">
                      <a:avLst/>
                    </a:prstGeom>
                    <a:noFill/>
                    <a:ln>
                      <a:noFill/>
                    </a:ln>
                  </pic:spPr>
                </pic:pic>
              </a:graphicData>
            </a:graphic>
          </wp:inline>
        </w:drawing>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this procedure, two MAC address pools are created, one for each switching fabric.</w:t>
      </w:r>
    </w:p>
    <w:p w14:paraId="593E3E6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Right-click MAC Pools under the root organization.</w:t>
      </w:r>
    </w:p>
    <w:p w14:paraId="43ED049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Create MAC Pool to create the MAC address pool.</w:t>
      </w:r>
    </w:p>
    <w:p w14:paraId="76D6980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 xml:space="preserve">Enter </w:t>
      </w:r>
      <w:r w:rsidRPr="00322500">
        <w:rPr>
          <w:rFonts w:ascii="Courier New" w:eastAsia="Times New Roman" w:hAnsi="Courier New" w:cs="Courier New"/>
          <w:sz w:val="24"/>
          <w:szCs w:val="24"/>
        </w:rPr>
        <w:t>MAC-Pool-A</w:t>
      </w:r>
      <w:r w:rsidRPr="00322500">
        <w:rPr>
          <w:rFonts w:ascii="Times New Roman" w:eastAsia="Times New Roman" w:hAnsi="Times New Roman" w:cs="Times New Roman"/>
          <w:sz w:val="24"/>
          <w:szCs w:val="24"/>
        </w:rPr>
        <w:t xml:space="preserve"> as the name of the MAC pool.</w:t>
      </w:r>
    </w:p>
    <w:p w14:paraId="2193501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Optional: Enter a description for the MAC pool.</w:t>
      </w:r>
    </w:p>
    <w:p w14:paraId="2B7331A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7.</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 xml:space="preserve">Select </w:t>
      </w:r>
      <w:r w:rsidRPr="00322500">
        <w:rPr>
          <w:rFonts w:ascii="Times New Roman" w:eastAsia="Times New Roman" w:hAnsi="Times New Roman" w:cs="Times New Roman"/>
          <w:b/>
          <w:bCs/>
          <w:sz w:val="24"/>
          <w:szCs w:val="24"/>
        </w:rPr>
        <w:t>Sequential</w:t>
      </w:r>
      <w:r w:rsidRPr="00322500">
        <w:rPr>
          <w:rFonts w:ascii="Times New Roman" w:eastAsia="Times New Roman" w:hAnsi="Times New Roman" w:cs="Times New Roman"/>
          <w:sz w:val="24"/>
          <w:szCs w:val="24"/>
        </w:rPr>
        <w:t xml:space="preserve"> as the option for Assignment Order.</w:t>
      </w:r>
    </w:p>
    <w:p w14:paraId="7D45BF1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8.</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Next.</w:t>
      </w:r>
    </w:p>
    <w:p w14:paraId="77BFEDB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9.</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Add.</w:t>
      </w:r>
    </w:p>
    <w:p w14:paraId="190FF0D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0.</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pecify a starting MAC address.</w:t>
      </w:r>
    </w:p>
    <w:p w14:paraId="1396E363" w14:textId="77777777" w:rsidR="00322500" w:rsidRPr="00322500" w:rsidRDefault="00322500" w:rsidP="00322500">
      <w:pPr>
        <w:spacing w:before="100" w:beforeAutospacing="1" w:after="100" w:afterAutospacing="1" w:line="240" w:lineRule="auto"/>
        <w:ind w:left="1080"/>
        <w:rPr>
          <w:rFonts w:ascii="Times New Roman" w:eastAsia="Times New Roman" w:hAnsi="Times New Roman" w:cs="Times New Roman"/>
          <w:sz w:val="24"/>
          <w:szCs w:val="24"/>
        </w:rPr>
      </w:pPr>
      <w:r w:rsidRPr="00322500">
        <w:rPr>
          <w:rFonts w:ascii="Symbol" w:eastAsia="Times New Roman" w:hAnsi="Symbol" w:cs="Times New Roman"/>
          <w:noProof/>
          <w:color w:val="0000FF"/>
          <w:sz w:val="40"/>
          <w:szCs w:val="40"/>
        </w:rPr>
        <w:drawing>
          <wp:inline distT="0" distB="0" distL="0" distR="0" wp14:anchorId="74F94F39" wp14:editId="1B61325F">
            <wp:extent cx="121920" cy="106680"/>
            <wp:effectExtent l="0" t="0" r="0" b="7620"/>
            <wp:docPr id="48" name="Picture 48" descr="*">
              <a:hlinkClick xmlns:a="http://schemas.openxmlformats.org/drawingml/2006/main" r:id="rId202"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5" descr="*">
                      <a:hlinkClick r:id="rId202" tooltip="&quot;Related image, diagram or screenshot.&quot;"/>
                    </pic:cNvPr>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21920" cy="106680"/>
                    </a:xfrm>
                    <a:prstGeom prst="rect">
                      <a:avLst/>
                    </a:prstGeom>
                    <a:noFill/>
                    <a:ln>
                      <a:noFill/>
                    </a:ln>
                  </pic:spPr>
                </pic:pic>
              </a:graphicData>
            </a:graphic>
          </wp:inline>
        </w:drawing>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 xml:space="preserve">For the FlexPod solution, the recommendation is to place </w:t>
      </w:r>
      <w:r w:rsidRPr="00322500">
        <w:rPr>
          <w:rFonts w:ascii="Courier New" w:eastAsia="Times New Roman" w:hAnsi="Courier New" w:cs="Courier New"/>
          <w:sz w:val="24"/>
          <w:szCs w:val="24"/>
        </w:rPr>
        <w:t>0A</w:t>
      </w:r>
      <w:r w:rsidRPr="00322500">
        <w:rPr>
          <w:rFonts w:ascii="Times New Roman" w:eastAsia="Times New Roman" w:hAnsi="Times New Roman" w:cs="Times New Roman"/>
          <w:sz w:val="24"/>
          <w:szCs w:val="24"/>
        </w:rPr>
        <w:t xml:space="preserve"> in the next-to-last octet of the starting MAC address to identify all of the MAC addresses as fabric A addresses.  In our example, we have carried forward the of also embedding the UCS domain number information giving us </w:t>
      </w:r>
      <w:r w:rsidRPr="00322500">
        <w:rPr>
          <w:rFonts w:ascii="Courier New" w:eastAsia="Times New Roman" w:hAnsi="Courier New" w:cs="Courier New"/>
          <w:sz w:val="24"/>
          <w:szCs w:val="24"/>
        </w:rPr>
        <w:t xml:space="preserve">00:25:B5:48:0A:00 </w:t>
      </w:r>
      <w:r w:rsidRPr="00322500">
        <w:rPr>
          <w:rFonts w:ascii="CiscoSansTT Light" w:eastAsia="Times New Roman" w:hAnsi="CiscoSansTT Light" w:cs="Times New Roman"/>
          <w:sz w:val="24"/>
          <w:szCs w:val="24"/>
        </w:rPr>
        <w:t>as our first MAC address.</w:t>
      </w:r>
    </w:p>
    <w:p w14:paraId="1E9E15C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pecify a size for the MAC address pool that is sufficient to support the available blade or server resources, noting that 6 virtual network interfaces (vNICs) will be created on each server.</w:t>
      </w:r>
    </w:p>
    <w:p w14:paraId="31B6FBD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noProof/>
          <w:color w:val="0000FF"/>
          <w:sz w:val="24"/>
          <w:szCs w:val="24"/>
        </w:rPr>
        <w:drawing>
          <wp:inline distT="0" distB="0" distL="0" distR="0" wp14:anchorId="7AD6394E" wp14:editId="07615A87">
            <wp:extent cx="6675120" cy="5082540"/>
            <wp:effectExtent l="0" t="0" r="0" b="3810"/>
            <wp:docPr id="47" name="Picture 47" descr="https://www.cisco.com/c/dam/en/us/td/docs/unified_computing/ucs/UCS_CVDs/flexpod_esxi65_n9fc.docx/_jcr_content/renditions/flexpod_esxi65_n9fc_137.png">
              <a:hlinkClick xmlns:a="http://schemas.openxmlformats.org/drawingml/2006/main" r:id="rId494"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4" descr="https://www.cisco.com/c/dam/en/us/td/docs/unified_computing/ucs/UCS_CVDs/flexpod_esxi65_n9fc.docx/_jcr_content/renditions/flexpod_esxi65_n9fc_137.png">
                      <a:hlinkClick r:id="rId494" tooltip="&quot;Related image, diagram or screenshot.&quot;"/>
                    </pic:cNvPr>
                    <pic:cNvPicPr>
                      <a:picLocks noChangeAspect="1" noChangeArrowheads="1"/>
                    </pic:cNvPicPr>
                  </pic:nvPicPr>
                  <pic:blipFill>
                    <a:blip r:embed="rId495">
                      <a:extLst>
                        <a:ext uri="{28A0092B-C50C-407E-A947-70E740481C1C}">
                          <a14:useLocalDpi xmlns:a14="http://schemas.microsoft.com/office/drawing/2010/main" val="0"/>
                        </a:ext>
                      </a:extLst>
                    </a:blip>
                    <a:srcRect/>
                    <a:stretch>
                      <a:fillRect/>
                    </a:stretch>
                  </pic:blipFill>
                  <pic:spPr bwMode="auto">
                    <a:xfrm>
                      <a:off x="0" y="0"/>
                      <a:ext cx="6675120" cy="5082540"/>
                    </a:xfrm>
                    <a:prstGeom prst="rect">
                      <a:avLst/>
                    </a:prstGeom>
                    <a:noFill/>
                    <a:ln>
                      <a:noFill/>
                    </a:ln>
                  </pic:spPr>
                </pic:pic>
              </a:graphicData>
            </a:graphic>
          </wp:inline>
        </w:drawing>
      </w:r>
    </w:p>
    <w:p w14:paraId="53E9356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OK.</w:t>
      </w:r>
    </w:p>
    <w:p w14:paraId="34B3CF9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Finish.</w:t>
      </w:r>
    </w:p>
    <w:p w14:paraId="712FE61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the confirmation message, click OK.</w:t>
      </w:r>
    </w:p>
    <w:p w14:paraId="559BD5F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Right-click MAC Pools under the root organization.</w:t>
      </w:r>
    </w:p>
    <w:p w14:paraId="566BCF6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Create MAC Pool to create the MAC address pool.</w:t>
      </w:r>
    </w:p>
    <w:p w14:paraId="00FF78A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7.</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 xml:space="preserve">Enter </w:t>
      </w:r>
      <w:r w:rsidRPr="00322500">
        <w:rPr>
          <w:rFonts w:ascii="Courier New" w:eastAsia="Times New Roman" w:hAnsi="Courier New" w:cs="Courier New"/>
          <w:sz w:val="24"/>
          <w:szCs w:val="24"/>
        </w:rPr>
        <w:t>MAC-Pool-B</w:t>
      </w:r>
      <w:r w:rsidRPr="00322500">
        <w:rPr>
          <w:rFonts w:ascii="Times New Roman" w:eastAsia="Times New Roman" w:hAnsi="Times New Roman" w:cs="Times New Roman"/>
          <w:sz w:val="24"/>
          <w:szCs w:val="24"/>
        </w:rPr>
        <w:t xml:space="preserve"> as the name of the MAC pool.</w:t>
      </w:r>
    </w:p>
    <w:p w14:paraId="63C3A1C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8.</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Optional: Enter a description for the MAC pool.</w:t>
      </w:r>
    </w:p>
    <w:p w14:paraId="6321978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9.</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 xml:space="preserve">Select </w:t>
      </w:r>
      <w:r w:rsidRPr="00322500">
        <w:rPr>
          <w:rFonts w:ascii="Times New Roman" w:eastAsia="Times New Roman" w:hAnsi="Times New Roman" w:cs="Times New Roman"/>
          <w:b/>
          <w:bCs/>
          <w:sz w:val="24"/>
          <w:szCs w:val="24"/>
        </w:rPr>
        <w:t>Sequential</w:t>
      </w:r>
      <w:r w:rsidRPr="00322500">
        <w:rPr>
          <w:rFonts w:ascii="Times New Roman" w:eastAsia="Times New Roman" w:hAnsi="Times New Roman" w:cs="Times New Roman"/>
          <w:sz w:val="24"/>
          <w:szCs w:val="24"/>
        </w:rPr>
        <w:t xml:space="preserve"> as the option for Assignment Order.</w:t>
      </w:r>
    </w:p>
    <w:p w14:paraId="1ABFB5C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0.</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Next.</w:t>
      </w:r>
    </w:p>
    <w:p w14:paraId="47AD0D3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Add.</w:t>
      </w:r>
    </w:p>
    <w:p w14:paraId="54E1288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pecify a starting MAC address.</w:t>
      </w:r>
    </w:p>
    <w:p w14:paraId="5CDDE285" w14:textId="77777777" w:rsidR="00322500" w:rsidRPr="00322500" w:rsidRDefault="00322500" w:rsidP="00322500">
      <w:pPr>
        <w:spacing w:before="100" w:beforeAutospacing="1" w:after="100" w:afterAutospacing="1" w:line="240" w:lineRule="auto"/>
        <w:ind w:left="1080"/>
        <w:rPr>
          <w:rFonts w:ascii="Times New Roman" w:eastAsia="Times New Roman" w:hAnsi="Times New Roman" w:cs="Times New Roman"/>
          <w:sz w:val="24"/>
          <w:szCs w:val="24"/>
        </w:rPr>
      </w:pPr>
      <w:r w:rsidRPr="00322500">
        <w:rPr>
          <w:rFonts w:ascii="Symbol" w:eastAsia="Times New Roman" w:hAnsi="Symbol" w:cs="Times New Roman"/>
          <w:noProof/>
          <w:color w:val="0000FF"/>
          <w:sz w:val="40"/>
          <w:szCs w:val="40"/>
        </w:rPr>
        <w:drawing>
          <wp:inline distT="0" distB="0" distL="0" distR="0" wp14:anchorId="3CDAA3D1" wp14:editId="2ACB5A4D">
            <wp:extent cx="121920" cy="106680"/>
            <wp:effectExtent l="0" t="0" r="0" b="7620"/>
            <wp:docPr id="46" name="Picture 46" descr="*">
              <a:hlinkClick xmlns:a="http://schemas.openxmlformats.org/drawingml/2006/main" r:id="rId202"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
                      <a:hlinkClick r:id="rId202" tooltip="&quot;Related image, diagram or screenshot.&quot;"/>
                    </pic:cNvPr>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21920" cy="106680"/>
                    </a:xfrm>
                    <a:prstGeom prst="rect">
                      <a:avLst/>
                    </a:prstGeom>
                    <a:noFill/>
                    <a:ln>
                      <a:noFill/>
                    </a:ln>
                  </pic:spPr>
                </pic:pic>
              </a:graphicData>
            </a:graphic>
          </wp:inline>
        </w:drawing>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 xml:space="preserve">For the FlexPod solution, it is recommended to place </w:t>
      </w:r>
      <w:r w:rsidRPr="00322500">
        <w:rPr>
          <w:rFonts w:ascii="Courier New" w:eastAsia="Times New Roman" w:hAnsi="Courier New" w:cs="Courier New"/>
          <w:sz w:val="24"/>
          <w:szCs w:val="24"/>
        </w:rPr>
        <w:t>0B</w:t>
      </w:r>
      <w:r w:rsidRPr="00322500">
        <w:rPr>
          <w:rFonts w:ascii="Times New Roman" w:eastAsia="Times New Roman" w:hAnsi="Times New Roman" w:cs="Times New Roman"/>
          <w:sz w:val="24"/>
          <w:szCs w:val="24"/>
        </w:rPr>
        <w:t xml:space="preserve"> in the next to last octet of the starting MAC address to identify all the MAC addresses in this pool as fabric B addresses.  Once again, we have carried forward in our example of also embedding the UCS domain number information giving us </w:t>
      </w:r>
      <w:r w:rsidRPr="00322500">
        <w:rPr>
          <w:rFonts w:ascii="Courier New" w:eastAsia="Times New Roman" w:hAnsi="Courier New" w:cs="Courier New"/>
          <w:sz w:val="24"/>
          <w:szCs w:val="24"/>
        </w:rPr>
        <w:t xml:space="preserve">00:25:B5:48:0B:00 </w:t>
      </w:r>
      <w:r w:rsidRPr="00322500">
        <w:rPr>
          <w:rFonts w:ascii="CiscoSansTT Light" w:eastAsia="Times New Roman" w:hAnsi="CiscoSansTT Light" w:cs="Times New Roman"/>
          <w:sz w:val="24"/>
          <w:szCs w:val="24"/>
        </w:rPr>
        <w:t>as our first MAC address.</w:t>
      </w:r>
    </w:p>
    <w:p w14:paraId="4747E9B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pecify a size for the MAC address pool that is sufficient to support the available blade or server resources.</w:t>
      </w:r>
    </w:p>
    <w:p w14:paraId="2CDE3D2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OK.</w:t>
      </w:r>
    </w:p>
    <w:p w14:paraId="64DC6D3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Finish.</w:t>
      </w:r>
    </w:p>
    <w:p w14:paraId="77578AD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the confirmation message, click OK.</w:t>
      </w:r>
    </w:p>
    <w:p w14:paraId="7477019F" w14:textId="77777777" w:rsidR="00322500" w:rsidRPr="00322500" w:rsidRDefault="00322500" w:rsidP="00322500">
      <w:pPr>
        <w:keepNext/>
        <w:autoSpaceDE w:val="0"/>
        <w:autoSpaceDN w:val="0"/>
        <w:spacing w:before="300" w:after="120" w:line="280" w:lineRule="atLeast"/>
        <w:rPr>
          <w:rFonts w:ascii="Times New Roman" w:eastAsia="Times New Roman" w:hAnsi="Times New Roman" w:cs="Times New Roman"/>
          <w:sz w:val="24"/>
          <w:szCs w:val="24"/>
        </w:rPr>
      </w:pPr>
      <w:bookmarkStart w:id="380" w:name="_Toc465785316"/>
      <w:r w:rsidRPr="00322500">
        <w:rPr>
          <w:rFonts w:ascii="Arial" w:eastAsia="Times New Roman" w:hAnsi="Arial" w:cs="Arial"/>
          <w:color w:val="38467E"/>
          <w:sz w:val="24"/>
          <w:szCs w:val="24"/>
        </w:rPr>
        <w:t>Create UUID Suffix Pool</w:t>
      </w:r>
      <w:bookmarkEnd w:id="380"/>
    </w:p>
    <w:p w14:paraId="14861997" w14:textId="77777777" w:rsidR="00322500" w:rsidRPr="00322500" w:rsidRDefault="00322500" w:rsidP="00322500">
      <w:pPr>
        <w:autoSpaceDE w:val="0"/>
        <w:autoSpaceDN w:val="0"/>
        <w:spacing w:after="180" w:line="220" w:lineRule="atLeast"/>
        <w:ind w:left="360"/>
        <w:rPr>
          <w:rFonts w:ascii="Times New Roman" w:eastAsia="Times New Roman" w:hAnsi="Times New Roman" w:cs="Times New Roman"/>
          <w:sz w:val="24"/>
          <w:szCs w:val="24"/>
        </w:rPr>
      </w:pPr>
      <w:r w:rsidRPr="00322500">
        <w:rPr>
          <w:rFonts w:ascii="Arial" w:eastAsia="Times New Roman" w:hAnsi="Arial" w:cs="Arial"/>
          <w:color w:val="000000"/>
          <w:sz w:val="20"/>
          <w:szCs w:val="20"/>
        </w:rPr>
        <w:t>To configure the necessary universally unique identifier (UUID) suffix pool for the Cisco UCS environment, complete the following steps:</w:t>
      </w:r>
    </w:p>
    <w:p w14:paraId="77906DD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Cisco UCS Manager, click Servers on the left.</w:t>
      </w:r>
    </w:p>
    <w:p w14:paraId="7AD22BC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Pools &gt; root.</w:t>
      </w:r>
    </w:p>
    <w:p w14:paraId="6BE6D33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Right-click UUID Suffix Pools.</w:t>
      </w:r>
    </w:p>
    <w:p w14:paraId="11413E3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Create UUID Suffix Pool.</w:t>
      </w:r>
    </w:p>
    <w:p w14:paraId="0EFDADF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 xml:space="preserve">Enter </w:t>
      </w:r>
      <w:r w:rsidRPr="00322500">
        <w:rPr>
          <w:rFonts w:ascii="Courier New" w:eastAsia="Times New Roman" w:hAnsi="Courier New" w:cs="Courier New"/>
          <w:sz w:val="24"/>
          <w:szCs w:val="24"/>
        </w:rPr>
        <w:t xml:space="preserve">UUID-Pool </w:t>
      </w:r>
      <w:r w:rsidRPr="00322500">
        <w:rPr>
          <w:rFonts w:ascii="Times New Roman" w:eastAsia="Times New Roman" w:hAnsi="Times New Roman" w:cs="Times New Roman"/>
          <w:sz w:val="24"/>
          <w:szCs w:val="24"/>
        </w:rPr>
        <w:t>as the name of the UUID suffix pool.</w:t>
      </w:r>
    </w:p>
    <w:p w14:paraId="35077D4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Optional: Enter a description for the UUID suffix pool.</w:t>
      </w:r>
    </w:p>
    <w:p w14:paraId="7B5CD3A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7.</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Keep the prefix at the derived option.</w:t>
      </w:r>
    </w:p>
    <w:p w14:paraId="3330412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8.</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 xml:space="preserve">Select </w:t>
      </w:r>
      <w:r w:rsidRPr="00322500">
        <w:rPr>
          <w:rFonts w:ascii="Times New Roman" w:eastAsia="Times New Roman" w:hAnsi="Times New Roman" w:cs="Times New Roman"/>
          <w:b/>
          <w:bCs/>
          <w:sz w:val="24"/>
          <w:szCs w:val="24"/>
        </w:rPr>
        <w:t>Sequential</w:t>
      </w:r>
      <w:r w:rsidRPr="00322500">
        <w:rPr>
          <w:rFonts w:ascii="Times New Roman" w:eastAsia="Times New Roman" w:hAnsi="Times New Roman" w:cs="Times New Roman"/>
          <w:sz w:val="24"/>
          <w:szCs w:val="24"/>
        </w:rPr>
        <w:t xml:space="preserve"> for the Assignment Order.</w:t>
      </w:r>
    </w:p>
    <w:p w14:paraId="5D40315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9.</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Next.</w:t>
      </w:r>
    </w:p>
    <w:p w14:paraId="02B1849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0.</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Add to add a block of UUIDs.</w:t>
      </w:r>
    </w:p>
    <w:p w14:paraId="6F3942B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Keep the From field at the default setting.</w:t>
      </w:r>
    </w:p>
    <w:p w14:paraId="02C2465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pecify a size for the UUID block that is sufficient to support the available blade or server resources.</w:t>
      </w:r>
    </w:p>
    <w:p w14:paraId="72118E4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OK.</w:t>
      </w:r>
    </w:p>
    <w:p w14:paraId="268C6B1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Finish.</w:t>
      </w:r>
    </w:p>
    <w:p w14:paraId="73F49FA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OK.</w:t>
      </w:r>
    </w:p>
    <w:p w14:paraId="0A9E9FA5" w14:textId="77777777" w:rsidR="00322500" w:rsidRPr="00322500" w:rsidRDefault="00322500" w:rsidP="00322500">
      <w:pPr>
        <w:spacing w:before="100" w:beforeAutospacing="1" w:after="100" w:afterAutospacing="1" w:line="240" w:lineRule="auto"/>
        <w:outlineLvl w:val="3"/>
        <w:rPr>
          <w:rFonts w:ascii="Times New Roman" w:eastAsia="Times New Roman" w:hAnsi="Times New Roman" w:cs="Times New Roman"/>
          <w:b/>
          <w:bCs/>
          <w:sz w:val="24"/>
          <w:szCs w:val="24"/>
        </w:rPr>
      </w:pPr>
      <w:bookmarkStart w:id="381" w:name="_Toc480541827"/>
      <w:bookmarkStart w:id="382" w:name="_Toc465785317"/>
      <w:bookmarkEnd w:id="381"/>
      <w:r w:rsidRPr="00322500">
        <w:rPr>
          <w:rFonts w:ascii="Times New Roman" w:eastAsia="Times New Roman" w:hAnsi="Times New Roman" w:cs="Times New Roman"/>
          <w:b/>
          <w:bCs/>
          <w:sz w:val="24"/>
          <w:szCs w:val="24"/>
        </w:rPr>
        <w:t>Create Server Pool</w:t>
      </w:r>
      <w:bookmarkEnd w:id="382"/>
    </w:p>
    <w:p w14:paraId="025F30B9" w14:textId="77777777" w:rsidR="00322500" w:rsidRPr="00322500" w:rsidRDefault="00322500" w:rsidP="00322500">
      <w:pPr>
        <w:autoSpaceDE w:val="0"/>
        <w:autoSpaceDN w:val="0"/>
        <w:spacing w:after="180" w:line="220" w:lineRule="atLeast"/>
        <w:ind w:left="360"/>
        <w:rPr>
          <w:rFonts w:ascii="Times New Roman" w:eastAsia="Times New Roman" w:hAnsi="Times New Roman" w:cs="Times New Roman"/>
          <w:sz w:val="24"/>
          <w:szCs w:val="24"/>
        </w:rPr>
      </w:pPr>
      <w:r w:rsidRPr="00322500">
        <w:rPr>
          <w:rFonts w:ascii="Arial" w:eastAsia="Times New Roman" w:hAnsi="Arial" w:cs="Arial"/>
          <w:color w:val="000000"/>
          <w:sz w:val="20"/>
          <w:szCs w:val="20"/>
        </w:rPr>
        <w:t>To configure the necessary server pool for the Cisco UCS environment, complete the following steps:</w:t>
      </w:r>
    </w:p>
    <w:p w14:paraId="18DCCA07" w14:textId="77777777" w:rsidR="00322500" w:rsidRPr="00322500" w:rsidRDefault="00322500" w:rsidP="00322500">
      <w:pPr>
        <w:spacing w:before="100" w:beforeAutospacing="1" w:after="100" w:afterAutospacing="1" w:line="240" w:lineRule="auto"/>
        <w:ind w:left="1080"/>
        <w:rPr>
          <w:rFonts w:ascii="Times New Roman" w:eastAsia="Times New Roman" w:hAnsi="Times New Roman" w:cs="Times New Roman"/>
          <w:sz w:val="24"/>
          <w:szCs w:val="24"/>
        </w:rPr>
      </w:pPr>
      <w:r w:rsidRPr="00322500">
        <w:rPr>
          <w:rFonts w:ascii="Symbol" w:eastAsia="Times New Roman" w:hAnsi="Symbol" w:cs="Times New Roman"/>
          <w:noProof/>
          <w:color w:val="0000FF"/>
          <w:sz w:val="40"/>
          <w:szCs w:val="40"/>
        </w:rPr>
        <w:drawing>
          <wp:inline distT="0" distB="0" distL="0" distR="0" wp14:anchorId="5653F97D" wp14:editId="6E970F1E">
            <wp:extent cx="121920" cy="106680"/>
            <wp:effectExtent l="0" t="0" r="0" b="7620"/>
            <wp:docPr id="45" name="Picture 45" descr="*">
              <a:hlinkClick xmlns:a="http://schemas.openxmlformats.org/drawingml/2006/main" r:id="rId202"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
                      <a:hlinkClick r:id="rId202" tooltip="&quot;Related image, diagram or screenshot.&quot;"/>
                    </pic:cNvPr>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21920" cy="106680"/>
                    </a:xfrm>
                    <a:prstGeom prst="rect">
                      <a:avLst/>
                    </a:prstGeom>
                    <a:noFill/>
                    <a:ln>
                      <a:noFill/>
                    </a:ln>
                  </pic:spPr>
                </pic:pic>
              </a:graphicData>
            </a:graphic>
          </wp:inline>
        </w:drawing>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onsider creating unique server pools to achieve the granularity that is required in your environment.</w:t>
      </w:r>
    </w:p>
    <w:p w14:paraId="693F377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Cisco UCS Manager, click Servers on the left.</w:t>
      </w:r>
    </w:p>
    <w:p w14:paraId="393F1D8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Pools &gt; root.</w:t>
      </w:r>
    </w:p>
    <w:p w14:paraId="455BB8D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Right-click Server Pools.</w:t>
      </w:r>
    </w:p>
    <w:p w14:paraId="6ACE641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Create Server Pool.</w:t>
      </w:r>
    </w:p>
    <w:p w14:paraId="0AE3E19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 xml:space="preserve">Enter </w:t>
      </w:r>
      <w:r w:rsidRPr="00322500">
        <w:rPr>
          <w:rFonts w:ascii="Courier New" w:eastAsia="Times New Roman" w:hAnsi="Courier New" w:cs="Courier New"/>
          <w:sz w:val="24"/>
          <w:szCs w:val="24"/>
        </w:rPr>
        <w:t xml:space="preserve">Infra-Pool </w:t>
      </w:r>
      <w:r w:rsidRPr="00322500">
        <w:rPr>
          <w:rFonts w:ascii="Times New Roman" w:eastAsia="Times New Roman" w:hAnsi="Times New Roman" w:cs="Times New Roman"/>
          <w:sz w:val="24"/>
          <w:szCs w:val="24"/>
        </w:rPr>
        <w:t>as the name of the server pool.</w:t>
      </w:r>
    </w:p>
    <w:p w14:paraId="6351252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Optional: Enter a description for the server pool.</w:t>
      </w:r>
    </w:p>
    <w:p w14:paraId="3B0B533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7.</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Next.</w:t>
      </w:r>
    </w:p>
    <w:p w14:paraId="3C83223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8.</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 xml:space="preserve">Select two (or more) servers to be used for the VMware management cluster and click &gt;&gt; to add them to the </w:t>
      </w:r>
      <w:r w:rsidRPr="00322500">
        <w:rPr>
          <w:rFonts w:ascii="Courier New" w:eastAsia="Times New Roman" w:hAnsi="Courier New" w:cs="Courier New"/>
          <w:sz w:val="24"/>
          <w:szCs w:val="24"/>
        </w:rPr>
        <w:t>Infra-Pool</w:t>
      </w:r>
      <w:r w:rsidRPr="00322500">
        <w:rPr>
          <w:rFonts w:ascii="Times New Roman" w:eastAsia="Times New Roman" w:hAnsi="Times New Roman" w:cs="Times New Roman"/>
          <w:sz w:val="24"/>
          <w:szCs w:val="24"/>
        </w:rPr>
        <w:t xml:space="preserve"> server pool.</w:t>
      </w:r>
    </w:p>
    <w:p w14:paraId="0DC57B2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9.</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Finish.</w:t>
      </w:r>
    </w:p>
    <w:p w14:paraId="6C11ED0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0.</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OK.</w:t>
      </w:r>
    </w:p>
    <w:p w14:paraId="06BEA399" w14:textId="77777777" w:rsidR="00322500" w:rsidRPr="00322500" w:rsidRDefault="00322500" w:rsidP="00322500">
      <w:pPr>
        <w:spacing w:before="100" w:beforeAutospacing="1" w:after="100" w:afterAutospacing="1" w:line="240" w:lineRule="auto"/>
        <w:outlineLvl w:val="3"/>
        <w:rPr>
          <w:rFonts w:ascii="Times New Roman" w:eastAsia="Times New Roman" w:hAnsi="Times New Roman" w:cs="Times New Roman"/>
          <w:b/>
          <w:bCs/>
          <w:sz w:val="24"/>
          <w:szCs w:val="24"/>
        </w:rPr>
      </w:pPr>
      <w:bookmarkStart w:id="383" w:name="_Toc480541828"/>
      <w:bookmarkStart w:id="384" w:name="_Toc465785318"/>
      <w:bookmarkEnd w:id="383"/>
      <w:r w:rsidRPr="00322500">
        <w:rPr>
          <w:rFonts w:ascii="Times New Roman" w:eastAsia="Times New Roman" w:hAnsi="Times New Roman" w:cs="Times New Roman"/>
          <w:b/>
          <w:bCs/>
          <w:sz w:val="24"/>
          <w:szCs w:val="24"/>
        </w:rPr>
        <w:t>Create VLANs</w:t>
      </w:r>
      <w:bookmarkEnd w:id="384"/>
    </w:p>
    <w:p w14:paraId="5A96E2D9" w14:textId="77777777" w:rsidR="00322500" w:rsidRPr="00322500" w:rsidRDefault="00322500" w:rsidP="00322500">
      <w:pPr>
        <w:autoSpaceDE w:val="0"/>
        <w:autoSpaceDN w:val="0"/>
        <w:spacing w:after="180" w:line="220" w:lineRule="atLeast"/>
        <w:ind w:left="360"/>
        <w:rPr>
          <w:rFonts w:ascii="Times New Roman" w:eastAsia="Times New Roman" w:hAnsi="Times New Roman" w:cs="Times New Roman"/>
          <w:sz w:val="24"/>
          <w:szCs w:val="24"/>
        </w:rPr>
      </w:pPr>
      <w:r w:rsidRPr="00322500">
        <w:rPr>
          <w:rFonts w:ascii="Arial" w:eastAsia="Times New Roman" w:hAnsi="Arial" w:cs="Arial"/>
          <w:color w:val="000000"/>
          <w:sz w:val="20"/>
          <w:szCs w:val="20"/>
        </w:rPr>
        <w:t>To configure the necessary virtual local area networks (VLANs) for the Cisco UCS environment, complete the following steps:</w:t>
      </w:r>
    </w:p>
    <w:p w14:paraId="6989767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Cisco UCS Manager, click LAN on the left.</w:t>
      </w:r>
    </w:p>
    <w:p w14:paraId="5993D3E8" w14:textId="77777777" w:rsidR="00322500" w:rsidRPr="00322500" w:rsidRDefault="00322500" w:rsidP="00322500">
      <w:pPr>
        <w:spacing w:before="100" w:beforeAutospacing="1" w:after="100" w:afterAutospacing="1" w:line="240" w:lineRule="auto"/>
        <w:ind w:left="1080"/>
        <w:rPr>
          <w:rFonts w:ascii="Times New Roman" w:eastAsia="Times New Roman" w:hAnsi="Times New Roman" w:cs="Times New Roman"/>
          <w:sz w:val="24"/>
          <w:szCs w:val="24"/>
        </w:rPr>
      </w:pPr>
      <w:r w:rsidRPr="00322500">
        <w:rPr>
          <w:rFonts w:ascii="Symbol" w:eastAsia="Times New Roman" w:hAnsi="Symbol" w:cs="Times New Roman"/>
          <w:noProof/>
          <w:color w:val="0000FF"/>
          <w:sz w:val="40"/>
          <w:szCs w:val="40"/>
        </w:rPr>
        <w:drawing>
          <wp:inline distT="0" distB="0" distL="0" distR="0" wp14:anchorId="342BE284" wp14:editId="129DBC18">
            <wp:extent cx="121920" cy="106680"/>
            <wp:effectExtent l="0" t="0" r="0" b="7620"/>
            <wp:docPr id="44" name="Picture 44" descr="*">
              <a:hlinkClick xmlns:a="http://schemas.openxmlformats.org/drawingml/2006/main" r:id="rId202"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
                      <a:hlinkClick r:id="rId202" tooltip="&quot;Related image, diagram or screenshot.&quot;"/>
                    </pic:cNvPr>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21920" cy="106680"/>
                    </a:xfrm>
                    <a:prstGeom prst="rect">
                      <a:avLst/>
                    </a:prstGeom>
                    <a:noFill/>
                    <a:ln>
                      <a:noFill/>
                    </a:ln>
                  </pic:spPr>
                </pic:pic>
              </a:graphicData>
            </a:graphic>
          </wp:inline>
        </w:drawing>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 xml:space="preserve">In this procedure, five unique VLANs are created. See </w:t>
      </w:r>
      <w:hyperlink r:id="rId496" w:anchor="Table_2" w:history="1">
        <w:r w:rsidRPr="00322500">
          <w:rPr>
            <w:rFonts w:ascii="Times New Roman" w:eastAsia="Times New Roman" w:hAnsi="Times New Roman" w:cs="Times New Roman"/>
            <w:b/>
            <w:bCs/>
            <w:color w:val="0000FF"/>
            <w:sz w:val="24"/>
            <w:szCs w:val="24"/>
          </w:rPr>
          <w:t xml:space="preserve">Table 2.  </w:t>
        </w:r>
      </w:hyperlink>
    </w:p>
    <w:p w14:paraId="1735491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LAN &gt; LAN Cloud.</w:t>
      </w:r>
    </w:p>
    <w:p w14:paraId="7241E11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Right-click VLANs.</w:t>
      </w:r>
    </w:p>
    <w:p w14:paraId="6464A16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Create VLANs.</w:t>
      </w:r>
    </w:p>
    <w:p w14:paraId="0391681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 xml:space="preserve">Enter </w:t>
      </w:r>
      <w:r w:rsidRPr="00322500">
        <w:rPr>
          <w:rFonts w:ascii="Courier New" w:eastAsia="Times New Roman" w:hAnsi="Courier New" w:cs="Courier New"/>
          <w:sz w:val="24"/>
          <w:szCs w:val="24"/>
        </w:rPr>
        <w:t>Native-VLAN</w:t>
      </w:r>
      <w:r w:rsidRPr="00322500">
        <w:rPr>
          <w:rFonts w:ascii="Times New Roman" w:eastAsia="Times New Roman" w:hAnsi="Times New Roman" w:cs="Times New Roman"/>
          <w:sz w:val="24"/>
          <w:szCs w:val="24"/>
        </w:rPr>
        <w:t xml:space="preserve"> as the name of the VLAN to be used as the native VLAN.</w:t>
      </w:r>
    </w:p>
    <w:p w14:paraId="7C538C4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Keep the Common/Global option selected for the scope of the VLAN.</w:t>
      </w:r>
    </w:p>
    <w:p w14:paraId="2C3A648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7.</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nter the native VLAN ID.</w:t>
      </w:r>
    </w:p>
    <w:p w14:paraId="572F60F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8.</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Keep the Sharing Type as None.</w:t>
      </w:r>
    </w:p>
    <w:p w14:paraId="4FA6C57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9.</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OK, and then click OK again.</w:t>
      </w:r>
    </w:p>
    <w:p w14:paraId="4BF2E7E9" w14:textId="77777777" w:rsidR="00322500" w:rsidRPr="00322500" w:rsidRDefault="00322500" w:rsidP="00322500">
      <w:pPr>
        <w:autoSpaceDE w:val="0"/>
        <w:autoSpaceDN w:val="0"/>
        <w:spacing w:after="180" w:line="220" w:lineRule="atLeast"/>
        <w:ind w:left="360"/>
        <w:rPr>
          <w:rFonts w:ascii="Times New Roman" w:eastAsia="Times New Roman" w:hAnsi="Times New Roman" w:cs="Times New Roman"/>
          <w:sz w:val="24"/>
          <w:szCs w:val="24"/>
        </w:rPr>
      </w:pPr>
      <w:r w:rsidRPr="00322500">
        <w:rPr>
          <w:rFonts w:ascii="Arial" w:eastAsia="Times New Roman" w:hAnsi="Arial" w:cs="Arial"/>
          <w:noProof/>
          <w:color w:val="0000FF"/>
          <w:sz w:val="20"/>
          <w:szCs w:val="20"/>
        </w:rPr>
        <w:drawing>
          <wp:inline distT="0" distB="0" distL="0" distR="0" wp14:anchorId="4845ABE7" wp14:editId="33E085D3">
            <wp:extent cx="6377940" cy="4648200"/>
            <wp:effectExtent l="0" t="0" r="3810" b="0"/>
            <wp:docPr id="43" name="Picture 43" descr="https://www.cisco.com/c/dam/en/us/td/docs/unified_computing/ucs/UCS_CVDs/flexpod_esxi65_n9fc.docx/_jcr_content/renditions/flexpod_esxi65_n9fc_138.jpg">
              <a:hlinkClick xmlns:a="http://schemas.openxmlformats.org/drawingml/2006/main" r:id="rId497"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5" descr="https://www.cisco.com/c/dam/en/us/td/docs/unified_computing/ucs/UCS_CVDs/flexpod_esxi65_n9fc.docx/_jcr_content/renditions/flexpod_esxi65_n9fc_138.jpg">
                      <a:hlinkClick r:id="rId497" tooltip="&quot;Related image, diagram or screenshot.&quot;"/>
                    </pic:cNvPr>
                    <pic:cNvPicPr>
                      <a:picLocks noChangeAspect="1" noChangeArrowheads="1"/>
                    </pic:cNvPicPr>
                  </pic:nvPicPr>
                  <pic:blipFill>
                    <a:blip r:embed="rId498">
                      <a:extLst>
                        <a:ext uri="{28A0092B-C50C-407E-A947-70E740481C1C}">
                          <a14:useLocalDpi xmlns:a14="http://schemas.microsoft.com/office/drawing/2010/main" val="0"/>
                        </a:ext>
                      </a:extLst>
                    </a:blip>
                    <a:srcRect/>
                    <a:stretch>
                      <a:fillRect/>
                    </a:stretch>
                  </pic:blipFill>
                  <pic:spPr bwMode="auto">
                    <a:xfrm>
                      <a:off x="0" y="0"/>
                      <a:ext cx="6377940" cy="4648200"/>
                    </a:xfrm>
                    <a:prstGeom prst="rect">
                      <a:avLst/>
                    </a:prstGeom>
                    <a:noFill/>
                    <a:ln>
                      <a:noFill/>
                    </a:ln>
                  </pic:spPr>
                </pic:pic>
              </a:graphicData>
            </a:graphic>
          </wp:inline>
        </w:drawing>
      </w:r>
    </w:p>
    <w:p w14:paraId="40B7A28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0.</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 xml:space="preserve">Expand the list of VLANs in the navigation pane, right-click the newly created </w:t>
      </w:r>
      <w:r w:rsidRPr="00322500">
        <w:rPr>
          <w:rFonts w:ascii="Courier New" w:eastAsia="Times New Roman" w:hAnsi="Courier New" w:cs="Courier New"/>
          <w:sz w:val="24"/>
          <w:szCs w:val="24"/>
        </w:rPr>
        <w:t>Native-VLAN</w:t>
      </w:r>
      <w:r w:rsidRPr="00322500">
        <w:rPr>
          <w:rFonts w:ascii="Times New Roman" w:eastAsia="Times New Roman" w:hAnsi="Times New Roman" w:cs="Times New Roman"/>
          <w:sz w:val="24"/>
          <w:szCs w:val="24"/>
        </w:rPr>
        <w:t xml:space="preserve"> and select Set as Native VLAN.</w:t>
      </w:r>
    </w:p>
    <w:p w14:paraId="5FE2B01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Yes and then click OK.</w:t>
      </w:r>
    </w:p>
    <w:p w14:paraId="168A522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Right-click VLANs.</w:t>
      </w:r>
    </w:p>
    <w:p w14:paraId="537E55F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Create VLANs</w:t>
      </w:r>
    </w:p>
    <w:p w14:paraId="30B3EC1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 xml:space="preserve">Enter </w:t>
      </w:r>
      <w:r w:rsidRPr="00322500">
        <w:rPr>
          <w:rFonts w:ascii="Courier New" w:eastAsia="Times New Roman" w:hAnsi="Courier New" w:cs="Courier New"/>
          <w:sz w:val="24"/>
          <w:szCs w:val="24"/>
        </w:rPr>
        <w:t>IB-MGMT</w:t>
      </w:r>
      <w:r w:rsidRPr="00322500">
        <w:rPr>
          <w:rFonts w:ascii="Times New Roman" w:eastAsia="Times New Roman" w:hAnsi="Times New Roman" w:cs="Times New Roman"/>
          <w:sz w:val="24"/>
          <w:szCs w:val="24"/>
        </w:rPr>
        <w:t xml:space="preserve"> as the name of the VLAN to be used for management traffic.</w:t>
      </w:r>
    </w:p>
    <w:p w14:paraId="017543F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Keep the Common/Global option selected for the scope of the VLAN.</w:t>
      </w:r>
    </w:p>
    <w:p w14:paraId="0ABE10A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nter the In-Band management VLAN ID.</w:t>
      </w:r>
    </w:p>
    <w:p w14:paraId="3890FAE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7.</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Keep the Sharing Type as None.</w:t>
      </w:r>
    </w:p>
    <w:p w14:paraId="2CF581E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8.</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OK, and then click OK again.</w:t>
      </w:r>
    </w:p>
    <w:p w14:paraId="6184B21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9.</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Right-click VLANs.</w:t>
      </w:r>
    </w:p>
    <w:p w14:paraId="3AB0E0E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0.</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Create VLANs.</w:t>
      </w:r>
    </w:p>
    <w:p w14:paraId="2EB1529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 xml:space="preserve">Enter </w:t>
      </w:r>
      <w:r w:rsidRPr="00322500">
        <w:rPr>
          <w:rFonts w:ascii="Courier New" w:eastAsia="Times New Roman" w:hAnsi="Courier New" w:cs="Courier New"/>
          <w:sz w:val="24"/>
          <w:szCs w:val="24"/>
        </w:rPr>
        <w:t>Infra-NFS</w:t>
      </w:r>
      <w:r w:rsidRPr="00322500">
        <w:rPr>
          <w:rFonts w:ascii="Times New Roman" w:eastAsia="Times New Roman" w:hAnsi="Times New Roman" w:cs="Times New Roman"/>
          <w:sz w:val="24"/>
          <w:szCs w:val="24"/>
        </w:rPr>
        <w:t xml:space="preserve"> as the name of the VLAN to be used for NFS.</w:t>
      </w:r>
    </w:p>
    <w:p w14:paraId="63B94B2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Keep the Common/Global option selected for the scope of the VLAN.</w:t>
      </w:r>
    </w:p>
    <w:p w14:paraId="568620F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nter the Infrastructure NFS VLAN ID.</w:t>
      </w:r>
    </w:p>
    <w:p w14:paraId="72AC7EB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Keep the Sharing Type as None.</w:t>
      </w:r>
    </w:p>
    <w:p w14:paraId="5E865FD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OK, and then click OK again.</w:t>
      </w:r>
    </w:p>
    <w:p w14:paraId="6418876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Right-click VLANs.</w:t>
      </w:r>
    </w:p>
    <w:p w14:paraId="1C0FB71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7.</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Create VLANs.</w:t>
      </w:r>
    </w:p>
    <w:p w14:paraId="21EFAF1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8.</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 xml:space="preserve">Enter </w:t>
      </w:r>
      <w:r w:rsidRPr="00322500">
        <w:rPr>
          <w:rFonts w:ascii="Courier New" w:eastAsia="Times New Roman" w:hAnsi="Courier New" w:cs="Courier New"/>
          <w:sz w:val="24"/>
          <w:szCs w:val="24"/>
        </w:rPr>
        <w:t>vMotion</w:t>
      </w:r>
      <w:r w:rsidRPr="00322500">
        <w:rPr>
          <w:rFonts w:ascii="Times New Roman" w:eastAsia="Times New Roman" w:hAnsi="Times New Roman" w:cs="Times New Roman"/>
          <w:sz w:val="24"/>
          <w:szCs w:val="24"/>
        </w:rPr>
        <w:t xml:space="preserve"> as the name of the VLAN to be used for vMotion.</w:t>
      </w:r>
    </w:p>
    <w:p w14:paraId="031C047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9.</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Keep the Common/Global option selected for the scope of the VLAN.</w:t>
      </w:r>
    </w:p>
    <w:p w14:paraId="64E4AC5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0.</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nter the vMotion VLAN ID.</w:t>
      </w:r>
    </w:p>
    <w:p w14:paraId="33B44E4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Keep the Sharing Type as None.</w:t>
      </w:r>
    </w:p>
    <w:p w14:paraId="272C3EB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OK, and then click OK again.</w:t>
      </w:r>
    </w:p>
    <w:p w14:paraId="676E66B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Right-click VLANs.</w:t>
      </w:r>
    </w:p>
    <w:p w14:paraId="116766D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Create VLANs.</w:t>
      </w:r>
    </w:p>
    <w:p w14:paraId="46E09F8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 xml:space="preserve">Enter </w:t>
      </w:r>
      <w:r w:rsidRPr="00322500">
        <w:rPr>
          <w:rFonts w:ascii="Courier New" w:eastAsia="Times New Roman" w:hAnsi="Courier New" w:cs="Courier New"/>
          <w:sz w:val="24"/>
          <w:szCs w:val="24"/>
        </w:rPr>
        <w:t>VM-Traffic</w:t>
      </w:r>
      <w:r w:rsidRPr="00322500">
        <w:rPr>
          <w:rFonts w:ascii="Times New Roman" w:eastAsia="Times New Roman" w:hAnsi="Times New Roman" w:cs="Times New Roman"/>
          <w:sz w:val="24"/>
          <w:szCs w:val="24"/>
        </w:rPr>
        <w:t xml:space="preserve"> as the name of the VLAN to be used for VM Traffic.</w:t>
      </w:r>
    </w:p>
    <w:p w14:paraId="3254764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Keep the Common/Global option selected for the scope of the VLAN.</w:t>
      </w:r>
    </w:p>
    <w:p w14:paraId="6D49534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7.</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nter the VM-Traffic VLAN ID.</w:t>
      </w:r>
    </w:p>
    <w:p w14:paraId="310CEFC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8.</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Keep the Sharing Type as None.</w:t>
      </w:r>
    </w:p>
    <w:p w14:paraId="5857CAF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9.</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OK and then click OK again.</w:t>
      </w:r>
    </w:p>
    <w:p w14:paraId="3B120A25" w14:textId="77777777" w:rsidR="00322500" w:rsidRPr="00322500" w:rsidRDefault="00322500" w:rsidP="00322500">
      <w:pPr>
        <w:autoSpaceDE w:val="0"/>
        <w:autoSpaceDN w:val="0"/>
        <w:spacing w:after="180" w:line="220" w:lineRule="atLeast"/>
        <w:ind w:left="360"/>
        <w:rPr>
          <w:rFonts w:ascii="Times New Roman" w:eastAsia="Times New Roman" w:hAnsi="Times New Roman" w:cs="Times New Roman"/>
          <w:sz w:val="24"/>
          <w:szCs w:val="24"/>
        </w:rPr>
      </w:pPr>
      <w:r w:rsidRPr="00322500">
        <w:rPr>
          <w:rFonts w:ascii="Arial" w:eastAsia="Times New Roman" w:hAnsi="Arial" w:cs="Arial"/>
          <w:noProof/>
          <w:color w:val="0000FF"/>
          <w:sz w:val="20"/>
          <w:szCs w:val="20"/>
        </w:rPr>
        <w:drawing>
          <wp:inline distT="0" distB="0" distL="0" distR="0" wp14:anchorId="477ABF60" wp14:editId="4B0CA9E7">
            <wp:extent cx="6149340" cy="2895600"/>
            <wp:effectExtent l="0" t="0" r="3810" b="0"/>
            <wp:docPr id="42" name="Picture 42" descr="https://www.cisco.com/c/dam/en/us/td/docs/unified_computing/ucs/UCS_CVDs/flexpod_esxi65_n9fc.docx/_jcr_content/renditions/flexpod_esxi65_n9fc_139.jpg">
              <a:hlinkClick xmlns:a="http://schemas.openxmlformats.org/drawingml/2006/main" r:id="rId499"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6" descr="https://www.cisco.com/c/dam/en/us/td/docs/unified_computing/ucs/UCS_CVDs/flexpod_esxi65_n9fc.docx/_jcr_content/renditions/flexpod_esxi65_n9fc_139.jpg">
                      <a:hlinkClick r:id="rId499" tooltip="&quot;Related image, diagram or screenshot.&quot;"/>
                    </pic:cNvPr>
                    <pic:cNvPicPr>
                      <a:picLocks noChangeAspect="1" noChangeArrowheads="1"/>
                    </pic:cNvPicPr>
                  </pic:nvPicPr>
                  <pic:blipFill>
                    <a:blip r:embed="rId500">
                      <a:extLst>
                        <a:ext uri="{28A0092B-C50C-407E-A947-70E740481C1C}">
                          <a14:useLocalDpi xmlns:a14="http://schemas.microsoft.com/office/drawing/2010/main" val="0"/>
                        </a:ext>
                      </a:extLst>
                    </a:blip>
                    <a:srcRect/>
                    <a:stretch>
                      <a:fillRect/>
                    </a:stretch>
                  </pic:blipFill>
                  <pic:spPr bwMode="auto">
                    <a:xfrm>
                      <a:off x="0" y="0"/>
                      <a:ext cx="6149340" cy="2895600"/>
                    </a:xfrm>
                    <a:prstGeom prst="rect">
                      <a:avLst/>
                    </a:prstGeom>
                    <a:noFill/>
                    <a:ln>
                      <a:noFill/>
                    </a:ln>
                  </pic:spPr>
                </pic:pic>
              </a:graphicData>
            </a:graphic>
          </wp:inline>
        </w:drawing>
      </w:r>
    </w:p>
    <w:p w14:paraId="3E1C11EC" w14:textId="77777777" w:rsidR="00322500" w:rsidRPr="00322500" w:rsidRDefault="00322500" w:rsidP="00322500">
      <w:pPr>
        <w:spacing w:before="100" w:beforeAutospacing="1" w:after="100" w:afterAutospacing="1" w:line="240" w:lineRule="auto"/>
        <w:outlineLvl w:val="3"/>
        <w:rPr>
          <w:rFonts w:ascii="Times New Roman" w:eastAsia="Times New Roman" w:hAnsi="Times New Roman" w:cs="Times New Roman"/>
          <w:b/>
          <w:bCs/>
          <w:sz w:val="24"/>
          <w:szCs w:val="24"/>
        </w:rPr>
      </w:pPr>
      <w:bookmarkStart w:id="385" w:name="_Toc480541829"/>
      <w:bookmarkStart w:id="386" w:name="_Toc465785319"/>
      <w:bookmarkEnd w:id="385"/>
      <w:r w:rsidRPr="00322500">
        <w:rPr>
          <w:rFonts w:ascii="Times New Roman" w:eastAsia="Times New Roman" w:hAnsi="Times New Roman" w:cs="Times New Roman"/>
          <w:b/>
          <w:bCs/>
          <w:sz w:val="24"/>
          <w:szCs w:val="24"/>
        </w:rPr>
        <w:t>Modify Default Host Firmware Package</w:t>
      </w:r>
      <w:bookmarkEnd w:id="386"/>
    </w:p>
    <w:p w14:paraId="55E85476" w14:textId="77777777" w:rsidR="00322500" w:rsidRPr="00322500" w:rsidRDefault="00322500" w:rsidP="00322500">
      <w:pPr>
        <w:autoSpaceDE w:val="0"/>
        <w:autoSpaceDN w:val="0"/>
        <w:spacing w:after="180" w:line="220" w:lineRule="atLeast"/>
        <w:ind w:left="360"/>
        <w:rPr>
          <w:rFonts w:ascii="Times New Roman" w:eastAsia="Times New Roman" w:hAnsi="Times New Roman" w:cs="Times New Roman"/>
          <w:sz w:val="24"/>
          <w:szCs w:val="24"/>
        </w:rPr>
      </w:pPr>
      <w:r w:rsidRPr="00322500">
        <w:rPr>
          <w:rFonts w:ascii="Arial" w:eastAsia="Times New Roman" w:hAnsi="Arial" w:cs="Arial"/>
          <w:color w:val="000000"/>
          <w:sz w:val="20"/>
          <w:szCs w:val="20"/>
        </w:rPr>
        <w:t>Firmware management policies allow the administrator to select the corresponding packages for a given server configuration. These policies often include packages for adapter, BIOS, board controller, FC adapters, host bus adapter (HBA) option ROM, and storage controller properties.</w:t>
      </w:r>
    </w:p>
    <w:p w14:paraId="4CFD28E1" w14:textId="77777777" w:rsidR="00322500" w:rsidRPr="00322500" w:rsidRDefault="00322500" w:rsidP="00322500">
      <w:pPr>
        <w:autoSpaceDE w:val="0"/>
        <w:autoSpaceDN w:val="0"/>
        <w:spacing w:after="180" w:line="220" w:lineRule="atLeast"/>
        <w:ind w:left="360"/>
        <w:rPr>
          <w:rFonts w:ascii="Times New Roman" w:eastAsia="Times New Roman" w:hAnsi="Times New Roman" w:cs="Times New Roman"/>
          <w:sz w:val="24"/>
          <w:szCs w:val="24"/>
        </w:rPr>
      </w:pPr>
      <w:r w:rsidRPr="00322500">
        <w:rPr>
          <w:rFonts w:ascii="Arial" w:eastAsia="Times New Roman" w:hAnsi="Arial" w:cs="Arial"/>
          <w:color w:val="000000"/>
          <w:sz w:val="20"/>
          <w:szCs w:val="20"/>
        </w:rPr>
        <w:t>To create a firmware management policy for a given server configuration in the Cisco UCS environment, complete the following steps:</w:t>
      </w:r>
    </w:p>
    <w:p w14:paraId="27161CC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Cisco UCS Manager, click Servers on the left.</w:t>
      </w:r>
    </w:p>
    <w:p w14:paraId="165BAEE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Policies &gt; root.</w:t>
      </w:r>
    </w:p>
    <w:p w14:paraId="5650AF6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xpand Host Firmware Packages.</w:t>
      </w:r>
    </w:p>
    <w:p w14:paraId="7064D43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default.</w:t>
      </w:r>
    </w:p>
    <w:p w14:paraId="672DE96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the Actions pane, select Modify Package Versions.</w:t>
      </w:r>
    </w:p>
    <w:p w14:paraId="675F902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the version 3.1(2f) for both the Blade and Rack Packages.</w:t>
      </w:r>
    </w:p>
    <w:p w14:paraId="5829CE1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noProof/>
          <w:color w:val="0000FF"/>
          <w:sz w:val="24"/>
          <w:szCs w:val="24"/>
        </w:rPr>
        <w:drawing>
          <wp:inline distT="0" distB="0" distL="0" distR="0" wp14:anchorId="3FDEEF90" wp14:editId="66994FB0">
            <wp:extent cx="6675120" cy="7040880"/>
            <wp:effectExtent l="0" t="0" r="0" b="7620"/>
            <wp:docPr id="41" name="Picture 41" descr="https://www.cisco.com/c/dam/en/us/td/docs/unified_computing/ucs/UCS_CVDs/flexpod_esxi65_n9fc.docx/_jcr_content/renditions/flexpod_esxi65_n9fc_140.jpg">
              <a:hlinkClick xmlns:a="http://schemas.openxmlformats.org/drawingml/2006/main" r:id="rId501"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descr="https://www.cisco.com/c/dam/en/us/td/docs/unified_computing/ucs/UCS_CVDs/flexpod_esxi65_n9fc.docx/_jcr_content/renditions/flexpod_esxi65_n9fc_140.jpg">
                      <a:hlinkClick r:id="rId501" tooltip="&quot;Related image, diagram or screenshot.&quot;"/>
                    </pic:cNvPr>
                    <pic:cNvPicPr>
                      <a:picLocks noChangeAspect="1" noChangeArrowheads="1"/>
                    </pic:cNvPicPr>
                  </pic:nvPicPr>
                  <pic:blipFill>
                    <a:blip r:embed="rId502">
                      <a:extLst>
                        <a:ext uri="{28A0092B-C50C-407E-A947-70E740481C1C}">
                          <a14:useLocalDpi xmlns:a14="http://schemas.microsoft.com/office/drawing/2010/main" val="0"/>
                        </a:ext>
                      </a:extLst>
                    </a:blip>
                    <a:srcRect/>
                    <a:stretch>
                      <a:fillRect/>
                    </a:stretch>
                  </pic:blipFill>
                  <pic:spPr bwMode="auto">
                    <a:xfrm>
                      <a:off x="0" y="0"/>
                      <a:ext cx="6675120" cy="7040880"/>
                    </a:xfrm>
                    <a:prstGeom prst="rect">
                      <a:avLst/>
                    </a:prstGeom>
                    <a:noFill/>
                    <a:ln>
                      <a:noFill/>
                    </a:ln>
                  </pic:spPr>
                </pic:pic>
              </a:graphicData>
            </a:graphic>
          </wp:inline>
        </w:drawing>
      </w:r>
    </w:p>
    <w:p w14:paraId="56D3D20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7.</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OK, then click OK again to modify the host firmware package.</w:t>
      </w:r>
    </w:p>
    <w:p w14:paraId="172CF438" w14:textId="77777777" w:rsidR="00322500" w:rsidRPr="00322500" w:rsidRDefault="00322500" w:rsidP="00322500">
      <w:pPr>
        <w:spacing w:before="100" w:beforeAutospacing="1" w:after="100" w:afterAutospacing="1" w:line="240" w:lineRule="auto"/>
        <w:outlineLvl w:val="3"/>
        <w:rPr>
          <w:rFonts w:ascii="Times New Roman" w:eastAsia="Times New Roman" w:hAnsi="Times New Roman" w:cs="Times New Roman"/>
          <w:b/>
          <w:bCs/>
          <w:sz w:val="24"/>
          <w:szCs w:val="24"/>
        </w:rPr>
      </w:pPr>
      <w:bookmarkStart w:id="387" w:name="_Toc480541830"/>
      <w:bookmarkStart w:id="388" w:name="_Toc465785320"/>
      <w:bookmarkEnd w:id="387"/>
      <w:r w:rsidRPr="00322500">
        <w:rPr>
          <w:rFonts w:ascii="Times New Roman" w:eastAsia="Times New Roman" w:hAnsi="Times New Roman" w:cs="Times New Roman"/>
          <w:b/>
          <w:bCs/>
          <w:sz w:val="24"/>
          <w:szCs w:val="24"/>
        </w:rPr>
        <w:t>Set Jumbo Frames in Cisco UCS Fabric</w:t>
      </w:r>
      <w:bookmarkEnd w:id="388"/>
    </w:p>
    <w:p w14:paraId="32A1B920" w14:textId="77777777" w:rsidR="00322500" w:rsidRPr="00322500" w:rsidRDefault="00322500" w:rsidP="00322500">
      <w:pPr>
        <w:autoSpaceDE w:val="0"/>
        <w:autoSpaceDN w:val="0"/>
        <w:spacing w:after="180" w:line="220" w:lineRule="atLeast"/>
        <w:ind w:left="360"/>
        <w:rPr>
          <w:rFonts w:ascii="Times New Roman" w:eastAsia="Times New Roman" w:hAnsi="Times New Roman" w:cs="Times New Roman"/>
          <w:sz w:val="24"/>
          <w:szCs w:val="24"/>
        </w:rPr>
      </w:pPr>
      <w:r w:rsidRPr="00322500">
        <w:rPr>
          <w:rFonts w:ascii="Arial" w:eastAsia="Times New Roman" w:hAnsi="Arial" w:cs="Arial"/>
          <w:color w:val="000000"/>
          <w:sz w:val="20"/>
          <w:szCs w:val="20"/>
        </w:rPr>
        <w:t>To configure jumbo frames and enable quality of service in the Cisco UCS fabric, complete the following steps:</w:t>
      </w:r>
    </w:p>
    <w:p w14:paraId="0147BD9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Cisco UCS Manager, click LAN on the left.</w:t>
      </w:r>
    </w:p>
    <w:p w14:paraId="38422AB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LAN &gt; LAN Cloud &gt; QoS System Class.</w:t>
      </w:r>
    </w:p>
    <w:p w14:paraId="5D6CAF6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the right pane, click the General tab.</w:t>
      </w:r>
    </w:p>
    <w:p w14:paraId="2D91E55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 xml:space="preserve">On the Best Effort row, enter </w:t>
      </w:r>
      <w:r w:rsidRPr="00322500">
        <w:rPr>
          <w:rFonts w:ascii="Courier New" w:eastAsia="Times New Roman" w:hAnsi="Courier New" w:cs="Courier New"/>
          <w:sz w:val="24"/>
          <w:szCs w:val="24"/>
        </w:rPr>
        <w:t>9216</w:t>
      </w:r>
      <w:r w:rsidRPr="00322500">
        <w:rPr>
          <w:rFonts w:ascii="Times New Roman" w:eastAsia="Times New Roman" w:hAnsi="Times New Roman" w:cs="Times New Roman"/>
          <w:sz w:val="24"/>
          <w:szCs w:val="24"/>
        </w:rPr>
        <w:t xml:space="preserve"> in the box under the MTU column.</w:t>
      </w:r>
    </w:p>
    <w:p w14:paraId="5117720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Save Changes in the bottom of the window.</w:t>
      </w:r>
    </w:p>
    <w:p w14:paraId="0B7D437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OK</w:t>
      </w:r>
    </w:p>
    <w:p w14:paraId="5F92016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noProof/>
          <w:color w:val="0000FF"/>
          <w:sz w:val="24"/>
          <w:szCs w:val="24"/>
        </w:rPr>
        <w:drawing>
          <wp:inline distT="0" distB="0" distL="0" distR="0" wp14:anchorId="2292EDC1" wp14:editId="79B7BE48">
            <wp:extent cx="6233160" cy="2194560"/>
            <wp:effectExtent l="0" t="0" r="0" b="0"/>
            <wp:docPr id="40" name="Picture 40" descr="https://www.cisco.com/c/dam/en/us/td/docs/unified_computing/ucs/UCS_CVDs/flexpod_esxi65_n9fc.docx/_jcr_content/renditions/flexpod_esxi65_n9fc_141.jpg">
              <a:hlinkClick xmlns:a="http://schemas.openxmlformats.org/drawingml/2006/main" r:id="rId503"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8" descr="https://www.cisco.com/c/dam/en/us/td/docs/unified_computing/ucs/UCS_CVDs/flexpod_esxi65_n9fc.docx/_jcr_content/renditions/flexpod_esxi65_n9fc_141.jpg">
                      <a:hlinkClick r:id="rId503" tooltip="&quot;Related image, diagram or screenshot.&quot;"/>
                    </pic:cNvPr>
                    <pic:cNvPicPr>
                      <a:picLocks noChangeAspect="1" noChangeArrowheads="1"/>
                    </pic:cNvPicPr>
                  </pic:nvPicPr>
                  <pic:blipFill>
                    <a:blip r:embed="rId504">
                      <a:extLst>
                        <a:ext uri="{28A0092B-C50C-407E-A947-70E740481C1C}">
                          <a14:useLocalDpi xmlns:a14="http://schemas.microsoft.com/office/drawing/2010/main" val="0"/>
                        </a:ext>
                      </a:extLst>
                    </a:blip>
                    <a:srcRect/>
                    <a:stretch>
                      <a:fillRect/>
                    </a:stretch>
                  </pic:blipFill>
                  <pic:spPr bwMode="auto">
                    <a:xfrm>
                      <a:off x="0" y="0"/>
                      <a:ext cx="6233160" cy="2194560"/>
                    </a:xfrm>
                    <a:prstGeom prst="rect">
                      <a:avLst/>
                    </a:prstGeom>
                    <a:noFill/>
                    <a:ln>
                      <a:noFill/>
                    </a:ln>
                  </pic:spPr>
                </pic:pic>
              </a:graphicData>
            </a:graphic>
          </wp:inline>
        </w:drawing>
      </w:r>
    </w:p>
    <w:p w14:paraId="7F4D7A3A" w14:textId="77777777" w:rsidR="00322500" w:rsidRPr="00322500" w:rsidRDefault="00322500" w:rsidP="00322500">
      <w:pPr>
        <w:spacing w:before="100" w:beforeAutospacing="1" w:after="100" w:afterAutospacing="1" w:line="240" w:lineRule="auto"/>
        <w:ind w:left="1080"/>
        <w:rPr>
          <w:rFonts w:ascii="Times New Roman" w:eastAsia="Times New Roman" w:hAnsi="Times New Roman" w:cs="Times New Roman"/>
          <w:sz w:val="24"/>
          <w:szCs w:val="24"/>
        </w:rPr>
      </w:pPr>
      <w:r w:rsidRPr="00322500">
        <w:rPr>
          <w:rFonts w:ascii="Symbol" w:eastAsia="Times New Roman" w:hAnsi="Symbol" w:cs="Times New Roman"/>
          <w:noProof/>
          <w:color w:val="0000FF"/>
          <w:sz w:val="40"/>
          <w:szCs w:val="40"/>
        </w:rPr>
        <w:drawing>
          <wp:inline distT="0" distB="0" distL="0" distR="0" wp14:anchorId="190BC0B4" wp14:editId="72EC6645">
            <wp:extent cx="121920" cy="106680"/>
            <wp:effectExtent l="0" t="0" r="0" b="7620"/>
            <wp:docPr id="39" name="Picture 39" descr="*">
              <a:hlinkClick xmlns:a="http://schemas.openxmlformats.org/drawingml/2006/main" r:id="rId202"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
                      <a:hlinkClick r:id="rId202" tooltip="&quot;Related image, diagram or screenshot.&quot;"/>
                    </pic:cNvPr>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21920" cy="106680"/>
                    </a:xfrm>
                    <a:prstGeom prst="rect">
                      <a:avLst/>
                    </a:prstGeom>
                    <a:noFill/>
                    <a:ln>
                      <a:noFill/>
                    </a:ln>
                  </pic:spPr>
                </pic:pic>
              </a:graphicData>
            </a:graphic>
          </wp:inline>
        </w:drawing>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Only the Fibre Channel and Best Effort QoS System Classes are enabled in this FlexPod implementation.  The UCS and Nexus switches are intentionally configured this way so that all IP traffic within the FlexPod will be treated as Best Effort.  Enabling the other QoS System Classes without having a comprehensive, end-to-end QoS setup in place can cause difficult to troubleshoot issues.  For example, NetApp storage controllers by default mark IP-based storage protocol packets with a CoS value of 4.  With the default configuration on the Nexus switches in this implementation, storage packets will pass through the switches and into the UCS Fabric Interconnects with CoS 4 set in the packet header.  If the Gold QoS System Class in the UCS is enabled, these storage packets will be treated according to that class and if Jumbo Frames is being used for the storage protocols, but the MTU of the Gold QoS System Class is not set to Jumbo, packet drops will occur.</w:t>
      </w:r>
    </w:p>
    <w:p w14:paraId="5A56F5C9" w14:textId="77777777" w:rsidR="00322500" w:rsidRPr="00322500" w:rsidRDefault="00322500" w:rsidP="00322500">
      <w:pPr>
        <w:spacing w:before="100" w:beforeAutospacing="1" w:after="100" w:afterAutospacing="1" w:line="240" w:lineRule="auto"/>
        <w:outlineLvl w:val="3"/>
        <w:rPr>
          <w:rFonts w:ascii="Times New Roman" w:eastAsia="Times New Roman" w:hAnsi="Times New Roman" w:cs="Times New Roman"/>
          <w:b/>
          <w:bCs/>
          <w:sz w:val="24"/>
          <w:szCs w:val="24"/>
        </w:rPr>
      </w:pPr>
      <w:bookmarkStart w:id="389" w:name="_Toc480541831"/>
      <w:bookmarkStart w:id="390" w:name="_Toc465785321"/>
      <w:bookmarkEnd w:id="389"/>
      <w:r w:rsidRPr="00322500">
        <w:rPr>
          <w:rFonts w:ascii="Times New Roman" w:eastAsia="Times New Roman" w:hAnsi="Times New Roman" w:cs="Times New Roman"/>
          <w:b/>
          <w:bCs/>
          <w:sz w:val="24"/>
          <w:szCs w:val="24"/>
        </w:rPr>
        <w:t>Create Local Disk Configuration Policy (Optional)</w:t>
      </w:r>
      <w:bookmarkEnd w:id="390"/>
    </w:p>
    <w:p w14:paraId="551FFD74" w14:textId="77777777" w:rsidR="00322500" w:rsidRPr="00322500" w:rsidRDefault="00322500" w:rsidP="00322500">
      <w:pPr>
        <w:autoSpaceDE w:val="0"/>
        <w:autoSpaceDN w:val="0"/>
        <w:spacing w:after="180" w:line="220" w:lineRule="atLeast"/>
        <w:ind w:left="360"/>
        <w:rPr>
          <w:rFonts w:ascii="Times New Roman" w:eastAsia="Times New Roman" w:hAnsi="Times New Roman" w:cs="Times New Roman"/>
          <w:sz w:val="24"/>
          <w:szCs w:val="24"/>
        </w:rPr>
      </w:pPr>
      <w:r w:rsidRPr="00322500">
        <w:rPr>
          <w:rFonts w:ascii="Arial" w:eastAsia="Times New Roman" w:hAnsi="Arial" w:cs="Arial"/>
          <w:color w:val="000000"/>
          <w:sz w:val="20"/>
          <w:szCs w:val="20"/>
        </w:rPr>
        <w:t>A local disk configuration for the Cisco UCS environment is necessary if the servers in the environment do not have a local disk.</w:t>
      </w:r>
    </w:p>
    <w:p w14:paraId="474B3863" w14:textId="77777777" w:rsidR="00322500" w:rsidRPr="00322500" w:rsidRDefault="00322500" w:rsidP="00322500">
      <w:pPr>
        <w:spacing w:before="100" w:beforeAutospacing="1" w:after="100" w:afterAutospacing="1" w:line="240" w:lineRule="auto"/>
        <w:ind w:left="1080"/>
        <w:rPr>
          <w:rFonts w:ascii="Times New Roman" w:eastAsia="Times New Roman" w:hAnsi="Times New Roman" w:cs="Times New Roman"/>
          <w:sz w:val="24"/>
          <w:szCs w:val="24"/>
        </w:rPr>
      </w:pPr>
      <w:r w:rsidRPr="00322500">
        <w:rPr>
          <w:rFonts w:ascii="Symbol" w:eastAsia="Times New Roman" w:hAnsi="Symbol" w:cs="Times New Roman"/>
          <w:noProof/>
          <w:color w:val="0000FF"/>
          <w:sz w:val="40"/>
          <w:szCs w:val="40"/>
        </w:rPr>
        <w:drawing>
          <wp:inline distT="0" distB="0" distL="0" distR="0" wp14:anchorId="721C5DB3" wp14:editId="454386F3">
            <wp:extent cx="121920" cy="106680"/>
            <wp:effectExtent l="0" t="0" r="0" b="7620"/>
            <wp:docPr id="38" name="Picture 38" descr="*">
              <a:hlinkClick xmlns:a="http://schemas.openxmlformats.org/drawingml/2006/main" r:id="rId202"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
                      <a:hlinkClick r:id="rId202" tooltip="&quot;Related image, diagram or screenshot.&quot;"/>
                    </pic:cNvPr>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21920" cy="106680"/>
                    </a:xfrm>
                    <a:prstGeom prst="rect">
                      <a:avLst/>
                    </a:prstGeom>
                    <a:noFill/>
                    <a:ln>
                      <a:noFill/>
                    </a:ln>
                  </pic:spPr>
                </pic:pic>
              </a:graphicData>
            </a:graphic>
          </wp:inline>
        </w:drawing>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This policy should not be used on servers that contain local disks.</w:t>
      </w:r>
    </w:p>
    <w:p w14:paraId="2BBF015D" w14:textId="77777777" w:rsidR="00322500" w:rsidRPr="00322500" w:rsidRDefault="00322500" w:rsidP="00322500">
      <w:pPr>
        <w:autoSpaceDE w:val="0"/>
        <w:autoSpaceDN w:val="0"/>
        <w:spacing w:after="180" w:line="220" w:lineRule="atLeast"/>
        <w:ind w:left="360"/>
        <w:rPr>
          <w:rFonts w:ascii="Times New Roman" w:eastAsia="Times New Roman" w:hAnsi="Times New Roman" w:cs="Times New Roman"/>
          <w:sz w:val="24"/>
          <w:szCs w:val="24"/>
        </w:rPr>
      </w:pPr>
      <w:r w:rsidRPr="00322500">
        <w:rPr>
          <w:rFonts w:ascii="Arial" w:eastAsia="Times New Roman" w:hAnsi="Arial" w:cs="Arial"/>
          <w:color w:val="000000"/>
          <w:sz w:val="20"/>
          <w:szCs w:val="20"/>
        </w:rPr>
        <w:t>To create a local disk configuration policy, complete the following steps:</w:t>
      </w:r>
    </w:p>
    <w:p w14:paraId="59A406A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Cisco UCS Manager, click Servers on the left.</w:t>
      </w:r>
    </w:p>
    <w:p w14:paraId="049F310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Policies &gt; root.</w:t>
      </w:r>
    </w:p>
    <w:p w14:paraId="6A28612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Right-click Local Disk Config Policies.</w:t>
      </w:r>
    </w:p>
    <w:p w14:paraId="2A25362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Create Local Disk Configuration Policy.</w:t>
      </w:r>
    </w:p>
    <w:p w14:paraId="709AFCC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 xml:space="preserve">Enter </w:t>
      </w:r>
      <w:r w:rsidRPr="00322500">
        <w:rPr>
          <w:rFonts w:ascii="Courier New" w:eastAsia="Times New Roman" w:hAnsi="Courier New" w:cs="Courier New"/>
          <w:sz w:val="24"/>
          <w:szCs w:val="24"/>
        </w:rPr>
        <w:t>SAN-Boot</w:t>
      </w:r>
      <w:r w:rsidRPr="00322500">
        <w:rPr>
          <w:rFonts w:ascii="Times New Roman" w:eastAsia="Times New Roman" w:hAnsi="Times New Roman" w:cs="Times New Roman"/>
          <w:sz w:val="24"/>
          <w:szCs w:val="24"/>
        </w:rPr>
        <w:t xml:space="preserve"> as the local disk configuration policy name.</w:t>
      </w:r>
    </w:p>
    <w:p w14:paraId="04DF9E1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 xml:space="preserve">Change the mode to No Local Storage. </w:t>
      </w:r>
    </w:p>
    <w:p w14:paraId="11C04BF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7.</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OK to create the local disk configuration policy.</w:t>
      </w:r>
    </w:p>
    <w:p w14:paraId="19302A3D" w14:textId="77777777" w:rsidR="00322500" w:rsidRPr="00322500" w:rsidRDefault="00322500" w:rsidP="00322500">
      <w:pPr>
        <w:autoSpaceDE w:val="0"/>
        <w:autoSpaceDN w:val="0"/>
        <w:spacing w:after="180" w:line="220" w:lineRule="atLeast"/>
        <w:ind w:left="360"/>
        <w:rPr>
          <w:rFonts w:ascii="Times New Roman" w:eastAsia="Times New Roman" w:hAnsi="Times New Roman" w:cs="Times New Roman"/>
          <w:sz w:val="24"/>
          <w:szCs w:val="24"/>
        </w:rPr>
      </w:pPr>
      <w:r w:rsidRPr="00322500">
        <w:rPr>
          <w:rFonts w:ascii="Arial" w:eastAsia="Times New Roman" w:hAnsi="Arial" w:cs="Arial"/>
          <w:noProof/>
          <w:color w:val="0000FF"/>
          <w:sz w:val="20"/>
          <w:szCs w:val="20"/>
        </w:rPr>
        <w:drawing>
          <wp:inline distT="0" distB="0" distL="0" distR="0" wp14:anchorId="4A9CF9E9" wp14:editId="032C2D20">
            <wp:extent cx="6377940" cy="6964680"/>
            <wp:effectExtent l="0" t="0" r="3810" b="7620"/>
            <wp:docPr id="37" name="Picture 37" descr="https://www.cisco.com/c/dam/en/us/td/docs/unified_computing/ucs/UCS_CVDs/flexpod_esxi65_n9fc.docx/_jcr_content/renditions/flexpod_esxi65_n9fc_142.jpg">
              <a:hlinkClick xmlns:a="http://schemas.openxmlformats.org/drawingml/2006/main" r:id="rId505"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9" descr="https://www.cisco.com/c/dam/en/us/td/docs/unified_computing/ucs/UCS_CVDs/flexpod_esxi65_n9fc.docx/_jcr_content/renditions/flexpod_esxi65_n9fc_142.jpg">
                      <a:hlinkClick r:id="rId505" tooltip="&quot;Related image, diagram or screenshot.&quot;"/>
                    </pic:cNvPr>
                    <pic:cNvPicPr>
                      <a:picLocks noChangeAspect="1" noChangeArrowheads="1"/>
                    </pic:cNvPicPr>
                  </pic:nvPicPr>
                  <pic:blipFill>
                    <a:blip r:embed="rId506">
                      <a:extLst>
                        <a:ext uri="{28A0092B-C50C-407E-A947-70E740481C1C}">
                          <a14:useLocalDpi xmlns:a14="http://schemas.microsoft.com/office/drawing/2010/main" val="0"/>
                        </a:ext>
                      </a:extLst>
                    </a:blip>
                    <a:srcRect/>
                    <a:stretch>
                      <a:fillRect/>
                    </a:stretch>
                  </pic:blipFill>
                  <pic:spPr bwMode="auto">
                    <a:xfrm>
                      <a:off x="0" y="0"/>
                      <a:ext cx="6377940" cy="6964680"/>
                    </a:xfrm>
                    <a:prstGeom prst="rect">
                      <a:avLst/>
                    </a:prstGeom>
                    <a:noFill/>
                    <a:ln>
                      <a:noFill/>
                    </a:ln>
                  </pic:spPr>
                </pic:pic>
              </a:graphicData>
            </a:graphic>
          </wp:inline>
        </w:drawing>
      </w:r>
    </w:p>
    <w:p w14:paraId="67D12D4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8.</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OK.</w:t>
      </w:r>
    </w:p>
    <w:p w14:paraId="5EC27200" w14:textId="77777777" w:rsidR="00322500" w:rsidRPr="00322500" w:rsidRDefault="00322500" w:rsidP="00322500">
      <w:pPr>
        <w:spacing w:before="100" w:beforeAutospacing="1" w:after="100" w:afterAutospacing="1" w:line="240" w:lineRule="auto"/>
        <w:outlineLvl w:val="3"/>
        <w:rPr>
          <w:rFonts w:ascii="Times New Roman" w:eastAsia="Times New Roman" w:hAnsi="Times New Roman" w:cs="Times New Roman"/>
          <w:b/>
          <w:bCs/>
          <w:sz w:val="24"/>
          <w:szCs w:val="24"/>
        </w:rPr>
      </w:pPr>
      <w:bookmarkStart w:id="391" w:name="_Toc480541832"/>
      <w:bookmarkStart w:id="392" w:name="_Toc465785322"/>
      <w:bookmarkEnd w:id="391"/>
      <w:r w:rsidRPr="00322500">
        <w:rPr>
          <w:rFonts w:ascii="Times New Roman" w:eastAsia="Times New Roman" w:hAnsi="Times New Roman" w:cs="Times New Roman"/>
          <w:b/>
          <w:bCs/>
          <w:sz w:val="24"/>
          <w:szCs w:val="24"/>
        </w:rPr>
        <w:t>Create Network Control Policy for Cisco Discovery Protocol (CDP) and Link Layer Discovery Protocol (LLDP)</w:t>
      </w:r>
      <w:bookmarkEnd w:id="392"/>
    </w:p>
    <w:p w14:paraId="649C6435" w14:textId="77777777" w:rsidR="00322500" w:rsidRPr="00322500" w:rsidRDefault="00322500" w:rsidP="00322500">
      <w:pPr>
        <w:autoSpaceDE w:val="0"/>
        <w:autoSpaceDN w:val="0"/>
        <w:spacing w:after="180" w:line="220" w:lineRule="atLeast"/>
        <w:ind w:left="360"/>
        <w:rPr>
          <w:rFonts w:ascii="Times New Roman" w:eastAsia="Times New Roman" w:hAnsi="Times New Roman" w:cs="Times New Roman"/>
          <w:sz w:val="24"/>
          <w:szCs w:val="24"/>
        </w:rPr>
      </w:pPr>
      <w:r w:rsidRPr="00322500">
        <w:rPr>
          <w:rFonts w:ascii="Arial" w:eastAsia="Times New Roman" w:hAnsi="Arial" w:cs="Arial"/>
          <w:color w:val="000000"/>
          <w:sz w:val="20"/>
          <w:szCs w:val="20"/>
        </w:rPr>
        <w:t>To create a network control policy that enables CDP and LLDP on virtual network ports, complete the following steps:</w:t>
      </w:r>
    </w:p>
    <w:p w14:paraId="5EBD28E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Cisco UCS Manager, click LAN on the left.</w:t>
      </w:r>
    </w:p>
    <w:p w14:paraId="19D73C7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Policies &gt; root.</w:t>
      </w:r>
    </w:p>
    <w:p w14:paraId="7136DE6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Right-click Network Control Policies.</w:t>
      </w:r>
    </w:p>
    <w:p w14:paraId="60FEA1A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Create Network Control Policy.</w:t>
      </w:r>
    </w:p>
    <w:p w14:paraId="238B8EB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 xml:space="preserve">Enter </w:t>
      </w:r>
      <w:r w:rsidRPr="00322500">
        <w:rPr>
          <w:rFonts w:ascii="Courier New" w:eastAsia="Times New Roman" w:hAnsi="Courier New" w:cs="Courier New"/>
          <w:sz w:val="24"/>
          <w:szCs w:val="24"/>
        </w:rPr>
        <w:t>Enable-CDP-LLDP</w:t>
      </w:r>
      <w:r w:rsidRPr="00322500">
        <w:rPr>
          <w:rFonts w:ascii="Times New Roman" w:eastAsia="Times New Roman" w:hAnsi="Times New Roman" w:cs="Times New Roman"/>
          <w:sz w:val="24"/>
          <w:szCs w:val="24"/>
        </w:rPr>
        <w:t xml:space="preserve"> as the policy name.</w:t>
      </w:r>
    </w:p>
    <w:p w14:paraId="3BEE7AD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For CDP, select the Enabled option.</w:t>
      </w:r>
    </w:p>
    <w:p w14:paraId="46EB4FB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7.</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For LLDP, scroll down and select Enabled for both Transmit and Receive.</w:t>
      </w:r>
    </w:p>
    <w:p w14:paraId="4C5DEF8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8.</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OK to create the network control policy.</w:t>
      </w:r>
    </w:p>
    <w:p w14:paraId="4ABA0167" w14:textId="77777777" w:rsidR="00322500" w:rsidRPr="00322500" w:rsidRDefault="00322500" w:rsidP="00322500">
      <w:pPr>
        <w:autoSpaceDE w:val="0"/>
        <w:autoSpaceDN w:val="0"/>
        <w:spacing w:after="180" w:line="220" w:lineRule="atLeast"/>
        <w:ind w:left="360"/>
        <w:rPr>
          <w:rFonts w:ascii="Times New Roman" w:eastAsia="Times New Roman" w:hAnsi="Times New Roman" w:cs="Times New Roman"/>
          <w:sz w:val="24"/>
          <w:szCs w:val="24"/>
        </w:rPr>
      </w:pPr>
      <w:r w:rsidRPr="00322500">
        <w:rPr>
          <w:rFonts w:ascii="Arial" w:eastAsia="Times New Roman" w:hAnsi="Arial" w:cs="Arial"/>
          <w:color w:val="000000"/>
          <w:sz w:val="20"/>
          <w:szCs w:val="20"/>
        </w:rPr>
        <w:t> </w:t>
      </w:r>
      <w:r w:rsidRPr="00322500">
        <w:rPr>
          <w:rFonts w:ascii="Arial" w:eastAsia="Times New Roman" w:hAnsi="Arial" w:cs="Arial"/>
          <w:noProof/>
          <w:color w:val="0000FF"/>
          <w:sz w:val="20"/>
          <w:szCs w:val="20"/>
        </w:rPr>
        <w:drawing>
          <wp:inline distT="0" distB="0" distL="0" distR="0" wp14:anchorId="50CBD10F" wp14:editId="361FFB47">
            <wp:extent cx="6050280" cy="4213860"/>
            <wp:effectExtent l="0" t="0" r="7620" b="0"/>
            <wp:docPr id="36" name="Picture 36" descr="https://www.cisco.com/c/dam/en/us/td/docs/unified_computing/ucs/UCS_CVDs/flexpod_esxi65_n9fc.docx/_jcr_content/renditions/flexpod_esxi65_n9fc_143.jpg">
              <a:hlinkClick xmlns:a="http://schemas.openxmlformats.org/drawingml/2006/main" r:id="rId507"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0" descr="https://www.cisco.com/c/dam/en/us/td/docs/unified_computing/ucs/UCS_CVDs/flexpod_esxi65_n9fc.docx/_jcr_content/renditions/flexpod_esxi65_n9fc_143.jpg">
                      <a:hlinkClick r:id="rId507" tooltip="&quot;Related image, diagram or screenshot.&quot;"/>
                    </pic:cNvPr>
                    <pic:cNvPicPr>
                      <a:picLocks noChangeAspect="1" noChangeArrowheads="1"/>
                    </pic:cNvPicPr>
                  </pic:nvPicPr>
                  <pic:blipFill>
                    <a:blip r:embed="rId508">
                      <a:extLst>
                        <a:ext uri="{28A0092B-C50C-407E-A947-70E740481C1C}">
                          <a14:useLocalDpi xmlns:a14="http://schemas.microsoft.com/office/drawing/2010/main" val="0"/>
                        </a:ext>
                      </a:extLst>
                    </a:blip>
                    <a:srcRect/>
                    <a:stretch>
                      <a:fillRect/>
                    </a:stretch>
                  </pic:blipFill>
                  <pic:spPr bwMode="auto">
                    <a:xfrm>
                      <a:off x="0" y="0"/>
                      <a:ext cx="6050280" cy="4213860"/>
                    </a:xfrm>
                    <a:prstGeom prst="rect">
                      <a:avLst/>
                    </a:prstGeom>
                    <a:noFill/>
                    <a:ln>
                      <a:noFill/>
                    </a:ln>
                  </pic:spPr>
                </pic:pic>
              </a:graphicData>
            </a:graphic>
          </wp:inline>
        </w:drawing>
      </w:r>
    </w:p>
    <w:p w14:paraId="5CD4A89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9.</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OK.</w:t>
      </w:r>
    </w:p>
    <w:p w14:paraId="65541FA3" w14:textId="77777777" w:rsidR="00322500" w:rsidRPr="00322500" w:rsidRDefault="00322500" w:rsidP="00322500">
      <w:pPr>
        <w:keepNext/>
        <w:autoSpaceDE w:val="0"/>
        <w:autoSpaceDN w:val="0"/>
        <w:spacing w:before="300" w:after="120" w:line="280" w:lineRule="atLeast"/>
        <w:rPr>
          <w:rFonts w:ascii="Times New Roman" w:eastAsia="Times New Roman" w:hAnsi="Times New Roman" w:cs="Times New Roman"/>
          <w:sz w:val="24"/>
          <w:szCs w:val="24"/>
        </w:rPr>
      </w:pPr>
      <w:bookmarkStart w:id="393" w:name="_Toc465785323"/>
      <w:r w:rsidRPr="00322500">
        <w:rPr>
          <w:rFonts w:ascii="Arial" w:eastAsia="Times New Roman" w:hAnsi="Arial" w:cs="Arial"/>
          <w:color w:val="38467E"/>
          <w:sz w:val="24"/>
          <w:szCs w:val="24"/>
        </w:rPr>
        <w:t>Create Power Control Policy</w:t>
      </w:r>
      <w:bookmarkEnd w:id="393"/>
    </w:p>
    <w:p w14:paraId="674EA34D" w14:textId="77777777" w:rsidR="00322500" w:rsidRPr="00322500" w:rsidRDefault="00322500" w:rsidP="00322500">
      <w:pPr>
        <w:autoSpaceDE w:val="0"/>
        <w:autoSpaceDN w:val="0"/>
        <w:spacing w:after="180" w:line="220" w:lineRule="atLeast"/>
        <w:ind w:left="360"/>
        <w:rPr>
          <w:rFonts w:ascii="Times New Roman" w:eastAsia="Times New Roman" w:hAnsi="Times New Roman" w:cs="Times New Roman"/>
          <w:sz w:val="24"/>
          <w:szCs w:val="24"/>
        </w:rPr>
      </w:pPr>
      <w:r w:rsidRPr="00322500">
        <w:rPr>
          <w:rFonts w:ascii="Arial" w:eastAsia="Times New Roman" w:hAnsi="Arial" w:cs="Arial"/>
          <w:color w:val="000000"/>
          <w:sz w:val="20"/>
          <w:szCs w:val="20"/>
        </w:rPr>
        <w:t>To create a power control policy for the Cisco UCS environment, complete the following steps:</w:t>
      </w:r>
    </w:p>
    <w:p w14:paraId="4EDBC12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Cisco UCS Manager, click Servers tab on the left.</w:t>
      </w:r>
    </w:p>
    <w:p w14:paraId="5F8EAD0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Policies &gt; root.</w:t>
      </w:r>
    </w:p>
    <w:p w14:paraId="7F90723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Right-click Power Control Policies.</w:t>
      </w:r>
    </w:p>
    <w:p w14:paraId="637A297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Create Power Control Policy.</w:t>
      </w:r>
    </w:p>
    <w:p w14:paraId="60961F6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 xml:space="preserve">Enter </w:t>
      </w:r>
      <w:r w:rsidRPr="00322500">
        <w:rPr>
          <w:rFonts w:ascii="Courier New" w:eastAsia="Times New Roman" w:hAnsi="Courier New" w:cs="Courier New"/>
          <w:sz w:val="24"/>
          <w:szCs w:val="24"/>
        </w:rPr>
        <w:t>No-Power-Cap</w:t>
      </w:r>
      <w:r w:rsidRPr="00322500">
        <w:rPr>
          <w:rFonts w:ascii="Times New Roman" w:eastAsia="Times New Roman" w:hAnsi="Times New Roman" w:cs="Times New Roman"/>
          <w:sz w:val="24"/>
          <w:szCs w:val="24"/>
        </w:rPr>
        <w:t xml:space="preserve"> as the power control policy name.</w:t>
      </w:r>
    </w:p>
    <w:p w14:paraId="7A40D7A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hange the power capping setting to No Cap.</w:t>
      </w:r>
    </w:p>
    <w:p w14:paraId="249E75A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7.</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OK to create the power control policy.</w:t>
      </w:r>
    </w:p>
    <w:p w14:paraId="6E13E92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8.</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OK.</w:t>
      </w:r>
    </w:p>
    <w:p w14:paraId="0CE51999" w14:textId="77777777" w:rsidR="00322500" w:rsidRPr="00322500" w:rsidRDefault="00322500" w:rsidP="00322500">
      <w:pPr>
        <w:autoSpaceDE w:val="0"/>
        <w:autoSpaceDN w:val="0"/>
        <w:spacing w:after="180" w:line="220" w:lineRule="atLeast"/>
        <w:ind w:left="360"/>
        <w:rPr>
          <w:rFonts w:ascii="Times New Roman" w:eastAsia="Times New Roman" w:hAnsi="Times New Roman" w:cs="Times New Roman"/>
          <w:sz w:val="24"/>
          <w:szCs w:val="24"/>
        </w:rPr>
      </w:pPr>
      <w:r w:rsidRPr="00322500">
        <w:rPr>
          <w:rFonts w:ascii="Arial" w:eastAsia="Times New Roman" w:hAnsi="Arial" w:cs="Arial"/>
          <w:color w:val="000000"/>
          <w:sz w:val="20"/>
          <w:szCs w:val="20"/>
        </w:rPr>
        <w:t> </w:t>
      </w:r>
      <w:r w:rsidRPr="00322500">
        <w:rPr>
          <w:rFonts w:ascii="Arial" w:eastAsia="Times New Roman" w:hAnsi="Arial" w:cs="Arial"/>
          <w:noProof/>
          <w:color w:val="0000FF"/>
          <w:sz w:val="20"/>
          <w:szCs w:val="20"/>
        </w:rPr>
        <w:drawing>
          <wp:inline distT="0" distB="0" distL="0" distR="0" wp14:anchorId="03F7A093" wp14:editId="4DD7C958">
            <wp:extent cx="6309360" cy="5532120"/>
            <wp:effectExtent l="0" t="0" r="0" b="0"/>
            <wp:docPr id="35" name="Picture 35" descr="https://www.cisco.com/c/dam/en/us/td/docs/unified_computing/ucs/UCS_CVDs/flexpod_esxi65_n9fc.docx/_jcr_content/renditions/flexpod_esxi65_n9fc_144.jpg">
              <a:hlinkClick xmlns:a="http://schemas.openxmlformats.org/drawingml/2006/main" r:id="rId509"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3" descr="https://www.cisco.com/c/dam/en/us/td/docs/unified_computing/ucs/UCS_CVDs/flexpod_esxi65_n9fc.docx/_jcr_content/renditions/flexpod_esxi65_n9fc_144.jpg">
                      <a:hlinkClick r:id="rId509" tooltip="&quot;Related image, diagram or screenshot.&quot;"/>
                    </pic:cNvPr>
                    <pic:cNvPicPr>
                      <a:picLocks noChangeAspect="1" noChangeArrowheads="1"/>
                    </pic:cNvPicPr>
                  </pic:nvPicPr>
                  <pic:blipFill>
                    <a:blip r:embed="rId510">
                      <a:extLst>
                        <a:ext uri="{28A0092B-C50C-407E-A947-70E740481C1C}">
                          <a14:useLocalDpi xmlns:a14="http://schemas.microsoft.com/office/drawing/2010/main" val="0"/>
                        </a:ext>
                      </a:extLst>
                    </a:blip>
                    <a:srcRect/>
                    <a:stretch>
                      <a:fillRect/>
                    </a:stretch>
                  </pic:blipFill>
                  <pic:spPr bwMode="auto">
                    <a:xfrm>
                      <a:off x="0" y="0"/>
                      <a:ext cx="6309360" cy="5532120"/>
                    </a:xfrm>
                    <a:prstGeom prst="rect">
                      <a:avLst/>
                    </a:prstGeom>
                    <a:noFill/>
                    <a:ln>
                      <a:noFill/>
                    </a:ln>
                  </pic:spPr>
                </pic:pic>
              </a:graphicData>
            </a:graphic>
          </wp:inline>
        </w:drawing>
      </w:r>
    </w:p>
    <w:p w14:paraId="4C13C98A" w14:textId="77777777" w:rsidR="00322500" w:rsidRPr="00322500" w:rsidRDefault="00322500" w:rsidP="00322500">
      <w:pPr>
        <w:keepNext/>
        <w:autoSpaceDE w:val="0"/>
        <w:autoSpaceDN w:val="0"/>
        <w:spacing w:before="300" w:after="120" w:line="280" w:lineRule="atLeast"/>
        <w:rPr>
          <w:rFonts w:ascii="Times New Roman" w:eastAsia="Times New Roman" w:hAnsi="Times New Roman" w:cs="Times New Roman"/>
          <w:sz w:val="24"/>
          <w:szCs w:val="24"/>
        </w:rPr>
      </w:pPr>
      <w:bookmarkStart w:id="394" w:name="_Toc465785324"/>
      <w:r w:rsidRPr="00322500">
        <w:rPr>
          <w:rFonts w:ascii="Arial" w:eastAsia="Times New Roman" w:hAnsi="Arial" w:cs="Arial"/>
          <w:color w:val="38467E"/>
          <w:sz w:val="24"/>
          <w:szCs w:val="24"/>
        </w:rPr>
        <w:t>Create Server Pool Qualification Policy (Optional)</w:t>
      </w:r>
      <w:bookmarkEnd w:id="394"/>
    </w:p>
    <w:p w14:paraId="2E278D7F" w14:textId="77777777" w:rsidR="00322500" w:rsidRPr="00322500" w:rsidRDefault="00322500" w:rsidP="00322500">
      <w:pPr>
        <w:autoSpaceDE w:val="0"/>
        <w:autoSpaceDN w:val="0"/>
        <w:spacing w:after="180" w:line="220" w:lineRule="atLeast"/>
        <w:ind w:left="360"/>
        <w:rPr>
          <w:rFonts w:ascii="Times New Roman" w:eastAsia="Times New Roman" w:hAnsi="Times New Roman" w:cs="Times New Roman"/>
          <w:sz w:val="24"/>
          <w:szCs w:val="24"/>
        </w:rPr>
      </w:pPr>
      <w:r w:rsidRPr="00322500">
        <w:rPr>
          <w:rFonts w:ascii="Arial" w:eastAsia="Times New Roman" w:hAnsi="Arial" w:cs="Arial"/>
          <w:color w:val="000000"/>
          <w:sz w:val="20"/>
          <w:szCs w:val="20"/>
        </w:rPr>
        <w:t>To create an optional server pool qualification policy for the Cisco UCS environment, complete the following steps:</w:t>
      </w:r>
    </w:p>
    <w:p w14:paraId="3E6C1D39" w14:textId="77777777" w:rsidR="00322500" w:rsidRPr="00322500" w:rsidRDefault="00322500" w:rsidP="00322500">
      <w:pPr>
        <w:spacing w:before="100" w:beforeAutospacing="1" w:after="100" w:afterAutospacing="1" w:line="240" w:lineRule="auto"/>
        <w:ind w:left="1080"/>
        <w:rPr>
          <w:rFonts w:ascii="Times New Roman" w:eastAsia="Times New Roman" w:hAnsi="Times New Roman" w:cs="Times New Roman"/>
          <w:sz w:val="24"/>
          <w:szCs w:val="24"/>
        </w:rPr>
      </w:pPr>
      <w:r w:rsidRPr="00322500">
        <w:rPr>
          <w:rFonts w:ascii="Symbol" w:eastAsia="Times New Roman" w:hAnsi="Symbol" w:cs="Times New Roman"/>
          <w:noProof/>
          <w:color w:val="0000FF"/>
          <w:sz w:val="40"/>
          <w:szCs w:val="40"/>
        </w:rPr>
        <w:drawing>
          <wp:inline distT="0" distB="0" distL="0" distR="0" wp14:anchorId="6A5419AC" wp14:editId="3769BA1F">
            <wp:extent cx="121920" cy="106680"/>
            <wp:effectExtent l="0" t="0" r="0" b="7620"/>
            <wp:docPr id="34" name="Picture 34" descr="*">
              <a:hlinkClick xmlns:a="http://schemas.openxmlformats.org/drawingml/2006/main" r:id="rId202"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descr="*">
                      <a:hlinkClick r:id="rId202" tooltip="&quot;Related image, diagram or screenshot.&quot;"/>
                    </pic:cNvPr>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21920" cy="106680"/>
                    </a:xfrm>
                    <a:prstGeom prst="rect">
                      <a:avLst/>
                    </a:prstGeom>
                    <a:noFill/>
                    <a:ln>
                      <a:noFill/>
                    </a:ln>
                  </pic:spPr>
                </pic:pic>
              </a:graphicData>
            </a:graphic>
          </wp:inline>
        </w:drawing>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This example creates a policy for Cisco UCS B-Series and Cisco UCS C-Series servers with the Intel E2660 v4 Xeon Broadwell processors.</w:t>
      </w:r>
    </w:p>
    <w:p w14:paraId="54A9F69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Cisco UCS Manager, click Servers on the left.</w:t>
      </w:r>
    </w:p>
    <w:p w14:paraId="1766B5E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Policies &gt; root.</w:t>
      </w:r>
    </w:p>
    <w:p w14:paraId="5A5C789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Right-click Server Pool Policy Qualifications.</w:t>
      </w:r>
    </w:p>
    <w:p w14:paraId="288A27D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Create Server Pool Policy Qualification.</w:t>
      </w:r>
    </w:p>
    <w:p w14:paraId="57285DA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 xml:space="preserve">Name the policy </w:t>
      </w:r>
      <w:r w:rsidRPr="00322500">
        <w:rPr>
          <w:rFonts w:ascii="Courier New" w:eastAsia="Times New Roman" w:hAnsi="Courier New" w:cs="Courier New"/>
          <w:sz w:val="24"/>
          <w:szCs w:val="24"/>
        </w:rPr>
        <w:t>UCS-Broadwell</w:t>
      </w:r>
      <w:r w:rsidRPr="00322500">
        <w:rPr>
          <w:rFonts w:ascii="Times New Roman" w:eastAsia="Times New Roman" w:hAnsi="Times New Roman" w:cs="Times New Roman"/>
          <w:sz w:val="24"/>
          <w:szCs w:val="24"/>
        </w:rPr>
        <w:t>.</w:t>
      </w:r>
    </w:p>
    <w:p w14:paraId="429D4F4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Create CPU/Cores Qualifications.</w:t>
      </w:r>
    </w:p>
    <w:p w14:paraId="27F7CD9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7.</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Xeon for the Processor/Architecture.</w:t>
      </w:r>
    </w:p>
    <w:p w14:paraId="6897999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8.</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 xml:space="preserve">Select </w:t>
      </w:r>
      <w:r w:rsidRPr="00322500">
        <w:rPr>
          <w:rFonts w:ascii="Courier New" w:eastAsia="Times New Roman" w:hAnsi="Courier New" w:cs="Courier New"/>
          <w:sz w:val="24"/>
          <w:szCs w:val="24"/>
        </w:rPr>
        <w:t xml:space="preserve">UCS-CPU-E52660E </w:t>
      </w:r>
      <w:r w:rsidRPr="00322500">
        <w:rPr>
          <w:rFonts w:ascii="Times New Roman" w:eastAsia="Times New Roman" w:hAnsi="Times New Roman" w:cs="Times New Roman"/>
          <w:sz w:val="24"/>
          <w:szCs w:val="24"/>
        </w:rPr>
        <w:t>as the PID.</w:t>
      </w:r>
    </w:p>
    <w:p w14:paraId="1AEBE70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9.</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OK</w:t>
      </w:r>
      <w:r w:rsidRPr="00322500">
        <w:rPr>
          <w:rFonts w:ascii="Courier New" w:eastAsia="Times New Roman" w:hAnsi="Courier New" w:cs="Courier New"/>
          <w:sz w:val="24"/>
          <w:szCs w:val="24"/>
        </w:rPr>
        <w:t xml:space="preserve"> </w:t>
      </w:r>
      <w:r w:rsidRPr="00322500">
        <w:rPr>
          <w:rFonts w:ascii="Times New Roman" w:eastAsia="Times New Roman" w:hAnsi="Times New Roman" w:cs="Times New Roman"/>
          <w:sz w:val="24"/>
          <w:szCs w:val="24"/>
        </w:rPr>
        <w:t>to create the CPU/Core qualification.</w:t>
      </w:r>
    </w:p>
    <w:p w14:paraId="670A178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0.</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OK to create the policy then OK for the confirmation.</w:t>
      </w:r>
    </w:p>
    <w:p w14:paraId="0936AF0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xml:space="preserve">  </w:t>
      </w:r>
      <w:r w:rsidRPr="00322500">
        <w:rPr>
          <w:rFonts w:ascii="Times New Roman" w:eastAsia="Times New Roman" w:hAnsi="Times New Roman" w:cs="Times New Roman"/>
          <w:noProof/>
          <w:color w:val="0000FF"/>
          <w:sz w:val="24"/>
          <w:szCs w:val="24"/>
        </w:rPr>
        <w:drawing>
          <wp:inline distT="0" distB="0" distL="0" distR="0" wp14:anchorId="6E15FA8B" wp14:editId="5C39AB0B">
            <wp:extent cx="6347460" cy="3977640"/>
            <wp:effectExtent l="0" t="0" r="0" b="3810"/>
            <wp:docPr id="33" name="Picture 33" descr="https://www.cisco.com/c/dam/en/us/td/docs/unified_computing/ucs/UCS_CVDs/flexpod_esxi65_n9fc.docx/_jcr_content/renditions/flexpod_esxi65_n9fc_39.jpg">
              <a:hlinkClick xmlns:a="http://schemas.openxmlformats.org/drawingml/2006/main" r:id="rId287"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5" descr="https://www.cisco.com/c/dam/en/us/td/docs/unified_computing/ucs/UCS_CVDs/flexpod_esxi65_n9fc.docx/_jcr_content/renditions/flexpod_esxi65_n9fc_39.jpg">
                      <a:hlinkClick r:id="rId287" tooltip="&quot;Related image, diagram or screenshot.&quot;"/>
                    </pic:cNvPr>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6347460" cy="3977640"/>
                    </a:xfrm>
                    <a:prstGeom prst="rect">
                      <a:avLst/>
                    </a:prstGeom>
                    <a:noFill/>
                    <a:ln>
                      <a:noFill/>
                    </a:ln>
                  </pic:spPr>
                </pic:pic>
              </a:graphicData>
            </a:graphic>
          </wp:inline>
        </w:drawing>
      </w:r>
    </w:p>
    <w:p w14:paraId="11E47BFA" w14:textId="77777777" w:rsidR="00322500" w:rsidRPr="00322500" w:rsidRDefault="00322500" w:rsidP="00322500">
      <w:pPr>
        <w:spacing w:before="100" w:beforeAutospacing="1" w:after="100" w:afterAutospacing="1" w:line="240" w:lineRule="auto"/>
        <w:outlineLvl w:val="3"/>
        <w:rPr>
          <w:rFonts w:ascii="Times New Roman" w:eastAsia="Times New Roman" w:hAnsi="Times New Roman" w:cs="Times New Roman"/>
          <w:b/>
          <w:bCs/>
          <w:sz w:val="24"/>
          <w:szCs w:val="24"/>
        </w:rPr>
      </w:pPr>
      <w:bookmarkStart w:id="395" w:name="_Toc465785325"/>
      <w:bookmarkStart w:id="396" w:name="_Toc480541833"/>
      <w:bookmarkEnd w:id="395"/>
      <w:r w:rsidRPr="00322500">
        <w:rPr>
          <w:rFonts w:ascii="Times New Roman" w:eastAsia="Times New Roman" w:hAnsi="Times New Roman" w:cs="Times New Roman"/>
          <w:b/>
          <w:bCs/>
          <w:sz w:val="24"/>
          <w:szCs w:val="24"/>
        </w:rPr>
        <w:t>Create Server BIOS Policy</w:t>
      </w:r>
      <w:bookmarkEnd w:id="396"/>
      <w:r w:rsidRPr="00322500">
        <w:rPr>
          <w:rFonts w:ascii="Times New Roman" w:eastAsia="Times New Roman" w:hAnsi="Times New Roman" w:cs="Times New Roman"/>
          <w:b/>
          <w:bCs/>
          <w:sz w:val="24"/>
          <w:szCs w:val="24"/>
        </w:rPr>
        <w:t xml:space="preserve"> </w:t>
      </w:r>
    </w:p>
    <w:p w14:paraId="0574EBA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To create a server BIOS policy for the Cisco UCS environment, complete the following steps:</w:t>
      </w:r>
    </w:p>
    <w:p w14:paraId="71814A9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Cisco UCS Manager, click Servers on the left.</w:t>
      </w:r>
    </w:p>
    <w:p w14:paraId="08179CC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Policies &gt; root.</w:t>
      </w:r>
    </w:p>
    <w:p w14:paraId="0CE59BE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Right-click BIOS Policies.</w:t>
      </w:r>
    </w:p>
    <w:p w14:paraId="5F9B26E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Create BIOS Policy.</w:t>
      </w:r>
    </w:p>
    <w:p w14:paraId="5E2FCC3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nter VM-Host as the BIOS policy name.</w:t>
      </w:r>
    </w:p>
    <w:p w14:paraId="6ABA86E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hange the Quiet Boot setting to disabled.</w:t>
      </w:r>
    </w:p>
    <w:p w14:paraId="10D6A18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7.</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 xml:space="preserve">Change Consistent Device Naming to enabled. </w:t>
      </w:r>
    </w:p>
    <w:p w14:paraId="14FFFF8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noProof/>
          <w:color w:val="0000FF"/>
          <w:sz w:val="24"/>
          <w:szCs w:val="24"/>
        </w:rPr>
        <w:drawing>
          <wp:inline distT="0" distB="0" distL="0" distR="0" wp14:anchorId="2B63AB46" wp14:editId="29AE73F3">
            <wp:extent cx="6667500" cy="4236720"/>
            <wp:effectExtent l="0" t="0" r="0" b="0"/>
            <wp:docPr id="32" name="Picture 32" descr="https://www.cisco.com/c/dam/en/us/td/docs/unified_computing/ucs/UCS_CVDs/flexpod_esxi65_n9fc.docx/_jcr_content/renditions/flexpod_esxi65_n9fc_40.png">
              <a:hlinkClick xmlns:a="http://schemas.openxmlformats.org/drawingml/2006/main" r:id="rId289"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https://www.cisco.com/c/dam/en/us/td/docs/unified_computing/ucs/UCS_CVDs/flexpod_esxi65_n9fc.docx/_jcr_content/renditions/flexpod_esxi65_n9fc_40.png">
                      <a:hlinkClick r:id="rId289" tooltip="&quot;Related image, diagram or screenshot.&quot;"/>
                    </pic:cNvPr>
                    <pic:cNvPicPr>
                      <a:picLocks noChangeAspect="1" noChangeArrowheads="1"/>
                    </pic:cNvPicPr>
                  </pic:nvPicPr>
                  <pic:blipFill>
                    <a:blip r:embed="rId290">
                      <a:extLst>
                        <a:ext uri="{28A0092B-C50C-407E-A947-70E740481C1C}">
                          <a14:useLocalDpi xmlns:a14="http://schemas.microsoft.com/office/drawing/2010/main" val="0"/>
                        </a:ext>
                      </a:extLst>
                    </a:blip>
                    <a:srcRect/>
                    <a:stretch>
                      <a:fillRect/>
                    </a:stretch>
                  </pic:blipFill>
                  <pic:spPr bwMode="auto">
                    <a:xfrm>
                      <a:off x="0" y="0"/>
                      <a:ext cx="6667500" cy="4236720"/>
                    </a:xfrm>
                    <a:prstGeom prst="rect">
                      <a:avLst/>
                    </a:prstGeom>
                    <a:noFill/>
                    <a:ln>
                      <a:noFill/>
                    </a:ln>
                  </pic:spPr>
                </pic:pic>
              </a:graphicData>
            </a:graphic>
          </wp:inline>
        </w:drawing>
      </w:r>
    </w:p>
    <w:p w14:paraId="3BF9BF9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8.</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the Processor tab on the left.</w:t>
      </w:r>
    </w:p>
    <w:p w14:paraId="7737175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9.</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t the following within the Processor tab:</w:t>
      </w:r>
    </w:p>
    <w:p w14:paraId="1787FDA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a.</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 xml:space="preserve">Processor C State -&gt; disabled </w:t>
      </w:r>
    </w:p>
    <w:p w14:paraId="571B231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b.</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 xml:space="preserve">Processor C1E -&gt; disabled </w:t>
      </w:r>
    </w:p>
    <w:p w14:paraId="471F373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c.</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Processor C3 Report -&gt; disabled</w:t>
      </w:r>
    </w:p>
    <w:p w14:paraId="1396732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d.</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Processor C7 Report -&gt; disabled</w:t>
      </w:r>
    </w:p>
    <w:p w14:paraId="0DCD6DA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noProof/>
          <w:color w:val="0000FF"/>
          <w:sz w:val="24"/>
          <w:szCs w:val="24"/>
        </w:rPr>
        <w:drawing>
          <wp:inline distT="0" distB="0" distL="0" distR="0" wp14:anchorId="24A2EAC0" wp14:editId="19148771">
            <wp:extent cx="6675120" cy="4236720"/>
            <wp:effectExtent l="0" t="0" r="0" b="0"/>
            <wp:docPr id="31" name="Picture 31" descr="https://www.cisco.com/c/dam/en/us/td/docs/unified_computing/ucs/UCS_CVDs/flexpod_esxi65_n9fc.docx/_jcr_content/renditions/flexpod_esxi65_n9fc_41.png">
              <a:hlinkClick xmlns:a="http://schemas.openxmlformats.org/drawingml/2006/main" r:id="rId291"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https://www.cisco.com/c/dam/en/us/td/docs/unified_computing/ucs/UCS_CVDs/flexpod_esxi65_n9fc.docx/_jcr_content/renditions/flexpod_esxi65_n9fc_41.png">
                      <a:hlinkClick r:id="rId291" tooltip="&quot;Related image, diagram or screenshot.&quot;"/>
                    </pic:cNvPr>
                    <pic:cNvPicPr>
                      <a:picLocks noChangeAspect="1" noChangeArrowheads="1"/>
                    </pic:cNvPicPr>
                  </pic:nvPicPr>
                  <pic:blipFill>
                    <a:blip r:embed="rId292">
                      <a:extLst>
                        <a:ext uri="{28A0092B-C50C-407E-A947-70E740481C1C}">
                          <a14:useLocalDpi xmlns:a14="http://schemas.microsoft.com/office/drawing/2010/main" val="0"/>
                        </a:ext>
                      </a:extLst>
                    </a:blip>
                    <a:srcRect/>
                    <a:stretch>
                      <a:fillRect/>
                    </a:stretch>
                  </pic:blipFill>
                  <pic:spPr bwMode="auto">
                    <a:xfrm>
                      <a:off x="0" y="0"/>
                      <a:ext cx="6675120" cy="4236720"/>
                    </a:xfrm>
                    <a:prstGeom prst="rect">
                      <a:avLst/>
                    </a:prstGeom>
                    <a:noFill/>
                    <a:ln>
                      <a:noFill/>
                    </a:ln>
                  </pic:spPr>
                </pic:pic>
              </a:graphicData>
            </a:graphic>
          </wp:inline>
        </w:drawing>
      </w:r>
    </w:p>
    <w:p w14:paraId="1CF44D2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0.</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croll down to the remaining Processor options, and select:</w:t>
      </w:r>
    </w:p>
    <w:p w14:paraId="63408E7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a.</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nergy Performance -&gt; performance</w:t>
      </w:r>
    </w:p>
    <w:p w14:paraId="3EA60EA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b.</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Frequency Floor Override -&gt; enabled</w:t>
      </w:r>
    </w:p>
    <w:p w14:paraId="038DB31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c.</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DRAM Clock Throttling -&gt; performance</w:t>
      </w:r>
    </w:p>
    <w:p w14:paraId="6E1CC56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noProof/>
          <w:color w:val="0000FF"/>
          <w:sz w:val="24"/>
          <w:szCs w:val="24"/>
        </w:rPr>
        <w:drawing>
          <wp:inline distT="0" distB="0" distL="0" distR="0" wp14:anchorId="439CBCAA" wp14:editId="6EFE8B97">
            <wp:extent cx="6675120" cy="2750820"/>
            <wp:effectExtent l="0" t="0" r="0" b="0"/>
            <wp:docPr id="30" name="Picture 30" descr="https://www.cisco.com/c/dam/en/us/td/docs/unified_computing/ucs/UCS_CVDs/flexpod_esxi65_n9fc.docx/_jcr_content/renditions/flexpod_esxi65_n9fc_42.png">
              <a:hlinkClick xmlns:a="http://schemas.openxmlformats.org/drawingml/2006/main" r:id="rId293"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https://www.cisco.com/c/dam/en/us/td/docs/unified_computing/ucs/UCS_CVDs/flexpod_esxi65_n9fc.docx/_jcr_content/renditions/flexpod_esxi65_n9fc_42.png">
                      <a:hlinkClick r:id="rId293" tooltip="&quot;Related image, diagram or screenshot.&quot;"/>
                    </pic:cNvPr>
                    <pic:cNvPicPr>
                      <a:picLocks noChangeAspect="1" noChangeArrowheads="1"/>
                    </pic:cNvPicPr>
                  </pic:nvPicPr>
                  <pic:blipFill>
                    <a:blip r:embed="rId294">
                      <a:extLst>
                        <a:ext uri="{28A0092B-C50C-407E-A947-70E740481C1C}">
                          <a14:useLocalDpi xmlns:a14="http://schemas.microsoft.com/office/drawing/2010/main" val="0"/>
                        </a:ext>
                      </a:extLst>
                    </a:blip>
                    <a:srcRect/>
                    <a:stretch>
                      <a:fillRect/>
                    </a:stretch>
                  </pic:blipFill>
                  <pic:spPr bwMode="auto">
                    <a:xfrm>
                      <a:off x="0" y="0"/>
                      <a:ext cx="6675120" cy="2750820"/>
                    </a:xfrm>
                    <a:prstGeom prst="rect">
                      <a:avLst/>
                    </a:prstGeom>
                    <a:noFill/>
                    <a:ln>
                      <a:noFill/>
                    </a:ln>
                  </pic:spPr>
                </pic:pic>
              </a:graphicData>
            </a:graphic>
          </wp:inline>
        </w:drawing>
      </w:r>
    </w:p>
    <w:p w14:paraId="60CD31B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the RAS Memory option and select:</w:t>
      </w:r>
    </w:p>
    <w:p w14:paraId="3AFA2AA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a.</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LV DDR Mode -&gt; performance-mode</w:t>
      </w:r>
    </w:p>
    <w:p w14:paraId="2A43205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noProof/>
          <w:color w:val="0000FF"/>
          <w:sz w:val="24"/>
          <w:szCs w:val="24"/>
        </w:rPr>
        <w:drawing>
          <wp:inline distT="0" distB="0" distL="0" distR="0" wp14:anchorId="363E04C9" wp14:editId="044A6046">
            <wp:extent cx="6667500" cy="4229100"/>
            <wp:effectExtent l="0" t="0" r="0" b="0"/>
            <wp:docPr id="29" name="Picture 29" descr="https://www.cisco.com/c/dam/en/us/td/docs/unified_computing/ucs/UCS_CVDs/flexpod_esxi65_n9fc.docx/_jcr_content/renditions/flexpod_esxi65_n9fc_43.png">
              <a:hlinkClick xmlns:a="http://schemas.openxmlformats.org/drawingml/2006/main" r:id="rId295"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https://www.cisco.com/c/dam/en/us/td/docs/unified_computing/ucs/UCS_CVDs/flexpod_esxi65_n9fc.docx/_jcr_content/renditions/flexpod_esxi65_n9fc_43.png">
                      <a:hlinkClick r:id="rId295" tooltip="&quot;Related image, diagram or screenshot.&quot;"/>
                    </pic:cNvPr>
                    <pic:cNvPicPr>
                      <a:picLocks noChangeAspect="1" noChangeArrowheads="1"/>
                    </pic:cNvPicPr>
                  </pic:nvPicPr>
                  <pic:blipFill>
                    <a:blip r:embed="rId296">
                      <a:extLst>
                        <a:ext uri="{28A0092B-C50C-407E-A947-70E740481C1C}">
                          <a14:useLocalDpi xmlns:a14="http://schemas.microsoft.com/office/drawing/2010/main" val="0"/>
                        </a:ext>
                      </a:extLst>
                    </a:blip>
                    <a:srcRect/>
                    <a:stretch>
                      <a:fillRect/>
                    </a:stretch>
                  </pic:blipFill>
                  <pic:spPr bwMode="auto">
                    <a:xfrm>
                      <a:off x="0" y="0"/>
                      <a:ext cx="6667500" cy="4229100"/>
                    </a:xfrm>
                    <a:prstGeom prst="rect">
                      <a:avLst/>
                    </a:prstGeom>
                    <a:noFill/>
                    <a:ln>
                      <a:noFill/>
                    </a:ln>
                  </pic:spPr>
                </pic:pic>
              </a:graphicData>
            </a:graphic>
          </wp:inline>
        </w:drawing>
      </w:r>
    </w:p>
    <w:p w14:paraId="6C3C4AA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Finish to create the BIOS policy.</w:t>
      </w:r>
    </w:p>
    <w:p w14:paraId="6008A01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OK.</w:t>
      </w:r>
    </w:p>
    <w:p w14:paraId="45F36242" w14:textId="77777777" w:rsidR="00322500" w:rsidRPr="00322500" w:rsidRDefault="00322500" w:rsidP="00322500">
      <w:pPr>
        <w:spacing w:before="100" w:beforeAutospacing="1" w:after="100" w:afterAutospacing="1" w:line="240" w:lineRule="auto"/>
        <w:outlineLvl w:val="3"/>
        <w:rPr>
          <w:rFonts w:ascii="Times New Roman" w:eastAsia="Times New Roman" w:hAnsi="Times New Roman" w:cs="Times New Roman"/>
          <w:b/>
          <w:bCs/>
          <w:sz w:val="24"/>
          <w:szCs w:val="24"/>
        </w:rPr>
      </w:pPr>
      <w:bookmarkStart w:id="397" w:name="_Toc480541834"/>
      <w:bookmarkStart w:id="398" w:name="_Toc465785326"/>
      <w:bookmarkEnd w:id="397"/>
      <w:r w:rsidRPr="00322500">
        <w:rPr>
          <w:rFonts w:ascii="Times New Roman" w:eastAsia="Times New Roman" w:hAnsi="Times New Roman" w:cs="Times New Roman"/>
          <w:b/>
          <w:bCs/>
          <w:sz w:val="24"/>
          <w:szCs w:val="24"/>
        </w:rPr>
        <w:t>Update the Default Maintenance Policy</w:t>
      </w:r>
      <w:bookmarkEnd w:id="398"/>
    </w:p>
    <w:p w14:paraId="250D6322" w14:textId="77777777" w:rsidR="00322500" w:rsidRPr="00322500" w:rsidRDefault="00322500" w:rsidP="00322500">
      <w:pPr>
        <w:autoSpaceDE w:val="0"/>
        <w:autoSpaceDN w:val="0"/>
        <w:spacing w:after="180" w:line="220" w:lineRule="atLeast"/>
        <w:ind w:left="360"/>
        <w:rPr>
          <w:rFonts w:ascii="Times New Roman" w:eastAsia="Times New Roman" w:hAnsi="Times New Roman" w:cs="Times New Roman"/>
          <w:sz w:val="24"/>
          <w:szCs w:val="24"/>
        </w:rPr>
      </w:pPr>
      <w:r w:rsidRPr="00322500">
        <w:rPr>
          <w:rFonts w:ascii="Arial" w:eastAsia="Times New Roman" w:hAnsi="Arial" w:cs="Arial"/>
          <w:color w:val="000000"/>
          <w:sz w:val="20"/>
          <w:szCs w:val="20"/>
        </w:rPr>
        <w:t xml:space="preserve">To update the default Maintenance Policy, complete the following steps: </w:t>
      </w:r>
    </w:p>
    <w:p w14:paraId="0DA0CB1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Cisco UCS Manager, click Servers on the left.</w:t>
      </w:r>
    </w:p>
    <w:p w14:paraId="6C9B427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Policies &gt; root.</w:t>
      </w:r>
    </w:p>
    <w:p w14:paraId="1B51894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Maintenance Policies &gt; default.</w:t>
      </w:r>
    </w:p>
    <w:p w14:paraId="220D201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hange the Reboot Policy to User Ack.</w:t>
      </w:r>
    </w:p>
    <w:p w14:paraId="6C96143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On Next Boot” to delegate maintenance windows to server administrators.</w:t>
      </w:r>
    </w:p>
    <w:p w14:paraId="54932CD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r w:rsidRPr="00322500">
        <w:rPr>
          <w:rFonts w:ascii="Times New Roman" w:eastAsia="Times New Roman" w:hAnsi="Times New Roman" w:cs="Times New Roman"/>
          <w:noProof/>
          <w:color w:val="0000FF"/>
          <w:sz w:val="24"/>
          <w:szCs w:val="24"/>
        </w:rPr>
        <w:drawing>
          <wp:inline distT="0" distB="0" distL="0" distR="0" wp14:anchorId="345C1B52" wp14:editId="4C90F3FA">
            <wp:extent cx="6309360" cy="2636520"/>
            <wp:effectExtent l="0" t="0" r="0" b="0"/>
            <wp:docPr id="28" name="Picture 28" descr="https://www.cisco.com/c/dam/en/us/td/docs/unified_computing/ucs/UCS_CVDs/flexpod_esxi65_n9fc.docx/_jcr_content/renditions/flexpod_esxi65_n9fc_44.jpg">
              <a:hlinkClick xmlns:a="http://schemas.openxmlformats.org/drawingml/2006/main" r:id="rId297"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7" descr="https://www.cisco.com/c/dam/en/us/td/docs/unified_computing/ucs/UCS_CVDs/flexpod_esxi65_n9fc.docx/_jcr_content/renditions/flexpod_esxi65_n9fc_44.jpg">
                      <a:hlinkClick r:id="rId297" tooltip="&quot;Related image, diagram or screenshot.&quot;"/>
                    </pic:cNvPr>
                    <pic:cNvPicPr>
                      <a:picLocks noChangeAspect="1" noChangeArrowheads="1"/>
                    </pic:cNvPicPr>
                  </pic:nvPicPr>
                  <pic:blipFill>
                    <a:blip r:embed="rId298">
                      <a:extLst>
                        <a:ext uri="{28A0092B-C50C-407E-A947-70E740481C1C}">
                          <a14:useLocalDpi xmlns:a14="http://schemas.microsoft.com/office/drawing/2010/main" val="0"/>
                        </a:ext>
                      </a:extLst>
                    </a:blip>
                    <a:srcRect/>
                    <a:stretch>
                      <a:fillRect/>
                    </a:stretch>
                  </pic:blipFill>
                  <pic:spPr bwMode="auto">
                    <a:xfrm>
                      <a:off x="0" y="0"/>
                      <a:ext cx="6309360" cy="2636520"/>
                    </a:xfrm>
                    <a:prstGeom prst="rect">
                      <a:avLst/>
                    </a:prstGeom>
                    <a:noFill/>
                    <a:ln>
                      <a:noFill/>
                    </a:ln>
                  </pic:spPr>
                </pic:pic>
              </a:graphicData>
            </a:graphic>
          </wp:inline>
        </w:drawing>
      </w:r>
    </w:p>
    <w:p w14:paraId="2D2D303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Save Changes.</w:t>
      </w:r>
    </w:p>
    <w:p w14:paraId="399F999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7.</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OK to accept the change.</w:t>
      </w:r>
    </w:p>
    <w:p w14:paraId="3AD39650" w14:textId="77777777" w:rsidR="00322500" w:rsidRPr="00322500" w:rsidRDefault="00322500" w:rsidP="00322500">
      <w:pPr>
        <w:spacing w:before="100" w:beforeAutospacing="1" w:after="100" w:afterAutospacing="1" w:line="240" w:lineRule="auto"/>
        <w:outlineLvl w:val="3"/>
        <w:rPr>
          <w:rFonts w:ascii="Times New Roman" w:eastAsia="Times New Roman" w:hAnsi="Times New Roman" w:cs="Times New Roman"/>
          <w:b/>
          <w:bCs/>
          <w:sz w:val="24"/>
          <w:szCs w:val="24"/>
        </w:rPr>
      </w:pPr>
      <w:bookmarkStart w:id="399" w:name="_Toc465785327"/>
      <w:bookmarkStart w:id="400" w:name="_Toc480541835"/>
      <w:bookmarkEnd w:id="399"/>
      <w:r w:rsidRPr="00322500">
        <w:rPr>
          <w:rFonts w:ascii="Times New Roman" w:eastAsia="Times New Roman" w:hAnsi="Times New Roman" w:cs="Times New Roman"/>
          <w:b/>
          <w:bCs/>
          <w:sz w:val="24"/>
          <w:szCs w:val="24"/>
        </w:rPr>
        <w:t>Create vNIC Templates</w:t>
      </w:r>
      <w:bookmarkEnd w:id="400"/>
    </w:p>
    <w:p w14:paraId="623A42D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xml:space="preserve">To create multiple virtual network interface card (vNIC) templates for the Cisco UCS environment, complete the following steps. A total of 2 vNIC Templates will be created. </w:t>
      </w:r>
    </w:p>
    <w:p w14:paraId="702332C1" w14:textId="77777777" w:rsidR="00322500" w:rsidRPr="00322500" w:rsidRDefault="00322500" w:rsidP="00322500">
      <w:pPr>
        <w:spacing w:before="100" w:beforeAutospacing="1" w:after="100" w:afterAutospacing="1" w:line="240" w:lineRule="auto"/>
        <w:outlineLvl w:val="4"/>
        <w:rPr>
          <w:rFonts w:ascii="Times New Roman" w:eastAsia="Times New Roman" w:hAnsi="Times New Roman" w:cs="Times New Roman"/>
          <w:b/>
          <w:bCs/>
          <w:sz w:val="20"/>
          <w:szCs w:val="20"/>
        </w:rPr>
      </w:pPr>
      <w:r w:rsidRPr="00322500">
        <w:rPr>
          <w:rFonts w:ascii="Times New Roman" w:eastAsia="Times New Roman" w:hAnsi="Times New Roman" w:cs="Times New Roman"/>
          <w:b/>
          <w:bCs/>
          <w:sz w:val="20"/>
          <w:szCs w:val="20"/>
        </w:rPr>
        <w:t>Create Infrastructure vNICs</w:t>
      </w:r>
    </w:p>
    <w:p w14:paraId="115F119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Cisco UCS Manager, click LAN on the left.</w:t>
      </w:r>
    </w:p>
    <w:p w14:paraId="0732DB4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Policies &gt; root.</w:t>
      </w:r>
    </w:p>
    <w:p w14:paraId="4511D05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Right-click vNIC Templates.</w:t>
      </w:r>
    </w:p>
    <w:p w14:paraId="5773366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Create vNIC Template.</w:t>
      </w:r>
    </w:p>
    <w:p w14:paraId="79FB1D9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 xml:space="preserve">Enter </w:t>
      </w:r>
      <w:r w:rsidRPr="00322500">
        <w:rPr>
          <w:rFonts w:ascii="Courier New" w:eastAsia="Times New Roman" w:hAnsi="Courier New" w:cs="Courier New"/>
          <w:sz w:val="24"/>
          <w:szCs w:val="24"/>
        </w:rPr>
        <w:t>Infra-A</w:t>
      </w:r>
      <w:r w:rsidRPr="00322500">
        <w:rPr>
          <w:rFonts w:ascii="Times New Roman" w:eastAsia="Times New Roman" w:hAnsi="Times New Roman" w:cs="Times New Roman"/>
          <w:sz w:val="24"/>
          <w:szCs w:val="24"/>
        </w:rPr>
        <w:t xml:space="preserve"> as the vNIC template name.</w:t>
      </w:r>
    </w:p>
    <w:p w14:paraId="31AAA2E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Keep Fabric A selected.</w:t>
      </w:r>
    </w:p>
    <w:p w14:paraId="7A37BC7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7.</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the Enable Failover checkbox.</w:t>
      </w:r>
    </w:p>
    <w:p w14:paraId="474752C4" w14:textId="77777777" w:rsidR="00322500" w:rsidRPr="00322500" w:rsidRDefault="00322500" w:rsidP="00322500">
      <w:pPr>
        <w:spacing w:before="100" w:beforeAutospacing="1" w:after="100" w:afterAutospacing="1" w:line="240" w:lineRule="auto"/>
        <w:ind w:left="1080"/>
        <w:rPr>
          <w:rFonts w:ascii="Times New Roman" w:eastAsia="Times New Roman" w:hAnsi="Times New Roman" w:cs="Times New Roman"/>
          <w:sz w:val="24"/>
          <w:szCs w:val="24"/>
        </w:rPr>
      </w:pPr>
      <w:r w:rsidRPr="00322500">
        <w:rPr>
          <w:rFonts w:ascii="Symbol" w:eastAsia="Times New Roman" w:hAnsi="Symbol" w:cs="Times New Roman"/>
          <w:noProof/>
          <w:color w:val="0000FF"/>
          <w:sz w:val="40"/>
          <w:szCs w:val="40"/>
        </w:rPr>
        <w:drawing>
          <wp:inline distT="0" distB="0" distL="0" distR="0" wp14:anchorId="6FEC99D4" wp14:editId="62D65C50">
            <wp:extent cx="121920" cy="106680"/>
            <wp:effectExtent l="0" t="0" r="0" b="7620"/>
            <wp:docPr id="27" name="Picture 27" descr="*">
              <a:hlinkClick xmlns:a="http://schemas.openxmlformats.org/drawingml/2006/main" r:id="rId202"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
                      <a:hlinkClick r:id="rId202" tooltip="&quot;Related image, diagram or screenshot.&quot;"/>
                    </pic:cNvPr>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21920" cy="106680"/>
                    </a:xfrm>
                    <a:prstGeom prst="rect">
                      <a:avLst/>
                    </a:prstGeom>
                    <a:noFill/>
                    <a:ln>
                      <a:noFill/>
                    </a:ln>
                  </pic:spPr>
                </pic:pic>
              </a:graphicData>
            </a:graphic>
          </wp:inline>
        </w:drawing>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ing Failover is a critical step to improve link failover time by handling it at the hardware level, and to guard against NIC any potential for NIC failure not being detected by the virtual switch.</w:t>
      </w:r>
    </w:p>
    <w:p w14:paraId="163F022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8.</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Primary Template for Redundancy Type.</w:t>
      </w:r>
    </w:p>
    <w:p w14:paraId="0A42103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9.</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Leave the Peer Redundancy Template set to &lt;not set&gt;.</w:t>
      </w:r>
    </w:p>
    <w:p w14:paraId="237518D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0.</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Under Target, make sure that only the Adapter checkbox is selected.</w:t>
      </w:r>
    </w:p>
    <w:p w14:paraId="5E46206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Updating Template as the Template Type.</w:t>
      </w:r>
    </w:p>
    <w:p w14:paraId="43551F4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Under VLANs, select the checkboxes for IB-MGMT, Infra-NFS, vMotion  VM-Traffic, and Native-VLAN VLANs.</w:t>
      </w:r>
    </w:p>
    <w:p w14:paraId="339CB75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t Native-VLAN as the native VLAN.</w:t>
      </w:r>
    </w:p>
    <w:p w14:paraId="1E31427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vNIC Name for the CDN Source.</w:t>
      </w:r>
    </w:p>
    <w:p w14:paraId="62CFB73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For MTU, enter 9000.</w:t>
      </w:r>
    </w:p>
    <w:p w14:paraId="55B530C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the MAC Pool list, select MAC-Pool-A.</w:t>
      </w:r>
    </w:p>
    <w:p w14:paraId="231CC35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7.</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the Network Control Policy list, select Enable-CDP-LLDP.</w:t>
      </w:r>
    </w:p>
    <w:p w14:paraId="217ECF4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r w:rsidRPr="00322500">
        <w:rPr>
          <w:rFonts w:ascii="Times New Roman" w:eastAsia="Times New Roman" w:hAnsi="Times New Roman" w:cs="Times New Roman"/>
          <w:noProof/>
          <w:color w:val="0000FF"/>
          <w:sz w:val="24"/>
          <w:szCs w:val="24"/>
        </w:rPr>
        <w:drawing>
          <wp:inline distT="0" distB="0" distL="0" distR="0" wp14:anchorId="54A06478" wp14:editId="283B2FA7">
            <wp:extent cx="6400800" cy="6370320"/>
            <wp:effectExtent l="0" t="0" r="0" b="0"/>
            <wp:docPr id="26" name="Picture 26" descr="https://www.cisco.com/c/dam/en/us/td/docs/unified_computing/ucs/UCS_CVDs/flexpod_esxi65_n9fc.docx/_jcr_content/renditions/flexpod_esxi65_n9fc_45.png">
              <a:hlinkClick xmlns:a="http://schemas.openxmlformats.org/drawingml/2006/main" r:id="rId299"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descr="https://www.cisco.com/c/dam/en/us/td/docs/unified_computing/ucs/UCS_CVDs/flexpod_esxi65_n9fc.docx/_jcr_content/renditions/flexpod_esxi65_n9fc_45.png">
                      <a:hlinkClick r:id="rId299" tooltip="&quot;Related image, diagram or screenshot.&quot;"/>
                    </pic:cNvPr>
                    <pic:cNvPicPr>
                      <a:picLocks noChangeAspect="1" noChangeArrowheads="1"/>
                    </pic:cNvPicPr>
                  </pic:nvPicPr>
                  <pic:blipFill>
                    <a:blip r:embed="rId300">
                      <a:extLst>
                        <a:ext uri="{28A0092B-C50C-407E-A947-70E740481C1C}">
                          <a14:useLocalDpi xmlns:a14="http://schemas.microsoft.com/office/drawing/2010/main" val="0"/>
                        </a:ext>
                      </a:extLst>
                    </a:blip>
                    <a:srcRect/>
                    <a:stretch>
                      <a:fillRect/>
                    </a:stretch>
                  </pic:blipFill>
                  <pic:spPr bwMode="auto">
                    <a:xfrm>
                      <a:off x="0" y="0"/>
                      <a:ext cx="6400800" cy="6370320"/>
                    </a:xfrm>
                    <a:prstGeom prst="rect">
                      <a:avLst/>
                    </a:prstGeom>
                    <a:noFill/>
                    <a:ln>
                      <a:noFill/>
                    </a:ln>
                  </pic:spPr>
                </pic:pic>
              </a:graphicData>
            </a:graphic>
          </wp:inline>
        </w:drawing>
      </w:r>
    </w:p>
    <w:p w14:paraId="18E2952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8.</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OK to create the vNIC template.</w:t>
      </w:r>
    </w:p>
    <w:p w14:paraId="478017F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9.</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OK.</w:t>
      </w:r>
    </w:p>
    <w:p w14:paraId="1825083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Create the secondary redundancy template Infra-B:</w:t>
      </w:r>
    </w:p>
    <w:p w14:paraId="5FB8445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LAN on the left.</w:t>
      </w:r>
    </w:p>
    <w:p w14:paraId="3B22F08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Policies &gt; root.</w:t>
      </w:r>
    </w:p>
    <w:p w14:paraId="4672885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Right-click vNIC Templates.</w:t>
      </w:r>
    </w:p>
    <w:p w14:paraId="32E46F6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Create vNIC Template</w:t>
      </w:r>
    </w:p>
    <w:p w14:paraId="0091C1E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nter Infra-B as the vNIC template name.</w:t>
      </w:r>
    </w:p>
    <w:p w14:paraId="72C91A8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Fabric B.</w:t>
      </w:r>
    </w:p>
    <w:p w14:paraId="280AA14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7.</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the Enable Failover checkbox.</w:t>
      </w:r>
    </w:p>
    <w:p w14:paraId="3ADAF5A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8.</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t Redundancy Type to Secondary Template.</w:t>
      </w:r>
    </w:p>
    <w:p w14:paraId="7D0E794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9.</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Infra-A for the Peer Redundancy Template.</w:t>
      </w:r>
    </w:p>
    <w:p w14:paraId="2F4F9DC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0.</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 xml:space="preserve">In the MAC Pool list, select MAC-Pool-B. The MAC Pool is all that needs to be selected for the Secondary Template. </w:t>
      </w:r>
    </w:p>
    <w:p w14:paraId="1C65381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OK to create the vNIC template.</w:t>
      </w:r>
    </w:p>
    <w:p w14:paraId="722648F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OK.</w:t>
      </w:r>
    </w:p>
    <w:p w14:paraId="41C9E773" w14:textId="77777777" w:rsidR="00322500" w:rsidRPr="00322500" w:rsidRDefault="00322500" w:rsidP="00322500">
      <w:pPr>
        <w:spacing w:before="100" w:beforeAutospacing="1" w:after="100" w:afterAutospacing="1" w:line="240" w:lineRule="auto"/>
        <w:outlineLvl w:val="3"/>
        <w:rPr>
          <w:rFonts w:ascii="Times New Roman" w:eastAsia="Times New Roman" w:hAnsi="Times New Roman" w:cs="Times New Roman"/>
          <w:b/>
          <w:bCs/>
          <w:sz w:val="24"/>
          <w:szCs w:val="24"/>
        </w:rPr>
      </w:pPr>
      <w:bookmarkStart w:id="401" w:name="_Toc480541836"/>
      <w:r w:rsidRPr="00322500">
        <w:rPr>
          <w:rFonts w:ascii="Times New Roman" w:eastAsia="Times New Roman" w:hAnsi="Times New Roman" w:cs="Times New Roman"/>
          <w:b/>
          <w:bCs/>
          <w:sz w:val="24"/>
          <w:szCs w:val="24"/>
        </w:rPr>
        <w:t>Create LAN Connectivity Policy for FC Boot</w:t>
      </w:r>
      <w:bookmarkEnd w:id="401"/>
    </w:p>
    <w:p w14:paraId="79C0F7C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To configure the necessary Infrastructure LAN Connectivity Policy, complete the following steps:</w:t>
      </w:r>
    </w:p>
    <w:p w14:paraId="7AEE4E5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Cisco UCS Manager, click LAN on the left.</w:t>
      </w:r>
    </w:p>
    <w:p w14:paraId="233FDFD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LAN &gt; Policies &gt; root.</w:t>
      </w:r>
    </w:p>
    <w:p w14:paraId="647AB6D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Right-click LAN Connectivity Policies.</w:t>
      </w:r>
    </w:p>
    <w:p w14:paraId="52C4FC0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Create LAN Connectivity Policy.</w:t>
      </w:r>
    </w:p>
    <w:p w14:paraId="6A05223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nter FC-Boot as the name of the policy.</w:t>
      </w:r>
    </w:p>
    <w:p w14:paraId="61FE35A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the upper Add button to add a vNIC.</w:t>
      </w:r>
    </w:p>
    <w:p w14:paraId="705D1EC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7.</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the Create vNIC dialog box, enter 00-Infra-A as the name of the vNIC.</w:t>
      </w:r>
    </w:p>
    <w:p w14:paraId="3F73CE8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8.</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the Use vNIC Template checkbox.</w:t>
      </w:r>
    </w:p>
    <w:p w14:paraId="58C7F20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9.</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the vNIC Template list, select Infra-A.</w:t>
      </w:r>
    </w:p>
    <w:p w14:paraId="099CEB9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0.</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the Adapter Policy list, select VMWare.</w:t>
      </w:r>
    </w:p>
    <w:p w14:paraId="6406825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OK to add this vNIC to the policy.</w:t>
      </w:r>
    </w:p>
    <w:p w14:paraId="68C2AA2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r w:rsidRPr="00322500">
        <w:rPr>
          <w:rFonts w:ascii="Times New Roman" w:eastAsia="Times New Roman" w:hAnsi="Times New Roman" w:cs="Times New Roman"/>
          <w:noProof/>
          <w:color w:val="0000FF"/>
          <w:sz w:val="24"/>
          <w:szCs w:val="24"/>
        </w:rPr>
        <w:drawing>
          <wp:inline distT="0" distB="0" distL="0" distR="0" wp14:anchorId="019FEE44" wp14:editId="6F845CF3">
            <wp:extent cx="6316980" cy="5593080"/>
            <wp:effectExtent l="0" t="0" r="7620" b="7620"/>
            <wp:docPr id="25" name="Picture 25" descr="https://www.cisco.com/c/dam/en/us/td/docs/unified_computing/ucs/UCS_CVDs/flexpod_esxi65_n9fc.docx/_jcr_content/renditions/flexpod_esxi65_n9fc_145.jpg">
              <a:hlinkClick xmlns:a="http://schemas.openxmlformats.org/drawingml/2006/main" r:id="rId511"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https://www.cisco.com/c/dam/en/us/td/docs/unified_computing/ucs/UCS_CVDs/flexpod_esxi65_n9fc.docx/_jcr_content/renditions/flexpod_esxi65_n9fc_145.jpg">
                      <a:hlinkClick r:id="rId511" tooltip="&quot;Related image, diagram or screenshot.&quot;"/>
                    </pic:cNvPr>
                    <pic:cNvPicPr>
                      <a:picLocks noChangeAspect="1" noChangeArrowheads="1"/>
                    </pic:cNvPicPr>
                  </pic:nvPicPr>
                  <pic:blipFill>
                    <a:blip r:embed="rId512">
                      <a:extLst>
                        <a:ext uri="{28A0092B-C50C-407E-A947-70E740481C1C}">
                          <a14:useLocalDpi xmlns:a14="http://schemas.microsoft.com/office/drawing/2010/main" val="0"/>
                        </a:ext>
                      </a:extLst>
                    </a:blip>
                    <a:srcRect/>
                    <a:stretch>
                      <a:fillRect/>
                    </a:stretch>
                  </pic:blipFill>
                  <pic:spPr bwMode="auto">
                    <a:xfrm>
                      <a:off x="0" y="0"/>
                      <a:ext cx="6316980" cy="5593080"/>
                    </a:xfrm>
                    <a:prstGeom prst="rect">
                      <a:avLst/>
                    </a:prstGeom>
                    <a:noFill/>
                    <a:ln>
                      <a:noFill/>
                    </a:ln>
                  </pic:spPr>
                </pic:pic>
              </a:graphicData>
            </a:graphic>
          </wp:inline>
        </w:drawing>
      </w:r>
    </w:p>
    <w:p w14:paraId="0F05971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the upper Add button to add another vNIC to the policy.</w:t>
      </w:r>
    </w:p>
    <w:p w14:paraId="64833FA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the Create vNIC box, enter 01-Infra-B as the name of the vNIC.</w:t>
      </w:r>
    </w:p>
    <w:p w14:paraId="1A2DB6C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the Use vNIC Template checkbox.</w:t>
      </w:r>
    </w:p>
    <w:p w14:paraId="66C979E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the vNIC Template list, select Infra-B.</w:t>
      </w:r>
    </w:p>
    <w:p w14:paraId="5A55B68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the Adapter Policy list, select VMWare.</w:t>
      </w:r>
    </w:p>
    <w:p w14:paraId="25485AA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7.</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 xml:space="preserve">Click OK to add the vNIC to the policy. </w:t>
      </w:r>
    </w:p>
    <w:p w14:paraId="63CB351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noProof/>
          <w:color w:val="0000FF"/>
          <w:sz w:val="24"/>
          <w:szCs w:val="24"/>
        </w:rPr>
        <w:drawing>
          <wp:inline distT="0" distB="0" distL="0" distR="0" wp14:anchorId="43EEC399" wp14:editId="39D2AA8F">
            <wp:extent cx="6637020" cy="5623560"/>
            <wp:effectExtent l="0" t="0" r="0" b="0"/>
            <wp:docPr id="24" name="Picture 24" descr="https://www.cisco.com/c/dam/en/us/td/docs/unified_computing/ucs/UCS_CVDs/flexpod_esxi65_n9fc.docx/_jcr_content/renditions/flexpod_esxi65_n9fc_47.png">
              <a:hlinkClick xmlns:a="http://schemas.openxmlformats.org/drawingml/2006/main" r:id="rId303"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descr="https://www.cisco.com/c/dam/en/us/td/docs/unified_computing/ucs/UCS_CVDs/flexpod_esxi65_n9fc.docx/_jcr_content/renditions/flexpod_esxi65_n9fc_47.png">
                      <a:hlinkClick r:id="rId303" tooltip="&quot;Related image, diagram or screenshot.&quot;"/>
                    </pic:cNvPr>
                    <pic:cNvPicPr>
                      <a:picLocks noChangeAspect="1" noChangeArrowheads="1"/>
                    </pic:cNvPicPr>
                  </pic:nvPicPr>
                  <pic:blipFill>
                    <a:blip r:embed="rId304">
                      <a:extLst>
                        <a:ext uri="{28A0092B-C50C-407E-A947-70E740481C1C}">
                          <a14:useLocalDpi xmlns:a14="http://schemas.microsoft.com/office/drawing/2010/main" val="0"/>
                        </a:ext>
                      </a:extLst>
                    </a:blip>
                    <a:srcRect/>
                    <a:stretch>
                      <a:fillRect/>
                    </a:stretch>
                  </pic:blipFill>
                  <pic:spPr bwMode="auto">
                    <a:xfrm>
                      <a:off x="0" y="0"/>
                      <a:ext cx="6637020" cy="5623560"/>
                    </a:xfrm>
                    <a:prstGeom prst="rect">
                      <a:avLst/>
                    </a:prstGeom>
                    <a:noFill/>
                    <a:ln>
                      <a:noFill/>
                    </a:ln>
                  </pic:spPr>
                </pic:pic>
              </a:graphicData>
            </a:graphic>
          </wp:inline>
        </w:drawing>
      </w:r>
    </w:p>
    <w:p w14:paraId="05C0FE4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8.</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OK, then click OK again to create the LAN Connectivity Policy.</w:t>
      </w:r>
    </w:p>
    <w:p w14:paraId="57E725AF" w14:textId="77777777" w:rsidR="00322500" w:rsidRPr="00322500" w:rsidRDefault="00322500" w:rsidP="00322500">
      <w:pPr>
        <w:spacing w:before="100" w:beforeAutospacing="1" w:after="100" w:afterAutospacing="1" w:line="240" w:lineRule="auto"/>
        <w:outlineLvl w:val="3"/>
        <w:rPr>
          <w:rFonts w:ascii="Times New Roman" w:eastAsia="Times New Roman" w:hAnsi="Times New Roman" w:cs="Times New Roman"/>
          <w:b/>
          <w:bCs/>
          <w:sz w:val="24"/>
          <w:szCs w:val="24"/>
        </w:rPr>
      </w:pPr>
      <w:bookmarkStart w:id="402" w:name="_Toc480541837"/>
      <w:r w:rsidRPr="00322500">
        <w:rPr>
          <w:rFonts w:ascii="Times New Roman" w:eastAsia="Times New Roman" w:hAnsi="Times New Roman" w:cs="Times New Roman"/>
          <w:b/>
          <w:bCs/>
          <w:sz w:val="24"/>
          <w:szCs w:val="24"/>
        </w:rPr>
        <w:t>Create vMedia Policy for VMware ESXi 6.5a Install Boot</w:t>
      </w:r>
      <w:bookmarkEnd w:id="402"/>
    </w:p>
    <w:p w14:paraId="599D802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In the NetApp ONTAP setup steps an HTTP web server is required, which will be used for hosting ONTAP as well as VMware software. The vMedia Policy created here will map the VMware ESXi 6.5a ISO to the Cisco UCS server in order to boot the ESXi installation.  To create this policy, complete the following steps:</w:t>
      </w:r>
    </w:p>
    <w:p w14:paraId="0A49CF8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Cisco UCS Manager, select Servers on the left.</w:t>
      </w:r>
    </w:p>
    <w:p w14:paraId="4CAC325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Policies &gt; root.</w:t>
      </w:r>
    </w:p>
    <w:p w14:paraId="0513C61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Right-click vMedia Policies.</w:t>
      </w:r>
    </w:p>
    <w:p w14:paraId="62A41B3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Create vMedia Policy.</w:t>
      </w:r>
    </w:p>
    <w:p w14:paraId="4CB47D7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Name the policy ESXi-6.5a-HTTP.</w:t>
      </w:r>
    </w:p>
    <w:p w14:paraId="433E4DC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nter “Mounts ISO for ESXi 6.5a” in the Description field.</w:t>
      </w:r>
    </w:p>
    <w:p w14:paraId="483B3F7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7.</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Add.</w:t>
      </w:r>
    </w:p>
    <w:p w14:paraId="23FF509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8.</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Name the mount ESXi-6.5a-HTTP.</w:t>
      </w:r>
    </w:p>
    <w:p w14:paraId="14C4655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9.</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the CDD Device Type.</w:t>
      </w:r>
    </w:p>
    <w:p w14:paraId="4D7066F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0.</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the HTTP Protocol.</w:t>
      </w:r>
    </w:p>
    <w:p w14:paraId="6C2AD99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nter the IP Address of the web server.</w:t>
      </w:r>
    </w:p>
    <w:p w14:paraId="42EA30C0" w14:textId="77777777" w:rsidR="00322500" w:rsidRPr="00322500" w:rsidRDefault="00322500" w:rsidP="00322500">
      <w:pPr>
        <w:spacing w:before="100" w:beforeAutospacing="1" w:after="100" w:afterAutospacing="1" w:line="240" w:lineRule="auto"/>
        <w:ind w:left="1080"/>
        <w:rPr>
          <w:rFonts w:ascii="Times New Roman" w:eastAsia="Times New Roman" w:hAnsi="Times New Roman" w:cs="Times New Roman"/>
          <w:sz w:val="24"/>
          <w:szCs w:val="24"/>
        </w:rPr>
      </w:pPr>
      <w:r w:rsidRPr="00322500">
        <w:rPr>
          <w:rFonts w:ascii="Symbol" w:eastAsia="Times New Roman" w:hAnsi="Symbol" w:cs="Times New Roman"/>
          <w:noProof/>
          <w:color w:val="0000FF"/>
          <w:sz w:val="40"/>
          <w:szCs w:val="40"/>
        </w:rPr>
        <w:drawing>
          <wp:inline distT="0" distB="0" distL="0" distR="0" wp14:anchorId="61E611F4" wp14:editId="524BADF5">
            <wp:extent cx="121920" cy="106680"/>
            <wp:effectExtent l="0" t="0" r="0" b="7620"/>
            <wp:docPr id="23" name="Picture 23" descr="*">
              <a:hlinkClick xmlns:a="http://schemas.openxmlformats.org/drawingml/2006/main" r:id="rId202"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descr="*">
                      <a:hlinkClick r:id="rId202" tooltip="&quot;Related image, diagram or screenshot.&quot;"/>
                    </pic:cNvPr>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21920" cy="106680"/>
                    </a:xfrm>
                    <a:prstGeom prst="rect">
                      <a:avLst/>
                    </a:prstGeom>
                    <a:noFill/>
                    <a:ln>
                      <a:noFill/>
                    </a:ln>
                  </pic:spPr>
                </pic:pic>
              </a:graphicData>
            </a:graphic>
          </wp:inline>
        </w:drawing>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ince DNS server IPs were not entered into the KVM IP earlier, it is necessary to enter the IP of the web server instead of the hostname.</w:t>
      </w:r>
    </w:p>
    <w:p w14:paraId="2D5D06E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nter VMware-VMvisor-Installer-201701001-4887370.x86_64.iso as the Remote File name.</w:t>
      </w:r>
    </w:p>
    <w:p w14:paraId="64DE7487" w14:textId="77777777" w:rsidR="00322500" w:rsidRPr="00322500" w:rsidRDefault="00322500" w:rsidP="00322500">
      <w:pPr>
        <w:spacing w:before="100" w:beforeAutospacing="1" w:after="100" w:afterAutospacing="1" w:line="240" w:lineRule="auto"/>
        <w:ind w:left="1080"/>
        <w:rPr>
          <w:rFonts w:ascii="Times New Roman" w:eastAsia="Times New Roman" w:hAnsi="Times New Roman" w:cs="Times New Roman"/>
          <w:sz w:val="24"/>
          <w:szCs w:val="24"/>
        </w:rPr>
      </w:pPr>
      <w:r w:rsidRPr="00322500">
        <w:rPr>
          <w:rFonts w:ascii="Symbol" w:eastAsia="Times New Roman" w:hAnsi="Symbol" w:cs="Times New Roman"/>
          <w:noProof/>
          <w:color w:val="0000FF"/>
          <w:sz w:val="40"/>
          <w:szCs w:val="40"/>
        </w:rPr>
        <w:drawing>
          <wp:inline distT="0" distB="0" distL="0" distR="0" wp14:anchorId="3C5D748F" wp14:editId="684D62A5">
            <wp:extent cx="121920" cy="106680"/>
            <wp:effectExtent l="0" t="0" r="0" b="7620"/>
            <wp:docPr id="22" name="Picture 22" descr="*">
              <a:hlinkClick xmlns:a="http://schemas.openxmlformats.org/drawingml/2006/main" r:id="rId202"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1" descr="*">
                      <a:hlinkClick r:id="rId202" tooltip="&quot;Related image, diagram or screenshot.&quot;"/>
                    </pic:cNvPr>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21920" cy="106680"/>
                    </a:xfrm>
                    <a:prstGeom prst="rect">
                      <a:avLst/>
                    </a:prstGeom>
                    <a:noFill/>
                    <a:ln>
                      <a:noFill/>
                    </a:ln>
                  </pic:spPr>
                </pic:pic>
              </a:graphicData>
            </a:graphic>
          </wp:inline>
        </w:drawing>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 xml:space="preserve">This VMware ESXi 6.5a ISO can be downloaded from </w:t>
      </w:r>
      <w:hyperlink r:id="rId513" w:history="1">
        <w:r w:rsidRPr="00322500">
          <w:rPr>
            <w:rFonts w:ascii="Times New Roman" w:eastAsia="Times New Roman" w:hAnsi="Times New Roman" w:cs="Times New Roman"/>
            <w:color w:val="0000FF"/>
            <w:sz w:val="24"/>
            <w:szCs w:val="24"/>
            <w:u w:val="single"/>
          </w:rPr>
          <w:t>VMware Downloads</w:t>
        </w:r>
      </w:hyperlink>
      <w:r w:rsidRPr="00322500">
        <w:rPr>
          <w:rFonts w:ascii="Times New Roman" w:eastAsia="Times New Roman" w:hAnsi="Times New Roman" w:cs="Times New Roman"/>
          <w:sz w:val="24"/>
          <w:szCs w:val="24"/>
        </w:rPr>
        <w:t>.</w:t>
      </w:r>
    </w:p>
    <w:p w14:paraId="45294A1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nter the web server path to the ISO file in the Remote Path field.</w:t>
      </w:r>
    </w:p>
    <w:p w14:paraId="5C0D2A0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r w:rsidRPr="00322500">
        <w:rPr>
          <w:rFonts w:ascii="Times New Roman" w:eastAsia="Times New Roman" w:hAnsi="Times New Roman" w:cs="Times New Roman"/>
          <w:noProof/>
          <w:color w:val="0000FF"/>
          <w:sz w:val="24"/>
          <w:szCs w:val="24"/>
        </w:rPr>
        <w:drawing>
          <wp:inline distT="0" distB="0" distL="0" distR="0" wp14:anchorId="7BCE45D4" wp14:editId="3359D9D1">
            <wp:extent cx="5478780" cy="4465320"/>
            <wp:effectExtent l="0" t="0" r="7620" b="0"/>
            <wp:docPr id="21" name="Picture 21" descr="https://www.cisco.com/c/dam/en/us/td/docs/unified_computing/ucs/UCS_CVDs/flexpod_esxi65_n9fc.docx/_jcr_content/renditions/flexpod_esxi65_n9fc_48.png">
              <a:hlinkClick xmlns:a="http://schemas.openxmlformats.org/drawingml/2006/main" r:id="rId306"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descr="https://www.cisco.com/c/dam/en/us/td/docs/unified_computing/ucs/UCS_CVDs/flexpod_esxi65_n9fc.docx/_jcr_content/renditions/flexpod_esxi65_n9fc_48.png">
                      <a:hlinkClick r:id="rId306" tooltip="&quot;Related image, diagram or screenshot.&quot;"/>
                    </pic:cNvPr>
                    <pic:cNvPicPr>
                      <a:picLocks noChangeAspect="1" noChangeArrowheads="1"/>
                    </pic:cNvPicPr>
                  </pic:nvPicPr>
                  <pic:blipFill>
                    <a:blip r:embed="rId307">
                      <a:extLst>
                        <a:ext uri="{28A0092B-C50C-407E-A947-70E740481C1C}">
                          <a14:useLocalDpi xmlns:a14="http://schemas.microsoft.com/office/drawing/2010/main" val="0"/>
                        </a:ext>
                      </a:extLst>
                    </a:blip>
                    <a:srcRect/>
                    <a:stretch>
                      <a:fillRect/>
                    </a:stretch>
                  </pic:blipFill>
                  <pic:spPr bwMode="auto">
                    <a:xfrm>
                      <a:off x="0" y="0"/>
                      <a:ext cx="5478780" cy="4465320"/>
                    </a:xfrm>
                    <a:prstGeom prst="rect">
                      <a:avLst/>
                    </a:prstGeom>
                    <a:noFill/>
                    <a:ln>
                      <a:noFill/>
                    </a:ln>
                  </pic:spPr>
                </pic:pic>
              </a:graphicData>
            </a:graphic>
          </wp:inline>
        </w:drawing>
      </w:r>
    </w:p>
    <w:p w14:paraId="0012332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OK to create the vMedia Mount.</w:t>
      </w:r>
    </w:p>
    <w:p w14:paraId="5541F6A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OK then OK again to complete creating the vMedia Policy.</w:t>
      </w:r>
    </w:p>
    <w:p w14:paraId="5EA02C13" w14:textId="77777777" w:rsidR="00322500" w:rsidRPr="00322500" w:rsidRDefault="00322500" w:rsidP="00322500">
      <w:pPr>
        <w:spacing w:before="100" w:beforeAutospacing="1" w:after="100" w:afterAutospacing="1" w:line="240" w:lineRule="auto"/>
        <w:ind w:left="1080"/>
        <w:rPr>
          <w:rFonts w:ascii="Times New Roman" w:eastAsia="Times New Roman" w:hAnsi="Times New Roman" w:cs="Times New Roman"/>
          <w:sz w:val="24"/>
          <w:szCs w:val="24"/>
        </w:rPr>
      </w:pPr>
      <w:r w:rsidRPr="00322500">
        <w:rPr>
          <w:rFonts w:ascii="Symbol" w:eastAsia="Times New Roman" w:hAnsi="Symbol" w:cs="Times New Roman"/>
          <w:noProof/>
          <w:color w:val="0000FF"/>
          <w:sz w:val="40"/>
          <w:szCs w:val="40"/>
        </w:rPr>
        <w:drawing>
          <wp:inline distT="0" distB="0" distL="0" distR="0" wp14:anchorId="1905EDE3" wp14:editId="1383D178">
            <wp:extent cx="121920" cy="106680"/>
            <wp:effectExtent l="0" t="0" r="0" b="7620"/>
            <wp:docPr id="20" name="Picture 20" descr="*">
              <a:hlinkClick xmlns:a="http://schemas.openxmlformats.org/drawingml/2006/main" r:id="rId202"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3" descr="*">
                      <a:hlinkClick r:id="rId202" tooltip="&quot;Related image, diagram or screenshot.&quot;"/>
                    </pic:cNvPr>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21920" cy="106680"/>
                    </a:xfrm>
                    <a:prstGeom prst="rect">
                      <a:avLst/>
                    </a:prstGeom>
                    <a:noFill/>
                    <a:ln>
                      <a:noFill/>
                    </a:ln>
                  </pic:spPr>
                </pic:pic>
              </a:graphicData>
            </a:graphic>
          </wp:inline>
        </w:drawing>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For any new servers added to the Cisco UCS environment the vMedia service profile template can be used to install the ESXi host.  On first boot the host will boot into the ESXi installer since the SAN mounted disk is empty. After ESXi is installed, the vMedia will not be referenced as long as the boot disk is accessible.</w:t>
      </w:r>
    </w:p>
    <w:p w14:paraId="41C7C05A" w14:textId="77777777" w:rsidR="00322500" w:rsidRPr="00322500" w:rsidRDefault="00322500" w:rsidP="00322500">
      <w:pPr>
        <w:spacing w:before="100" w:beforeAutospacing="1" w:after="100" w:afterAutospacing="1" w:line="240" w:lineRule="auto"/>
        <w:outlineLvl w:val="3"/>
        <w:rPr>
          <w:rFonts w:ascii="Times New Roman" w:eastAsia="Times New Roman" w:hAnsi="Times New Roman" w:cs="Times New Roman"/>
          <w:b/>
          <w:bCs/>
          <w:sz w:val="24"/>
          <w:szCs w:val="24"/>
        </w:rPr>
      </w:pPr>
      <w:bookmarkStart w:id="403" w:name="_Toc480541838"/>
      <w:bookmarkStart w:id="404" w:name="_Toc465785330"/>
      <w:bookmarkEnd w:id="403"/>
      <w:r w:rsidRPr="00322500">
        <w:rPr>
          <w:rFonts w:ascii="Times New Roman" w:eastAsia="Times New Roman" w:hAnsi="Times New Roman" w:cs="Times New Roman"/>
          <w:b/>
          <w:bCs/>
          <w:sz w:val="24"/>
          <w:szCs w:val="24"/>
        </w:rPr>
        <w:t>Create Boot Policy (FCoE Boot)</w:t>
      </w:r>
      <w:bookmarkEnd w:id="404"/>
    </w:p>
    <w:p w14:paraId="272B024E" w14:textId="77777777" w:rsidR="00322500" w:rsidRPr="00322500" w:rsidRDefault="00322500" w:rsidP="00322500">
      <w:pPr>
        <w:autoSpaceDE w:val="0"/>
        <w:autoSpaceDN w:val="0"/>
        <w:spacing w:after="180" w:line="220" w:lineRule="atLeast"/>
        <w:ind w:left="360"/>
        <w:rPr>
          <w:rFonts w:ascii="Times New Roman" w:eastAsia="Times New Roman" w:hAnsi="Times New Roman" w:cs="Times New Roman"/>
          <w:sz w:val="24"/>
          <w:szCs w:val="24"/>
        </w:rPr>
      </w:pPr>
      <w:r w:rsidRPr="00322500">
        <w:rPr>
          <w:rFonts w:ascii="Arial" w:eastAsia="Times New Roman" w:hAnsi="Arial" w:cs="Arial"/>
          <w:color w:val="000000"/>
          <w:sz w:val="20"/>
          <w:szCs w:val="20"/>
        </w:rPr>
        <w:t>This procedure applies to a Cisco UCS environment in which two FCoE logical interfaces (LIFs) are on cluster node 1 and two FCoE LIFs are on cluster node 2 for each Cisco UCS Fabric Interconnect:</w:t>
      </w:r>
    </w:p>
    <w:p w14:paraId="38043A5C" w14:textId="77777777" w:rsidR="00322500" w:rsidRPr="00322500" w:rsidRDefault="00322500" w:rsidP="00322500">
      <w:pPr>
        <w:autoSpaceDE w:val="0"/>
        <w:autoSpaceDN w:val="0"/>
        <w:spacing w:after="180" w:line="220" w:lineRule="atLeast"/>
        <w:ind w:left="360"/>
        <w:rPr>
          <w:rFonts w:ascii="Times New Roman" w:eastAsia="Times New Roman" w:hAnsi="Times New Roman" w:cs="Times New Roman"/>
          <w:sz w:val="24"/>
          <w:szCs w:val="24"/>
        </w:rPr>
      </w:pPr>
      <w:r w:rsidRPr="00322500">
        <w:rPr>
          <w:rFonts w:ascii="Arial" w:eastAsia="Times New Roman" w:hAnsi="Arial" w:cs="Arial"/>
          <w:color w:val="000000"/>
          <w:sz w:val="20"/>
          <w:szCs w:val="20"/>
        </w:rPr>
        <w:t>To create a boot policy for the Cisco UCS environment, complete the following steps:</w:t>
      </w:r>
    </w:p>
    <w:p w14:paraId="153FB4F7" w14:textId="77777777" w:rsidR="00322500" w:rsidRPr="00322500" w:rsidRDefault="00322500" w:rsidP="00322500">
      <w:pPr>
        <w:spacing w:before="120" w:after="240" w:line="240" w:lineRule="auto"/>
        <w:ind w:left="1080" w:hanging="360"/>
        <w:rPr>
          <w:rFonts w:ascii="Times New Roman" w:eastAsia="Times New Roman" w:hAnsi="Times New Roman" w:cs="Times New Roman"/>
          <w:sz w:val="24"/>
          <w:szCs w:val="24"/>
        </w:rPr>
      </w:pPr>
      <w:r w:rsidRPr="00322500">
        <w:rPr>
          <w:rFonts w:ascii="Arial" w:eastAsia="Times New Roman" w:hAnsi="Arial" w:cs="Arial"/>
          <w:sz w:val="20"/>
          <w:szCs w:val="20"/>
        </w:rPr>
        <w:t>1.</w:t>
      </w:r>
      <w:r w:rsidRPr="00322500">
        <w:rPr>
          <w:rFonts w:ascii="Times New Roman" w:eastAsia="Times New Roman" w:hAnsi="Times New Roman" w:cs="Times New Roman"/>
          <w:sz w:val="14"/>
          <w:szCs w:val="14"/>
        </w:rPr>
        <w:t xml:space="preserve">    </w:t>
      </w:r>
      <w:r w:rsidRPr="00322500">
        <w:rPr>
          <w:rFonts w:ascii="Arial" w:eastAsia="Times New Roman" w:hAnsi="Arial" w:cs="Arial"/>
          <w:color w:val="000000"/>
          <w:sz w:val="20"/>
          <w:szCs w:val="20"/>
        </w:rPr>
        <w:t>In Cisco UCS Manager, click Servers on the left.</w:t>
      </w:r>
    </w:p>
    <w:p w14:paraId="480E1D87" w14:textId="77777777" w:rsidR="00322500" w:rsidRPr="00322500" w:rsidRDefault="00322500" w:rsidP="00322500">
      <w:pPr>
        <w:spacing w:before="120" w:after="240" w:line="240" w:lineRule="auto"/>
        <w:ind w:left="1080" w:hanging="360"/>
        <w:rPr>
          <w:rFonts w:ascii="Times New Roman" w:eastAsia="Times New Roman" w:hAnsi="Times New Roman" w:cs="Times New Roman"/>
          <w:sz w:val="24"/>
          <w:szCs w:val="24"/>
        </w:rPr>
      </w:pPr>
      <w:r w:rsidRPr="00322500">
        <w:rPr>
          <w:rFonts w:ascii="Arial" w:eastAsia="Times New Roman" w:hAnsi="Arial" w:cs="Arial"/>
          <w:sz w:val="20"/>
          <w:szCs w:val="20"/>
        </w:rPr>
        <w:t>2.</w:t>
      </w:r>
      <w:r w:rsidRPr="00322500">
        <w:rPr>
          <w:rFonts w:ascii="Times New Roman" w:eastAsia="Times New Roman" w:hAnsi="Times New Roman" w:cs="Times New Roman"/>
          <w:sz w:val="14"/>
          <w:szCs w:val="14"/>
        </w:rPr>
        <w:t xml:space="preserve">    </w:t>
      </w:r>
      <w:r w:rsidRPr="00322500">
        <w:rPr>
          <w:rFonts w:ascii="Arial" w:eastAsia="Times New Roman" w:hAnsi="Arial" w:cs="Arial"/>
          <w:color w:val="000000"/>
          <w:sz w:val="20"/>
          <w:szCs w:val="20"/>
        </w:rPr>
        <w:t>Select Policies &gt; root.</w:t>
      </w:r>
    </w:p>
    <w:p w14:paraId="608FADEA" w14:textId="77777777" w:rsidR="00322500" w:rsidRPr="00322500" w:rsidRDefault="00322500" w:rsidP="00322500">
      <w:pPr>
        <w:spacing w:before="120" w:after="240" w:line="240" w:lineRule="auto"/>
        <w:ind w:left="1080" w:hanging="360"/>
        <w:rPr>
          <w:rFonts w:ascii="Times New Roman" w:eastAsia="Times New Roman" w:hAnsi="Times New Roman" w:cs="Times New Roman"/>
          <w:sz w:val="24"/>
          <w:szCs w:val="24"/>
        </w:rPr>
      </w:pPr>
      <w:r w:rsidRPr="00322500">
        <w:rPr>
          <w:rFonts w:ascii="Arial" w:eastAsia="Times New Roman" w:hAnsi="Arial" w:cs="Arial"/>
          <w:sz w:val="20"/>
          <w:szCs w:val="20"/>
        </w:rPr>
        <w:t>3.</w:t>
      </w:r>
      <w:r w:rsidRPr="00322500">
        <w:rPr>
          <w:rFonts w:ascii="Times New Roman" w:eastAsia="Times New Roman" w:hAnsi="Times New Roman" w:cs="Times New Roman"/>
          <w:sz w:val="14"/>
          <w:szCs w:val="14"/>
        </w:rPr>
        <w:t xml:space="preserve">    </w:t>
      </w:r>
      <w:r w:rsidRPr="00322500">
        <w:rPr>
          <w:rFonts w:ascii="Arial" w:eastAsia="Times New Roman" w:hAnsi="Arial" w:cs="Arial"/>
          <w:color w:val="000000"/>
          <w:sz w:val="20"/>
          <w:szCs w:val="20"/>
        </w:rPr>
        <w:t>Right-click Boot Policies.</w:t>
      </w:r>
    </w:p>
    <w:p w14:paraId="030FDD1A" w14:textId="77777777" w:rsidR="00322500" w:rsidRPr="00322500" w:rsidRDefault="00322500" w:rsidP="00322500">
      <w:pPr>
        <w:spacing w:before="120" w:after="240" w:line="240" w:lineRule="auto"/>
        <w:ind w:left="1080" w:hanging="360"/>
        <w:rPr>
          <w:rFonts w:ascii="Times New Roman" w:eastAsia="Times New Roman" w:hAnsi="Times New Roman" w:cs="Times New Roman"/>
          <w:sz w:val="24"/>
          <w:szCs w:val="24"/>
        </w:rPr>
      </w:pPr>
      <w:r w:rsidRPr="00322500">
        <w:rPr>
          <w:rFonts w:ascii="Arial" w:eastAsia="Times New Roman" w:hAnsi="Arial" w:cs="Arial"/>
          <w:sz w:val="20"/>
          <w:szCs w:val="20"/>
        </w:rPr>
        <w:t>4.</w:t>
      </w:r>
      <w:r w:rsidRPr="00322500">
        <w:rPr>
          <w:rFonts w:ascii="Times New Roman" w:eastAsia="Times New Roman" w:hAnsi="Times New Roman" w:cs="Times New Roman"/>
          <w:sz w:val="14"/>
          <w:szCs w:val="14"/>
        </w:rPr>
        <w:t xml:space="preserve">    </w:t>
      </w:r>
      <w:r w:rsidRPr="00322500">
        <w:rPr>
          <w:rFonts w:ascii="Arial" w:eastAsia="Times New Roman" w:hAnsi="Arial" w:cs="Arial"/>
          <w:color w:val="000000"/>
          <w:sz w:val="20"/>
          <w:szCs w:val="20"/>
        </w:rPr>
        <w:t>Select Create Boot Policy.</w:t>
      </w:r>
    </w:p>
    <w:p w14:paraId="12A1E1ED" w14:textId="77777777" w:rsidR="00322500" w:rsidRPr="00322500" w:rsidRDefault="00322500" w:rsidP="00322500">
      <w:pPr>
        <w:spacing w:before="120" w:after="240" w:line="240" w:lineRule="auto"/>
        <w:ind w:left="1080" w:hanging="360"/>
        <w:rPr>
          <w:rFonts w:ascii="Times New Roman" w:eastAsia="Times New Roman" w:hAnsi="Times New Roman" w:cs="Times New Roman"/>
          <w:sz w:val="24"/>
          <w:szCs w:val="24"/>
        </w:rPr>
      </w:pPr>
      <w:r w:rsidRPr="00322500">
        <w:rPr>
          <w:rFonts w:ascii="Arial" w:eastAsia="Times New Roman" w:hAnsi="Arial" w:cs="Arial"/>
          <w:sz w:val="20"/>
          <w:szCs w:val="20"/>
        </w:rPr>
        <w:t>5.</w:t>
      </w:r>
      <w:r w:rsidRPr="00322500">
        <w:rPr>
          <w:rFonts w:ascii="Times New Roman" w:eastAsia="Times New Roman" w:hAnsi="Times New Roman" w:cs="Times New Roman"/>
          <w:sz w:val="14"/>
          <w:szCs w:val="14"/>
        </w:rPr>
        <w:t xml:space="preserve">    </w:t>
      </w:r>
      <w:r w:rsidRPr="00322500">
        <w:rPr>
          <w:rFonts w:ascii="Arial" w:eastAsia="Times New Roman" w:hAnsi="Arial" w:cs="Arial"/>
          <w:color w:val="000000"/>
          <w:sz w:val="20"/>
          <w:szCs w:val="20"/>
        </w:rPr>
        <w:t xml:space="preserve">Enter </w:t>
      </w:r>
      <w:r w:rsidRPr="00322500">
        <w:rPr>
          <w:rFonts w:ascii="Courier New" w:eastAsia="Times New Roman" w:hAnsi="Courier New" w:cs="Courier New"/>
          <w:color w:val="000000"/>
          <w:sz w:val="20"/>
          <w:szCs w:val="20"/>
        </w:rPr>
        <w:t xml:space="preserve">Boot-FC-Fabric-A </w:t>
      </w:r>
      <w:r w:rsidRPr="00322500">
        <w:rPr>
          <w:rFonts w:ascii="Arial" w:eastAsia="Times New Roman" w:hAnsi="Arial" w:cs="Arial"/>
          <w:color w:val="000000"/>
          <w:sz w:val="20"/>
          <w:szCs w:val="20"/>
        </w:rPr>
        <w:t>as the name of the boot policy.</w:t>
      </w:r>
    </w:p>
    <w:p w14:paraId="6764EC68" w14:textId="77777777" w:rsidR="00322500" w:rsidRPr="00322500" w:rsidRDefault="00322500" w:rsidP="00322500">
      <w:pPr>
        <w:spacing w:before="120" w:after="240" w:line="240" w:lineRule="auto"/>
        <w:ind w:left="1080" w:hanging="360"/>
        <w:rPr>
          <w:rFonts w:ascii="Times New Roman" w:eastAsia="Times New Roman" w:hAnsi="Times New Roman" w:cs="Times New Roman"/>
          <w:sz w:val="24"/>
          <w:szCs w:val="24"/>
        </w:rPr>
      </w:pPr>
      <w:r w:rsidRPr="00322500">
        <w:rPr>
          <w:rFonts w:ascii="Arial" w:eastAsia="Times New Roman" w:hAnsi="Arial" w:cs="Arial"/>
          <w:sz w:val="20"/>
          <w:szCs w:val="20"/>
        </w:rPr>
        <w:t>6.</w:t>
      </w:r>
      <w:r w:rsidRPr="00322500">
        <w:rPr>
          <w:rFonts w:ascii="Times New Roman" w:eastAsia="Times New Roman" w:hAnsi="Times New Roman" w:cs="Times New Roman"/>
          <w:sz w:val="14"/>
          <w:szCs w:val="14"/>
        </w:rPr>
        <w:t xml:space="preserve">    </w:t>
      </w:r>
      <w:r w:rsidRPr="00322500">
        <w:rPr>
          <w:rFonts w:ascii="Arial" w:eastAsia="Times New Roman" w:hAnsi="Arial" w:cs="Arial"/>
          <w:color w:val="000000"/>
          <w:sz w:val="20"/>
          <w:szCs w:val="20"/>
        </w:rPr>
        <w:t>Optional: Enter a description for the boot policy.</w:t>
      </w:r>
    </w:p>
    <w:p w14:paraId="25CE422D" w14:textId="77777777" w:rsidR="00322500" w:rsidRPr="00322500" w:rsidRDefault="00322500" w:rsidP="00322500">
      <w:pPr>
        <w:spacing w:before="100" w:beforeAutospacing="1" w:after="100" w:afterAutospacing="1" w:line="240" w:lineRule="auto"/>
        <w:ind w:left="1080"/>
        <w:rPr>
          <w:rFonts w:ascii="Times New Roman" w:eastAsia="Times New Roman" w:hAnsi="Times New Roman" w:cs="Times New Roman"/>
          <w:sz w:val="24"/>
          <w:szCs w:val="24"/>
        </w:rPr>
      </w:pPr>
      <w:r w:rsidRPr="00322500">
        <w:rPr>
          <w:rFonts w:ascii="Symbol" w:eastAsia="Times New Roman" w:hAnsi="Symbol" w:cs="Times New Roman"/>
          <w:noProof/>
          <w:color w:val="0000FF"/>
          <w:sz w:val="40"/>
          <w:szCs w:val="40"/>
        </w:rPr>
        <w:drawing>
          <wp:inline distT="0" distB="0" distL="0" distR="0" wp14:anchorId="43079E51" wp14:editId="16516C56">
            <wp:extent cx="121920" cy="106680"/>
            <wp:effectExtent l="0" t="0" r="0" b="7620"/>
            <wp:docPr id="19" name="Picture 19" descr="*">
              <a:hlinkClick xmlns:a="http://schemas.openxmlformats.org/drawingml/2006/main" r:id="rId202"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4" descr="*">
                      <a:hlinkClick r:id="rId202" tooltip="&quot;Related image, diagram or screenshot.&quot;"/>
                    </pic:cNvPr>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21920" cy="106680"/>
                    </a:xfrm>
                    <a:prstGeom prst="rect">
                      <a:avLst/>
                    </a:prstGeom>
                    <a:noFill/>
                    <a:ln>
                      <a:noFill/>
                    </a:ln>
                  </pic:spPr>
                </pic:pic>
              </a:graphicData>
            </a:graphic>
          </wp:inline>
        </w:drawing>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Do not select the Reboot on Boot Order Change checkbox.</w:t>
      </w:r>
    </w:p>
    <w:p w14:paraId="74CD7D81" w14:textId="77777777" w:rsidR="00322500" w:rsidRPr="00322500" w:rsidRDefault="00322500" w:rsidP="00322500">
      <w:pPr>
        <w:spacing w:before="120" w:after="240" w:line="240" w:lineRule="auto"/>
        <w:ind w:left="1080" w:hanging="360"/>
        <w:rPr>
          <w:rFonts w:ascii="Times New Roman" w:eastAsia="Times New Roman" w:hAnsi="Times New Roman" w:cs="Times New Roman"/>
          <w:sz w:val="24"/>
          <w:szCs w:val="24"/>
        </w:rPr>
      </w:pPr>
      <w:r w:rsidRPr="00322500">
        <w:rPr>
          <w:rFonts w:ascii="Arial" w:eastAsia="Times New Roman" w:hAnsi="Arial" w:cs="Arial"/>
          <w:sz w:val="20"/>
          <w:szCs w:val="20"/>
        </w:rPr>
        <w:t>7.</w:t>
      </w:r>
      <w:r w:rsidRPr="00322500">
        <w:rPr>
          <w:rFonts w:ascii="Times New Roman" w:eastAsia="Times New Roman" w:hAnsi="Times New Roman" w:cs="Times New Roman"/>
          <w:sz w:val="14"/>
          <w:szCs w:val="14"/>
        </w:rPr>
        <w:t xml:space="preserve">    </w:t>
      </w:r>
      <w:r w:rsidRPr="00322500">
        <w:rPr>
          <w:rFonts w:ascii="Arial" w:eastAsia="Times New Roman" w:hAnsi="Arial" w:cs="Arial"/>
          <w:color w:val="000000"/>
          <w:sz w:val="20"/>
          <w:szCs w:val="20"/>
        </w:rPr>
        <w:t>Keep the Reboot on Boot Order Change option cleared.</w:t>
      </w:r>
    </w:p>
    <w:p w14:paraId="0A54B0CF" w14:textId="77777777" w:rsidR="00322500" w:rsidRPr="00322500" w:rsidRDefault="00322500" w:rsidP="00322500">
      <w:pPr>
        <w:spacing w:before="120" w:after="240" w:line="240" w:lineRule="auto"/>
        <w:ind w:left="1080" w:hanging="360"/>
        <w:rPr>
          <w:rFonts w:ascii="Times New Roman" w:eastAsia="Times New Roman" w:hAnsi="Times New Roman" w:cs="Times New Roman"/>
          <w:sz w:val="24"/>
          <w:szCs w:val="24"/>
        </w:rPr>
      </w:pPr>
      <w:r w:rsidRPr="00322500">
        <w:rPr>
          <w:rFonts w:ascii="Arial" w:eastAsia="Times New Roman" w:hAnsi="Arial" w:cs="Arial"/>
          <w:sz w:val="20"/>
          <w:szCs w:val="20"/>
        </w:rPr>
        <w:t>8.</w:t>
      </w:r>
      <w:r w:rsidRPr="00322500">
        <w:rPr>
          <w:rFonts w:ascii="Times New Roman" w:eastAsia="Times New Roman" w:hAnsi="Times New Roman" w:cs="Times New Roman"/>
          <w:sz w:val="14"/>
          <w:szCs w:val="14"/>
        </w:rPr>
        <w:t xml:space="preserve">    </w:t>
      </w:r>
      <w:r w:rsidRPr="00322500">
        <w:rPr>
          <w:rFonts w:ascii="Arial" w:eastAsia="Times New Roman" w:hAnsi="Arial" w:cs="Arial"/>
          <w:color w:val="000000"/>
          <w:sz w:val="20"/>
          <w:szCs w:val="20"/>
        </w:rPr>
        <w:t xml:space="preserve">Expand the Local Devices drop-down menu and select </w:t>
      </w:r>
      <w:r w:rsidRPr="00322500">
        <w:rPr>
          <w:rFonts w:ascii="Courier New" w:eastAsia="Times New Roman" w:hAnsi="Courier New" w:cs="Courier New"/>
          <w:color w:val="000000"/>
          <w:sz w:val="20"/>
          <w:szCs w:val="20"/>
        </w:rPr>
        <w:t>Add Remote CD/DVD</w:t>
      </w:r>
      <w:r w:rsidRPr="00322500">
        <w:rPr>
          <w:rFonts w:ascii="Arial" w:eastAsia="Times New Roman" w:hAnsi="Arial" w:cs="Arial"/>
          <w:color w:val="000000"/>
          <w:sz w:val="20"/>
          <w:szCs w:val="20"/>
        </w:rPr>
        <w:t>.</w:t>
      </w:r>
    </w:p>
    <w:p w14:paraId="6E0F9AE3" w14:textId="77777777" w:rsidR="00322500" w:rsidRPr="00322500" w:rsidRDefault="00322500" w:rsidP="00322500">
      <w:pPr>
        <w:spacing w:before="120" w:after="240" w:line="240" w:lineRule="auto"/>
        <w:ind w:left="1080" w:hanging="360"/>
        <w:rPr>
          <w:rFonts w:ascii="Times New Roman" w:eastAsia="Times New Roman" w:hAnsi="Times New Roman" w:cs="Times New Roman"/>
          <w:sz w:val="24"/>
          <w:szCs w:val="24"/>
        </w:rPr>
      </w:pPr>
      <w:r w:rsidRPr="00322500">
        <w:rPr>
          <w:rFonts w:ascii="Arial" w:eastAsia="Times New Roman" w:hAnsi="Arial" w:cs="Arial"/>
          <w:sz w:val="20"/>
          <w:szCs w:val="20"/>
        </w:rPr>
        <w:t>9.</w:t>
      </w:r>
      <w:r w:rsidRPr="00322500">
        <w:rPr>
          <w:rFonts w:ascii="Times New Roman" w:eastAsia="Times New Roman" w:hAnsi="Times New Roman" w:cs="Times New Roman"/>
          <w:sz w:val="14"/>
          <w:szCs w:val="14"/>
        </w:rPr>
        <w:t xml:space="preserve">    </w:t>
      </w:r>
      <w:r w:rsidRPr="00322500">
        <w:rPr>
          <w:rFonts w:ascii="Arial" w:eastAsia="Times New Roman" w:hAnsi="Arial" w:cs="Arial"/>
          <w:color w:val="000000"/>
          <w:sz w:val="20"/>
          <w:szCs w:val="20"/>
        </w:rPr>
        <w:t>Expand the vHBAs drop-down menu and select Add SAN Boot.</w:t>
      </w:r>
    </w:p>
    <w:p w14:paraId="67B5DE50" w14:textId="77777777" w:rsidR="00322500" w:rsidRPr="00322500" w:rsidRDefault="00322500" w:rsidP="00322500">
      <w:pPr>
        <w:spacing w:before="120" w:after="240" w:line="240" w:lineRule="auto"/>
        <w:ind w:left="1080" w:hanging="360"/>
        <w:rPr>
          <w:rFonts w:ascii="Times New Roman" w:eastAsia="Times New Roman" w:hAnsi="Times New Roman" w:cs="Times New Roman"/>
          <w:sz w:val="24"/>
          <w:szCs w:val="24"/>
        </w:rPr>
      </w:pPr>
      <w:r w:rsidRPr="00322500">
        <w:rPr>
          <w:rFonts w:ascii="Arial" w:eastAsia="Times New Roman" w:hAnsi="Arial" w:cs="Arial"/>
          <w:sz w:val="20"/>
          <w:szCs w:val="20"/>
        </w:rPr>
        <w:t>10.</w:t>
      </w:r>
      <w:r w:rsidRPr="00322500">
        <w:rPr>
          <w:rFonts w:ascii="Times New Roman" w:eastAsia="Times New Roman" w:hAnsi="Times New Roman" w:cs="Times New Roman"/>
          <w:sz w:val="14"/>
          <w:szCs w:val="14"/>
        </w:rPr>
        <w:t xml:space="preserve">  </w:t>
      </w:r>
      <w:r w:rsidRPr="00322500">
        <w:rPr>
          <w:rFonts w:ascii="Arial" w:eastAsia="Times New Roman" w:hAnsi="Arial" w:cs="Arial"/>
          <w:color w:val="000000"/>
          <w:sz w:val="20"/>
          <w:szCs w:val="20"/>
        </w:rPr>
        <w:t>Select the Primary Type.</w:t>
      </w:r>
    </w:p>
    <w:p w14:paraId="471E99F9" w14:textId="77777777" w:rsidR="00322500" w:rsidRPr="00322500" w:rsidRDefault="00322500" w:rsidP="00322500">
      <w:pPr>
        <w:spacing w:before="120" w:after="240" w:line="240" w:lineRule="auto"/>
        <w:ind w:left="1080" w:hanging="360"/>
        <w:rPr>
          <w:rFonts w:ascii="Times New Roman" w:eastAsia="Times New Roman" w:hAnsi="Times New Roman" w:cs="Times New Roman"/>
          <w:sz w:val="24"/>
          <w:szCs w:val="24"/>
        </w:rPr>
      </w:pPr>
      <w:r w:rsidRPr="00322500">
        <w:rPr>
          <w:rFonts w:ascii="Arial" w:eastAsia="Times New Roman" w:hAnsi="Arial" w:cs="Arial"/>
          <w:sz w:val="20"/>
          <w:szCs w:val="20"/>
        </w:rPr>
        <w:t>11.</w:t>
      </w:r>
      <w:r w:rsidRPr="00322500">
        <w:rPr>
          <w:rFonts w:ascii="Times New Roman" w:eastAsia="Times New Roman" w:hAnsi="Times New Roman" w:cs="Times New Roman"/>
          <w:sz w:val="14"/>
          <w:szCs w:val="14"/>
        </w:rPr>
        <w:t xml:space="preserve">  </w:t>
      </w:r>
      <w:r w:rsidRPr="00322500">
        <w:rPr>
          <w:rFonts w:ascii="Arial" w:eastAsia="Times New Roman" w:hAnsi="Arial" w:cs="Arial"/>
          <w:color w:val="000000"/>
          <w:sz w:val="20"/>
          <w:szCs w:val="20"/>
        </w:rPr>
        <w:t xml:space="preserve">Enter </w:t>
      </w:r>
      <w:r w:rsidRPr="00322500">
        <w:rPr>
          <w:rFonts w:ascii="Courier New" w:eastAsia="Times New Roman" w:hAnsi="Courier New" w:cs="Courier New"/>
          <w:color w:val="000000"/>
          <w:sz w:val="20"/>
          <w:szCs w:val="20"/>
        </w:rPr>
        <w:t>Fabric-A</w:t>
      </w:r>
      <w:r w:rsidRPr="00322500">
        <w:rPr>
          <w:rFonts w:ascii="Arial" w:eastAsia="Times New Roman" w:hAnsi="Arial" w:cs="Arial"/>
          <w:color w:val="000000"/>
          <w:sz w:val="20"/>
          <w:szCs w:val="20"/>
        </w:rPr>
        <w:t xml:space="preserve"> in the vHBA field.</w:t>
      </w:r>
    </w:p>
    <w:p w14:paraId="7C05C968" w14:textId="77777777" w:rsidR="00322500" w:rsidRPr="00322500" w:rsidRDefault="00322500" w:rsidP="00322500">
      <w:pPr>
        <w:spacing w:before="120" w:after="240" w:line="240" w:lineRule="auto"/>
        <w:ind w:left="1080" w:hanging="360"/>
        <w:rPr>
          <w:rFonts w:ascii="Times New Roman" w:eastAsia="Times New Roman" w:hAnsi="Times New Roman" w:cs="Times New Roman"/>
          <w:sz w:val="24"/>
          <w:szCs w:val="24"/>
        </w:rPr>
      </w:pPr>
      <w:r w:rsidRPr="00322500">
        <w:rPr>
          <w:rFonts w:ascii="Arial" w:eastAsia="Times New Roman" w:hAnsi="Arial" w:cs="Arial"/>
          <w:sz w:val="20"/>
          <w:szCs w:val="20"/>
        </w:rPr>
        <w:t>12.</w:t>
      </w:r>
      <w:r w:rsidRPr="00322500">
        <w:rPr>
          <w:rFonts w:ascii="Times New Roman" w:eastAsia="Times New Roman" w:hAnsi="Times New Roman" w:cs="Times New Roman"/>
          <w:sz w:val="14"/>
          <w:szCs w:val="14"/>
        </w:rPr>
        <w:t xml:space="preserve">  </w:t>
      </w:r>
      <w:r w:rsidRPr="00322500">
        <w:rPr>
          <w:rFonts w:ascii="Arial" w:eastAsia="Times New Roman" w:hAnsi="Arial" w:cs="Arial"/>
          <w:color w:val="000000"/>
          <w:sz w:val="20"/>
          <w:szCs w:val="20"/>
        </w:rPr>
        <w:t>Confirm that Primary is selected for the Type option.</w:t>
      </w:r>
    </w:p>
    <w:p w14:paraId="050CA6D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r w:rsidRPr="00322500">
        <w:rPr>
          <w:rFonts w:ascii="Times New Roman" w:eastAsia="Times New Roman" w:hAnsi="Times New Roman" w:cs="Times New Roman"/>
          <w:noProof/>
          <w:color w:val="0000FF"/>
          <w:sz w:val="24"/>
          <w:szCs w:val="24"/>
        </w:rPr>
        <w:drawing>
          <wp:inline distT="0" distB="0" distL="0" distR="0" wp14:anchorId="4CB5C9BA" wp14:editId="7508BE08">
            <wp:extent cx="4267200" cy="3550920"/>
            <wp:effectExtent l="0" t="0" r="0" b="0"/>
            <wp:docPr id="18" name="Picture 18" descr="https://www.cisco.com/c/dam/en/us/td/docs/unified_computing/ucs/UCS_CVDs/flexpod_esxi65_n9fc.docx/_jcr_content/renditions/flexpod_esxi65_n9fc_146.jpg">
              <a:hlinkClick xmlns:a="http://schemas.openxmlformats.org/drawingml/2006/main" r:id="rId514"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https://www.cisco.com/c/dam/en/us/td/docs/unified_computing/ucs/UCS_CVDs/flexpod_esxi65_n9fc.docx/_jcr_content/renditions/flexpod_esxi65_n9fc_146.jpg">
                      <a:hlinkClick r:id="rId514" tooltip="&quot;Related image, diagram or screenshot.&quot;"/>
                    </pic:cNvPr>
                    <pic:cNvPicPr>
                      <a:picLocks noChangeAspect="1" noChangeArrowheads="1"/>
                    </pic:cNvPicPr>
                  </pic:nvPicPr>
                  <pic:blipFill>
                    <a:blip r:embed="rId515">
                      <a:extLst>
                        <a:ext uri="{28A0092B-C50C-407E-A947-70E740481C1C}">
                          <a14:useLocalDpi xmlns:a14="http://schemas.microsoft.com/office/drawing/2010/main" val="0"/>
                        </a:ext>
                      </a:extLst>
                    </a:blip>
                    <a:srcRect/>
                    <a:stretch>
                      <a:fillRect/>
                    </a:stretch>
                  </pic:blipFill>
                  <pic:spPr bwMode="auto">
                    <a:xfrm>
                      <a:off x="0" y="0"/>
                      <a:ext cx="4267200" cy="3550920"/>
                    </a:xfrm>
                    <a:prstGeom prst="rect">
                      <a:avLst/>
                    </a:prstGeom>
                    <a:noFill/>
                    <a:ln>
                      <a:noFill/>
                    </a:ln>
                  </pic:spPr>
                </pic:pic>
              </a:graphicData>
            </a:graphic>
          </wp:inline>
        </w:drawing>
      </w:r>
    </w:p>
    <w:p w14:paraId="5168B2DC" w14:textId="77777777" w:rsidR="00322500" w:rsidRPr="00322500" w:rsidRDefault="00322500" w:rsidP="00322500">
      <w:pPr>
        <w:spacing w:before="120" w:after="240" w:line="240" w:lineRule="auto"/>
        <w:ind w:left="1080" w:hanging="360"/>
        <w:rPr>
          <w:rFonts w:ascii="Times New Roman" w:eastAsia="Times New Roman" w:hAnsi="Times New Roman" w:cs="Times New Roman"/>
          <w:sz w:val="24"/>
          <w:szCs w:val="24"/>
        </w:rPr>
      </w:pPr>
      <w:r w:rsidRPr="00322500">
        <w:rPr>
          <w:rFonts w:ascii="Arial" w:eastAsia="Times New Roman" w:hAnsi="Arial" w:cs="Arial"/>
          <w:sz w:val="20"/>
          <w:szCs w:val="20"/>
        </w:rPr>
        <w:t>13.</w:t>
      </w:r>
      <w:r w:rsidRPr="00322500">
        <w:rPr>
          <w:rFonts w:ascii="Times New Roman" w:eastAsia="Times New Roman" w:hAnsi="Times New Roman" w:cs="Times New Roman"/>
          <w:sz w:val="14"/>
          <w:szCs w:val="14"/>
        </w:rPr>
        <w:t xml:space="preserve">  </w:t>
      </w:r>
      <w:r w:rsidRPr="00322500">
        <w:rPr>
          <w:rFonts w:ascii="Arial" w:eastAsia="Times New Roman" w:hAnsi="Arial" w:cs="Arial"/>
          <w:color w:val="000000"/>
          <w:sz w:val="20"/>
          <w:szCs w:val="20"/>
        </w:rPr>
        <w:t>Click OK to add the SAN boot initiator.</w:t>
      </w:r>
    </w:p>
    <w:p w14:paraId="38A28354" w14:textId="77777777" w:rsidR="00322500" w:rsidRPr="00322500" w:rsidRDefault="00322500" w:rsidP="00322500">
      <w:pPr>
        <w:spacing w:before="120" w:after="240" w:line="240" w:lineRule="auto"/>
        <w:ind w:left="1080" w:hanging="360"/>
        <w:rPr>
          <w:rFonts w:ascii="Times New Roman" w:eastAsia="Times New Roman" w:hAnsi="Times New Roman" w:cs="Times New Roman"/>
          <w:sz w:val="24"/>
          <w:szCs w:val="24"/>
        </w:rPr>
      </w:pPr>
      <w:r w:rsidRPr="00322500">
        <w:rPr>
          <w:rFonts w:ascii="Arial" w:eastAsia="Times New Roman" w:hAnsi="Arial" w:cs="Arial"/>
          <w:sz w:val="20"/>
          <w:szCs w:val="20"/>
        </w:rPr>
        <w:t>14.</w:t>
      </w:r>
      <w:r w:rsidRPr="00322500">
        <w:rPr>
          <w:rFonts w:ascii="Times New Roman" w:eastAsia="Times New Roman" w:hAnsi="Times New Roman" w:cs="Times New Roman"/>
          <w:sz w:val="14"/>
          <w:szCs w:val="14"/>
        </w:rPr>
        <w:t xml:space="preserve">  </w:t>
      </w:r>
      <w:r w:rsidRPr="00322500">
        <w:rPr>
          <w:rFonts w:ascii="Arial" w:eastAsia="Times New Roman" w:hAnsi="Arial" w:cs="Arial"/>
          <w:color w:val="000000"/>
          <w:sz w:val="20"/>
          <w:szCs w:val="20"/>
        </w:rPr>
        <w:t>From the vHBA drop-down menu, select Add SAN Boot Target.</w:t>
      </w:r>
    </w:p>
    <w:p w14:paraId="4D950C73" w14:textId="77777777" w:rsidR="00322500" w:rsidRPr="00322500" w:rsidRDefault="00322500" w:rsidP="00322500">
      <w:pPr>
        <w:spacing w:before="120" w:after="240" w:line="240" w:lineRule="auto"/>
        <w:ind w:left="1080" w:hanging="360"/>
        <w:rPr>
          <w:rFonts w:ascii="Times New Roman" w:eastAsia="Times New Roman" w:hAnsi="Times New Roman" w:cs="Times New Roman"/>
          <w:sz w:val="24"/>
          <w:szCs w:val="24"/>
        </w:rPr>
      </w:pPr>
      <w:r w:rsidRPr="00322500">
        <w:rPr>
          <w:rFonts w:ascii="Arial" w:eastAsia="Times New Roman" w:hAnsi="Arial" w:cs="Arial"/>
          <w:sz w:val="20"/>
          <w:szCs w:val="20"/>
        </w:rPr>
        <w:t>15.</w:t>
      </w:r>
      <w:r w:rsidRPr="00322500">
        <w:rPr>
          <w:rFonts w:ascii="Times New Roman" w:eastAsia="Times New Roman" w:hAnsi="Times New Roman" w:cs="Times New Roman"/>
          <w:sz w:val="14"/>
          <w:szCs w:val="14"/>
        </w:rPr>
        <w:t xml:space="preserve">  </w:t>
      </w:r>
      <w:r w:rsidRPr="00322500">
        <w:rPr>
          <w:rFonts w:ascii="Arial" w:eastAsia="Times New Roman" w:hAnsi="Arial" w:cs="Arial"/>
          <w:color w:val="000000"/>
          <w:sz w:val="20"/>
          <w:szCs w:val="20"/>
        </w:rPr>
        <w:t xml:space="preserve">Keep </w:t>
      </w:r>
      <w:r w:rsidRPr="00322500">
        <w:rPr>
          <w:rFonts w:ascii="Courier New" w:eastAsia="Times New Roman" w:hAnsi="Courier New" w:cs="Courier New"/>
          <w:color w:val="000000"/>
          <w:sz w:val="20"/>
          <w:szCs w:val="20"/>
        </w:rPr>
        <w:t>0</w:t>
      </w:r>
      <w:r w:rsidRPr="00322500">
        <w:rPr>
          <w:rFonts w:ascii="Arial" w:eastAsia="Times New Roman" w:hAnsi="Arial" w:cs="Arial"/>
          <w:color w:val="000000"/>
          <w:sz w:val="20"/>
          <w:szCs w:val="20"/>
        </w:rPr>
        <w:t xml:space="preserve"> as the value for Boot Target LUN.</w:t>
      </w:r>
    </w:p>
    <w:p w14:paraId="6A0B76EF" w14:textId="77777777" w:rsidR="00322500" w:rsidRPr="00322500" w:rsidRDefault="00322500" w:rsidP="00322500">
      <w:pPr>
        <w:spacing w:before="120" w:after="240" w:line="240" w:lineRule="auto"/>
        <w:ind w:left="1080" w:hanging="360"/>
        <w:rPr>
          <w:rFonts w:ascii="Times New Roman" w:eastAsia="Times New Roman" w:hAnsi="Times New Roman" w:cs="Times New Roman"/>
          <w:sz w:val="24"/>
          <w:szCs w:val="24"/>
        </w:rPr>
      </w:pPr>
      <w:r w:rsidRPr="00322500">
        <w:rPr>
          <w:rFonts w:ascii="Arial" w:eastAsia="Times New Roman" w:hAnsi="Arial" w:cs="Arial"/>
          <w:sz w:val="20"/>
          <w:szCs w:val="20"/>
        </w:rPr>
        <w:t>16.</w:t>
      </w:r>
      <w:r w:rsidRPr="00322500">
        <w:rPr>
          <w:rFonts w:ascii="Times New Roman" w:eastAsia="Times New Roman" w:hAnsi="Times New Roman" w:cs="Times New Roman"/>
          <w:sz w:val="14"/>
          <w:szCs w:val="14"/>
        </w:rPr>
        <w:t xml:space="preserve">  </w:t>
      </w:r>
      <w:r w:rsidRPr="00322500">
        <w:rPr>
          <w:rFonts w:ascii="Arial" w:eastAsia="Times New Roman" w:hAnsi="Arial" w:cs="Arial"/>
          <w:color w:val="000000"/>
          <w:sz w:val="20"/>
          <w:szCs w:val="20"/>
        </w:rPr>
        <w:t xml:space="preserve">Enter the WWPN for </w:t>
      </w:r>
      <w:r w:rsidRPr="00322500">
        <w:rPr>
          <w:rFonts w:ascii="Courier New" w:eastAsia="Times New Roman" w:hAnsi="Courier New" w:cs="Courier New"/>
          <w:color w:val="000000"/>
          <w:sz w:val="20"/>
          <w:szCs w:val="20"/>
        </w:rPr>
        <w:t>fcp_lif01a</w:t>
      </w:r>
      <w:r w:rsidRPr="00322500">
        <w:rPr>
          <w:rFonts w:ascii="Arial" w:eastAsia="Times New Roman" w:hAnsi="Arial" w:cs="Arial"/>
          <w:color w:val="000000"/>
          <w:sz w:val="20"/>
          <w:szCs w:val="20"/>
        </w:rPr>
        <w:t>.</w:t>
      </w:r>
    </w:p>
    <w:p w14:paraId="54DEA2E3" w14:textId="77777777" w:rsidR="00322500" w:rsidRPr="00322500" w:rsidRDefault="00322500" w:rsidP="00322500">
      <w:pPr>
        <w:spacing w:before="100" w:beforeAutospacing="1" w:after="100" w:afterAutospacing="1" w:line="240" w:lineRule="auto"/>
        <w:ind w:left="1080"/>
        <w:rPr>
          <w:rFonts w:ascii="Times New Roman" w:eastAsia="Times New Roman" w:hAnsi="Times New Roman" w:cs="Times New Roman"/>
          <w:sz w:val="24"/>
          <w:szCs w:val="24"/>
        </w:rPr>
      </w:pPr>
      <w:r w:rsidRPr="00322500">
        <w:rPr>
          <w:rFonts w:ascii="Symbol" w:eastAsia="Times New Roman" w:hAnsi="Symbol" w:cs="Times New Roman"/>
          <w:noProof/>
          <w:color w:val="0000FF"/>
          <w:sz w:val="40"/>
          <w:szCs w:val="40"/>
        </w:rPr>
        <w:drawing>
          <wp:inline distT="0" distB="0" distL="0" distR="0" wp14:anchorId="6B6F3476" wp14:editId="243C80F0">
            <wp:extent cx="121920" cy="106680"/>
            <wp:effectExtent l="0" t="0" r="0" b="7620"/>
            <wp:docPr id="17" name="Picture 17" descr="*">
              <a:hlinkClick xmlns:a="http://schemas.openxmlformats.org/drawingml/2006/main" r:id="rId202"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6" descr="*">
                      <a:hlinkClick r:id="rId202" tooltip="&quot;Related image, diagram or screenshot.&quot;"/>
                    </pic:cNvPr>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21920" cy="106680"/>
                    </a:xfrm>
                    <a:prstGeom prst="rect">
                      <a:avLst/>
                    </a:prstGeom>
                    <a:noFill/>
                    <a:ln>
                      <a:noFill/>
                    </a:ln>
                  </pic:spPr>
                </pic:pic>
              </a:graphicData>
            </a:graphic>
          </wp:inline>
        </w:drawing>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 xml:space="preserve">To obtain this information, log in to the storage cluster and run the </w:t>
      </w:r>
      <w:r w:rsidRPr="00322500">
        <w:rPr>
          <w:rFonts w:ascii="Courier New" w:eastAsia="Times New Roman" w:hAnsi="Courier New" w:cs="Courier New"/>
          <w:sz w:val="24"/>
          <w:szCs w:val="24"/>
        </w:rPr>
        <w:t>network interface show</w:t>
      </w:r>
      <w:r w:rsidRPr="00322500">
        <w:rPr>
          <w:rFonts w:ascii="Times New Roman" w:eastAsia="Times New Roman" w:hAnsi="Times New Roman" w:cs="Times New Roman"/>
          <w:sz w:val="24"/>
          <w:szCs w:val="24"/>
        </w:rPr>
        <w:t xml:space="preserve"> command.</w:t>
      </w:r>
    </w:p>
    <w:p w14:paraId="7C1BC62A" w14:textId="77777777" w:rsidR="00322500" w:rsidRPr="00322500" w:rsidRDefault="00322500" w:rsidP="00322500">
      <w:pPr>
        <w:spacing w:before="120" w:after="240" w:line="240" w:lineRule="auto"/>
        <w:ind w:left="1080" w:hanging="360"/>
        <w:rPr>
          <w:rFonts w:ascii="Times New Roman" w:eastAsia="Times New Roman" w:hAnsi="Times New Roman" w:cs="Times New Roman"/>
          <w:sz w:val="24"/>
          <w:szCs w:val="24"/>
        </w:rPr>
      </w:pPr>
      <w:r w:rsidRPr="00322500">
        <w:rPr>
          <w:rFonts w:ascii="Arial" w:eastAsia="Times New Roman" w:hAnsi="Arial" w:cs="Arial"/>
          <w:sz w:val="20"/>
          <w:szCs w:val="20"/>
        </w:rPr>
        <w:t>17.</w:t>
      </w:r>
      <w:r w:rsidRPr="00322500">
        <w:rPr>
          <w:rFonts w:ascii="Times New Roman" w:eastAsia="Times New Roman" w:hAnsi="Times New Roman" w:cs="Times New Roman"/>
          <w:sz w:val="14"/>
          <w:szCs w:val="14"/>
        </w:rPr>
        <w:t xml:space="preserve">  </w:t>
      </w:r>
      <w:r w:rsidRPr="00322500">
        <w:rPr>
          <w:rFonts w:ascii="Arial" w:eastAsia="Times New Roman" w:hAnsi="Arial" w:cs="Arial"/>
          <w:color w:val="000000"/>
          <w:sz w:val="20"/>
          <w:szCs w:val="20"/>
        </w:rPr>
        <w:t>Select Primary for the SAN boot target type.</w:t>
      </w:r>
    </w:p>
    <w:p w14:paraId="508E221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r w:rsidRPr="00322500">
        <w:rPr>
          <w:rFonts w:ascii="Times New Roman" w:eastAsia="Times New Roman" w:hAnsi="Times New Roman" w:cs="Times New Roman"/>
          <w:noProof/>
          <w:color w:val="0000FF"/>
          <w:sz w:val="24"/>
          <w:szCs w:val="24"/>
        </w:rPr>
        <w:drawing>
          <wp:inline distT="0" distB="0" distL="0" distR="0" wp14:anchorId="402B4A95" wp14:editId="57D91656">
            <wp:extent cx="5044440" cy="4183380"/>
            <wp:effectExtent l="0" t="0" r="3810" b="7620"/>
            <wp:docPr id="16" name="Picture 16" descr="https://www.cisco.com/c/dam/en/us/td/docs/unified_computing/ucs/UCS_CVDs/flexpod_esxi65_n9fc.docx/_jcr_content/renditions/flexpod_esxi65_n9fc_147.jpg">
              <a:hlinkClick xmlns:a="http://schemas.openxmlformats.org/drawingml/2006/main" r:id="rId516"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https://www.cisco.com/c/dam/en/us/td/docs/unified_computing/ucs/UCS_CVDs/flexpod_esxi65_n9fc.docx/_jcr_content/renditions/flexpod_esxi65_n9fc_147.jpg">
                      <a:hlinkClick r:id="rId516" tooltip="&quot;Related image, diagram or screenshot.&quot;"/>
                    </pic:cNvPr>
                    <pic:cNvPicPr>
                      <a:picLocks noChangeAspect="1" noChangeArrowheads="1"/>
                    </pic:cNvPicPr>
                  </pic:nvPicPr>
                  <pic:blipFill>
                    <a:blip r:embed="rId517">
                      <a:extLst>
                        <a:ext uri="{28A0092B-C50C-407E-A947-70E740481C1C}">
                          <a14:useLocalDpi xmlns:a14="http://schemas.microsoft.com/office/drawing/2010/main" val="0"/>
                        </a:ext>
                      </a:extLst>
                    </a:blip>
                    <a:srcRect/>
                    <a:stretch>
                      <a:fillRect/>
                    </a:stretch>
                  </pic:blipFill>
                  <pic:spPr bwMode="auto">
                    <a:xfrm>
                      <a:off x="0" y="0"/>
                      <a:ext cx="5044440" cy="4183380"/>
                    </a:xfrm>
                    <a:prstGeom prst="rect">
                      <a:avLst/>
                    </a:prstGeom>
                    <a:noFill/>
                    <a:ln>
                      <a:noFill/>
                    </a:ln>
                  </pic:spPr>
                </pic:pic>
              </a:graphicData>
            </a:graphic>
          </wp:inline>
        </w:drawing>
      </w:r>
    </w:p>
    <w:p w14:paraId="77BE5DF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OK to add the SAN boot target.</w:t>
      </w:r>
    </w:p>
    <w:p w14:paraId="5D279A8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7.</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From the vHBA drop-down menu, select Add SAN Boot Target.</w:t>
      </w:r>
    </w:p>
    <w:p w14:paraId="535F35A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8.</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 xml:space="preserve">Enter </w:t>
      </w:r>
      <w:r w:rsidRPr="00322500">
        <w:rPr>
          <w:rFonts w:ascii="Courier New" w:eastAsia="Times New Roman" w:hAnsi="Courier New" w:cs="Courier New"/>
          <w:sz w:val="24"/>
          <w:szCs w:val="24"/>
        </w:rPr>
        <w:t>0</w:t>
      </w:r>
      <w:r w:rsidRPr="00322500">
        <w:rPr>
          <w:rFonts w:ascii="Times New Roman" w:eastAsia="Times New Roman" w:hAnsi="Times New Roman" w:cs="Times New Roman"/>
          <w:sz w:val="24"/>
          <w:szCs w:val="24"/>
        </w:rPr>
        <w:t xml:space="preserve"> as the value for Boot Target LUN.</w:t>
      </w:r>
    </w:p>
    <w:p w14:paraId="069B46D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9.</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 xml:space="preserve">Enter the WWPN for </w:t>
      </w:r>
      <w:r w:rsidRPr="00322500">
        <w:rPr>
          <w:rFonts w:ascii="Courier New" w:eastAsia="Times New Roman" w:hAnsi="Courier New" w:cs="Courier New"/>
          <w:sz w:val="24"/>
          <w:szCs w:val="24"/>
        </w:rPr>
        <w:t>fcp_lif02a</w:t>
      </w:r>
      <w:r w:rsidRPr="00322500">
        <w:rPr>
          <w:rFonts w:ascii="Times New Roman" w:eastAsia="Times New Roman" w:hAnsi="Times New Roman" w:cs="Times New Roman"/>
          <w:sz w:val="24"/>
          <w:szCs w:val="24"/>
        </w:rPr>
        <w:t xml:space="preserve">. </w:t>
      </w:r>
    </w:p>
    <w:p w14:paraId="0DF9EF9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0.</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OK to add the SAN boot target.</w:t>
      </w:r>
    </w:p>
    <w:p w14:paraId="486937E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From the vHBA drop-down menu, select Add SAN Boot.</w:t>
      </w:r>
    </w:p>
    <w:p w14:paraId="0791FCF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 xml:space="preserve">In the Add SAN Boot dialog box, enter </w:t>
      </w:r>
      <w:r w:rsidRPr="00322500">
        <w:rPr>
          <w:rFonts w:ascii="Courier New" w:eastAsia="Times New Roman" w:hAnsi="Courier New" w:cs="Courier New"/>
          <w:sz w:val="24"/>
          <w:szCs w:val="24"/>
        </w:rPr>
        <w:t>Fabric-B</w:t>
      </w:r>
      <w:r w:rsidRPr="00322500">
        <w:rPr>
          <w:rFonts w:ascii="Times New Roman" w:eastAsia="Times New Roman" w:hAnsi="Times New Roman" w:cs="Times New Roman"/>
          <w:sz w:val="24"/>
          <w:szCs w:val="24"/>
        </w:rPr>
        <w:t xml:space="preserve"> in the vHBA box.</w:t>
      </w:r>
    </w:p>
    <w:p w14:paraId="06A2997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 xml:space="preserve">The SAN boot type should automatically be set to Secondary. </w:t>
      </w:r>
    </w:p>
    <w:p w14:paraId="26E5A51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OK to add the SAN boot initiator.</w:t>
      </w:r>
    </w:p>
    <w:p w14:paraId="52FA8AA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From the vHBA drop-down menu, select Add SAN Boot Target.</w:t>
      </w:r>
    </w:p>
    <w:p w14:paraId="70A58D0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 xml:space="preserve">Keep </w:t>
      </w:r>
      <w:r w:rsidRPr="00322500">
        <w:rPr>
          <w:rFonts w:ascii="Courier New" w:eastAsia="Times New Roman" w:hAnsi="Courier New" w:cs="Courier New"/>
          <w:sz w:val="24"/>
          <w:szCs w:val="24"/>
        </w:rPr>
        <w:t>0</w:t>
      </w:r>
      <w:r w:rsidRPr="00322500">
        <w:rPr>
          <w:rFonts w:ascii="Times New Roman" w:eastAsia="Times New Roman" w:hAnsi="Times New Roman" w:cs="Times New Roman"/>
          <w:sz w:val="24"/>
          <w:szCs w:val="24"/>
        </w:rPr>
        <w:t xml:space="preserve"> as the value for Boot Target LUN.</w:t>
      </w:r>
    </w:p>
    <w:p w14:paraId="1A1FD1A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7.</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 xml:space="preserve">Enter the WWPN for </w:t>
      </w:r>
      <w:r w:rsidRPr="00322500">
        <w:rPr>
          <w:rFonts w:ascii="Courier New" w:eastAsia="Times New Roman" w:hAnsi="Courier New" w:cs="Courier New"/>
          <w:sz w:val="24"/>
          <w:szCs w:val="24"/>
        </w:rPr>
        <w:t>fcp_lif01b</w:t>
      </w:r>
      <w:r w:rsidRPr="00322500">
        <w:rPr>
          <w:rFonts w:ascii="Times New Roman" w:eastAsia="Times New Roman" w:hAnsi="Times New Roman" w:cs="Times New Roman"/>
          <w:sz w:val="24"/>
          <w:szCs w:val="24"/>
        </w:rPr>
        <w:t xml:space="preserve">. </w:t>
      </w:r>
    </w:p>
    <w:p w14:paraId="51BBEA8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8.</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 xml:space="preserve">Select Primary for the SAN boot target type. </w:t>
      </w:r>
    </w:p>
    <w:p w14:paraId="312159F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9.</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 xml:space="preserve">Click OK to add the SAN boot target. </w:t>
      </w:r>
    </w:p>
    <w:p w14:paraId="67845A0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0.</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From the vHBA drop-down menu, select Add SAN Boot Target.</w:t>
      </w:r>
    </w:p>
    <w:p w14:paraId="5B7E927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 xml:space="preserve">Keep </w:t>
      </w:r>
      <w:r w:rsidRPr="00322500">
        <w:rPr>
          <w:rFonts w:ascii="Courier New" w:eastAsia="Times New Roman" w:hAnsi="Courier New" w:cs="Courier New"/>
          <w:sz w:val="24"/>
          <w:szCs w:val="24"/>
        </w:rPr>
        <w:t>0</w:t>
      </w:r>
      <w:r w:rsidRPr="00322500">
        <w:rPr>
          <w:rFonts w:ascii="Times New Roman" w:eastAsia="Times New Roman" w:hAnsi="Times New Roman" w:cs="Times New Roman"/>
          <w:sz w:val="24"/>
          <w:szCs w:val="24"/>
        </w:rPr>
        <w:t xml:space="preserve"> as the value for Boot Target LUN.</w:t>
      </w:r>
    </w:p>
    <w:p w14:paraId="21C5A37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 xml:space="preserve">Enter the WWPN for </w:t>
      </w:r>
      <w:r w:rsidRPr="00322500">
        <w:rPr>
          <w:rFonts w:ascii="Courier New" w:eastAsia="Times New Roman" w:hAnsi="Courier New" w:cs="Courier New"/>
          <w:sz w:val="24"/>
          <w:szCs w:val="24"/>
        </w:rPr>
        <w:t>fcp_lif02b</w:t>
      </w:r>
      <w:r w:rsidRPr="00322500">
        <w:rPr>
          <w:rFonts w:ascii="Times New Roman" w:eastAsia="Times New Roman" w:hAnsi="Times New Roman" w:cs="Times New Roman"/>
          <w:sz w:val="24"/>
          <w:szCs w:val="24"/>
        </w:rPr>
        <w:t xml:space="preserve">. </w:t>
      </w:r>
    </w:p>
    <w:p w14:paraId="361DDE7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OK to add the SAN boot target.</w:t>
      </w:r>
    </w:p>
    <w:p w14:paraId="32EC057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xpand CIMC Mounted Media and select Add CIMC Mounted CD/DVD.</w:t>
      </w:r>
    </w:p>
    <w:p w14:paraId="239BAE8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r w:rsidRPr="00322500">
        <w:rPr>
          <w:rFonts w:ascii="Times New Roman" w:eastAsia="Times New Roman" w:hAnsi="Times New Roman" w:cs="Times New Roman"/>
          <w:noProof/>
          <w:color w:val="0000FF"/>
          <w:sz w:val="24"/>
          <w:szCs w:val="24"/>
        </w:rPr>
        <w:drawing>
          <wp:inline distT="0" distB="0" distL="0" distR="0" wp14:anchorId="3E3AC3C6" wp14:editId="6F75574C">
            <wp:extent cx="6377940" cy="4663440"/>
            <wp:effectExtent l="0" t="0" r="3810" b="3810"/>
            <wp:docPr id="15" name="Picture 15" descr="https://www.cisco.com/c/dam/en/us/td/docs/unified_computing/ucs/UCS_CVDs/flexpod_esxi65_n9fc.docx/_jcr_content/renditions/flexpod_esxi65_n9fc_148.jpg">
              <a:hlinkClick xmlns:a="http://schemas.openxmlformats.org/drawingml/2006/main" r:id="rId518"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https://www.cisco.com/c/dam/en/us/td/docs/unified_computing/ucs/UCS_CVDs/flexpod_esxi65_n9fc.docx/_jcr_content/renditions/flexpod_esxi65_n9fc_148.jpg">
                      <a:hlinkClick r:id="rId518" tooltip="&quot;Related image, diagram or screenshot.&quot;"/>
                    </pic:cNvPr>
                    <pic:cNvPicPr>
                      <a:picLocks noChangeAspect="1" noChangeArrowheads="1"/>
                    </pic:cNvPicPr>
                  </pic:nvPicPr>
                  <pic:blipFill>
                    <a:blip r:embed="rId519">
                      <a:extLst>
                        <a:ext uri="{28A0092B-C50C-407E-A947-70E740481C1C}">
                          <a14:useLocalDpi xmlns:a14="http://schemas.microsoft.com/office/drawing/2010/main" val="0"/>
                        </a:ext>
                      </a:extLst>
                    </a:blip>
                    <a:srcRect/>
                    <a:stretch>
                      <a:fillRect/>
                    </a:stretch>
                  </pic:blipFill>
                  <pic:spPr bwMode="auto">
                    <a:xfrm>
                      <a:off x="0" y="0"/>
                      <a:ext cx="6377940" cy="4663440"/>
                    </a:xfrm>
                    <a:prstGeom prst="rect">
                      <a:avLst/>
                    </a:prstGeom>
                    <a:noFill/>
                    <a:ln>
                      <a:noFill/>
                    </a:ln>
                  </pic:spPr>
                </pic:pic>
              </a:graphicData>
            </a:graphic>
          </wp:inline>
        </w:drawing>
      </w:r>
    </w:p>
    <w:p w14:paraId="26845A2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OK, then click OK again to create the boot policy.</w:t>
      </w:r>
    </w:p>
    <w:p w14:paraId="3E823D9D" w14:textId="77777777" w:rsidR="00322500" w:rsidRPr="00322500" w:rsidRDefault="00322500" w:rsidP="00322500">
      <w:pPr>
        <w:spacing w:before="100" w:beforeAutospacing="1" w:after="100" w:afterAutospacing="1" w:line="240" w:lineRule="auto"/>
        <w:outlineLvl w:val="3"/>
        <w:rPr>
          <w:rFonts w:ascii="Times New Roman" w:eastAsia="Times New Roman" w:hAnsi="Times New Roman" w:cs="Times New Roman"/>
          <w:b/>
          <w:bCs/>
          <w:sz w:val="24"/>
          <w:szCs w:val="24"/>
        </w:rPr>
      </w:pPr>
      <w:bookmarkStart w:id="405" w:name="_Toc480541839"/>
      <w:bookmarkStart w:id="406" w:name="_Toc465785331"/>
      <w:bookmarkEnd w:id="405"/>
      <w:r w:rsidRPr="00322500">
        <w:rPr>
          <w:rFonts w:ascii="Times New Roman" w:eastAsia="Times New Roman" w:hAnsi="Times New Roman" w:cs="Times New Roman"/>
          <w:b/>
          <w:bCs/>
          <w:sz w:val="24"/>
          <w:szCs w:val="24"/>
        </w:rPr>
        <w:t>Create Service Profile Templates (FCoE Boot)</w:t>
      </w:r>
      <w:bookmarkEnd w:id="406"/>
    </w:p>
    <w:p w14:paraId="25828E86" w14:textId="77777777" w:rsidR="00322500" w:rsidRPr="00322500" w:rsidRDefault="00322500" w:rsidP="00322500">
      <w:pPr>
        <w:autoSpaceDE w:val="0"/>
        <w:autoSpaceDN w:val="0"/>
        <w:spacing w:after="180" w:line="220" w:lineRule="atLeast"/>
        <w:ind w:left="360"/>
        <w:rPr>
          <w:rFonts w:ascii="Times New Roman" w:eastAsia="Times New Roman" w:hAnsi="Times New Roman" w:cs="Times New Roman"/>
          <w:sz w:val="24"/>
          <w:szCs w:val="24"/>
        </w:rPr>
      </w:pPr>
      <w:r w:rsidRPr="00322500">
        <w:rPr>
          <w:rFonts w:ascii="Arial" w:eastAsia="Times New Roman" w:hAnsi="Arial" w:cs="Arial"/>
          <w:color w:val="000000"/>
          <w:sz w:val="20"/>
          <w:szCs w:val="20"/>
        </w:rPr>
        <w:t xml:space="preserve">In this procedure, one service profile template for Infrastructure ESXi hosts is created for Fabric A boot. </w:t>
      </w:r>
    </w:p>
    <w:p w14:paraId="1CA26008" w14:textId="77777777" w:rsidR="00322500" w:rsidRPr="00322500" w:rsidRDefault="00322500" w:rsidP="00322500">
      <w:pPr>
        <w:autoSpaceDE w:val="0"/>
        <w:autoSpaceDN w:val="0"/>
        <w:spacing w:after="180" w:line="220" w:lineRule="atLeast"/>
        <w:ind w:left="360"/>
        <w:rPr>
          <w:rFonts w:ascii="Times New Roman" w:eastAsia="Times New Roman" w:hAnsi="Times New Roman" w:cs="Times New Roman"/>
          <w:sz w:val="24"/>
          <w:szCs w:val="24"/>
        </w:rPr>
      </w:pPr>
      <w:r w:rsidRPr="00322500">
        <w:rPr>
          <w:rFonts w:ascii="Arial" w:eastAsia="Times New Roman" w:hAnsi="Arial" w:cs="Arial"/>
          <w:color w:val="000000"/>
          <w:sz w:val="20"/>
          <w:szCs w:val="20"/>
        </w:rPr>
        <w:t>To create the service profile template, complete the following steps:</w:t>
      </w:r>
    </w:p>
    <w:p w14:paraId="1C4AD2F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Cisco UCS Manager, click Servers on the left.</w:t>
      </w:r>
    </w:p>
    <w:p w14:paraId="7D8C598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 xml:space="preserve">Select Service Profile Templates &gt; root. </w:t>
      </w:r>
    </w:p>
    <w:p w14:paraId="0C54277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Right-click root.</w:t>
      </w:r>
    </w:p>
    <w:p w14:paraId="137A4DA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Create Service Profile Template to open the Create Service Profile Template wizard.</w:t>
      </w:r>
    </w:p>
    <w:p w14:paraId="5601E89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nter VM-Host-Infra-FC-A as the name of the service profile template. This service profile template is configured to boot from storage node 1 on fabric A.</w:t>
      </w:r>
    </w:p>
    <w:p w14:paraId="2243E7E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the “Updating Template” option.</w:t>
      </w:r>
    </w:p>
    <w:p w14:paraId="222471F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7.</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Under UUID, select UUID_Pool as the UUID pool.</w:t>
      </w:r>
    </w:p>
    <w:p w14:paraId="6B3503E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r w:rsidRPr="00322500">
        <w:rPr>
          <w:rFonts w:ascii="Times New Roman" w:eastAsia="Times New Roman" w:hAnsi="Times New Roman" w:cs="Times New Roman"/>
          <w:noProof/>
          <w:color w:val="0000FF"/>
          <w:sz w:val="24"/>
          <w:szCs w:val="24"/>
        </w:rPr>
        <w:drawing>
          <wp:inline distT="0" distB="0" distL="0" distR="0" wp14:anchorId="03A2ECAF" wp14:editId="1C5EA29C">
            <wp:extent cx="6362700" cy="4137660"/>
            <wp:effectExtent l="0" t="0" r="0" b="0"/>
            <wp:docPr id="14" name="Picture 14" descr="https://www.cisco.com/c/dam/en/us/td/docs/unified_computing/ucs/UCS_CVDs/flexpod_esxi65_n9fc.docx/_jcr_content/renditions/flexpod_esxi65_n9fc_149.jpg">
              <a:hlinkClick xmlns:a="http://schemas.openxmlformats.org/drawingml/2006/main" r:id="rId520"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https://www.cisco.com/c/dam/en/us/td/docs/unified_computing/ucs/UCS_CVDs/flexpod_esxi65_n9fc.docx/_jcr_content/renditions/flexpod_esxi65_n9fc_149.jpg">
                      <a:hlinkClick r:id="rId520" tooltip="&quot;Related image, diagram or screenshot.&quot;"/>
                    </pic:cNvPr>
                    <pic:cNvPicPr>
                      <a:picLocks noChangeAspect="1" noChangeArrowheads="1"/>
                    </pic:cNvPicPr>
                  </pic:nvPicPr>
                  <pic:blipFill>
                    <a:blip r:embed="rId521">
                      <a:extLst>
                        <a:ext uri="{28A0092B-C50C-407E-A947-70E740481C1C}">
                          <a14:useLocalDpi xmlns:a14="http://schemas.microsoft.com/office/drawing/2010/main" val="0"/>
                        </a:ext>
                      </a:extLst>
                    </a:blip>
                    <a:srcRect/>
                    <a:stretch>
                      <a:fillRect/>
                    </a:stretch>
                  </pic:blipFill>
                  <pic:spPr bwMode="auto">
                    <a:xfrm>
                      <a:off x="0" y="0"/>
                      <a:ext cx="6362700" cy="4137660"/>
                    </a:xfrm>
                    <a:prstGeom prst="rect">
                      <a:avLst/>
                    </a:prstGeom>
                    <a:noFill/>
                    <a:ln>
                      <a:noFill/>
                    </a:ln>
                  </pic:spPr>
                </pic:pic>
              </a:graphicData>
            </a:graphic>
          </wp:inline>
        </w:drawing>
      </w:r>
    </w:p>
    <w:p w14:paraId="6BE348F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8.</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Next.</w:t>
      </w:r>
    </w:p>
    <w:p w14:paraId="0974528E" w14:textId="77777777" w:rsidR="00322500" w:rsidRPr="00322500" w:rsidRDefault="00322500" w:rsidP="00322500">
      <w:pPr>
        <w:spacing w:before="100" w:beforeAutospacing="1" w:after="100" w:afterAutospacing="1" w:line="240" w:lineRule="auto"/>
        <w:outlineLvl w:val="4"/>
        <w:rPr>
          <w:rFonts w:ascii="Times New Roman" w:eastAsia="Times New Roman" w:hAnsi="Times New Roman" w:cs="Times New Roman"/>
          <w:b/>
          <w:bCs/>
          <w:sz w:val="20"/>
          <w:szCs w:val="20"/>
        </w:rPr>
      </w:pPr>
      <w:r w:rsidRPr="00322500">
        <w:rPr>
          <w:rFonts w:ascii="Times New Roman" w:eastAsia="Times New Roman" w:hAnsi="Times New Roman" w:cs="Times New Roman"/>
          <w:b/>
          <w:bCs/>
          <w:sz w:val="20"/>
          <w:szCs w:val="20"/>
        </w:rPr>
        <w:t>Configure Storage Provisioning</w:t>
      </w:r>
    </w:p>
    <w:p w14:paraId="4E8FC51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f you have servers with no physical disks, click on the Local Disk Configuration Policy and select the SAN-Boot Local Storage Policy. Otherwise, select the default Local Storage Policy.</w:t>
      </w:r>
    </w:p>
    <w:p w14:paraId="7C87C87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Next.</w:t>
      </w:r>
    </w:p>
    <w:p w14:paraId="00231671" w14:textId="77777777" w:rsidR="00322500" w:rsidRPr="00322500" w:rsidRDefault="00322500" w:rsidP="00322500">
      <w:pPr>
        <w:spacing w:before="100" w:beforeAutospacing="1" w:after="100" w:afterAutospacing="1" w:line="240" w:lineRule="auto"/>
        <w:outlineLvl w:val="4"/>
        <w:rPr>
          <w:rFonts w:ascii="Times New Roman" w:eastAsia="Times New Roman" w:hAnsi="Times New Roman" w:cs="Times New Roman"/>
          <w:b/>
          <w:bCs/>
          <w:sz w:val="20"/>
          <w:szCs w:val="20"/>
        </w:rPr>
      </w:pPr>
      <w:r w:rsidRPr="00322500">
        <w:rPr>
          <w:rFonts w:ascii="Times New Roman" w:eastAsia="Times New Roman" w:hAnsi="Times New Roman" w:cs="Times New Roman"/>
          <w:b/>
          <w:bCs/>
          <w:sz w:val="20"/>
          <w:szCs w:val="20"/>
        </w:rPr>
        <w:t>Configure Networking Options</w:t>
      </w:r>
    </w:p>
    <w:p w14:paraId="5D2094F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Keep the default setting for Dynamic vNIC Connection Policy.</w:t>
      </w:r>
    </w:p>
    <w:p w14:paraId="460080A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the “Use Connectivity Policy” option to configure the LAN connectivity.</w:t>
      </w:r>
    </w:p>
    <w:p w14:paraId="1C539D1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FC-Boot from the LAN Connectivity Policy pull-down.</w:t>
      </w:r>
    </w:p>
    <w:p w14:paraId="4EBE7E2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Leave Initiator Name Assignment at &lt;not set&gt;.</w:t>
      </w:r>
    </w:p>
    <w:p w14:paraId="7CFB8A1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r w:rsidRPr="00322500">
        <w:rPr>
          <w:rFonts w:ascii="Times New Roman" w:eastAsia="Times New Roman" w:hAnsi="Times New Roman" w:cs="Times New Roman"/>
          <w:noProof/>
          <w:color w:val="0000FF"/>
          <w:sz w:val="24"/>
          <w:szCs w:val="24"/>
        </w:rPr>
        <w:drawing>
          <wp:inline distT="0" distB="0" distL="0" distR="0" wp14:anchorId="7590F483" wp14:editId="55014E7C">
            <wp:extent cx="6347460" cy="4114800"/>
            <wp:effectExtent l="0" t="0" r="0" b="0"/>
            <wp:docPr id="13" name="Picture 13" descr="https://www.cisco.com/c/dam/en/us/td/docs/unified_computing/ucs/UCS_CVDs/flexpod_esxi65_n9fc.docx/_jcr_content/renditions/flexpod_esxi65_n9fc_150.jpg">
              <a:hlinkClick xmlns:a="http://schemas.openxmlformats.org/drawingml/2006/main" r:id="rId522"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https://www.cisco.com/c/dam/en/us/td/docs/unified_computing/ucs/UCS_CVDs/flexpod_esxi65_n9fc.docx/_jcr_content/renditions/flexpod_esxi65_n9fc_150.jpg">
                      <a:hlinkClick r:id="rId522" tooltip="&quot;Related image, diagram or screenshot.&quot;"/>
                    </pic:cNvPr>
                    <pic:cNvPicPr>
                      <a:picLocks noChangeAspect="1" noChangeArrowheads="1"/>
                    </pic:cNvPicPr>
                  </pic:nvPicPr>
                  <pic:blipFill>
                    <a:blip r:embed="rId523">
                      <a:extLst>
                        <a:ext uri="{28A0092B-C50C-407E-A947-70E740481C1C}">
                          <a14:useLocalDpi xmlns:a14="http://schemas.microsoft.com/office/drawing/2010/main" val="0"/>
                        </a:ext>
                      </a:extLst>
                    </a:blip>
                    <a:srcRect/>
                    <a:stretch>
                      <a:fillRect/>
                    </a:stretch>
                  </pic:blipFill>
                  <pic:spPr bwMode="auto">
                    <a:xfrm>
                      <a:off x="0" y="0"/>
                      <a:ext cx="6347460" cy="4114800"/>
                    </a:xfrm>
                    <a:prstGeom prst="rect">
                      <a:avLst/>
                    </a:prstGeom>
                    <a:noFill/>
                    <a:ln>
                      <a:noFill/>
                    </a:ln>
                  </pic:spPr>
                </pic:pic>
              </a:graphicData>
            </a:graphic>
          </wp:inline>
        </w:drawing>
      </w:r>
    </w:p>
    <w:p w14:paraId="58ED9D5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Next.</w:t>
      </w:r>
    </w:p>
    <w:p w14:paraId="2EB9547E" w14:textId="77777777" w:rsidR="00322500" w:rsidRPr="00322500" w:rsidRDefault="00322500" w:rsidP="00322500">
      <w:pPr>
        <w:spacing w:before="100" w:beforeAutospacing="1" w:after="100" w:afterAutospacing="1" w:line="240" w:lineRule="auto"/>
        <w:outlineLvl w:val="4"/>
        <w:rPr>
          <w:rFonts w:ascii="Times New Roman" w:eastAsia="Times New Roman" w:hAnsi="Times New Roman" w:cs="Times New Roman"/>
          <w:b/>
          <w:bCs/>
          <w:sz w:val="20"/>
          <w:szCs w:val="20"/>
        </w:rPr>
      </w:pPr>
      <w:r w:rsidRPr="00322500">
        <w:rPr>
          <w:rFonts w:ascii="Times New Roman" w:eastAsia="Times New Roman" w:hAnsi="Times New Roman" w:cs="Times New Roman"/>
          <w:b/>
          <w:bCs/>
          <w:sz w:val="20"/>
          <w:szCs w:val="20"/>
        </w:rPr>
        <w:t>Configure Storage Options</w:t>
      </w:r>
    </w:p>
    <w:p w14:paraId="16EB295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the Use Connectivity Policy option for the “How would you like to configure SAN connectivity?” field.</w:t>
      </w:r>
    </w:p>
    <w:p w14:paraId="569E821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Pick the FC-Boot option from the SAN Connectivity Policy pull-down.</w:t>
      </w:r>
    </w:p>
    <w:p w14:paraId="19F28E9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r w:rsidRPr="00322500">
        <w:rPr>
          <w:rFonts w:ascii="Times New Roman" w:eastAsia="Times New Roman" w:hAnsi="Times New Roman" w:cs="Times New Roman"/>
          <w:noProof/>
          <w:color w:val="0000FF"/>
          <w:sz w:val="24"/>
          <w:szCs w:val="24"/>
        </w:rPr>
        <w:drawing>
          <wp:inline distT="0" distB="0" distL="0" distR="0" wp14:anchorId="2E2CBF7E" wp14:editId="05BB1374">
            <wp:extent cx="6332220" cy="4114800"/>
            <wp:effectExtent l="0" t="0" r="0" b="0"/>
            <wp:docPr id="12" name="Picture 12" descr="https://www.cisco.com/c/dam/en/us/td/docs/unified_computing/ucs/UCS_CVDs/flexpod_esxi65_n9fc.docx/_jcr_content/renditions/flexpod_esxi65_n9fc_151.jpg">
              <a:hlinkClick xmlns:a="http://schemas.openxmlformats.org/drawingml/2006/main" r:id="rId524"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https://www.cisco.com/c/dam/en/us/td/docs/unified_computing/ucs/UCS_CVDs/flexpod_esxi65_n9fc.docx/_jcr_content/renditions/flexpod_esxi65_n9fc_151.jpg">
                      <a:hlinkClick r:id="rId524" tooltip="&quot;Related image, diagram or screenshot.&quot;"/>
                    </pic:cNvPr>
                    <pic:cNvPicPr>
                      <a:picLocks noChangeAspect="1" noChangeArrowheads="1"/>
                    </pic:cNvPicPr>
                  </pic:nvPicPr>
                  <pic:blipFill>
                    <a:blip r:embed="rId525">
                      <a:extLst>
                        <a:ext uri="{28A0092B-C50C-407E-A947-70E740481C1C}">
                          <a14:useLocalDpi xmlns:a14="http://schemas.microsoft.com/office/drawing/2010/main" val="0"/>
                        </a:ext>
                      </a:extLst>
                    </a:blip>
                    <a:srcRect/>
                    <a:stretch>
                      <a:fillRect/>
                    </a:stretch>
                  </pic:blipFill>
                  <pic:spPr bwMode="auto">
                    <a:xfrm>
                      <a:off x="0" y="0"/>
                      <a:ext cx="6332220" cy="4114800"/>
                    </a:xfrm>
                    <a:prstGeom prst="rect">
                      <a:avLst/>
                    </a:prstGeom>
                    <a:noFill/>
                    <a:ln>
                      <a:noFill/>
                    </a:ln>
                  </pic:spPr>
                </pic:pic>
              </a:graphicData>
            </a:graphic>
          </wp:inline>
        </w:drawing>
      </w:r>
    </w:p>
    <w:p w14:paraId="0956157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Next.</w:t>
      </w:r>
    </w:p>
    <w:p w14:paraId="46818C48" w14:textId="77777777" w:rsidR="00322500" w:rsidRPr="00322500" w:rsidRDefault="00322500" w:rsidP="00322500">
      <w:pPr>
        <w:spacing w:before="100" w:beforeAutospacing="1" w:after="100" w:afterAutospacing="1" w:line="240" w:lineRule="auto"/>
        <w:outlineLvl w:val="4"/>
        <w:rPr>
          <w:rFonts w:ascii="Times New Roman" w:eastAsia="Times New Roman" w:hAnsi="Times New Roman" w:cs="Times New Roman"/>
          <w:b/>
          <w:bCs/>
          <w:sz w:val="20"/>
          <w:szCs w:val="20"/>
        </w:rPr>
      </w:pPr>
      <w:r w:rsidRPr="00322500">
        <w:rPr>
          <w:rFonts w:ascii="Times New Roman" w:eastAsia="Times New Roman" w:hAnsi="Times New Roman" w:cs="Times New Roman"/>
          <w:b/>
          <w:bCs/>
          <w:sz w:val="20"/>
          <w:szCs w:val="20"/>
        </w:rPr>
        <w:t>Configure Zoning Options</w:t>
      </w:r>
    </w:p>
    <w:p w14:paraId="72EF862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t no Zoning options and click Next.</w:t>
      </w:r>
    </w:p>
    <w:p w14:paraId="69F9E0B4" w14:textId="77777777" w:rsidR="00322500" w:rsidRPr="00322500" w:rsidRDefault="00322500" w:rsidP="00322500">
      <w:pPr>
        <w:spacing w:before="100" w:beforeAutospacing="1" w:after="100" w:afterAutospacing="1" w:line="240" w:lineRule="auto"/>
        <w:outlineLvl w:val="4"/>
        <w:rPr>
          <w:rFonts w:ascii="Times New Roman" w:eastAsia="Times New Roman" w:hAnsi="Times New Roman" w:cs="Times New Roman"/>
          <w:b/>
          <w:bCs/>
          <w:sz w:val="20"/>
          <w:szCs w:val="20"/>
        </w:rPr>
      </w:pPr>
      <w:r w:rsidRPr="00322500">
        <w:rPr>
          <w:rFonts w:ascii="Times New Roman" w:eastAsia="Times New Roman" w:hAnsi="Times New Roman" w:cs="Times New Roman"/>
          <w:b/>
          <w:bCs/>
          <w:sz w:val="20"/>
          <w:szCs w:val="20"/>
        </w:rPr>
        <w:t>Configure vNIC/HBA Placement</w:t>
      </w:r>
    </w:p>
    <w:p w14:paraId="322E3A2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the “Select Placement” list, leave the placement policy as “Let System Perform Placement”.</w:t>
      </w:r>
    </w:p>
    <w:p w14:paraId="3278A43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Next.</w:t>
      </w:r>
    </w:p>
    <w:p w14:paraId="59406323" w14:textId="77777777" w:rsidR="00322500" w:rsidRPr="00322500" w:rsidRDefault="00322500" w:rsidP="00322500">
      <w:pPr>
        <w:spacing w:before="100" w:beforeAutospacing="1" w:after="100" w:afterAutospacing="1" w:line="240" w:lineRule="auto"/>
        <w:outlineLvl w:val="4"/>
        <w:rPr>
          <w:rFonts w:ascii="Times New Roman" w:eastAsia="Times New Roman" w:hAnsi="Times New Roman" w:cs="Times New Roman"/>
          <w:b/>
          <w:bCs/>
          <w:sz w:val="20"/>
          <w:szCs w:val="20"/>
        </w:rPr>
      </w:pPr>
      <w:r w:rsidRPr="00322500">
        <w:rPr>
          <w:rFonts w:ascii="Times New Roman" w:eastAsia="Times New Roman" w:hAnsi="Times New Roman" w:cs="Times New Roman"/>
          <w:b/>
          <w:bCs/>
          <w:sz w:val="20"/>
          <w:szCs w:val="20"/>
        </w:rPr>
        <w:t>Configure vMedia Policy</w:t>
      </w:r>
    </w:p>
    <w:p w14:paraId="1628266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Do not select a vMedia Policy.</w:t>
      </w:r>
    </w:p>
    <w:p w14:paraId="1D5644D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Next.</w:t>
      </w:r>
    </w:p>
    <w:p w14:paraId="119AC205" w14:textId="77777777" w:rsidR="00322500" w:rsidRPr="00322500" w:rsidRDefault="00322500" w:rsidP="00322500">
      <w:pPr>
        <w:spacing w:before="100" w:beforeAutospacing="1" w:after="100" w:afterAutospacing="1" w:line="240" w:lineRule="auto"/>
        <w:outlineLvl w:val="4"/>
        <w:rPr>
          <w:rFonts w:ascii="Times New Roman" w:eastAsia="Times New Roman" w:hAnsi="Times New Roman" w:cs="Times New Roman"/>
          <w:b/>
          <w:bCs/>
          <w:sz w:val="20"/>
          <w:szCs w:val="20"/>
        </w:rPr>
      </w:pPr>
      <w:r w:rsidRPr="00322500">
        <w:rPr>
          <w:rFonts w:ascii="Times New Roman" w:eastAsia="Times New Roman" w:hAnsi="Times New Roman" w:cs="Times New Roman"/>
          <w:b/>
          <w:bCs/>
          <w:sz w:val="20"/>
          <w:szCs w:val="20"/>
        </w:rPr>
        <w:t>Configure Server Boot Order</w:t>
      </w:r>
    </w:p>
    <w:p w14:paraId="7912073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 xml:space="preserve">Select </w:t>
      </w:r>
      <w:r w:rsidRPr="00322500">
        <w:rPr>
          <w:rFonts w:ascii="Courier New" w:eastAsia="Times New Roman" w:hAnsi="Courier New" w:cs="Courier New"/>
          <w:sz w:val="24"/>
          <w:szCs w:val="24"/>
        </w:rPr>
        <w:t>Boot</w:t>
      </w:r>
      <w:r w:rsidRPr="00322500">
        <w:rPr>
          <w:rFonts w:ascii="Times New Roman" w:eastAsia="Times New Roman" w:hAnsi="Times New Roman" w:cs="Times New Roman"/>
          <w:sz w:val="24"/>
          <w:szCs w:val="24"/>
        </w:rPr>
        <w:t>-</w:t>
      </w:r>
      <w:r w:rsidRPr="00322500">
        <w:rPr>
          <w:rFonts w:ascii="Courier New" w:eastAsia="Times New Roman" w:hAnsi="Courier New" w:cs="Courier New"/>
          <w:sz w:val="24"/>
          <w:szCs w:val="24"/>
        </w:rPr>
        <w:t>FC-Fabric-A</w:t>
      </w:r>
      <w:r w:rsidRPr="00322500">
        <w:rPr>
          <w:rFonts w:ascii="Times New Roman" w:eastAsia="Times New Roman" w:hAnsi="Times New Roman" w:cs="Times New Roman"/>
          <w:sz w:val="24"/>
          <w:szCs w:val="24"/>
        </w:rPr>
        <w:t xml:space="preserve"> for Boot Policy.</w:t>
      </w:r>
    </w:p>
    <w:p w14:paraId="43ABBB2C" w14:textId="77777777" w:rsidR="00322500" w:rsidRPr="00322500" w:rsidRDefault="00322500" w:rsidP="00322500">
      <w:pPr>
        <w:autoSpaceDE w:val="0"/>
        <w:autoSpaceDN w:val="0"/>
        <w:spacing w:after="180" w:line="220" w:lineRule="atLeast"/>
        <w:ind w:left="360"/>
        <w:rPr>
          <w:rFonts w:ascii="Times New Roman" w:eastAsia="Times New Roman" w:hAnsi="Times New Roman" w:cs="Times New Roman"/>
          <w:sz w:val="24"/>
          <w:szCs w:val="24"/>
        </w:rPr>
      </w:pPr>
      <w:r w:rsidRPr="00322500">
        <w:rPr>
          <w:rFonts w:ascii="Arial" w:eastAsia="Times New Roman" w:hAnsi="Arial" w:cs="Arial"/>
          <w:color w:val="000000"/>
          <w:sz w:val="20"/>
          <w:szCs w:val="20"/>
        </w:rPr>
        <w:t> </w:t>
      </w:r>
      <w:r w:rsidRPr="00322500">
        <w:rPr>
          <w:rFonts w:ascii="Arial" w:eastAsia="Times New Roman" w:hAnsi="Arial" w:cs="Arial"/>
          <w:noProof/>
          <w:color w:val="0000FF"/>
          <w:sz w:val="20"/>
          <w:szCs w:val="20"/>
        </w:rPr>
        <w:drawing>
          <wp:inline distT="0" distB="0" distL="0" distR="0" wp14:anchorId="74E5F1F9" wp14:editId="3480DD70">
            <wp:extent cx="6347460" cy="4114800"/>
            <wp:effectExtent l="0" t="0" r="0" b="0"/>
            <wp:docPr id="11" name="Picture 11" descr="https://www.cisco.com/c/dam/en/us/td/docs/unified_computing/ucs/UCS_CVDs/flexpod_esxi65_n9fc.docx/_jcr_content/renditions/flexpod_esxi65_n9fc_152.jpg">
              <a:hlinkClick xmlns:a="http://schemas.openxmlformats.org/drawingml/2006/main" r:id="rId526"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https://www.cisco.com/c/dam/en/us/td/docs/unified_computing/ucs/UCS_CVDs/flexpod_esxi65_n9fc.docx/_jcr_content/renditions/flexpod_esxi65_n9fc_152.jpg">
                      <a:hlinkClick r:id="rId526" tooltip="&quot;Related image, diagram or screenshot.&quot;"/>
                    </pic:cNvPr>
                    <pic:cNvPicPr>
                      <a:picLocks noChangeAspect="1" noChangeArrowheads="1"/>
                    </pic:cNvPicPr>
                  </pic:nvPicPr>
                  <pic:blipFill>
                    <a:blip r:embed="rId527">
                      <a:extLst>
                        <a:ext uri="{28A0092B-C50C-407E-A947-70E740481C1C}">
                          <a14:useLocalDpi xmlns:a14="http://schemas.microsoft.com/office/drawing/2010/main" val="0"/>
                        </a:ext>
                      </a:extLst>
                    </a:blip>
                    <a:srcRect/>
                    <a:stretch>
                      <a:fillRect/>
                    </a:stretch>
                  </pic:blipFill>
                  <pic:spPr bwMode="auto">
                    <a:xfrm>
                      <a:off x="0" y="0"/>
                      <a:ext cx="6347460" cy="4114800"/>
                    </a:xfrm>
                    <a:prstGeom prst="rect">
                      <a:avLst/>
                    </a:prstGeom>
                    <a:noFill/>
                    <a:ln>
                      <a:noFill/>
                    </a:ln>
                  </pic:spPr>
                </pic:pic>
              </a:graphicData>
            </a:graphic>
          </wp:inline>
        </w:drawing>
      </w:r>
    </w:p>
    <w:p w14:paraId="2E3859E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Next to continue to the next section.</w:t>
      </w:r>
    </w:p>
    <w:p w14:paraId="42DEDC39" w14:textId="77777777" w:rsidR="00322500" w:rsidRPr="00322500" w:rsidRDefault="00322500" w:rsidP="00322500">
      <w:pPr>
        <w:spacing w:before="100" w:beforeAutospacing="1" w:after="100" w:afterAutospacing="1" w:line="240" w:lineRule="auto"/>
        <w:outlineLvl w:val="4"/>
        <w:rPr>
          <w:rFonts w:ascii="Times New Roman" w:eastAsia="Times New Roman" w:hAnsi="Times New Roman" w:cs="Times New Roman"/>
          <w:b/>
          <w:bCs/>
          <w:sz w:val="20"/>
          <w:szCs w:val="20"/>
        </w:rPr>
      </w:pPr>
      <w:r w:rsidRPr="00322500">
        <w:rPr>
          <w:rFonts w:ascii="Times New Roman" w:eastAsia="Times New Roman" w:hAnsi="Times New Roman" w:cs="Times New Roman"/>
          <w:b/>
          <w:bCs/>
          <w:sz w:val="20"/>
          <w:szCs w:val="20"/>
        </w:rPr>
        <w:t>Configure Maintenance Policy</w:t>
      </w:r>
    </w:p>
    <w:p w14:paraId="7AB34B9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hange the Maintenance Policy to default.</w:t>
      </w:r>
    </w:p>
    <w:p w14:paraId="4B682511" w14:textId="77777777" w:rsidR="00322500" w:rsidRPr="00322500" w:rsidRDefault="00322500" w:rsidP="00322500">
      <w:pPr>
        <w:autoSpaceDE w:val="0"/>
        <w:autoSpaceDN w:val="0"/>
        <w:spacing w:after="180" w:line="220" w:lineRule="atLeast"/>
        <w:ind w:left="360"/>
        <w:rPr>
          <w:rFonts w:ascii="Times New Roman" w:eastAsia="Times New Roman" w:hAnsi="Times New Roman" w:cs="Times New Roman"/>
          <w:sz w:val="24"/>
          <w:szCs w:val="24"/>
        </w:rPr>
      </w:pPr>
      <w:r w:rsidRPr="00322500">
        <w:rPr>
          <w:rFonts w:ascii="Arial" w:eastAsia="Times New Roman" w:hAnsi="Arial" w:cs="Arial"/>
          <w:color w:val="000000"/>
          <w:sz w:val="20"/>
          <w:szCs w:val="20"/>
        </w:rPr>
        <w:t> </w:t>
      </w:r>
      <w:r w:rsidRPr="00322500">
        <w:rPr>
          <w:rFonts w:ascii="Arial" w:eastAsia="Times New Roman" w:hAnsi="Arial" w:cs="Arial"/>
          <w:noProof/>
          <w:color w:val="0000FF"/>
          <w:sz w:val="20"/>
          <w:szCs w:val="20"/>
        </w:rPr>
        <w:drawing>
          <wp:inline distT="0" distB="0" distL="0" distR="0" wp14:anchorId="4EBBCE74" wp14:editId="15EC1DE5">
            <wp:extent cx="6332220" cy="4114800"/>
            <wp:effectExtent l="0" t="0" r="0" b="0"/>
            <wp:docPr id="10" name="Picture 10" descr="https://www.cisco.com/c/dam/en/us/td/docs/unified_computing/ucs/UCS_CVDs/flexpod_esxi65_n9fc.docx/_jcr_content/renditions/flexpod_esxi65_n9fc_153.jpg">
              <a:hlinkClick xmlns:a="http://schemas.openxmlformats.org/drawingml/2006/main" r:id="rId528"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descr="https://www.cisco.com/c/dam/en/us/td/docs/unified_computing/ucs/UCS_CVDs/flexpod_esxi65_n9fc.docx/_jcr_content/renditions/flexpod_esxi65_n9fc_153.jpg">
                      <a:hlinkClick r:id="rId528" tooltip="&quot;Related image, diagram or screenshot.&quot;"/>
                    </pic:cNvPr>
                    <pic:cNvPicPr>
                      <a:picLocks noChangeAspect="1" noChangeArrowheads="1"/>
                    </pic:cNvPicPr>
                  </pic:nvPicPr>
                  <pic:blipFill>
                    <a:blip r:embed="rId529">
                      <a:extLst>
                        <a:ext uri="{28A0092B-C50C-407E-A947-70E740481C1C}">
                          <a14:useLocalDpi xmlns:a14="http://schemas.microsoft.com/office/drawing/2010/main" val="0"/>
                        </a:ext>
                      </a:extLst>
                    </a:blip>
                    <a:srcRect/>
                    <a:stretch>
                      <a:fillRect/>
                    </a:stretch>
                  </pic:blipFill>
                  <pic:spPr bwMode="auto">
                    <a:xfrm>
                      <a:off x="0" y="0"/>
                      <a:ext cx="6332220" cy="4114800"/>
                    </a:xfrm>
                    <a:prstGeom prst="rect">
                      <a:avLst/>
                    </a:prstGeom>
                    <a:noFill/>
                    <a:ln>
                      <a:noFill/>
                    </a:ln>
                  </pic:spPr>
                </pic:pic>
              </a:graphicData>
            </a:graphic>
          </wp:inline>
        </w:drawing>
      </w:r>
    </w:p>
    <w:p w14:paraId="7562DA0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Next.</w:t>
      </w:r>
    </w:p>
    <w:p w14:paraId="6C5280F3" w14:textId="77777777" w:rsidR="00322500" w:rsidRPr="00322500" w:rsidRDefault="00322500" w:rsidP="00322500">
      <w:pPr>
        <w:spacing w:before="100" w:beforeAutospacing="1" w:after="100" w:afterAutospacing="1" w:line="240" w:lineRule="auto"/>
        <w:outlineLvl w:val="4"/>
        <w:rPr>
          <w:rFonts w:ascii="Times New Roman" w:eastAsia="Times New Roman" w:hAnsi="Times New Roman" w:cs="Times New Roman"/>
          <w:b/>
          <w:bCs/>
          <w:sz w:val="20"/>
          <w:szCs w:val="20"/>
        </w:rPr>
      </w:pPr>
      <w:r w:rsidRPr="00322500">
        <w:rPr>
          <w:rFonts w:ascii="Times New Roman" w:eastAsia="Times New Roman" w:hAnsi="Times New Roman" w:cs="Times New Roman"/>
          <w:b/>
          <w:bCs/>
          <w:sz w:val="20"/>
          <w:szCs w:val="20"/>
        </w:rPr>
        <w:t>Configure Server Assignment</w:t>
      </w:r>
    </w:p>
    <w:p w14:paraId="3429DECB" w14:textId="77777777" w:rsidR="00322500" w:rsidRPr="00322500" w:rsidRDefault="00322500" w:rsidP="00322500">
      <w:pPr>
        <w:autoSpaceDE w:val="0"/>
        <w:autoSpaceDN w:val="0"/>
        <w:spacing w:after="180" w:line="220" w:lineRule="atLeast"/>
        <w:ind w:left="360"/>
        <w:rPr>
          <w:rFonts w:ascii="Times New Roman" w:eastAsia="Times New Roman" w:hAnsi="Times New Roman" w:cs="Times New Roman"/>
          <w:sz w:val="24"/>
          <w:szCs w:val="24"/>
        </w:rPr>
      </w:pPr>
      <w:r w:rsidRPr="00322500">
        <w:rPr>
          <w:rFonts w:ascii="Arial" w:eastAsia="Times New Roman" w:hAnsi="Arial" w:cs="Arial"/>
          <w:color w:val="000000"/>
          <w:sz w:val="20"/>
          <w:szCs w:val="20"/>
        </w:rPr>
        <w:t>To configure server assignment, complete the following steps:</w:t>
      </w:r>
    </w:p>
    <w:p w14:paraId="4554D69B" w14:textId="77777777" w:rsidR="00322500" w:rsidRPr="00322500" w:rsidRDefault="00322500" w:rsidP="00322500">
      <w:pPr>
        <w:spacing w:before="120" w:after="240" w:line="240" w:lineRule="auto"/>
        <w:ind w:left="1080" w:hanging="360"/>
        <w:rPr>
          <w:rFonts w:ascii="Times New Roman" w:eastAsia="Times New Roman" w:hAnsi="Times New Roman" w:cs="Times New Roman"/>
          <w:sz w:val="24"/>
          <w:szCs w:val="24"/>
        </w:rPr>
      </w:pPr>
      <w:r w:rsidRPr="00322500">
        <w:rPr>
          <w:rFonts w:ascii="Arial" w:eastAsia="Times New Roman" w:hAnsi="Arial" w:cs="Arial"/>
          <w:sz w:val="20"/>
          <w:szCs w:val="20"/>
        </w:rPr>
        <w:t>1.</w:t>
      </w:r>
      <w:r w:rsidRPr="00322500">
        <w:rPr>
          <w:rFonts w:ascii="Times New Roman" w:eastAsia="Times New Roman" w:hAnsi="Times New Roman" w:cs="Times New Roman"/>
          <w:sz w:val="14"/>
          <w:szCs w:val="14"/>
        </w:rPr>
        <w:t xml:space="preserve">    </w:t>
      </w:r>
      <w:r w:rsidRPr="00322500">
        <w:rPr>
          <w:rFonts w:ascii="Arial" w:eastAsia="Times New Roman" w:hAnsi="Arial" w:cs="Arial"/>
          <w:color w:val="000000"/>
          <w:sz w:val="20"/>
          <w:szCs w:val="20"/>
        </w:rPr>
        <w:t xml:space="preserve">In the Pool Assignment list, select </w:t>
      </w:r>
      <w:r w:rsidRPr="00322500">
        <w:rPr>
          <w:rFonts w:ascii="Courier New" w:eastAsia="Times New Roman" w:hAnsi="Courier New" w:cs="Courier New"/>
          <w:color w:val="000000"/>
          <w:sz w:val="20"/>
          <w:szCs w:val="20"/>
        </w:rPr>
        <w:t>Infra-Pool</w:t>
      </w:r>
      <w:r w:rsidRPr="00322500">
        <w:rPr>
          <w:rFonts w:ascii="Arial" w:eastAsia="Times New Roman" w:hAnsi="Arial" w:cs="Arial"/>
          <w:color w:val="000000"/>
          <w:sz w:val="20"/>
          <w:szCs w:val="20"/>
        </w:rPr>
        <w:t>.</w:t>
      </w:r>
    </w:p>
    <w:p w14:paraId="62B9CF6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Down as the power state to be applied when the profile is associated with the server.</w:t>
      </w:r>
    </w:p>
    <w:p w14:paraId="0D55724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Optional: select “UCS-Broadwell” for the Server Pool Qualification.</w:t>
      </w:r>
    </w:p>
    <w:p w14:paraId="220D4CC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xpand Firmware Management at the bottom of the page and select the default policy.</w:t>
      </w:r>
    </w:p>
    <w:p w14:paraId="73466ED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w:t>
      </w:r>
      <w:r w:rsidRPr="00322500">
        <w:rPr>
          <w:rFonts w:ascii="Times New Roman" w:eastAsia="Times New Roman" w:hAnsi="Times New Roman" w:cs="Times New Roman"/>
          <w:noProof/>
          <w:color w:val="0000FF"/>
          <w:sz w:val="24"/>
          <w:szCs w:val="24"/>
        </w:rPr>
        <w:drawing>
          <wp:inline distT="0" distB="0" distL="0" distR="0" wp14:anchorId="1E43A74C" wp14:editId="2475BE91">
            <wp:extent cx="6675120" cy="4335780"/>
            <wp:effectExtent l="0" t="0" r="0" b="7620"/>
            <wp:docPr id="9" name="Picture 9" descr="https://www.cisco.com/c/dam/en/us/td/docs/unified_computing/ucs/UCS_CVDs/flexpod_esxi65_n9fc.docx/_jcr_content/renditions/flexpod_esxi65_n9fc_154.jpg">
              <a:hlinkClick xmlns:a="http://schemas.openxmlformats.org/drawingml/2006/main" r:id="rId530"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https://www.cisco.com/c/dam/en/us/td/docs/unified_computing/ucs/UCS_CVDs/flexpod_esxi65_n9fc.docx/_jcr_content/renditions/flexpod_esxi65_n9fc_154.jpg">
                      <a:hlinkClick r:id="rId530" tooltip="&quot;Related image, diagram or screenshot.&quot;"/>
                    </pic:cNvPr>
                    <pic:cNvPicPr>
                      <a:picLocks noChangeAspect="1" noChangeArrowheads="1"/>
                    </pic:cNvPicPr>
                  </pic:nvPicPr>
                  <pic:blipFill>
                    <a:blip r:embed="rId531">
                      <a:extLst>
                        <a:ext uri="{28A0092B-C50C-407E-A947-70E740481C1C}">
                          <a14:useLocalDpi xmlns:a14="http://schemas.microsoft.com/office/drawing/2010/main" val="0"/>
                        </a:ext>
                      </a:extLst>
                    </a:blip>
                    <a:srcRect/>
                    <a:stretch>
                      <a:fillRect/>
                    </a:stretch>
                  </pic:blipFill>
                  <pic:spPr bwMode="auto">
                    <a:xfrm>
                      <a:off x="0" y="0"/>
                      <a:ext cx="6675120" cy="4335780"/>
                    </a:xfrm>
                    <a:prstGeom prst="rect">
                      <a:avLst/>
                    </a:prstGeom>
                    <a:noFill/>
                    <a:ln>
                      <a:noFill/>
                    </a:ln>
                  </pic:spPr>
                </pic:pic>
              </a:graphicData>
            </a:graphic>
          </wp:inline>
        </w:drawing>
      </w:r>
    </w:p>
    <w:p w14:paraId="7017091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Next.</w:t>
      </w:r>
    </w:p>
    <w:p w14:paraId="3EC3BECC" w14:textId="77777777" w:rsidR="00322500" w:rsidRPr="00322500" w:rsidRDefault="00322500" w:rsidP="00322500">
      <w:pPr>
        <w:spacing w:before="100" w:beforeAutospacing="1" w:after="100" w:afterAutospacing="1" w:line="240" w:lineRule="auto"/>
        <w:outlineLvl w:val="4"/>
        <w:rPr>
          <w:rFonts w:ascii="Times New Roman" w:eastAsia="Times New Roman" w:hAnsi="Times New Roman" w:cs="Times New Roman"/>
          <w:b/>
          <w:bCs/>
          <w:sz w:val="20"/>
          <w:szCs w:val="20"/>
        </w:rPr>
      </w:pPr>
      <w:r w:rsidRPr="00322500">
        <w:rPr>
          <w:rFonts w:ascii="Times New Roman" w:eastAsia="Times New Roman" w:hAnsi="Times New Roman" w:cs="Times New Roman"/>
          <w:b/>
          <w:bCs/>
          <w:sz w:val="20"/>
          <w:szCs w:val="20"/>
        </w:rPr>
        <w:t>Configure Operational Policies</w:t>
      </w:r>
    </w:p>
    <w:p w14:paraId="767B680E" w14:textId="77777777" w:rsidR="00322500" w:rsidRPr="00322500" w:rsidRDefault="00322500" w:rsidP="00322500">
      <w:pPr>
        <w:autoSpaceDE w:val="0"/>
        <w:autoSpaceDN w:val="0"/>
        <w:spacing w:after="180" w:line="220" w:lineRule="atLeast"/>
        <w:ind w:left="360"/>
        <w:rPr>
          <w:rFonts w:ascii="Times New Roman" w:eastAsia="Times New Roman" w:hAnsi="Times New Roman" w:cs="Times New Roman"/>
          <w:sz w:val="24"/>
          <w:szCs w:val="24"/>
        </w:rPr>
      </w:pPr>
      <w:r w:rsidRPr="00322500">
        <w:rPr>
          <w:rFonts w:ascii="Arial" w:eastAsia="Times New Roman" w:hAnsi="Arial" w:cs="Arial"/>
          <w:color w:val="000000"/>
          <w:sz w:val="20"/>
          <w:szCs w:val="20"/>
        </w:rPr>
        <w:t>To configure the operational policies, complete the following steps:</w:t>
      </w:r>
    </w:p>
    <w:p w14:paraId="7753DA0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the BIOS Policy list, select VM-Host.</w:t>
      </w:r>
    </w:p>
    <w:p w14:paraId="66DFD23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xpand Power Control Policy Configuration and select No-Power-Cap in the Power Control Policy list.</w:t>
      </w:r>
    </w:p>
    <w:p w14:paraId="3391B266" w14:textId="77777777" w:rsidR="00322500" w:rsidRPr="00322500" w:rsidRDefault="00322500" w:rsidP="00322500">
      <w:pPr>
        <w:autoSpaceDE w:val="0"/>
        <w:autoSpaceDN w:val="0"/>
        <w:spacing w:after="180" w:line="220" w:lineRule="atLeast"/>
        <w:ind w:left="360"/>
        <w:rPr>
          <w:rFonts w:ascii="Times New Roman" w:eastAsia="Times New Roman" w:hAnsi="Times New Roman" w:cs="Times New Roman"/>
          <w:sz w:val="24"/>
          <w:szCs w:val="24"/>
        </w:rPr>
      </w:pPr>
      <w:r w:rsidRPr="00322500">
        <w:rPr>
          <w:rFonts w:ascii="Arial" w:eastAsia="Times New Roman" w:hAnsi="Arial" w:cs="Arial"/>
          <w:color w:val="000000"/>
          <w:sz w:val="20"/>
          <w:szCs w:val="20"/>
        </w:rPr>
        <w:t xml:space="preserve">  </w:t>
      </w:r>
      <w:r w:rsidRPr="00322500">
        <w:rPr>
          <w:rFonts w:ascii="Arial" w:eastAsia="Times New Roman" w:hAnsi="Arial" w:cs="Arial"/>
          <w:noProof/>
          <w:color w:val="0000FF"/>
          <w:sz w:val="20"/>
          <w:szCs w:val="20"/>
        </w:rPr>
        <w:drawing>
          <wp:inline distT="0" distB="0" distL="0" distR="0" wp14:anchorId="541C7DBE" wp14:editId="6410BD49">
            <wp:extent cx="6675120" cy="4335780"/>
            <wp:effectExtent l="0" t="0" r="0" b="7620"/>
            <wp:docPr id="8" name="Picture 8" descr="https://www.cisco.com/c/dam/en/us/td/docs/unified_computing/ucs/UCS_CVDs/flexpod_esxi65_n9fc.docx/_jcr_content/renditions/flexpod_esxi65_n9fc_155.jpg">
              <a:hlinkClick xmlns:a="http://schemas.openxmlformats.org/drawingml/2006/main" r:id="rId532"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descr="https://www.cisco.com/c/dam/en/us/td/docs/unified_computing/ucs/UCS_CVDs/flexpod_esxi65_n9fc.docx/_jcr_content/renditions/flexpod_esxi65_n9fc_155.jpg">
                      <a:hlinkClick r:id="rId532" tooltip="&quot;Related image, diagram or screenshot.&quot;"/>
                    </pic:cNvPr>
                    <pic:cNvPicPr>
                      <a:picLocks noChangeAspect="1" noChangeArrowheads="1"/>
                    </pic:cNvPicPr>
                  </pic:nvPicPr>
                  <pic:blipFill>
                    <a:blip r:embed="rId533">
                      <a:extLst>
                        <a:ext uri="{28A0092B-C50C-407E-A947-70E740481C1C}">
                          <a14:useLocalDpi xmlns:a14="http://schemas.microsoft.com/office/drawing/2010/main" val="0"/>
                        </a:ext>
                      </a:extLst>
                    </a:blip>
                    <a:srcRect/>
                    <a:stretch>
                      <a:fillRect/>
                    </a:stretch>
                  </pic:blipFill>
                  <pic:spPr bwMode="auto">
                    <a:xfrm>
                      <a:off x="0" y="0"/>
                      <a:ext cx="6675120" cy="4335780"/>
                    </a:xfrm>
                    <a:prstGeom prst="rect">
                      <a:avLst/>
                    </a:prstGeom>
                    <a:noFill/>
                    <a:ln>
                      <a:noFill/>
                    </a:ln>
                  </pic:spPr>
                </pic:pic>
              </a:graphicData>
            </a:graphic>
          </wp:inline>
        </w:drawing>
      </w:r>
    </w:p>
    <w:p w14:paraId="7775C20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Finish to create the service profile template.</w:t>
      </w:r>
    </w:p>
    <w:p w14:paraId="7BA1719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OK in the confirmation message.</w:t>
      </w:r>
    </w:p>
    <w:p w14:paraId="7B90839A" w14:textId="77777777" w:rsidR="00322500" w:rsidRPr="00322500" w:rsidRDefault="00322500" w:rsidP="00322500">
      <w:pPr>
        <w:spacing w:before="100" w:beforeAutospacing="1" w:after="100" w:afterAutospacing="1" w:line="240" w:lineRule="auto"/>
        <w:outlineLvl w:val="3"/>
        <w:rPr>
          <w:rFonts w:ascii="Times New Roman" w:eastAsia="Times New Roman" w:hAnsi="Times New Roman" w:cs="Times New Roman"/>
          <w:b/>
          <w:bCs/>
          <w:sz w:val="24"/>
          <w:szCs w:val="24"/>
        </w:rPr>
      </w:pPr>
      <w:bookmarkStart w:id="407" w:name="_Toc480541840"/>
      <w:bookmarkStart w:id="408" w:name="_Toc465785332"/>
      <w:bookmarkEnd w:id="407"/>
      <w:r w:rsidRPr="00322500">
        <w:rPr>
          <w:rFonts w:ascii="Times New Roman" w:eastAsia="Times New Roman" w:hAnsi="Times New Roman" w:cs="Times New Roman"/>
          <w:b/>
          <w:bCs/>
          <w:sz w:val="24"/>
          <w:szCs w:val="24"/>
        </w:rPr>
        <w:t>Create vMedia Service Profile Template</w:t>
      </w:r>
      <w:bookmarkEnd w:id="408"/>
      <w:r w:rsidRPr="00322500">
        <w:rPr>
          <w:rFonts w:ascii="Times New Roman" w:eastAsia="Times New Roman" w:hAnsi="Times New Roman" w:cs="Times New Roman"/>
          <w:b/>
          <w:bCs/>
          <w:sz w:val="24"/>
          <w:szCs w:val="24"/>
        </w:rPr>
        <w:t xml:space="preserve"> </w:t>
      </w:r>
    </w:p>
    <w:p w14:paraId="7215969D" w14:textId="77777777" w:rsidR="00322500" w:rsidRPr="00322500" w:rsidRDefault="00322500" w:rsidP="00322500">
      <w:pPr>
        <w:autoSpaceDE w:val="0"/>
        <w:autoSpaceDN w:val="0"/>
        <w:spacing w:after="180" w:line="220" w:lineRule="atLeast"/>
        <w:ind w:left="360"/>
        <w:rPr>
          <w:rFonts w:ascii="Times New Roman" w:eastAsia="Times New Roman" w:hAnsi="Times New Roman" w:cs="Times New Roman"/>
          <w:sz w:val="24"/>
          <w:szCs w:val="24"/>
        </w:rPr>
      </w:pPr>
      <w:r w:rsidRPr="00322500">
        <w:rPr>
          <w:rFonts w:ascii="Arial" w:eastAsia="Times New Roman" w:hAnsi="Arial" w:cs="Arial"/>
          <w:color w:val="000000"/>
          <w:sz w:val="20"/>
          <w:szCs w:val="20"/>
        </w:rPr>
        <w:t>To create service profiles from the service profile template, complete the following steps:</w:t>
      </w:r>
    </w:p>
    <w:p w14:paraId="414005F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onnect to UCS Manager, click Servers on the left.</w:t>
      </w:r>
    </w:p>
    <w:p w14:paraId="5032859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Service Profile Templates &gt; root &gt; Service Template VM-Host-Infra-FC-A.</w:t>
      </w:r>
    </w:p>
    <w:p w14:paraId="3D3CB58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Right-click Service Template VM-Host-Infra-FC-A and select Create a Clone.</w:t>
      </w:r>
    </w:p>
    <w:p w14:paraId="5D0D89B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Name the clone VM-Host-Infra-FC-A-vM and click OK.</w:t>
      </w:r>
    </w:p>
    <w:p w14:paraId="6B68DA6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Service Template VM-Host-Infra-FC-A-vM.</w:t>
      </w:r>
    </w:p>
    <w:p w14:paraId="308F0EE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the right pane, select the vMedia Policy tab.</w:t>
      </w:r>
    </w:p>
    <w:p w14:paraId="7B3BDFB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7.</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Under Actions, select Modify vMedia Policy.</w:t>
      </w:r>
    </w:p>
    <w:p w14:paraId="4302CFA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8.</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Using the pulldown, select the ESXi-6.0U2-HTTP vMedia Policy.</w:t>
      </w:r>
    </w:p>
    <w:p w14:paraId="5DE5989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9.</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OK then OK again to complete modifying the Service Profile Template.</w:t>
      </w:r>
    </w:p>
    <w:p w14:paraId="4C1B4E37" w14:textId="77777777" w:rsidR="00322500" w:rsidRPr="00322500" w:rsidRDefault="00322500" w:rsidP="00322500">
      <w:pPr>
        <w:keepNext/>
        <w:autoSpaceDE w:val="0"/>
        <w:autoSpaceDN w:val="0"/>
        <w:spacing w:before="300" w:after="120" w:line="280" w:lineRule="atLeast"/>
        <w:rPr>
          <w:rFonts w:ascii="Times New Roman" w:eastAsia="Times New Roman" w:hAnsi="Times New Roman" w:cs="Times New Roman"/>
          <w:sz w:val="24"/>
          <w:szCs w:val="24"/>
        </w:rPr>
      </w:pPr>
      <w:bookmarkStart w:id="409" w:name="_Toc465785333"/>
      <w:r w:rsidRPr="00322500">
        <w:rPr>
          <w:rFonts w:ascii="Arial" w:eastAsia="Times New Roman" w:hAnsi="Arial" w:cs="Arial"/>
          <w:color w:val="38467E"/>
          <w:sz w:val="24"/>
          <w:szCs w:val="24"/>
        </w:rPr>
        <w:t>Create Service Profiles</w:t>
      </w:r>
      <w:bookmarkEnd w:id="409"/>
    </w:p>
    <w:p w14:paraId="4E9475C3" w14:textId="77777777" w:rsidR="00322500" w:rsidRPr="00322500" w:rsidRDefault="00322500" w:rsidP="00322500">
      <w:pPr>
        <w:autoSpaceDE w:val="0"/>
        <w:autoSpaceDN w:val="0"/>
        <w:spacing w:after="180" w:line="220" w:lineRule="atLeast"/>
        <w:ind w:left="360"/>
        <w:rPr>
          <w:rFonts w:ascii="Times New Roman" w:eastAsia="Times New Roman" w:hAnsi="Times New Roman" w:cs="Times New Roman"/>
          <w:sz w:val="24"/>
          <w:szCs w:val="24"/>
        </w:rPr>
      </w:pPr>
      <w:r w:rsidRPr="00322500">
        <w:rPr>
          <w:rFonts w:ascii="Arial" w:eastAsia="Times New Roman" w:hAnsi="Arial" w:cs="Arial"/>
          <w:color w:val="000000"/>
          <w:sz w:val="20"/>
          <w:szCs w:val="20"/>
        </w:rPr>
        <w:t>To create service profiles from the service profile template, complete the following steps:</w:t>
      </w:r>
    </w:p>
    <w:p w14:paraId="3076954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onnect to UCS Manager, click Servers on the left.</w:t>
      </w:r>
    </w:p>
    <w:p w14:paraId="5048A92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Service Profile Templates &gt; root &gt; Service Template VM-Host-Infra-FC-A-vM.</w:t>
      </w:r>
    </w:p>
    <w:p w14:paraId="0E8EA63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Right-click VM-Host-Infra-FC-A-vM and select Create Service Profiles from Template.</w:t>
      </w:r>
    </w:p>
    <w:p w14:paraId="118AA24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nter VM-Host-Infra-0 as the service profile prefix.</w:t>
      </w:r>
    </w:p>
    <w:p w14:paraId="0E7F8C8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nter 1 as “Name Suffix Starting Number.”</w:t>
      </w:r>
    </w:p>
    <w:p w14:paraId="4E3DF22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nter 2 as the “Number of Instances.”</w:t>
      </w:r>
    </w:p>
    <w:p w14:paraId="397E977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7.</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OK to create the service profiles.</w:t>
      </w:r>
    </w:p>
    <w:p w14:paraId="48862C10" w14:textId="77777777" w:rsidR="00322500" w:rsidRPr="00322500" w:rsidRDefault="00322500" w:rsidP="00322500">
      <w:pPr>
        <w:autoSpaceDE w:val="0"/>
        <w:autoSpaceDN w:val="0"/>
        <w:spacing w:after="180" w:line="220" w:lineRule="atLeast"/>
        <w:ind w:left="360"/>
        <w:rPr>
          <w:rFonts w:ascii="Times New Roman" w:eastAsia="Times New Roman" w:hAnsi="Times New Roman" w:cs="Times New Roman"/>
          <w:sz w:val="24"/>
          <w:szCs w:val="24"/>
        </w:rPr>
      </w:pPr>
      <w:r w:rsidRPr="00322500">
        <w:rPr>
          <w:rFonts w:ascii="Arial" w:eastAsia="Times New Roman" w:hAnsi="Arial" w:cs="Arial"/>
          <w:color w:val="000000"/>
          <w:sz w:val="20"/>
          <w:szCs w:val="20"/>
        </w:rPr>
        <w:t> </w:t>
      </w:r>
      <w:r w:rsidRPr="00322500">
        <w:rPr>
          <w:rFonts w:ascii="Arial" w:eastAsia="Times New Roman" w:hAnsi="Arial" w:cs="Arial"/>
          <w:noProof/>
          <w:color w:val="0000FF"/>
          <w:sz w:val="20"/>
          <w:szCs w:val="20"/>
        </w:rPr>
        <w:drawing>
          <wp:inline distT="0" distB="0" distL="0" distR="0" wp14:anchorId="713A7C7F" wp14:editId="6BC71250">
            <wp:extent cx="6134100" cy="3611880"/>
            <wp:effectExtent l="0" t="0" r="0" b="7620"/>
            <wp:docPr id="7" name="Picture 7" descr="https://www.cisco.com/c/dam/en/us/td/docs/unified_computing/ucs/UCS_CVDs/flexpod_esxi65_n9fc.docx/_jcr_content/renditions/flexpod_esxi65_n9fc_156.jpg">
              <a:hlinkClick xmlns:a="http://schemas.openxmlformats.org/drawingml/2006/main" r:id="rId534"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descr="https://www.cisco.com/c/dam/en/us/td/docs/unified_computing/ucs/UCS_CVDs/flexpod_esxi65_n9fc.docx/_jcr_content/renditions/flexpod_esxi65_n9fc_156.jpg">
                      <a:hlinkClick r:id="rId534" tooltip="&quot;Related image, diagram or screenshot.&quot;"/>
                    </pic:cNvPr>
                    <pic:cNvPicPr>
                      <a:picLocks noChangeAspect="1" noChangeArrowheads="1"/>
                    </pic:cNvPicPr>
                  </pic:nvPicPr>
                  <pic:blipFill>
                    <a:blip r:embed="rId535">
                      <a:extLst>
                        <a:ext uri="{28A0092B-C50C-407E-A947-70E740481C1C}">
                          <a14:useLocalDpi xmlns:a14="http://schemas.microsoft.com/office/drawing/2010/main" val="0"/>
                        </a:ext>
                      </a:extLst>
                    </a:blip>
                    <a:srcRect/>
                    <a:stretch>
                      <a:fillRect/>
                    </a:stretch>
                  </pic:blipFill>
                  <pic:spPr bwMode="auto">
                    <a:xfrm>
                      <a:off x="0" y="0"/>
                      <a:ext cx="6134100" cy="3611880"/>
                    </a:xfrm>
                    <a:prstGeom prst="rect">
                      <a:avLst/>
                    </a:prstGeom>
                    <a:noFill/>
                    <a:ln>
                      <a:noFill/>
                    </a:ln>
                  </pic:spPr>
                </pic:pic>
              </a:graphicData>
            </a:graphic>
          </wp:inline>
        </w:drawing>
      </w:r>
    </w:p>
    <w:p w14:paraId="5E554E9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8.</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OK in the confirmation message.</w:t>
      </w:r>
    </w:p>
    <w:p w14:paraId="09B586A0" w14:textId="77777777" w:rsidR="00322500" w:rsidRPr="00322500" w:rsidRDefault="00322500" w:rsidP="00322500">
      <w:pPr>
        <w:spacing w:before="100" w:beforeAutospacing="1" w:after="100" w:afterAutospacing="1" w:line="240" w:lineRule="auto"/>
        <w:outlineLvl w:val="2"/>
        <w:rPr>
          <w:rFonts w:ascii="Times New Roman" w:eastAsia="Times New Roman" w:hAnsi="Times New Roman" w:cs="Times New Roman"/>
          <w:b/>
          <w:bCs/>
          <w:sz w:val="27"/>
          <w:szCs w:val="27"/>
        </w:rPr>
      </w:pPr>
      <w:bookmarkStart w:id="410" w:name="_Toc480541841"/>
      <w:bookmarkStart w:id="411" w:name="_Toc465785334"/>
      <w:bookmarkEnd w:id="410"/>
      <w:r w:rsidRPr="00322500">
        <w:rPr>
          <w:rFonts w:ascii="Times New Roman" w:eastAsia="Times New Roman" w:hAnsi="Times New Roman" w:cs="Times New Roman"/>
          <w:b/>
          <w:bCs/>
          <w:sz w:val="27"/>
          <w:szCs w:val="27"/>
        </w:rPr>
        <w:t>Add More Servers to FlexPod Unit</w:t>
      </w:r>
      <w:bookmarkEnd w:id="411"/>
    </w:p>
    <w:p w14:paraId="13FA5456" w14:textId="77777777" w:rsidR="00322500" w:rsidRPr="00322500" w:rsidRDefault="00322500" w:rsidP="00322500">
      <w:pPr>
        <w:autoSpaceDE w:val="0"/>
        <w:autoSpaceDN w:val="0"/>
        <w:spacing w:after="180" w:line="220" w:lineRule="atLeast"/>
        <w:ind w:left="360"/>
        <w:rPr>
          <w:rFonts w:ascii="Times New Roman" w:eastAsia="Times New Roman" w:hAnsi="Times New Roman" w:cs="Times New Roman"/>
          <w:sz w:val="24"/>
          <w:szCs w:val="24"/>
        </w:rPr>
      </w:pPr>
      <w:r w:rsidRPr="00322500">
        <w:rPr>
          <w:rFonts w:ascii="Arial" w:eastAsia="Times New Roman" w:hAnsi="Arial" w:cs="Arial"/>
          <w:color w:val="000000"/>
          <w:sz w:val="20"/>
          <w:szCs w:val="20"/>
        </w:rPr>
        <w:t>Additional server pools, service profile templates, and service profiles can be created in the respective organizations to add more servers to the FlexPod unit. All other pools and policies are at the root level and can be shared among the organizations.</w:t>
      </w:r>
    </w:p>
    <w:p w14:paraId="0582212A" w14:textId="77777777" w:rsidR="00322500" w:rsidRPr="00322500" w:rsidRDefault="00322500" w:rsidP="00322500">
      <w:pPr>
        <w:spacing w:before="100" w:beforeAutospacing="1" w:after="100" w:afterAutospacing="1" w:line="240" w:lineRule="auto"/>
        <w:outlineLvl w:val="3"/>
        <w:rPr>
          <w:rFonts w:ascii="Times New Roman" w:eastAsia="Times New Roman" w:hAnsi="Times New Roman" w:cs="Times New Roman"/>
          <w:b/>
          <w:bCs/>
          <w:sz w:val="24"/>
          <w:szCs w:val="24"/>
        </w:rPr>
      </w:pPr>
      <w:bookmarkStart w:id="412" w:name="_Toc480541842"/>
      <w:bookmarkStart w:id="413" w:name="_Toc465785335"/>
      <w:bookmarkEnd w:id="412"/>
      <w:r w:rsidRPr="00322500">
        <w:rPr>
          <w:rFonts w:ascii="Times New Roman" w:eastAsia="Times New Roman" w:hAnsi="Times New Roman" w:cs="Times New Roman"/>
          <w:b/>
          <w:bCs/>
          <w:sz w:val="24"/>
          <w:szCs w:val="24"/>
        </w:rPr>
        <w:t>Gather Necessary Information</w:t>
      </w:r>
      <w:bookmarkEnd w:id="413"/>
    </w:p>
    <w:p w14:paraId="6C3F0B64" w14:textId="77777777" w:rsidR="00322500" w:rsidRPr="00322500" w:rsidRDefault="00322500" w:rsidP="00322500">
      <w:pPr>
        <w:autoSpaceDE w:val="0"/>
        <w:autoSpaceDN w:val="0"/>
        <w:spacing w:after="180" w:line="220" w:lineRule="atLeast"/>
        <w:ind w:left="360"/>
        <w:rPr>
          <w:rFonts w:ascii="Times New Roman" w:eastAsia="Times New Roman" w:hAnsi="Times New Roman" w:cs="Times New Roman"/>
          <w:sz w:val="24"/>
          <w:szCs w:val="24"/>
        </w:rPr>
      </w:pPr>
      <w:r w:rsidRPr="00322500">
        <w:rPr>
          <w:rFonts w:ascii="Arial" w:eastAsia="Times New Roman" w:hAnsi="Arial" w:cs="Arial"/>
          <w:color w:val="000000"/>
          <w:sz w:val="20"/>
          <w:szCs w:val="20"/>
        </w:rPr>
        <w:t>After the Cisco UCS service profiles have been created, each infrastructure server in the environment will have a unique configuration. To proceed with the FlexPod deployment, specific information must be gathered from each Cisco UCS server and from the NetApp controllers. Insert the required information into Table 8 and Table 9.</w:t>
      </w:r>
    </w:p>
    <w:p w14:paraId="49A4F1F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bookmarkStart w:id="414" w:name="_Ref465779142"/>
      <w:r w:rsidRPr="00322500">
        <w:rPr>
          <w:rFonts w:ascii="Arial" w:eastAsia="Times New Roman" w:hAnsi="Arial" w:cs="Arial"/>
          <w:sz w:val="24"/>
          <w:szCs w:val="24"/>
        </w:rPr>
        <w:t xml:space="preserve">Table 8  </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WWPNs from NetApp Storage</w:t>
      </w:r>
      <w:bookmarkEnd w:id="414"/>
    </w:p>
    <w:tbl>
      <w:tblPr>
        <w:tblW w:w="5000" w:type="pct"/>
        <w:tblCellSpacing w:w="0" w:type="dxa"/>
        <w:tblBorders>
          <w:top w:val="outset" w:sz="6" w:space="0" w:color="ADADAD"/>
          <w:left w:val="outset" w:sz="6" w:space="0" w:color="ADADAD"/>
          <w:bottom w:val="outset" w:sz="6" w:space="0" w:color="ADADAD"/>
          <w:right w:val="outset" w:sz="6" w:space="0" w:color="ADADAD"/>
        </w:tblBorders>
        <w:tblCellMar>
          <w:top w:w="72" w:type="dxa"/>
          <w:left w:w="72" w:type="dxa"/>
          <w:bottom w:w="72" w:type="dxa"/>
          <w:right w:w="72" w:type="dxa"/>
        </w:tblCellMar>
        <w:tblLook w:val="04A0" w:firstRow="1" w:lastRow="0" w:firstColumn="1" w:lastColumn="0" w:noHBand="0" w:noVBand="1"/>
      </w:tblPr>
      <w:tblGrid>
        <w:gridCol w:w="3495"/>
        <w:gridCol w:w="7289"/>
      </w:tblGrid>
      <w:tr w:rsidR="00322500" w:rsidRPr="00322500" w14:paraId="241EB532" w14:textId="77777777" w:rsidTr="00322500">
        <w:trPr>
          <w:tblHeader/>
          <w:tblCellSpacing w:w="0" w:type="dxa"/>
        </w:trPr>
        <w:tc>
          <w:tcPr>
            <w:tcW w:w="0" w:type="auto"/>
            <w:tcBorders>
              <w:top w:val="outset" w:sz="6" w:space="0" w:color="ADADAD"/>
              <w:left w:val="outset" w:sz="6" w:space="0" w:color="ADADAD"/>
              <w:bottom w:val="outset" w:sz="6" w:space="0" w:color="ADADAD"/>
              <w:right w:val="outset" w:sz="6" w:space="0" w:color="ADADAD"/>
            </w:tcBorders>
            <w:hideMark/>
          </w:tcPr>
          <w:p w14:paraId="57E272B5" w14:textId="77777777" w:rsidR="00322500" w:rsidRPr="00322500" w:rsidRDefault="00322500" w:rsidP="00322500">
            <w:pPr>
              <w:autoSpaceDE w:val="0"/>
              <w:autoSpaceDN w:val="0"/>
              <w:spacing w:before="100" w:beforeAutospacing="1" w:after="100" w:afterAutospacing="1" w:line="220" w:lineRule="atLeast"/>
              <w:rPr>
                <w:rFonts w:ascii="Times New Roman" w:eastAsia="Times New Roman" w:hAnsi="Times New Roman" w:cs="Times New Roman"/>
                <w:sz w:val="24"/>
                <w:szCs w:val="24"/>
              </w:rPr>
            </w:pPr>
            <w:r w:rsidRPr="00322500">
              <w:rPr>
                <w:rFonts w:ascii="Arial" w:eastAsia="Times New Roman" w:hAnsi="Arial" w:cs="Arial"/>
                <w:color w:val="38467E"/>
                <w:sz w:val="18"/>
                <w:szCs w:val="18"/>
              </w:rPr>
              <w:t>SVM</w:t>
            </w:r>
          </w:p>
        </w:tc>
        <w:tc>
          <w:tcPr>
            <w:tcW w:w="0" w:type="auto"/>
            <w:tcBorders>
              <w:top w:val="outset" w:sz="6" w:space="0" w:color="ADADAD"/>
              <w:left w:val="outset" w:sz="6" w:space="0" w:color="ADADAD"/>
              <w:bottom w:val="outset" w:sz="6" w:space="0" w:color="ADADAD"/>
              <w:right w:val="outset" w:sz="6" w:space="0" w:color="ADADAD"/>
            </w:tcBorders>
            <w:hideMark/>
          </w:tcPr>
          <w:p w14:paraId="25576086" w14:textId="77777777" w:rsidR="00322500" w:rsidRPr="00322500" w:rsidRDefault="00322500" w:rsidP="00322500">
            <w:pPr>
              <w:autoSpaceDE w:val="0"/>
              <w:autoSpaceDN w:val="0"/>
              <w:spacing w:before="100" w:beforeAutospacing="1" w:after="100" w:afterAutospacing="1" w:line="220" w:lineRule="atLeast"/>
              <w:rPr>
                <w:rFonts w:ascii="Times New Roman" w:eastAsia="Times New Roman" w:hAnsi="Times New Roman" w:cs="Times New Roman"/>
                <w:sz w:val="24"/>
                <w:szCs w:val="24"/>
              </w:rPr>
            </w:pPr>
            <w:r w:rsidRPr="00322500">
              <w:rPr>
                <w:rFonts w:ascii="Arial" w:eastAsia="Times New Roman" w:hAnsi="Arial" w:cs="Arial"/>
                <w:color w:val="38467E"/>
                <w:sz w:val="18"/>
                <w:szCs w:val="18"/>
              </w:rPr>
              <w:t>Target LIF WWPN (FC)</w:t>
            </w:r>
          </w:p>
        </w:tc>
      </w:tr>
      <w:tr w:rsidR="00322500" w:rsidRPr="00322500" w14:paraId="34FC47AA" w14:textId="77777777" w:rsidTr="00322500">
        <w:trPr>
          <w:tblCellSpacing w:w="0" w:type="dxa"/>
        </w:trPr>
        <w:tc>
          <w:tcPr>
            <w:tcW w:w="0" w:type="auto"/>
            <w:vMerge w:val="restart"/>
            <w:tcBorders>
              <w:top w:val="outset" w:sz="6" w:space="0" w:color="ADADAD"/>
              <w:left w:val="outset" w:sz="6" w:space="0" w:color="ADADAD"/>
              <w:bottom w:val="outset" w:sz="6" w:space="0" w:color="ADADAD"/>
              <w:right w:val="outset" w:sz="6" w:space="0" w:color="ADADAD"/>
            </w:tcBorders>
            <w:hideMark/>
          </w:tcPr>
          <w:p w14:paraId="491A01B3" w14:textId="77777777" w:rsidR="00322500" w:rsidRPr="00322500" w:rsidRDefault="00322500" w:rsidP="00322500">
            <w:pPr>
              <w:autoSpaceDE w:val="0"/>
              <w:autoSpaceDN w:val="0"/>
              <w:spacing w:before="100" w:beforeAutospacing="1" w:after="180" w:line="220" w:lineRule="atLeast"/>
              <w:rPr>
                <w:rFonts w:ascii="Times New Roman" w:eastAsia="Times New Roman" w:hAnsi="Times New Roman" w:cs="Times New Roman"/>
                <w:sz w:val="24"/>
                <w:szCs w:val="24"/>
              </w:rPr>
            </w:pPr>
            <w:r w:rsidRPr="00322500">
              <w:rPr>
                <w:rFonts w:ascii="Arial" w:eastAsia="Times New Roman" w:hAnsi="Arial" w:cs="Arial"/>
                <w:color w:val="000000"/>
                <w:sz w:val="18"/>
                <w:szCs w:val="18"/>
              </w:rPr>
              <w:t>Infra-SVM</w:t>
            </w:r>
          </w:p>
        </w:tc>
        <w:tc>
          <w:tcPr>
            <w:tcW w:w="0" w:type="auto"/>
            <w:tcBorders>
              <w:top w:val="outset" w:sz="6" w:space="0" w:color="ADADAD"/>
              <w:left w:val="outset" w:sz="6" w:space="0" w:color="ADADAD"/>
              <w:bottom w:val="outset" w:sz="6" w:space="0" w:color="ADADAD"/>
              <w:right w:val="outset" w:sz="6" w:space="0" w:color="ADADAD"/>
            </w:tcBorders>
            <w:hideMark/>
          </w:tcPr>
          <w:p w14:paraId="05C01542" w14:textId="77777777" w:rsidR="00322500" w:rsidRPr="00322500" w:rsidRDefault="00322500" w:rsidP="00322500">
            <w:pPr>
              <w:autoSpaceDE w:val="0"/>
              <w:autoSpaceDN w:val="0"/>
              <w:spacing w:before="100" w:beforeAutospacing="1" w:after="180" w:line="220" w:lineRule="atLeast"/>
              <w:rPr>
                <w:rFonts w:ascii="Times New Roman" w:eastAsia="Times New Roman" w:hAnsi="Times New Roman" w:cs="Times New Roman"/>
                <w:sz w:val="24"/>
                <w:szCs w:val="24"/>
              </w:rPr>
            </w:pPr>
            <w:r w:rsidRPr="00322500">
              <w:rPr>
                <w:rFonts w:ascii="Arial" w:eastAsia="Times New Roman" w:hAnsi="Arial" w:cs="Arial"/>
                <w:color w:val="000000"/>
                <w:sz w:val="18"/>
                <w:szCs w:val="18"/>
              </w:rPr>
              <w:t>fcp_lif01a</w:t>
            </w:r>
          </w:p>
        </w:tc>
      </w:tr>
      <w:tr w:rsidR="00322500" w:rsidRPr="00322500" w14:paraId="00548F08" w14:textId="77777777" w:rsidTr="00322500">
        <w:trPr>
          <w:tblCellSpacing w:w="0" w:type="dxa"/>
        </w:trPr>
        <w:tc>
          <w:tcPr>
            <w:tcW w:w="0" w:type="auto"/>
            <w:vMerge/>
            <w:tcBorders>
              <w:top w:val="outset" w:sz="6" w:space="0" w:color="ADADAD"/>
              <w:left w:val="outset" w:sz="6" w:space="0" w:color="ADADAD"/>
              <w:bottom w:val="outset" w:sz="6" w:space="0" w:color="ADADAD"/>
              <w:right w:val="outset" w:sz="6" w:space="0" w:color="ADADAD"/>
            </w:tcBorders>
            <w:hideMark/>
          </w:tcPr>
          <w:p w14:paraId="4D56118F" w14:textId="77777777" w:rsidR="00322500" w:rsidRPr="00322500" w:rsidRDefault="00322500" w:rsidP="00322500">
            <w:pPr>
              <w:spacing w:after="0" w:line="240" w:lineRule="auto"/>
              <w:rPr>
                <w:rFonts w:ascii="Times New Roman" w:eastAsia="Times New Roman" w:hAnsi="Times New Roman" w:cs="Times New Roman"/>
                <w:sz w:val="24"/>
                <w:szCs w:val="24"/>
              </w:rPr>
            </w:pPr>
          </w:p>
        </w:tc>
        <w:tc>
          <w:tcPr>
            <w:tcW w:w="0" w:type="auto"/>
            <w:tcBorders>
              <w:top w:val="outset" w:sz="6" w:space="0" w:color="ADADAD"/>
              <w:left w:val="outset" w:sz="6" w:space="0" w:color="ADADAD"/>
              <w:bottom w:val="outset" w:sz="6" w:space="0" w:color="ADADAD"/>
              <w:right w:val="outset" w:sz="6" w:space="0" w:color="ADADAD"/>
            </w:tcBorders>
            <w:hideMark/>
          </w:tcPr>
          <w:p w14:paraId="79EC7BC1" w14:textId="77777777" w:rsidR="00322500" w:rsidRPr="00322500" w:rsidRDefault="00322500" w:rsidP="00322500">
            <w:pPr>
              <w:autoSpaceDE w:val="0"/>
              <w:autoSpaceDN w:val="0"/>
              <w:spacing w:before="100" w:beforeAutospacing="1" w:after="180" w:line="220" w:lineRule="atLeast"/>
              <w:rPr>
                <w:rFonts w:ascii="Times New Roman" w:eastAsia="Times New Roman" w:hAnsi="Times New Roman" w:cs="Times New Roman"/>
                <w:sz w:val="24"/>
                <w:szCs w:val="24"/>
              </w:rPr>
            </w:pPr>
            <w:r w:rsidRPr="00322500">
              <w:rPr>
                <w:rFonts w:ascii="Arial" w:eastAsia="Times New Roman" w:hAnsi="Arial" w:cs="Arial"/>
                <w:color w:val="000000"/>
                <w:sz w:val="18"/>
                <w:szCs w:val="18"/>
              </w:rPr>
              <w:t>fcp_lif01b</w:t>
            </w:r>
          </w:p>
        </w:tc>
      </w:tr>
      <w:tr w:rsidR="00322500" w:rsidRPr="00322500" w14:paraId="1251A335" w14:textId="77777777" w:rsidTr="00322500">
        <w:trPr>
          <w:tblCellSpacing w:w="0" w:type="dxa"/>
        </w:trPr>
        <w:tc>
          <w:tcPr>
            <w:tcW w:w="0" w:type="auto"/>
            <w:vMerge/>
            <w:tcBorders>
              <w:top w:val="outset" w:sz="6" w:space="0" w:color="ADADAD"/>
              <w:left w:val="outset" w:sz="6" w:space="0" w:color="ADADAD"/>
              <w:bottom w:val="outset" w:sz="6" w:space="0" w:color="ADADAD"/>
              <w:right w:val="outset" w:sz="6" w:space="0" w:color="ADADAD"/>
            </w:tcBorders>
            <w:hideMark/>
          </w:tcPr>
          <w:p w14:paraId="46FFD962" w14:textId="77777777" w:rsidR="00322500" w:rsidRPr="00322500" w:rsidRDefault="00322500" w:rsidP="00322500">
            <w:pPr>
              <w:spacing w:after="0" w:line="240" w:lineRule="auto"/>
              <w:rPr>
                <w:rFonts w:ascii="Times New Roman" w:eastAsia="Times New Roman" w:hAnsi="Times New Roman" w:cs="Times New Roman"/>
                <w:sz w:val="24"/>
                <w:szCs w:val="24"/>
              </w:rPr>
            </w:pPr>
          </w:p>
        </w:tc>
        <w:tc>
          <w:tcPr>
            <w:tcW w:w="0" w:type="auto"/>
            <w:tcBorders>
              <w:top w:val="outset" w:sz="6" w:space="0" w:color="ADADAD"/>
              <w:left w:val="outset" w:sz="6" w:space="0" w:color="ADADAD"/>
              <w:bottom w:val="outset" w:sz="6" w:space="0" w:color="ADADAD"/>
              <w:right w:val="outset" w:sz="6" w:space="0" w:color="ADADAD"/>
            </w:tcBorders>
            <w:hideMark/>
          </w:tcPr>
          <w:p w14:paraId="60435646" w14:textId="77777777" w:rsidR="00322500" w:rsidRPr="00322500" w:rsidRDefault="00322500" w:rsidP="00322500">
            <w:pPr>
              <w:autoSpaceDE w:val="0"/>
              <w:autoSpaceDN w:val="0"/>
              <w:spacing w:before="100" w:beforeAutospacing="1" w:after="180" w:line="220" w:lineRule="atLeast"/>
              <w:rPr>
                <w:rFonts w:ascii="Times New Roman" w:eastAsia="Times New Roman" w:hAnsi="Times New Roman" w:cs="Times New Roman"/>
                <w:sz w:val="24"/>
                <w:szCs w:val="24"/>
              </w:rPr>
            </w:pPr>
            <w:r w:rsidRPr="00322500">
              <w:rPr>
                <w:rFonts w:ascii="Arial" w:eastAsia="Times New Roman" w:hAnsi="Arial" w:cs="Arial"/>
                <w:color w:val="000000"/>
                <w:sz w:val="18"/>
                <w:szCs w:val="18"/>
              </w:rPr>
              <w:t>fcp_lif02a</w:t>
            </w:r>
          </w:p>
        </w:tc>
      </w:tr>
      <w:tr w:rsidR="00322500" w:rsidRPr="00322500" w14:paraId="17B453AA" w14:textId="77777777" w:rsidTr="00322500">
        <w:trPr>
          <w:tblCellSpacing w:w="0" w:type="dxa"/>
        </w:trPr>
        <w:tc>
          <w:tcPr>
            <w:tcW w:w="0" w:type="auto"/>
            <w:vMerge/>
            <w:tcBorders>
              <w:top w:val="outset" w:sz="6" w:space="0" w:color="ADADAD"/>
              <w:left w:val="outset" w:sz="6" w:space="0" w:color="ADADAD"/>
              <w:bottom w:val="outset" w:sz="6" w:space="0" w:color="ADADAD"/>
              <w:right w:val="outset" w:sz="6" w:space="0" w:color="ADADAD"/>
            </w:tcBorders>
            <w:hideMark/>
          </w:tcPr>
          <w:p w14:paraId="60EEF1AF" w14:textId="77777777" w:rsidR="00322500" w:rsidRPr="00322500" w:rsidRDefault="00322500" w:rsidP="00322500">
            <w:pPr>
              <w:spacing w:after="0" w:line="240" w:lineRule="auto"/>
              <w:rPr>
                <w:rFonts w:ascii="Times New Roman" w:eastAsia="Times New Roman" w:hAnsi="Times New Roman" w:cs="Times New Roman"/>
                <w:sz w:val="24"/>
                <w:szCs w:val="24"/>
              </w:rPr>
            </w:pPr>
          </w:p>
        </w:tc>
        <w:tc>
          <w:tcPr>
            <w:tcW w:w="0" w:type="auto"/>
            <w:tcBorders>
              <w:top w:val="outset" w:sz="6" w:space="0" w:color="ADADAD"/>
              <w:left w:val="outset" w:sz="6" w:space="0" w:color="ADADAD"/>
              <w:bottom w:val="outset" w:sz="6" w:space="0" w:color="ADADAD"/>
              <w:right w:val="outset" w:sz="6" w:space="0" w:color="ADADAD"/>
            </w:tcBorders>
            <w:hideMark/>
          </w:tcPr>
          <w:p w14:paraId="49BAA0B6" w14:textId="77777777" w:rsidR="00322500" w:rsidRPr="00322500" w:rsidRDefault="00322500" w:rsidP="00322500">
            <w:pPr>
              <w:autoSpaceDE w:val="0"/>
              <w:autoSpaceDN w:val="0"/>
              <w:spacing w:before="100" w:beforeAutospacing="1" w:after="180" w:line="220" w:lineRule="atLeast"/>
              <w:rPr>
                <w:rFonts w:ascii="Times New Roman" w:eastAsia="Times New Roman" w:hAnsi="Times New Roman" w:cs="Times New Roman"/>
                <w:sz w:val="24"/>
                <w:szCs w:val="24"/>
              </w:rPr>
            </w:pPr>
            <w:r w:rsidRPr="00322500">
              <w:rPr>
                <w:rFonts w:ascii="Arial" w:eastAsia="Times New Roman" w:hAnsi="Arial" w:cs="Arial"/>
                <w:color w:val="000000"/>
                <w:sz w:val="18"/>
                <w:szCs w:val="18"/>
              </w:rPr>
              <w:t>fcp_lif02b</w:t>
            </w:r>
          </w:p>
        </w:tc>
      </w:tr>
    </w:tbl>
    <w:p w14:paraId="7BFA69A9" w14:textId="77777777" w:rsidR="00322500" w:rsidRPr="00322500" w:rsidRDefault="00322500" w:rsidP="00322500">
      <w:pPr>
        <w:spacing w:before="120" w:after="240" w:line="240" w:lineRule="auto"/>
        <w:ind w:left="720" w:hanging="720"/>
        <w:rPr>
          <w:rFonts w:ascii="Times New Roman" w:eastAsia="Times New Roman" w:hAnsi="Times New Roman" w:cs="Times New Roman"/>
          <w:sz w:val="24"/>
          <w:szCs w:val="24"/>
        </w:rPr>
      </w:pPr>
      <w:r w:rsidRPr="00322500">
        <w:rPr>
          <w:rFonts w:ascii="Symbol" w:eastAsia="Times New Roman" w:hAnsi="Symbol" w:cs="Times New Roman"/>
          <w:noProof/>
          <w:color w:val="0000FF"/>
          <w:sz w:val="40"/>
          <w:szCs w:val="40"/>
        </w:rPr>
        <w:drawing>
          <wp:inline distT="0" distB="0" distL="0" distR="0" wp14:anchorId="4F1682C5" wp14:editId="2DA39536">
            <wp:extent cx="121920" cy="106680"/>
            <wp:effectExtent l="0" t="0" r="0" b="7620"/>
            <wp:docPr id="6" name="Picture 6" descr="*">
              <a:hlinkClick xmlns:a="http://schemas.openxmlformats.org/drawingml/2006/main" r:id="rId202"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7" descr="*">
                      <a:hlinkClick r:id="rId202" tooltip="&quot;Related image, diagram or screenshot.&quot;"/>
                    </pic:cNvPr>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21920" cy="106680"/>
                    </a:xfrm>
                    <a:prstGeom prst="rect">
                      <a:avLst/>
                    </a:prstGeom>
                    <a:noFill/>
                    <a:ln>
                      <a:noFill/>
                    </a:ln>
                  </pic:spPr>
                </pic:pic>
              </a:graphicData>
            </a:graphic>
          </wp:inline>
        </w:drawing>
      </w:r>
      <w:r w:rsidRPr="00322500">
        <w:rPr>
          <w:rFonts w:ascii="Times New Roman" w:eastAsia="Times New Roman" w:hAnsi="Times New Roman" w:cs="Times New Roman"/>
          <w:sz w:val="14"/>
          <w:szCs w:val="14"/>
        </w:rPr>
        <w:t xml:space="preserve">          </w:t>
      </w:r>
      <w:r w:rsidRPr="00322500">
        <w:rPr>
          <w:rFonts w:ascii="Arial" w:eastAsia="Times New Roman" w:hAnsi="Arial" w:cs="Arial"/>
          <w:sz w:val="20"/>
          <w:szCs w:val="20"/>
        </w:rPr>
        <w:t xml:space="preserve">To obtain the FC WWPNs, run the </w:t>
      </w:r>
      <w:r w:rsidRPr="00322500">
        <w:rPr>
          <w:rFonts w:ascii="Courier New" w:eastAsia="Times New Roman" w:hAnsi="Courier New" w:cs="Courier New"/>
          <w:sz w:val="20"/>
          <w:szCs w:val="20"/>
        </w:rPr>
        <w:t>network interface show</w:t>
      </w:r>
      <w:r w:rsidRPr="00322500">
        <w:rPr>
          <w:rFonts w:ascii="Arial" w:eastAsia="Times New Roman" w:hAnsi="Arial" w:cs="Arial"/>
          <w:sz w:val="20"/>
          <w:szCs w:val="20"/>
        </w:rPr>
        <w:t xml:space="preserve"> command on the storage cluster management interface.</w:t>
      </w:r>
    </w:p>
    <w:p w14:paraId="50B46E7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bookmarkStart w:id="415" w:name="_Ref465779217"/>
      <w:r w:rsidRPr="00322500">
        <w:rPr>
          <w:rFonts w:ascii="Arial" w:eastAsia="Times New Roman" w:hAnsi="Arial" w:cs="Arial"/>
          <w:sz w:val="24"/>
          <w:szCs w:val="24"/>
        </w:rPr>
        <w:t xml:space="preserve">Table 9  </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FC WWPNs for Fabric A and Fabric B</w:t>
      </w:r>
      <w:bookmarkEnd w:id="415"/>
    </w:p>
    <w:tbl>
      <w:tblPr>
        <w:tblW w:w="5000" w:type="pct"/>
        <w:tblCellSpacing w:w="0" w:type="dxa"/>
        <w:tblBorders>
          <w:top w:val="outset" w:sz="6" w:space="0" w:color="ADADAD"/>
          <w:left w:val="outset" w:sz="6" w:space="0" w:color="ADADAD"/>
          <w:bottom w:val="outset" w:sz="6" w:space="0" w:color="ADADAD"/>
          <w:right w:val="outset" w:sz="6" w:space="0" w:color="ADADAD"/>
        </w:tblBorders>
        <w:tblCellMar>
          <w:top w:w="72" w:type="dxa"/>
          <w:left w:w="72" w:type="dxa"/>
          <w:bottom w:w="72" w:type="dxa"/>
          <w:right w:w="72" w:type="dxa"/>
        </w:tblCellMar>
        <w:tblLook w:val="04A0" w:firstRow="1" w:lastRow="0" w:firstColumn="1" w:lastColumn="0" w:noHBand="0" w:noVBand="1"/>
      </w:tblPr>
      <w:tblGrid>
        <w:gridCol w:w="4267"/>
        <w:gridCol w:w="2983"/>
        <w:gridCol w:w="3534"/>
      </w:tblGrid>
      <w:tr w:rsidR="00322500" w:rsidRPr="00322500" w14:paraId="58FEBFCB" w14:textId="77777777" w:rsidTr="00322500">
        <w:trPr>
          <w:tblHeader/>
          <w:tblCellSpacing w:w="0" w:type="dxa"/>
        </w:trPr>
        <w:tc>
          <w:tcPr>
            <w:tcW w:w="0" w:type="auto"/>
            <w:tcBorders>
              <w:top w:val="outset" w:sz="6" w:space="0" w:color="ADADAD"/>
              <w:left w:val="outset" w:sz="6" w:space="0" w:color="ADADAD"/>
              <w:bottom w:val="outset" w:sz="6" w:space="0" w:color="ADADAD"/>
              <w:right w:val="outset" w:sz="6" w:space="0" w:color="ADADAD"/>
            </w:tcBorders>
            <w:hideMark/>
          </w:tcPr>
          <w:p w14:paraId="34FF48B7" w14:textId="77777777" w:rsidR="00322500" w:rsidRPr="00322500" w:rsidRDefault="00322500" w:rsidP="00322500">
            <w:pPr>
              <w:autoSpaceDE w:val="0"/>
              <w:autoSpaceDN w:val="0"/>
              <w:spacing w:before="100" w:beforeAutospacing="1" w:after="100" w:afterAutospacing="1" w:line="220" w:lineRule="atLeast"/>
              <w:rPr>
                <w:rFonts w:ascii="Times New Roman" w:eastAsia="Times New Roman" w:hAnsi="Times New Roman" w:cs="Times New Roman"/>
                <w:sz w:val="24"/>
                <w:szCs w:val="24"/>
              </w:rPr>
            </w:pPr>
            <w:r w:rsidRPr="00322500">
              <w:rPr>
                <w:rFonts w:ascii="Arial" w:eastAsia="Times New Roman" w:hAnsi="Arial" w:cs="Arial"/>
                <w:color w:val="38467E"/>
                <w:sz w:val="18"/>
                <w:szCs w:val="18"/>
              </w:rPr>
              <w:t>Cisco UCS Service Profile Name</w:t>
            </w:r>
          </w:p>
        </w:tc>
        <w:tc>
          <w:tcPr>
            <w:tcW w:w="0" w:type="auto"/>
            <w:tcBorders>
              <w:top w:val="outset" w:sz="6" w:space="0" w:color="ADADAD"/>
              <w:left w:val="outset" w:sz="6" w:space="0" w:color="ADADAD"/>
              <w:bottom w:val="outset" w:sz="6" w:space="0" w:color="ADADAD"/>
              <w:right w:val="outset" w:sz="6" w:space="0" w:color="ADADAD"/>
            </w:tcBorders>
            <w:hideMark/>
          </w:tcPr>
          <w:p w14:paraId="40955AC3" w14:textId="77777777" w:rsidR="00322500" w:rsidRPr="00322500" w:rsidRDefault="00322500" w:rsidP="00322500">
            <w:pPr>
              <w:autoSpaceDE w:val="0"/>
              <w:autoSpaceDN w:val="0"/>
              <w:spacing w:before="100" w:beforeAutospacing="1" w:after="100" w:afterAutospacing="1" w:line="220" w:lineRule="atLeast"/>
              <w:rPr>
                <w:rFonts w:ascii="Times New Roman" w:eastAsia="Times New Roman" w:hAnsi="Times New Roman" w:cs="Times New Roman"/>
                <w:sz w:val="24"/>
                <w:szCs w:val="24"/>
              </w:rPr>
            </w:pPr>
            <w:r w:rsidRPr="00322500">
              <w:rPr>
                <w:rFonts w:ascii="Arial" w:eastAsia="Times New Roman" w:hAnsi="Arial" w:cs="Arial"/>
                <w:color w:val="38467E"/>
                <w:sz w:val="18"/>
                <w:szCs w:val="18"/>
              </w:rPr>
              <w:t xml:space="preserve">Initiator: WWPNs (FC) </w:t>
            </w:r>
          </w:p>
        </w:tc>
        <w:tc>
          <w:tcPr>
            <w:tcW w:w="0" w:type="auto"/>
            <w:tcBorders>
              <w:top w:val="outset" w:sz="6" w:space="0" w:color="ADADAD"/>
              <w:left w:val="outset" w:sz="6" w:space="0" w:color="ADADAD"/>
              <w:bottom w:val="outset" w:sz="6" w:space="0" w:color="ADADAD"/>
              <w:right w:val="outset" w:sz="6" w:space="0" w:color="ADADAD"/>
            </w:tcBorders>
            <w:hideMark/>
          </w:tcPr>
          <w:p w14:paraId="3CC7D337" w14:textId="77777777" w:rsidR="00322500" w:rsidRPr="00322500" w:rsidRDefault="00322500" w:rsidP="00322500">
            <w:pPr>
              <w:autoSpaceDE w:val="0"/>
              <w:autoSpaceDN w:val="0"/>
              <w:spacing w:before="100" w:beforeAutospacing="1" w:after="100" w:afterAutospacing="1" w:line="220" w:lineRule="atLeast"/>
              <w:rPr>
                <w:rFonts w:ascii="Times New Roman" w:eastAsia="Times New Roman" w:hAnsi="Times New Roman" w:cs="Times New Roman"/>
                <w:sz w:val="24"/>
                <w:szCs w:val="24"/>
              </w:rPr>
            </w:pPr>
            <w:r w:rsidRPr="00322500">
              <w:rPr>
                <w:rFonts w:ascii="Arial" w:eastAsia="Times New Roman" w:hAnsi="Arial" w:cs="Arial"/>
                <w:color w:val="38467E"/>
                <w:sz w:val="18"/>
                <w:szCs w:val="18"/>
              </w:rPr>
              <w:t>Variables</w:t>
            </w:r>
          </w:p>
        </w:tc>
      </w:tr>
      <w:tr w:rsidR="00322500" w:rsidRPr="00322500" w14:paraId="07423B35" w14:textId="77777777" w:rsidTr="00322500">
        <w:trPr>
          <w:tblCellSpacing w:w="0" w:type="dxa"/>
        </w:trPr>
        <w:tc>
          <w:tcPr>
            <w:tcW w:w="0" w:type="auto"/>
            <w:tcBorders>
              <w:top w:val="outset" w:sz="6" w:space="0" w:color="ADADAD"/>
              <w:left w:val="outset" w:sz="6" w:space="0" w:color="ADADAD"/>
              <w:bottom w:val="outset" w:sz="6" w:space="0" w:color="ADADAD"/>
              <w:right w:val="outset" w:sz="6" w:space="0" w:color="ADADAD"/>
            </w:tcBorders>
            <w:hideMark/>
          </w:tcPr>
          <w:p w14:paraId="4010AE48" w14:textId="77777777" w:rsidR="00322500" w:rsidRPr="00322500" w:rsidRDefault="00322500" w:rsidP="00322500">
            <w:pPr>
              <w:autoSpaceDE w:val="0"/>
              <w:autoSpaceDN w:val="0"/>
              <w:spacing w:before="100" w:beforeAutospacing="1" w:after="180" w:line="220" w:lineRule="atLeast"/>
              <w:rPr>
                <w:rFonts w:ascii="Times New Roman" w:eastAsia="Times New Roman" w:hAnsi="Times New Roman" w:cs="Times New Roman"/>
                <w:sz w:val="24"/>
                <w:szCs w:val="24"/>
              </w:rPr>
            </w:pPr>
            <w:r w:rsidRPr="00322500">
              <w:rPr>
                <w:rFonts w:ascii="Arial" w:eastAsia="Times New Roman" w:hAnsi="Arial" w:cs="Arial"/>
                <w:color w:val="000000"/>
                <w:sz w:val="18"/>
                <w:szCs w:val="18"/>
              </w:rPr>
              <w:t xml:space="preserve">VM-Host-Infra-01 </w:t>
            </w:r>
          </w:p>
        </w:tc>
        <w:tc>
          <w:tcPr>
            <w:tcW w:w="0" w:type="auto"/>
            <w:tcBorders>
              <w:top w:val="outset" w:sz="6" w:space="0" w:color="ADADAD"/>
              <w:left w:val="outset" w:sz="6" w:space="0" w:color="ADADAD"/>
              <w:bottom w:val="outset" w:sz="6" w:space="0" w:color="ADADAD"/>
              <w:right w:val="outset" w:sz="6" w:space="0" w:color="ADADAD"/>
            </w:tcBorders>
            <w:hideMark/>
          </w:tcPr>
          <w:p w14:paraId="5AFACA55" w14:textId="77777777" w:rsidR="00322500" w:rsidRPr="00322500" w:rsidRDefault="00322500" w:rsidP="00322500">
            <w:pPr>
              <w:autoSpaceDE w:val="0"/>
              <w:autoSpaceDN w:val="0"/>
              <w:spacing w:before="100" w:beforeAutospacing="1" w:after="180" w:line="220" w:lineRule="atLeast"/>
              <w:rPr>
                <w:rFonts w:ascii="Times New Roman" w:eastAsia="Times New Roman" w:hAnsi="Times New Roman" w:cs="Times New Roman"/>
                <w:sz w:val="24"/>
                <w:szCs w:val="24"/>
              </w:rPr>
            </w:pPr>
            <w:r w:rsidRPr="00322500">
              <w:rPr>
                <w:rFonts w:ascii="Arial" w:eastAsia="Times New Roman" w:hAnsi="Arial" w:cs="Arial"/>
                <w:color w:val="000000"/>
                <w:sz w:val="18"/>
                <w:szCs w:val="18"/>
              </w:rPr>
              <w:t> </w:t>
            </w:r>
          </w:p>
        </w:tc>
        <w:tc>
          <w:tcPr>
            <w:tcW w:w="0" w:type="auto"/>
            <w:tcBorders>
              <w:top w:val="outset" w:sz="6" w:space="0" w:color="ADADAD"/>
              <w:left w:val="outset" w:sz="6" w:space="0" w:color="ADADAD"/>
              <w:bottom w:val="outset" w:sz="6" w:space="0" w:color="ADADAD"/>
              <w:right w:val="outset" w:sz="6" w:space="0" w:color="ADADAD"/>
            </w:tcBorders>
            <w:hideMark/>
          </w:tcPr>
          <w:p w14:paraId="62311856" w14:textId="77777777" w:rsidR="00322500" w:rsidRPr="00322500" w:rsidRDefault="00322500" w:rsidP="00322500">
            <w:pPr>
              <w:autoSpaceDE w:val="0"/>
              <w:autoSpaceDN w:val="0"/>
              <w:spacing w:before="100" w:beforeAutospacing="1" w:after="180" w:line="220" w:lineRule="atLeast"/>
              <w:rPr>
                <w:rFonts w:ascii="Times New Roman" w:eastAsia="Times New Roman" w:hAnsi="Times New Roman" w:cs="Times New Roman"/>
                <w:sz w:val="24"/>
                <w:szCs w:val="24"/>
              </w:rPr>
            </w:pPr>
            <w:r w:rsidRPr="00322500">
              <w:rPr>
                <w:rFonts w:ascii="Arial" w:eastAsia="Times New Roman" w:hAnsi="Arial" w:cs="Arial"/>
                <w:color w:val="000000"/>
                <w:sz w:val="18"/>
                <w:szCs w:val="18"/>
              </w:rPr>
              <w:t xml:space="preserve">&lt;vm-host-infra-01-wwpna&gt; </w:t>
            </w:r>
          </w:p>
          <w:p w14:paraId="107F85F1" w14:textId="77777777" w:rsidR="00322500" w:rsidRPr="00322500" w:rsidRDefault="00322500" w:rsidP="00322500">
            <w:pPr>
              <w:autoSpaceDE w:val="0"/>
              <w:autoSpaceDN w:val="0"/>
              <w:spacing w:before="100" w:beforeAutospacing="1" w:after="180" w:line="220" w:lineRule="atLeast"/>
              <w:rPr>
                <w:rFonts w:ascii="Times New Roman" w:eastAsia="Times New Roman" w:hAnsi="Times New Roman" w:cs="Times New Roman"/>
                <w:sz w:val="24"/>
                <w:szCs w:val="24"/>
              </w:rPr>
            </w:pPr>
            <w:r w:rsidRPr="00322500">
              <w:rPr>
                <w:rFonts w:ascii="Arial" w:eastAsia="Times New Roman" w:hAnsi="Arial" w:cs="Arial"/>
                <w:color w:val="000000"/>
                <w:sz w:val="18"/>
                <w:szCs w:val="18"/>
              </w:rPr>
              <w:t>&lt;vm-host-infra-01-wwpnb&gt;</w:t>
            </w:r>
          </w:p>
        </w:tc>
      </w:tr>
      <w:tr w:rsidR="00322500" w:rsidRPr="00322500" w14:paraId="148C6A0D" w14:textId="77777777" w:rsidTr="00322500">
        <w:trPr>
          <w:tblCellSpacing w:w="0" w:type="dxa"/>
        </w:trPr>
        <w:tc>
          <w:tcPr>
            <w:tcW w:w="0" w:type="auto"/>
            <w:tcBorders>
              <w:top w:val="outset" w:sz="6" w:space="0" w:color="ADADAD"/>
              <w:left w:val="outset" w:sz="6" w:space="0" w:color="ADADAD"/>
              <w:bottom w:val="outset" w:sz="6" w:space="0" w:color="ADADAD"/>
              <w:right w:val="outset" w:sz="6" w:space="0" w:color="ADADAD"/>
            </w:tcBorders>
            <w:hideMark/>
          </w:tcPr>
          <w:p w14:paraId="12E60CC4" w14:textId="77777777" w:rsidR="00322500" w:rsidRPr="00322500" w:rsidRDefault="00322500" w:rsidP="00322500">
            <w:pPr>
              <w:autoSpaceDE w:val="0"/>
              <w:autoSpaceDN w:val="0"/>
              <w:spacing w:before="100" w:beforeAutospacing="1" w:after="180" w:line="220" w:lineRule="atLeast"/>
              <w:rPr>
                <w:rFonts w:ascii="Times New Roman" w:eastAsia="Times New Roman" w:hAnsi="Times New Roman" w:cs="Times New Roman"/>
                <w:sz w:val="24"/>
                <w:szCs w:val="24"/>
              </w:rPr>
            </w:pPr>
            <w:r w:rsidRPr="00322500">
              <w:rPr>
                <w:rFonts w:ascii="Arial" w:eastAsia="Times New Roman" w:hAnsi="Arial" w:cs="Arial"/>
                <w:color w:val="000000"/>
                <w:sz w:val="18"/>
                <w:szCs w:val="18"/>
              </w:rPr>
              <w:t>VM-Host-Infra-02</w:t>
            </w:r>
          </w:p>
        </w:tc>
        <w:tc>
          <w:tcPr>
            <w:tcW w:w="0" w:type="auto"/>
            <w:tcBorders>
              <w:top w:val="outset" w:sz="6" w:space="0" w:color="ADADAD"/>
              <w:left w:val="outset" w:sz="6" w:space="0" w:color="ADADAD"/>
              <w:bottom w:val="outset" w:sz="6" w:space="0" w:color="ADADAD"/>
              <w:right w:val="outset" w:sz="6" w:space="0" w:color="ADADAD"/>
            </w:tcBorders>
            <w:hideMark/>
          </w:tcPr>
          <w:p w14:paraId="1E846AA3" w14:textId="77777777" w:rsidR="00322500" w:rsidRPr="00322500" w:rsidRDefault="00322500" w:rsidP="00322500">
            <w:pPr>
              <w:autoSpaceDE w:val="0"/>
              <w:autoSpaceDN w:val="0"/>
              <w:spacing w:before="100" w:beforeAutospacing="1" w:after="180" w:line="220" w:lineRule="atLeast"/>
              <w:rPr>
                <w:rFonts w:ascii="Times New Roman" w:eastAsia="Times New Roman" w:hAnsi="Times New Roman" w:cs="Times New Roman"/>
                <w:sz w:val="24"/>
                <w:szCs w:val="24"/>
              </w:rPr>
            </w:pPr>
            <w:r w:rsidRPr="00322500">
              <w:rPr>
                <w:rFonts w:ascii="Arial" w:eastAsia="Times New Roman" w:hAnsi="Arial" w:cs="Arial"/>
                <w:color w:val="000000"/>
                <w:sz w:val="18"/>
                <w:szCs w:val="18"/>
              </w:rPr>
              <w:t> </w:t>
            </w:r>
          </w:p>
        </w:tc>
        <w:tc>
          <w:tcPr>
            <w:tcW w:w="0" w:type="auto"/>
            <w:tcBorders>
              <w:top w:val="outset" w:sz="6" w:space="0" w:color="ADADAD"/>
              <w:left w:val="outset" w:sz="6" w:space="0" w:color="ADADAD"/>
              <w:bottom w:val="outset" w:sz="6" w:space="0" w:color="ADADAD"/>
              <w:right w:val="outset" w:sz="6" w:space="0" w:color="ADADAD"/>
            </w:tcBorders>
            <w:hideMark/>
          </w:tcPr>
          <w:p w14:paraId="58FBA1DD" w14:textId="77777777" w:rsidR="00322500" w:rsidRPr="00322500" w:rsidRDefault="00322500" w:rsidP="00322500">
            <w:pPr>
              <w:autoSpaceDE w:val="0"/>
              <w:autoSpaceDN w:val="0"/>
              <w:spacing w:before="100" w:beforeAutospacing="1" w:after="180" w:line="220" w:lineRule="atLeast"/>
              <w:rPr>
                <w:rFonts w:ascii="Times New Roman" w:eastAsia="Times New Roman" w:hAnsi="Times New Roman" w:cs="Times New Roman"/>
                <w:sz w:val="24"/>
                <w:szCs w:val="24"/>
              </w:rPr>
            </w:pPr>
            <w:r w:rsidRPr="00322500">
              <w:rPr>
                <w:rFonts w:ascii="Arial" w:eastAsia="Times New Roman" w:hAnsi="Arial" w:cs="Arial"/>
                <w:color w:val="000000"/>
                <w:sz w:val="18"/>
                <w:szCs w:val="18"/>
              </w:rPr>
              <w:t xml:space="preserve">&lt;vm-host-infra-02-wwpna&gt; </w:t>
            </w:r>
          </w:p>
          <w:p w14:paraId="487D9365" w14:textId="77777777" w:rsidR="00322500" w:rsidRPr="00322500" w:rsidRDefault="00322500" w:rsidP="00322500">
            <w:pPr>
              <w:autoSpaceDE w:val="0"/>
              <w:autoSpaceDN w:val="0"/>
              <w:spacing w:before="100" w:beforeAutospacing="1" w:after="180" w:line="220" w:lineRule="atLeast"/>
              <w:rPr>
                <w:rFonts w:ascii="Times New Roman" w:eastAsia="Times New Roman" w:hAnsi="Times New Roman" w:cs="Times New Roman"/>
                <w:sz w:val="24"/>
                <w:szCs w:val="24"/>
              </w:rPr>
            </w:pPr>
            <w:r w:rsidRPr="00322500">
              <w:rPr>
                <w:rFonts w:ascii="Arial" w:eastAsia="Times New Roman" w:hAnsi="Arial" w:cs="Arial"/>
                <w:color w:val="000000"/>
                <w:sz w:val="18"/>
                <w:szCs w:val="18"/>
              </w:rPr>
              <w:t>&lt;vm-host-infra-02-wwpnb&gt;</w:t>
            </w:r>
          </w:p>
        </w:tc>
      </w:tr>
    </w:tbl>
    <w:p w14:paraId="69CD3ED3" w14:textId="77777777" w:rsidR="00322500" w:rsidRPr="00322500" w:rsidRDefault="00322500" w:rsidP="00322500">
      <w:pPr>
        <w:spacing w:before="120" w:after="240" w:line="240" w:lineRule="auto"/>
        <w:ind w:left="720" w:hanging="720"/>
        <w:rPr>
          <w:rFonts w:ascii="Times New Roman" w:eastAsia="Times New Roman" w:hAnsi="Times New Roman" w:cs="Times New Roman"/>
          <w:sz w:val="24"/>
          <w:szCs w:val="24"/>
        </w:rPr>
      </w:pPr>
      <w:r w:rsidRPr="00322500">
        <w:rPr>
          <w:rFonts w:ascii="Symbol" w:eastAsia="Times New Roman" w:hAnsi="Symbol" w:cs="Times New Roman"/>
          <w:noProof/>
          <w:color w:val="0000FF"/>
          <w:sz w:val="40"/>
          <w:szCs w:val="40"/>
        </w:rPr>
        <w:drawing>
          <wp:inline distT="0" distB="0" distL="0" distR="0" wp14:anchorId="77A003B1" wp14:editId="50BA9DA7">
            <wp:extent cx="121920" cy="106680"/>
            <wp:effectExtent l="0" t="0" r="0" b="7620"/>
            <wp:docPr id="5" name="Picture 5" descr="*">
              <a:hlinkClick xmlns:a="http://schemas.openxmlformats.org/drawingml/2006/main" r:id="rId202"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8" descr="*">
                      <a:hlinkClick r:id="rId202" tooltip="&quot;Related image, diagram or screenshot.&quot;"/>
                    </pic:cNvPr>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21920" cy="106680"/>
                    </a:xfrm>
                    <a:prstGeom prst="rect">
                      <a:avLst/>
                    </a:prstGeom>
                    <a:noFill/>
                    <a:ln>
                      <a:noFill/>
                    </a:ln>
                  </pic:spPr>
                </pic:pic>
              </a:graphicData>
            </a:graphic>
          </wp:inline>
        </w:drawing>
      </w:r>
      <w:r w:rsidRPr="00322500">
        <w:rPr>
          <w:rFonts w:ascii="Times New Roman" w:eastAsia="Times New Roman" w:hAnsi="Times New Roman" w:cs="Times New Roman"/>
          <w:sz w:val="14"/>
          <w:szCs w:val="14"/>
        </w:rPr>
        <w:t xml:space="preserve">          </w:t>
      </w:r>
      <w:r w:rsidRPr="00322500">
        <w:rPr>
          <w:rFonts w:ascii="Arial" w:eastAsia="Times New Roman" w:hAnsi="Arial" w:cs="Arial"/>
          <w:sz w:val="20"/>
          <w:szCs w:val="20"/>
        </w:rPr>
        <w:t>To obtain the FC vHBA WWPN information in Cisco UCS Manager GUI, go to Servers &gt; Service Profiles &gt; root. Click each service profile and then click the “Storage” tab, then “vHBAs” tab on the right. The WWPNs are displayed in the table at the bottom of the page.</w:t>
      </w:r>
    </w:p>
    <w:p w14:paraId="01F01726" w14:textId="77777777" w:rsidR="00322500" w:rsidRPr="00322500" w:rsidRDefault="00322500" w:rsidP="00322500">
      <w:pPr>
        <w:spacing w:before="100" w:beforeAutospacing="1" w:after="100" w:afterAutospacing="1" w:line="240" w:lineRule="auto"/>
        <w:outlineLvl w:val="2"/>
        <w:rPr>
          <w:rFonts w:ascii="Times New Roman" w:eastAsia="Times New Roman" w:hAnsi="Times New Roman" w:cs="Times New Roman"/>
          <w:b/>
          <w:bCs/>
          <w:sz w:val="27"/>
          <w:szCs w:val="27"/>
        </w:rPr>
      </w:pPr>
      <w:bookmarkStart w:id="416" w:name="_Toc480541843"/>
      <w:bookmarkStart w:id="417" w:name="_Toc465785336"/>
      <w:bookmarkEnd w:id="416"/>
      <w:r w:rsidRPr="00322500">
        <w:rPr>
          <w:rFonts w:ascii="Times New Roman" w:eastAsia="Times New Roman" w:hAnsi="Times New Roman" w:cs="Times New Roman"/>
          <w:b/>
          <w:bCs/>
          <w:sz w:val="27"/>
          <w:szCs w:val="27"/>
        </w:rPr>
        <w:t>Adding Direct Connected Tenant FCoE Storage</w:t>
      </w:r>
      <w:bookmarkEnd w:id="417"/>
    </w:p>
    <w:p w14:paraId="72B4AEE5" w14:textId="77777777" w:rsidR="00322500" w:rsidRPr="00322500" w:rsidRDefault="00322500" w:rsidP="00322500">
      <w:pPr>
        <w:autoSpaceDE w:val="0"/>
        <w:autoSpaceDN w:val="0"/>
        <w:spacing w:after="180" w:line="220" w:lineRule="atLeast"/>
        <w:ind w:left="360"/>
        <w:rPr>
          <w:rFonts w:ascii="Times New Roman" w:eastAsia="Times New Roman" w:hAnsi="Times New Roman" w:cs="Times New Roman"/>
          <w:sz w:val="24"/>
          <w:szCs w:val="24"/>
        </w:rPr>
      </w:pPr>
      <w:r w:rsidRPr="00322500">
        <w:rPr>
          <w:rFonts w:ascii="Arial" w:eastAsia="Times New Roman" w:hAnsi="Arial" w:cs="Arial"/>
          <w:color w:val="000000"/>
          <w:sz w:val="20"/>
          <w:szCs w:val="20"/>
        </w:rPr>
        <w:t>To add FCoE storage from an additional storage SVM, two storage connection policies, one for each fabric must be added in Cisco UCS Manager and attached to vHBA Initiator Groups in the SAN Connectivity Policy.  These steps were not shown in the initial deployment above because it is not necessary to zone boot targets.  Boot targets are automatically zoned in the fabric interconnect when zoning is enabled on the fabric VSAN.  To add direct connected tenant FCoE storage from a tenant SVM, complete the following steps:</w:t>
      </w:r>
    </w:p>
    <w:p w14:paraId="18A679D6" w14:textId="77777777" w:rsidR="00322500" w:rsidRPr="00322500" w:rsidRDefault="00322500" w:rsidP="00322500">
      <w:pPr>
        <w:spacing w:before="100" w:beforeAutospacing="1" w:after="100" w:afterAutospacing="1" w:line="240" w:lineRule="auto"/>
        <w:outlineLvl w:val="3"/>
        <w:rPr>
          <w:rFonts w:ascii="Times New Roman" w:eastAsia="Times New Roman" w:hAnsi="Times New Roman" w:cs="Times New Roman"/>
          <w:b/>
          <w:bCs/>
          <w:sz w:val="24"/>
          <w:szCs w:val="24"/>
        </w:rPr>
      </w:pPr>
      <w:bookmarkStart w:id="418" w:name="_Toc480541844"/>
      <w:bookmarkStart w:id="419" w:name="_Toc465785337"/>
      <w:bookmarkEnd w:id="418"/>
      <w:r w:rsidRPr="00322500">
        <w:rPr>
          <w:rFonts w:ascii="Times New Roman" w:eastAsia="Times New Roman" w:hAnsi="Times New Roman" w:cs="Times New Roman"/>
          <w:b/>
          <w:bCs/>
          <w:sz w:val="24"/>
          <w:szCs w:val="24"/>
        </w:rPr>
        <w:t>Create Storage Connection Policies</w:t>
      </w:r>
      <w:bookmarkEnd w:id="419"/>
    </w:p>
    <w:p w14:paraId="459CCDD9" w14:textId="77777777" w:rsidR="00322500" w:rsidRPr="00322500" w:rsidRDefault="00322500" w:rsidP="00322500">
      <w:pPr>
        <w:autoSpaceDE w:val="0"/>
        <w:autoSpaceDN w:val="0"/>
        <w:spacing w:after="180" w:line="220" w:lineRule="atLeast"/>
        <w:ind w:left="360"/>
        <w:rPr>
          <w:rFonts w:ascii="Times New Roman" w:eastAsia="Times New Roman" w:hAnsi="Times New Roman" w:cs="Times New Roman"/>
          <w:sz w:val="24"/>
          <w:szCs w:val="24"/>
        </w:rPr>
      </w:pPr>
      <w:r w:rsidRPr="00322500">
        <w:rPr>
          <w:rFonts w:ascii="Arial" w:eastAsia="Times New Roman" w:hAnsi="Arial" w:cs="Arial"/>
          <w:color w:val="000000"/>
          <w:sz w:val="20"/>
          <w:szCs w:val="20"/>
        </w:rPr>
        <w:t xml:space="preserve">In this procedure, one storage connection policy is created for each fabric. </w:t>
      </w:r>
    </w:p>
    <w:p w14:paraId="2B91E622" w14:textId="77777777" w:rsidR="00322500" w:rsidRPr="00322500" w:rsidRDefault="00322500" w:rsidP="00322500">
      <w:pPr>
        <w:autoSpaceDE w:val="0"/>
        <w:autoSpaceDN w:val="0"/>
        <w:spacing w:after="180" w:line="220" w:lineRule="atLeast"/>
        <w:ind w:left="360"/>
        <w:rPr>
          <w:rFonts w:ascii="Times New Roman" w:eastAsia="Times New Roman" w:hAnsi="Times New Roman" w:cs="Times New Roman"/>
          <w:sz w:val="24"/>
          <w:szCs w:val="24"/>
        </w:rPr>
      </w:pPr>
      <w:r w:rsidRPr="00322500">
        <w:rPr>
          <w:rFonts w:ascii="Arial" w:eastAsia="Times New Roman" w:hAnsi="Arial" w:cs="Arial"/>
          <w:color w:val="000000"/>
          <w:sz w:val="20"/>
          <w:szCs w:val="20"/>
        </w:rPr>
        <w:t>To create the storage connection policies, complete the following steps:</w:t>
      </w:r>
    </w:p>
    <w:p w14:paraId="17367A3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Cisco UCS Manager, click SAN on the left.</w:t>
      </w:r>
    </w:p>
    <w:p w14:paraId="1FFAB3D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 xml:space="preserve">Right-click SAN &gt; Policies &gt; root &gt; Storage Connection Policies and select Create Storage Connection Policy. </w:t>
      </w:r>
    </w:p>
    <w:p w14:paraId="6FD1491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Name the policy to indicate a tenant on Fabric A.</w:t>
      </w:r>
    </w:p>
    <w:p w14:paraId="4AEDF45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the Single Initiator Multiple Targets Zoning Type.</w:t>
      </w:r>
    </w:p>
    <w:p w14:paraId="25C3602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Add to add a target.</w:t>
      </w:r>
    </w:p>
    <w:p w14:paraId="534DB5D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nter the WWPN of the first fabric A FCoE LIF in the tenant SVM connected to fabric interconnect A.  Select Path A and VSAN VSAN-A. Click OK.</w:t>
      </w:r>
    </w:p>
    <w:p w14:paraId="674650A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7.</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Add to add a target.</w:t>
      </w:r>
    </w:p>
    <w:p w14:paraId="0F91C69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8.</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nter the WWPN of the second fabric A FCoE LIF in the tenant SVM connected to fabric interconnect A.  Select Path A and VSAN VSAN-A. Click OK.</w:t>
      </w:r>
    </w:p>
    <w:p w14:paraId="667BEB6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9.</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OK then click OK again to complete adding the Storage Connection Policy.</w:t>
      </w:r>
    </w:p>
    <w:p w14:paraId="3B031E9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0.</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 xml:space="preserve">Right-click SAN &gt; Policies &gt; root &gt; Storage Connection Policies and select Create Storage Connection Policy. </w:t>
      </w:r>
    </w:p>
    <w:p w14:paraId="01B8917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Name the policy to indicate a tenant on Fabric B.</w:t>
      </w:r>
    </w:p>
    <w:p w14:paraId="20B0840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the Single Initiator Multiple Targets Zoning Type.</w:t>
      </w:r>
    </w:p>
    <w:p w14:paraId="2EC6C51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Add to add a target.</w:t>
      </w:r>
    </w:p>
    <w:p w14:paraId="1A82B53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nter the WWPN of the first fabric B FCoE LIF in the tenant SVM connected to fabric interconnect B.  Select Path B and VSAN VSAN-B. Click OK.</w:t>
      </w:r>
    </w:p>
    <w:p w14:paraId="236F57A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Add to add a target.</w:t>
      </w:r>
    </w:p>
    <w:p w14:paraId="0183470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Enter the WWPN of the second fabric B FCoE LIF in the tenant SVM connected to fabric interconnect B.  Select Path B and VSAN VSAN-B. Click OK.</w:t>
      </w:r>
    </w:p>
    <w:p w14:paraId="24481CA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7.</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OK then OK again to complete adding the Storage Connection Policy.</w:t>
      </w:r>
    </w:p>
    <w:p w14:paraId="7D7FEEFC" w14:textId="77777777" w:rsidR="00322500" w:rsidRPr="00322500" w:rsidRDefault="00322500" w:rsidP="00322500">
      <w:pPr>
        <w:spacing w:before="100" w:beforeAutospacing="1" w:after="100" w:afterAutospacing="1" w:line="240" w:lineRule="auto"/>
        <w:outlineLvl w:val="3"/>
        <w:rPr>
          <w:rFonts w:ascii="Times New Roman" w:eastAsia="Times New Roman" w:hAnsi="Times New Roman" w:cs="Times New Roman"/>
          <w:b/>
          <w:bCs/>
          <w:sz w:val="24"/>
          <w:szCs w:val="24"/>
        </w:rPr>
      </w:pPr>
      <w:bookmarkStart w:id="420" w:name="_Toc480541845"/>
      <w:bookmarkStart w:id="421" w:name="_Toc465785338"/>
      <w:bookmarkEnd w:id="420"/>
      <w:r w:rsidRPr="00322500">
        <w:rPr>
          <w:rFonts w:ascii="Times New Roman" w:eastAsia="Times New Roman" w:hAnsi="Times New Roman" w:cs="Times New Roman"/>
          <w:b/>
          <w:bCs/>
          <w:sz w:val="24"/>
          <w:szCs w:val="24"/>
        </w:rPr>
        <w:t>Map Storage Connection Policies vHBA Initiator Groups in SAN Connectivity Policy</w:t>
      </w:r>
      <w:bookmarkEnd w:id="421"/>
    </w:p>
    <w:p w14:paraId="3000275B" w14:textId="77777777" w:rsidR="00322500" w:rsidRPr="00322500" w:rsidRDefault="00322500" w:rsidP="00322500">
      <w:pPr>
        <w:autoSpaceDE w:val="0"/>
        <w:autoSpaceDN w:val="0"/>
        <w:spacing w:after="180" w:line="220" w:lineRule="atLeast"/>
        <w:ind w:left="360"/>
        <w:rPr>
          <w:rFonts w:ascii="Times New Roman" w:eastAsia="Times New Roman" w:hAnsi="Times New Roman" w:cs="Times New Roman"/>
          <w:sz w:val="24"/>
          <w:szCs w:val="24"/>
        </w:rPr>
      </w:pPr>
      <w:r w:rsidRPr="00322500">
        <w:rPr>
          <w:rFonts w:ascii="Arial" w:eastAsia="Times New Roman" w:hAnsi="Arial" w:cs="Arial"/>
          <w:color w:val="000000"/>
          <w:sz w:val="20"/>
          <w:szCs w:val="20"/>
        </w:rPr>
        <w:t xml:space="preserve">In this procedure, storage connection policies are mapped to vHBA initiator groups for each fabric. </w:t>
      </w:r>
    </w:p>
    <w:p w14:paraId="10F29C36" w14:textId="77777777" w:rsidR="00322500" w:rsidRPr="00322500" w:rsidRDefault="00322500" w:rsidP="00322500">
      <w:pPr>
        <w:autoSpaceDE w:val="0"/>
        <w:autoSpaceDN w:val="0"/>
        <w:spacing w:after="180" w:line="220" w:lineRule="atLeast"/>
        <w:ind w:left="360"/>
        <w:rPr>
          <w:rFonts w:ascii="Times New Roman" w:eastAsia="Times New Roman" w:hAnsi="Times New Roman" w:cs="Times New Roman"/>
          <w:sz w:val="24"/>
          <w:szCs w:val="24"/>
        </w:rPr>
      </w:pPr>
      <w:r w:rsidRPr="00322500">
        <w:rPr>
          <w:rFonts w:ascii="Arial" w:eastAsia="Times New Roman" w:hAnsi="Arial" w:cs="Arial"/>
          <w:color w:val="000000"/>
          <w:sz w:val="20"/>
          <w:szCs w:val="20"/>
        </w:rPr>
        <w:t>To create the storage connection policy mappings, complete the following steps:</w:t>
      </w:r>
    </w:p>
    <w:p w14:paraId="465F886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Cisco UCS Manager, click SAN on the left.</w:t>
      </w:r>
    </w:p>
    <w:p w14:paraId="5A00A78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 xml:space="preserve">Select SAN &gt; Policies &gt; root &gt; SAN Connectivity Policies &gt; FC-Boot. </w:t>
      </w:r>
    </w:p>
    <w:p w14:paraId="6627537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In the center pane, select the vHBA Initiator Groups tab.</w:t>
      </w:r>
    </w:p>
    <w:p w14:paraId="0DB9ADE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Add to add a vHBA Initiator Group.</w:t>
      </w:r>
    </w:p>
    <w:p w14:paraId="2751878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Name the group Fabric A and select the Fabric A Initiator.</w:t>
      </w:r>
    </w:p>
    <w:p w14:paraId="7DC9359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Use the pulldown to select the Fabric A Storage Connection Policy.</w:t>
      </w:r>
    </w:p>
    <w:p w14:paraId="2B1A8D45"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7.</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OK and OK to complete adding the Initiator Group.</w:t>
      </w:r>
    </w:p>
    <w:p w14:paraId="34AA639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8.</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Add to add a vHBA Initiator Group.</w:t>
      </w:r>
    </w:p>
    <w:p w14:paraId="07BC45D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9.</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Name the group Fabric B and select the Fabric B Initiator.</w:t>
      </w:r>
    </w:p>
    <w:p w14:paraId="5CCF3D3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0.</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Use the pulldown to select the Fabric B Storage Connection Policy.</w:t>
      </w:r>
    </w:p>
    <w:p w14:paraId="156C3C1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OK and OK to complete adding the Initiator Group.</w:t>
      </w:r>
    </w:p>
    <w:p w14:paraId="744A721B" w14:textId="77777777" w:rsidR="00322500" w:rsidRPr="00322500" w:rsidRDefault="00322500" w:rsidP="00322500">
      <w:pPr>
        <w:spacing w:before="100" w:beforeAutospacing="1" w:after="100" w:afterAutospacing="1" w:line="240" w:lineRule="auto"/>
        <w:outlineLvl w:val="2"/>
        <w:rPr>
          <w:rFonts w:ascii="Times New Roman" w:eastAsia="Times New Roman" w:hAnsi="Times New Roman" w:cs="Times New Roman"/>
          <w:b/>
          <w:bCs/>
          <w:sz w:val="27"/>
          <w:szCs w:val="27"/>
        </w:rPr>
      </w:pPr>
      <w:bookmarkStart w:id="422" w:name="_Toc480541846"/>
      <w:r w:rsidRPr="00322500">
        <w:rPr>
          <w:rFonts w:ascii="Times New Roman" w:eastAsia="Times New Roman" w:hAnsi="Times New Roman" w:cs="Times New Roman"/>
          <w:b/>
          <w:bCs/>
          <w:sz w:val="27"/>
          <w:szCs w:val="27"/>
        </w:rPr>
        <w:t>FlexPod Backups</w:t>
      </w:r>
      <w:bookmarkEnd w:id="422"/>
    </w:p>
    <w:p w14:paraId="67086CA5" w14:textId="77777777" w:rsidR="00322500" w:rsidRPr="00322500" w:rsidRDefault="00322500" w:rsidP="00322500">
      <w:pPr>
        <w:spacing w:before="100" w:beforeAutospacing="1" w:after="100" w:afterAutospacing="1" w:line="240" w:lineRule="auto"/>
        <w:outlineLvl w:val="3"/>
        <w:rPr>
          <w:rFonts w:ascii="Times New Roman" w:eastAsia="Times New Roman" w:hAnsi="Times New Roman" w:cs="Times New Roman"/>
          <w:b/>
          <w:bCs/>
          <w:sz w:val="24"/>
          <w:szCs w:val="24"/>
        </w:rPr>
      </w:pPr>
      <w:bookmarkStart w:id="423" w:name="_Toc480541847"/>
      <w:r w:rsidRPr="00322500">
        <w:rPr>
          <w:rFonts w:ascii="Times New Roman" w:eastAsia="Times New Roman" w:hAnsi="Times New Roman" w:cs="Times New Roman"/>
          <w:b/>
          <w:bCs/>
          <w:sz w:val="24"/>
          <w:szCs w:val="24"/>
        </w:rPr>
        <w:t>Cisco UCS Backup</w:t>
      </w:r>
      <w:bookmarkEnd w:id="423"/>
    </w:p>
    <w:p w14:paraId="493CD31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Automated backup of the UCS domain is important for recovery of the UCS Domain from issues ranging catastrophic failure to human error.  There is a native backup solution within UCS that allows local or remote backup using FTP/TFTP/SCP/SFTP as options.</w:t>
      </w:r>
    </w:p>
    <w:p w14:paraId="3D7A77A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Backups created can be a binary file containing the Full State, which can be used for a restore to the original or a replacement pair of fabric interconnects.  Alternately this XML configuration file consisting of All configurations, just System configurations, or just Logical configurations of the UCS Domain.  For scheduled backups, options will be Full State or All Configuration, backup of just the System or Logical configurations can be manually initiated.</w:t>
      </w:r>
    </w:p>
    <w:p w14:paraId="1E4C8C19"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Specification of the backup can be done by completing the following steps within the Cisco UCS Manager GUI:</w:t>
      </w:r>
    </w:p>
    <w:p w14:paraId="79A7536D" w14:textId="77777777" w:rsidR="00322500" w:rsidRPr="00322500" w:rsidRDefault="00322500" w:rsidP="00322500">
      <w:pPr>
        <w:spacing w:before="100" w:beforeAutospacing="1" w:after="100" w:afterAutospacing="1" w:line="240" w:lineRule="auto"/>
        <w:ind w:left="1080" w:hanging="360"/>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elect Admin within the Navigation pane and select All.</w:t>
      </w:r>
    </w:p>
    <w:p w14:paraId="23386D38" w14:textId="77777777" w:rsidR="00322500" w:rsidRPr="00322500" w:rsidRDefault="00322500" w:rsidP="00322500">
      <w:pPr>
        <w:spacing w:before="100" w:beforeAutospacing="1" w:after="100" w:afterAutospacing="1" w:line="240" w:lineRule="auto"/>
        <w:ind w:left="1080" w:hanging="360"/>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on the Policy Backup &amp; Export tab within All.</w:t>
      </w:r>
    </w:p>
    <w:p w14:paraId="46C2B11E" w14:textId="77777777" w:rsidR="00322500" w:rsidRPr="00322500" w:rsidRDefault="00322500" w:rsidP="00322500">
      <w:pPr>
        <w:spacing w:before="100" w:beforeAutospacing="1" w:after="100" w:afterAutospacing="1" w:line="240" w:lineRule="auto"/>
        <w:ind w:left="1080" w:hanging="360"/>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For a Full State Backup, All Configuration Backup, or both, specify the following:</w:t>
      </w:r>
    </w:p>
    <w:p w14:paraId="3611B972" w14:textId="77777777" w:rsidR="00322500" w:rsidRPr="00322500" w:rsidRDefault="00322500" w:rsidP="00322500">
      <w:pPr>
        <w:spacing w:before="100" w:beforeAutospacing="1" w:after="100" w:afterAutospacing="1" w:line="240" w:lineRule="auto"/>
        <w:ind w:left="1800" w:hanging="360"/>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a.</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Hostname : &lt;IP or FQDN of host that will receive the backup&gt;</w:t>
      </w:r>
    </w:p>
    <w:p w14:paraId="61041351" w14:textId="77777777" w:rsidR="00322500" w:rsidRPr="00322500" w:rsidRDefault="00322500" w:rsidP="00322500">
      <w:pPr>
        <w:spacing w:before="100" w:beforeAutospacing="1" w:after="100" w:afterAutospacing="1" w:line="240" w:lineRule="auto"/>
        <w:ind w:left="1800" w:hanging="360"/>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b.</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Protocol: [FTP/TFTP/SCP/SFTP]</w:t>
      </w:r>
    </w:p>
    <w:p w14:paraId="74660083" w14:textId="77777777" w:rsidR="00322500" w:rsidRPr="00322500" w:rsidRDefault="00322500" w:rsidP="00322500">
      <w:pPr>
        <w:spacing w:before="100" w:beforeAutospacing="1" w:after="100" w:afterAutospacing="1" w:line="240" w:lineRule="auto"/>
        <w:ind w:left="1800" w:hanging="360"/>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c.</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User: &lt;account on host to authenticate&gt;</w:t>
      </w:r>
    </w:p>
    <w:p w14:paraId="082E859F" w14:textId="77777777" w:rsidR="00322500" w:rsidRPr="00322500" w:rsidRDefault="00322500" w:rsidP="00322500">
      <w:pPr>
        <w:spacing w:before="100" w:beforeAutospacing="1" w:after="100" w:afterAutospacing="1" w:line="240" w:lineRule="auto"/>
        <w:ind w:left="1800" w:hanging="360"/>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d.</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Password: &lt;password for account on host&gt;</w:t>
      </w:r>
    </w:p>
    <w:p w14:paraId="7BC8EB1E" w14:textId="77777777" w:rsidR="00322500" w:rsidRPr="00322500" w:rsidRDefault="00322500" w:rsidP="00322500">
      <w:pPr>
        <w:spacing w:before="100" w:beforeAutospacing="1" w:after="100" w:afterAutospacing="1" w:line="240" w:lineRule="auto"/>
        <w:ind w:left="1800" w:hanging="360"/>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e.</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Remote File: &lt;full path and filename prefix for backup file&gt;</w:t>
      </w:r>
    </w:p>
    <w:p w14:paraId="65F0CD3D" w14:textId="77777777" w:rsidR="00322500" w:rsidRPr="00322500" w:rsidRDefault="00322500" w:rsidP="00322500">
      <w:pPr>
        <w:spacing w:before="100" w:beforeAutospacing="1" w:after="100" w:afterAutospacing="1" w:line="240" w:lineRule="auto"/>
        <w:ind w:left="1800" w:hanging="360"/>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f.</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Admin State: &lt;select Enable to activate the schedule on save, Disable to disable schedule on save&gt;</w:t>
      </w:r>
    </w:p>
    <w:p w14:paraId="61FE9A5D" w14:textId="77777777" w:rsidR="00322500" w:rsidRPr="00322500" w:rsidRDefault="00322500" w:rsidP="00322500">
      <w:pPr>
        <w:spacing w:before="100" w:beforeAutospacing="1" w:after="100" w:afterAutospacing="1" w:line="240" w:lineRule="auto"/>
        <w:ind w:left="1800" w:hanging="360"/>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g.</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Schedule: [Daily/Weekly/Bi Weekly]</w:t>
      </w:r>
    </w:p>
    <w:p w14:paraId="7F74CFA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noProof/>
          <w:color w:val="0000FF"/>
          <w:sz w:val="24"/>
          <w:szCs w:val="24"/>
        </w:rPr>
        <w:drawing>
          <wp:inline distT="0" distB="0" distL="0" distR="0" wp14:anchorId="223EEF5B" wp14:editId="637127CF">
            <wp:extent cx="6675120" cy="4869180"/>
            <wp:effectExtent l="0" t="0" r="0" b="7620"/>
            <wp:docPr id="4" name="Picture 4" descr="https://www.cisco.com/c/dam/en/us/td/docs/unified_computing/ucs/UCS_CVDs/flexpod_esxi65_n9fc.docx/_jcr_content/renditions/flexpod_esxi65_n9fc_157.png">
              <a:hlinkClick xmlns:a="http://schemas.openxmlformats.org/drawingml/2006/main" r:id="rId536"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www.cisco.com/c/dam/en/us/td/docs/unified_computing/ucs/UCS_CVDs/flexpod_esxi65_n9fc.docx/_jcr_content/renditions/flexpod_esxi65_n9fc_157.png">
                      <a:hlinkClick r:id="rId536" tooltip="&quot;Related image, diagram or screenshot.&quot;"/>
                    </pic:cNvPr>
                    <pic:cNvPicPr>
                      <a:picLocks noChangeAspect="1" noChangeArrowheads="1"/>
                    </pic:cNvPicPr>
                  </pic:nvPicPr>
                  <pic:blipFill>
                    <a:blip r:embed="rId537">
                      <a:extLst>
                        <a:ext uri="{28A0092B-C50C-407E-A947-70E740481C1C}">
                          <a14:useLocalDpi xmlns:a14="http://schemas.microsoft.com/office/drawing/2010/main" val="0"/>
                        </a:ext>
                      </a:extLst>
                    </a:blip>
                    <a:srcRect/>
                    <a:stretch>
                      <a:fillRect/>
                    </a:stretch>
                  </pic:blipFill>
                  <pic:spPr bwMode="auto">
                    <a:xfrm>
                      <a:off x="0" y="0"/>
                      <a:ext cx="6675120" cy="4869180"/>
                    </a:xfrm>
                    <a:prstGeom prst="rect">
                      <a:avLst/>
                    </a:prstGeom>
                    <a:noFill/>
                    <a:ln>
                      <a:noFill/>
                    </a:ln>
                  </pic:spPr>
                </pic:pic>
              </a:graphicData>
            </a:graphic>
          </wp:inline>
        </w:drawing>
      </w:r>
    </w:p>
    <w:p w14:paraId="3F4E3844" w14:textId="77777777" w:rsidR="00322500" w:rsidRPr="00322500" w:rsidRDefault="00322500" w:rsidP="00322500">
      <w:pPr>
        <w:spacing w:before="100" w:beforeAutospacing="1" w:after="100" w:afterAutospacing="1" w:line="240" w:lineRule="auto"/>
        <w:ind w:left="1080" w:hanging="360"/>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Save Changes to create the Policy.</w:t>
      </w:r>
    </w:p>
    <w:p w14:paraId="36D16E62" w14:textId="77777777" w:rsidR="00322500" w:rsidRPr="00322500" w:rsidRDefault="00322500" w:rsidP="00322500">
      <w:pPr>
        <w:spacing w:before="100" w:beforeAutospacing="1" w:after="100" w:afterAutospacing="1" w:line="240" w:lineRule="auto"/>
        <w:outlineLvl w:val="3"/>
        <w:rPr>
          <w:rFonts w:ascii="Times New Roman" w:eastAsia="Times New Roman" w:hAnsi="Times New Roman" w:cs="Times New Roman"/>
          <w:b/>
          <w:bCs/>
          <w:sz w:val="24"/>
          <w:szCs w:val="24"/>
        </w:rPr>
      </w:pPr>
      <w:bookmarkStart w:id="424" w:name="_Toc480541848"/>
      <w:r w:rsidRPr="00322500">
        <w:rPr>
          <w:rFonts w:ascii="Times New Roman" w:eastAsia="Times New Roman" w:hAnsi="Times New Roman" w:cs="Times New Roman"/>
          <w:b/>
          <w:bCs/>
          <w:sz w:val="24"/>
          <w:szCs w:val="24"/>
        </w:rPr>
        <w:t>Cisco Nexus Backups</w:t>
      </w:r>
      <w:bookmarkEnd w:id="424"/>
    </w:p>
    <w:p w14:paraId="1B846BB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The configuration of the Cisco Nexus 9000 switches can be backed up manually at any time with the copy command, but automated backups can be put in place with the NX-OS feature scheduler.  An example of setting up automated configuration backups of one of the FlexPod 9332PQ switches is shown below:</w:t>
      </w:r>
    </w:p>
    <w:p w14:paraId="4225E5B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Courier New" w:eastAsia="Times New Roman" w:hAnsi="Courier New" w:cs="Courier New"/>
          <w:sz w:val="24"/>
          <w:szCs w:val="24"/>
        </w:rPr>
        <w:t>bb04-9332-a# conf t</w:t>
      </w:r>
    </w:p>
    <w:p w14:paraId="42EB405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Courier New" w:eastAsia="Times New Roman" w:hAnsi="Courier New" w:cs="Courier New"/>
          <w:sz w:val="24"/>
          <w:szCs w:val="24"/>
        </w:rPr>
        <w:t>Enter configuration commands, one per line. End with CNTL/Z.</w:t>
      </w:r>
    </w:p>
    <w:p w14:paraId="56109B7B"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Courier New" w:eastAsia="Times New Roman" w:hAnsi="Courier New" w:cs="Courier New"/>
          <w:sz w:val="24"/>
          <w:szCs w:val="24"/>
        </w:rPr>
        <w:t>bb04-9332-a(config)# feature scheduler</w:t>
      </w:r>
    </w:p>
    <w:p w14:paraId="56298EE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Courier New" w:eastAsia="Times New Roman" w:hAnsi="Courier New" w:cs="Courier New"/>
          <w:sz w:val="24"/>
          <w:szCs w:val="24"/>
        </w:rPr>
        <w:t>bb04-9332-a(config)# scheduler logfile size 1024</w:t>
      </w:r>
    </w:p>
    <w:p w14:paraId="135C303A"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Courier New" w:eastAsia="Times New Roman" w:hAnsi="Courier New" w:cs="Courier New"/>
          <w:sz w:val="24"/>
          <w:szCs w:val="24"/>
        </w:rPr>
        <w:t>bb04-9332-a(config)# scheduler job name backup-cfg</w:t>
      </w:r>
    </w:p>
    <w:p w14:paraId="52B2E1A8" w14:textId="77777777" w:rsidR="00322500" w:rsidRPr="00322500" w:rsidRDefault="00322500" w:rsidP="00322500">
      <w:pPr>
        <w:spacing w:before="100" w:beforeAutospacing="1" w:after="100" w:afterAutospacing="1" w:line="240" w:lineRule="auto"/>
        <w:ind w:left="360"/>
        <w:rPr>
          <w:rFonts w:ascii="Times New Roman" w:eastAsia="Times New Roman" w:hAnsi="Times New Roman" w:cs="Times New Roman"/>
          <w:sz w:val="24"/>
          <w:szCs w:val="24"/>
        </w:rPr>
      </w:pPr>
      <w:r w:rsidRPr="00322500">
        <w:rPr>
          <w:rFonts w:ascii="Courier New" w:eastAsia="Times New Roman" w:hAnsi="Courier New" w:cs="Courier New"/>
          <w:color w:val="000000"/>
          <w:sz w:val="20"/>
          <w:szCs w:val="20"/>
        </w:rPr>
        <w:t>bb04-9332-a(config-job)# copy running-config tftp://192.168.156.155/9332/$(SWITCHNAME)-cfg.$(TIMESTAMP) vrf management</w:t>
      </w:r>
    </w:p>
    <w:p w14:paraId="3387D9E6" w14:textId="77777777" w:rsidR="00322500" w:rsidRPr="00322500" w:rsidRDefault="00322500" w:rsidP="00322500">
      <w:pPr>
        <w:spacing w:before="100" w:beforeAutospacing="1" w:after="100" w:afterAutospacing="1" w:line="240" w:lineRule="auto"/>
        <w:ind w:left="360"/>
        <w:rPr>
          <w:rFonts w:ascii="Times New Roman" w:eastAsia="Times New Roman" w:hAnsi="Times New Roman" w:cs="Times New Roman"/>
          <w:sz w:val="24"/>
          <w:szCs w:val="24"/>
        </w:rPr>
      </w:pPr>
      <w:r w:rsidRPr="00322500">
        <w:rPr>
          <w:rFonts w:ascii="Courier New" w:eastAsia="Times New Roman" w:hAnsi="Courier New" w:cs="Courier New"/>
          <w:color w:val="000000"/>
          <w:sz w:val="20"/>
          <w:szCs w:val="20"/>
        </w:rPr>
        <w:t>bb04-9332-a(config-job)# exit</w:t>
      </w:r>
    </w:p>
    <w:p w14:paraId="7DBF2DA9" w14:textId="77777777" w:rsidR="00322500" w:rsidRPr="00322500" w:rsidRDefault="00322500" w:rsidP="00322500">
      <w:pPr>
        <w:spacing w:before="100" w:beforeAutospacing="1" w:after="100" w:afterAutospacing="1" w:line="240" w:lineRule="auto"/>
        <w:ind w:left="360"/>
        <w:rPr>
          <w:rFonts w:ascii="Times New Roman" w:eastAsia="Times New Roman" w:hAnsi="Times New Roman" w:cs="Times New Roman"/>
          <w:sz w:val="24"/>
          <w:szCs w:val="24"/>
        </w:rPr>
      </w:pPr>
      <w:r w:rsidRPr="00322500">
        <w:rPr>
          <w:rFonts w:ascii="Courier New" w:eastAsia="Times New Roman" w:hAnsi="Courier New" w:cs="Courier New"/>
          <w:color w:val="000000"/>
          <w:sz w:val="20"/>
          <w:szCs w:val="20"/>
        </w:rPr>
        <w:t>bb04-9332-a(config)# scheduler schedule name daily</w:t>
      </w:r>
    </w:p>
    <w:p w14:paraId="2A4795D2" w14:textId="77777777" w:rsidR="00322500" w:rsidRPr="00322500" w:rsidRDefault="00322500" w:rsidP="00322500">
      <w:pPr>
        <w:spacing w:before="100" w:beforeAutospacing="1" w:after="100" w:afterAutospacing="1" w:line="240" w:lineRule="auto"/>
        <w:ind w:left="360"/>
        <w:rPr>
          <w:rFonts w:ascii="Times New Roman" w:eastAsia="Times New Roman" w:hAnsi="Times New Roman" w:cs="Times New Roman"/>
          <w:sz w:val="24"/>
          <w:szCs w:val="24"/>
        </w:rPr>
      </w:pPr>
      <w:r w:rsidRPr="00322500">
        <w:rPr>
          <w:rFonts w:ascii="Courier New" w:eastAsia="Times New Roman" w:hAnsi="Courier New" w:cs="Courier New"/>
          <w:color w:val="000000"/>
          <w:sz w:val="20"/>
          <w:szCs w:val="20"/>
        </w:rPr>
        <w:t>bb04-9332-a(config-schedule)# job name backup-cfg</w:t>
      </w:r>
    </w:p>
    <w:p w14:paraId="174B62A6" w14:textId="77777777" w:rsidR="00322500" w:rsidRPr="00322500" w:rsidRDefault="00322500" w:rsidP="00322500">
      <w:pPr>
        <w:spacing w:before="100" w:beforeAutospacing="1" w:after="100" w:afterAutospacing="1" w:line="240" w:lineRule="auto"/>
        <w:ind w:left="360"/>
        <w:rPr>
          <w:rFonts w:ascii="Times New Roman" w:eastAsia="Times New Roman" w:hAnsi="Times New Roman" w:cs="Times New Roman"/>
          <w:sz w:val="24"/>
          <w:szCs w:val="24"/>
        </w:rPr>
      </w:pPr>
      <w:r w:rsidRPr="00322500">
        <w:rPr>
          <w:rFonts w:ascii="Courier New" w:eastAsia="Times New Roman" w:hAnsi="Courier New" w:cs="Courier New"/>
          <w:color w:val="000000"/>
          <w:sz w:val="20"/>
          <w:szCs w:val="20"/>
        </w:rPr>
        <w:t>bb04-9332-a(config-schedule)# time daily 2:00</w:t>
      </w:r>
    </w:p>
    <w:p w14:paraId="4214271D" w14:textId="77777777" w:rsidR="00322500" w:rsidRPr="00322500" w:rsidRDefault="00322500" w:rsidP="00322500">
      <w:pPr>
        <w:spacing w:before="100" w:beforeAutospacing="1" w:after="100" w:afterAutospacing="1" w:line="240" w:lineRule="auto"/>
        <w:ind w:left="360"/>
        <w:rPr>
          <w:rFonts w:ascii="Times New Roman" w:eastAsia="Times New Roman" w:hAnsi="Times New Roman" w:cs="Times New Roman"/>
          <w:sz w:val="24"/>
          <w:szCs w:val="24"/>
        </w:rPr>
      </w:pPr>
      <w:r w:rsidRPr="00322500">
        <w:rPr>
          <w:rFonts w:ascii="Courier New" w:eastAsia="Times New Roman" w:hAnsi="Courier New" w:cs="Courier New"/>
          <w:color w:val="000000"/>
          <w:sz w:val="20"/>
          <w:szCs w:val="20"/>
        </w:rPr>
        <w:t>bb04-9332-a(config-schedule)# end</w:t>
      </w:r>
    </w:p>
    <w:p w14:paraId="1A2D4ED7" w14:textId="77777777" w:rsidR="00322500" w:rsidRPr="00322500" w:rsidRDefault="00322500" w:rsidP="00322500">
      <w:pPr>
        <w:spacing w:before="100" w:beforeAutospacing="1" w:after="100" w:afterAutospacing="1" w:line="240" w:lineRule="auto"/>
        <w:ind w:left="360"/>
        <w:rPr>
          <w:rFonts w:ascii="Times New Roman" w:eastAsia="Times New Roman" w:hAnsi="Times New Roman" w:cs="Times New Roman"/>
          <w:sz w:val="24"/>
          <w:szCs w:val="24"/>
        </w:rPr>
      </w:pPr>
      <w:r w:rsidRPr="00322500">
        <w:rPr>
          <w:rFonts w:ascii="Arial" w:eastAsia="Times New Roman" w:hAnsi="Arial" w:cs="Arial"/>
          <w:color w:val="000000"/>
          <w:sz w:val="20"/>
          <w:szCs w:val="20"/>
        </w:rPr>
        <w:t> </w:t>
      </w:r>
    </w:p>
    <w:p w14:paraId="573656A3" w14:textId="77777777" w:rsidR="00322500" w:rsidRPr="00322500" w:rsidRDefault="00322500" w:rsidP="00322500">
      <w:pPr>
        <w:spacing w:before="100" w:beforeAutospacing="1" w:after="100" w:afterAutospacing="1" w:line="240" w:lineRule="auto"/>
        <w:ind w:left="360"/>
        <w:rPr>
          <w:rFonts w:ascii="Times New Roman" w:eastAsia="Times New Roman" w:hAnsi="Times New Roman" w:cs="Times New Roman"/>
          <w:sz w:val="24"/>
          <w:szCs w:val="24"/>
        </w:rPr>
      </w:pPr>
      <w:r w:rsidRPr="00322500">
        <w:rPr>
          <w:rFonts w:ascii="Arial" w:eastAsia="Times New Roman" w:hAnsi="Arial" w:cs="Arial"/>
          <w:color w:val="000000"/>
          <w:sz w:val="20"/>
          <w:szCs w:val="20"/>
        </w:rPr>
        <w:t>Show the job that has been setup:</w:t>
      </w:r>
    </w:p>
    <w:p w14:paraId="5AA67E75" w14:textId="77777777" w:rsidR="00322500" w:rsidRPr="00322500" w:rsidRDefault="00322500" w:rsidP="00322500">
      <w:pPr>
        <w:spacing w:before="100" w:beforeAutospacing="1" w:after="100" w:afterAutospacing="1" w:line="240" w:lineRule="auto"/>
        <w:ind w:left="360"/>
        <w:rPr>
          <w:rFonts w:ascii="Times New Roman" w:eastAsia="Times New Roman" w:hAnsi="Times New Roman" w:cs="Times New Roman"/>
          <w:sz w:val="24"/>
          <w:szCs w:val="24"/>
        </w:rPr>
      </w:pPr>
      <w:r w:rsidRPr="00322500">
        <w:rPr>
          <w:rFonts w:ascii="Arial" w:eastAsia="Times New Roman" w:hAnsi="Arial" w:cs="Arial"/>
          <w:color w:val="000000"/>
          <w:sz w:val="20"/>
          <w:szCs w:val="20"/>
        </w:rPr>
        <w:t> </w:t>
      </w:r>
    </w:p>
    <w:p w14:paraId="404E4724" w14:textId="77777777" w:rsidR="00322500" w:rsidRPr="00322500" w:rsidRDefault="00322500" w:rsidP="00322500">
      <w:pPr>
        <w:spacing w:before="100" w:beforeAutospacing="1" w:after="100" w:afterAutospacing="1" w:line="240" w:lineRule="auto"/>
        <w:ind w:left="360"/>
        <w:rPr>
          <w:rFonts w:ascii="Times New Roman" w:eastAsia="Times New Roman" w:hAnsi="Times New Roman" w:cs="Times New Roman"/>
          <w:sz w:val="24"/>
          <w:szCs w:val="24"/>
        </w:rPr>
      </w:pPr>
      <w:r w:rsidRPr="00322500">
        <w:rPr>
          <w:rFonts w:ascii="Courier New" w:eastAsia="Times New Roman" w:hAnsi="Courier New" w:cs="Courier New"/>
          <w:color w:val="000000"/>
          <w:sz w:val="20"/>
          <w:szCs w:val="20"/>
        </w:rPr>
        <w:t>bb04-9332-a# sh scheduler job</w:t>
      </w:r>
    </w:p>
    <w:p w14:paraId="160BF47E" w14:textId="77777777" w:rsidR="00322500" w:rsidRPr="00322500" w:rsidRDefault="00322500" w:rsidP="00322500">
      <w:pPr>
        <w:spacing w:before="100" w:beforeAutospacing="1" w:after="100" w:afterAutospacing="1" w:line="240" w:lineRule="auto"/>
        <w:ind w:left="360"/>
        <w:rPr>
          <w:rFonts w:ascii="Times New Roman" w:eastAsia="Times New Roman" w:hAnsi="Times New Roman" w:cs="Times New Roman"/>
          <w:sz w:val="24"/>
          <w:szCs w:val="24"/>
        </w:rPr>
      </w:pPr>
      <w:r w:rsidRPr="00322500">
        <w:rPr>
          <w:rFonts w:ascii="Courier New" w:eastAsia="Times New Roman" w:hAnsi="Courier New" w:cs="Courier New"/>
          <w:color w:val="000000"/>
          <w:sz w:val="20"/>
          <w:szCs w:val="20"/>
        </w:rPr>
        <w:t>Job Name: backup-cfg</w:t>
      </w:r>
    </w:p>
    <w:p w14:paraId="63AF3307" w14:textId="77777777" w:rsidR="00322500" w:rsidRPr="00322500" w:rsidRDefault="00322500" w:rsidP="00322500">
      <w:pPr>
        <w:spacing w:before="100" w:beforeAutospacing="1" w:after="100" w:afterAutospacing="1" w:line="240" w:lineRule="auto"/>
        <w:ind w:left="360"/>
        <w:rPr>
          <w:rFonts w:ascii="Times New Roman" w:eastAsia="Times New Roman" w:hAnsi="Times New Roman" w:cs="Times New Roman"/>
          <w:sz w:val="24"/>
          <w:szCs w:val="24"/>
        </w:rPr>
      </w:pPr>
      <w:r w:rsidRPr="00322500">
        <w:rPr>
          <w:rFonts w:ascii="Courier New" w:eastAsia="Times New Roman" w:hAnsi="Courier New" w:cs="Courier New"/>
          <w:color w:val="000000"/>
          <w:sz w:val="20"/>
          <w:szCs w:val="20"/>
        </w:rPr>
        <w:t>--------------------</w:t>
      </w:r>
    </w:p>
    <w:p w14:paraId="534588A8" w14:textId="77777777" w:rsidR="00322500" w:rsidRPr="00322500" w:rsidRDefault="00322500" w:rsidP="00322500">
      <w:pPr>
        <w:spacing w:before="100" w:beforeAutospacing="1" w:after="100" w:afterAutospacing="1" w:line="240" w:lineRule="auto"/>
        <w:ind w:left="360"/>
        <w:rPr>
          <w:rFonts w:ascii="Times New Roman" w:eastAsia="Times New Roman" w:hAnsi="Times New Roman" w:cs="Times New Roman"/>
          <w:sz w:val="24"/>
          <w:szCs w:val="24"/>
        </w:rPr>
      </w:pPr>
      <w:r w:rsidRPr="00322500">
        <w:rPr>
          <w:rFonts w:ascii="Courier New" w:eastAsia="Times New Roman" w:hAnsi="Courier New" w:cs="Courier New"/>
          <w:color w:val="000000"/>
          <w:sz w:val="20"/>
          <w:szCs w:val="20"/>
        </w:rPr>
        <w:t>copy running-config tftp://192.168.156.155/9332/$(SWITCHNAME)-cfg.$(TIMESTAMP) vrf management</w:t>
      </w:r>
    </w:p>
    <w:p w14:paraId="2D986B33" w14:textId="77777777" w:rsidR="00322500" w:rsidRPr="00322500" w:rsidRDefault="00322500" w:rsidP="00322500">
      <w:pPr>
        <w:spacing w:before="100" w:beforeAutospacing="1" w:after="100" w:afterAutospacing="1" w:line="240" w:lineRule="auto"/>
        <w:ind w:left="360"/>
        <w:rPr>
          <w:rFonts w:ascii="Times New Roman" w:eastAsia="Times New Roman" w:hAnsi="Times New Roman" w:cs="Times New Roman"/>
          <w:sz w:val="24"/>
          <w:szCs w:val="24"/>
        </w:rPr>
      </w:pPr>
      <w:r w:rsidRPr="00322500">
        <w:rPr>
          <w:rFonts w:ascii="Courier New" w:eastAsia="Times New Roman" w:hAnsi="Courier New" w:cs="Courier New"/>
          <w:color w:val="000000"/>
          <w:sz w:val="20"/>
          <w:szCs w:val="20"/>
        </w:rPr>
        <w:t>==============================================================================</w:t>
      </w:r>
    </w:p>
    <w:p w14:paraId="4B555905" w14:textId="77777777" w:rsidR="00322500" w:rsidRPr="00322500" w:rsidRDefault="00322500" w:rsidP="00322500">
      <w:pPr>
        <w:spacing w:before="100" w:beforeAutospacing="1" w:after="100" w:afterAutospacing="1" w:line="240" w:lineRule="auto"/>
        <w:ind w:left="360"/>
        <w:rPr>
          <w:rFonts w:ascii="Times New Roman" w:eastAsia="Times New Roman" w:hAnsi="Times New Roman" w:cs="Times New Roman"/>
          <w:sz w:val="24"/>
          <w:szCs w:val="24"/>
        </w:rPr>
      </w:pPr>
      <w:r w:rsidRPr="00322500">
        <w:rPr>
          <w:rFonts w:ascii="Courier New" w:eastAsia="Times New Roman" w:hAnsi="Courier New" w:cs="Courier New"/>
          <w:color w:val="000000"/>
          <w:sz w:val="20"/>
          <w:szCs w:val="20"/>
        </w:rPr>
        <w:t> </w:t>
      </w:r>
    </w:p>
    <w:p w14:paraId="2444F853" w14:textId="77777777" w:rsidR="00322500" w:rsidRPr="00322500" w:rsidRDefault="00322500" w:rsidP="00322500">
      <w:pPr>
        <w:spacing w:before="100" w:beforeAutospacing="1" w:after="100" w:afterAutospacing="1" w:line="240" w:lineRule="auto"/>
        <w:ind w:left="360"/>
        <w:rPr>
          <w:rFonts w:ascii="Times New Roman" w:eastAsia="Times New Roman" w:hAnsi="Times New Roman" w:cs="Times New Roman"/>
          <w:sz w:val="24"/>
          <w:szCs w:val="24"/>
        </w:rPr>
      </w:pPr>
      <w:r w:rsidRPr="00322500">
        <w:rPr>
          <w:rFonts w:ascii="Courier New" w:eastAsia="Times New Roman" w:hAnsi="Courier New" w:cs="Courier New"/>
          <w:color w:val="000000"/>
          <w:sz w:val="20"/>
          <w:szCs w:val="20"/>
        </w:rPr>
        <w:t>bb04-9332-a# show scheduler schedule</w:t>
      </w:r>
    </w:p>
    <w:p w14:paraId="04F74406" w14:textId="77777777" w:rsidR="00322500" w:rsidRPr="00322500" w:rsidRDefault="00322500" w:rsidP="00322500">
      <w:pPr>
        <w:spacing w:before="100" w:beforeAutospacing="1" w:after="100" w:afterAutospacing="1" w:line="240" w:lineRule="auto"/>
        <w:ind w:left="360"/>
        <w:rPr>
          <w:rFonts w:ascii="Times New Roman" w:eastAsia="Times New Roman" w:hAnsi="Times New Roman" w:cs="Times New Roman"/>
          <w:sz w:val="24"/>
          <w:szCs w:val="24"/>
        </w:rPr>
      </w:pPr>
      <w:r w:rsidRPr="00322500">
        <w:rPr>
          <w:rFonts w:ascii="Courier New" w:eastAsia="Times New Roman" w:hAnsi="Courier New" w:cs="Courier New"/>
          <w:color w:val="000000"/>
          <w:sz w:val="20"/>
          <w:szCs w:val="20"/>
        </w:rPr>
        <w:t>Schedule Name       : daily</w:t>
      </w:r>
    </w:p>
    <w:p w14:paraId="1CF952AE" w14:textId="77777777" w:rsidR="00322500" w:rsidRPr="00322500" w:rsidRDefault="00322500" w:rsidP="00322500">
      <w:pPr>
        <w:spacing w:before="100" w:beforeAutospacing="1" w:after="100" w:afterAutospacing="1" w:line="240" w:lineRule="auto"/>
        <w:ind w:left="360"/>
        <w:rPr>
          <w:rFonts w:ascii="Times New Roman" w:eastAsia="Times New Roman" w:hAnsi="Times New Roman" w:cs="Times New Roman"/>
          <w:sz w:val="24"/>
          <w:szCs w:val="24"/>
        </w:rPr>
      </w:pPr>
      <w:r w:rsidRPr="00322500">
        <w:rPr>
          <w:rFonts w:ascii="Courier New" w:eastAsia="Times New Roman" w:hAnsi="Courier New" w:cs="Courier New"/>
          <w:color w:val="000000"/>
          <w:sz w:val="20"/>
          <w:szCs w:val="20"/>
        </w:rPr>
        <w:t>---------------------------</w:t>
      </w:r>
    </w:p>
    <w:p w14:paraId="23E58F0A" w14:textId="77777777" w:rsidR="00322500" w:rsidRPr="00322500" w:rsidRDefault="00322500" w:rsidP="00322500">
      <w:pPr>
        <w:spacing w:before="100" w:beforeAutospacing="1" w:after="100" w:afterAutospacing="1" w:line="240" w:lineRule="auto"/>
        <w:ind w:left="360"/>
        <w:rPr>
          <w:rFonts w:ascii="Times New Roman" w:eastAsia="Times New Roman" w:hAnsi="Times New Roman" w:cs="Times New Roman"/>
          <w:sz w:val="24"/>
          <w:szCs w:val="24"/>
        </w:rPr>
      </w:pPr>
      <w:r w:rsidRPr="00322500">
        <w:rPr>
          <w:rFonts w:ascii="Courier New" w:eastAsia="Times New Roman" w:hAnsi="Courier New" w:cs="Courier New"/>
          <w:color w:val="000000"/>
          <w:sz w:val="20"/>
          <w:szCs w:val="20"/>
        </w:rPr>
        <w:t>User Name           : admin</w:t>
      </w:r>
    </w:p>
    <w:p w14:paraId="38AD4475" w14:textId="77777777" w:rsidR="00322500" w:rsidRPr="00322500" w:rsidRDefault="00322500" w:rsidP="00322500">
      <w:pPr>
        <w:spacing w:before="100" w:beforeAutospacing="1" w:after="100" w:afterAutospacing="1" w:line="240" w:lineRule="auto"/>
        <w:ind w:left="360"/>
        <w:rPr>
          <w:rFonts w:ascii="Times New Roman" w:eastAsia="Times New Roman" w:hAnsi="Times New Roman" w:cs="Times New Roman"/>
          <w:sz w:val="24"/>
          <w:szCs w:val="24"/>
        </w:rPr>
      </w:pPr>
      <w:r w:rsidRPr="00322500">
        <w:rPr>
          <w:rFonts w:ascii="Courier New" w:eastAsia="Times New Roman" w:hAnsi="Courier New" w:cs="Courier New"/>
          <w:color w:val="000000"/>
          <w:sz w:val="20"/>
          <w:szCs w:val="20"/>
        </w:rPr>
        <w:t>Schedule Type       : Run every day at 2 Hrs 0 Mins</w:t>
      </w:r>
    </w:p>
    <w:p w14:paraId="6A27FD77" w14:textId="77777777" w:rsidR="00322500" w:rsidRPr="00322500" w:rsidRDefault="00322500" w:rsidP="00322500">
      <w:pPr>
        <w:spacing w:before="100" w:beforeAutospacing="1" w:after="100" w:afterAutospacing="1" w:line="240" w:lineRule="auto"/>
        <w:ind w:left="360"/>
        <w:rPr>
          <w:rFonts w:ascii="Times New Roman" w:eastAsia="Times New Roman" w:hAnsi="Times New Roman" w:cs="Times New Roman"/>
          <w:sz w:val="24"/>
          <w:szCs w:val="24"/>
        </w:rPr>
      </w:pPr>
      <w:r w:rsidRPr="00322500">
        <w:rPr>
          <w:rFonts w:ascii="Courier New" w:eastAsia="Times New Roman" w:hAnsi="Courier New" w:cs="Courier New"/>
          <w:color w:val="000000"/>
          <w:sz w:val="20"/>
          <w:szCs w:val="20"/>
        </w:rPr>
        <w:t>Last Execution Time : Sun Apr  9 02:00:00 2017</w:t>
      </w:r>
    </w:p>
    <w:p w14:paraId="1B33AA94" w14:textId="77777777" w:rsidR="00322500" w:rsidRPr="00322500" w:rsidRDefault="00322500" w:rsidP="00322500">
      <w:pPr>
        <w:spacing w:before="100" w:beforeAutospacing="1" w:after="100" w:afterAutospacing="1" w:line="240" w:lineRule="auto"/>
        <w:ind w:left="360"/>
        <w:rPr>
          <w:rFonts w:ascii="Times New Roman" w:eastAsia="Times New Roman" w:hAnsi="Times New Roman" w:cs="Times New Roman"/>
          <w:sz w:val="24"/>
          <w:szCs w:val="24"/>
        </w:rPr>
      </w:pPr>
      <w:r w:rsidRPr="00322500">
        <w:rPr>
          <w:rFonts w:ascii="Courier New" w:eastAsia="Times New Roman" w:hAnsi="Courier New" w:cs="Courier New"/>
          <w:color w:val="000000"/>
          <w:sz w:val="20"/>
          <w:szCs w:val="20"/>
        </w:rPr>
        <w:t>Last Completion Time: Sun Apr  9 02:00:01 2017</w:t>
      </w:r>
    </w:p>
    <w:p w14:paraId="2823BC45" w14:textId="77777777" w:rsidR="00322500" w:rsidRPr="00322500" w:rsidRDefault="00322500" w:rsidP="00322500">
      <w:pPr>
        <w:spacing w:before="100" w:beforeAutospacing="1" w:after="100" w:afterAutospacing="1" w:line="240" w:lineRule="auto"/>
        <w:ind w:left="360"/>
        <w:rPr>
          <w:rFonts w:ascii="Times New Roman" w:eastAsia="Times New Roman" w:hAnsi="Times New Roman" w:cs="Times New Roman"/>
          <w:sz w:val="24"/>
          <w:szCs w:val="24"/>
        </w:rPr>
      </w:pPr>
      <w:r w:rsidRPr="00322500">
        <w:rPr>
          <w:rFonts w:ascii="Courier New" w:eastAsia="Times New Roman" w:hAnsi="Courier New" w:cs="Courier New"/>
          <w:color w:val="000000"/>
          <w:sz w:val="20"/>
          <w:szCs w:val="20"/>
        </w:rPr>
        <w:t>Execution count     : 3</w:t>
      </w:r>
    </w:p>
    <w:p w14:paraId="7DFA67FF" w14:textId="77777777" w:rsidR="00322500" w:rsidRPr="00322500" w:rsidRDefault="00322500" w:rsidP="00322500">
      <w:pPr>
        <w:spacing w:before="100" w:beforeAutospacing="1" w:after="100" w:afterAutospacing="1" w:line="240" w:lineRule="auto"/>
        <w:ind w:left="360"/>
        <w:rPr>
          <w:rFonts w:ascii="Times New Roman" w:eastAsia="Times New Roman" w:hAnsi="Times New Roman" w:cs="Times New Roman"/>
          <w:sz w:val="24"/>
          <w:szCs w:val="24"/>
        </w:rPr>
      </w:pPr>
      <w:r w:rsidRPr="00322500">
        <w:rPr>
          <w:rFonts w:ascii="Courier New" w:eastAsia="Times New Roman" w:hAnsi="Courier New" w:cs="Courier New"/>
          <w:color w:val="000000"/>
          <w:sz w:val="20"/>
          <w:szCs w:val="20"/>
        </w:rPr>
        <w:t>-----------------------------------------------</w:t>
      </w:r>
    </w:p>
    <w:p w14:paraId="0A74A60A" w14:textId="77777777" w:rsidR="00322500" w:rsidRPr="00322500" w:rsidRDefault="00322500" w:rsidP="00322500">
      <w:pPr>
        <w:spacing w:before="100" w:beforeAutospacing="1" w:after="100" w:afterAutospacing="1" w:line="240" w:lineRule="auto"/>
        <w:ind w:left="360"/>
        <w:rPr>
          <w:rFonts w:ascii="Times New Roman" w:eastAsia="Times New Roman" w:hAnsi="Times New Roman" w:cs="Times New Roman"/>
          <w:sz w:val="24"/>
          <w:szCs w:val="24"/>
        </w:rPr>
      </w:pPr>
      <w:r w:rsidRPr="00322500">
        <w:rPr>
          <w:rFonts w:ascii="Courier New" w:eastAsia="Times New Roman" w:hAnsi="Courier New" w:cs="Courier New"/>
          <w:color w:val="000000"/>
          <w:sz w:val="20"/>
          <w:szCs w:val="20"/>
        </w:rPr>
        <w:t>     Job Name            Last Execution Status</w:t>
      </w:r>
    </w:p>
    <w:p w14:paraId="38127F9C" w14:textId="77777777" w:rsidR="00322500" w:rsidRPr="00322500" w:rsidRDefault="00322500" w:rsidP="00322500">
      <w:pPr>
        <w:spacing w:before="100" w:beforeAutospacing="1" w:after="100" w:afterAutospacing="1" w:line="240" w:lineRule="auto"/>
        <w:ind w:left="360"/>
        <w:rPr>
          <w:rFonts w:ascii="Times New Roman" w:eastAsia="Times New Roman" w:hAnsi="Times New Roman" w:cs="Times New Roman"/>
          <w:sz w:val="24"/>
          <w:szCs w:val="24"/>
        </w:rPr>
      </w:pPr>
      <w:r w:rsidRPr="00322500">
        <w:rPr>
          <w:rFonts w:ascii="Courier New" w:eastAsia="Times New Roman" w:hAnsi="Courier New" w:cs="Courier New"/>
          <w:color w:val="000000"/>
          <w:sz w:val="20"/>
          <w:szCs w:val="20"/>
        </w:rPr>
        <w:t>-----------------------------------------------</w:t>
      </w:r>
    </w:p>
    <w:p w14:paraId="38B6636E" w14:textId="77777777" w:rsidR="00322500" w:rsidRPr="00322500" w:rsidRDefault="00322500" w:rsidP="00322500">
      <w:pPr>
        <w:spacing w:before="100" w:beforeAutospacing="1" w:after="100" w:afterAutospacing="1" w:line="240" w:lineRule="auto"/>
        <w:ind w:left="360"/>
        <w:rPr>
          <w:rFonts w:ascii="Times New Roman" w:eastAsia="Times New Roman" w:hAnsi="Times New Roman" w:cs="Times New Roman"/>
          <w:sz w:val="24"/>
          <w:szCs w:val="24"/>
        </w:rPr>
      </w:pPr>
      <w:r w:rsidRPr="00322500">
        <w:rPr>
          <w:rFonts w:ascii="Courier New" w:eastAsia="Times New Roman" w:hAnsi="Courier New" w:cs="Courier New"/>
          <w:color w:val="000000"/>
          <w:sz w:val="20"/>
          <w:szCs w:val="20"/>
        </w:rPr>
        <w:t>backup-cfg                        Success (0)</w:t>
      </w:r>
    </w:p>
    <w:p w14:paraId="4811520B" w14:textId="77777777" w:rsidR="00322500" w:rsidRPr="00322500" w:rsidRDefault="00322500" w:rsidP="00322500">
      <w:pPr>
        <w:spacing w:before="100" w:beforeAutospacing="1" w:after="100" w:afterAutospacing="1" w:line="240" w:lineRule="auto"/>
        <w:ind w:left="360"/>
        <w:rPr>
          <w:rFonts w:ascii="Times New Roman" w:eastAsia="Times New Roman" w:hAnsi="Times New Roman" w:cs="Times New Roman"/>
          <w:sz w:val="24"/>
          <w:szCs w:val="24"/>
        </w:rPr>
      </w:pPr>
      <w:r w:rsidRPr="00322500">
        <w:rPr>
          <w:rFonts w:ascii="Courier New" w:eastAsia="Times New Roman" w:hAnsi="Courier New" w:cs="Courier New"/>
          <w:color w:val="000000"/>
          <w:sz w:val="20"/>
          <w:szCs w:val="20"/>
        </w:rPr>
        <w:t>==============================================================================</w:t>
      </w:r>
    </w:p>
    <w:p w14:paraId="5B855D17" w14:textId="77777777" w:rsidR="00322500" w:rsidRPr="00322500" w:rsidRDefault="00322500" w:rsidP="00322500">
      <w:pPr>
        <w:spacing w:before="100" w:beforeAutospacing="1" w:after="100" w:afterAutospacing="1" w:line="240" w:lineRule="auto"/>
        <w:ind w:left="360"/>
        <w:rPr>
          <w:rFonts w:ascii="Times New Roman" w:eastAsia="Times New Roman" w:hAnsi="Times New Roman" w:cs="Times New Roman"/>
          <w:sz w:val="24"/>
          <w:szCs w:val="24"/>
        </w:rPr>
      </w:pPr>
      <w:r w:rsidRPr="00322500">
        <w:rPr>
          <w:rFonts w:ascii="Arial" w:eastAsia="Times New Roman" w:hAnsi="Arial" w:cs="Arial"/>
          <w:color w:val="000000"/>
          <w:sz w:val="20"/>
          <w:szCs w:val="20"/>
        </w:rPr>
        <w:t> </w:t>
      </w:r>
    </w:p>
    <w:p w14:paraId="2651272E"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xml:space="preserve">Full documentation of use for the feature scheduler can be found at: </w:t>
      </w:r>
      <w:hyperlink r:id="rId538" w:history="1">
        <w:r w:rsidRPr="00322500">
          <w:rPr>
            <w:rFonts w:ascii="Times New Roman" w:eastAsia="Times New Roman" w:hAnsi="Times New Roman" w:cs="Times New Roman"/>
            <w:color w:val="0000FF"/>
            <w:sz w:val="24"/>
            <w:szCs w:val="24"/>
            <w:u w:val="single"/>
          </w:rPr>
          <w:t>http://www.cisco.com/c/en/us/td/docs/switches/datacenter/nexus9000/sw/7-x/system_management/configuration/guide/b_Cisco_Nexus_9000_Series_NX-OS_System_Management_Configuration_Guide_7x/b_Cisco_Nexus_9000_Series_NX-OS_System_Management_Configuration_Guide_7x_chapter_01010.html</w:t>
        </w:r>
      </w:hyperlink>
    </w:p>
    <w:p w14:paraId="1258D1CD" w14:textId="77777777" w:rsidR="00322500" w:rsidRPr="00322500" w:rsidRDefault="00322500" w:rsidP="00322500">
      <w:pPr>
        <w:spacing w:before="100" w:beforeAutospacing="1" w:after="100" w:afterAutospacing="1" w:line="240" w:lineRule="auto"/>
        <w:outlineLvl w:val="3"/>
        <w:rPr>
          <w:rFonts w:ascii="Times New Roman" w:eastAsia="Times New Roman" w:hAnsi="Times New Roman" w:cs="Times New Roman"/>
          <w:b/>
          <w:bCs/>
          <w:sz w:val="24"/>
          <w:szCs w:val="24"/>
        </w:rPr>
      </w:pPr>
      <w:bookmarkStart w:id="425" w:name="_Toc480541849"/>
      <w:r w:rsidRPr="00322500">
        <w:rPr>
          <w:rFonts w:ascii="Times New Roman" w:eastAsia="Times New Roman" w:hAnsi="Times New Roman" w:cs="Times New Roman"/>
          <w:b/>
          <w:bCs/>
          <w:sz w:val="24"/>
          <w:szCs w:val="24"/>
        </w:rPr>
        <w:t>VMware VCSA Backup</w:t>
      </w:r>
      <w:bookmarkEnd w:id="425"/>
    </w:p>
    <w:p w14:paraId="747560E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Basic backup of the vCenter Server Appliance is also available within the native capabilities of the VCSA, though within the default solution this is manually initiated provide a scheduled solution.  To create a backup, complete the following steps:</w:t>
      </w:r>
    </w:p>
    <w:p w14:paraId="5612E63D" w14:textId="77777777" w:rsidR="00322500" w:rsidRPr="00322500" w:rsidRDefault="00322500" w:rsidP="00322500">
      <w:pPr>
        <w:spacing w:before="100" w:beforeAutospacing="1" w:after="100" w:afterAutospacing="1" w:line="240" w:lineRule="auto"/>
        <w:ind w:left="1080" w:hanging="360"/>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1.</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onnect to the VCSA Console at https://&lt;VCSA IP&gt;:5480.</w:t>
      </w:r>
    </w:p>
    <w:p w14:paraId="2E17A314"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noProof/>
          <w:color w:val="0000FF"/>
          <w:sz w:val="24"/>
          <w:szCs w:val="24"/>
        </w:rPr>
        <w:drawing>
          <wp:inline distT="0" distB="0" distL="0" distR="0" wp14:anchorId="0711216B" wp14:editId="373BCAF5">
            <wp:extent cx="6675120" cy="2499360"/>
            <wp:effectExtent l="0" t="0" r="0" b="0"/>
            <wp:docPr id="3" name="Picture 3" descr="https://www.cisco.com/c/dam/en/us/td/docs/unified_computing/ucs/UCS_CVDs/flexpod_esxi65_n9fc.docx/_jcr_content/renditions/flexpod_esxi65_n9fc_158.png">
              <a:hlinkClick xmlns:a="http://schemas.openxmlformats.org/drawingml/2006/main" r:id="rId539"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www.cisco.com/c/dam/en/us/td/docs/unified_computing/ucs/UCS_CVDs/flexpod_esxi65_n9fc.docx/_jcr_content/renditions/flexpod_esxi65_n9fc_158.png">
                      <a:hlinkClick r:id="rId539" tooltip="&quot;Related image, diagram or screenshot.&quot;"/>
                    </pic:cNvPr>
                    <pic:cNvPicPr>
                      <a:picLocks noChangeAspect="1" noChangeArrowheads="1"/>
                    </pic:cNvPicPr>
                  </pic:nvPicPr>
                  <pic:blipFill>
                    <a:blip r:embed="rId540">
                      <a:extLst>
                        <a:ext uri="{28A0092B-C50C-407E-A947-70E740481C1C}">
                          <a14:useLocalDpi xmlns:a14="http://schemas.microsoft.com/office/drawing/2010/main" val="0"/>
                        </a:ext>
                      </a:extLst>
                    </a:blip>
                    <a:srcRect/>
                    <a:stretch>
                      <a:fillRect/>
                    </a:stretch>
                  </pic:blipFill>
                  <pic:spPr bwMode="auto">
                    <a:xfrm>
                      <a:off x="0" y="0"/>
                      <a:ext cx="6675120" cy="2499360"/>
                    </a:xfrm>
                    <a:prstGeom prst="rect">
                      <a:avLst/>
                    </a:prstGeom>
                    <a:noFill/>
                    <a:ln>
                      <a:noFill/>
                    </a:ln>
                  </pic:spPr>
                </pic:pic>
              </a:graphicData>
            </a:graphic>
          </wp:inline>
        </w:drawing>
      </w:r>
    </w:p>
    <w:p w14:paraId="5BD805D7" w14:textId="77777777" w:rsidR="00322500" w:rsidRPr="00322500" w:rsidRDefault="00322500" w:rsidP="00322500">
      <w:pPr>
        <w:spacing w:before="100" w:beforeAutospacing="1" w:after="100" w:afterAutospacing="1" w:line="240" w:lineRule="auto"/>
        <w:ind w:left="1080" w:hanging="360"/>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2.</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Backup within the Summary section to open up the Backup Appliance Dialogue.</w:t>
      </w:r>
    </w:p>
    <w:p w14:paraId="0964DF34" w14:textId="77777777" w:rsidR="00322500" w:rsidRPr="00322500" w:rsidRDefault="00322500" w:rsidP="00322500">
      <w:pPr>
        <w:spacing w:before="100" w:beforeAutospacing="1" w:after="100" w:afterAutospacing="1" w:line="240" w:lineRule="auto"/>
        <w:ind w:left="1080" w:hanging="360"/>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3.</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 xml:space="preserve">Specify: </w:t>
      </w:r>
    </w:p>
    <w:p w14:paraId="7DD3760C" w14:textId="77777777" w:rsidR="00322500" w:rsidRPr="00322500" w:rsidRDefault="00322500" w:rsidP="00322500">
      <w:pPr>
        <w:spacing w:before="100" w:beforeAutospacing="1" w:after="100" w:afterAutospacing="1" w:line="240" w:lineRule="auto"/>
        <w:ind w:left="1800" w:hanging="360"/>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a.</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the Protocol to use [HTTPS/HTTP/SCP/FTPS/FTP]</w:t>
      </w:r>
    </w:p>
    <w:p w14:paraId="3464B859" w14:textId="77777777" w:rsidR="00322500" w:rsidRPr="00322500" w:rsidRDefault="00322500" w:rsidP="00322500">
      <w:pPr>
        <w:spacing w:before="100" w:beforeAutospacing="1" w:after="100" w:afterAutospacing="1" w:line="240" w:lineRule="auto"/>
        <w:ind w:left="1800" w:hanging="360"/>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b.</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location of an empty directory to be used for the backup</w:t>
      </w:r>
    </w:p>
    <w:p w14:paraId="17011044" w14:textId="77777777" w:rsidR="00322500" w:rsidRPr="00322500" w:rsidRDefault="00322500" w:rsidP="00322500">
      <w:pPr>
        <w:spacing w:before="100" w:beforeAutospacing="1" w:after="100" w:afterAutospacing="1" w:line="240" w:lineRule="auto"/>
        <w:ind w:left="1800" w:hanging="360"/>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c.</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the User name and password</w:t>
      </w:r>
    </w:p>
    <w:p w14:paraId="1ED9C3B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noProof/>
          <w:color w:val="0000FF"/>
          <w:sz w:val="24"/>
          <w:szCs w:val="24"/>
        </w:rPr>
        <w:drawing>
          <wp:inline distT="0" distB="0" distL="0" distR="0" wp14:anchorId="0BE5DE9E" wp14:editId="0C99FD10">
            <wp:extent cx="6675120" cy="3924300"/>
            <wp:effectExtent l="0" t="0" r="0" b="0"/>
            <wp:docPr id="2" name="Picture 2" descr="https://www.cisco.com/c/dam/en/us/td/docs/unified_computing/ucs/UCS_CVDs/flexpod_esxi65_n9fc.docx/_jcr_content/renditions/flexpod_esxi65_n9fc_159.png">
              <a:hlinkClick xmlns:a="http://schemas.openxmlformats.org/drawingml/2006/main" r:id="rId541"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www.cisco.com/c/dam/en/us/td/docs/unified_computing/ucs/UCS_CVDs/flexpod_esxi65_n9fc.docx/_jcr_content/renditions/flexpod_esxi65_n9fc_159.png">
                      <a:hlinkClick r:id="rId541" tooltip="&quot;Related image, diagram or screenshot.&quot;"/>
                    </pic:cNvPr>
                    <pic:cNvPicPr>
                      <a:picLocks noChangeAspect="1" noChangeArrowheads="1"/>
                    </pic:cNvPicPr>
                  </pic:nvPicPr>
                  <pic:blipFill>
                    <a:blip r:embed="rId542">
                      <a:extLst>
                        <a:ext uri="{28A0092B-C50C-407E-A947-70E740481C1C}">
                          <a14:useLocalDpi xmlns:a14="http://schemas.microsoft.com/office/drawing/2010/main" val="0"/>
                        </a:ext>
                      </a:extLst>
                    </a:blip>
                    <a:srcRect/>
                    <a:stretch>
                      <a:fillRect/>
                    </a:stretch>
                  </pic:blipFill>
                  <pic:spPr bwMode="auto">
                    <a:xfrm>
                      <a:off x="0" y="0"/>
                      <a:ext cx="6675120" cy="3924300"/>
                    </a:xfrm>
                    <a:prstGeom prst="rect">
                      <a:avLst/>
                    </a:prstGeom>
                    <a:noFill/>
                    <a:ln>
                      <a:noFill/>
                    </a:ln>
                  </pic:spPr>
                </pic:pic>
              </a:graphicData>
            </a:graphic>
          </wp:inline>
        </w:drawing>
      </w:r>
    </w:p>
    <w:p w14:paraId="23351F9D" w14:textId="77777777" w:rsidR="00322500" w:rsidRPr="00322500" w:rsidRDefault="00322500" w:rsidP="00322500">
      <w:pPr>
        <w:spacing w:before="100" w:beforeAutospacing="1" w:after="100" w:afterAutospacing="1" w:line="240" w:lineRule="auto"/>
        <w:ind w:left="1080" w:hanging="360"/>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4.</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Next.</w:t>
      </w:r>
    </w:p>
    <w:p w14:paraId="480A9A5C" w14:textId="77777777" w:rsidR="00322500" w:rsidRPr="00322500" w:rsidRDefault="00322500" w:rsidP="00322500">
      <w:pPr>
        <w:spacing w:before="100" w:beforeAutospacing="1" w:after="100" w:afterAutospacing="1" w:line="240" w:lineRule="auto"/>
        <w:ind w:left="1080" w:hanging="360"/>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5.</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De-select some parts if they should be excluded from the backup.</w:t>
      </w:r>
    </w:p>
    <w:p w14:paraId="59D08A7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noProof/>
          <w:color w:val="0000FF"/>
          <w:sz w:val="24"/>
          <w:szCs w:val="24"/>
        </w:rPr>
        <w:drawing>
          <wp:inline distT="0" distB="0" distL="0" distR="0" wp14:anchorId="0A8E01FE" wp14:editId="04EF2313">
            <wp:extent cx="6675120" cy="3924300"/>
            <wp:effectExtent l="0" t="0" r="0" b="0"/>
            <wp:docPr id="1" name="Picture 1" descr="https://www.cisco.com/c/dam/en/us/td/docs/unified_computing/ucs/UCS_CVDs/flexpod_esxi65_n9fc.docx/_jcr_content/renditions/flexpod_esxi65_n9fc_160.png">
              <a:hlinkClick xmlns:a="http://schemas.openxmlformats.org/drawingml/2006/main" r:id="rId543"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www.cisco.com/c/dam/en/us/td/docs/unified_computing/ucs/UCS_CVDs/flexpod_esxi65_n9fc.docx/_jcr_content/renditions/flexpod_esxi65_n9fc_160.png">
                      <a:hlinkClick r:id="rId543" tooltip="&quot;Related image, diagram or screenshot.&quot;"/>
                    </pic:cNvPr>
                    <pic:cNvPicPr>
                      <a:picLocks noChangeAspect="1" noChangeArrowheads="1"/>
                    </pic:cNvPicPr>
                  </pic:nvPicPr>
                  <pic:blipFill>
                    <a:blip r:embed="rId544">
                      <a:extLst>
                        <a:ext uri="{28A0092B-C50C-407E-A947-70E740481C1C}">
                          <a14:useLocalDpi xmlns:a14="http://schemas.microsoft.com/office/drawing/2010/main" val="0"/>
                        </a:ext>
                      </a:extLst>
                    </a:blip>
                    <a:srcRect/>
                    <a:stretch>
                      <a:fillRect/>
                    </a:stretch>
                  </pic:blipFill>
                  <pic:spPr bwMode="auto">
                    <a:xfrm>
                      <a:off x="0" y="0"/>
                      <a:ext cx="6675120" cy="3924300"/>
                    </a:xfrm>
                    <a:prstGeom prst="rect">
                      <a:avLst/>
                    </a:prstGeom>
                    <a:noFill/>
                    <a:ln>
                      <a:noFill/>
                    </a:ln>
                  </pic:spPr>
                </pic:pic>
              </a:graphicData>
            </a:graphic>
          </wp:inline>
        </w:drawing>
      </w:r>
    </w:p>
    <w:p w14:paraId="305D0FA3" w14:textId="77777777" w:rsidR="00322500" w:rsidRPr="00322500" w:rsidRDefault="00322500" w:rsidP="00322500">
      <w:pPr>
        <w:spacing w:before="100" w:beforeAutospacing="1" w:after="100" w:afterAutospacing="1" w:line="240" w:lineRule="auto"/>
        <w:ind w:left="1080" w:hanging="360"/>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6.</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Click Next.</w:t>
      </w:r>
    </w:p>
    <w:p w14:paraId="7D2DA538" w14:textId="77777777" w:rsidR="00322500" w:rsidRPr="00322500" w:rsidRDefault="00322500" w:rsidP="00322500">
      <w:pPr>
        <w:spacing w:before="100" w:beforeAutospacing="1" w:after="100" w:afterAutospacing="1" w:line="240" w:lineRule="auto"/>
        <w:ind w:left="1080" w:hanging="360"/>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7.</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Review the options selected and click Finish to begin the backup.</w:t>
      </w:r>
    </w:p>
    <w:p w14:paraId="5B2860B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Restoration can be initiated with the backed up files using the Restore function of the VCSA 6.5 Installer.</w:t>
      </w:r>
    </w:p>
    <w:p w14:paraId="3712FA43" w14:textId="77777777" w:rsidR="00322500" w:rsidRPr="00322500" w:rsidRDefault="00322500" w:rsidP="00322500">
      <w:pPr>
        <w:spacing w:before="100" w:beforeAutospacing="1" w:after="100" w:afterAutospacing="1" w:line="240" w:lineRule="auto"/>
        <w:outlineLvl w:val="2"/>
        <w:rPr>
          <w:rFonts w:ascii="Times New Roman" w:eastAsia="Times New Roman" w:hAnsi="Times New Roman" w:cs="Times New Roman"/>
          <w:b/>
          <w:bCs/>
          <w:sz w:val="27"/>
          <w:szCs w:val="27"/>
        </w:rPr>
      </w:pPr>
      <w:bookmarkStart w:id="426" w:name="_Toc480541850"/>
      <w:r w:rsidRPr="00322500">
        <w:rPr>
          <w:rFonts w:ascii="Times New Roman" w:eastAsia="Times New Roman" w:hAnsi="Times New Roman" w:cs="Times New Roman"/>
          <w:b/>
          <w:bCs/>
          <w:sz w:val="27"/>
          <w:szCs w:val="27"/>
        </w:rPr>
        <w:t>Breakout Interface Configuration in the Cisco Nexus 9332PQ Switches</w:t>
      </w:r>
      <w:bookmarkEnd w:id="426"/>
    </w:p>
    <w:p w14:paraId="6E17B58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The 40Gb end to end FlexPod design in this document uses a pair of Nexus 9332PQ which is built with all ports being of the 40 Gbps Quad Small Form Factor Pluggable Plus (QSFP+) type.  If there is a need to directly support a 10Gb Small Form Pluggable Plus (SFP+), this can be configured within the switch, and connected to the 10Gb SFP+ device using a supported QSFP+ Breakout Cable.</w:t>
      </w:r>
    </w:p>
    <w:p w14:paraId="1E9AF58D"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Configuration of the QSFP+ ports will use the interface breakout command as shown in this example to turn the 40G interface Ethernet 1/1 into 4x10G interfaces:</w:t>
      </w:r>
    </w:p>
    <w:p w14:paraId="39CAD40D" w14:textId="77777777" w:rsidR="00322500" w:rsidRPr="00322500" w:rsidRDefault="00322500" w:rsidP="00322500">
      <w:pPr>
        <w:spacing w:before="100" w:beforeAutospacing="1" w:after="100" w:afterAutospacing="1" w:line="240" w:lineRule="auto"/>
        <w:ind w:left="720"/>
        <w:rPr>
          <w:rFonts w:ascii="Times New Roman" w:eastAsia="Times New Roman" w:hAnsi="Times New Roman" w:cs="Times New Roman"/>
          <w:sz w:val="24"/>
          <w:szCs w:val="24"/>
        </w:rPr>
      </w:pPr>
      <w:r w:rsidRPr="00322500">
        <w:rPr>
          <w:rFonts w:ascii="Courier New" w:eastAsia="Times New Roman" w:hAnsi="Courier New" w:cs="Courier New"/>
          <w:color w:val="000000"/>
          <w:sz w:val="20"/>
          <w:szCs w:val="20"/>
        </w:rPr>
        <w:t>bb04-9332-a(config)# show running-config interface Ethernet1/1</w:t>
      </w:r>
    </w:p>
    <w:p w14:paraId="3535C88C" w14:textId="77777777" w:rsidR="00322500" w:rsidRPr="00322500" w:rsidRDefault="00322500" w:rsidP="00322500">
      <w:pPr>
        <w:spacing w:before="100" w:beforeAutospacing="1" w:after="100" w:afterAutospacing="1" w:line="240" w:lineRule="auto"/>
        <w:ind w:left="720"/>
        <w:rPr>
          <w:rFonts w:ascii="Times New Roman" w:eastAsia="Times New Roman" w:hAnsi="Times New Roman" w:cs="Times New Roman"/>
          <w:sz w:val="24"/>
          <w:szCs w:val="24"/>
        </w:rPr>
      </w:pPr>
      <w:r w:rsidRPr="00322500">
        <w:rPr>
          <w:rFonts w:ascii="Courier New" w:eastAsia="Times New Roman" w:hAnsi="Courier New" w:cs="Courier New"/>
          <w:color w:val="000000"/>
          <w:sz w:val="20"/>
          <w:szCs w:val="20"/>
        </w:rPr>
        <w:t> </w:t>
      </w:r>
    </w:p>
    <w:p w14:paraId="6B5B63D2" w14:textId="77777777" w:rsidR="00322500" w:rsidRPr="00322500" w:rsidRDefault="00322500" w:rsidP="00322500">
      <w:pPr>
        <w:spacing w:before="100" w:beforeAutospacing="1" w:after="100" w:afterAutospacing="1" w:line="240" w:lineRule="auto"/>
        <w:ind w:left="720"/>
        <w:rPr>
          <w:rFonts w:ascii="Times New Roman" w:eastAsia="Times New Roman" w:hAnsi="Times New Roman" w:cs="Times New Roman"/>
          <w:sz w:val="24"/>
          <w:szCs w:val="24"/>
        </w:rPr>
      </w:pPr>
      <w:r w:rsidRPr="00322500">
        <w:rPr>
          <w:rFonts w:ascii="Courier New" w:eastAsia="Times New Roman" w:hAnsi="Courier New" w:cs="Courier New"/>
          <w:color w:val="000000"/>
          <w:sz w:val="20"/>
          <w:szCs w:val="20"/>
        </w:rPr>
        <w:t>interface Ethernet1/1</w:t>
      </w:r>
    </w:p>
    <w:p w14:paraId="2C115BA3" w14:textId="77777777" w:rsidR="00322500" w:rsidRPr="00322500" w:rsidRDefault="00322500" w:rsidP="00322500">
      <w:pPr>
        <w:spacing w:before="100" w:beforeAutospacing="1" w:after="100" w:afterAutospacing="1" w:line="240" w:lineRule="auto"/>
        <w:ind w:left="720"/>
        <w:rPr>
          <w:rFonts w:ascii="Times New Roman" w:eastAsia="Times New Roman" w:hAnsi="Times New Roman" w:cs="Times New Roman"/>
          <w:sz w:val="24"/>
          <w:szCs w:val="24"/>
        </w:rPr>
      </w:pPr>
      <w:r w:rsidRPr="00322500">
        <w:rPr>
          <w:rFonts w:ascii="Courier New" w:eastAsia="Times New Roman" w:hAnsi="Courier New" w:cs="Courier New"/>
          <w:color w:val="000000"/>
          <w:sz w:val="20"/>
          <w:szCs w:val="20"/>
        </w:rPr>
        <w:t>  no switchport</w:t>
      </w:r>
    </w:p>
    <w:p w14:paraId="30F548DE" w14:textId="77777777" w:rsidR="00322500" w:rsidRPr="00322500" w:rsidRDefault="00322500" w:rsidP="00322500">
      <w:pPr>
        <w:spacing w:before="100" w:beforeAutospacing="1" w:after="100" w:afterAutospacing="1" w:line="240" w:lineRule="auto"/>
        <w:ind w:left="720"/>
        <w:rPr>
          <w:rFonts w:ascii="Times New Roman" w:eastAsia="Times New Roman" w:hAnsi="Times New Roman" w:cs="Times New Roman"/>
          <w:sz w:val="24"/>
          <w:szCs w:val="24"/>
        </w:rPr>
      </w:pPr>
      <w:r w:rsidRPr="00322500">
        <w:rPr>
          <w:rFonts w:ascii="Courier New" w:eastAsia="Times New Roman" w:hAnsi="Courier New" w:cs="Courier New"/>
          <w:color w:val="000000"/>
          <w:sz w:val="20"/>
          <w:szCs w:val="20"/>
        </w:rPr>
        <w:t> </w:t>
      </w:r>
    </w:p>
    <w:p w14:paraId="4CF93F85" w14:textId="77777777" w:rsidR="00322500" w:rsidRPr="00322500" w:rsidRDefault="00322500" w:rsidP="00322500">
      <w:pPr>
        <w:spacing w:before="100" w:beforeAutospacing="1" w:after="100" w:afterAutospacing="1" w:line="240" w:lineRule="auto"/>
        <w:ind w:left="720"/>
        <w:rPr>
          <w:rFonts w:ascii="Times New Roman" w:eastAsia="Times New Roman" w:hAnsi="Times New Roman" w:cs="Times New Roman"/>
          <w:sz w:val="24"/>
          <w:szCs w:val="24"/>
        </w:rPr>
      </w:pPr>
      <w:r w:rsidRPr="00322500">
        <w:rPr>
          <w:rFonts w:ascii="Courier New" w:eastAsia="Times New Roman" w:hAnsi="Courier New" w:cs="Courier New"/>
          <w:color w:val="000000"/>
          <w:sz w:val="20"/>
          <w:szCs w:val="20"/>
        </w:rPr>
        <w:t>bb04-9332-a(config)# interface breakout module 1 port 5 map 10g-4x</w:t>
      </w:r>
    </w:p>
    <w:p w14:paraId="1106A71D" w14:textId="77777777" w:rsidR="00322500" w:rsidRPr="00322500" w:rsidRDefault="00322500" w:rsidP="00322500">
      <w:pPr>
        <w:spacing w:before="100" w:beforeAutospacing="1" w:after="100" w:afterAutospacing="1" w:line="240" w:lineRule="auto"/>
        <w:ind w:left="720"/>
        <w:rPr>
          <w:rFonts w:ascii="Times New Roman" w:eastAsia="Times New Roman" w:hAnsi="Times New Roman" w:cs="Times New Roman"/>
          <w:sz w:val="24"/>
          <w:szCs w:val="24"/>
        </w:rPr>
      </w:pPr>
      <w:r w:rsidRPr="00322500">
        <w:rPr>
          <w:rFonts w:ascii="Courier New" w:eastAsia="Times New Roman" w:hAnsi="Courier New" w:cs="Courier New"/>
          <w:color w:val="000000"/>
          <w:sz w:val="20"/>
          <w:szCs w:val="20"/>
        </w:rPr>
        <w:t> </w:t>
      </w:r>
    </w:p>
    <w:p w14:paraId="4745B630" w14:textId="77777777" w:rsidR="00322500" w:rsidRPr="00322500" w:rsidRDefault="00322500" w:rsidP="00322500">
      <w:pPr>
        <w:spacing w:before="100" w:beforeAutospacing="1" w:after="100" w:afterAutospacing="1" w:line="240" w:lineRule="auto"/>
        <w:ind w:left="720"/>
        <w:rPr>
          <w:rFonts w:ascii="Times New Roman" w:eastAsia="Times New Roman" w:hAnsi="Times New Roman" w:cs="Times New Roman"/>
          <w:sz w:val="24"/>
          <w:szCs w:val="24"/>
        </w:rPr>
      </w:pPr>
      <w:r w:rsidRPr="00322500">
        <w:rPr>
          <w:rFonts w:ascii="Courier New" w:eastAsia="Times New Roman" w:hAnsi="Courier New" w:cs="Courier New"/>
          <w:color w:val="000000"/>
          <w:sz w:val="20"/>
          <w:szCs w:val="20"/>
        </w:rPr>
        <w:t>bb04-9332-a(config)# show running-config interface Ethernet1/1/1-4</w:t>
      </w:r>
    </w:p>
    <w:p w14:paraId="586B212F" w14:textId="77777777" w:rsidR="00322500" w:rsidRPr="00322500" w:rsidRDefault="00322500" w:rsidP="00322500">
      <w:pPr>
        <w:spacing w:before="100" w:beforeAutospacing="1" w:after="100" w:afterAutospacing="1" w:line="240" w:lineRule="auto"/>
        <w:ind w:left="720"/>
        <w:rPr>
          <w:rFonts w:ascii="Times New Roman" w:eastAsia="Times New Roman" w:hAnsi="Times New Roman" w:cs="Times New Roman"/>
          <w:sz w:val="24"/>
          <w:szCs w:val="24"/>
        </w:rPr>
      </w:pPr>
      <w:r w:rsidRPr="00322500">
        <w:rPr>
          <w:rFonts w:ascii="Courier New" w:eastAsia="Times New Roman" w:hAnsi="Courier New" w:cs="Courier New"/>
          <w:color w:val="000000"/>
          <w:sz w:val="20"/>
          <w:szCs w:val="20"/>
        </w:rPr>
        <w:t> </w:t>
      </w:r>
    </w:p>
    <w:p w14:paraId="20E4E86F" w14:textId="77777777" w:rsidR="00322500" w:rsidRPr="00322500" w:rsidRDefault="00322500" w:rsidP="00322500">
      <w:pPr>
        <w:spacing w:before="100" w:beforeAutospacing="1" w:after="100" w:afterAutospacing="1" w:line="240" w:lineRule="auto"/>
        <w:ind w:left="720"/>
        <w:rPr>
          <w:rFonts w:ascii="Times New Roman" w:eastAsia="Times New Roman" w:hAnsi="Times New Roman" w:cs="Times New Roman"/>
          <w:sz w:val="24"/>
          <w:szCs w:val="24"/>
        </w:rPr>
      </w:pPr>
      <w:r w:rsidRPr="00322500">
        <w:rPr>
          <w:rFonts w:ascii="Courier New" w:eastAsia="Times New Roman" w:hAnsi="Courier New" w:cs="Courier New"/>
          <w:color w:val="000000"/>
          <w:sz w:val="20"/>
          <w:szCs w:val="20"/>
        </w:rPr>
        <w:t>interface Ethernet1/1/1</w:t>
      </w:r>
    </w:p>
    <w:p w14:paraId="08B5B46F" w14:textId="77777777" w:rsidR="00322500" w:rsidRPr="00322500" w:rsidRDefault="00322500" w:rsidP="00322500">
      <w:pPr>
        <w:spacing w:before="100" w:beforeAutospacing="1" w:after="100" w:afterAutospacing="1" w:line="240" w:lineRule="auto"/>
        <w:ind w:left="720"/>
        <w:rPr>
          <w:rFonts w:ascii="Times New Roman" w:eastAsia="Times New Roman" w:hAnsi="Times New Roman" w:cs="Times New Roman"/>
          <w:sz w:val="24"/>
          <w:szCs w:val="24"/>
        </w:rPr>
      </w:pPr>
      <w:r w:rsidRPr="00322500">
        <w:rPr>
          <w:rFonts w:ascii="Courier New" w:eastAsia="Times New Roman" w:hAnsi="Courier New" w:cs="Courier New"/>
          <w:color w:val="000000"/>
          <w:sz w:val="20"/>
          <w:szCs w:val="20"/>
        </w:rPr>
        <w:t> </w:t>
      </w:r>
    </w:p>
    <w:p w14:paraId="3DD7AC17" w14:textId="77777777" w:rsidR="00322500" w:rsidRPr="00322500" w:rsidRDefault="00322500" w:rsidP="00322500">
      <w:pPr>
        <w:spacing w:before="100" w:beforeAutospacing="1" w:after="100" w:afterAutospacing="1" w:line="240" w:lineRule="auto"/>
        <w:ind w:left="720"/>
        <w:rPr>
          <w:rFonts w:ascii="Times New Roman" w:eastAsia="Times New Roman" w:hAnsi="Times New Roman" w:cs="Times New Roman"/>
          <w:sz w:val="24"/>
          <w:szCs w:val="24"/>
        </w:rPr>
      </w:pPr>
      <w:r w:rsidRPr="00322500">
        <w:rPr>
          <w:rFonts w:ascii="Courier New" w:eastAsia="Times New Roman" w:hAnsi="Courier New" w:cs="Courier New"/>
          <w:color w:val="000000"/>
          <w:sz w:val="20"/>
          <w:szCs w:val="20"/>
        </w:rPr>
        <w:t>interface Ethernet1/1/2</w:t>
      </w:r>
    </w:p>
    <w:p w14:paraId="15F1B6D0" w14:textId="77777777" w:rsidR="00322500" w:rsidRPr="00322500" w:rsidRDefault="00322500" w:rsidP="00322500">
      <w:pPr>
        <w:spacing w:before="100" w:beforeAutospacing="1" w:after="100" w:afterAutospacing="1" w:line="240" w:lineRule="auto"/>
        <w:ind w:left="720"/>
        <w:rPr>
          <w:rFonts w:ascii="Times New Roman" w:eastAsia="Times New Roman" w:hAnsi="Times New Roman" w:cs="Times New Roman"/>
          <w:sz w:val="24"/>
          <w:szCs w:val="24"/>
        </w:rPr>
      </w:pPr>
      <w:r w:rsidRPr="00322500">
        <w:rPr>
          <w:rFonts w:ascii="Courier New" w:eastAsia="Times New Roman" w:hAnsi="Courier New" w:cs="Courier New"/>
          <w:color w:val="000000"/>
          <w:sz w:val="20"/>
          <w:szCs w:val="20"/>
        </w:rPr>
        <w:t> </w:t>
      </w:r>
    </w:p>
    <w:p w14:paraId="74FF15D6" w14:textId="77777777" w:rsidR="00322500" w:rsidRPr="00322500" w:rsidRDefault="00322500" w:rsidP="00322500">
      <w:pPr>
        <w:spacing w:before="100" w:beforeAutospacing="1" w:after="100" w:afterAutospacing="1" w:line="240" w:lineRule="auto"/>
        <w:ind w:left="720"/>
        <w:rPr>
          <w:rFonts w:ascii="Times New Roman" w:eastAsia="Times New Roman" w:hAnsi="Times New Roman" w:cs="Times New Roman"/>
          <w:sz w:val="24"/>
          <w:szCs w:val="24"/>
        </w:rPr>
      </w:pPr>
      <w:r w:rsidRPr="00322500">
        <w:rPr>
          <w:rFonts w:ascii="Courier New" w:eastAsia="Times New Roman" w:hAnsi="Courier New" w:cs="Courier New"/>
          <w:color w:val="000000"/>
          <w:sz w:val="20"/>
          <w:szCs w:val="20"/>
        </w:rPr>
        <w:t>interface Ethernet1/1/3</w:t>
      </w:r>
    </w:p>
    <w:p w14:paraId="78F5AF7F" w14:textId="77777777" w:rsidR="00322500" w:rsidRPr="00322500" w:rsidRDefault="00322500" w:rsidP="00322500">
      <w:pPr>
        <w:spacing w:before="100" w:beforeAutospacing="1" w:after="100" w:afterAutospacing="1" w:line="240" w:lineRule="auto"/>
        <w:ind w:left="720"/>
        <w:rPr>
          <w:rFonts w:ascii="Times New Roman" w:eastAsia="Times New Roman" w:hAnsi="Times New Roman" w:cs="Times New Roman"/>
          <w:sz w:val="24"/>
          <w:szCs w:val="24"/>
        </w:rPr>
      </w:pPr>
      <w:r w:rsidRPr="00322500">
        <w:rPr>
          <w:rFonts w:ascii="Courier New" w:eastAsia="Times New Roman" w:hAnsi="Courier New" w:cs="Courier New"/>
          <w:color w:val="000000"/>
          <w:sz w:val="20"/>
          <w:szCs w:val="20"/>
        </w:rPr>
        <w:t> </w:t>
      </w:r>
    </w:p>
    <w:p w14:paraId="045A859D" w14:textId="77777777" w:rsidR="00322500" w:rsidRPr="00322500" w:rsidRDefault="00322500" w:rsidP="00322500">
      <w:pPr>
        <w:spacing w:before="100" w:beforeAutospacing="1" w:after="100" w:afterAutospacing="1" w:line="240" w:lineRule="auto"/>
        <w:ind w:left="720"/>
        <w:rPr>
          <w:rFonts w:ascii="Times New Roman" w:eastAsia="Times New Roman" w:hAnsi="Times New Roman" w:cs="Times New Roman"/>
          <w:sz w:val="24"/>
          <w:szCs w:val="24"/>
        </w:rPr>
      </w:pPr>
      <w:r w:rsidRPr="00322500">
        <w:rPr>
          <w:rFonts w:ascii="Courier New" w:eastAsia="Times New Roman" w:hAnsi="Courier New" w:cs="Courier New"/>
          <w:color w:val="000000"/>
          <w:sz w:val="20"/>
          <w:szCs w:val="20"/>
        </w:rPr>
        <w:t>interface Ethernet1/1/4</w:t>
      </w:r>
    </w:p>
    <w:p w14:paraId="1FC48FD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Arial" w:eastAsia="Times New Roman" w:hAnsi="Arial" w:cs="Arial"/>
          <w:color w:val="000000"/>
          <w:sz w:val="20"/>
          <w:szCs w:val="20"/>
        </w:rPr>
        <w:t> </w:t>
      </w:r>
    </w:p>
    <w:p w14:paraId="52CFAAC3"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Breakout configurations that are no longer needed can be reverted with the no interface breakout command:</w:t>
      </w:r>
    </w:p>
    <w:p w14:paraId="03D6CB64" w14:textId="77777777" w:rsidR="00322500" w:rsidRPr="00322500" w:rsidRDefault="00322500" w:rsidP="00322500">
      <w:pPr>
        <w:spacing w:before="100" w:beforeAutospacing="1" w:after="100" w:afterAutospacing="1" w:line="240" w:lineRule="auto"/>
        <w:ind w:left="720"/>
        <w:rPr>
          <w:rFonts w:ascii="Times New Roman" w:eastAsia="Times New Roman" w:hAnsi="Times New Roman" w:cs="Times New Roman"/>
          <w:sz w:val="24"/>
          <w:szCs w:val="24"/>
        </w:rPr>
      </w:pPr>
      <w:r w:rsidRPr="00322500">
        <w:rPr>
          <w:rFonts w:ascii="Courier New" w:eastAsia="Times New Roman" w:hAnsi="Courier New" w:cs="Courier New"/>
          <w:sz w:val="24"/>
          <w:szCs w:val="24"/>
        </w:rPr>
        <w:t>bb04-9332-a(config)# no interface breakout module 1 port 1 map 10g-4x</w:t>
      </w:r>
    </w:p>
    <w:p w14:paraId="624578EB" w14:textId="77777777" w:rsidR="00322500" w:rsidRPr="00322500" w:rsidRDefault="00322500" w:rsidP="00322500">
      <w:pPr>
        <w:spacing w:before="100" w:beforeAutospacing="1" w:after="100" w:afterAutospacing="1" w:line="240" w:lineRule="auto"/>
        <w:ind w:left="720"/>
        <w:rPr>
          <w:rFonts w:ascii="Times New Roman" w:eastAsia="Times New Roman" w:hAnsi="Times New Roman" w:cs="Times New Roman"/>
          <w:sz w:val="24"/>
          <w:szCs w:val="24"/>
        </w:rPr>
      </w:pPr>
      <w:r w:rsidRPr="00322500">
        <w:rPr>
          <w:rFonts w:ascii="Courier New" w:eastAsia="Times New Roman" w:hAnsi="Courier New" w:cs="Courier New"/>
          <w:sz w:val="24"/>
          <w:szCs w:val="24"/>
        </w:rPr>
        <w:t>bb04-9332-a(config)#</w:t>
      </w:r>
    </w:p>
    <w:p w14:paraId="1E3CB50D" w14:textId="77777777" w:rsidR="00322500" w:rsidRPr="00322500" w:rsidRDefault="00322500" w:rsidP="00322500">
      <w:pPr>
        <w:spacing w:before="100" w:beforeAutospacing="1" w:after="100" w:afterAutospacing="1" w:line="240" w:lineRule="auto"/>
        <w:outlineLvl w:val="1"/>
        <w:rPr>
          <w:rFonts w:ascii="Times New Roman" w:eastAsia="Times New Roman" w:hAnsi="Times New Roman" w:cs="Times New Roman"/>
          <w:b/>
          <w:bCs/>
          <w:sz w:val="36"/>
          <w:szCs w:val="36"/>
        </w:rPr>
      </w:pPr>
      <w:bookmarkStart w:id="427" w:name="_Toc480541851"/>
      <w:bookmarkStart w:id="428" w:name="_Toc427325359"/>
      <w:bookmarkEnd w:id="427"/>
      <w:r w:rsidRPr="00322500">
        <w:rPr>
          <w:rFonts w:ascii="Times New Roman" w:eastAsia="Times New Roman" w:hAnsi="Times New Roman" w:cs="Times New Roman"/>
          <w:b/>
          <w:bCs/>
          <w:sz w:val="36"/>
          <w:szCs w:val="36"/>
        </w:rPr>
        <w:t>About the Authors</w:t>
      </w:r>
      <w:bookmarkEnd w:id="428"/>
    </w:p>
    <w:p w14:paraId="19FA79DC"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xml:space="preserve">John George, Technical Marketing Engineer, Cisco UCS Data Center Solutions Engineering, Cisco Systems, Inc. </w:t>
      </w:r>
    </w:p>
    <w:p w14:paraId="3921A0FF"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John George recently moved to Cisco from NetApp and has been focused on designing, developing, validating, and supporting the FlexPod Converged Infrastructure since its inception. Before his roles with FlexPod, he supported and administered a large worldwide training network and VPN infrastructure. John holds a Master's degree in Computer Engineering from Clemson University.</w:t>
      </w:r>
    </w:p>
    <w:p w14:paraId="5A2A39B1"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b/>
          <w:bCs/>
          <w:sz w:val="24"/>
          <w:szCs w:val="24"/>
        </w:rPr>
        <w:t> </w:t>
      </w:r>
    </w:p>
    <w:p w14:paraId="20F41A16"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b/>
          <w:bCs/>
          <w:sz w:val="24"/>
          <w:szCs w:val="24"/>
        </w:rPr>
        <w:t xml:space="preserve">Karthick Radhakrishnan, Systems Architect, Converged Infrastructure Engineering, NetApp </w:t>
      </w:r>
    </w:p>
    <w:p w14:paraId="4F998F37"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Karthick Radhakrishnan is a Systems Architect in the NetApp Infrastructure and Cloud Engineering team. He focuses on the validating, supporting, implementing cloud infrastructure solutions that include NetApp products. Prior to his current role, he was a networking tools developer at America Online supporting AOL transit data network. Karthick worked in the IT industry for more than 14 years and he holds Master's degree in Computer Application.</w:t>
      </w:r>
    </w:p>
    <w:p w14:paraId="511806EC" w14:textId="77777777" w:rsidR="00322500" w:rsidRPr="00322500" w:rsidRDefault="00322500" w:rsidP="00322500">
      <w:pPr>
        <w:spacing w:before="100" w:beforeAutospacing="1" w:after="100" w:afterAutospacing="1" w:line="240" w:lineRule="auto"/>
        <w:outlineLvl w:val="2"/>
        <w:rPr>
          <w:rFonts w:ascii="Times New Roman" w:eastAsia="Times New Roman" w:hAnsi="Times New Roman" w:cs="Times New Roman"/>
          <w:b/>
          <w:bCs/>
          <w:sz w:val="27"/>
          <w:szCs w:val="27"/>
        </w:rPr>
      </w:pPr>
      <w:bookmarkStart w:id="429" w:name="_Toc480541852"/>
      <w:bookmarkStart w:id="430" w:name="_Toc427325360"/>
      <w:bookmarkEnd w:id="429"/>
      <w:r w:rsidRPr="00322500">
        <w:rPr>
          <w:rFonts w:ascii="Times New Roman" w:eastAsia="Times New Roman" w:hAnsi="Times New Roman" w:cs="Times New Roman"/>
          <w:b/>
          <w:bCs/>
          <w:sz w:val="27"/>
          <w:szCs w:val="27"/>
        </w:rPr>
        <w:t>Acknowledgements</w:t>
      </w:r>
      <w:bookmarkEnd w:id="430"/>
    </w:p>
    <w:p w14:paraId="21CE72B0"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Times New Roman" w:eastAsia="Times New Roman" w:hAnsi="Times New Roman" w:cs="Times New Roman"/>
          <w:sz w:val="24"/>
          <w:szCs w:val="24"/>
        </w:rPr>
        <w:t xml:space="preserve">For their support and contribution to the design, validation, and creation of this Cisco Validated Design, the authors would like to thank: </w:t>
      </w:r>
    </w:p>
    <w:p w14:paraId="08129372"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Symbol" w:eastAsia="Times New Roman" w:hAnsi="Symbol" w:cs="Times New Roman"/>
          <w:sz w:val="24"/>
          <w:szCs w:val="24"/>
        </w:rPr>
        <w:t></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Ramesh Isaac, Cisco Systems, Inc.</w:t>
      </w:r>
    </w:p>
    <w:p w14:paraId="4BAF3728" w14:textId="77777777" w:rsidR="00322500" w:rsidRPr="00322500" w:rsidRDefault="00322500" w:rsidP="00322500">
      <w:pPr>
        <w:spacing w:before="100" w:beforeAutospacing="1" w:after="100" w:afterAutospacing="1" w:line="240" w:lineRule="auto"/>
        <w:rPr>
          <w:rFonts w:ascii="Times New Roman" w:eastAsia="Times New Roman" w:hAnsi="Times New Roman" w:cs="Times New Roman"/>
          <w:sz w:val="24"/>
          <w:szCs w:val="24"/>
        </w:rPr>
      </w:pPr>
      <w:r w:rsidRPr="00322500">
        <w:rPr>
          <w:rFonts w:ascii="Symbol" w:eastAsia="Times New Roman" w:hAnsi="Symbol" w:cs="Times New Roman"/>
          <w:sz w:val="24"/>
          <w:szCs w:val="24"/>
        </w:rPr>
        <w:t></w:t>
      </w:r>
      <w:r w:rsidRPr="00322500">
        <w:rPr>
          <w:rFonts w:ascii="Times New Roman" w:eastAsia="Times New Roman" w:hAnsi="Times New Roman" w:cs="Times New Roman"/>
          <w:sz w:val="14"/>
          <w:szCs w:val="14"/>
        </w:rPr>
        <w:t xml:space="preserve">         </w:t>
      </w:r>
      <w:r w:rsidRPr="00322500">
        <w:rPr>
          <w:rFonts w:ascii="Times New Roman" w:eastAsia="Times New Roman" w:hAnsi="Times New Roman" w:cs="Times New Roman"/>
          <w:sz w:val="24"/>
          <w:szCs w:val="24"/>
        </w:rPr>
        <w:t>Aaron Kirk, NetApp</w:t>
      </w:r>
    </w:p>
    <w:p w14:paraId="1BE3E2F5" w14:textId="77777777" w:rsidR="0044561A" w:rsidRDefault="00A50AAA"/>
    <w:sectPr w:rsidR="0044561A" w:rsidSect="00322500">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iscoSansTT Light">
    <w:altName w:val="Times New Roman"/>
    <w:panose1 w:val="00000000000000000000"/>
    <w:charset w:val="00"/>
    <w:family w:val="roman"/>
    <w:notTrueType/>
    <w:pitch w:val="default"/>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G0tDSwMDSxNLQ0sDRU0lEKTi0uzszPAykwrAUAaV9uHiwAAAA="/>
  </w:docVars>
  <w:rsids>
    <w:rsidRoot w:val="00322500"/>
    <w:rsid w:val="00322500"/>
    <w:rsid w:val="00523C2A"/>
    <w:rsid w:val="00863444"/>
    <w:rsid w:val="00A50A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D21613"/>
  <w15:chartTrackingRefBased/>
  <w15:docId w15:val="{A9F1A9EC-627F-48B9-9817-68E05347EB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322500"/>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322500"/>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322500"/>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322500"/>
    <w:pPr>
      <w:spacing w:before="100" w:beforeAutospacing="1" w:after="100" w:afterAutospacing="1" w:line="240" w:lineRule="auto"/>
      <w:outlineLvl w:val="3"/>
    </w:pPr>
    <w:rPr>
      <w:rFonts w:ascii="Times New Roman" w:eastAsia="Times New Roman" w:hAnsi="Times New Roman" w:cs="Times New Roman"/>
      <w:b/>
      <w:bCs/>
      <w:sz w:val="24"/>
      <w:szCs w:val="24"/>
    </w:rPr>
  </w:style>
  <w:style w:type="paragraph" w:styleId="Heading5">
    <w:name w:val="heading 5"/>
    <w:basedOn w:val="Normal"/>
    <w:link w:val="Heading5Char"/>
    <w:uiPriority w:val="9"/>
    <w:qFormat/>
    <w:rsid w:val="00322500"/>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22500"/>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322500"/>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322500"/>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322500"/>
    <w:rPr>
      <w:rFonts w:ascii="Times New Roman" w:eastAsia="Times New Roman" w:hAnsi="Times New Roman" w:cs="Times New Roman"/>
      <w:b/>
      <w:bCs/>
      <w:sz w:val="24"/>
      <w:szCs w:val="24"/>
    </w:rPr>
  </w:style>
  <w:style w:type="character" w:customStyle="1" w:styleId="Heading5Char">
    <w:name w:val="Heading 5 Char"/>
    <w:basedOn w:val="DefaultParagraphFont"/>
    <w:link w:val="Heading5"/>
    <w:uiPriority w:val="9"/>
    <w:rsid w:val="00322500"/>
    <w:rPr>
      <w:rFonts w:ascii="Times New Roman" w:eastAsia="Times New Roman" w:hAnsi="Times New Roman" w:cs="Times New Roman"/>
      <w:b/>
      <w:bCs/>
      <w:sz w:val="20"/>
      <w:szCs w:val="20"/>
    </w:rPr>
  </w:style>
  <w:style w:type="paragraph" w:customStyle="1" w:styleId="msonormal0">
    <w:name w:val="msonormal"/>
    <w:basedOn w:val="Normal"/>
    <w:rsid w:val="00322500"/>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322500"/>
    <w:rPr>
      <w:rFonts w:ascii="Courier New" w:eastAsia="Times New Roman" w:hAnsi="Courier New" w:cs="Courier New"/>
      <w:sz w:val="20"/>
      <w:szCs w:val="20"/>
    </w:rPr>
  </w:style>
  <w:style w:type="character" w:styleId="Hyperlink">
    <w:name w:val="Hyperlink"/>
    <w:basedOn w:val="DefaultParagraphFont"/>
    <w:uiPriority w:val="99"/>
    <w:semiHidden/>
    <w:unhideWhenUsed/>
    <w:rsid w:val="00322500"/>
  </w:style>
  <w:style w:type="character" w:styleId="FollowedHyperlink">
    <w:name w:val="FollowedHyperlink"/>
    <w:basedOn w:val="DefaultParagraphFont"/>
    <w:uiPriority w:val="99"/>
    <w:semiHidden/>
    <w:unhideWhenUsed/>
    <w:rsid w:val="00322500"/>
    <w:rPr>
      <w:color w:val="800080"/>
      <w:u w:val="single"/>
    </w:rPr>
  </w:style>
  <w:style w:type="paragraph" w:styleId="Subtitle">
    <w:name w:val="Subtitle"/>
    <w:basedOn w:val="Normal"/>
    <w:link w:val="SubtitleChar"/>
    <w:uiPriority w:val="11"/>
    <w:qFormat/>
    <w:rsid w:val="0032250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ubtitleChar">
    <w:name w:val="Subtitle Char"/>
    <w:basedOn w:val="DefaultParagraphFont"/>
    <w:link w:val="Subtitle"/>
    <w:uiPriority w:val="11"/>
    <w:rsid w:val="00322500"/>
    <w:rPr>
      <w:rFonts w:ascii="Times New Roman" w:eastAsia="Times New Roman" w:hAnsi="Times New Roman" w:cs="Times New Roman"/>
      <w:sz w:val="24"/>
      <w:szCs w:val="24"/>
    </w:rPr>
  </w:style>
  <w:style w:type="character" w:customStyle="1" w:styleId="bbold">
    <w:name w:val="bbold"/>
    <w:basedOn w:val="DefaultParagraphFont"/>
    <w:rsid w:val="00322500"/>
  </w:style>
  <w:style w:type="paragraph" w:customStyle="1" w:styleId="pb1body1">
    <w:name w:val="pb1_body1"/>
    <w:basedOn w:val="Normal"/>
    <w:rsid w:val="00322500"/>
    <w:pPr>
      <w:spacing w:before="100" w:beforeAutospacing="1" w:after="100" w:afterAutospacing="1" w:line="240" w:lineRule="auto"/>
    </w:pPr>
    <w:rPr>
      <w:rFonts w:ascii="Times New Roman" w:eastAsia="Times New Roman" w:hAnsi="Times New Roman" w:cs="Times New Roman"/>
      <w:sz w:val="24"/>
      <w:szCs w:val="24"/>
    </w:rPr>
  </w:style>
  <w:style w:type="paragraph" w:styleId="TOC1">
    <w:name w:val="toc 1"/>
    <w:basedOn w:val="Normal"/>
    <w:autoRedefine/>
    <w:uiPriority w:val="39"/>
    <w:semiHidden/>
    <w:unhideWhenUsed/>
    <w:rsid w:val="00322500"/>
    <w:pPr>
      <w:spacing w:before="100" w:beforeAutospacing="1" w:after="100" w:afterAutospacing="1" w:line="240" w:lineRule="auto"/>
    </w:pPr>
    <w:rPr>
      <w:rFonts w:ascii="Times New Roman" w:eastAsia="Times New Roman" w:hAnsi="Times New Roman" w:cs="Times New Roman"/>
      <w:sz w:val="24"/>
      <w:szCs w:val="24"/>
    </w:rPr>
  </w:style>
  <w:style w:type="paragraph" w:styleId="TOC2">
    <w:name w:val="toc 2"/>
    <w:basedOn w:val="Normal"/>
    <w:autoRedefine/>
    <w:uiPriority w:val="39"/>
    <w:semiHidden/>
    <w:unhideWhenUsed/>
    <w:rsid w:val="00322500"/>
    <w:pPr>
      <w:spacing w:before="100" w:beforeAutospacing="1" w:after="100" w:afterAutospacing="1" w:line="240" w:lineRule="auto"/>
    </w:pPr>
    <w:rPr>
      <w:rFonts w:ascii="Times New Roman" w:eastAsia="Times New Roman" w:hAnsi="Times New Roman" w:cs="Times New Roman"/>
      <w:sz w:val="24"/>
      <w:szCs w:val="24"/>
    </w:rPr>
  </w:style>
  <w:style w:type="paragraph" w:styleId="TOC3">
    <w:name w:val="toc 3"/>
    <w:basedOn w:val="Normal"/>
    <w:autoRedefine/>
    <w:uiPriority w:val="39"/>
    <w:semiHidden/>
    <w:unhideWhenUsed/>
    <w:rsid w:val="0032250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1body1char">
    <w:name w:val="b1body1char"/>
    <w:basedOn w:val="DefaultParagraphFont"/>
    <w:rsid w:val="00322500"/>
  </w:style>
  <w:style w:type="paragraph" w:customStyle="1" w:styleId="pbu1bullet1">
    <w:name w:val="pbu1_bullet1"/>
    <w:basedOn w:val="Normal"/>
    <w:rsid w:val="0032250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igurecaption">
    <w:name w:val="figurecaption"/>
    <w:basedOn w:val="Normal"/>
    <w:rsid w:val="0032250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blecaption">
    <w:name w:val="tablecaption"/>
    <w:basedOn w:val="Normal"/>
    <w:rsid w:val="0032250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cellheading">
    <w:name w:val="pcellheading"/>
    <w:basedOn w:val="Normal"/>
    <w:rsid w:val="0032250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cellbody">
    <w:name w:val="pcellbody"/>
    <w:basedOn w:val="Normal"/>
    <w:rsid w:val="0032250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b2body2">
    <w:name w:val="pb2_body2"/>
    <w:basedOn w:val="Normal"/>
    <w:rsid w:val="0032250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te1">
    <w:name w:val="note1"/>
    <w:basedOn w:val="Normal"/>
    <w:rsid w:val="0032250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umber1">
    <w:name w:val="number1"/>
    <w:basedOn w:val="Normal"/>
    <w:rsid w:val="0032250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onsoletext">
    <w:name w:val="consoletext"/>
    <w:basedOn w:val="DefaultParagraphFont"/>
    <w:rsid w:val="00322500"/>
  </w:style>
  <w:style w:type="paragraph" w:customStyle="1" w:styleId="consoleblocksmall">
    <w:name w:val="consoleblocksmall"/>
    <w:basedOn w:val="Normal"/>
    <w:rsid w:val="0032250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odytextchar">
    <w:name w:val="bodytextchar"/>
    <w:basedOn w:val="DefaultParagraphFont"/>
    <w:rsid w:val="00322500"/>
  </w:style>
  <w:style w:type="paragraph" w:customStyle="1" w:styleId="note2">
    <w:name w:val="note2"/>
    <w:basedOn w:val="Normal"/>
    <w:rsid w:val="0032250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umber2">
    <w:name w:val="number2"/>
    <w:basedOn w:val="Normal"/>
    <w:rsid w:val="0032250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graphic">
    <w:name w:val="graphic"/>
    <w:basedOn w:val="Normal"/>
    <w:rsid w:val="0032250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onsoletext0">
    <w:name w:val="consoletext0"/>
    <w:basedOn w:val="DefaultParagraphFont"/>
    <w:rsid w:val="00322500"/>
  </w:style>
  <w:style w:type="character" w:customStyle="1" w:styleId="content">
    <w:name w:val="content"/>
    <w:basedOn w:val="DefaultParagraphFont"/>
    <w:rsid w:val="003225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8869419">
      <w:bodyDiv w:val="1"/>
      <w:marLeft w:val="0"/>
      <w:marRight w:val="0"/>
      <w:marTop w:val="0"/>
      <w:marBottom w:val="0"/>
      <w:divBdr>
        <w:top w:val="none" w:sz="0" w:space="0" w:color="auto"/>
        <w:left w:val="none" w:sz="0" w:space="0" w:color="auto"/>
        <w:bottom w:val="none" w:sz="0" w:space="0" w:color="auto"/>
        <w:right w:val="none" w:sz="0" w:space="0" w:color="auto"/>
      </w:divBdr>
      <w:divsChild>
        <w:div w:id="692337980">
          <w:marLeft w:val="0"/>
          <w:marRight w:val="0"/>
          <w:marTop w:val="0"/>
          <w:marBottom w:val="0"/>
          <w:divBdr>
            <w:top w:val="none" w:sz="0" w:space="0" w:color="auto"/>
            <w:left w:val="none" w:sz="0" w:space="0" w:color="auto"/>
            <w:bottom w:val="none" w:sz="0" w:space="0" w:color="auto"/>
            <w:right w:val="none" w:sz="0" w:space="0" w:color="auto"/>
          </w:divBdr>
          <w:divsChild>
            <w:div w:id="1006204677">
              <w:marLeft w:val="0"/>
              <w:marRight w:val="0"/>
              <w:marTop w:val="0"/>
              <w:marBottom w:val="0"/>
              <w:divBdr>
                <w:top w:val="none" w:sz="0" w:space="0" w:color="auto"/>
                <w:left w:val="none" w:sz="0" w:space="0" w:color="auto"/>
                <w:bottom w:val="none" w:sz="0" w:space="0" w:color="auto"/>
                <w:right w:val="none" w:sz="0" w:space="0" w:color="auto"/>
              </w:divBdr>
            </w:div>
          </w:divsChild>
        </w:div>
        <w:div w:id="1083574165">
          <w:marLeft w:val="0"/>
          <w:marRight w:val="0"/>
          <w:marTop w:val="0"/>
          <w:marBottom w:val="0"/>
          <w:divBdr>
            <w:top w:val="none" w:sz="0" w:space="0" w:color="auto"/>
            <w:left w:val="none" w:sz="0" w:space="0" w:color="auto"/>
            <w:bottom w:val="none" w:sz="0" w:space="0" w:color="auto"/>
            <w:right w:val="none" w:sz="0" w:space="0" w:color="auto"/>
          </w:divBdr>
          <w:divsChild>
            <w:div w:id="1537280372">
              <w:marLeft w:val="0"/>
              <w:marRight w:val="0"/>
              <w:marTop w:val="0"/>
              <w:marBottom w:val="0"/>
              <w:divBdr>
                <w:top w:val="none" w:sz="0" w:space="0" w:color="auto"/>
                <w:left w:val="none" w:sz="0" w:space="0" w:color="auto"/>
                <w:bottom w:val="none" w:sz="0" w:space="0" w:color="auto"/>
                <w:right w:val="none" w:sz="0" w:space="0" w:color="auto"/>
              </w:divBdr>
              <w:divsChild>
                <w:div w:id="66344641">
                  <w:marLeft w:val="0"/>
                  <w:marRight w:val="0"/>
                  <w:marTop w:val="0"/>
                  <w:marBottom w:val="0"/>
                  <w:divBdr>
                    <w:top w:val="none" w:sz="0" w:space="0" w:color="auto"/>
                    <w:left w:val="none" w:sz="0" w:space="0" w:color="auto"/>
                    <w:bottom w:val="none" w:sz="0" w:space="0" w:color="auto"/>
                    <w:right w:val="none" w:sz="0" w:space="0" w:color="auto"/>
                  </w:divBdr>
                  <w:divsChild>
                    <w:div w:id="788670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394844">
          <w:marLeft w:val="0"/>
          <w:marRight w:val="0"/>
          <w:marTop w:val="0"/>
          <w:marBottom w:val="0"/>
          <w:divBdr>
            <w:top w:val="none" w:sz="0" w:space="0" w:color="auto"/>
            <w:left w:val="none" w:sz="0" w:space="0" w:color="auto"/>
            <w:bottom w:val="none" w:sz="0" w:space="0" w:color="auto"/>
            <w:right w:val="none" w:sz="0" w:space="0" w:color="auto"/>
          </w:divBdr>
          <w:divsChild>
            <w:div w:id="1966539699">
              <w:marLeft w:val="0"/>
              <w:marRight w:val="0"/>
              <w:marTop w:val="0"/>
              <w:marBottom w:val="0"/>
              <w:divBdr>
                <w:top w:val="none" w:sz="0" w:space="0" w:color="auto"/>
                <w:left w:val="none" w:sz="0" w:space="0" w:color="auto"/>
                <w:bottom w:val="none" w:sz="0" w:space="0" w:color="auto"/>
                <w:right w:val="none" w:sz="0" w:space="0" w:color="auto"/>
              </w:divBdr>
            </w:div>
            <w:div w:id="1835493970">
              <w:marLeft w:val="0"/>
              <w:marRight w:val="0"/>
              <w:marTop w:val="0"/>
              <w:marBottom w:val="0"/>
              <w:divBdr>
                <w:top w:val="none" w:sz="0" w:space="0" w:color="auto"/>
                <w:left w:val="none" w:sz="0" w:space="0" w:color="auto"/>
                <w:bottom w:val="single" w:sz="48" w:space="2" w:color="005DA2"/>
                <w:right w:val="none" w:sz="0" w:space="0" w:color="auto"/>
              </w:divBdr>
            </w:div>
            <w:div w:id="1736509979">
              <w:marLeft w:val="0"/>
              <w:marRight w:val="0"/>
              <w:marTop w:val="0"/>
              <w:marBottom w:val="0"/>
              <w:divBdr>
                <w:top w:val="none" w:sz="0" w:space="0" w:color="auto"/>
                <w:left w:val="none" w:sz="0" w:space="0" w:color="auto"/>
                <w:bottom w:val="single" w:sz="48" w:space="2" w:color="005DA2"/>
                <w:right w:val="none" w:sz="0" w:space="0" w:color="auto"/>
              </w:divBdr>
            </w:div>
            <w:div w:id="1016033817">
              <w:marLeft w:val="0"/>
              <w:marRight w:val="0"/>
              <w:marTop w:val="0"/>
              <w:marBottom w:val="0"/>
              <w:divBdr>
                <w:top w:val="none" w:sz="0" w:space="0" w:color="auto"/>
                <w:left w:val="none" w:sz="0" w:space="0" w:color="auto"/>
                <w:bottom w:val="none" w:sz="0" w:space="0" w:color="auto"/>
                <w:right w:val="none" w:sz="0" w:space="0" w:color="auto"/>
              </w:divBdr>
            </w:div>
            <w:div w:id="1937714394">
              <w:marLeft w:val="0"/>
              <w:marRight w:val="0"/>
              <w:marTop w:val="0"/>
              <w:marBottom w:val="0"/>
              <w:divBdr>
                <w:top w:val="none" w:sz="0" w:space="0" w:color="auto"/>
                <w:left w:val="none" w:sz="0" w:space="0" w:color="auto"/>
                <w:bottom w:val="none" w:sz="0" w:space="0" w:color="auto"/>
                <w:right w:val="none" w:sz="0" w:space="0" w:color="auto"/>
              </w:divBdr>
            </w:div>
            <w:div w:id="1095856840">
              <w:marLeft w:val="0"/>
              <w:marRight w:val="0"/>
              <w:marTop w:val="0"/>
              <w:marBottom w:val="0"/>
              <w:divBdr>
                <w:top w:val="none" w:sz="0" w:space="0" w:color="auto"/>
                <w:left w:val="none" w:sz="0" w:space="0" w:color="auto"/>
                <w:bottom w:val="none" w:sz="0" w:space="0" w:color="auto"/>
                <w:right w:val="none" w:sz="0" w:space="0" w:color="auto"/>
              </w:divBdr>
            </w:div>
            <w:div w:id="2145849291">
              <w:marLeft w:val="360"/>
              <w:marRight w:val="0"/>
              <w:marTop w:val="0"/>
              <w:marBottom w:val="0"/>
              <w:divBdr>
                <w:top w:val="single" w:sz="8" w:space="1" w:color="auto"/>
                <w:left w:val="none" w:sz="0" w:space="0" w:color="auto"/>
                <w:bottom w:val="single" w:sz="8" w:space="1" w:color="auto"/>
                <w:right w:val="none" w:sz="0" w:space="0" w:color="auto"/>
              </w:divBdr>
            </w:div>
            <w:div w:id="1735856459">
              <w:marLeft w:val="360"/>
              <w:marRight w:val="0"/>
              <w:marTop w:val="0"/>
              <w:marBottom w:val="0"/>
              <w:divBdr>
                <w:top w:val="single" w:sz="8" w:space="1" w:color="auto"/>
                <w:left w:val="none" w:sz="0" w:space="0" w:color="auto"/>
                <w:bottom w:val="single" w:sz="8" w:space="1" w:color="auto"/>
                <w:right w:val="none" w:sz="0" w:space="0" w:color="auto"/>
              </w:divBdr>
            </w:div>
            <w:div w:id="1933119930">
              <w:marLeft w:val="0"/>
              <w:marRight w:val="0"/>
              <w:marTop w:val="0"/>
              <w:marBottom w:val="0"/>
              <w:divBdr>
                <w:top w:val="none" w:sz="0" w:space="0" w:color="auto"/>
                <w:left w:val="none" w:sz="0" w:space="0" w:color="auto"/>
                <w:bottom w:val="single" w:sz="48" w:space="2" w:color="005DA2"/>
                <w:right w:val="none" w:sz="0" w:space="0" w:color="auto"/>
              </w:divBdr>
            </w:div>
            <w:div w:id="748312786">
              <w:marLeft w:val="360"/>
              <w:marRight w:val="0"/>
              <w:marTop w:val="0"/>
              <w:marBottom w:val="0"/>
              <w:divBdr>
                <w:top w:val="single" w:sz="8" w:space="1" w:color="auto"/>
                <w:left w:val="none" w:sz="0" w:space="0" w:color="auto"/>
                <w:bottom w:val="single" w:sz="8" w:space="1" w:color="auto"/>
                <w:right w:val="none" w:sz="0" w:space="0" w:color="auto"/>
              </w:divBdr>
            </w:div>
            <w:div w:id="452285131">
              <w:marLeft w:val="360"/>
              <w:marRight w:val="0"/>
              <w:marTop w:val="0"/>
              <w:marBottom w:val="0"/>
              <w:divBdr>
                <w:top w:val="single" w:sz="8" w:space="1" w:color="auto"/>
                <w:left w:val="none" w:sz="0" w:space="0" w:color="auto"/>
                <w:bottom w:val="single" w:sz="8" w:space="1" w:color="auto"/>
                <w:right w:val="none" w:sz="0" w:space="0" w:color="auto"/>
              </w:divBdr>
            </w:div>
            <w:div w:id="1143500593">
              <w:marLeft w:val="360"/>
              <w:marRight w:val="0"/>
              <w:marTop w:val="0"/>
              <w:marBottom w:val="0"/>
              <w:divBdr>
                <w:top w:val="single" w:sz="8" w:space="1" w:color="auto"/>
                <w:left w:val="none" w:sz="0" w:space="0" w:color="auto"/>
                <w:bottom w:val="single" w:sz="8" w:space="1" w:color="auto"/>
                <w:right w:val="none" w:sz="0" w:space="0" w:color="auto"/>
              </w:divBdr>
            </w:div>
            <w:div w:id="1443184901">
              <w:marLeft w:val="360"/>
              <w:marRight w:val="0"/>
              <w:marTop w:val="0"/>
              <w:marBottom w:val="0"/>
              <w:divBdr>
                <w:top w:val="single" w:sz="8" w:space="1" w:color="auto"/>
                <w:left w:val="none" w:sz="0" w:space="0" w:color="auto"/>
                <w:bottom w:val="single" w:sz="8" w:space="1" w:color="auto"/>
                <w:right w:val="none" w:sz="0" w:space="0" w:color="auto"/>
              </w:divBdr>
            </w:div>
            <w:div w:id="1793548041">
              <w:marLeft w:val="0"/>
              <w:marRight w:val="0"/>
              <w:marTop w:val="0"/>
              <w:marBottom w:val="0"/>
              <w:divBdr>
                <w:top w:val="none" w:sz="0" w:space="0" w:color="auto"/>
                <w:left w:val="none" w:sz="0" w:space="0" w:color="auto"/>
                <w:bottom w:val="single" w:sz="48" w:space="2" w:color="005DA2"/>
                <w:right w:val="none" w:sz="0" w:space="0" w:color="auto"/>
              </w:divBdr>
            </w:div>
            <w:div w:id="2138645304">
              <w:marLeft w:val="0"/>
              <w:marRight w:val="0"/>
              <w:marTop w:val="0"/>
              <w:marBottom w:val="0"/>
              <w:divBdr>
                <w:top w:val="none" w:sz="0" w:space="0" w:color="auto"/>
                <w:left w:val="none" w:sz="0" w:space="0" w:color="auto"/>
                <w:bottom w:val="none" w:sz="0" w:space="0" w:color="auto"/>
                <w:right w:val="none" w:sz="0" w:space="0" w:color="auto"/>
              </w:divBdr>
            </w:div>
            <w:div w:id="1089430040">
              <w:marLeft w:val="810"/>
              <w:marRight w:val="0"/>
              <w:marTop w:val="0"/>
              <w:marBottom w:val="0"/>
              <w:divBdr>
                <w:top w:val="single" w:sz="8" w:space="3" w:color="808080"/>
                <w:left w:val="single" w:sz="8" w:space="3" w:color="808080"/>
                <w:bottom w:val="single" w:sz="8" w:space="3" w:color="808080"/>
                <w:right w:val="single" w:sz="8" w:space="3" w:color="808080"/>
              </w:divBdr>
            </w:div>
            <w:div w:id="1747534061">
              <w:marLeft w:val="810"/>
              <w:marRight w:val="0"/>
              <w:marTop w:val="0"/>
              <w:marBottom w:val="0"/>
              <w:divBdr>
                <w:top w:val="single" w:sz="8" w:space="3" w:color="808080"/>
                <w:left w:val="single" w:sz="8" w:space="3" w:color="808080"/>
                <w:bottom w:val="single" w:sz="8" w:space="3" w:color="808080"/>
                <w:right w:val="single" w:sz="8" w:space="3" w:color="808080"/>
              </w:divBdr>
            </w:div>
            <w:div w:id="1740984060">
              <w:marLeft w:val="360"/>
              <w:marRight w:val="0"/>
              <w:marTop w:val="0"/>
              <w:marBottom w:val="0"/>
              <w:divBdr>
                <w:top w:val="single" w:sz="8" w:space="1" w:color="auto"/>
                <w:left w:val="none" w:sz="0" w:space="0" w:color="auto"/>
                <w:bottom w:val="single" w:sz="8" w:space="1" w:color="auto"/>
                <w:right w:val="none" w:sz="0" w:space="0" w:color="auto"/>
              </w:divBdr>
            </w:div>
            <w:div w:id="921186774">
              <w:marLeft w:val="810"/>
              <w:marRight w:val="0"/>
              <w:marTop w:val="0"/>
              <w:marBottom w:val="0"/>
              <w:divBdr>
                <w:top w:val="single" w:sz="8" w:space="3" w:color="808080"/>
                <w:left w:val="single" w:sz="8" w:space="3" w:color="808080"/>
                <w:bottom w:val="single" w:sz="8" w:space="3" w:color="808080"/>
                <w:right w:val="single" w:sz="8" w:space="3" w:color="808080"/>
              </w:divBdr>
            </w:div>
            <w:div w:id="1842157970">
              <w:marLeft w:val="360"/>
              <w:marRight w:val="0"/>
              <w:marTop w:val="0"/>
              <w:marBottom w:val="0"/>
              <w:divBdr>
                <w:top w:val="single" w:sz="8" w:space="1" w:color="auto"/>
                <w:left w:val="none" w:sz="0" w:space="0" w:color="auto"/>
                <w:bottom w:val="single" w:sz="8" w:space="1" w:color="auto"/>
                <w:right w:val="none" w:sz="0" w:space="0" w:color="auto"/>
              </w:divBdr>
            </w:div>
            <w:div w:id="56175612">
              <w:marLeft w:val="810"/>
              <w:marRight w:val="0"/>
              <w:marTop w:val="0"/>
              <w:marBottom w:val="0"/>
              <w:divBdr>
                <w:top w:val="single" w:sz="8" w:space="3" w:color="808080"/>
                <w:left w:val="single" w:sz="8" w:space="3" w:color="808080"/>
                <w:bottom w:val="single" w:sz="8" w:space="3" w:color="808080"/>
                <w:right w:val="single" w:sz="8" w:space="3" w:color="808080"/>
              </w:divBdr>
            </w:div>
            <w:div w:id="10936">
              <w:marLeft w:val="360"/>
              <w:marRight w:val="0"/>
              <w:marTop w:val="0"/>
              <w:marBottom w:val="0"/>
              <w:divBdr>
                <w:top w:val="single" w:sz="8" w:space="1" w:color="auto"/>
                <w:left w:val="none" w:sz="0" w:space="0" w:color="auto"/>
                <w:bottom w:val="single" w:sz="8" w:space="1" w:color="auto"/>
                <w:right w:val="none" w:sz="0" w:space="0" w:color="auto"/>
              </w:divBdr>
            </w:div>
            <w:div w:id="1987127888">
              <w:marLeft w:val="810"/>
              <w:marRight w:val="0"/>
              <w:marTop w:val="0"/>
              <w:marBottom w:val="0"/>
              <w:divBdr>
                <w:top w:val="single" w:sz="8" w:space="3" w:color="808080"/>
                <w:left w:val="single" w:sz="8" w:space="3" w:color="808080"/>
                <w:bottom w:val="single" w:sz="8" w:space="3" w:color="808080"/>
                <w:right w:val="single" w:sz="8" w:space="3" w:color="808080"/>
              </w:divBdr>
            </w:div>
            <w:div w:id="1138378799">
              <w:marLeft w:val="360"/>
              <w:marRight w:val="0"/>
              <w:marTop w:val="0"/>
              <w:marBottom w:val="0"/>
              <w:divBdr>
                <w:top w:val="single" w:sz="8" w:space="1" w:color="auto"/>
                <w:left w:val="none" w:sz="0" w:space="0" w:color="auto"/>
                <w:bottom w:val="single" w:sz="8" w:space="1" w:color="auto"/>
                <w:right w:val="none" w:sz="0" w:space="0" w:color="auto"/>
              </w:divBdr>
            </w:div>
            <w:div w:id="1393307650">
              <w:marLeft w:val="810"/>
              <w:marRight w:val="0"/>
              <w:marTop w:val="0"/>
              <w:marBottom w:val="0"/>
              <w:divBdr>
                <w:top w:val="single" w:sz="8" w:space="3" w:color="808080"/>
                <w:left w:val="single" w:sz="8" w:space="3" w:color="808080"/>
                <w:bottom w:val="single" w:sz="8" w:space="3" w:color="808080"/>
                <w:right w:val="single" w:sz="8" w:space="3" w:color="808080"/>
              </w:divBdr>
            </w:div>
            <w:div w:id="1535120235">
              <w:marLeft w:val="810"/>
              <w:marRight w:val="0"/>
              <w:marTop w:val="0"/>
              <w:marBottom w:val="0"/>
              <w:divBdr>
                <w:top w:val="single" w:sz="8" w:space="3" w:color="808080"/>
                <w:left w:val="single" w:sz="8" w:space="3" w:color="808080"/>
                <w:bottom w:val="single" w:sz="8" w:space="3" w:color="808080"/>
                <w:right w:val="single" w:sz="8" w:space="3" w:color="808080"/>
              </w:divBdr>
            </w:div>
            <w:div w:id="2067338692">
              <w:marLeft w:val="360"/>
              <w:marRight w:val="0"/>
              <w:marTop w:val="0"/>
              <w:marBottom w:val="0"/>
              <w:divBdr>
                <w:top w:val="single" w:sz="8" w:space="1" w:color="auto"/>
                <w:left w:val="none" w:sz="0" w:space="0" w:color="auto"/>
                <w:bottom w:val="single" w:sz="8" w:space="1" w:color="auto"/>
                <w:right w:val="none" w:sz="0" w:space="0" w:color="auto"/>
              </w:divBdr>
            </w:div>
            <w:div w:id="272715218">
              <w:marLeft w:val="810"/>
              <w:marRight w:val="0"/>
              <w:marTop w:val="0"/>
              <w:marBottom w:val="0"/>
              <w:divBdr>
                <w:top w:val="single" w:sz="8" w:space="3" w:color="808080"/>
                <w:left w:val="single" w:sz="8" w:space="3" w:color="808080"/>
                <w:bottom w:val="single" w:sz="8" w:space="3" w:color="808080"/>
                <w:right w:val="single" w:sz="8" w:space="3" w:color="808080"/>
              </w:divBdr>
            </w:div>
            <w:div w:id="428357358">
              <w:marLeft w:val="360"/>
              <w:marRight w:val="0"/>
              <w:marTop w:val="0"/>
              <w:marBottom w:val="0"/>
              <w:divBdr>
                <w:top w:val="single" w:sz="8" w:space="1" w:color="auto"/>
                <w:left w:val="none" w:sz="0" w:space="0" w:color="auto"/>
                <w:bottom w:val="single" w:sz="8" w:space="1" w:color="auto"/>
                <w:right w:val="none" w:sz="0" w:space="0" w:color="auto"/>
              </w:divBdr>
            </w:div>
            <w:div w:id="1663509745">
              <w:marLeft w:val="810"/>
              <w:marRight w:val="0"/>
              <w:marTop w:val="0"/>
              <w:marBottom w:val="0"/>
              <w:divBdr>
                <w:top w:val="single" w:sz="8" w:space="3" w:color="808080"/>
                <w:left w:val="single" w:sz="8" w:space="3" w:color="808080"/>
                <w:bottom w:val="single" w:sz="8" w:space="3" w:color="808080"/>
                <w:right w:val="single" w:sz="8" w:space="3" w:color="808080"/>
              </w:divBdr>
            </w:div>
            <w:div w:id="1453983851">
              <w:marLeft w:val="360"/>
              <w:marRight w:val="0"/>
              <w:marTop w:val="0"/>
              <w:marBottom w:val="0"/>
              <w:divBdr>
                <w:top w:val="single" w:sz="8" w:space="1" w:color="auto"/>
                <w:left w:val="none" w:sz="0" w:space="0" w:color="auto"/>
                <w:bottom w:val="single" w:sz="8" w:space="1" w:color="auto"/>
                <w:right w:val="none" w:sz="0" w:space="0" w:color="auto"/>
              </w:divBdr>
            </w:div>
            <w:div w:id="1888639113">
              <w:marLeft w:val="810"/>
              <w:marRight w:val="0"/>
              <w:marTop w:val="0"/>
              <w:marBottom w:val="0"/>
              <w:divBdr>
                <w:top w:val="single" w:sz="8" w:space="3" w:color="808080"/>
                <w:left w:val="single" w:sz="8" w:space="3" w:color="808080"/>
                <w:bottom w:val="single" w:sz="8" w:space="3" w:color="808080"/>
                <w:right w:val="single" w:sz="8" w:space="3" w:color="808080"/>
              </w:divBdr>
            </w:div>
            <w:div w:id="470830042">
              <w:marLeft w:val="360"/>
              <w:marRight w:val="0"/>
              <w:marTop w:val="0"/>
              <w:marBottom w:val="0"/>
              <w:divBdr>
                <w:top w:val="single" w:sz="8" w:space="1" w:color="auto"/>
                <w:left w:val="none" w:sz="0" w:space="0" w:color="auto"/>
                <w:bottom w:val="single" w:sz="8" w:space="1" w:color="auto"/>
                <w:right w:val="none" w:sz="0" w:space="0" w:color="auto"/>
              </w:divBdr>
            </w:div>
            <w:div w:id="2140299069">
              <w:marLeft w:val="810"/>
              <w:marRight w:val="0"/>
              <w:marTop w:val="0"/>
              <w:marBottom w:val="0"/>
              <w:divBdr>
                <w:top w:val="single" w:sz="8" w:space="3" w:color="808080"/>
                <w:left w:val="single" w:sz="8" w:space="3" w:color="808080"/>
                <w:bottom w:val="single" w:sz="8" w:space="3" w:color="808080"/>
                <w:right w:val="single" w:sz="8" w:space="3" w:color="808080"/>
              </w:divBdr>
            </w:div>
            <w:div w:id="1214581082">
              <w:marLeft w:val="0"/>
              <w:marRight w:val="0"/>
              <w:marTop w:val="0"/>
              <w:marBottom w:val="0"/>
              <w:divBdr>
                <w:top w:val="none" w:sz="0" w:space="0" w:color="auto"/>
                <w:left w:val="none" w:sz="0" w:space="0" w:color="auto"/>
                <w:bottom w:val="none" w:sz="0" w:space="0" w:color="auto"/>
                <w:right w:val="none" w:sz="0" w:space="0" w:color="auto"/>
              </w:divBdr>
            </w:div>
            <w:div w:id="1295216091">
              <w:marLeft w:val="360"/>
              <w:marRight w:val="0"/>
              <w:marTop w:val="0"/>
              <w:marBottom w:val="0"/>
              <w:divBdr>
                <w:top w:val="single" w:sz="8" w:space="1" w:color="auto"/>
                <w:left w:val="none" w:sz="0" w:space="0" w:color="auto"/>
                <w:bottom w:val="single" w:sz="8" w:space="1" w:color="auto"/>
                <w:right w:val="none" w:sz="0" w:space="0" w:color="auto"/>
              </w:divBdr>
            </w:div>
            <w:div w:id="449474943">
              <w:marLeft w:val="360"/>
              <w:marRight w:val="0"/>
              <w:marTop w:val="0"/>
              <w:marBottom w:val="0"/>
              <w:divBdr>
                <w:top w:val="single" w:sz="8" w:space="1" w:color="auto"/>
                <w:left w:val="none" w:sz="0" w:space="0" w:color="auto"/>
                <w:bottom w:val="single" w:sz="8" w:space="1" w:color="auto"/>
                <w:right w:val="none" w:sz="0" w:space="0" w:color="auto"/>
              </w:divBdr>
            </w:div>
            <w:div w:id="1126508908">
              <w:marLeft w:val="360"/>
              <w:marRight w:val="0"/>
              <w:marTop w:val="0"/>
              <w:marBottom w:val="0"/>
              <w:divBdr>
                <w:top w:val="single" w:sz="8" w:space="1" w:color="auto"/>
                <w:left w:val="none" w:sz="0" w:space="0" w:color="auto"/>
                <w:bottom w:val="single" w:sz="8" w:space="1" w:color="auto"/>
                <w:right w:val="none" w:sz="0" w:space="0" w:color="auto"/>
              </w:divBdr>
            </w:div>
            <w:div w:id="475879976">
              <w:marLeft w:val="360"/>
              <w:marRight w:val="0"/>
              <w:marTop w:val="0"/>
              <w:marBottom w:val="0"/>
              <w:divBdr>
                <w:top w:val="single" w:sz="8" w:space="1" w:color="auto"/>
                <w:left w:val="none" w:sz="0" w:space="0" w:color="auto"/>
                <w:bottom w:val="single" w:sz="8" w:space="1" w:color="auto"/>
                <w:right w:val="none" w:sz="0" w:space="0" w:color="auto"/>
              </w:divBdr>
            </w:div>
            <w:div w:id="1506168032">
              <w:marLeft w:val="810"/>
              <w:marRight w:val="0"/>
              <w:marTop w:val="0"/>
              <w:marBottom w:val="0"/>
              <w:divBdr>
                <w:top w:val="single" w:sz="8" w:space="3" w:color="808080"/>
                <w:left w:val="single" w:sz="8" w:space="3" w:color="808080"/>
                <w:bottom w:val="single" w:sz="8" w:space="3" w:color="808080"/>
                <w:right w:val="single" w:sz="8" w:space="3" w:color="808080"/>
              </w:divBdr>
            </w:div>
            <w:div w:id="1374041455">
              <w:marLeft w:val="360"/>
              <w:marRight w:val="0"/>
              <w:marTop w:val="0"/>
              <w:marBottom w:val="0"/>
              <w:divBdr>
                <w:top w:val="single" w:sz="8" w:space="1" w:color="auto"/>
                <w:left w:val="none" w:sz="0" w:space="0" w:color="auto"/>
                <w:bottom w:val="single" w:sz="8" w:space="1" w:color="auto"/>
                <w:right w:val="none" w:sz="0" w:space="0" w:color="auto"/>
              </w:divBdr>
            </w:div>
            <w:div w:id="1976980829">
              <w:marLeft w:val="810"/>
              <w:marRight w:val="0"/>
              <w:marTop w:val="0"/>
              <w:marBottom w:val="0"/>
              <w:divBdr>
                <w:top w:val="single" w:sz="8" w:space="3" w:color="808080"/>
                <w:left w:val="single" w:sz="8" w:space="3" w:color="808080"/>
                <w:bottom w:val="single" w:sz="8" w:space="3" w:color="808080"/>
                <w:right w:val="single" w:sz="8" w:space="3" w:color="808080"/>
              </w:divBdr>
            </w:div>
            <w:div w:id="1637494471">
              <w:marLeft w:val="810"/>
              <w:marRight w:val="0"/>
              <w:marTop w:val="0"/>
              <w:marBottom w:val="0"/>
              <w:divBdr>
                <w:top w:val="single" w:sz="8" w:space="3" w:color="808080"/>
                <w:left w:val="single" w:sz="8" w:space="3" w:color="808080"/>
                <w:bottom w:val="single" w:sz="8" w:space="3" w:color="808080"/>
                <w:right w:val="single" w:sz="8" w:space="3" w:color="808080"/>
              </w:divBdr>
            </w:div>
            <w:div w:id="732002118">
              <w:marLeft w:val="360"/>
              <w:marRight w:val="0"/>
              <w:marTop w:val="0"/>
              <w:marBottom w:val="0"/>
              <w:divBdr>
                <w:top w:val="single" w:sz="8" w:space="1" w:color="auto"/>
                <w:left w:val="none" w:sz="0" w:space="0" w:color="auto"/>
                <w:bottom w:val="single" w:sz="8" w:space="1" w:color="auto"/>
                <w:right w:val="none" w:sz="0" w:space="0" w:color="auto"/>
              </w:divBdr>
            </w:div>
            <w:div w:id="1872843668">
              <w:marLeft w:val="360"/>
              <w:marRight w:val="0"/>
              <w:marTop w:val="0"/>
              <w:marBottom w:val="0"/>
              <w:divBdr>
                <w:top w:val="single" w:sz="8" w:space="1" w:color="auto"/>
                <w:left w:val="none" w:sz="0" w:space="0" w:color="auto"/>
                <w:bottom w:val="single" w:sz="8" w:space="1" w:color="auto"/>
                <w:right w:val="none" w:sz="0" w:space="0" w:color="auto"/>
              </w:divBdr>
            </w:div>
            <w:div w:id="1866164209">
              <w:marLeft w:val="360"/>
              <w:marRight w:val="0"/>
              <w:marTop w:val="0"/>
              <w:marBottom w:val="0"/>
              <w:divBdr>
                <w:top w:val="single" w:sz="8" w:space="1" w:color="auto"/>
                <w:left w:val="none" w:sz="0" w:space="0" w:color="auto"/>
                <w:bottom w:val="single" w:sz="8" w:space="1" w:color="auto"/>
                <w:right w:val="none" w:sz="0" w:space="0" w:color="auto"/>
              </w:divBdr>
            </w:div>
            <w:div w:id="572810654">
              <w:marLeft w:val="810"/>
              <w:marRight w:val="0"/>
              <w:marTop w:val="0"/>
              <w:marBottom w:val="0"/>
              <w:divBdr>
                <w:top w:val="single" w:sz="8" w:space="3" w:color="808080"/>
                <w:left w:val="single" w:sz="8" w:space="3" w:color="808080"/>
                <w:bottom w:val="single" w:sz="8" w:space="3" w:color="808080"/>
                <w:right w:val="single" w:sz="8" w:space="3" w:color="808080"/>
              </w:divBdr>
            </w:div>
            <w:div w:id="2113623612">
              <w:marLeft w:val="810"/>
              <w:marRight w:val="0"/>
              <w:marTop w:val="0"/>
              <w:marBottom w:val="0"/>
              <w:divBdr>
                <w:top w:val="single" w:sz="8" w:space="3" w:color="808080"/>
                <w:left w:val="single" w:sz="8" w:space="3" w:color="808080"/>
                <w:bottom w:val="single" w:sz="8" w:space="3" w:color="808080"/>
                <w:right w:val="single" w:sz="8" w:space="3" w:color="808080"/>
              </w:divBdr>
            </w:div>
            <w:div w:id="1665358519">
              <w:marLeft w:val="810"/>
              <w:marRight w:val="0"/>
              <w:marTop w:val="0"/>
              <w:marBottom w:val="0"/>
              <w:divBdr>
                <w:top w:val="single" w:sz="8" w:space="3" w:color="808080"/>
                <w:left w:val="single" w:sz="8" w:space="3" w:color="808080"/>
                <w:bottom w:val="single" w:sz="8" w:space="3" w:color="808080"/>
                <w:right w:val="single" w:sz="8" w:space="3" w:color="808080"/>
              </w:divBdr>
            </w:div>
            <w:div w:id="1348557032">
              <w:marLeft w:val="360"/>
              <w:marRight w:val="0"/>
              <w:marTop w:val="0"/>
              <w:marBottom w:val="0"/>
              <w:divBdr>
                <w:top w:val="single" w:sz="8" w:space="1" w:color="auto"/>
                <w:left w:val="none" w:sz="0" w:space="0" w:color="auto"/>
                <w:bottom w:val="single" w:sz="8" w:space="1" w:color="auto"/>
                <w:right w:val="none" w:sz="0" w:space="0" w:color="auto"/>
              </w:divBdr>
            </w:div>
            <w:div w:id="1702507980">
              <w:marLeft w:val="810"/>
              <w:marRight w:val="0"/>
              <w:marTop w:val="0"/>
              <w:marBottom w:val="0"/>
              <w:divBdr>
                <w:top w:val="single" w:sz="8" w:space="3" w:color="808080"/>
                <w:left w:val="single" w:sz="8" w:space="3" w:color="808080"/>
                <w:bottom w:val="single" w:sz="8" w:space="3" w:color="808080"/>
                <w:right w:val="single" w:sz="8" w:space="3" w:color="808080"/>
              </w:divBdr>
            </w:div>
            <w:div w:id="1706523814">
              <w:marLeft w:val="360"/>
              <w:marRight w:val="0"/>
              <w:marTop w:val="0"/>
              <w:marBottom w:val="0"/>
              <w:divBdr>
                <w:top w:val="single" w:sz="8" w:space="1" w:color="auto"/>
                <w:left w:val="none" w:sz="0" w:space="0" w:color="auto"/>
                <w:bottom w:val="single" w:sz="8" w:space="1" w:color="auto"/>
                <w:right w:val="none" w:sz="0" w:space="0" w:color="auto"/>
              </w:divBdr>
            </w:div>
            <w:div w:id="380833348">
              <w:marLeft w:val="360"/>
              <w:marRight w:val="0"/>
              <w:marTop w:val="0"/>
              <w:marBottom w:val="0"/>
              <w:divBdr>
                <w:top w:val="single" w:sz="8" w:space="1" w:color="auto"/>
                <w:left w:val="none" w:sz="0" w:space="0" w:color="auto"/>
                <w:bottom w:val="single" w:sz="8" w:space="1" w:color="auto"/>
                <w:right w:val="none" w:sz="0" w:space="0" w:color="auto"/>
              </w:divBdr>
            </w:div>
            <w:div w:id="1231621619">
              <w:marLeft w:val="360"/>
              <w:marRight w:val="0"/>
              <w:marTop w:val="0"/>
              <w:marBottom w:val="0"/>
              <w:divBdr>
                <w:top w:val="single" w:sz="8" w:space="1" w:color="auto"/>
                <w:left w:val="none" w:sz="0" w:space="0" w:color="auto"/>
                <w:bottom w:val="single" w:sz="8" w:space="1" w:color="auto"/>
                <w:right w:val="none" w:sz="0" w:space="0" w:color="auto"/>
              </w:divBdr>
            </w:div>
            <w:div w:id="982735856">
              <w:marLeft w:val="360"/>
              <w:marRight w:val="0"/>
              <w:marTop w:val="0"/>
              <w:marBottom w:val="0"/>
              <w:divBdr>
                <w:top w:val="single" w:sz="8" w:space="1" w:color="auto"/>
                <w:left w:val="none" w:sz="0" w:space="0" w:color="auto"/>
                <w:bottom w:val="single" w:sz="8" w:space="1" w:color="auto"/>
                <w:right w:val="none" w:sz="0" w:space="0" w:color="auto"/>
              </w:divBdr>
            </w:div>
            <w:div w:id="810514374">
              <w:marLeft w:val="810"/>
              <w:marRight w:val="0"/>
              <w:marTop w:val="0"/>
              <w:marBottom w:val="0"/>
              <w:divBdr>
                <w:top w:val="single" w:sz="8" w:space="3" w:color="808080"/>
                <w:left w:val="single" w:sz="8" w:space="3" w:color="808080"/>
                <w:bottom w:val="single" w:sz="8" w:space="3" w:color="808080"/>
                <w:right w:val="single" w:sz="8" w:space="3" w:color="808080"/>
              </w:divBdr>
            </w:div>
            <w:div w:id="263000408">
              <w:marLeft w:val="810"/>
              <w:marRight w:val="0"/>
              <w:marTop w:val="0"/>
              <w:marBottom w:val="0"/>
              <w:divBdr>
                <w:top w:val="single" w:sz="8" w:space="3" w:color="808080"/>
                <w:left w:val="single" w:sz="8" w:space="3" w:color="808080"/>
                <w:bottom w:val="single" w:sz="8" w:space="3" w:color="808080"/>
                <w:right w:val="single" w:sz="8" w:space="3" w:color="808080"/>
              </w:divBdr>
            </w:div>
            <w:div w:id="1780906918">
              <w:marLeft w:val="360"/>
              <w:marRight w:val="0"/>
              <w:marTop w:val="0"/>
              <w:marBottom w:val="0"/>
              <w:divBdr>
                <w:top w:val="single" w:sz="8" w:space="1" w:color="auto"/>
                <w:left w:val="none" w:sz="0" w:space="0" w:color="auto"/>
                <w:bottom w:val="single" w:sz="8" w:space="1" w:color="auto"/>
                <w:right w:val="none" w:sz="0" w:space="0" w:color="auto"/>
              </w:divBdr>
            </w:div>
            <w:div w:id="1181621368">
              <w:marLeft w:val="810"/>
              <w:marRight w:val="0"/>
              <w:marTop w:val="0"/>
              <w:marBottom w:val="0"/>
              <w:divBdr>
                <w:top w:val="single" w:sz="8" w:space="3" w:color="808080"/>
                <w:left w:val="single" w:sz="8" w:space="3" w:color="808080"/>
                <w:bottom w:val="single" w:sz="8" w:space="3" w:color="808080"/>
                <w:right w:val="single" w:sz="8" w:space="3" w:color="808080"/>
              </w:divBdr>
            </w:div>
            <w:div w:id="927731115">
              <w:marLeft w:val="360"/>
              <w:marRight w:val="0"/>
              <w:marTop w:val="0"/>
              <w:marBottom w:val="0"/>
              <w:divBdr>
                <w:top w:val="single" w:sz="8" w:space="1" w:color="auto"/>
                <w:left w:val="none" w:sz="0" w:space="0" w:color="auto"/>
                <w:bottom w:val="single" w:sz="8" w:space="1" w:color="auto"/>
                <w:right w:val="none" w:sz="0" w:space="0" w:color="auto"/>
              </w:divBdr>
            </w:div>
            <w:div w:id="1533374566">
              <w:marLeft w:val="360"/>
              <w:marRight w:val="0"/>
              <w:marTop w:val="0"/>
              <w:marBottom w:val="0"/>
              <w:divBdr>
                <w:top w:val="single" w:sz="8" w:space="1" w:color="auto"/>
                <w:left w:val="none" w:sz="0" w:space="0" w:color="auto"/>
                <w:bottom w:val="single" w:sz="8" w:space="1" w:color="auto"/>
                <w:right w:val="none" w:sz="0" w:space="0" w:color="auto"/>
              </w:divBdr>
            </w:div>
            <w:div w:id="576669704">
              <w:marLeft w:val="810"/>
              <w:marRight w:val="0"/>
              <w:marTop w:val="0"/>
              <w:marBottom w:val="0"/>
              <w:divBdr>
                <w:top w:val="single" w:sz="8" w:space="3" w:color="808080"/>
                <w:left w:val="single" w:sz="8" w:space="3" w:color="808080"/>
                <w:bottom w:val="single" w:sz="8" w:space="3" w:color="808080"/>
                <w:right w:val="single" w:sz="8" w:space="3" w:color="808080"/>
              </w:divBdr>
            </w:div>
            <w:div w:id="84159554">
              <w:marLeft w:val="810"/>
              <w:marRight w:val="0"/>
              <w:marTop w:val="0"/>
              <w:marBottom w:val="0"/>
              <w:divBdr>
                <w:top w:val="single" w:sz="8" w:space="3" w:color="808080"/>
                <w:left w:val="single" w:sz="8" w:space="3" w:color="808080"/>
                <w:bottom w:val="single" w:sz="8" w:space="3" w:color="808080"/>
                <w:right w:val="single" w:sz="8" w:space="3" w:color="808080"/>
              </w:divBdr>
            </w:div>
            <w:div w:id="1923947927">
              <w:marLeft w:val="810"/>
              <w:marRight w:val="0"/>
              <w:marTop w:val="0"/>
              <w:marBottom w:val="0"/>
              <w:divBdr>
                <w:top w:val="single" w:sz="8" w:space="3" w:color="808080"/>
                <w:left w:val="single" w:sz="8" w:space="3" w:color="808080"/>
                <w:bottom w:val="single" w:sz="8" w:space="3" w:color="808080"/>
                <w:right w:val="single" w:sz="8" w:space="3" w:color="808080"/>
              </w:divBdr>
            </w:div>
            <w:div w:id="1284775616">
              <w:marLeft w:val="810"/>
              <w:marRight w:val="0"/>
              <w:marTop w:val="0"/>
              <w:marBottom w:val="0"/>
              <w:divBdr>
                <w:top w:val="single" w:sz="8" w:space="3" w:color="808080"/>
                <w:left w:val="single" w:sz="8" w:space="3" w:color="808080"/>
                <w:bottom w:val="single" w:sz="8" w:space="3" w:color="808080"/>
                <w:right w:val="single" w:sz="8" w:space="3" w:color="808080"/>
              </w:divBdr>
            </w:div>
            <w:div w:id="1285380727">
              <w:marLeft w:val="810"/>
              <w:marRight w:val="0"/>
              <w:marTop w:val="0"/>
              <w:marBottom w:val="0"/>
              <w:divBdr>
                <w:top w:val="single" w:sz="8" w:space="3" w:color="808080"/>
                <w:left w:val="single" w:sz="8" w:space="3" w:color="808080"/>
                <w:bottom w:val="single" w:sz="8" w:space="3" w:color="808080"/>
                <w:right w:val="single" w:sz="8" w:space="3" w:color="808080"/>
              </w:divBdr>
            </w:div>
            <w:div w:id="449669803">
              <w:marLeft w:val="810"/>
              <w:marRight w:val="0"/>
              <w:marTop w:val="0"/>
              <w:marBottom w:val="0"/>
              <w:divBdr>
                <w:top w:val="single" w:sz="8" w:space="3" w:color="808080"/>
                <w:left w:val="single" w:sz="8" w:space="3" w:color="808080"/>
                <w:bottom w:val="single" w:sz="8" w:space="3" w:color="808080"/>
                <w:right w:val="single" w:sz="8" w:space="3" w:color="808080"/>
              </w:divBdr>
            </w:div>
            <w:div w:id="1491362889">
              <w:marLeft w:val="810"/>
              <w:marRight w:val="0"/>
              <w:marTop w:val="0"/>
              <w:marBottom w:val="0"/>
              <w:divBdr>
                <w:top w:val="single" w:sz="8" w:space="3" w:color="808080"/>
                <w:left w:val="single" w:sz="8" w:space="3" w:color="808080"/>
                <w:bottom w:val="single" w:sz="8" w:space="3" w:color="808080"/>
                <w:right w:val="single" w:sz="8" w:space="3" w:color="808080"/>
              </w:divBdr>
            </w:div>
            <w:div w:id="1907185055">
              <w:marLeft w:val="360"/>
              <w:marRight w:val="0"/>
              <w:marTop w:val="0"/>
              <w:marBottom w:val="0"/>
              <w:divBdr>
                <w:top w:val="single" w:sz="8" w:space="1" w:color="auto"/>
                <w:left w:val="none" w:sz="0" w:space="0" w:color="auto"/>
                <w:bottom w:val="single" w:sz="8" w:space="1" w:color="auto"/>
                <w:right w:val="none" w:sz="0" w:space="0" w:color="auto"/>
              </w:divBdr>
            </w:div>
            <w:div w:id="1154101242">
              <w:marLeft w:val="810"/>
              <w:marRight w:val="0"/>
              <w:marTop w:val="0"/>
              <w:marBottom w:val="0"/>
              <w:divBdr>
                <w:top w:val="single" w:sz="8" w:space="3" w:color="808080"/>
                <w:left w:val="single" w:sz="8" w:space="3" w:color="808080"/>
                <w:bottom w:val="single" w:sz="8" w:space="3" w:color="808080"/>
                <w:right w:val="single" w:sz="8" w:space="3" w:color="808080"/>
              </w:divBdr>
            </w:div>
            <w:div w:id="382096262">
              <w:marLeft w:val="360"/>
              <w:marRight w:val="0"/>
              <w:marTop w:val="0"/>
              <w:marBottom w:val="0"/>
              <w:divBdr>
                <w:top w:val="single" w:sz="8" w:space="1" w:color="auto"/>
                <w:left w:val="none" w:sz="0" w:space="0" w:color="auto"/>
                <w:bottom w:val="single" w:sz="8" w:space="1" w:color="auto"/>
                <w:right w:val="none" w:sz="0" w:space="0" w:color="auto"/>
              </w:divBdr>
            </w:div>
            <w:div w:id="1664622207">
              <w:marLeft w:val="810"/>
              <w:marRight w:val="0"/>
              <w:marTop w:val="0"/>
              <w:marBottom w:val="0"/>
              <w:divBdr>
                <w:top w:val="single" w:sz="8" w:space="3" w:color="808080"/>
                <w:left w:val="single" w:sz="8" w:space="3" w:color="808080"/>
                <w:bottom w:val="single" w:sz="8" w:space="3" w:color="808080"/>
                <w:right w:val="single" w:sz="8" w:space="3" w:color="808080"/>
              </w:divBdr>
            </w:div>
            <w:div w:id="26491256">
              <w:marLeft w:val="810"/>
              <w:marRight w:val="0"/>
              <w:marTop w:val="0"/>
              <w:marBottom w:val="0"/>
              <w:divBdr>
                <w:top w:val="single" w:sz="8" w:space="3" w:color="808080"/>
                <w:left w:val="single" w:sz="8" w:space="3" w:color="808080"/>
                <w:bottom w:val="single" w:sz="8" w:space="3" w:color="808080"/>
                <w:right w:val="single" w:sz="8" w:space="3" w:color="808080"/>
              </w:divBdr>
            </w:div>
            <w:div w:id="1087309399">
              <w:marLeft w:val="810"/>
              <w:marRight w:val="0"/>
              <w:marTop w:val="0"/>
              <w:marBottom w:val="0"/>
              <w:divBdr>
                <w:top w:val="single" w:sz="8" w:space="3" w:color="808080"/>
                <w:left w:val="single" w:sz="8" w:space="3" w:color="808080"/>
                <w:bottom w:val="single" w:sz="8" w:space="3" w:color="808080"/>
                <w:right w:val="single" w:sz="8" w:space="3" w:color="808080"/>
              </w:divBdr>
            </w:div>
            <w:div w:id="971666941">
              <w:marLeft w:val="810"/>
              <w:marRight w:val="0"/>
              <w:marTop w:val="0"/>
              <w:marBottom w:val="0"/>
              <w:divBdr>
                <w:top w:val="single" w:sz="8" w:space="3" w:color="808080"/>
                <w:left w:val="single" w:sz="8" w:space="3" w:color="808080"/>
                <w:bottom w:val="single" w:sz="8" w:space="3" w:color="808080"/>
                <w:right w:val="single" w:sz="8" w:space="3" w:color="808080"/>
              </w:divBdr>
            </w:div>
            <w:div w:id="582959587">
              <w:marLeft w:val="810"/>
              <w:marRight w:val="0"/>
              <w:marTop w:val="0"/>
              <w:marBottom w:val="0"/>
              <w:divBdr>
                <w:top w:val="single" w:sz="8" w:space="3" w:color="808080"/>
                <w:left w:val="single" w:sz="8" w:space="3" w:color="808080"/>
                <w:bottom w:val="single" w:sz="8" w:space="3" w:color="808080"/>
                <w:right w:val="single" w:sz="8" w:space="3" w:color="808080"/>
              </w:divBdr>
            </w:div>
            <w:div w:id="1069037507">
              <w:marLeft w:val="810"/>
              <w:marRight w:val="0"/>
              <w:marTop w:val="0"/>
              <w:marBottom w:val="0"/>
              <w:divBdr>
                <w:top w:val="single" w:sz="8" w:space="3" w:color="808080"/>
                <w:left w:val="single" w:sz="8" w:space="3" w:color="808080"/>
                <w:bottom w:val="single" w:sz="8" w:space="3" w:color="808080"/>
                <w:right w:val="single" w:sz="8" w:space="3" w:color="808080"/>
              </w:divBdr>
            </w:div>
            <w:div w:id="1113131281">
              <w:marLeft w:val="360"/>
              <w:marRight w:val="0"/>
              <w:marTop w:val="0"/>
              <w:marBottom w:val="0"/>
              <w:divBdr>
                <w:top w:val="single" w:sz="8" w:space="1" w:color="auto"/>
                <w:left w:val="none" w:sz="0" w:space="0" w:color="auto"/>
                <w:bottom w:val="single" w:sz="8" w:space="1" w:color="auto"/>
                <w:right w:val="none" w:sz="0" w:space="0" w:color="auto"/>
              </w:divBdr>
            </w:div>
            <w:div w:id="1380278339">
              <w:marLeft w:val="810"/>
              <w:marRight w:val="0"/>
              <w:marTop w:val="0"/>
              <w:marBottom w:val="0"/>
              <w:divBdr>
                <w:top w:val="single" w:sz="8" w:space="3" w:color="808080"/>
                <w:left w:val="single" w:sz="8" w:space="3" w:color="808080"/>
                <w:bottom w:val="single" w:sz="8" w:space="3" w:color="808080"/>
                <w:right w:val="single" w:sz="8" w:space="3" w:color="808080"/>
              </w:divBdr>
            </w:div>
            <w:div w:id="2141655273">
              <w:marLeft w:val="810"/>
              <w:marRight w:val="0"/>
              <w:marTop w:val="0"/>
              <w:marBottom w:val="0"/>
              <w:divBdr>
                <w:top w:val="single" w:sz="8" w:space="3" w:color="808080"/>
                <w:left w:val="single" w:sz="8" w:space="3" w:color="808080"/>
                <w:bottom w:val="single" w:sz="8" w:space="3" w:color="808080"/>
                <w:right w:val="single" w:sz="8" w:space="3" w:color="808080"/>
              </w:divBdr>
            </w:div>
            <w:div w:id="1467971449">
              <w:marLeft w:val="810"/>
              <w:marRight w:val="0"/>
              <w:marTop w:val="0"/>
              <w:marBottom w:val="0"/>
              <w:divBdr>
                <w:top w:val="single" w:sz="8" w:space="3" w:color="808080"/>
                <w:left w:val="single" w:sz="8" w:space="3" w:color="808080"/>
                <w:bottom w:val="single" w:sz="8" w:space="3" w:color="808080"/>
                <w:right w:val="single" w:sz="8" w:space="3" w:color="808080"/>
              </w:divBdr>
            </w:div>
            <w:div w:id="92215061">
              <w:marLeft w:val="810"/>
              <w:marRight w:val="0"/>
              <w:marTop w:val="0"/>
              <w:marBottom w:val="0"/>
              <w:divBdr>
                <w:top w:val="single" w:sz="8" w:space="3" w:color="808080"/>
                <w:left w:val="single" w:sz="8" w:space="3" w:color="808080"/>
                <w:bottom w:val="single" w:sz="8" w:space="3" w:color="808080"/>
                <w:right w:val="single" w:sz="8" w:space="3" w:color="808080"/>
              </w:divBdr>
            </w:div>
            <w:div w:id="420222445">
              <w:marLeft w:val="810"/>
              <w:marRight w:val="0"/>
              <w:marTop w:val="0"/>
              <w:marBottom w:val="0"/>
              <w:divBdr>
                <w:top w:val="single" w:sz="8" w:space="3" w:color="808080"/>
                <w:left w:val="single" w:sz="8" w:space="3" w:color="808080"/>
                <w:bottom w:val="single" w:sz="8" w:space="3" w:color="808080"/>
                <w:right w:val="single" w:sz="8" w:space="3" w:color="808080"/>
              </w:divBdr>
            </w:div>
            <w:div w:id="857890981">
              <w:marLeft w:val="810"/>
              <w:marRight w:val="0"/>
              <w:marTop w:val="0"/>
              <w:marBottom w:val="0"/>
              <w:divBdr>
                <w:top w:val="single" w:sz="8" w:space="3" w:color="808080"/>
                <w:left w:val="single" w:sz="8" w:space="3" w:color="808080"/>
                <w:bottom w:val="single" w:sz="8" w:space="3" w:color="808080"/>
                <w:right w:val="single" w:sz="8" w:space="3" w:color="808080"/>
              </w:divBdr>
            </w:div>
            <w:div w:id="1232499526">
              <w:marLeft w:val="810"/>
              <w:marRight w:val="0"/>
              <w:marTop w:val="0"/>
              <w:marBottom w:val="0"/>
              <w:divBdr>
                <w:top w:val="single" w:sz="8" w:space="3" w:color="808080"/>
                <w:left w:val="single" w:sz="8" w:space="3" w:color="808080"/>
                <w:bottom w:val="single" w:sz="8" w:space="3" w:color="808080"/>
                <w:right w:val="single" w:sz="8" w:space="3" w:color="808080"/>
              </w:divBdr>
            </w:div>
            <w:div w:id="1689866265">
              <w:marLeft w:val="360"/>
              <w:marRight w:val="0"/>
              <w:marTop w:val="0"/>
              <w:marBottom w:val="0"/>
              <w:divBdr>
                <w:top w:val="single" w:sz="8" w:space="1" w:color="auto"/>
                <w:left w:val="none" w:sz="0" w:space="0" w:color="auto"/>
                <w:bottom w:val="single" w:sz="8" w:space="1" w:color="auto"/>
                <w:right w:val="none" w:sz="0" w:space="0" w:color="auto"/>
              </w:divBdr>
            </w:div>
            <w:div w:id="1562011429">
              <w:marLeft w:val="810"/>
              <w:marRight w:val="0"/>
              <w:marTop w:val="0"/>
              <w:marBottom w:val="0"/>
              <w:divBdr>
                <w:top w:val="single" w:sz="8" w:space="3" w:color="808080"/>
                <w:left w:val="single" w:sz="8" w:space="3" w:color="808080"/>
                <w:bottom w:val="single" w:sz="8" w:space="3" w:color="808080"/>
                <w:right w:val="single" w:sz="8" w:space="3" w:color="808080"/>
              </w:divBdr>
            </w:div>
            <w:div w:id="180434697">
              <w:marLeft w:val="810"/>
              <w:marRight w:val="0"/>
              <w:marTop w:val="0"/>
              <w:marBottom w:val="0"/>
              <w:divBdr>
                <w:top w:val="single" w:sz="8" w:space="3" w:color="808080"/>
                <w:left w:val="single" w:sz="8" w:space="3" w:color="808080"/>
                <w:bottom w:val="single" w:sz="8" w:space="3" w:color="808080"/>
                <w:right w:val="single" w:sz="8" w:space="3" w:color="808080"/>
              </w:divBdr>
            </w:div>
            <w:div w:id="1678195049">
              <w:marLeft w:val="810"/>
              <w:marRight w:val="0"/>
              <w:marTop w:val="0"/>
              <w:marBottom w:val="0"/>
              <w:divBdr>
                <w:top w:val="single" w:sz="8" w:space="3" w:color="808080"/>
                <w:left w:val="single" w:sz="8" w:space="3" w:color="808080"/>
                <w:bottom w:val="single" w:sz="8" w:space="3" w:color="808080"/>
                <w:right w:val="single" w:sz="8" w:space="3" w:color="808080"/>
              </w:divBdr>
            </w:div>
            <w:div w:id="81800336">
              <w:marLeft w:val="810"/>
              <w:marRight w:val="0"/>
              <w:marTop w:val="0"/>
              <w:marBottom w:val="0"/>
              <w:divBdr>
                <w:top w:val="single" w:sz="8" w:space="3" w:color="808080"/>
                <w:left w:val="single" w:sz="8" w:space="3" w:color="808080"/>
                <w:bottom w:val="single" w:sz="8" w:space="3" w:color="808080"/>
                <w:right w:val="single" w:sz="8" w:space="3" w:color="808080"/>
              </w:divBdr>
            </w:div>
            <w:div w:id="378094252">
              <w:marLeft w:val="810"/>
              <w:marRight w:val="0"/>
              <w:marTop w:val="0"/>
              <w:marBottom w:val="0"/>
              <w:divBdr>
                <w:top w:val="single" w:sz="8" w:space="3" w:color="808080"/>
                <w:left w:val="single" w:sz="8" w:space="3" w:color="808080"/>
                <w:bottom w:val="single" w:sz="8" w:space="3" w:color="808080"/>
                <w:right w:val="single" w:sz="8" w:space="3" w:color="808080"/>
              </w:divBdr>
            </w:div>
            <w:div w:id="1356692939">
              <w:marLeft w:val="810"/>
              <w:marRight w:val="0"/>
              <w:marTop w:val="0"/>
              <w:marBottom w:val="0"/>
              <w:divBdr>
                <w:top w:val="single" w:sz="8" w:space="3" w:color="808080"/>
                <w:left w:val="single" w:sz="8" w:space="3" w:color="808080"/>
                <w:bottom w:val="single" w:sz="8" w:space="3" w:color="808080"/>
                <w:right w:val="single" w:sz="8" w:space="3" w:color="808080"/>
              </w:divBdr>
            </w:div>
            <w:div w:id="1905798710">
              <w:marLeft w:val="360"/>
              <w:marRight w:val="0"/>
              <w:marTop w:val="0"/>
              <w:marBottom w:val="0"/>
              <w:divBdr>
                <w:top w:val="single" w:sz="8" w:space="1" w:color="auto"/>
                <w:left w:val="none" w:sz="0" w:space="0" w:color="auto"/>
                <w:bottom w:val="single" w:sz="8" w:space="1" w:color="auto"/>
                <w:right w:val="none" w:sz="0" w:space="0" w:color="auto"/>
              </w:divBdr>
            </w:div>
            <w:div w:id="1723023050">
              <w:marLeft w:val="810"/>
              <w:marRight w:val="0"/>
              <w:marTop w:val="0"/>
              <w:marBottom w:val="0"/>
              <w:divBdr>
                <w:top w:val="single" w:sz="8" w:space="3" w:color="808080"/>
                <w:left w:val="single" w:sz="8" w:space="3" w:color="808080"/>
                <w:bottom w:val="single" w:sz="8" w:space="3" w:color="808080"/>
                <w:right w:val="single" w:sz="8" w:space="3" w:color="808080"/>
              </w:divBdr>
            </w:div>
            <w:div w:id="1726949031">
              <w:marLeft w:val="810"/>
              <w:marRight w:val="0"/>
              <w:marTop w:val="0"/>
              <w:marBottom w:val="0"/>
              <w:divBdr>
                <w:top w:val="single" w:sz="8" w:space="3" w:color="808080"/>
                <w:left w:val="single" w:sz="8" w:space="3" w:color="808080"/>
                <w:bottom w:val="single" w:sz="8" w:space="3" w:color="808080"/>
                <w:right w:val="single" w:sz="8" w:space="3" w:color="808080"/>
              </w:divBdr>
            </w:div>
            <w:div w:id="1823352152">
              <w:marLeft w:val="810"/>
              <w:marRight w:val="0"/>
              <w:marTop w:val="0"/>
              <w:marBottom w:val="0"/>
              <w:divBdr>
                <w:top w:val="single" w:sz="8" w:space="3" w:color="808080"/>
                <w:left w:val="single" w:sz="8" w:space="3" w:color="808080"/>
                <w:bottom w:val="single" w:sz="8" w:space="3" w:color="808080"/>
                <w:right w:val="single" w:sz="8" w:space="3" w:color="808080"/>
              </w:divBdr>
            </w:div>
            <w:div w:id="864754337">
              <w:marLeft w:val="360"/>
              <w:marRight w:val="0"/>
              <w:marTop w:val="0"/>
              <w:marBottom w:val="0"/>
              <w:divBdr>
                <w:top w:val="single" w:sz="8" w:space="1" w:color="auto"/>
                <w:left w:val="none" w:sz="0" w:space="0" w:color="auto"/>
                <w:bottom w:val="single" w:sz="8" w:space="1" w:color="auto"/>
                <w:right w:val="none" w:sz="0" w:space="0" w:color="auto"/>
              </w:divBdr>
            </w:div>
            <w:div w:id="699207463">
              <w:marLeft w:val="810"/>
              <w:marRight w:val="0"/>
              <w:marTop w:val="0"/>
              <w:marBottom w:val="0"/>
              <w:divBdr>
                <w:top w:val="single" w:sz="8" w:space="3" w:color="808080"/>
                <w:left w:val="single" w:sz="8" w:space="3" w:color="808080"/>
                <w:bottom w:val="single" w:sz="8" w:space="3" w:color="808080"/>
                <w:right w:val="single" w:sz="8" w:space="3" w:color="808080"/>
              </w:divBdr>
            </w:div>
            <w:div w:id="1284463179">
              <w:marLeft w:val="810"/>
              <w:marRight w:val="0"/>
              <w:marTop w:val="0"/>
              <w:marBottom w:val="0"/>
              <w:divBdr>
                <w:top w:val="single" w:sz="8" w:space="3" w:color="808080"/>
                <w:left w:val="single" w:sz="8" w:space="3" w:color="808080"/>
                <w:bottom w:val="single" w:sz="8" w:space="3" w:color="808080"/>
                <w:right w:val="single" w:sz="8" w:space="3" w:color="808080"/>
              </w:divBdr>
            </w:div>
            <w:div w:id="351884799">
              <w:marLeft w:val="810"/>
              <w:marRight w:val="0"/>
              <w:marTop w:val="0"/>
              <w:marBottom w:val="0"/>
              <w:divBdr>
                <w:top w:val="single" w:sz="8" w:space="3" w:color="808080"/>
                <w:left w:val="single" w:sz="8" w:space="3" w:color="808080"/>
                <w:bottom w:val="single" w:sz="8" w:space="3" w:color="808080"/>
                <w:right w:val="single" w:sz="8" w:space="3" w:color="808080"/>
              </w:divBdr>
            </w:div>
            <w:div w:id="1163158977">
              <w:marLeft w:val="360"/>
              <w:marRight w:val="0"/>
              <w:marTop w:val="0"/>
              <w:marBottom w:val="0"/>
              <w:divBdr>
                <w:top w:val="single" w:sz="8" w:space="1" w:color="auto"/>
                <w:left w:val="none" w:sz="0" w:space="0" w:color="auto"/>
                <w:bottom w:val="single" w:sz="8" w:space="1" w:color="auto"/>
                <w:right w:val="none" w:sz="0" w:space="0" w:color="auto"/>
              </w:divBdr>
            </w:div>
            <w:div w:id="993798102">
              <w:marLeft w:val="810"/>
              <w:marRight w:val="0"/>
              <w:marTop w:val="0"/>
              <w:marBottom w:val="0"/>
              <w:divBdr>
                <w:top w:val="single" w:sz="8" w:space="3" w:color="808080"/>
                <w:left w:val="single" w:sz="8" w:space="3" w:color="808080"/>
                <w:bottom w:val="single" w:sz="8" w:space="3" w:color="808080"/>
                <w:right w:val="single" w:sz="8" w:space="3" w:color="808080"/>
              </w:divBdr>
            </w:div>
            <w:div w:id="1338649913">
              <w:marLeft w:val="810"/>
              <w:marRight w:val="0"/>
              <w:marTop w:val="0"/>
              <w:marBottom w:val="0"/>
              <w:divBdr>
                <w:top w:val="single" w:sz="8" w:space="3" w:color="808080"/>
                <w:left w:val="single" w:sz="8" w:space="3" w:color="808080"/>
                <w:bottom w:val="single" w:sz="8" w:space="3" w:color="808080"/>
                <w:right w:val="single" w:sz="8" w:space="3" w:color="808080"/>
              </w:divBdr>
            </w:div>
            <w:div w:id="2137522531">
              <w:marLeft w:val="810"/>
              <w:marRight w:val="0"/>
              <w:marTop w:val="0"/>
              <w:marBottom w:val="0"/>
              <w:divBdr>
                <w:top w:val="single" w:sz="8" w:space="3" w:color="808080"/>
                <w:left w:val="single" w:sz="8" w:space="3" w:color="808080"/>
                <w:bottom w:val="single" w:sz="8" w:space="3" w:color="808080"/>
                <w:right w:val="single" w:sz="8" w:space="3" w:color="808080"/>
              </w:divBdr>
            </w:div>
            <w:div w:id="1178959359">
              <w:marLeft w:val="810"/>
              <w:marRight w:val="0"/>
              <w:marTop w:val="0"/>
              <w:marBottom w:val="0"/>
              <w:divBdr>
                <w:top w:val="single" w:sz="8" w:space="3" w:color="808080"/>
                <w:left w:val="single" w:sz="8" w:space="3" w:color="808080"/>
                <w:bottom w:val="single" w:sz="8" w:space="3" w:color="808080"/>
                <w:right w:val="single" w:sz="8" w:space="3" w:color="808080"/>
              </w:divBdr>
            </w:div>
            <w:div w:id="1253123792">
              <w:marLeft w:val="810"/>
              <w:marRight w:val="0"/>
              <w:marTop w:val="0"/>
              <w:marBottom w:val="0"/>
              <w:divBdr>
                <w:top w:val="single" w:sz="8" w:space="3" w:color="808080"/>
                <w:left w:val="single" w:sz="8" w:space="3" w:color="808080"/>
                <w:bottom w:val="single" w:sz="8" w:space="3" w:color="808080"/>
                <w:right w:val="single" w:sz="8" w:space="3" w:color="808080"/>
              </w:divBdr>
            </w:div>
            <w:div w:id="178663323">
              <w:marLeft w:val="810"/>
              <w:marRight w:val="0"/>
              <w:marTop w:val="0"/>
              <w:marBottom w:val="0"/>
              <w:divBdr>
                <w:top w:val="single" w:sz="8" w:space="3" w:color="808080"/>
                <w:left w:val="single" w:sz="8" w:space="3" w:color="808080"/>
                <w:bottom w:val="single" w:sz="8" w:space="3" w:color="808080"/>
                <w:right w:val="single" w:sz="8" w:space="3" w:color="808080"/>
              </w:divBdr>
            </w:div>
            <w:div w:id="1384526613">
              <w:marLeft w:val="810"/>
              <w:marRight w:val="0"/>
              <w:marTop w:val="0"/>
              <w:marBottom w:val="0"/>
              <w:divBdr>
                <w:top w:val="single" w:sz="8" w:space="3" w:color="808080"/>
                <w:left w:val="single" w:sz="8" w:space="3" w:color="808080"/>
                <w:bottom w:val="single" w:sz="8" w:space="3" w:color="808080"/>
                <w:right w:val="single" w:sz="8" w:space="3" w:color="808080"/>
              </w:divBdr>
            </w:div>
            <w:div w:id="1023282093">
              <w:marLeft w:val="810"/>
              <w:marRight w:val="0"/>
              <w:marTop w:val="0"/>
              <w:marBottom w:val="0"/>
              <w:divBdr>
                <w:top w:val="single" w:sz="8" w:space="3" w:color="808080"/>
                <w:left w:val="single" w:sz="8" w:space="3" w:color="808080"/>
                <w:bottom w:val="single" w:sz="8" w:space="3" w:color="808080"/>
                <w:right w:val="single" w:sz="8" w:space="3" w:color="808080"/>
              </w:divBdr>
            </w:div>
            <w:div w:id="1713261197">
              <w:marLeft w:val="810"/>
              <w:marRight w:val="0"/>
              <w:marTop w:val="0"/>
              <w:marBottom w:val="0"/>
              <w:divBdr>
                <w:top w:val="single" w:sz="8" w:space="3" w:color="808080"/>
                <w:left w:val="single" w:sz="8" w:space="3" w:color="808080"/>
                <w:bottom w:val="single" w:sz="8" w:space="3" w:color="808080"/>
                <w:right w:val="single" w:sz="8" w:space="3" w:color="808080"/>
              </w:divBdr>
            </w:div>
            <w:div w:id="819229448">
              <w:marLeft w:val="360"/>
              <w:marRight w:val="0"/>
              <w:marTop w:val="0"/>
              <w:marBottom w:val="0"/>
              <w:divBdr>
                <w:top w:val="single" w:sz="8" w:space="1" w:color="auto"/>
                <w:left w:val="none" w:sz="0" w:space="0" w:color="auto"/>
                <w:bottom w:val="single" w:sz="8" w:space="1" w:color="auto"/>
                <w:right w:val="none" w:sz="0" w:space="0" w:color="auto"/>
              </w:divBdr>
            </w:div>
            <w:div w:id="471945781">
              <w:marLeft w:val="810"/>
              <w:marRight w:val="0"/>
              <w:marTop w:val="0"/>
              <w:marBottom w:val="0"/>
              <w:divBdr>
                <w:top w:val="single" w:sz="8" w:space="3" w:color="808080"/>
                <w:left w:val="single" w:sz="8" w:space="3" w:color="808080"/>
                <w:bottom w:val="single" w:sz="8" w:space="3" w:color="808080"/>
                <w:right w:val="single" w:sz="8" w:space="3" w:color="808080"/>
              </w:divBdr>
            </w:div>
            <w:div w:id="1401640399">
              <w:marLeft w:val="810"/>
              <w:marRight w:val="0"/>
              <w:marTop w:val="0"/>
              <w:marBottom w:val="0"/>
              <w:divBdr>
                <w:top w:val="single" w:sz="8" w:space="3" w:color="808080"/>
                <w:left w:val="single" w:sz="8" w:space="3" w:color="808080"/>
                <w:bottom w:val="single" w:sz="8" w:space="3" w:color="808080"/>
                <w:right w:val="single" w:sz="8" w:space="3" w:color="808080"/>
              </w:divBdr>
            </w:div>
            <w:div w:id="130631664">
              <w:marLeft w:val="360"/>
              <w:marRight w:val="0"/>
              <w:marTop w:val="0"/>
              <w:marBottom w:val="0"/>
              <w:divBdr>
                <w:top w:val="single" w:sz="8" w:space="1" w:color="auto"/>
                <w:left w:val="none" w:sz="0" w:space="0" w:color="auto"/>
                <w:bottom w:val="single" w:sz="8" w:space="1" w:color="auto"/>
                <w:right w:val="none" w:sz="0" w:space="0" w:color="auto"/>
              </w:divBdr>
            </w:div>
            <w:div w:id="1415395902">
              <w:marLeft w:val="0"/>
              <w:marRight w:val="0"/>
              <w:marTop w:val="0"/>
              <w:marBottom w:val="0"/>
              <w:divBdr>
                <w:top w:val="none" w:sz="0" w:space="0" w:color="auto"/>
                <w:left w:val="none" w:sz="0" w:space="0" w:color="auto"/>
                <w:bottom w:val="single" w:sz="48" w:space="2" w:color="005DA2"/>
                <w:right w:val="none" w:sz="0" w:space="0" w:color="auto"/>
              </w:divBdr>
            </w:div>
            <w:div w:id="1842816835">
              <w:marLeft w:val="360"/>
              <w:marRight w:val="0"/>
              <w:marTop w:val="0"/>
              <w:marBottom w:val="0"/>
              <w:divBdr>
                <w:top w:val="single" w:sz="8" w:space="1" w:color="auto"/>
                <w:left w:val="none" w:sz="0" w:space="0" w:color="auto"/>
                <w:bottom w:val="single" w:sz="8" w:space="1" w:color="auto"/>
                <w:right w:val="none" w:sz="0" w:space="0" w:color="auto"/>
              </w:divBdr>
            </w:div>
            <w:div w:id="1032728355">
              <w:marLeft w:val="360"/>
              <w:marRight w:val="0"/>
              <w:marTop w:val="0"/>
              <w:marBottom w:val="0"/>
              <w:divBdr>
                <w:top w:val="single" w:sz="8" w:space="1" w:color="auto"/>
                <w:left w:val="none" w:sz="0" w:space="0" w:color="auto"/>
                <w:bottom w:val="single" w:sz="8" w:space="1" w:color="auto"/>
                <w:right w:val="none" w:sz="0" w:space="0" w:color="auto"/>
              </w:divBdr>
            </w:div>
            <w:div w:id="1673600197">
              <w:marLeft w:val="720"/>
              <w:marRight w:val="0"/>
              <w:marTop w:val="0"/>
              <w:marBottom w:val="0"/>
              <w:divBdr>
                <w:top w:val="single" w:sz="8" w:space="1" w:color="auto"/>
                <w:left w:val="none" w:sz="0" w:space="0" w:color="auto"/>
                <w:bottom w:val="single" w:sz="8" w:space="1" w:color="auto"/>
                <w:right w:val="none" w:sz="0" w:space="0" w:color="auto"/>
              </w:divBdr>
            </w:div>
            <w:div w:id="1193420573">
              <w:marLeft w:val="360"/>
              <w:marRight w:val="0"/>
              <w:marTop w:val="0"/>
              <w:marBottom w:val="0"/>
              <w:divBdr>
                <w:top w:val="single" w:sz="8" w:space="1" w:color="auto"/>
                <w:left w:val="none" w:sz="0" w:space="0" w:color="auto"/>
                <w:bottom w:val="single" w:sz="8" w:space="1" w:color="auto"/>
                <w:right w:val="none" w:sz="0" w:space="0" w:color="auto"/>
              </w:divBdr>
            </w:div>
            <w:div w:id="242027542">
              <w:marLeft w:val="360"/>
              <w:marRight w:val="0"/>
              <w:marTop w:val="0"/>
              <w:marBottom w:val="0"/>
              <w:divBdr>
                <w:top w:val="single" w:sz="8" w:space="1" w:color="auto"/>
                <w:left w:val="none" w:sz="0" w:space="0" w:color="auto"/>
                <w:bottom w:val="single" w:sz="8" w:space="1" w:color="auto"/>
                <w:right w:val="none" w:sz="0" w:space="0" w:color="auto"/>
              </w:divBdr>
            </w:div>
            <w:div w:id="1163931012">
              <w:marLeft w:val="360"/>
              <w:marRight w:val="0"/>
              <w:marTop w:val="0"/>
              <w:marBottom w:val="0"/>
              <w:divBdr>
                <w:top w:val="single" w:sz="8" w:space="1" w:color="auto"/>
                <w:left w:val="none" w:sz="0" w:space="0" w:color="auto"/>
                <w:bottom w:val="single" w:sz="8" w:space="1" w:color="auto"/>
                <w:right w:val="none" w:sz="0" w:space="0" w:color="auto"/>
              </w:divBdr>
            </w:div>
            <w:div w:id="889153262">
              <w:marLeft w:val="360"/>
              <w:marRight w:val="0"/>
              <w:marTop w:val="0"/>
              <w:marBottom w:val="0"/>
              <w:divBdr>
                <w:top w:val="single" w:sz="8" w:space="1" w:color="auto"/>
                <w:left w:val="none" w:sz="0" w:space="0" w:color="auto"/>
                <w:bottom w:val="single" w:sz="8" w:space="1" w:color="auto"/>
                <w:right w:val="none" w:sz="0" w:space="0" w:color="auto"/>
              </w:divBdr>
            </w:div>
            <w:div w:id="1776243885">
              <w:marLeft w:val="360"/>
              <w:marRight w:val="0"/>
              <w:marTop w:val="0"/>
              <w:marBottom w:val="0"/>
              <w:divBdr>
                <w:top w:val="single" w:sz="8" w:space="1" w:color="auto"/>
                <w:left w:val="none" w:sz="0" w:space="0" w:color="auto"/>
                <w:bottom w:val="single" w:sz="8" w:space="1" w:color="auto"/>
                <w:right w:val="none" w:sz="0" w:space="0" w:color="auto"/>
              </w:divBdr>
            </w:div>
            <w:div w:id="613708751">
              <w:marLeft w:val="360"/>
              <w:marRight w:val="0"/>
              <w:marTop w:val="0"/>
              <w:marBottom w:val="0"/>
              <w:divBdr>
                <w:top w:val="single" w:sz="8" w:space="1" w:color="auto"/>
                <w:left w:val="none" w:sz="0" w:space="0" w:color="auto"/>
                <w:bottom w:val="single" w:sz="8" w:space="1" w:color="auto"/>
                <w:right w:val="none" w:sz="0" w:space="0" w:color="auto"/>
              </w:divBdr>
            </w:div>
            <w:div w:id="1725790484">
              <w:marLeft w:val="360"/>
              <w:marRight w:val="0"/>
              <w:marTop w:val="0"/>
              <w:marBottom w:val="0"/>
              <w:divBdr>
                <w:top w:val="single" w:sz="8" w:space="1" w:color="auto"/>
                <w:left w:val="none" w:sz="0" w:space="0" w:color="auto"/>
                <w:bottom w:val="single" w:sz="8" w:space="1" w:color="auto"/>
                <w:right w:val="none" w:sz="0" w:space="0" w:color="auto"/>
              </w:divBdr>
            </w:div>
            <w:div w:id="417023378">
              <w:marLeft w:val="360"/>
              <w:marRight w:val="0"/>
              <w:marTop w:val="0"/>
              <w:marBottom w:val="0"/>
              <w:divBdr>
                <w:top w:val="single" w:sz="8" w:space="1" w:color="auto"/>
                <w:left w:val="none" w:sz="0" w:space="0" w:color="auto"/>
                <w:bottom w:val="single" w:sz="8" w:space="1" w:color="auto"/>
                <w:right w:val="none" w:sz="0" w:space="0" w:color="auto"/>
              </w:divBdr>
            </w:div>
            <w:div w:id="460852396">
              <w:marLeft w:val="360"/>
              <w:marRight w:val="0"/>
              <w:marTop w:val="0"/>
              <w:marBottom w:val="0"/>
              <w:divBdr>
                <w:top w:val="single" w:sz="8" w:space="1" w:color="auto"/>
                <w:left w:val="none" w:sz="0" w:space="0" w:color="auto"/>
                <w:bottom w:val="single" w:sz="8" w:space="1" w:color="auto"/>
                <w:right w:val="none" w:sz="0" w:space="0" w:color="auto"/>
              </w:divBdr>
            </w:div>
            <w:div w:id="1092356161">
              <w:marLeft w:val="360"/>
              <w:marRight w:val="0"/>
              <w:marTop w:val="0"/>
              <w:marBottom w:val="0"/>
              <w:divBdr>
                <w:top w:val="single" w:sz="8" w:space="1" w:color="auto"/>
                <w:left w:val="none" w:sz="0" w:space="0" w:color="auto"/>
                <w:bottom w:val="single" w:sz="8" w:space="1" w:color="auto"/>
                <w:right w:val="none" w:sz="0" w:space="0" w:color="auto"/>
              </w:divBdr>
            </w:div>
            <w:div w:id="667249042">
              <w:marLeft w:val="360"/>
              <w:marRight w:val="0"/>
              <w:marTop w:val="0"/>
              <w:marBottom w:val="0"/>
              <w:divBdr>
                <w:top w:val="single" w:sz="8" w:space="1" w:color="auto"/>
                <w:left w:val="none" w:sz="0" w:space="0" w:color="auto"/>
                <w:bottom w:val="single" w:sz="8" w:space="1" w:color="auto"/>
                <w:right w:val="none" w:sz="0" w:space="0" w:color="auto"/>
              </w:divBdr>
            </w:div>
            <w:div w:id="657074824">
              <w:marLeft w:val="360"/>
              <w:marRight w:val="0"/>
              <w:marTop w:val="0"/>
              <w:marBottom w:val="0"/>
              <w:divBdr>
                <w:top w:val="single" w:sz="8" w:space="1" w:color="auto"/>
                <w:left w:val="none" w:sz="0" w:space="0" w:color="auto"/>
                <w:bottom w:val="single" w:sz="8" w:space="1" w:color="auto"/>
                <w:right w:val="none" w:sz="0" w:space="0" w:color="auto"/>
              </w:divBdr>
            </w:div>
            <w:div w:id="681278910">
              <w:marLeft w:val="360"/>
              <w:marRight w:val="0"/>
              <w:marTop w:val="0"/>
              <w:marBottom w:val="0"/>
              <w:divBdr>
                <w:top w:val="single" w:sz="8" w:space="1" w:color="auto"/>
                <w:left w:val="none" w:sz="0" w:space="0" w:color="auto"/>
                <w:bottom w:val="single" w:sz="8" w:space="1" w:color="auto"/>
                <w:right w:val="none" w:sz="0" w:space="0" w:color="auto"/>
              </w:divBdr>
            </w:div>
            <w:div w:id="2097482591">
              <w:marLeft w:val="360"/>
              <w:marRight w:val="0"/>
              <w:marTop w:val="0"/>
              <w:marBottom w:val="0"/>
              <w:divBdr>
                <w:top w:val="single" w:sz="8" w:space="1" w:color="auto"/>
                <w:left w:val="none" w:sz="0" w:space="0" w:color="auto"/>
                <w:bottom w:val="single" w:sz="8" w:space="1" w:color="auto"/>
                <w:right w:val="none" w:sz="0" w:space="0" w:color="auto"/>
              </w:divBdr>
            </w:div>
            <w:div w:id="1410269265">
              <w:marLeft w:val="360"/>
              <w:marRight w:val="0"/>
              <w:marTop w:val="0"/>
              <w:marBottom w:val="0"/>
              <w:divBdr>
                <w:top w:val="single" w:sz="8" w:space="1" w:color="auto"/>
                <w:left w:val="none" w:sz="0" w:space="0" w:color="auto"/>
                <w:bottom w:val="single" w:sz="8" w:space="1" w:color="auto"/>
                <w:right w:val="none" w:sz="0" w:space="0" w:color="auto"/>
              </w:divBdr>
            </w:div>
            <w:div w:id="697051750">
              <w:marLeft w:val="360"/>
              <w:marRight w:val="0"/>
              <w:marTop w:val="0"/>
              <w:marBottom w:val="0"/>
              <w:divBdr>
                <w:top w:val="single" w:sz="8" w:space="1" w:color="auto"/>
                <w:left w:val="none" w:sz="0" w:space="0" w:color="auto"/>
                <w:bottom w:val="single" w:sz="8" w:space="1" w:color="auto"/>
                <w:right w:val="none" w:sz="0" w:space="0" w:color="auto"/>
              </w:divBdr>
            </w:div>
            <w:div w:id="709574142">
              <w:marLeft w:val="360"/>
              <w:marRight w:val="0"/>
              <w:marTop w:val="0"/>
              <w:marBottom w:val="0"/>
              <w:divBdr>
                <w:top w:val="single" w:sz="8" w:space="1" w:color="auto"/>
                <w:left w:val="none" w:sz="0" w:space="0" w:color="auto"/>
                <w:bottom w:val="single" w:sz="8" w:space="1" w:color="auto"/>
                <w:right w:val="none" w:sz="0" w:space="0" w:color="auto"/>
              </w:divBdr>
            </w:div>
            <w:div w:id="1569072626">
              <w:marLeft w:val="360"/>
              <w:marRight w:val="0"/>
              <w:marTop w:val="0"/>
              <w:marBottom w:val="0"/>
              <w:divBdr>
                <w:top w:val="single" w:sz="8" w:space="1" w:color="auto"/>
                <w:left w:val="none" w:sz="0" w:space="0" w:color="auto"/>
                <w:bottom w:val="single" w:sz="8" w:space="1" w:color="auto"/>
                <w:right w:val="none" w:sz="0" w:space="0" w:color="auto"/>
              </w:divBdr>
            </w:div>
            <w:div w:id="1412117327">
              <w:marLeft w:val="360"/>
              <w:marRight w:val="0"/>
              <w:marTop w:val="0"/>
              <w:marBottom w:val="0"/>
              <w:divBdr>
                <w:top w:val="single" w:sz="8" w:space="1" w:color="auto"/>
                <w:left w:val="none" w:sz="0" w:space="0" w:color="auto"/>
                <w:bottom w:val="single" w:sz="8" w:space="1" w:color="auto"/>
                <w:right w:val="none" w:sz="0" w:space="0" w:color="auto"/>
              </w:divBdr>
            </w:div>
            <w:div w:id="1950888202">
              <w:marLeft w:val="360"/>
              <w:marRight w:val="0"/>
              <w:marTop w:val="0"/>
              <w:marBottom w:val="0"/>
              <w:divBdr>
                <w:top w:val="single" w:sz="8" w:space="1" w:color="auto"/>
                <w:left w:val="none" w:sz="0" w:space="0" w:color="auto"/>
                <w:bottom w:val="single" w:sz="8" w:space="1" w:color="auto"/>
                <w:right w:val="none" w:sz="0" w:space="0" w:color="auto"/>
              </w:divBdr>
            </w:div>
            <w:div w:id="1809863022">
              <w:marLeft w:val="360"/>
              <w:marRight w:val="0"/>
              <w:marTop w:val="0"/>
              <w:marBottom w:val="0"/>
              <w:divBdr>
                <w:top w:val="single" w:sz="8" w:space="1" w:color="auto"/>
                <w:left w:val="none" w:sz="0" w:space="0" w:color="auto"/>
                <w:bottom w:val="single" w:sz="8" w:space="1" w:color="auto"/>
                <w:right w:val="none" w:sz="0" w:space="0" w:color="auto"/>
              </w:divBdr>
            </w:div>
            <w:div w:id="834036027">
              <w:marLeft w:val="0"/>
              <w:marRight w:val="0"/>
              <w:marTop w:val="0"/>
              <w:marBottom w:val="0"/>
              <w:divBdr>
                <w:top w:val="none" w:sz="0" w:space="0" w:color="auto"/>
                <w:left w:val="none" w:sz="0" w:space="0" w:color="auto"/>
                <w:bottom w:val="none" w:sz="0" w:space="0" w:color="auto"/>
                <w:right w:val="none" w:sz="0" w:space="0" w:color="auto"/>
              </w:divBdr>
            </w:div>
            <w:div w:id="688486571">
              <w:marLeft w:val="0"/>
              <w:marRight w:val="0"/>
              <w:marTop w:val="0"/>
              <w:marBottom w:val="0"/>
              <w:divBdr>
                <w:top w:val="single" w:sz="8" w:space="1" w:color="auto"/>
                <w:left w:val="none" w:sz="0" w:space="0" w:color="auto"/>
                <w:bottom w:val="single" w:sz="8" w:space="1" w:color="auto"/>
                <w:right w:val="none" w:sz="0" w:space="0" w:color="auto"/>
              </w:divBdr>
            </w:div>
            <w:div w:id="1421440410">
              <w:marLeft w:val="0"/>
              <w:marRight w:val="0"/>
              <w:marTop w:val="0"/>
              <w:marBottom w:val="0"/>
              <w:divBdr>
                <w:top w:val="none" w:sz="0" w:space="0" w:color="auto"/>
                <w:left w:val="none" w:sz="0" w:space="0" w:color="auto"/>
                <w:bottom w:val="none" w:sz="0" w:space="0" w:color="auto"/>
                <w:right w:val="none" w:sz="0" w:space="0" w:color="auto"/>
              </w:divBdr>
            </w:div>
            <w:div w:id="1292130525">
              <w:marLeft w:val="360"/>
              <w:marRight w:val="0"/>
              <w:marTop w:val="0"/>
              <w:marBottom w:val="0"/>
              <w:divBdr>
                <w:top w:val="single" w:sz="8" w:space="1" w:color="auto"/>
                <w:left w:val="none" w:sz="0" w:space="0" w:color="auto"/>
                <w:bottom w:val="single" w:sz="8" w:space="1" w:color="auto"/>
                <w:right w:val="none" w:sz="0" w:space="0" w:color="auto"/>
              </w:divBdr>
            </w:div>
            <w:div w:id="1064765978">
              <w:marLeft w:val="0"/>
              <w:marRight w:val="0"/>
              <w:marTop w:val="0"/>
              <w:marBottom w:val="0"/>
              <w:divBdr>
                <w:top w:val="none" w:sz="0" w:space="0" w:color="auto"/>
                <w:left w:val="none" w:sz="0" w:space="0" w:color="auto"/>
                <w:bottom w:val="single" w:sz="48" w:space="2" w:color="005DA2"/>
                <w:right w:val="none" w:sz="0" w:space="0" w:color="auto"/>
              </w:divBdr>
            </w:div>
            <w:div w:id="479855035">
              <w:marLeft w:val="360"/>
              <w:marRight w:val="0"/>
              <w:marTop w:val="0"/>
              <w:marBottom w:val="0"/>
              <w:divBdr>
                <w:top w:val="single" w:sz="8" w:space="1" w:color="auto"/>
                <w:left w:val="none" w:sz="0" w:space="0" w:color="auto"/>
                <w:bottom w:val="single" w:sz="8" w:space="1" w:color="auto"/>
                <w:right w:val="none" w:sz="0" w:space="0" w:color="auto"/>
              </w:divBdr>
            </w:div>
            <w:div w:id="1966963496">
              <w:marLeft w:val="810"/>
              <w:marRight w:val="0"/>
              <w:marTop w:val="0"/>
              <w:marBottom w:val="0"/>
              <w:divBdr>
                <w:top w:val="single" w:sz="8" w:space="3" w:color="808080"/>
                <w:left w:val="single" w:sz="8" w:space="3" w:color="808080"/>
                <w:bottom w:val="single" w:sz="8" w:space="3" w:color="808080"/>
                <w:right w:val="single" w:sz="8" w:space="3" w:color="808080"/>
              </w:divBdr>
            </w:div>
            <w:div w:id="1596942604">
              <w:marLeft w:val="810"/>
              <w:marRight w:val="0"/>
              <w:marTop w:val="0"/>
              <w:marBottom w:val="0"/>
              <w:divBdr>
                <w:top w:val="single" w:sz="8" w:space="3" w:color="808080"/>
                <w:left w:val="single" w:sz="8" w:space="3" w:color="808080"/>
                <w:bottom w:val="single" w:sz="8" w:space="3" w:color="808080"/>
                <w:right w:val="single" w:sz="8" w:space="3" w:color="808080"/>
              </w:divBdr>
            </w:div>
            <w:div w:id="612588986">
              <w:marLeft w:val="360"/>
              <w:marRight w:val="0"/>
              <w:marTop w:val="0"/>
              <w:marBottom w:val="0"/>
              <w:divBdr>
                <w:top w:val="single" w:sz="8" w:space="1" w:color="auto"/>
                <w:left w:val="none" w:sz="0" w:space="0" w:color="auto"/>
                <w:bottom w:val="single" w:sz="8" w:space="1" w:color="auto"/>
                <w:right w:val="none" w:sz="0" w:space="0" w:color="auto"/>
              </w:divBdr>
            </w:div>
            <w:div w:id="1300528120">
              <w:marLeft w:val="810"/>
              <w:marRight w:val="0"/>
              <w:marTop w:val="0"/>
              <w:marBottom w:val="0"/>
              <w:divBdr>
                <w:top w:val="single" w:sz="8" w:space="3" w:color="808080"/>
                <w:left w:val="single" w:sz="8" w:space="3" w:color="808080"/>
                <w:bottom w:val="single" w:sz="8" w:space="3" w:color="808080"/>
                <w:right w:val="single" w:sz="8" w:space="3" w:color="808080"/>
              </w:divBdr>
            </w:div>
            <w:div w:id="189531984">
              <w:marLeft w:val="810"/>
              <w:marRight w:val="0"/>
              <w:marTop w:val="0"/>
              <w:marBottom w:val="0"/>
              <w:divBdr>
                <w:top w:val="single" w:sz="8" w:space="3" w:color="808080"/>
                <w:left w:val="single" w:sz="8" w:space="3" w:color="808080"/>
                <w:bottom w:val="single" w:sz="8" w:space="3" w:color="808080"/>
                <w:right w:val="single" w:sz="8" w:space="3" w:color="808080"/>
              </w:divBdr>
            </w:div>
            <w:div w:id="157891640">
              <w:marLeft w:val="810"/>
              <w:marRight w:val="0"/>
              <w:marTop w:val="0"/>
              <w:marBottom w:val="0"/>
              <w:divBdr>
                <w:top w:val="single" w:sz="8" w:space="3" w:color="808080"/>
                <w:left w:val="single" w:sz="8" w:space="3" w:color="808080"/>
                <w:bottom w:val="single" w:sz="8" w:space="3" w:color="808080"/>
                <w:right w:val="single" w:sz="8" w:space="3" w:color="808080"/>
              </w:divBdr>
            </w:div>
            <w:div w:id="1165973356">
              <w:marLeft w:val="360"/>
              <w:marRight w:val="0"/>
              <w:marTop w:val="0"/>
              <w:marBottom w:val="0"/>
              <w:divBdr>
                <w:top w:val="single" w:sz="8" w:space="1" w:color="auto"/>
                <w:left w:val="none" w:sz="0" w:space="0" w:color="auto"/>
                <w:bottom w:val="single" w:sz="8" w:space="1" w:color="auto"/>
                <w:right w:val="none" w:sz="0" w:space="0" w:color="auto"/>
              </w:divBdr>
            </w:div>
            <w:div w:id="2121101398">
              <w:marLeft w:val="810"/>
              <w:marRight w:val="0"/>
              <w:marTop w:val="0"/>
              <w:marBottom w:val="0"/>
              <w:divBdr>
                <w:top w:val="single" w:sz="8" w:space="3" w:color="808080"/>
                <w:left w:val="single" w:sz="8" w:space="3" w:color="808080"/>
                <w:bottom w:val="single" w:sz="8" w:space="3" w:color="808080"/>
                <w:right w:val="single" w:sz="8" w:space="3" w:color="808080"/>
              </w:divBdr>
            </w:div>
            <w:div w:id="1186290013">
              <w:marLeft w:val="810"/>
              <w:marRight w:val="0"/>
              <w:marTop w:val="0"/>
              <w:marBottom w:val="0"/>
              <w:divBdr>
                <w:top w:val="single" w:sz="8" w:space="3" w:color="808080"/>
                <w:left w:val="single" w:sz="8" w:space="3" w:color="808080"/>
                <w:bottom w:val="single" w:sz="8" w:space="3" w:color="808080"/>
                <w:right w:val="single" w:sz="8" w:space="3" w:color="808080"/>
              </w:divBdr>
            </w:div>
            <w:div w:id="1419717914">
              <w:marLeft w:val="810"/>
              <w:marRight w:val="0"/>
              <w:marTop w:val="0"/>
              <w:marBottom w:val="0"/>
              <w:divBdr>
                <w:top w:val="single" w:sz="8" w:space="3" w:color="808080"/>
                <w:left w:val="single" w:sz="8" w:space="3" w:color="808080"/>
                <w:bottom w:val="single" w:sz="8" w:space="3" w:color="808080"/>
                <w:right w:val="single" w:sz="8" w:space="3" w:color="808080"/>
              </w:divBdr>
            </w:div>
            <w:div w:id="1628850489">
              <w:marLeft w:val="810"/>
              <w:marRight w:val="0"/>
              <w:marTop w:val="0"/>
              <w:marBottom w:val="0"/>
              <w:divBdr>
                <w:top w:val="single" w:sz="8" w:space="3" w:color="808080"/>
                <w:left w:val="single" w:sz="8" w:space="3" w:color="808080"/>
                <w:bottom w:val="single" w:sz="8" w:space="3" w:color="808080"/>
                <w:right w:val="single" w:sz="8" w:space="3" w:color="808080"/>
              </w:divBdr>
            </w:div>
            <w:div w:id="689180477">
              <w:marLeft w:val="810"/>
              <w:marRight w:val="0"/>
              <w:marTop w:val="0"/>
              <w:marBottom w:val="0"/>
              <w:divBdr>
                <w:top w:val="single" w:sz="8" w:space="3" w:color="808080"/>
                <w:left w:val="single" w:sz="8" w:space="3" w:color="808080"/>
                <w:bottom w:val="single" w:sz="8" w:space="3" w:color="808080"/>
                <w:right w:val="single" w:sz="8" w:space="3" w:color="808080"/>
              </w:divBdr>
            </w:div>
            <w:div w:id="488136582">
              <w:marLeft w:val="810"/>
              <w:marRight w:val="0"/>
              <w:marTop w:val="0"/>
              <w:marBottom w:val="0"/>
              <w:divBdr>
                <w:top w:val="single" w:sz="8" w:space="3" w:color="808080"/>
                <w:left w:val="single" w:sz="8" w:space="3" w:color="808080"/>
                <w:bottom w:val="single" w:sz="8" w:space="3" w:color="808080"/>
                <w:right w:val="single" w:sz="8" w:space="3" w:color="808080"/>
              </w:divBdr>
            </w:div>
            <w:div w:id="789935144">
              <w:marLeft w:val="810"/>
              <w:marRight w:val="0"/>
              <w:marTop w:val="0"/>
              <w:marBottom w:val="0"/>
              <w:divBdr>
                <w:top w:val="single" w:sz="8" w:space="3" w:color="808080"/>
                <w:left w:val="single" w:sz="8" w:space="3" w:color="808080"/>
                <w:bottom w:val="single" w:sz="8" w:space="3" w:color="808080"/>
                <w:right w:val="single" w:sz="8" w:space="3" w:color="808080"/>
              </w:divBdr>
            </w:div>
            <w:div w:id="1101536971">
              <w:marLeft w:val="810"/>
              <w:marRight w:val="0"/>
              <w:marTop w:val="0"/>
              <w:marBottom w:val="0"/>
              <w:divBdr>
                <w:top w:val="single" w:sz="8" w:space="3" w:color="808080"/>
                <w:left w:val="single" w:sz="8" w:space="3" w:color="808080"/>
                <w:bottom w:val="single" w:sz="8" w:space="3" w:color="808080"/>
                <w:right w:val="single" w:sz="8" w:space="3" w:color="808080"/>
              </w:divBdr>
            </w:div>
            <w:div w:id="1457720634">
              <w:marLeft w:val="0"/>
              <w:marRight w:val="0"/>
              <w:marTop w:val="0"/>
              <w:marBottom w:val="0"/>
              <w:divBdr>
                <w:top w:val="none" w:sz="0" w:space="0" w:color="auto"/>
                <w:left w:val="none" w:sz="0" w:space="0" w:color="auto"/>
                <w:bottom w:val="single" w:sz="48" w:space="2" w:color="005DA2"/>
                <w:right w:val="none" w:sz="0" w:space="0" w:color="auto"/>
              </w:divBdr>
            </w:div>
            <w:div w:id="2039693494">
              <w:marLeft w:val="810"/>
              <w:marRight w:val="0"/>
              <w:marTop w:val="0"/>
              <w:marBottom w:val="0"/>
              <w:divBdr>
                <w:top w:val="single" w:sz="8" w:space="3" w:color="808080"/>
                <w:left w:val="single" w:sz="8" w:space="3" w:color="808080"/>
                <w:bottom w:val="single" w:sz="8" w:space="3" w:color="808080"/>
                <w:right w:val="single" w:sz="8" w:space="3" w:color="808080"/>
              </w:divBdr>
            </w:div>
            <w:div w:id="346559558">
              <w:marLeft w:val="360"/>
              <w:marRight w:val="0"/>
              <w:marTop w:val="0"/>
              <w:marBottom w:val="0"/>
              <w:divBdr>
                <w:top w:val="single" w:sz="8" w:space="1" w:color="auto"/>
                <w:left w:val="none" w:sz="0" w:space="0" w:color="auto"/>
                <w:bottom w:val="single" w:sz="8" w:space="1" w:color="auto"/>
                <w:right w:val="none" w:sz="0" w:space="0" w:color="auto"/>
              </w:divBdr>
            </w:div>
            <w:div w:id="1620602373">
              <w:marLeft w:val="810"/>
              <w:marRight w:val="0"/>
              <w:marTop w:val="0"/>
              <w:marBottom w:val="0"/>
              <w:divBdr>
                <w:top w:val="single" w:sz="8" w:space="3" w:color="808080"/>
                <w:left w:val="single" w:sz="8" w:space="3" w:color="808080"/>
                <w:bottom w:val="single" w:sz="8" w:space="3" w:color="808080"/>
                <w:right w:val="single" w:sz="8" w:space="3" w:color="808080"/>
              </w:divBdr>
            </w:div>
            <w:div w:id="1627857530">
              <w:marLeft w:val="0"/>
              <w:marRight w:val="0"/>
              <w:marTop w:val="0"/>
              <w:marBottom w:val="0"/>
              <w:divBdr>
                <w:top w:val="none" w:sz="0" w:space="0" w:color="auto"/>
                <w:left w:val="none" w:sz="0" w:space="0" w:color="auto"/>
                <w:bottom w:val="single" w:sz="48" w:space="2" w:color="005DA2"/>
                <w:right w:val="none" w:sz="0" w:space="0" w:color="auto"/>
              </w:divBdr>
            </w:div>
            <w:div w:id="634723335">
              <w:marLeft w:val="360"/>
              <w:marRight w:val="0"/>
              <w:marTop w:val="0"/>
              <w:marBottom w:val="0"/>
              <w:divBdr>
                <w:top w:val="single" w:sz="8" w:space="1" w:color="auto"/>
                <w:left w:val="none" w:sz="0" w:space="0" w:color="auto"/>
                <w:bottom w:val="single" w:sz="8" w:space="1" w:color="auto"/>
                <w:right w:val="none" w:sz="0" w:space="0" w:color="auto"/>
              </w:divBdr>
            </w:div>
            <w:div w:id="1363243148">
              <w:marLeft w:val="360"/>
              <w:marRight w:val="0"/>
              <w:marTop w:val="0"/>
              <w:marBottom w:val="0"/>
              <w:divBdr>
                <w:top w:val="single" w:sz="8" w:space="1" w:color="auto"/>
                <w:left w:val="none" w:sz="0" w:space="0" w:color="auto"/>
                <w:bottom w:val="single" w:sz="8" w:space="1" w:color="auto"/>
                <w:right w:val="none" w:sz="0" w:space="0" w:color="auto"/>
              </w:divBdr>
            </w:div>
            <w:div w:id="1449424819">
              <w:marLeft w:val="360"/>
              <w:marRight w:val="0"/>
              <w:marTop w:val="0"/>
              <w:marBottom w:val="0"/>
              <w:divBdr>
                <w:top w:val="single" w:sz="8" w:space="1" w:color="auto"/>
                <w:left w:val="none" w:sz="0" w:space="0" w:color="auto"/>
                <w:bottom w:val="single" w:sz="8" w:space="1" w:color="auto"/>
                <w:right w:val="none" w:sz="0" w:space="0" w:color="auto"/>
              </w:divBdr>
            </w:div>
            <w:div w:id="1152527524">
              <w:marLeft w:val="360"/>
              <w:marRight w:val="0"/>
              <w:marTop w:val="0"/>
              <w:marBottom w:val="0"/>
              <w:divBdr>
                <w:top w:val="single" w:sz="8" w:space="1" w:color="auto"/>
                <w:left w:val="none" w:sz="0" w:space="0" w:color="auto"/>
                <w:bottom w:val="single" w:sz="8" w:space="1" w:color="auto"/>
                <w:right w:val="none" w:sz="0" w:space="0" w:color="auto"/>
              </w:divBdr>
            </w:div>
            <w:div w:id="554512207">
              <w:marLeft w:val="810"/>
              <w:marRight w:val="0"/>
              <w:marTop w:val="0"/>
              <w:marBottom w:val="0"/>
              <w:divBdr>
                <w:top w:val="single" w:sz="8" w:space="3" w:color="808080"/>
                <w:left w:val="single" w:sz="8" w:space="3" w:color="808080"/>
                <w:bottom w:val="single" w:sz="8" w:space="3" w:color="808080"/>
                <w:right w:val="single" w:sz="8" w:space="3" w:color="808080"/>
              </w:divBdr>
            </w:div>
            <w:div w:id="2056348824">
              <w:marLeft w:val="0"/>
              <w:marRight w:val="0"/>
              <w:marTop w:val="0"/>
              <w:marBottom w:val="0"/>
              <w:divBdr>
                <w:top w:val="single" w:sz="8" w:space="1" w:color="auto"/>
                <w:left w:val="none" w:sz="0" w:space="0" w:color="auto"/>
                <w:bottom w:val="single" w:sz="8" w:space="1" w:color="auto"/>
                <w:right w:val="none" w:sz="0" w:space="0" w:color="auto"/>
              </w:divBdr>
            </w:div>
            <w:div w:id="858468894">
              <w:marLeft w:val="0"/>
              <w:marRight w:val="0"/>
              <w:marTop w:val="0"/>
              <w:marBottom w:val="0"/>
              <w:divBdr>
                <w:top w:val="single" w:sz="8" w:space="1" w:color="auto"/>
                <w:left w:val="none" w:sz="0" w:space="0" w:color="auto"/>
                <w:bottom w:val="single" w:sz="8" w:space="1" w:color="auto"/>
                <w:right w:val="none" w:sz="0" w:space="0" w:color="auto"/>
              </w:divBdr>
            </w:div>
            <w:div w:id="936182615">
              <w:marLeft w:val="360"/>
              <w:marRight w:val="0"/>
              <w:marTop w:val="0"/>
              <w:marBottom w:val="0"/>
              <w:divBdr>
                <w:top w:val="single" w:sz="8" w:space="1" w:color="auto"/>
                <w:left w:val="none" w:sz="0" w:space="0" w:color="auto"/>
                <w:bottom w:val="single" w:sz="8" w:space="1" w:color="auto"/>
                <w:right w:val="none" w:sz="0" w:space="0" w:color="auto"/>
              </w:divBdr>
            </w:div>
            <w:div w:id="892738989">
              <w:marLeft w:val="360"/>
              <w:marRight w:val="0"/>
              <w:marTop w:val="0"/>
              <w:marBottom w:val="0"/>
              <w:divBdr>
                <w:top w:val="single" w:sz="8" w:space="1" w:color="auto"/>
                <w:left w:val="none" w:sz="0" w:space="0" w:color="auto"/>
                <w:bottom w:val="single" w:sz="8" w:space="1" w:color="auto"/>
                <w:right w:val="none" w:sz="0" w:space="0" w:color="auto"/>
              </w:divBdr>
            </w:div>
            <w:div w:id="357656215">
              <w:marLeft w:val="360"/>
              <w:marRight w:val="0"/>
              <w:marTop w:val="0"/>
              <w:marBottom w:val="0"/>
              <w:divBdr>
                <w:top w:val="single" w:sz="8" w:space="1" w:color="auto"/>
                <w:left w:val="none" w:sz="0" w:space="0" w:color="auto"/>
                <w:bottom w:val="single" w:sz="8" w:space="1" w:color="auto"/>
                <w:right w:val="none" w:sz="0" w:space="0" w:color="auto"/>
              </w:divBdr>
            </w:div>
            <w:div w:id="1524368821">
              <w:marLeft w:val="0"/>
              <w:marRight w:val="0"/>
              <w:marTop w:val="0"/>
              <w:marBottom w:val="0"/>
              <w:divBdr>
                <w:top w:val="none" w:sz="0" w:space="0" w:color="auto"/>
                <w:left w:val="none" w:sz="0" w:space="0" w:color="auto"/>
                <w:bottom w:val="single" w:sz="48" w:space="2" w:color="005DA2"/>
                <w:right w:val="none" w:sz="0" w:space="0" w:color="auto"/>
              </w:divBdr>
            </w:div>
            <w:div w:id="121308941">
              <w:marLeft w:val="0"/>
              <w:marRight w:val="0"/>
              <w:marTop w:val="0"/>
              <w:marBottom w:val="0"/>
              <w:divBdr>
                <w:top w:val="single" w:sz="8" w:space="1" w:color="auto"/>
                <w:left w:val="none" w:sz="0" w:space="0" w:color="auto"/>
                <w:bottom w:val="single" w:sz="8" w:space="1" w:color="auto"/>
                <w:right w:val="none" w:sz="0" w:space="0" w:color="auto"/>
              </w:divBdr>
            </w:div>
            <w:div w:id="1966502402">
              <w:marLeft w:val="360"/>
              <w:marRight w:val="0"/>
              <w:marTop w:val="0"/>
              <w:marBottom w:val="0"/>
              <w:divBdr>
                <w:top w:val="single" w:sz="8" w:space="1" w:color="auto"/>
                <w:left w:val="none" w:sz="0" w:space="0" w:color="auto"/>
                <w:bottom w:val="single" w:sz="8" w:space="1" w:color="auto"/>
                <w:right w:val="none" w:sz="0" w:space="0" w:color="auto"/>
              </w:divBdr>
            </w:div>
            <w:div w:id="1867134192">
              <w:marLeft w:val="360"/>
              <w:marRight w:val="0"/>
              <w:marTop w:val="0"/>
              <w:marBottom w:val="0"/>
              <w:divBdr>
                <w:top w:val="single" w:sz="8" w:space="1" w:color="auto"/>
                <w:left w:val="none" w:sz="0" w:space="0" w:color="auto"/>
                <w:bottom w:val="single" w:sz="8" w:space="1" w:color="auto"/>
                <w:right w:val="none" w:sz="0" w:space="0" w:color="auto"/>
              </w:divBdr>
            </w:div>
            <w:div w:id="1699771393">
              <w:marLeft w:val="360"/>
              <w:marRight w:val="0"/>
              <w:marTop w:val="0"/>
              <w:marBottom w:val="0"/>
              <w:divBdr>
                <w:top w:val="single" w:sz="8" w:space="1" w:color="auto"/>
                <w:left w:val="none" w:sz="0" w:space="0" w:color="auto"/>
                <w:bottom w:val="single" w:sz="8" w:space="1" w:color="auto"/>
                <w:right w:val="none" w:sz="0" w:space="0" w:color="auto"/>
              </w:divBdr>
            </w:div>
            <w:div w:id="1972243759">
              <w:marLeft w:val="360"/>
              <w:marRight w:val="0"/>
              <w:marTop w:val="0"/>
              <w:marBottom w:val="0"/>
              <w:divBdr>
                <w:top w:val="single" w:sz="8" w:space="1" w:color="auto"/>
                <w:left w:val="none" w:sz="0" w:space="0" w:color="auto"/>
                <w:bottom w:val="single" w:sz="8" w:space="1" w:color="auto"/>
                <w:right w:val="none" w:sz="0" w:space="0" w:color="auto"/>
              </w:divBdr>
            </w:div>
            <w:div w:id="1390835838">
              <w:marLeft w:val="360"/>
              <w:marRight w:val="0"/>
              <w:marTop w:val="0"/>
              <w:marBottom w:val="0"/>
              <w:divBdr>
                <w:top w:val="single" w:sz="8" w:space="1" w:color="auto"/>
                <w:left w:val="none" w:sz="0" w:space="0" w:color="auto"/>
                <w:bottom w:val="single" w:sz="8" w:space="1" w:color="auto"/>
                <w:right w:val="none" w:sz="0" w:space="0" w:color="auto"/>
              </w:divBdr>
            </w:div>
            <w:div w:id="654073366">
              <w:marLeft w:val="0"/>
              <w:marRight w:val="0"/>
              <w:marTop w:val="0"/>
              <w:marBottom w:val="0"/>
              <w:divBdr>
                <w:top w:val="single" w:sz="8" w:space="1" w:color="auto"/>
                <w:left w:val="none" w:sz="0" w:space="0" w:color="auto"/>
                <w:bottom w:val="single" w:sz="8" w:space="1" w:color="auto"/>
                <w:right w:val="none" w:sz="0" w:space="0" w:color="auto"/>
              </w:divBdr>
            </w:div>
            <w:div w:id="691417840">
              <w:marLeft w:val="360"/>
              <w:marRight w:val="0"/>
              <w:marTop w:val="0"/>
              <w:marBottom w:val="0"/>
              <w:divBdr>
                <w:top w:val="single" w:sz="8" w:space="1" w:color="auto"/>
                <w:left w:val="none" w:sz="0" w:space="0" w:color="auto"/>
                <w:bottom w:val="single" w:sz="8" w:space="1" w:color="auto"/>
                <w:right w:val="none" w:sz="0" w:space="0" w:color="auto"/>
              </w:divBdr>
            </w:div>
            <w:div w:id="919749110">
              <w:marLeft w:val="810"/>
              <w:marRight w:val="0"/>
              <w:marTop w:val="0"/>
              <w:marBottom w:val="0"/>
              <w:divBdr>
                <w:top w:val="single" w:sz="8" w:space="3" w:color="808080"/>
                <w:left w:val="single" w:sz="8" w:space="3" w:color="808080"/>
                <w:bottom w:val="single" w:sz="8" w:space="3" w:color="808080"/>
                <w:right w:val="single" w:sz="8" w:space="3" w:color="808080"/>
              </w:divBdr>
            </w:div>
            <w:div w:id="485169138">
              <w:marLeft w:val="810"/>
              <w:marRight w:val="0"/>
              <w:marTop w:val="0"/>
              <w:marBottom w:val="0"/>
              <w:divBdr>
                <w:top w:val="single" w:sz="8" w:space="3" w:color="808080"/>
                <w:left w:val="single" w:sz="8" w:space="3" w:color="808080"/>
                <w:bottom w:val="single" w:sz="8" w:space="3" w:color="808080"/>
                <w:right w:val="single" w:sz="8" w:space="3" w:color="808080"/>
              </w:divBdr>
            </w:div>
            <w:div w:id="765614136">
              <w:marLeft w:val="0"/>
              <w:marRight w:val="0"/>
              <w:marTop w:val="0"/>
              <w:marBottom w:val="0"/>
              <w:divBdr>
                <w:top w:val="single" w:sz="8" w:space="1" w:color="auto"/>
                <w:left w:val="none" w:sz="0" w:space="0" w:color="auto"/>
                <w:bottom w:val="single" w:sz="8" w:space="1" w:color="auto"/>
                <w:right w:val="none" w:sz="0" w:space="0" w:color="auto"/>
              </w:divBdr>
            </w:div>
            <w:div w:id="2090617889">
              <w:marLeft w:val="0"/>
              <w:marRight w:val="0"/>
              <w:marTop w:val="0"/>
              <w:marBottom w:val="0"/>
              <w:divBdr>
                <w:top w:val="none" w:sz="0" w:space="0" w:color="auto"/>
                <w:left w:val="none" w:sz="0" w:space="0" w:color="auto"/>
                <w:bottom w:val="single" w:sz="48" w:space="2" w:color="005DA2"/>
                <w:right w:val="none" w:sz="0" w:space="0" w:color="auto"/>
              </w:divBdr>
            </w:div>
            <w:div w:id="660503349">
              <w:marLeft w:val="0"/>
              <w:marRight w:val="0"/>
              <w:marTop w:val="0"/>
              <w:marBottom w:val="0"/>
              <w:divBdr>
                <w:top w:val="none" w:sz="0" w:space="0" w:color="auto"/>
                <w:left w:val="none" w:sz="0" w:space="0" w:color="auto"/>
                <w:bottom w:val="single" w:sz="48" w:space="2" w:color="005DA2"/>
                <w:right w:val="none" w:sz="0" w:space="0" w:color="auto"/>
              </w:divBdr>
            </w:div>
            <w:div w:id="1119645563">
              <w:marLeft w:val="360"/>
              <w:marRight w:val="0"/>
              <w:marTop w:val="0"/>
              <w:marBottom w:val="0"/>
              <w:divBdr>
                <w:top w:val="single" w:sz="8" w:space="1" w:color="auto"/>
                <w:left w:val="none" w:sz="0" w:space="0" w:color="auto"/>
                <w:bottom w:val="single" w:sz="8" w:space="1" w:color="auto"/>
                <w:right w:val="none" w:sz="0" w:space="0" w:color="auto"/>
              </w:divBdr>
            </w:div>
            <w:div w:id="2002662774">
              <w:marLeft w:val="360"/>
              <w:marRight w:val="0"/>
              <w:marTop w:val="0"/>
              <w:marBottom w:val="0"/>
              <w:divBdr>
                <w:top w:val="single" w:sz="8" w:space="1" w:color="auto"/>
                <w:left w:val="none" w:sz="0" w:space="0" w:color="auto"/>
                <w:bottom w:val="single" w:sz="8" w:space="1" w:color="auto"/>
                <w:right w:val="none" w:sz="0" w:space="0" w:color="auto"/>
              </w:divBdr>
            </w:div>
            <w:div w:id="2077238678">
              <w:marLeft w:val="360"/>
              <w:marRight w:val="0"/>
              <w:marTop w:val="0"/>
              <w:marBottom w:val="0"/>
              <w:divBdr>
                <w:top w:val="single" w:sz="8" w:space="1" w:color="auto"/>
                <w:left w:val="none" w:sz="0" w:space="0" w:color="auto"/>
                <w:bottom w:val="single" w:sz="8" w:space="1" w:color="auto"/>
                <w:right w:val="none" w:sz="0" w:space="0" w:color="auto"/>
              </w:divBdr>
            </w:div>
            <w:div w:id="1857160492">
              <w:marLeft w:val="360"/>
              <w:marRight w:val="0"/>
              <w:marTop w:val="0"/>
              <w:marBottom w:val="0"/>
              <w:divBdr>
                <w:top w:val="single" w:sz="8" w:space="1" w:color="auto"/>
                <w:left w:val="none" w:sz="0" w:space="0" w:color="auto"/>
                <w:bottom w:val="single" w:sz="8" w:space="1" w:color="auto"/>
                <w:right w:val="none" w:sz="0" w:space="0" w:color="auto"/>
              </w:divBdr>
            </w:div>
            <w:div w:id="1957325461">
              <w:marLeft w:val="360"/>
              <w:marRight w:val="0"/>
              <w:marTop w:val="0"/>
              <w:marBottom w:val="0"/>
              <w:divBdr>
                <w:top w:val="single" w:sz="8" w:space="1" w:color="auto"/>
                <w:left w:val="none" w:sz="0" w:space="0" w:color="auto"/>
                <w:bottom w:val="single" w:sz="8" w:space="1" w:color="auto"/>
                <w:right w:val="none" w:sz="0" w:space="0" w:color="auto"/>
              </w:divBdr>
            </w:div>
            <w:div w:id="179323329">
              <w:marLeft w:val="360"/>
              <w:marRight w:val="0"/>
              <w:marTop w:val="0"/>
              <w:marBottom w:val="0"/>
              <w:divBdr>
                <w:top w:val="single" w:sz="8" w:space="1" w:color="auto"/>
                <w:left w:val="none" w:sz="0" w:space="0" w:color="auto"/>
                <w:bottom w:val="single" w:sz="8" w:space="1" w:color="auto"/>
                <w:right w:val="none" w:sz="0" w:space="0" w:color="auto"/>
              </w:divBdr>
            </w:div>
            <w:div w:id="741412320">
              <w:marLeft w:val="360"/>
              <w:marRight w:val="0"/>
              <w:marTop w:val="0"/>
              <w:marBottom w:val="0"/>
              <w:divBdr>
                <w:top w:val="single" w:sz="8" w:space="1" w:color="auto"/>
                <w:left w:val="none" w:sz="0" w:space="0" w:color="auto"/>
                <w:bottom w:val="single" w:sz="8" w:space="1" w:color="auto"/>
                <w:right w:val="none" w:sz="0" w:space="0" w:color="auto"/>
              </w:divBdr>
            </w:div>
            <w:div w:id="1731685479">
              <w:marLeft w:val="360"/>
              <w:marRight w:val="0"/>
              <w:marTop w:val="0"/>
              <w:marBottom w:val="0"/>
              <w:divBdr>
                <w:top w:val="single" w:sz="8" w:space="1" w:color="auto"/>
                <w:left w:val="none" w:sz="0" w:space="0" w:color="auto"/>
                <w:bottom w:val="single" w:sz="8" w:space="1" w:color="auto"/>
                <w:right w:val="none" w:sz="0" w:space="0" w:color="auto"/>
              </w:divBdr>
            </w:div>
            <w:div w:id="1691027785">
              <w:marLeft w:val="360"/>
              <w:marRight w:val="0"/>
              <w:marTop w:val="0"/>
              <w:marBottom w:val="0"/>
              <w:divBdr>
                <w:top w:val="single" w:sz="8" w:space="1" w:color="auto"/>
                <w:left w:val="none" w:sz="0" w:space="0" w:color="auto"/>
                <w:bottom w:val="single" w:sz="8" w:space="1" w:color="auto"/>
                <w:right w:val="none" w:sz="0" w:space="0" w:color="auto"/>
              </w:divBdr>
            </w:div>
            <w:div w:id="1268007427">
              <w:marLeft w:val="360"/>
              <w:marRight w:val="0"/>
              <w:marTop w:val="0"/>
              <w:marBottom w:val="0"/>
              <w:divBdr>
                <w:top w:val="single" w:sz="8" w:space="1" w:color="auto"/>
                <w:left w:val="none" w:sz="0" w:space="0" w:color="auto"/>
                <w:bottom w:val="single" w:sz="8" w:space="1" w:color="auto"/>
                <w:right w:val="none" w:sz="0" w:space="0" w:color="auto"/>
              </w:divBdr>
            </w:div>
            <w:div w:id="259877923">
              <w:marLeft w:val="360"/>
              <w:marRight w:val="0"/>
              <w:marTop w:val="0"/>
              <w:marBottom w:val="0"/>
              <w:divBdr>
                <w:top w:val="single" w:sz="8" w:space="1" w:color="auto"/>
                <w:left w:val="none" w:sz="0" w:space="0" w:color="auto"/>
                <w:bottom w:val="single" w:sz="8" w:space="1" w:color="auto"/>
                <w:right w:val="none" w:sz="0" w:space="0" w:color="auto"/>
              </w:divBdr>
            </w:div>
            <w:div w:id="738752515">
              <w:marLeft w:val="360"/>
              <w:marRight w:val="0"/>
              <w:marTop w:val="0"/>
              <w:marBottom w:val="0"/>
              <w:divBdr>
                <w:top w:val="single" w:sz="8" w:space="1" w:color="auto"/>
                <w:left w:val="none" w:sz="0" w:space="0" w:color="auto"/>
                <w:bottom w:val="single" w:sz="8" w:space="1" w:color="auto"/>
                <w:right w:val="none" w:sz="0" w:space="0" w:color="auto"/>
              </w:divBdr>
            </w:div>
            <w:div w:id="795949138">
              <w:marLeft w:val="360"/>
              <w:marRight w:val="0"/>
              <w:marTop w:val="0"/>
              <w:marBottom w:val="0"/>
              <w:divBdr>
                <w:top w:val="single" w:sz="8" w:space="1" w:color="auto"/>
                <w:left w:val="none" w:sz="0" w:space="0" w:color="auto"/>
                <w:bottom w:val="single" w:sz="8" w:space="1" w:color="auto"/>
                <w:right w:val="none" w:sz="0" w:space="0" w:color="auto"/>
              </w:divBdr>
            </w:div>
            <w:div w:id="1290353357">
              <w:marLeft w:val="360"/>
              <w:marRight w:val="0"/>
              <w:marTop w:val="0"/>
              <w:marBottom w:val="0"/>
              <w:divBdr>
                <w:top w:val="single" w:sz="8" w:space="1" w:color="auto"/>
                <w:left w:val="none" w:sz="0" w:space="0" w:color="auto"/>
                <w:bottom w:val="single" w:sz="8" w:space="1" w:color="auto"/>
                <w:right w:val="none" w:sz="0" w:space="0" w:color="auto"/>
              </w:divBdr>
            </w:div>
            <w:div w:id="1615478052">
              <w:marLeft w:val="360"/>
              <w:marRight w:val="0"/>
              <w:marTop w:val="0"/>
              <w:marBottom w:val="0"/>
              <w:divBdr>
                <w:top w:val="single" w:sz="8" w:space="1" w:color="auto"/>
                <w:left w:val="none" w:sz="0" w:space="0" w:color="auto"/>
                <w:bottom w:val="single" w:sz="8" w:space="1" w:color="auto"/>
                <w:right w:val="none" w:sz="0" w:space="0" w:color="auto"/>
              </w:divBdr>
            </w:div>
            <w:div w:id="933050617">
              <w:marLeft w:val="360"/>
              <w:marRight w:val="0"/>
              <w:marTop w:val="0"/>
              <w:marBottom w:val="0"/>
              <w:divBdr>
                <w:top w:val="single" w:sz="8" w:space="1" w:color="auto"/>
                <w:left w:val="none" w:sz="0" w:space="0" w:color="auto"/>
                <w:bottom w:val="single" w:sz="8" w:space="1" w:color="auto"/>
                <w:right w:val="none" w:sz="0" w:space="0" w:color="auto"/>
              </w:divBdr>
            </w:div>
            <w:div w:id="1127747521">
              <w:marLeft w:val="360"/>
              <w:marRight w:val="0"/>
              <w:marTop w:val="0"/>
              <w:marBottom w:val="0"/>
              <w:divBdr>
                <w:top w:val="single" w:sz="8" w:space="1" w:color="auto"/>
                <w:left w:val="none" w:sz="0" w:space="0" w:color="auto"/>
                <w:bottom w:val="single" w:sz="8" w:space="1" w:color="auto"/>
                <w:right w:val="none" w:sz="0" w:space="0" w:color="auto"/>
              </w:divBdr>
            </w:div>
            <w:div w:id="1490246606">
              <w:marLeft w:val="360"/>
              <w:marRight w:val="0"/>
              <w:marTop w:val="0"/>
              <w:marBottom w:val="0"/>
              <w:divBdr>
                <w:top w:val="single" w:sz="8" w:space="1" w:color="auto"/>
                <w:left w:val="none" w:sz="0" w:space="0" w:color="auto"/>
                <w:bottom w:val="single" w:sz="8" w:space="1" w:color="auto"/>
                <w:right w:val="none" w:sz="0" w:space="0" w:color="auto"/>
              </w:divBdr>
            </w:div>
            <w:div w:id="286591276">
              <w:marLeft w:val="360"/>
              <w:marRight w:val="0"/>
              <w:marTop w:val="0"/>
              <w:marBottom w:val="0"/>
              <w:divBdr>
                <w:top w:val="single" w:sz="8" w:space="1" w:color="auto"/>
                <w:left w:val="none" w:sz="0" w:space="0" w:color="auto"/>
                <w:bottom w:val="single" w:sz="8" w:space="1" w:color="auto"/>
                <w:right w:val="none" w:sz="0" w:space="0" w:color="auto"/>
              </w:divBdr>
            </w:div>
            <w:div w:id="1442846209">
              <w:marLeft w:val="360"/>
              <w:marRight w:val="0"/>
              <w:marTop w:val="0"/>
              <w:marBottom w:val="0"/>
              <w:divBdr>
                <w:top w:val="single" w:sz="8" w:space="1" w:color="auto"/>
                <w:left w:val="none" w:sz="0" w:space="0" w:color="auto"/>
                <w:bottom w:val="single" w:sz="8" w:space="1" w:color="auto"/>
                <w:right w:val="none" w:sz="0" w:space="0" w:color="auto"/>
              </w:divBdr>
            </w:div>
            <w:div w:id="1123572930">
              <w:marLeft w:val="360"/>
              <w:marRight w:val="0"/>
              <w:marTop w:val="0"/>
              <w:marBottom w:val="0"/>
              <w:divBdr>
                <w:top w:val="single" w:sz="8" w:space="1" w:color="auto"/>
                <w:left w:val="none" w:sz="0" w:space="0" w:color="auto"/>
                <w:bottom w:val="single" w:sz="8" w:space="1" w:color="auto"/>
                <w:right w:val="none" w:sz="0" w:space="0" w:color="auto"/>
              </w:divBdr>
            </w:div>
            <w:div w:id="428157828">
              <w:marLeft w:val="360"/>
              <w:marRight w:val="0"/>
              <w:marTop w:val="0"/>
              <w:marBottom w:val="0"/>
              <w:divBdr>
                <w:top w:val="single" w:sz="8" w:space="1" w:color="auto"/>
                <w:left w:val="none" w:sz="0" w:space="0" w:color="auto"/>
                <w:bottom w:val="single" w:sz="8" w:space="1" w:color="auto"/>
                <w:right w:val="none" w:sz="0" w:space="0" w:color="auto"/>
              </w:divBdr>
            </w:div>
            <w:div w:id="1922526490">
              <w:marLeft w:val="360"/>
              <w:marRight w:val="0"/>
              <w:marTop w:val="0"/>
              <w:marBottom w:val="0"/>
              <w:divBdr>
                <w:top w:val="single" w:sz="8" w:space="1" w:color="auto"/>
                <w:left w:val="none" w:sz="0" w:space="0" w:color="auto"/>
                <w:bottom w:val="single" w:sz="8" w:space="1" w:color="auto"/>
                <w:right w:val="none" w:sz="0" w:space="0" w:color="auto"/>
              </w:divBdr>
            </w:div>
            <w:div w:id="1451364683">
              <w:marLeft w:val="0"/>
              <w:marRight w:val="0"/>
              <w:marTop w:val="0"/>
              <w:marBottom w:val="0"/>
              <w:divBdr>
                <w:top w:val="none" w:sz="0" w:space="0" w:color="auto"/>
                <w:left w:val="none" w:sz="0" w:space="0" w:color="auto"/>
                <w:bottom w:val="none" w:sz="0" w:space="0" w:color="auto"/>
                <w:right w:val="none" w:sz="0" w:space="0" w:color="auto"/>
              </w:divBdr>
            </w:div>
            <w:div w:id="1681735785">
              <w:marLeft w:val="0"/>
              <w:marRight w:val="0"/>
              <w:marTop w:val="0"/>
              <w:marBottom w:val="0"/>
              <w:divBdr>
                <w:top w:val="single" w:sz="8" w:space="1" w:color="auto"/>
                <w:left w:val="none" w:sz="0" w:space="0" w:color="auto"/>
                <w:bottom w:val="single" w:sz="8" w:space="1" w:color="auto"/>
                <w:right w:val="none" w:sz="0" w:space="0" w:color="auto"/>
              </w:divBdr>
            </w:div>
            <w:div w:id="1535146058">
              <w:marLeft w:val="0"/>
              <w:marRight w:val="0"/>
              <w:marTop w:val="0"/>
              <w:marBottom w:val="0"/>
              <w:divBdr>
                <w:top w:val="none" w:sz="0" w:space="0" w:color="auto"/>
                <w:left w:val="none" w:sz="0" w:space="0" w:color="auto"/>
                <w:bottom w:val="none" w:sz="0" w:space="0" w:color="auto"/>
                <w:right w:val="none" w:sz="0" w:space="0" w:color="auto"/>
              </w:divBdr>
            </w:div>
            <w:div w:id="1632323860">
              <w:marLeft w:val="0"/>
              <w:marRight w:val="0"/>
              <w:marTop w:val="0"/>
              <w:marBottom w:val="0"/>
              <w:divBdr>
                <w:top w:val="single" w:sz="8" w:space="1" w:color="auto"/>
                <w:left w:val="none" w:sz="0" w:space="0" w:color="auto"/>
                <w:bottom w:val="single" w:sz="8" w:space="1" w:color="auto"/>
                <w:right w:val="none" w:sz="0" w:space="0" w:color="auto"/>
              </w:divBdr>
            </w:div>
            <w:div w:id="497578844">
              <w:marLeft w:val="0"/>
              <w:marRight w:val="0"/>
              <w:marTop w:val="0"/>
              <w:marBottom w:val="0"/>
              <w:divBdr>
                <w:top w:val="none" w:sz="0" w:space="0" w:color="auto"/>
                <w:left w:val="none" w:sz="0" w:space="0" w:color="auto"/>
                <w:bottom w:val="single" w:sz="48" w:space="2" w:color="005DA2"/>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21"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324" Type="http://schemas.openxmlformats.org/officeDocument/2006/relationships/hyperlink" Target="https://www.cisco.com/c/dam/en/us/td/docs/unified_computing/ucs/UCS_CVDs/flexpod_esxi65_n9fc.docx/_jcr_content/renditions/flexpod_esxi65_n9fc_57.jpg" TargetMode="External"/><Relationship Id="rId531" Type="http://schemas.openxmlformats.org/officeDocument/2006/relationships/image" Target="media/image155.jpeg"/><Relationship Id="rId170"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268" Type="http://schemas.openxmlformats.org/officeDocument/2006/relationships/hyperlink" Target="https://www.cisco.com/c/dam/en/us/td/docs/unified_computing/ucs/UCS_CVDs/flexpod_esxi65_n9fc.docx/_jcr_content/renditions/flexpod_esxi65_n9fc_30.jpg" TargetMode="External"/><Relationship Id="rId475" Type="http://schemas.openxmlformats.org/officeDocument/2006/relationships/image" Target="media/image128.jpeg"/><Relationship Id="rId32"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128"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335" Type="http://schemas.openxmlformats.org/officeDocument/2006/relationships/hyperlink" Target="https://www.cisco.com/c/dam/en/us/td/docs/unified_computing/ucs/UCS_CVDs/flexpod_esxi65_n9fc.docx/_jcr_content/renditions/flexpod_esxi65_n9fc_62.jpg" TargetMode="External"/><Relationship Id="rId542" Type="http://schemas.openxmlformats.org/officeDocument/2006/relationships/image" Target="media/image160.png"/><Relationship Id="rId181"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402" Type="http://schemas.openxmlformats.org/officeDocument/2006/relationships/image" Target="media/image94.jpeg"/><Relationship Id="rId279" Type="http://schemas.openxmlformats.org/officeDocument/2006/relationships/hyperlink" Target="https://www.cisco.com/c/dam/en/us/td/docs/unified_computing/ucs/UCS_CVDs/flexpod_esxi65_n9fc.docx/_jcr_content/renditions/flexpod_esxi65_n9fc_35.jpg" TargetMode="External"/><Relationship Id="rId486" Type="http://schemas.openxmlformats.org/officeDocument/2006/relationships/hyperlink" Target="https://www.cisco.com/c/dam/en/us/td/docs/unified_computing/ucs/UCS_CVDs/flexpod_esxi65_n9fc.docx/_jcr_content/renditions/flexpod_esxi65_n9fc_133.jpg" TargetMode="External"/><Relationship Id="rId43"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139"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346" Type="http://schemas.openxmlformats.org/officeDocument/2006/relationships/hyperlink" Target="https://www.cisco.com/c/dam/en/us/td/docs/unified_computing/ucs/UCS_CVDs/flexpod_esxi65_n9fc.docx/_jcr_content/renditions/flexpod_esxi65_n9fc_67.jpg" TargetMode="External"/><Relationship Id="rId192"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206" Type="http://schemas.openxmlformats.org/officeDocument/2006/relationships/hyperlink" Target="https://www.cisco.com/c/dam/en/us/td/docs/unified_computing/ucs/UCS_CVDs/flexpod_esxi65_n9fc.docx/_jcr_content/renditions/flexpod_esxi65_n9fc_5.jpg" TargetMode="External"/><Relationship Id="rId413" Type="http://schemas.openxmlformats.org/officeDocument/2006/relationships/hyperlink" Target="https://www.cisco.com/c/dam/en/us/td/docs/unified_computing/ucs/UCS_CVDs/flexpod_esxi65_n9fc.docx/_jcr_content/renditions/flexpod_esxi65_n9fc_98.png" TargetMode="External"/><Relationship Id="rId248" Type="http://schemas.openxmlformats.org/officeDocument/2006/relationships/hyperlink" Target="https://www.cisco.com/c/dam/en/us/td/docs/unified_computing/ucs/UCS_CVDs/flexpod_esxi65_n9fc.docx/_jcr_content/renditions/flexpod_esxi65_n9fc_20.jpg" TargetMode="External"/><Relationship Id="rId455" Type="http://schemas.openxmlformats.org/officeDocument/2006/relationships/hyperlink" Target="https://www.cisco.com/c/dam/en/us/td/docs/unified_computing/ucs/UCS_CVDs/flexpod_esxi65_n9fc.docx/_jcr_content/renditions/flexpod_esxi65_n9fc_118.jpg" TargetMode="External"/><Relationship Id="rId497" Type="http://schemas.openxmlformats.org/officeDocument/2006/relationships/hyperlink" Target="https://www.cisco.com/c/dam/en/us/td/docs/unified_computing/ucs/UCS_CVDs/flexpod_esxi65_n9fc.docx/_jcr_content/renditions/flexpod_esxi65_n9fc_138.jpg" TargetMode="External"/><Relationship Id="rId12"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108"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315" Type="http://schemas.openxmlformats.org/officeDocument/2006/relationships/image" Target="media/image53.jpeg"/><Relationship Id="rId357" Type="http://schemas.openxmlformats.org/officeDocument/2006/relationships/image" Target="media/image73.jpeg"/><Relationship Id="rId522" Type="http://schemas.openxmlformats.org/officeDocument/2006/relationships/hyperlink" Target="https://www.cisco.com/c/dam/en/us/td/docs/unified_computing/ucs/UCS_CVDs/flexpod_esxi65_n9fc.docx/_jcr_content/renditions/flexpod_esxi65_n9fc_150.jpg" TargetMode="External"/><Relationship Id="rId54"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96"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161"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217" Type="http://schemas.openxmlformats.org/officeDocument/2006/relationships/hyperlink" Target="https://support.netapp.com/NOW/knowledge/docs/hardware/filer/215-05500_A0.pdf?isLegacy=true" TargetMode="External"/><Relationship Id="rId399" Type="http://schemas.openxmlformats.org/officeDocument/2006/relationships/hyperlink" Target="https://www.cisco.com/c/dam/en/us/td/docs/unified_computing/ucs/UCS_CVDs/flexpod_esxi65_n9fc.docx/_jcr_content/renditions/flexpod_esxi65_n9fc_92.png" TargetMode="External"/><Relationship Id="rId259" Type="http://schemas.openxmlformats.org/officeDocument/2006/relationships/image" Target="media/image26.jpeg"/><Relationship Id="rId424" Type="http://schemas.openxmlformats.org/officeDocument/2006/relationships/image" Target="media/image103.png"/><Relationship Id="rId466" Type="http://schemas.openxmlformats.org/officeDocument/2006/relationships/hyperlink" Target="https://www.cisco.com/c/dam/en/us/td/docs/unified_computing/ucs/UCS_CVDs/flexpod_esxi65_n9fc.docx/_jcr_content/renditions/flexpod_esxi65_n9fc_123.png" TargetMode="External"/><Relationship Id="rId23"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119"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270" Type="http://schemas.openxmlformats.org/officeDocument/2006/relationships/hyperlink" Target="https://www.cisco.com/c/dam/en/us/td/docs/unified_computing/ucs/UCS_CVDs/flexpod_esxi65_n9fc.docx/_jcr_content/renditions/flexpod_esxi65_n9fc_31.png" TargetMode="External"/><Relationship Id="rId326" Type="http://schemas.openxmlformats.org/officeDocument/2006/relationships/hyperlink" Target="https://www.cisco.com/c/dam/en/us/td/docs/unified_computing/ucs/UCS_CVDs/flexpod_esxi65_n9fc.docx/_jcr_content/renditions/flexpod_esxi65_n9fc_58.jpg" TargetMode="External"/><Relationship Id="rId533" Type="http://schemas.openxmlformats.org/officeDocument/2006/relationships/image" Target="media/image156.jpeg"/><Relationship Id="rId65"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130"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368" Type="http://schemas.openxmlformats.org/officeDocument/2006/relationships/hyperlink" Target="https://www.cisco.com/c/dam/en/us/td/docs/unified_computing/ucs/UCS_CVDs/flexpod_esxi65_n9fc.docx/_jcr_content/renditions/flexpod_esxi65_n9fc_78.jpg" TargetMode="External"/><Relationship Id="rId172"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228" Type="http://schemas.openxmlformats.org/officeDocument/2006/relationships/image" Target="media/image11.png"/><Relationship Id="rId435" Type="http://schemas.openxmlformats.org/officeDocument/2006/relationships/hyperlink" Target="https://www.cisco.com/c/dam/en/us/td/docs/unified_computing/ucs/UCS_CVDs/flexpod_esxi65_n9fc.docx/_jcr_content/renditions/flexpod_esxi65_n9fc_108.jpg" TargetMode="External"/><Relationship Id="rId477" Type="http://schemas.openxmlformats.org/officeDocument/2006/relationships/image" Target="media/image129.jpeg"/><Relationship Id="rId281" Type="http://schemas.openxmlformats.org/officeDocument/2006/relationships/hyperlink" Target="https://www.cisco.com/c/dam/en/us/td/docs/unified_computing/ucs/UCS_CVDs/flexpod_esxi65_n9fc.docx/_jcr_content/renditions/flexpod_esxi65_n9fc_36.jpg" TargetMode="External"/><Relationship Id="rId337" Type="http://schemas.openxmlformats.org/officeDocument/2006/relationships/hyperlink" Target="https://my.vmware.com/group/vmware/details?downloadGroup=DT-ESXI60-CISCO-FNIC-16028&amp;productId=491" TargetMode="External"/><Relationship Id="rId502" Type="http://schemas.openxmlformats.org/officeDocument/2006/relationships/image" Target="media/image141.jpeg"/><Relationship Id="rId34"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76"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141"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379" Type="http://schemas.openxmlformats.org/officeDocument/2006/relationships/image" Target="media/image84.png"/><Relationship Id="rId544" Type="http://schemas.openxmlformats.org/officeDocument/2006/relationships/image" Target="media/image161.png"/><Relationship Id="rId7" Type="http://schemas.openxmlformats.org/officeDocument/2006/relationships/image" Target="media/image2.png"/><Relationship Id="rId183"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239" Type="http://schemas.openxmlformats.org/officeDocument/2006/relationships/image" Target="media/image16.png"/><Relationship Id="rId390" Type="http://schemas.openxmlformats.org/officeDocument/2006/relationships/hyperlink" Target="https://www.cisco.com/c/dam/en/us/td/docs/unified_computing/ucs/UCS_CVDs/flexpod_esxi65_n9fc.docx/_jcr_content/renditions/flexpod_esxi65_n9fc_88.png" TargetMode="External"/><Relationship Id="rId404" Type="http://schemas.openxmlformats.org/officeDocument/2006/relationships/image" Target="media/image95.jpeg"/><Relationship Id="rId446" Type="http://schemas.openxmlformats.org/officeDocument/2006/relationships/image" Target="media/image114.png"/><Relationship Id="rId250" Type="http://schemas.openxmlformats.org/officeDocument/2006/relationships/hyperlink" Target="https://www.cisco.com/c/dam/en/us/td/docs/unified_computing/ucs/UCS_CVDs/flexpod_esxi65_n9fc.docx/_jcr_content/renditions/flexpod_esxi65_n9fc_21.jpg" TargetMode="External"/><Relationship Id="rId292" Type="http://schemas.openxmlformats.org/officeDocument/2006/relationships/image" Target="media/image42.png"/><Relationship Id="rId306" Type="http://schemas.openxmlformats.org/officeDocument/2006/relationships/hyperlink" Target="https://www.cisco.com/c/dam/en/us/td/docs/unified_computing/ucs/UCS_CVDs/flexpod_esxi65_n9fc.docx/_jcr_content/renditions/flexpod_esxi65_n9fc_48.png" TargetMode="External"/><Relationship Id="rId488" Type="http://schemas.openxmlformats.org/officeDocument/2006/relationships/hyperlink" Target="https://www.cisco.com/c/dam/en/us/td/docs/unified_computing/ucs/UCS_CVDs/flexpod_esxi65_n9fc.docx/_jcr_content/renditions/flexpod_esxi65_n9fc_134.jpg" TargetMode="External"/><Relationship Id="rId45"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87"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110"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348" Type="http://schemas.openxmlformats.org/officeDocument/2006/relationships/hyperlink" Target="https://www.cisco.com/c/dam/en/us/td/docs/unified_computing/ucs/UCS_CVDs/flexpod_esxi65_n9fc.docx/_jcr_content/renditions/flexpod_esxi65_n9fc_68.jpg" TargetMode="External"/><Relationship Id="rId513" Type="http://schemas.openxmlformats.org/officeDocument/2006/relationships/hyperlink" Target="https://my.vmware.com/group/vmware/details?downloadGroup=ESXI650A&amp;productId=614" TargetMode="External"/><Relationship Id="rId152"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194"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208" Type="http://schemas.openxmlformats.org/officeDocument/2006/relationships/hyperlink" Target="https://www.cisco.com/c/dam/en/us/td/docs/unified_computing/ucs/UCS_CVDs/flexpod_esxi65_n9fc.docx/_jcr_content/renditions/flexpod_esxi65_n9fc_6.jpg" TargetMode="External"/><Relationship Id="rId415" Type="http://schemas.openxmlformats.org/officeDocument/2006/relationships/hyperlink" Target="https://localhost:8143/Register.html" TargetMode="External"/><Relationship Id="rId457" Type="http://schemas.openxmlformats.org/officeDocument/2006/relationships/hyperlink" Target="https://www.cisco.com/c/dam/en/us/td/docs/unified_computing/ucs/UCS_CVDs/flexpod_esxi65_n9fc.docx/_jcr_content/renditions/flexpod_esxi65_n9fc_119.jpg" TargetMode="External"/><Relationship Id="rId261" Type="http://schemas.openxmlformats.org/officeDocument/2006/relationships/image" Target="media/image27.jpeg"/><Relationship Id="rId499" Type="http://schemas.openxmlformats.org/officeDocument/2006/relationships/hyperlink" Target="https://www.cisco.com/c/dam/en/us/td/docs/unified_computing/ucs/UCS_CVDs/flexpod_esxi65_n9fc.docx/_jcr_content/renditions/flexpod_esxi65_n9fc_139.jpg" TargetMode="External"/><Relationship Id="rId14"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56"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317" Type="http://schemas.openxmlformats.org/officeDocument/2006/relationships/image" Target="media/image54.jpeg"/><Relationship Id="rId359" Type="http://schemas.openxmlformats.org/officeDocument/2006/relationships/image" Target="media/image74.jpeg"/><Relationship Id="rId524" Type="http://schemas.openxmlformats.org/officeDocument/2006/relationships/hyperlink" Target="https://www.cisco.com/c/dam/en/us/td/docs/unified_computing/ucs/UCS_CVDs/flexpod_esxi65_n9fc.docx/_jcr_content/renditions/flexpod_esxi65_n9fc_151.jpg" TargetMode="External"/><Relationship Id="rId98"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121"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163"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219" Type="http://schemas.openxmlformats.org/officeDocument/2006/relationships/hyperlink" Target="http://support.netapp.com/" TargetMode="External"/><Relationship Id="rId370" Type="http://schemas.openxmlformats.org/officeDocument/2006/relationships/hyperlink" Target="https://www.cisco.com/c/dam/en/us/td/docs/unified_computing/ucs/UCS_CVDs/flexpod_esxi65_n9fc.docx/_jcr_content/renditions/flexpod_esxi65_n9fc_79.jpg" TargetMode="External"/><Relationship Id="rId426" Type="http://schemas.openxmlformats.org/officeDocument/2006/relationships/image" Target="media/image104.png"/><Relationship Id="rId230" Type="http://schemas.openxmlformats.org/officeDocument/2006/relationships/image" Target="media/image12.png"/><Relationship Id="rId468" Type="http://schemas.openxmlformats.org/officeDocument/2006/relationships/hyperlink" Target="https://www.cisco.com/c/dam/en/us/td/docs/unified_computing/ucs/UCS_CVDs/flexpod_esxi65_n9fc.docx/_jcr_content/renditions/flexpod_esxi65_n9fc_124.jpg" TargetMode="External"/><Relationship Id="rId25"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67"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272"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328" Type="http://schemas.openxmlformats.org/officeDocument/2006/relationships/hyperlink" Target="https://www.cisco.com/c/dam/en/us/td/docs/unified_computing/ucs/UCS_CVDs/flexpod_esxi65_n9fc.docx/_jcr_content/renditions/flexpod_esxi65_n9fc_59.jpg" TargetMode="External"/><Relationship Id="rId535" Type="http://schemas.openxmlformats.org/officeDocument/2006/relationships/image" Target="media/image157.jpeg"/><Relationship Id="rId132"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174"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381" Type="http://schemas.openxmlformats.org/officeDocument/2006/relationships/hyperlink" Target="https://software.cisco.com/download/release.html?mdfid=286282669&amp;reltype=latest&amp;relind=AVAILABLE&amp;dwnld=true&amp;softwareid=286282010&amp;catid=282558030&amp;rellifecycle=&amp;atcFlag=N&amp;release=2.0.1&amp;dwldImageGuid=5963DCD457E74C173F61512F00BB6FE78C5D8B72" TargetMode="External"/><Relationship Id="rId241" Type="http://schemas.openxmlformats.org/officeDocument/2006/relationships/image" Target="media/image17.png"/><Relationship Id="rId437" Type="http://schemas.openxmlformats.org/officeDocument/2006/relationships/hyperlink" Target="https://www.cisco.com/c/dam/en/us/td/docs/unified_computing/ucs/UCS_CVDs/flexpod_esxi65_n9fc.docx/_jcr_content/renditions/flexpod_esxi65_n9fc_109.jpg" TargetMode="External"/><Relationship Id="rId479" Type="http://schemas.openxmlformats.org/officeDocument/2006/relationships/image" Target="media/image130.jpeg"/><Relationship Id="rId36"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283" Type="http://schemas.openxmlformats.org/officeDocument/2006/relationships/hyperlink" Target="https://www.cisco.com/c/dam/en/us/td/docs/unified_computing/ucs/UCS_CVDs/flexpod_esxi65_n9fc.docx/_jcr_content/renditions/flexpod_esxi65_n9fc_37.jpg" TargetMode="External"/><Relationship Id="rId339" Type="http://schemas.openxmlformats.org/officeDocument/2006/relationships/image" Target="media/image64.jpeg"/><Relationship Id="rId490" Type="http://schemas.openxmlformats.org/officeDocument/2006/relationships/hyperlink" Target="https://www.cisco.com/c/dam/en/us/td/docs/unified_computing/ucs/UCS_CVDs/flexpod_esxi65_n9fc.docx/_jcr_content/renditions/flexpod_esxi65_n9fc_135.jpg" TargetMode="External"/><Relationship Id="rId504" Type="http://schemas.openxmlformats.org/officeDocument/2006/relationships/image" Target="media/image142.jpeg"/><Relationship Id="rId546" Type="http://schemas.openxmlformats.org/officeDocument/2006/relationships/theme" Target="theme/theme1.xml"/><Relationship Id="rId78"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101"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143"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185"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350" Type="http://schemas.openxmlformats.org/officeDocument/2006/relationships/hyperlink" Target="https://www.cisco.com/c/dam/en/us/td/docs/unified_computing/ucs/UCS_CVDs/flexpod_esxi65_n9fc.docx/_jcr_content/renditions/flexpod_esxi65_n9fc_69.jpg" TargetMode="External"/><Relationship Id="rId406" Type="http://schemas.openxmlformats.org/officeDocument/2006/relationships/image" Target="media/image96.jpeg"/><Relationship Id="rId9"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210" Type="http://schemas.openxmlformats.org/officeDocument/2006/relationships/hyperlink" Target="http://support.netapp.com/NOW/knowledge/docs/hardware/NetApp/syscfg/" TargetMode="External"/><Relationship Id="rId392" Type="http://schemas.openxmlformats.org/officeDocument/2006/relationships/hyperlink" Target="https://www.cisco.com/c/dam/en/us/td/docs/unified_computing/ucs/UCS_CVDs/flexpod_esxi65_n9fc.docx/_jcr_content/renditions/flexpod_esxi65_n9fc_89.png" TargetMode="External"/><Relationship Id="rId448" Type="http://schemas.openxmlformats.org/officeDocument/2006/relationships/image" Target="media/image115.png"/><Relationship Id="rId252" Type="http://schemas.openxmlformats.org/officeDocument/2006/relationships/hyperlink" Target="https://www.cisco.com/c/dam/en/us/td/docs/unified_computing/ucs/UCS_CVDs/flexpod_esxi65_n9fc.docx/_jcr_content/renditions/flexpod_esxi65_n9fc_22.jpg" TargetMode="External"/><Relationship Id="rId294" Type="http://schemas.openxmlformats.org/officeDocument/2006/relationships/image" Target="media/image43.png"/><Relationship Id="rId308" Type="http://schemas.openxmlformats.org/officeDocument/2006/relationships/hyperlink" Target="https://www.cisco.com/c/dam/en/us/td/docs/unified_computing/ucs/UCS_CVDs/flexpod_esxi65_n9fc.docx/_jcr_content/renditions/flexpod_esxi65_n9fc_49.png" TargetMode="External"/><Relationship Id="rId515" Type="http://schemas.openxmlformats.org/officeDocument/2006/relationships/image" Target="media/image147.jpeg"/><Relationship Id="rId47"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89"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112"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154"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361" Type="http://schemas.openxmlformats.org/officeDocument/2006/relationships/image" Target="media/image75.jpeg"/><Relationship Id="rId196"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417" Type="http://schemas.openxmlformats.org/officeDocument/2006/relationships/image" Target="media/image100.png"/><Relationship Id="rId459" Type="http://schemas.openxmlformats.org/officeDocument/2006/relationships/hyperlink" Target="https://www.cisco.com/c/dam/en/us/td/docs/unified_computing/ucs/UCS_CVDs/flexpod_esxi65_n9fc.docx/_jcr_content/renditions/flexpod_esxi65_n9fc_120.jpg" TargetMode="External"/><Relationship Id="rId16"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221" Type="http://schemas.openxmlformats.org/officeDocument/2006/relationships/hyperlink" Target="https://www.cisco.com/c/dam/en/us/td/docs/unified_computing/ucs/UCS_CVDs/flexpod_esxi65_n9fc.docx/_jcr_content/renditions/flexpod_esxi65_n9fc_7.jpg" TargetMode="External"/><Relationship Id="rId263" Type="http://schemas.openxmlformats.org/officeDocument/2006/relationships/image" Target="media/image28.jpeg"/><Relationship Id="rId319" Type="http://schemas.openxmlformats.org/officeDocument/2006/relationships/image" Target="media/image55.jpeg"/><Relationship Id="rId470" Type="http://schemas.openxmlformats.org/officeDocument/2006/relationships/hyperlink" Target="https://www.cisco.com/c/dam/en/us/td/docs/unified_computing/ucs/UCS_CVDs/flexpod_esxi65_n9fc.docx/_jcr_content/renditions/flexpod_esxi65_n9fc_125.jpg" TargetMode="External"/><Relationship Id="rId526" Type="http://schemas.openxmlformats.org/officeDocument/2006/relationships/hyperlink" Target="https://www.cisco.com/c/dam/en/us/td/docs/unified_computing/ucs/UCS_CVDs/flexpod_esxi65_n9fc.docx/_jcr_content/renditions/flexpod_esxi65_n9fc_152.jpg" TargetMode="External"/><Relationship Id="rId58"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123"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330" Type="http://schemas.openxmlformats.org/officeDocument/2006/relationships/hyperlink" Target="https://my.vmware.com/group/vmware/details?downloadGroup=ESXI650A&amp;productId=614" TargetMode="External"/><Relationship Id="rId165"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372" Type="http://schemas.openxmlformats.org/officeDocument/2006/relationships/hyperlink" Target="https://www.cisco.com/c/dam/en/us/td/docs/unified_computing/ucs/UCS_CVDs/flexpod_esxi65_n9fc.docx/_jcr_content/renditions/flexpod_esxi65_n9fc_80.png" TargetMode="External"/><Relationship Id="rId428" Type="http://schemas.openxmlformats.org/officeDocument/2006/relationships/image" Target="media/image105.jpeg"/><Relationship Id="rId232" Type="http://schemas.openxmlformats.org/officeDocument/2006/relationships/image" Target="media/image13.jpeg"/><Relationship Id="rId274" Type="http://schemas.openxmlformats.org/officeDocument/2006/relationships/image" Target="media/image33.jpeg"/><Relationship Id="rId481" Type="http://schemas.openxmlformats.org/officeDocument/2006/relationships/image" Target="media/image131.jpeg"/><Relationship Id="rId27"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69"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134"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537" Type="http://schemas.openxmlformats.org/officeDocument/2006/relationships/image" Target="media/image158.png"/><Relationship Id="rId80"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176"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341" Type="http://schemas.openxmlformats.org/officeDocument/2006/relationships/image" Target="media/image65.jpeg"/><Relationship Id="rId383" Type="http://schemas.openxmlformats.org/officeDocument/2006/relationships/image" Target="media/image85.png"/><Relationship Id="rId439" Type="http://schemas.openxmlformats.org/officeDocument/2006/relationships/hyperlink" Target="https://www.cisco.com/c/dam/en/us/td/docs/unified_computing/ucs/UCS_CVDs/flexpod_esxi65_n9fc.docx/_jcr_content/renditions/flexpod_esxi65_n9fc_110.jpg" TargetMode="External"/><Relationship Id="rId201" Type="http://schemas.openxmlformats.org/officeDocument/2006/relationships/image" Target="media/image4.jpeg"/><Relationship Id="rId243" Type="http://schemas.openxmlformats.org/officeDocument/2006/relationships/image" Target="media/image18.png"/><Relationship Id="rId285" Type="http://schemas.openxmlformats.org/officeDocument/2006/relationships/hyperlink" Target="https://www.cisco.com/c/dam/en/us/td/docs/unified_computing/ucs/UCS_CVDs/flexpod_esxi65_n9fc.docx/_jcr_content/renditions/flexpod_esxi65_n9fc_38.jpg" TargetMode="External"/><Relationship Id="rId450" Type="http://schemas.openxmlformats.org/officeDocument/2006/relationships/image" Target="media/image116.jpeg"/><Relationship Id="rId506" Type="http://schemas.openxmlformats.org/officeDocument/2006/relationships/image" Target="media/image143.jpeg"/><Relationship Id="rId38"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103"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310" Type="http://schemas.openxmlformats.org/officeDocument/2006/relationships/hyperlink" Target="https://www.cisco.com/c/dam/en/us/td/docs/unified_computing/ucs/UCS_CVDs/flexpod_esxi65_n9fc.docx/_jcr_content/renditions/flexpod_esxi65_n9fc_50.png" TargetMode="External"/><Relationship Id="rId492" Type="http://schemas.openxmlformats.org/officeDocument/2006/relationships/hyperlink" Target="https://www.cisco.com/c/dam/en/us/td/docs/unified_computing/ucs/UCS_CVDs/flexpod_esxi65_n9fc.docx/_jcr_content/renditions/flexpod_esxi65_n9fc_136.jpg" TargetMode="External"/><Relationship Id="rId91"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145"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187"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352" Type="http://schemas.openxmlformats.org/officeDocument/2006/relationships/hyperlink" Target="https://www.cisco.com/c/dam/en/us/td/docs/unified_computing/ucs/UCS_CVDs/flexpod_esxi65_n9fc.docx/_jcr_content/renditions/flexpod_esxi65_n9fc_70.jpg" TargetMode="External"/><Relationship Id="rId394" Type="http://schemas.openxmlformats.org/officeDocument/2006/relationships/hyperlink" Target="https://www.cisco.com/c/dam/en/us/td/docs/unified_computing/ucs/UCS_CVDs/flexpod_esxi65_n9fc.docx/_jcr_content/renditions/flexpod_esxi65_n9fc_90.png" TargetMode="External"/><Relationship Id="rId408" Type="http://schemas.openxmlformats.org/officeDocument/2006/relationships/image" Target="media/image97.jpeg"/><Relationship Id="rId212" Type="http://schemas.openxmlformats.org/officeDocument/2006/relationships/hyperlink" Target="http://hwu.netapp.com/Home/Index" TargetMode="External"/><Relationship Id="rId254" Type="http://schemas.openxmlformats.org/officeDocument/2006/relationships/hyperlink" Target="https://www.cisco.com/c/dam/en/us/td/docs/unified_computing/ucs/UCS_CVDs/flexpod_esxi65_n9fc.docx/_jcr_content/renditions/flexpod_esxi65_n9fc_23.jpg" TargetMode="External"/><Relationship Id="rId49"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114"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296" Type="http://schemas.openxmlformats.org/officeDocument/2006/relationships/image" Target="media/image44.png"/><Relationship Id="rId461" Type="http://schemas.openxmlformats.org/officeDocument/2006/relationships/hyperlink" Target="http://www.cisco.com/en/US/products/ps10281/prod_installation_guides_list.html" TargetMode="External"/><Relationship Id="rId517" Type="http://schemas.openxmlformats.org/officeDocument/2006/relationships/image" Target="media/image148.jpeg"/><Relationship Id="rId60"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156"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198" Type="http://schemas.openxmlformats.org/officeDocument/2006/relationships/hyperlink" Target="https://www.cisco.com/c/dam/en/us/td/docs/unified_computing/ucs/UCS_CVDs/flexpod_esxi65_n9fc.docx/_jcr_content/renditions/flexpod_esxi65_n9fc_3.jpg" TargetMode="External"/><Relationship Id="rId321" Type="http://schemas.openxmlformats.org/officeDocument/2006/relationships/image" Target="media/image56.jpeg"/><Relationship Id="rId363" Type="http://schemas.openxmlformats.org/officeDocument/2006/relationships/image" Target="media/image76.jpeg"/><Relationship Id="rId419" Type="http://schemas.openxmlformats.org/officeDocument/2006/relationships/hyperlink" Target="https://www.cisco.com/c/dam/en/us/td/docs/unified_computing/ucs/UCS_CVDs/flexpod_esxi65_n9fc.docx/_jcr_content/renditions/flexpod_esxi65_n9fc_100.jpg" TargetMode="External"/><Relationship Id="rId223" Type="http://schemas.openxmlformats.org/officeDocument/2006/relationships/hyperlink" Target="https://www.cisco.com/c/dam/en/us/td/docs/unified_computing/ucs/UCS_CVDs/flexpod_esxi65_n9fc.docx/_jcr_content/renditions/flexpod_esxi65_n9fc_8.png" TargetMode="External"/><Relationship Id="rId430" Type="http://schemas.openxmlformats.org/officeDocument/2006/relationships/image" Target="media/image106.jpeg"/><Relationship Id="rId18"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265" Type="http://schemas.openxmlformats.org/officeDocument/2006/relationships/image" Target="media/image29.png"/><Relationship Id="rId472" Type="http://schemas.openxmlformats.org/officeDocument/2006/relationships/hyperlink" Target="https://www.cisco.com/c/dam/en/us/td/docs/unified_computing/ucs/UCS_CVDs/flexpod_esxi65_n9fc.docx/_jcr_content/renditions/flexpod_esxi65_n9fc_126.jpg" TargetMode="External"/><Relationship Id="rId528" Type="http://schemas.openxmlformats.org/officeDocument/2006/relationships/hyperlink" Target="https://www.cisco.com/c/dam/en/us/td/docs/unified_computing/ucs/UCS_CVDs/flexpod_esxi65_n9fc.docx/_jcr_content/renditions/flexpod_esxi65_n9fc_153.jpg" TargetMode="External"/><Relationship Id="rId125"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167"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332" Type="http://schemas.openxmlformats.org/officeDocument/2006/relationships/image" Target="media/image61.png"/><Relationship Id="rId374" Type="http://schemas.openxmlformats.org/officeDocument/2006/relationships/hyperlink" Target="https://www.cisco.com/c/dam/en/us/td/docs/unified_computing/ucs/UCS_CVDs/flexpod_esxi65_n9fc.docx/_jcr_content/renditions/flexpod_esxi65_n9fc_81.png" TargetMode="External"/><Relationship Id="rId71"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234" Type="http://schemas.openxmlformats.org/officeDocument/2006/relationships/hyperlink" Target="https://www.cisco.com/c/dam/en/us/td/docs/unified_computing/ucs/UCS_CVDs/flexpod_esxi65_n9fc.docx/_jcr_content/renditions/flexpod_esxi65_n9fc_13.png" TargetMode="External"/><Relationship Id="rId2" Type="http://schemas.openxmlformats.org/officeDocument/2006/relationships/settings" Target="settings.xml"/><Relationship Id="rId29"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276" Type="http://schemas.openxmlformats.org/officeDocument/2006/relationships/image" Target="media/image34.png"/><Relationship Id="rId441" Type="http://schemas.openxmlformats.org/officeDocument/2006/relationships/hyperlink" Target="https://www.cisco.com/c/dam/en/us/td/docs/unified_computing/ucs/UCS_CVDs/flexpod_esxi65_n9fc.docx/_jcr_content/renditions/flexpod_esxi65_n9fc_111.jpg" TargetMode="External"/><Relationship Id="rId483" Type="http://schemas.openxmlformats.org/officeDocument/2006/relationships/image" Target="media/image132.jpeg"/><Relationship Id="rId539" Type="http://schemas.openxmlformats.org/officeDocument/2006/relationships/hyperlink" Target="https://www.cisco.com/c/dam/en/us/td/docs/unified_computing/ucs/UCS_CVDs/flexpod_esxi65_n9fc.docx/_jcr_content/renditions/flexpod_esxi65_n9fc_158.png" TargetMode="External"/><Relationship Id="rId40"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136"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178"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301" Type="http://schemas.openxmlformats.org/officeDocument/2006/relationships/hyperlink" Target="https://www.cisco.com/c/dam/en/us/td/docs/unified_computing/ucs/UCS_CVDs/flexpod_esxi65_n9fc.docx/_jcr_content/renditions/flexpod_esxi65_n9fc_46.jpg" TargetMode="External"/><Relationship Id="rId343" Type="http://schemas.openxmlformats.org/officeDocument/2006/relationships/image" Target="media/image66.jpeg"/><Relationship Id="rId82"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203" Type="http://schemas.openxmlformats.org/officeDocument/2006/relationships/image" Target="media/image5.png"/><Relationship Id="rId385" Type="http://schemas.openxmlformats.org/officeDocument/2006/relationships/image" Target="media/image86.png"/><Relationship Id="rId245" Type="http://schemas.openxmlformats.org/officeDocument/2006/relationships/image" Target="media/image19.jpeg"/><Relationship Id="rId287" Type="http://schemas.openxmlformats.org/officeDocument/2006/relationships/hyperlink" Target="https://www.cisco.com/c/dam/en/us/td/docs/unified_computing/ucs/UCS_CVDs/flexpod_esxi65_n9fc.docx/_jcr_content/renditions/flexpod_esxi65_n9fc_39.jpg" TargetMode="External"/><Relationship Id="rId410" Type="http://schemas.openxmlformats.org/officeDocument/2006/relationships/hyperlink" Target="https://support.netapp.com/" TargetMode="External"/><Relationship Id="rId452" Type="http://schemas.openxmlformats.org/officeDocument/2006/relationships/image" Target="media/image117.jpeg"/><Relationship Id="rId494" Type="http://schemas.openxmlformats.org/officeDocument/2006/relationships/hyperlink" Target="https://www.cisco.com/c/dam/en/us/td/docs/unified_computing/ucs/UCS_CVDs/flexpod_esxi65_n9fc.docx/_jcr_content/renditions/flexpod_esxi65_n9fc_137.png" TargetMode="External"/><Relationship Id="rId508" Type="http://schemas.openxmlformats.org/officeDocument/2006/relationships/image" Target="media/image144.jpeg"/><Relationship Id="rId105"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147"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312" Type="http://schemas.openxmlformats.org/officeDocument/2006/relationships/hyperlink" Target="https://www.cisco.com/c/dam/en/us/td/docs/unified_computing/ucs/UCS_CVDs/flexpod_esxi65_n9fc.docx/_jcr_content/renditions/flexpod_esxi65_n9fc_51.jpg" TargetMode="External"/><Relationship Id="rId354" Type="http://schemas.openxmlformats.org/officeDocument/2006/relationships/hyperlink" Target="https://www.cisco.com/c/dam/en/us/td/docs/unified_computing/ucs/UCS_CVDs/flexpod_esxi65_n9fc.docx/_jcr_content/renditions/flexpod_esxi65_n9fc_71.jpg" TargetMode="External"/><Relationship Id="rId51"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93"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189"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396" Type="http://schemas.openxmlformats.org/officeDocument/2006/relationships/hyperlink" Target="http://www.cisco.com/c/en/us/td/docs/unified_computing/ucs/sw/vmware_tools/vCenter/vCenter_Plugin_User_Guide/2x/b_vCenter_2x.html" TargetMode="External"/><Relationship Id="rId214" Type="http://schemas.openxmlformats.org/officeDocument/2006/relationships/hyperlink" Target="http://support.netapp.com/" TargetMode="External"/><Relationship Id="rId256" Type="http://schemas.openxmlformats.org/officeDocument/2006/relationships/hyperlink" Target="https://www.cisco.com/c/dam/en/us/td/docs/unified_computing/ucs/UCS_CVDs/flexpod_esxi65_n9fc.docx/_jcr_content/renditions/flexpod_esxi65_n9fc_24.jpg" TargetMode="External"/><Relationship Id="rId298" Type="http://schemas.openxmlformats.org/officeDocument/2006/relationships/image" Target="media/image45.jpeg"/><Relationship Id="rId421" Type="http://schemas.openxmlformats.org/officeDocument/2006/relationships/hyperlink" Target="https://www.cisco.com/c/dam/en/us/td/docs/unified_computing/ucs/UCS_CVDs/flexpod_esxi65_n9fc.docx/_jcr_content/renditions/flexpod_esxi65_n9fc_101.png" TargetMode="External"/><Relationship Id="rId463" Type="http://schemas.openxmlformats.org/officeDocument/2006/relationships/image" Target="media/image122.png"/><Relationship Id="rId519" Type="http://schemas.openxmlformats.org/officeDocument/2006/relationships/image" Target="media/image149.jpeg"/><Relationship Id="rId116"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158"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323" Type="http://schemas.openxmlformats.org/officeDocument/2006/relationships/image" Target="media/image57.jpeg"/><Relationship Id="rId530" Type="http://schemas.openxmlformats.org/officeDocument/2006/relationships/hyperlink" Target="https://www.cisco.com/c/dam/en/us/td/docs/unified_computing/ucs/UCS_CVDs/flexpod_esxi65_n9fc.docx/_jcr_content/renditions/flexpod_esxi65_n9fc_154.jpg" TargetMode="External"/><Relationship Id="rId20"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62"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365" Type="http://schemas.openxmlformats.org/officeDocument/2006/relationships/image" Target="media/image77.jpeg"/><Relationship Id="rId225" Type="http://schemas.openxmlformats.org/officeDocument/2006/relationships/hyperlink" Target="https://www.cisco.com/c/dam/en/us/td/docs/unified_computing/ucs/UCS_CVDs/flexpod_esxi65_n9fc.docx/_jcr_content/renditions/flexpod_esxi65_n9fc_9.png" TargetMode="External"/><Relationship Id="rId267" Type="http://schemas.openxmlformats.org/officeDocument/2006/relationships/image" Target="media/image30.jpeg"/><Relationship Id="rId432" Type="http://schemas.openxmlformats.org/officeDocument/2006/relationships/image" Target="media/image107.jpeg"/><Relationship Id="rId474" Type="http://schemas.openxmlformats.org/officeDocument/2006/relationships/hyperlink" Target="https://www.cisco.com/c/dam/en/us/td/docs/unified_computing/ucs/UCS_CVDs/flexpod_esxi65_n9fc.docx/_jcr_content/renditions/flexpod_esxi65_n9fc_127.jpg" TargetMode="External"/><Relationship Id="rId127"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31"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73"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169"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334" Type="http://schemas.openxmlformats.org/officeDocument/2006/relationships/image" Target="media/image62.png"/><Relationship Id="rId376" Type="http://schemas.openxmlformats.org/officeDocument/2006/relationships/hyperlink" Target="https://www.cisco.com/c/dam/en/us/td/docs/unified_computing/ucs/UCS_CVDs/flexpod_esxi65_n9fc.docx/_jcr_content/renditions/flexpod_esxi65_n9fc_82.jpg" TargetMode="External"/><Relationship Id="rId541" Type="http://schemas.openxmlformats.org/officeDocument/2006/relationships/hyperlink" Target="https://www.cisco.com/c/dam/en/us/td/docs/unified_computing/ucs/UCS_CVDs/flexpod_esxi65_n9fc.docx/_jcr_content/renditions/flexpod_esxi65_n9fc_159.png" TargetMode="External"/><Relationship Id="rId4" Type="http://schemas.openxmlformats.org/officeDocument/2006/relationships/hyperlink" Target="https://www.cisco.com/c/dam/en/us/td/docs/unified_computing/ucs/UCS_CVDs/flexpod_esxi65_n9fc.docx/_jcr_content/renditions/flexpod_esxi65_n9fc_1.jpg" TargetMode="External"/><Relationship Id="rId180"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236" Type="http://schemas.openxmlformats.org/officeDocument/2006/relationships/hyperlink" Target="https://www.cisco.com/c/dam/en/us/td/docs/unified_computing/ucs/UCS_CVDs/flexpod_esxi65_n9fc.docx/_jcr_content/renditions/flexpod_esxi65_n9fc_14.jpg" TargetMode="External"/><Relationship Id="rId278" Type="http://schemas.openxmlformats.org/officeDocument/2006/relationships/image" Target="media/image35.png"/><Relationship Id="rId401" Type="http://schemas.openxmlformats.org/officeDocument/2006/relationships/hyperlink" Target="https://www.cisco.com/c/dam/en/us/td/docs/unified_computing/ucs/UCS_CVDs/flexpod_esxi65_n9fc.docx/_jcr_content/renditions/flexpod_esxi65_n9fc_93.jpg" TargetMode="External"/><Relationship Id="rId443" Type="http://schemas.openxmlformats.org/officeDocument/2006/relationships/hyperlink" Target="https://www.cisco.com/c/dam/en/us/td/docs/unified_computing/ucs/UCS_CVDs/flexpod_esxi65_n9fc.docx/_jcr_content/renditions/flexpod_esxi65_n9fc_112.jpg" TargetMode="External"/><Relationship Id="rId303" Type="http://schemas.openxmlformats.org/officeDocument/2006/relationships/hyperlink" Target="https://www.cisco.com/c/dam/en/us/td/docs/unified_computing/ucs/UCS_CVDs/flexpod_esxi65_n9fc.docx/_jcr_content/renditions/flexpod_esxi65_n9fc_47.png" TargetMode="External"/><Relationship Id="rId485" Type="http://schemas.openxmlformats.org/officeDocument/2006/relationships/image" Target="media/image133.jpeg"/><Relationship Id="rId42"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84"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138"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345" Type="http://schemas.openxmlformats.org/officeDocument/2006/relationships/image" Target="media/image67.png"/><Relationship Id="rId387" Type="http://schemas.openxmlformats.org/officeDocument/2006/relationships/image" Target="media/image87.png"/><Relationship Id="rId510" Type="http://schemas.openxmlformats.org/officeDocument/2006/relationships/image" Target="media/image145.jpeg"/><Relationship Id="rId191"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205" Type="http://schemas.openxmlformats.org/officeDocument/2006/relationships/hyperlink" Target="https://library.netapp.com/ecm/ecm_get_file/ECMM1280392" TargetMode="External"/><Relationship Id="rId247" Type="http://schemas.openxmlformats.org/officeDocument/2006/relationships/image" Target="media/image20.jpeg"/><Relationship Id="rId412" Type="http://schemas.openxmlformats.org/officeDocument/2006/relationships/image" Target="media/image98.png"/><Relationship Id="rId107"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289" Type="http://schemas.openxmlformats.org/officeDocument/2006/relationships/hyperlink" Target="https://www.cisco.com/c/dam/en/us/td/docs/unified_computing/ucs/UCS_CVDs/flexpod_esxi65_n9fc.docx/_jcr_content/renditions/flexpod_esxi65_n9fc_40.png" TargetMode="External"/><Relationship Id="rId454" Type="http://schemas.openxmlformats.org/officeDocument/2006/relationships/image" Target="media/image118.png"/><Relationship Id="rId496"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11"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53"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149"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314" Type="http://schemas.openxmlformats.org/officeDocument/2006/relationships/hyperlink" Target="https://www.cisco.com/c/dam/en/us/td/docs/unified_computing/ucs/UCS_CVDs/flexpod_esxi65_n9fc.docx/_jcr_content/renditions/flexpod_esxi65_n9fc_52.jpg" TargetMode="External"/><Relationship Id="rId356" Type="http://schemas.openxmlformats.org/officeDocument/2006/relationships/hyperlink" Target="https://www.cisco.com/c/dam/en/us/td/docs/unified_computing/ucs/UCS_CVDs/flexpod_esxi65_n9fc.docx/_jcr_content/renditions/flexpod_esxi65_n9fc_72.jpg" TargetMode="External"/><Relationship Id="rId398" Type="http://schemas.openxmlformats.org/officeDocument/2006/relationships/image" Target="media/image92.jpeg"/><Relationship Id="rId521" Type="http://schemas.openxmlformats.org/officeDocument/2006/relationships/image" Target="media/image150.jpeg"/><Relationship Id="rId95"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160"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216" Type="http://schemas.openxmlformats.org/officeDocument/2006/relationships/hyperlink" Target="http://support.netapp.com/" TargetMode="External"/><Relationship Id="rId423" Type="http://schemas.openxmlformats.org/officeDocument/2006/relationships/hyperlink" Target="https://www.cisco.com/c/dam/en/us/td/docs/unified_computing/ucs/UCS_CVDs/flexpod_esxi65_n9fc.docx/_jcr_content/renditions/flexpod_esxi65_n9fc_102.png" TargetMode="External"/><Relationship Id="rId258" Type="http://schemas.openxmlformats.org/officeDocument/2006/relationships/hyperlink" Target="https://www.cisco.com/c/dam/en/us/td/docs/unified_computing/ucs/UCS_CVDs/flexpod_esxi65_n9fc.docx/_jcr_content/renditions/flexpod_esxi65_n9fc_25.jpg" TargetMode="External"/><Relationship Id="rId465" Type="http://schemas.openxmlformats.org/officeDocument/2006/relationships/image" Target="media/image123.png"/><Relationship Id="rId22"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64"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118"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325" Type="http://schemas.openxmlformats.org/officeDocument/2006/relationships/image" Target="media/image58.jpeg"/><Relationship Id="rId367" Type="http://schemas.openxmlformats.org/officeDocument/2006/relationships/image" Target="media/image78.jpeg"/><Relationship Id="rId532" Type="http://schemas.openxmlformats.org/officeDocument/2006/relationships/hyperlink" Target="https://www.cisco.com/c/dam/en/us/td/docs/unified_computing/ucs/UCS_CVDs/flexpod_esxi65_n9fc.docx/_jcr_content/renditions/flexpod_esxi65_n9fc_155.jpg" TargetMode="External"/><Relationship Id="rId171"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227" Type="http://schemas.openxmlformats.org/officeDocument/2006/relationships/hyperlink" Target="https://www.cisco.com/c/dam/en/us/td/docs/unified_computing/ucs/UCS_CVDs/flexpod_esxi65_n9fc.docx/_jcr_content/renditions/flexpod_esxi65_n9fc_10.png" TargetMode="External"/><Relationship Id="rId269" Type="http://schemas.openxmlformats.org/officeDocument/2006/relationships/image" Target="media/image31.jpeg"/><Relationship Id="rId434" Type="http://schemas.openxmlformats.org/officeDocument/2006/relationships/image" Target="media/image108.jpeg"/><Relationship Id="rId476" Type="http://schemas.openxmlformats.org/officeDocument/2006/relationships/hyperlink" Target="https://www.cisco.com/c/dam/en/us/td/docs/unified_computing/ucs/UCS_CVDs/flexpod_esxi65_n9fc.docx/_jcr_content/renditions/flexpod_esxi65_n9fc_128.jpg" TargetMode="External"/><Relationship Id="rId33"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129"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280" Type="http://schemas.openxmlformats.org/officeDocument/2006/relationships/image" Target="media/image36.jpeg"/><Relationship Id="rId336" Type="http://schemas.openxmlformats.org/officeDocument/2006/relationships/image" Target="media/image63.jpeg"/><Relationship Id="rId501" Type="http://schemas.openxmlformats.org/officeDocument/2006/relationships/hyperlink" Target="https://www.cisco.com/c/dam/en/us/td/docs/unified_computing/ucs/UCS_CVDs/flexpod_esxi65_n9fc.docx/_jcr_content/renditions/flexpod_esxi65_n9fc_140.jpg" TargetMode="External"/><Relationship Id="rId543" Type="http://schemas.openxmlformats.org/officeDocument/2006/relationships/hyperlink" Target="https://www.cisco.com/c/dam/en/us/td/docs/unified_computing/ucs/UCS_CVDs/flexpod_esxi65_n9fc.docx/_jcr_content/renditions/flexpod_esxi65_n9fc_160.png" TargetMode="External"/><Relationship Id="rId75"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140"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182"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378" Type="http://schemas.openxmlformats.org/officeDocument/2006/relationships/hyperlink" Target="https://www.cisco.com/c/dam/en/us/td/docs/unified_computing/ucs/UCS_CVDs/flexpod_esxi65_n9fc.docx/_jcr_content/renditions/flexpod_esxi65_n9fc_83.png" TargetMode="External"/><Relationship Id="rId403" Type="http://schemas.openxmlformats.org/officeDocument/2006/relationships/hyperlink" Target="https://www.cisco.com/c/dam/en/us/td/docs/unified_computing/ucs/UCS_CVDs/flexpod_esxi65_n9fc.docx/_jcr_content/renditions/flexpod_esxi65_n9fc_94.jpg" TargetMode="External"/><Relationship Id="rId6" Type="http://schemas.openxmlformats.org/officeDocument/2006/relationships/hyperlink" Target="https://www.cisco.com/c/dam/en/us/td/docs/unified_computing/ucs/UCS_CVDs/flexpod_esxi65_n9fc.docx/_jcr_content/renditions/flexpod_esxi65_n9fc_2.png" TargetMode="External"/><Relationship Id="rId238" Type="http://schemas.openxmlformats.org/officeDocument/2006/relationships/hyperlink" Target="https://www.cisco.com/c/dam/en/us/td/docs/unified_computing/ucs/UCS_CVDs/flexpod_esxi65_n9fc.docx/_jcr_content/renditions/flexpod_esxi65_n9fc_15.png" TargetMode="External"/><Relationship Id="rId445" Type="http://schemas.openxmlformats.org/officeDocument/2006/relationships/hyperlink" Target="https://www.cisco.com/c/dam/en/us/td/docs/unified_computing/ucs/UCS_CVDs/flexpod_esxi65_n9fc.docx/_jcr_content/renditions/flexpod_esxi65_n9fc_113.png" TargetMode="External"/><Relationship Id="rId487" Type="http://schemas.openxmlformats.org/officeDocument/2006/relationships/image" Target="media/image134.jpeg"/><Relationship Id="rId291" Type="http://schemas.openxmlformats.org/officeDocument/2006/relationships/hyperlink" Target="https://www.cisco.com/c/dam/en/us/td/docs/unified_computing/ucs/UCS_CVDs/flexpod_esxi65_n9fc.docx/_jcr_content/renditions/flexpod_esxi65_n9fc_41.png" TargetMode="External"/><Relationship Id="rId305" Type="http://schemas.openxmlformats.org/officeDocument/2006/relationships/hyperlink" Target="https://my.vmware.com/group/vmware/details?downloadGroup=ESXI650A&amp;productId=614" TargetMode="External"/><Relationship Id="rId347" Type="http://schemas.openxmlformats.org/officeDocument/2006/relationships/image" Target="media/image68.jpeg"/><Relationship Id="rId512" Type="http://schemas.openxmlformats.org/officeDocument/2006/relationships/image" Target="media/image146.jpeg"/><Relationship Id="rId44"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86"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151"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389" Type="http://schemas.openxmlformats.org/officeDocument/2006/relationships/image" Target="media/image88.png"/><Relationship Id="rId193"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207" Type="http://schemas.openxmlformats.org/officeDocument/2006/relationships/image" Target="media/image6.jpeg"/><Relationship Id="rId249" Type="http://schemas.openxmlformats.org/officeDocument/2006/relationships/image" Target="media/image21.jpeg"/><Relationship Id="rId414" Type="http://schemas.openxmlformats.org/officeDocument/2006/relationships/image" Target="media/image99.png"/><Relationship Id="rId456" Type="http://schemas.openxmlformats.org/officeDocument/2006/relationships/image" Target="media/image119.jpeg"/><Relationship Id="rId498" Type="http://schemas.openxmlformats.org/officeDocument/2006/relationships/image" Target="media/image139.jpeg"/><Relationship Id="rId13"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109"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260" Type="http://schemas.openxmlformats.org/officeDocument/2006/relationships/hyperlink" Target="https://www.cisco.com/c/dam/en/us/td/docs/unified_computing/ucs/UCS_CVDs/flexpod_esxi65_n9fc.docx/_jcr_content/renditions/flexpod_esxi65_n9fc_26.jpg" TargetMode="External"/><Relationship Id="rId316" Type="http://schemas.openxmlformats.org/officeDocument/2006/relationships/hyperlink" Target="https://www.cisco.com/c/dam/en/us/td/docs/unified_computing/ucs/UCS_CVDs/flexpod_esxi65_n9fc.docx/_jcr_content/renditions/flexpod_esxi65_n9fc_53.jpg" TargetMode="External"/><Relationship Id="rId523" Type="http://schemas.openxmlformats.org/officeDocument/2006/relationships/image" Target="media/image151.jpeg"/><Relationship Id="rId55"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97"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120"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358" Type="http://schemas.openxmlformats.org/officeDocument/2006/relationships/hyperlink" Target="https://www.cisco.com/c/dam/en/us/td/docs/unified_computing/ucs/UCS_CVDs/flexpod_esxi65_n9fc.docx/_jcr_content/renditions/flexpod_esxi65_n9fc_73.jpg" TargetMode="External"/><Relationship Id="rId162"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218" Type="http://schemas.openxmlformats.org/officeDocument/2006/relationships/hyperlink" Target="https://library.netapp.com/ecm/ecm_download_file/ECMLP2492611" TargetMode="External"/><Relationship Id="rId425" Type="http://schemas.openxmlformats.org/officeDocument/2006/relationships/hyperlink" Target="https://www.cisco.com/c/dam/en/us/td/docs/unified_computing/ucs/UCS_CVDs/flexpod_esxi65_n9fc.docx/_jcr_content/renditions/flexpod_esxi65_n9fc_103.png" TargetMode="External"/><Relationship Id="rId467" Type="http://schemas.openxmlformats.org/officeDocument/2006/relationships/image" Target="media/image124.png"/><Relationship Id="rId271" Type="http://schemas.openxmlformats.org/officeDocument/2006/relationships/image" Target="media/image32.png"/><Relationship Id="rId24"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66"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131"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327" Type="http://schemas.openxmlformats.org/officeDocument/2006/relationships/image" Target="media/image59.jpeg"/><Relationship Id="rId369" Type="http://schemas.openxmlformats.org/officeDocument/2006/relationships/image" Target="media/image79.jpeg"/><Relationship Id="rId534" Type="http://schemas.openxmlformats.org/officeDocument/2006/relationships/hyperlink" Target="https://www.cisco.com/c/dam/en/us/td/docs/unified_computing/ucs/UCS_CVDs/flexpod_esxi65_n9fc.docx/_jcr_content/renditions/flexpod_esxi65_n9fc_156.jpg" TargetMode="External"/><Relationship Id="rId173"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229" Type="http://schemas.openxmlformats.org/officeDocument/2006/relationships/hyperlink" Target="https://www.cisco.com/c/dam/en/us/td/docs/unified_computing/ucs/UCS_CVDs/flexpod_esxi65_n9fc.docx/_jcr_content/renditions/flexpod_esxi65_n9fc_11.png" TargetMode="External"/><Relationship Id="rId380" Type="http://schemas.openxmlformats.org/officeDocument/2006/relationships/hyperlink" Target="mailto:Administrator@vsphere.local" TargetMode="External"/><Relationship Id="rId436" Type="http://schemas.openxmlformats.org/officeDocument/2006/relationships/image" Target="media/image109.jpeg"/><Relationship Id="rId240" Type="http://schemas.openxmlformats.org/officeDocument/2006/relationships/hyperlink" Target="https://www.cisco.com/c/dam/en/us/td/docs/unified_computing/ucs/UCS_CVDs/flexpod_esxi65_n9fc.docx/_jcr_content/renditions/flexpod_esxi65_n9fc_16.png" TargetMode="External"/><Relationship Id="rId478" Type="http://schemas.openxmlformats.org/officeDocument/2006/relationships/hyperlink" Target="https://www.cisco.com/c/dam/en/us/td/docs/unified_computing/ucs/UCS_CVDs/flexpod_esxi65_n9fc.docx/_jcr_content/renditions/flexpod_esxi65_n9fc_129.jpg" TargetMode="External"/><Relationship Id="rId35"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77"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100"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282" Type="http://schemas.openxmlformats.org/officeDocument/2006/relationships/image" Target="media/image37.jpeg"/><Relationship Id="rId338" Type="http://schemas.openxmlformats.org/officeDocument/2006/relationships/hyperlink" Target="https://www.cisco.com/c/dam/en/us/td/docs/unified_computing/ucs/UCS_CVDs/flexpod_esxi65_n9fc.docx/_jcr_content/renditions/flexpod_esxi65_n9fc_63.jpg" TargetMode="External"/><Relationship Id="rId503" Type="http://schemas.openxmlformats.org/officeDocument/2006/relationships/hyperlink" Target="https://www.cisco.com/c/dam/en/us/td/docs/unified_computing/ucs/UCS_CVDs/flexpod_esxi65_n9fc.docx/_jcr_content/renditions/flexpod_esxi65_n9fc_141.jpg" TargetMode="External"/><Relationship Id="rId545" Type="http://schemas.openxmlformats.org/officeDocument/2006/relationships/fontTable" Target="fontTable.xml"/><Relationship Id="rId8" Type="http://schemas.openxmlformats.org/officeDocument/2006/relationships/hyperlink" Target="http://www.cisco.com/go/designzone" TargetMode="External"/><Relationship Id="rId142"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184"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391" Type="http://schemas.openxmlformats.org/officeDocument/2006/relationships/image" Target="media/image89.png"/><Relationship Id="rId405" Type="http://schemas.openxmlformats.org/officeDocument/2006/relationships/hyperlink" Target="https://www.cisco.com/c/dam/en/us/td/docs/unified_computing/ucs/UCS_CVDs/flexpod_esxi65_n9fc.docx/_jcr_content/renditions/flexpod_esxi65_n9fc_95.jpg" TargetMode="External"/><Relationship Id="rId447" Type="http://schemas.openxmlformats.org/officeDocument/2006/relationships/hyperlink" Target="https://www.cisco.com/c/dam/en/us/td/docs/unified_computing/ucs/UCS_CVDs/flexpod_esxi65_n9fc.docx/_jcr_content/renditions/flexpod_esxi65_n9fc_114.png" TargetMode="External"/><Relationship Id="rId251" Type="http://schemas.openxmlformats.org/officeDocument/2006/relationships/image" Target="media/image22.jpeg"/><Relationship Id="rId489" Type="http://schemas.openxmlformats.org/officeDocument/2006/relationships/image" Target="media/image135.jpeg"/><Relationship Id="rId46"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293" Type="http://schemas.openxmlformats.org/officeDocument/2006/relationships/hyperlink" Target="https://www.cisco.com/c/dam/en/us/td/docs/unified_computing/ucs/UCS_CVDs/flexpod_esxi65_n9fc.docx/_jcr_content/renditions/flexpod_esxi65_n9fc_42.png" TargetMode="External"/><Relationship Id="rId307" Type="http://schemas.openxmlformats.org/officeDocument/2006/relationships/image" Target="media/image49.png"/><Relationship Id="rId349" Type="http://schemas.openxmlformats.org/officeDocument/2006/relationships/image" Target="media/image69.jpeg"/><Relationship Id="rId514" Type="http://schemas.openxmlformats.org/officeDocument/2006/relationships/hyperlink" Target="https://www.cisco.com/c/dam/en/us/td/docs/unified_computing/ucs/UCS_CVDs/flexpod_esxi65_n9fc.docx/_jcr_content/renditions/flexpod_esxi65_n9fc_146.jpg" TargetMode="External"/><Relationship Id="rId88"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111"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153"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195"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209" Type="http://schemas.openxmlformats.org/officeDocument/2006/relationships/image" Target="media/image7.jpeg"/><Relationship Id="rId360" Type="http://schemas.openxmlformats.org/officeDocument/2006/relationships/hyperlink" Target="https://www.cisco.com/c/dam/en/us/td/docs/unified_computing/ucs/UCS_CVDs/flexpod_esxi65_n9fc.docx/_jcr_content/renditions/flexpod_esxi65_n9fc_74.jpg" TargetMode="External"/><Relationship Id="rId416" Type="http://schemas.openxmlformats.org/officeDocument/2006/relationships/hyperlink" Target="https://www.cisco.com/c/dam/en/us/td/docs/unified_computing/ucs/UCS_CVDs/flexpod_esxi65_n9fc.docx/_jcr_content/renditions/flexpod_esxi65_n9fc_99.png" TargetMode="External"/><Relationship Id="rId220" Type="http://schemas.openxmlformats.org/officeDocument/2006/relationships/hyperlink" Target="https://library.netapp.com/ecm/ecm_download_file/ECMLP2492611" TargetMode="External"/><Relationship Id="rId458" Type="http://schemas.openxmlformats.org/officeDocument/2006/relationships/image" Target="media/image120.jpeg"/><Relationship Id="rId15"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57"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262" Type="http://schemas.openxmlformats.org/officeDocument/2006/relationships/hyperlink" Target="https://www.cisco.com/c/dam/en/us/td/docs/unified_computing/ucs/UCS_CVDs/flexpod_esxi65_n9fc.docx/_jcr_content/renditions/flexpod_esxi65_n9fc_27.jpg" TargetMode="External"/><Relationship Id="rId318" Type="http://schemas.openxmlformats.org/officeDocument/2006/relationships/hyperlink" Target="https://www.cisco.com/c/dam/en/us/td/docs/unified_computing/ucs/UCS_CVDs/flexpod_esxi65_n9fc.docx/_jcr_content/renditions/flexpod_esxi65_n9fc_54.jpg" TargetMode="External"/><Relationship Id="rId525" Type="http://schemas.openxmlformats.org/officeDocument/2006/relationships/image" Target="media/image152.jpeg"/><Relationship Id="rId99"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122"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164"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371" Type="http://schemas.openxmlformats.org/officeDocument/2006/relationships/image" Target="media/image80.jpeg"/><Relationship Id="rId427" Type="http://schemas.openxmlformats.org/officeDocument/2006/relationships/hyperlink" Target="https://www.cisco.com/c/dam/en/us/td/docs/unified_computing/ucs/UCS_CVDs/flexpod_esxi65_n9fc.docx/_jcr_content/renditions/flexpod_esxi65_n9fc_104.jpg" TargetMode="External"/><Relationship Id="rId469" Type="http://schemas.openxmlformats.org/officeDocument/2006/relationships/image" Target="media/image125.jpeg"/><Relationship Id="rId26"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231" Type="http://schemas.openxmlformats.org/officeDocument/2006/relationships/hyperlink" Target="https://www.cisco.com/c/dam/en/us/td/docs/unified_computing/ucs/UCS_CVDs/flexpod_esxi65_n9fc.docx/_jcr_content/renditions/flexpod_esxi65_n9fc_12.jpg" TargetMode="External"/><Relationship Id="rId273" Type="http://schemas.openxmlformats.org/officeDocument/2006/relationships/hyperlink" Target="https://www.cisco.com/c/dam/en/us/td/docs/unified_computing/ucs/UCS_CVDs/flexpod_esxi65_n9fc.docx/_jcr_content/renditions/flexpod_esxi65_n9fc_32.jpg" TargetMode="External"/><Relationship Id="rId329" Type="http://schemas.openxmlformats.org/officeDocument/2006/relationships/image" Target="media/image60.jpeg"/><Relationship Id="rId480" Type="http://schemas.openxmlformats.org/officeDocument/2006/relationships/hyperlink" Target="https://www.cisco.com/c/dam/en/us/td/docs/unified_computing/ucs/UCS_CVDs/flexpod_esxi65_n9fc.docx/_jcr_content/renditions/flexpod_esxi65_n9fc_130.jpg" TargetMode="External"/><Relationship Id="rId536" Type="http://schemas.openxmlformats.org/officeDocument/2006/relationships/hyperlink" Target="https://www.cisco.com/c/dam/en/us/td/docs/unified_computing/ucs/UCS_CVDs/flexpod_esxi65_n9fc.docx/_jcr_content/renditions/flexpod_esxi65_n9fc_157.png" TargetMode="External"/><Relationship Id="rId68"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133"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175"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340" Type="http://schemas.openxmlformats.org/officeDocument/2006/relationships/hyperlink" Target="https://www.cisco.com/c/dam/en/us/td/docs/unified_computing/ucs/UCS_CVDs/flexpod_esxi65_n9fc.docx/_jcr_content/renditions/flexpod_esxi65_n9fc_64.jpg" TargetMode="External"/><Relationship Id="rId200" Type="http://schemas.openxmlformats.org/officeDocument/2006/relationships/hyperlink" Target="https://www.cisco.com/c/dam/en/us/td/docs/unified_computing/ucs/UCS_CVDs/flexpod_esxi65_n9fc.docx/_jcr_content/renditions/flexpod_esxi65_n9fc_4.jpg" TargetMode="External"/><Relationship Id="rId382" Type="http://schemas.openxmlformats.org/officeDocument/2006/relationships/hyperlink" Target="https://www.cisco.com/c/dam/en/us/td/docs/unified_computing/ucs/UCS_CVDs/flexpod_esxi65_n9fc.docx/_jcr_content/renditions/flexpod_esxi65_n9fc_84.png" TargetMode="External"/><Relationship Id="rId438" Type="http://schemas.openxmlformats.org/officeDocument/2006/relationships/image" Target="media/image110.jpeg"/><Relationship Id="rId242" Type="http://schemas.openxmlformats.org/officeDocument/2006/relationships/hyperlink" Target="https://www.cisco.com/c/dam/en/us/td/docs/unified_computing/ucs/UCS_CVDs/flexpod_esxi65_n9fc.docx/_jcr_content/renditions/flexpod_esxi65_n9fc_17.png" TargetMode="External"/><Relationship Id="rId284" Type="http://schemas.openxmlformats.org/officeDocument/2006/relationships/image" Target="media/image38.jpeg"/><Relationship Id="rId491" Type="http://schemas.openxmlformats.org/officeDocument/2006/relationships/image" Target="media/image136.jpeg"/><Relationship Id="rId505" Type="http://schemas.openxmlformats.org/officeDocument/2006/relationships/hyperlink" Target="https://www.cisco.com/c/dam/en/us/td/docs/unified_computing/ucs/UCS_CVDs/flexpod_esxi65_n9fc.docx/_jcr_content/renditions/flexpod_esxi65_n9fc_142.jpg" TargetMode="External"/><Relationship Id="rId37"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79"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102"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144"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90"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186"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351" Type="http://schemas.openxmlformats.org/officeDocument/2006/relationships/image" Target="media/image70.jpeg"/><Relationship Id="rId393" Type="http://schemas.openxmlformats.org/officeDocument/2006/relationships/image" Target="media/image90.png"/><Relationship Id="rId407" Type="http://schemas.openxmlformats.org/officeDocument/2006/relationships/hyperlink" Target="https://www.cisco.com/c/dam/en/us/td/docs/unified_computing/ucs/UCS_CVDs/flexpod_esxi65_n9fc.docx/_jcr_content/renditions/flexpod_esxi65_n9fc_96.jpg" TargetMode="External"/><Relationship Id="rId449" Type="http://schemas.openxmlformats.org/officeDocument/2006/relationships/hyperlink" Target="https://www.cisco.com/c/dam/en/us/td/docs/unified_computing/ucs/UCS_CVDs/flexpod_esxi65_n9fc.docx/_jcr_content/renditions/flexpod_esxi65_n9fc_115.jpg" TargetMode="External"/><Relationship Id="rId211" Type="http://schemas.openxmlformats.org/officeDocument/2006/relationships/hyperlink" Target="http://support.netapp.com/" TargetMode="External"/><Relationship Id="rId253" Type="http://schemas.openxmlformats.org/officeDocument/2006/relationships/image" Target="media/image23.jpeg"/><Relationship Id="rId295" Type="http://schemas.openxmlformats.org/officeDocument/2006/relationships/hyperlink" Target="https://www.cisco.com/c/dam/en/us/td/docs/unified_computing/ucs/UCS_CVDs/flexpod_esxi65_n9fc.docx/_jcr_content/renditions/flexpod_esxi65_n9fc_43.png" TargetMode="External"/><Relationship Id="rId309" Type="http://schemas.openxmlformats.org/officeDocument/2006/relationships/image" Target="media/image50.png"/><Relationship Id="rId460" Type="http://schemas.openxmlformats.org/officeDocument/2006/relationships/image" Target="media/image121.jpeg"/><Relationship Id="rId516" Type="http://schemas.openxmlformats.org/officeDocument/2006/relationships/hyperlink" Target="https://www.cisco.com/c/dam/en/us/td/docs/unified_computing/ucs/UCS_CVDs/flexpod_esxi65_n9fc.docx/_jcr_content/renditions/flexpod_esxi65_n9fc_147.jpg" TargetMode="External"/><Relationship Id="rId48"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113"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320" Type="http://schemas.openxmlformats.org/officeDocument/2006/relationships/hyperlink" Target="https://www.cisco.com/c/dam/en/us/td/docs/unified_computing/ucs/UCS_CVDs/flexpod_esxi65_n9fc.docx/_jcr_content/renditions/flexpod_esxi65_n9fc_55.jpg" TargetMode="External"/><Relationship Id="rId155"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197"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362" Type="http://schemas.openxmlformats.org/officeDocument/2006/relationships/hyperlink" Target="https://www.cisco.com/c/dam/en/us/td/docs/unified_computing/ucs/UCS_CVDs/flexpod_esxi65_n9fc.docx/_jcr_content/renditions/flexpod_esxi65_n9fc_75.jpg" TargetMode="External"/><Relationship Id="rId418" Type="http://schemas.openxmlformats.org/officeDocument/2006/relationships/hyperlink" Target="http://mysupport.netapp.com/NOW/download/software/nfs_plugin_vaai_esxi6/1.1.2/" TargetMode="External"/><Relationship Id="rId222" Type="http://schemas.openxmlformats.org/officeDocument/2006/relationships/image" Target="media/image8.jpeg"/><Relationship Id="rId264" Type="http://schemas.openxmlformats.org/officeDocument/2006/relationships/hyperlink" Target="https://www.cisco.com/c/dam/en/us/td/docs/unified_computing/ucs/UCS_CVDs/flexpod_esxi65_n9fc.docx/_jcr_content/renditions/flexpod_esxi65_n9fc_28.png" TargetMode="External"/><Relationship Id="rId471" Type="http://schemas.openxmlformats.org/officeDocument/2006/relationships/image" Target="media/image126.jpeg"/><Relationship Id="rId17"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59"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124"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527" Type="http://schemas.openxmlformats.org/officeDocument/2006/relationships/image" Target="media/image153.jpeg"/><Relationship Id="rId70"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166"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331" Type="http://schemas.openxmlformats.org/officeDocument/2006/relationships/hyperlink" Target="https://www.cisco.com/c/dam/en/us/td/docs/unified_computing/ucs/UCS_CVDs/flexpod_esxi65_n9fc.docx/_jcr_content/renditions/flexpod_esxi65_n9fc_60.png" TargetMode="External"/><Relationship Id="rId373" Type="http://schemas.openxmlformats.org/officeDocument/2006/relationships/image" Target="media/image81.png"/><Relationship Id="rId429" Type="http://schemas.openxmlformats.org/officeDocument/2006/relationships/hyperlink" Target="https://www.cisco.com/c/dam/en/us/td/docs/unified_computing/ucs/UCS_CVDs/flexpod_esxi65_n9fc.docx/_jcr_content/renditions/flexpod_esxi65_n9fc_105.jpg" TargetMode="External"/><Relationship Id="rId1" Type="http://schemas.openxmlformats.org/officeDocument/2006/relationships/styles" Target="styles.xml"/><Relationship Id="rId233" Type="http://schemas.openxmlformats.org/officeDocument/2006/relationships/hyperlink" Target="http://www.cisco.com/en/US/products/ps10281/prod_installation_guides_list.html" TargetMode="External"/><Relationship Id="rId440" Type="http://schemas.openxmlformats.org/officeDocument/2006/relationships/image" Target="media/image111.jpeg"/><Relationship Id="rId28"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275" Type="http://schemas.openxmlformats.org/officeDocument/2006/relationships/hyperlink" Target="https://www.cisco.com/c/dam/en/us/td/docs/unified_computing/ucs/UCS_CVDs/flexpod_esxi65_n9fc.docx/_jcr_content/renditions/flexpod_esxi65_n9fc_33.png" TargetMode="External"/><Relationship Id="rId300" Type="http://schemas.openxmlformats.org/officeDocument/2006/relationships/image" Target="media/image46.png"/><Relationship Id="rId482" Type="http://schemas.openxmlformats.org/officeDocument/2006/relationships/hyperlink" Target="https://www.cisco.com/c/dam/en/us/td/docs/unified_computing/ucs/UCS_CVDs/flexpod_esxi65_n9fc.docx/_jcr_content/renditions/flexpod_esxi65_n9fc_131.jpg" TargetMode="External"/><Relationship Id="rId538" Type="http://schemas.openxmlformats.org/officeDocument/2006/relationships/hyperlink" Target="http://www.cisco.com/c/en/us/td/docs/switches/datacenter/nexus9000/sw/7-x/system_management/configuration/guide/b_Cisco_Nexus_9000_Series_NX-OS_System_Management_Configuration_Guide_7x/b_Cisco_Nexus_9000_Series_NX-OS_System_Management_Configuration_Guide_7x_chapter_01010.html" TargetMode="External"/><Relationship Id="rId81"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135"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177"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342" Type="http://schemas.openxmlformats.org/officeDocument/2006/relationships/hyperlink" Target="https://www.cisco.com/c/dam/en/us/td/docs/unified_computing/ucs/UCS_CVDs/flexpod_esxi65_n9fc.docx/_jcr_content/renditions/flexpod_esxi65_n9fc_65.jpg" TargetMode="External"/><Relationship Id="rId384" Type="http://schemas.openxmlformats.org/officeDocument/2006/relationships/hyperlink" Target="https://www.cisco.com/c/dam/en/us/td/docs/unified_computing/ucs/UCS_CVDs/flexpod_esxi65_n9fc.docx/_jcr_content/renditions/flexpod_esxi65_n9fc_85.png" TargetMode="External"/><Relationship Id="rId202" Type="http://schemas.openxmlformats.org/officeDocument/2006/relationships/hyperlink" Target="https://www.cisco.com/c/dam/en/us/td/docs/unified_computing/ucs/UCS_CVDs/flexpod_esxi65_n9fc.docx/_jcr_content/renditions/flexpod_esxi65_n9fc_0.png" TargetMode="External"/><Relationship Id="rId244" Type="http://schemas.openxmlformats.org/officeDocument/2006/relationships/hyperlink" Target="https://www.cisco.com/c/dam/en/us/td/docs/unified_computing/ucs/UCS_CVDs/flexpod_esxi65_n9fc.docx/_jcr_content/renditions/flexpod_esxi65_n9fc_18.jpg" TargetMode="External"/><Relationship Id="rId39"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286" Type="http://schemas.openxmlformats.org/officeDocument/2006/relationships/image" Target="media/image39.jpeg"/><Relationship Id="rId451" Type="http://schemas.openxmlformats.org/officeDocument/2006/relationships/hyperlink" Target="https://www.cisco.com/c/dam/en/us/td/docs/unified_computing/ucs/UCS_CVDs/flexpod_esxi65_n9fc.docx/_jcr_content/renditions/flexpod_esxi65_n9fc_116.jpg" TargetMode="External"/><Relationship Id="rId493" Type="http://schemas.openxmlformats.org/officeDocument/2006/relationships/image" Target="media/image137.jpeg"/><Relationship Id="rId507" Type="http://schemas.openxmlformats.org/officeDocument/2006/relationships/hyperlink" Target="https://www.cisco.com/c/dam/en/us/td/docs/unified_computing/ucs/UCS_CVDs/flexpod_esxi65_n9fc.docx/_jcr_content/renditions/flexpod_esxi65_n9fc_143.jpg" TargetMode="External"/><Relationship Id="rId50"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104"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146"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188"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311" Type="http://schemas.openxmlformats.org/officeDocument/2006/relationships/image" Target="media/image51.png"/><Relationship Id="rId353" Type="http://schemas.openxmlformats.org/officeDocument/2006/relationships/image" Target="media/image71.jpeg"/><Relationship Id="rId395" Type="http://schemas.openxmlformats.org/officeDocument/2006/relationships/image" Target="media/image91.png"/><Relationship Id="rId409" Type="http://schemas.openxmlformats.org/officeDocument/2006/relationships/hyperlink" Target="http://mysupport.netapp.com/NOW/download/software/vsc_win/6.2.1P1/" TargetMode="External"/><Relationship Id="rId92"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213" Type="http://schemas.openxmlformats.org/officeDocument/2006/relationships/hyperlink" Target="http://mysupport.netapp.com/documentation/productlibrary/index.html?productID=62247" TargetMode="External"/><Relationship Id="rId420" Type="http://schemas.openxmlformats.org/officeDocument/2006/relationships/image" Target="media/image101.jpeg"/><Relationship Id="rId255" Type="http://schemas.openxmlformats.org/officeDocument/2006/relationships/image" Target="media/image24.jpeg"/><Relationship Id="rId297" Type="http://schemas.openxmlformats.org/officeDocument/2006/relationships/hyperlink" Target="https://www.cisco.com/c/dam/en/us/td/docs/unified_computing/ucs/UCS_CVDs/flexpod_esxi65_n9fc.docx/_jcr_content/renditions/flexpod_esxi65_n9fc_44.jpg" TargetMode="External"/><Relationship Id="rId462" Type="http://schemas.openxmlformats.org/officeDocument/2006/relationships/hyperlink" Target="https://www.cisco.com/c/dam/en/us/td/docs/unified_computing/ucs/UCS_CVDs/flexpod_esxi65_n9fc.docx/_jcr_content/renditions/flexpod_esxi65_n9fc_121.png" TargetMode="External"/><Relationship Id="rId518" Type="http://schemas.openxmlformats.org/officeDocument/2006/relationships/hyperlink" Target="https://www.cisco.com/c/dam/en/us/td/docs/unified_computing/ucs/UCS_CVDs/flexpod_esxi65_n9fc.docx/_jcr_content/renditions/flexpod_esxi65_n9fc_148.jpg" TargetMode="External"/><Relationship Id="rId115"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157"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322" Type="http://schemas.openxmlformats.org/officeDocument/2006/relationships/hyperlink" Target="https://www.cisco.com/c/dam/en/us/td/docs/unified_computing/ucs/UCS_CVDs/flexpod_esxi65_n9fc.docx/_jcr_content/renditions/flexpod_esxi65_n9fc_56.jpg" TargetMode="External"/><Relationship Id="rId364" Type="http://schemas.openxmlformats.org/officeDocument/2006/relationships/hyperlink" Target="https://www.cisco.com/c/dam/en/us/td/docs/unified_computing/ucs/UCS_CVDs/flexpod_esxi65_n9fc.docx/_jcr_content/renditions/flexpod_esxi65_n9fc_76.jpg" TargetMode="External"/><Relationship Id="rId61"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199" Type="http://schemas.openxmlformats.org/officeDocument/2006/relationships/image" Target="media/image3.jpeg"/><Relationship Id="rId19"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224" Type="http://schemas.openxmlformats.org/officeDocument/2006/relationships/image" Target="media/image9.png"/><Relationship Id="rId266" Type="http://schemas.openxmlformats.org/officeDocument/2006/relationships/hyperlink" Target="https://www.cisco.com/c/dam/en/us/td/docs/unified_computing/ucs/UCS_CVDs/flexpod_esxi65_n9fc.docx/_jcr_content/renditions/flexpod_esxi65_n9fc_29.jpg" TargetMode="External"/><Relationship Id="rId431" Type="http://schemas.openxmlformats.org/officeDocument/2006/relationships/hyperlink" Target="https://www.cisco.com/c/dam/en/us/td/docs/unified_computing/ucs/UCS_CVDs/flexpod_esxi65_n9fc.docx/_jcr_content/renditions/flexpod_esxi65_n9fc_106.jpg" TargetMode="External"/><Relationship Id="rId473" Type="http://schemas.openxmlformats.org/officeDocument/2006/relationships/image" Target="media/image127.jpeg"/><Relationship Id="rId529" Type="http://schemas.openxmlformats.org/officeDocument/2006/relationships/image" Target="media/image154.jpeg"/><Relationship Id="rId30"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126"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168"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333" Type="http://schemas.openxmlformats.org/officeDocument/2006/relationships/hyperlink" Target="https://www.cisco.com/c/dam/en/us/td/docs/unified_computing/ucs/UCS_CVDs/flexpod_esxi65_n9fc.docx/_jcr_content/renditions/flexpod_esxi65_n9fc_61.png" TargetMode="External"/><Relationship Id="rId540" Type="http://schemas.openxmlformats.org/officeDocument/2006/relationships/image" Target="media/image159.png"/><Relationship Id="rId72"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375" Type="http://schemas.openxmlformats.org/officeDocument/2006/relationships/image" Target="media/image82.png"/><Relationship Id="rId3" Type="http://schemas.openxmlformats.org/officeDocument/2006/relationships/webSettings" Target="webSettings.xml"/><Relationship Id="rId235" Type="http://schemas.openxmlformats.org/officeDocument/2006/relationships/image" Target="media/image14.png"/><Relationship Id="rId277" Type="http://schemas.openxmlformats.org/officeDocument/2006/relationships/hyperlink" Target="https://www.cisco.com/c/dam/en/us/td/docs/unified_computing/ucs/UCS_CVDs/flexpod_esxi65_n9fc.docx/_jcr_content/renditions/flexpod_esxi65_n9fc_34.png" TargetMode="External"/><Relationship Id="rId400" Type="http://schemas.openxmlformats.org/officeDocument/2006/relationships/image" Target="media/image93.png"/><Relationship Id="rId442" Type="http://schemas.openxmlformats.org/officeDocument/2006/relationships/image" Target="media/image112.jpeg"/><Relationship Id="rId484" Type="http://schemas.openxmlformats.org/officeDocument/2006/relationships/hyperlink" Target="https://www.cisco.com/c/dam/en/us/td/docs/unified_computing/ucs/UCS_CVDs/flexpod_esxi65_n9fc.docx/_jcr_content/renditions/flexpod_esxi65_n9fc_132.jpg" TargetMode="External"/><Relationship Id="rId137"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302" Type="http://schemas.openxmlformats.org/officeDocument/2006/relationships/image" Target="media/image47.jpeg"/><Relationship Id="rId344" Type="http://schemas.openxmlformats.org/officeDocument/2006/relationships/hyperlink" Target="https://www.cisco.com/c/dam/en/us/td/docs/unified_computing/ucs/UCS_CVDs/flexpod_esxi65_n9fc.docx/_jcr_content/renditions/flexpod_esxi65_n9fc_66.png" TargetMode="External"/><Relationship Id="rId41"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83"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179"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386" Type="http://schemas.openxmlformats.org/officeDocument/2006/relationships/hyperlink" Target="https://www.cisco.com/c/dam/en/us/td/docs/unified_computing/ucs/UCS_CVDs/flexpod_esxi65_n9fc.docx/_jcr_content/renditions/flexpod_esxi65_n9fc_86.png" TargetMode="External"/><Relationship Id="rId190"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204" Type="http://schemas.openxmlformats.org/officeDocument/2006/relationships/hyperlink" Target="http://support.netapp.com/matrix/" TargetMode="External"/><Relationship Id="rId246" Type="http://schemas.openxmlformats.org/officeDocument/2006/relationships/hyperlink" Target="https://www.cisco.com/c/dam/en/us/td/docs/unified_computing/ucs/UCS_CVDs/flexpod_esxi65_n9fc.docx/_jcr_content/renditions/flexpod_esxi65_n9fc_19.jpg" TargetMode="External"/><Relationship Id="rId288" Type="http://schemas.openxmlformats.org/officeDocument/2006/relationships/image" Target="media/image40.jpeg"/><Relationship Id="rId411" Type="http://schemas.openxmlformats.org/officeDocument/2006/relationships/hyperlink" Target="https://www.cisco.com/c/dam/en/us/td/docs/unified_computing/ucs/UCS_CVDs/flexpod_esxi65_n9fc.docx/_jcr_content/renditions/flexpod_esxi65_n9fc_97.png" TargetMode="External"/><Relationship Id="rId453" Type="http://schemas.openxmlformats.org/officeDocument/2006/relationships/hyperlink" Target="https://www.cisco.com/c/dam/en/us/td/docs/unified_computing/ucs/UCS_CVDs/flexpod_esxi65_n9fc.docx/_jcr_content/renditions/flexpod_esxi65_n9fc_117.png" TargetMode="External"/><Relationship Id="rId509" Type="http://schemas.openxmlformats.org/officeDocument/2006/relationships/hyperlink" Target="https://www.cisco.com/c/dam/en/us/td/docs/unified_computing/ucs/UCS_CVDs/flexpod_esxi65_n9fc.docx/_jcr_content/renditions/flexpod_esxi65_n9fc_144.jpg" TargetMode="External"/><Relationship Id="rId106"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313" Type="http://schemas.openxmlformats.org/officeDocument/2006/relationships/image" Target="media/image52.jpeg"/><Relationship Id="rId495" Type="http://schemas.openxmlformats.org/officeDocument/2006/relationships/image" Target="media/image138.png"/><Relationship Id="rId10"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52"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94"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148"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355" Type="http://schemas.openxmlformats.org/officeDocument/2006/relationships/image" Target="media/image72.jpeg"/><Relationship Id="rId397" Type="http://schemas.openxmlformats.org/officeDocument/2006/relationships/hyperlink" Target="https://www.cisco.com/c/dam/en/us/td/docs/unified_computing/ucs/UCS_CVDs/flexpod_esxi65_n9fc.docx/_jcr_content/renditions/flexpod_esxi65_n9fc_91.jpg" TargetMode="External"/><Relationship Id="rId520" Type="http://schemas.openxmlformats.org/officeDocument/2006/relationships/hyperlink" Target="https://www.cisco.com/c/dam/en/us/td/docs/unified_computing/ucs/UCS_CVDs/flexpod_esxi65_n9fc.docx/_jcr_content/renditions/flexpod_esxi65_n9fc_149.jpg" TargetMode="External"/><Relationship Id="rId215" Type="http://schemas.openxmlformats.org/officeDocument/2006/relationships/hyperlink" Target="http://support.netapp.com/documentation/productlibrary/index.html?productID=30147" TargetMode="External"/><Relationship Id="rId257" Type="http://schemas.openxmlformats.org/officeDocument/2006/relationships/image" Target="media/image25.jpeg"/><Relationship Id="rId422" Type="http://schemas.openxmlformats.org/officeDocument/2006/relationships/image" Target="media/image102.png"/><Relationship Id="rId464" Type="http://schemas.openxmlformats.org/officeDocument/2006/relationships/hyperlink" Target="https://www.cisco.com/c/dam/en/us/td/docs/unified_computing/ucs/UCS_CVDs/flexpod_esxi65_n9fc.docx/_jcr_content/renditions/flexpod_esxi65_n9fc_122.png" TargetMode="External"/><Relationship Id="rId299" Type="http://schemas.openxmlformats.org/officeDocument/2006/relationships/hyperlink" Target="https://www.cisco.com/c/dam/en/us/td/docs/unified_computing/ucs/UCS_CVDs/flexpod_esxi65_n9fc.docx/_jcr_content/renditions/flexpod_esxi65_n9fc_45.png" TargetMode="External"/><Relationship Id="rId63"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159"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366" Type="http://schemas.openxmlformats.org/officeDocument/2006/relationships/hyperlink" Target="https://www.cisco.com/c/dam/en/us/td/docs/unified_computing/ucs/UCS_CVDs/flexpod_esxi65_n9fc.docx/_jcr_content/renditions/flexpod_esxi65_n9fc_77.jpg" TargetMode="External"/><Relationship Id="rId226" Type="http://schemas.openxmlformats.org/officeDocument/2006/relationships/image" Target="media/image10.png"/><Relationship Id="rId433" Type="http://schemas.openxmlformats.org/officeDocument/2006/relationships/hyperlink" Target="https://www.cisco.com/c/dam/en/us/td/docs/unified_computing/ucs/UCS_CVDs/flexpod_esxi65_n9fc.docx/_jcr_content/renditions/flexpod_esxi65_n9fc_107.jpg" TargetMode="External"/><Relationship Id="rId74"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377" Type="http://schemas.openxmlformats.org/officeDocument/2006/relationships/image" Target="media/image83.jpeg"/><Relationship Id="rId500" Type="http://schemas.openxmlformats.org/officeDocument/2006/relationships/image" Target="media/image140.jpeg"/><Relationship Id="rId5" Type="http://schemas.openxmlformats.org/officeDocument/2006/relationships/image" Target="media/image1.jpeg"/><Relationship Id="rId237" Type="http://schemas.openxmlformats.org/officeDocument/2006/relationships/image" Target="media/image15.jpeg"/><Relationship Id="rId444" Type="http://schemas.openxmlformats.org/officeDocument/2006/relationships/image" Target="media/image113.jpeg"/><Relationship Id="rId290" Type="http://schemas.openxmlformats.org/officeDocument/2006/relationships/image" Target="media/image41.png"/><Relationship Id="rId304" Type="http://schemas.openxmlformats.org/officeDocument/2006/relationships/image" Target="media/image48.png"/><Relationship Id="rId388" Type="http://schemas.openxmlformats.org/officeDocument/2006/relationships/hyperlink" Target="https://www.cisco.com/c/dam/en/us/td/docs/unified_computing/ucs/UCS_CVDs/flexpod_esxi65_n9fc.docx/_jcr_content/renditions/flexpod_esxi65_n9fc_87.png" TargetMode="External"/><Relationship Id="rId511" Type="http://schemas.openxmlformats.org/officeDocument/2006/relationships/hyperlink" Target="https://www.cisco.com/c/dam/en/us/td/docs/unified_computing/ucs/UCS_CVDs/flexpod_esxi65_n9fc.docx/_jcr_content/renditions/flexpod_esxi65_n9fc_145.jpg" TargetMode="External"/><Relationship Id="rId85"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 Id="rId150" Type="http://schemas.openxmlformats.org/officeDocument/2006/relationships/hyperlink" Target="https://www.cisco.com/c/en/us/td/docs/unified_computing/ucs/UCS_CVDs/flexpod_esxi65_n9fc.html?referring_site=RE&amp;pos=3&amp;page=https://www.cisco.com/c/en/us/td/docs/unified_computing/ucs/UCS_CVDs/flexpodsf_esxi65design.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15</Pages>
  <Words>41570</Words>
  <Characters>236951</Characters>
  <Application>Microsoft Office Word</Application>
  <DocSecurity>0</DocSecurity>
  <Lines>1974</Lines>
  <Paragraphs>5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o Nguyen</dc:creator>
  <cp:keywords/>
  <dc:description/>
  <cp:lastModifiedBy>Hao Nguyen</cp:lastModifiedBy>
  <cp:revision>2</cp:revision>
  <dcterms:created xsi:type="dcterms:W3CDTF">2017-11-03T16:11:00Z</dcterms:created>
  <dcterms:modified xsi:type="dcterms:W3CDTF">2021-04-28T16:12:00Z</dcterms:modified>
</cp:coreProperties>
</file>